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18DDF" w14:textId="426FE7E9" w:rsidR="004B18EE" w:rsidRDefault="00993E74" w:rsidP="00993E74">
      <w:pPr>
        <w:ind w:left="360"/>
        <w:jc w:val="center"/>
        <w:rPr>
          <w:b/>
          <w:bCs/>
          <w:sz w:val="50"/>
          <w:szCs w:val="50"/>
        </w:rPr>
      </w:pPr>
      <w:r w:rsidRPr="00993E74">
        <w:rPr>
          <w:b/>
          <w:bCs/>
          <w:sz w:val="36"/>
          <w:szCs w:val="36"/>
        </w:rPr>
        <w:t>DEEP LEARNING – BASED BIOLOGICAL SIGNAL STEGANOGRAPHY WITH MISSING DATA RECOVERY APPROACH</w:t>
      </w:r>
    </w:p>
    <w:p w14:paraId="7352E3CC" w14:textId="77777777" w:rsidR="00610CB1" w:rsidRDefault="004B18EE">
      <w:pPr>
        <w:ind w:left="360"/>
        <w:jc w:val="center"/>
        <w:rPr>
          <w:b/>
          <w:bCs/>
          <w:sz w:val="28"/>
        </w:rPr>
      </w:pPr>
      <w:r>
        <w:rPr>
          <w:b/>
          <w:bCs/>
          <w:sz w:val="28"/>
        </w:rPr>
        <w:t xml:space="preserve"> </w:t>
      </w:r>
    </w:p>
    <w:p w14:paraId="082C94A2" w14:textId="79455175" w:rsidR="0055458C" w:rsidRDefault="004B18EE">
      <w:pPr>
        <w:ind w:left="360"/>
        <w:jc w:val="center"/>
        <w:rPr>
          <w:b/>
          <w:bCs/>
          <w:sz w:val="28"/>
        </w:rPr>
      </w:pPr>
      <w:r>
        <w:rPr>
          <w:b/>
          <w:bCs/>
          <w:sz w:val="28"/>
        </w:rPr>
        <w:t>A PROJECT REPORT</w:t>
      </w:r>
    </w:p>
    <w:p w14:paraId="314EBE8E" w14:textId="77777777" w:rsidR="0055458C" w:rsidRDefault="0055458C">
      <w:pPr>
        <w:ind w:left="360"/>
        <w:jc w:val="center"/>
        <w:rPr>
          <w:b/>
          <w:i/>
          <w:sz w:val="28"/>
          <w:szCs w:val="28"/>
        </w:rPr>
      </w:pPr>
    </w:p>
    <w:p w14:paraId="34F10DCD" w14:textId="77777777" w:rsidR="0055458C" w:rsidRDefault="004B18EE">
      <w:pPr>
        <w:ind w:left="360"/>
        <w:jc w:val="center"/>
        <w:rPr>
          <w:b/>
          <w:i/>
          <w:sz w:val="28"/>
          <w:szCs w:val="28"/>
        </w:rPr>
      </w:pPr>
      <w:r>
        <w:rPr>
          <w:b/>
          <w:i/>
          <w:sz w:val="28"/>
          <w:szCs w:val="28"/>
        </w:rPr>
        <w:t>Submitted by</w:t>
      </w:r>
    </w:p>
    <w:p w14:paraId="1EAB3E80" w14:textId="77777777" w:rsidR="0055458C" w:rsidRDefault="0055458C">
      <w:pPr>
        <w:ind w:left="360"/>
        <w:jc w:val="center"/>
      </w:pPr>
    </w:p>
    <w:tbl>
      <w:tblPr>
        <w:tblW w:w="8230" w:type="dxa"/>
        <w:tblInd w:w="973" w:type="dxa"/>
        <w:tblLook w:val="04A0" w:firstRow="1" w:lastRow="0" w:firstColumn="1" w:lastColumn="0" w:noHBand="0" w:noVBand="1"/>
      </w:tblPr>
      <w:tblGrid>
        <w:gridCol w:w="4444"/>
        <w:gridCol w:w="3786"/>
      </w:tblGrid>
      <w:tr w:rsidR="0055458C" w14:paraId="6152A17D" w14:textId="77777777">
        <w:trPr>
          <w:trHeight w:val="332"/>
        </w:trPr>
        <w:tc>
          <w:tcPr>
            <w:tcW w:w="4444" w:type="dxa"/>
          </w:tcPr>
          <w:p w14:paraId="2A8983DA" w14:textId="7B411F00" w:rsidR="0055458C" w:rsidRDefault="00993E74">
            <w:pPr>
              <w:jc w:val="left"/>
              <w:rPr>
                <w:b/>
                <w:bCs/>
                <w:sz w:val="28"/>
                <w:szCs w:val="28"/>
              </w:rPr>
            </w:pPr>
            <w:r w:rsidRPr="00993E74">
              <w:rPr>
                <w:b/>
                <w:bCs/>
                <w:sz w:val="28"/>
                <w:szCs w:val="28"/>
              </w:rPr>
              <w:t>EKANATHAN S A</w:t>
            </w:r>
          </w:p>
        </w:tc>
        <w:tc>
          <w:tcPr>
            <w:tcW w:w="3786" w:type="dxa"/>
          </w:tcPr>
          <w:p w14:paraId="78940361" w14:textId="3D523FB9" w:rsidR="0055458C" w:rsidRDefault="00C310A8">
            <w:pPr>
              <w:widowControl w:val="0"/>
              <w:autoSpaceDE w:val="0"/>
              <w:autoSpaceDN w:val="0"/>
              <w:adjustRightInd w:val="0"/>
              <w:ind w:right="-10"/>
              <w:jc w:val="left"/>
            </w:pPr>
            <w:r>
              <w:rPr>
                <w:b/>
                <w:bCs/>
                <w:sz w:val="28"/>
                <w:szCs w:val="28"/>
              </w:rPr>
              <w:t>(Reg. No. 2020060</w:t>
            </w:r>
            <w:r w:rsidR="00993E74">
              <w:rPr>
                <w:b/>
                <w:bCs/>
                <w:sz w:val="28"/>
                <w:szCs w:val="28"/>
              </w:rPr>
              <w:t>18</w:t>
            </w:r>
            <w:r w:rsidR="004B18EE">
              <w:rPr>
                <w:b/>
                <w:bCs/>
                <w:sz w:val="28"/>
                <w:szCs w:val="28"/>
              </w:rPr>
              <w:t>)</w:t>
            </w:r>
          </w:p>
        </w:tc>
      </w:tr>
      <w:tr w:rsidR="0055458C" w14:paraId="6FB87289" w14:textId="77777777">
        <w:trPr>
          <w:trHeight w:val="211"/>
        </w:trPr>
        <w:tc>
          <w:tcPr>
            <w:tcW w:w="4444" w:type="dxa"/>
          </w:tcPr>
          <w:p w14:paraId="3A0A1EFD" w14:textId="7A9F4E57" w:rsidR="0055458C" w:rsidRDefault="00993E74">
            <w:pPr>
              <w:widowControl w:val="0"/>
              <w:autoSpaceDE w:val="0"/>
              <w:autoSpaceDN w:val="0"/>
              <w:adjustRightInd w:val="0"/>
              <w:ind w:right="-10"/>
              <w:jc w:val="left"/>
              <w:rPr>
                <w:b/>
                <w:bCs/>
                <w:sz w:val="28"/>
                <w:szCs w:val="28"/>
              </w:rPr>
            </w:pPr>
            <w:r w:rsidRPr="00993E74">
              <w:rPr>
                <w:b/>
                <w:bCs/>
                <w:sz w:val="28"/>
                <w:szCs w:val="28"/>
              </w:rPr>
              <w:t>SAIVIJAY S</w:t>
            </w:r>
          </w:p>
        </w:tc>
        <w:tc>
          <w:tcPr>
            <w:tcW w:w="3786" w:type="dxa"/>
          </w:tcPr>
          <w:p w14:paraId="31539CF0" w14:textId="5A707943" w:rsidR="0055458C" w:rsidRDefault="00C310A8">
            <w:pPr>
              <w:jc w:val="left"/>
            </w:pPr>
            <w:r>
              <w:rPr>
                <w:b/>
                <w:bCs/>
                <w:sz w:val="28"/>
                <w:szCs w:val="28"/>
              </w:rPr>
              <w:t>(Reg. No. 2020060</w:t>
            </w:r>
            <w:r w:rsidR="00993E74">
              <w:rPr>
                <w:b/>
                <w:bCs/>
                <w:sz w:val="28"/>
                <w:szCs w:val="28"/>
              </w:rPr>
              <w:t>38</w:t>
            </w:r>
            <w:r w:rsidR="004B18EE">
              <w:rPr>
                <w:b/>
                <w:bCs/>
                <w:sz w:val="28"/>
                <w:szCs w:val="28"/>
              </w:rPr>
              <w:t>)</w:t>
            </w:r>
          </w:p>
        </w:tc>
      </w:tr>
      <w:tr w:rsidR="0055458C" w14:paraId="39840817" w14:textId="77777777">
        <w:trPr>
          <w:trHeight w:val="211"/>
        </w:trPr>
        <w:tc>
          <w:tcPr>
            <w:tcW w:w="4444" w:type="dxa"/>
          </w:tcPr>
          <w:p w14:paraId="120ED953" w14:textId="599C3C10" w:rsidR="0055458C" w:rsidRDefault="00993E74">
            <w:pPr>
              <w:widowControl w:val="0"/>
              <w:autoSpaceDE w:val="0"/>
              <w:autoSpaceDN w:val="0"/>
              <w:adjustRightInd w:val="0"/>
              <w:ind w:right="-10"/>
              <w:jc w:val="left"/>
              <w:rPr>
                <w:b/>
                <w:bCs/>
                <w:sz w:val="28"/>
                <w:szCs w:val="28"/>
              </w:rPr>
            </w:pPr>
            <w:r w:rsidRPr="00993E74">
              <w:rPr>
                <w:b/>
                <w:bCs/>
                <w:sz w:val="28"/>
                <w:szCs w:val="28"/>
              </w:rPr>
              <w:t>RAJASEKAR M</w:t>
            </w:r>
          </w:p>
        </w:tc>
        <w:tc>
          <w:tcPr>
            <w:tcW w:w="3786" w:type="dxa"/>
          </w:tcPr>
          <w:p w14:paraId="5EB3F9D3" w14:textId="21BC0344" w:rsidR="0055458C" w:rsidRDefault="00C310A8">
            <w:pPr>
              <w:jc w:val="left"/>
            </w:pPr>
            <w:r>
              <w:rPr>
                <w:b/>
                <w:bCs/>
                <w:sz w:val="28"/>
                <w:szCs w:val="28"/>
              </w:rPr>
              <w:t>(Reg. No. 202006</w:t>
            </w:r>
            <w:r w:rsidR="00993E74">
              <w:rPr>
                <w:b/>
                <w:bCs/>
                <w:sz w:val="28"/>
                <w:szCs w:val="28"/>
              </w:rPr>
              <w:t>253</w:t>
            </w:r>
            <w:r w:rsidR="004B18EE">
              <w:rPr>
                <w:b/>
                <w:bCs/>
                <w:sz w:val="28"/>
                <w:szCs w:val="28"/>
              </w:rPr>
              <w:t>)</w:t>
            </w:r>
          </w:p>
        </w:tc>
      </w:tr>
    </w:tbl>
    <w:p w14:paraId="19373E8A" w14:textId="77777777" w:rsidR="0055458C" w:rsidRDefault="0055458C" w:rsidP="00993E74">
      <w:pPr>
        <w:jc w:val="center"/>
        <w:rPr>
          <w:b/>
          <w:bCs/>
        </w:rPr>
      </w:pPr>
    </w:p>
    <w:p w14:paraId="7766E1FC" w14:textId="77777777" w:rsidR="0055458C" w:rsidRDefault="0055458C" w:rsidP="00993E74">
      <w:pPr>
        <w:jc w:val="center"/>
        <w:rPr>
          <w:b/>
          <w:bCs/>
        </w:rPr>
      </w:pPr>
    </w:p>
    <w:p w14:paraId="40F8870B" w14:textId="77777777" w:rsidR="0055458C" w:rsidRDefault="0055458C" w:rsidP="00993E74">
      <w:pPr>
        <w:jc w:val="center"/>
        <w:rPr>
          <w:b/>
          <w:bCs/>
        </w:rPr>
      </w:pPr>
    </w:p>
    <w:p w14:paraId="19618CA3" w14:textId="77777777" w:rsidR="0055458C" w:rsidRDefault="004B18EE">
      <w:pPr>
        <w:jc w:val="center"/>
        <w:rPr>
          <w:b/>
          <w:bCs/>
          <w:i/>
          <w:iCs/>
          <w:sz w:val="28"/>
        </w:rPr>
      </w:pPr>
      <w:r>
        <w:rPr>
          <w:b/>
          <w:bCs/>
          <w:i/>
          <w:iCs/>
          <w:sz w:val="28"/>
        </w:rPr>
        <w:t>in partial fulfillment for the award of the degree</w:t>
      </w:r>
    </w:p>
    <w:p w14:paraId="4E5D024F" w14:textId="77777777" w:rsidR="0055458C" w:rsidRDefault="004B18EE">
      <w:pPr>
        <w:jc w:val="center"/>
        <w:rPr>
          <w:b/>
          <w:bCs/>
          <w:i/>
          <w:iCs/>
          <w:sz w:val="28"/>
        </w:rPr>
      </w:pPr>
      <w:r>
        <w:rPr>
          <w:b/>
          <w:bCs/>
          <w:i/>
          <w:iCs/>
          <w:sz w:val="28"/>
        </w:rPr>
        <w:t>of</w:t>
      </w:r>
    </w:p>
    <w:p w14:paraId="612E7A45" w14:textId="77777777" w:rsidR="0055458C" w:rsidRDefault="0055458C" w:rsidP="00993E74">
      <w:pPr>
        <w:jc w:val="center"/>
        <w:rPr>
          <w:b/>
          <w:bCs/>
          <w:i/>
          <w:iCs/>
        </w:rPr>
      </w:pPr>
    </w:p>
    <w:p w14:paraId="4F15A6A5" w14:textId="77777777" w:rsidR="0055458C" w:rsidRDefault="004B18EE">
      <w:pPr>
        <w:widowControl w:val="0"/>
        <w:autoSpaceDE w:val="0"/>
        <w:autoSpaceDN w:val="0"/>
        <w:adjustRightInd w:val="0"/>
        <w:ind w:right="-10"/>
        <w:jc w:val="center"/>
        <w:rPr>
          <w:sz w:val="32"/>
          <w:szCs w:val="32"/>
        </w:rPr>
      </w:pPr>
      <w:r>
        <w:rPr>
          <w:b/>
          <w:bCs/>
          <w:spacing w:val="6"/>
          <w:sz w:val="32"/>
          <w:szCs w:val="32"/>
        </w:rPr>
        <w:t>BACHELOR</w:t>
      </w:r>
      <w:r>
        <w:rPr>
          <w:b/>
          <w:bCs/>
          <w:spacing w:val="-6"/>
          <w:sz w:val="32"/>
          <w:szCs w:val="32"/>
        </w:rPr>
        <w:t xml:space="preserve"> </w:t>
      </w:r>
      <w:r>
        <w:rPr>
          <w:b/>
          <w:bCs/>
          <w:spacing w:val="-5"/>
          <w:sz w:val="32"/>
          <w:szCs w:val="32"/>
        </w:rPr>
        <w:t>O</w:t>
      </w:r>
      <w:r>
        <w:rPr>
          <w:b/>
          <w:bCs/>
          <w:sz w:val="32"/>
          <w:szCs w:val="32"/>
        </w:rPr>
        <w:t>F</w:t>
      </w:r>
      <w:r>
        <w:rPr>
          <w:b/>
          <w:bCs/>
          <w:spacing w:val="1"/>
          <w:sz w:val="32"/>
          <w:szCs w:val="32"/>
        </w:rPr>
        <w:t xml:space="preserve"> TECHNOLOGY</w:t>
      </w:r>
    </w:p>
    <w:p w14:paraId="0CA6F245" w14:textId="77777777" w:rsidR="0055458C" w:rsidRDefault="0055458C">
      <w:pPr>
        <w:jc w:val="center"/>
      </w:pPr>
    </w:p>
    <w:p w14:paraId="7BA8EAE0" w14:textId="77777777" w:rsidR="0055458C" w:rsidRDefault="004B18EE">
      <w:pPr>
        <w:keepNext/>
        <w:jc w:val="center"/>
        <w:outlineLvl w:val="6"/>
        <w:rPr>
          <w:b/>
          <w:bCs/>
        </w:rPr>
      </w:pPr>
      <w:r>
        <w:rPr>
          <w:b/>
          <w:bCs/>
        </w:rPr>
        <w:t>in</w:t>
      </w:r>
    </w:p>
    <w:p w14:paraId="1A477ADB" w14:textId="77777777" w:rsidR="0055458C" w:rsidRDefault="0055458C" w:rsidP="00993E74">
      <w:pPr>
        <w:jc w:val="center"/>
      </w:pPr>
    </w:p>
    <w:p w14:paraId="4340D131" w14:textId="77777777" w:rsidR="0055458C" w:rsidRDefault="004B18EE">
      <w:pPr>
        <w:jc w:val="center"/>
        <w:rPr>
          <w:sz w:val="20"/>
          <w:szCs w:val="20"/>
        </w:rPr>
      </w:pPr>
      <w:r>
        <w:rPr>
          <w:sz w:val="28"/>
        </w:rPr>
        <w:t>INFORMATION TECHNOLOGY</w:t>
      </w:r>
    </w:p>
    <w:p w14:paraId="28A61008" w14:textId="77777777" w:rsidR="0055458C" w:rsidRDefault="0055458C">
      <w:pPr>
        <w:widowControl w:val="0"/>
        <w:autoSpaceDE w:val="0"/>
        <w:autoSpaceDN w:val="0"/>
        <w:adjustRightInd w:val="0"/>
        <w:spacing w:line="200" w:lineRule="exact"/>
        <w:jc w:val="both"/>
        <w:rPr>
          <w:sz w:val="20"/>
          <w:szCs w:val="20"/>
        </w:rPr>
      </w:pPr>
    </w:p>
    <w:p w14:paraId="05C1C479" w14:textId="77777777" w:rsidR="0055458C" w:rsidRDefault="003A6DFB">
      <w:pPr>
        <w:widowControl w:val="0"/>
        <w:autoSpaceDE w:val="0"/>
        <w:autoSpaceDN w:val="0"/>
        <w:adjustRightInd w:val="0"/>
        <w:spacing w:line="200" w:lineRule="exact"/>
        <w:rPr>
          <w:sz w:val="20"/>
          <w:szCs w:val="20"/>
        </w:rPr>
      </w:pPr>
      <w:r>
        <w:rPr>
          <w:b/>
          <w:spacing w:val="1"/>
          <w:sz w:val="28"/>
          <w:szCs w:val="28"/>
          <w:lang w:val="en-IN" w:eastAsia="en-IN"/>
        </w:rPr>
        <w:pict w14:anchorId="74E0A058">
          <v:rect id="Rectangle 59" o:spid="_x0000_s1026" alt="Msec Logo" style="position:absolute;left:0;text-align:left;margin-left:-38.7pt;margin-top:8pt;width:69.75pt;height:67.5pt;z-index:251659264" o:gfxdata="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" stroked="f">
            <v:fill r:id="rId9" o:title="Msec Logo" recolor="t" type="frame"/>
            <v:textbox>
              <w:txbxContent>
                <w:p w14:paraId="3EA06E85" w14:textId="77777777" w:rsidR="00DE58EA" w:rsidRDefault="00DE58EA">
                  <w:pPr>
                    <w:jc w:val="center"/>
                  </w:pPr>
                </w:p>
              </w:txbxContent>
            </v:textbox>
          </v:rect>
        </w:pict>
      </w:r>
      <w:r>
        <w:rPr>
          <w:b/>
          <w:spacing w:val="1"/>
          <w:sz w:val="28"/>
          <w:szCs w:val="28"/>
          <w:lang w:val="en-IN" w:eastAsia="en-IN"/>
        </w:rPr>
        <w:pict w14:anchorId="687454AA">
          <v:rect id="Rectangle 58" o:spid="_x0000_s1045" alt="au" style="position:absolute;left:0;text-align:left;margin-left:419.35pt;margin-top:2.3pt;width:69.75pt;height:67.5pt;z-index:251660288" o:gfxdata="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" stroked="f">
            <v:fill r:id="rId10" o:title="au" recolor="t" type="frame"/>
            <v:imagedata grayscale="t" bilevel="t"/>
            <v:textbox>
              <w:txbxContent>
                <w:p w14:paraId="04C91FD5" w14:textId="77777777" w:rsidR="00DE58EA" w:rsidRDefault="00DE58EA">
                  <w:pPr>
                    <w:jc w:val="center"/>
                  </w:pPr>
                </w:p>
              </w:txbxContent>
            </v:textbox>
          </v:rect>
        </w:pict>
      </w:r>
    </w:p>
    <w:p w14:paraId="759B06F5" w14:textId="77777777" w:rsidR="0055458C" w:rsidRDefault="004B18EE">
      <w:pPr>
        <w:widowControl w:val="0"/>
        <w:autoSpaceDE w:val="0"/>
        <w:autoSpaceDN w:val="0"/>
        <w:adjustRightInd w:val="0"/>
        <w:spacing w:before="26"/>
        <w:ind w:right="-10"/>
        <w:jc w:val="center"/>
        <w:rPr>
          <w:b/>
          <w:w w:val="99"/>
          <w:sz w:val="28"/>
          <w:szCs w:val="28"/>
        </w:rPr>
      </w:pPr>
      <w:r>
        <w:rPr>
          <w:b/>
          <w:spacing w:val="1"/>
          <w:sz w:val="28"/>
          <w:szCs w:val="28"/>
        </w:rPr>
        <w:t>D</w:t>
      </w:r>
      <w:r>
        <w:rPr>
          <w:b/>
          <w:spacing w:val="-2"/>
          <w:sz w:val="28"/>
          <w:szCs w:val="28"/>
        </w:rPr>
        <w:t>E</w:t>
      </w:r>
      <w:r>
        <w:rPr>
          <w:b/>
          <w:spacing w:val="4"/>
          <w:sz w:val="28"/>
          <w:szCs w:val="28"/>
        </w:rPr>
        <w:t>P</w:t>
      </w:r>
      <w:r>
        <w:rPr>
          <w:b/>
          <w:spacing w:val="-4"/>
          <w:sz w:val="28"/>
          <w:szCs w:val="28"/>
        </w:rPr>
        <w:t>A</w:t>
      </w:r>
      <w:r>
        <w:rPr>
          <w:b/>
          <w:spacing w:val="6"/>
          <w:sz w:val="28"/>
          <w:szCs w:val="28"/>
        </w:rPr>
        <w:t>R</w:t>
      </w:r>
      <w:r>
        <w:rPr>
          <w:b/>
          <w:spacing w:val="-2"/>
          <w:sz w:val="28"/>
          <w:szCs w:val="28"/>
        </w:rPr>
        <w:t>T</w:t>
      </w:r>
      <w:r>
        <w:rPr>
          <w:b/>
          <w:spacing w:val="2"/>
          <w:sz w:val="28"/>
          <w:szCs w:val="28"/>
        </w:rPr>
        <w:t>M</w:t>
      </w:r>
      <w:r>
        <w:rPr>
          <w:b/>
          <w:spacing w:val="-2"/>
          <w:sz w:val="28"/>
          <w:szCs w:val="28"/>
        </w:rPr>
        <w:t>E</w:t>
      </w:r>
      <w:r>
        <w:rPr>
          <w:b/>
          <w:spacing w:val="5"/>
          <w:sz w:val="28"/>
          <w:szCs w:val="28"/>
        </w:rPr>
        <w:t>N</w:t>
      </w:r>
      <w:r>
        <w:rPr>
          <w:b/>
          <w:sz w:val="28"/>
          <w:szCs w:val="28"/>
        </w:rPr>
        <w:t>T</w:t>
      </w:r>
      <w:r>
        <w:rPr>
          <w:b/>
          <w:spacing w:val="-19"/>
          <w:sz w:val="28"/>
          <w:szCs w:val="28"/>
        </w:rPr>
        <w:t xml:space="preserve"> </w:t>
      </w:r>
      <w:r>
        <w:rPr>
          <w:b/>
          <w:spacing w:val="5"/>
          <w:sz w:val="28"/>
          <w:szCs w:val="28"/>
        </w:rPr>
        <w:t>O</w:t>
      </w:r>
      <w:r>
        <w:rPr>
          <w:b/>
          <w:sz w:val="28"/>
          <w:szCs w:val="28"/>
        </w:rPr>
        <w:t>F</w:t>
      </w:r>
      <w:r>
        <w:rPr>
          <w:b/>
          <w:spacing w:val="-8"/>
          <w:sz w:val="28"/>
          <w:szCs w:val="28"/>
        </w:rPr>
        <w:t xml:space="preserve"> </w:t>
      </w:r>
      <w:r>
        <w:rPr>
          <w:b/>
          <w:spacing w:val="1"/>
          <w:sz w:val="28"/>
          <w:szCs w:val="28"/>
        </w:rPr>
        <w:t>INFORMATION TECHNOLOGY</w:t>
      </w:r>
      <w:r>
        <w:rPr>
          <w:b/>
          <w:w w:val="99"/>
          <w:sz w:val="28"/>
          <w:szCs w:val="28"/>
        </w:rPr>
        <w:t xml:space="preserve"> </w:t>
      </w:r>
    </w:p>
    <w:p w14:paraId="5766DD43" w14:textId="77777777" w:rsidR="0055458C" w:rsidRDefault="004B18EE">
      <w:pPr>
        <w:widowControl w:val="0"/>
        <w:autoSpaceDE w:val="0"/>
        <w:autoSpaceDN w:val="0"/>
        <w:adjustRightInd w:val="0"/>
        <w:spacing w:before="26"/>
        <w:ind w:right="-10"/>
        <w:jc w:val="center"/>
        <w:rPr>
          <w:b/>
          <w:w w:val="99"/>
          <w:sz w:val="28"/>
          <w:szCs w:val="28"/>
        </w:rPr>
      </w:pPr>
      <w:r>
        <w:rPr>
          <w:b/>
          <w:w w:val="99"/>
          <w:sz w:val="28"/>
          <w:szCs w:val="28"/>
        </w:rPr>
        <w:t>MEPCO SCHLENK ENGINEERING COLLEGE, SIVAKASI</w:t>
      </w:r>
    </w:p>
    <w:p w14:paraId="204341B6" w14:textId="77777777" w:rsidR="0055458C" w:rsidRDefault="004B18EE">
      <w:pPr>
        <w:widowControl w:val="0"/>
        <w:autoSpaceDE w:val="0"/>
        <w:autoSpaceDN w:val="0"/>
        <w:adjustRightInd w:val="0"/>
        <w:spacing w:before="26"/>
        <w:ind w:right="-10"/>
        <w:jc w:val="center"/>
        <w:rPr>
          <w:b/>
          <w:w w:val="99"/>
          <w:sz w:val="28"/>
          <w:szCs w:val="28"/>
        </w:rPr>
      </w:pPr>
      <w:r>
        <w:rPr>
          <w:b/>
          <w:w w:val="99"/>
        </w:rPr>
        <w:t xml:space="preserve">(An Autonomous Institution affiliated to Anna University, Chennai) </w:t>
      </w:r>
    </w:p>
    <w:p w14:paraId="4F3CABF2" w14:textId="77777777" w:rsidR="0055458C" w:rsidRDefault="0055458C">
      <w:pPr>
        <w:widowControl w:val="0"/>
        <w:autoSpaceDE w:val="0"/>
        <w:autoSpaceDN w:val="0"/>
        <w:adjustRightInd w:val="0"/>
        <w:spacing w:before="7" w:line="110" w:lineRule="exact"/>
        <w:rPr>
          <w:b/>
          <w:sz w:val="11"/>
          <w:szCs w:val="11"/>
        </w:rPr>
      </w:pPr>
    </w:p>
    <w:p w14:paraId="659D5208" w14:textId="77777777" w:rsidR="0055458C" w:rsidRDefault="0055458C">
      <w:pPr>
        <w:widowControl w:val="0"/>
        <w:autoSpaceDE w:val="0"/>
        <w:autoSpaceDN w:val="0"/>
        <w:adjustRightInd w:val="0"/>
        <w:ind w:right="-10"/>
        <w:jc w:val="both"/>
        <w:rPr>
          <w:b/>
          <w:sz w:val="11"/>
          <w:szCs w:val="11"/>
        </w:rPr>
      </w:pPr>
    </w:p>
    <w:p w14:paraId="1692B290" w14:textId="5DC355A5" w:rsidR="00453377" w:rsidRDefault="00610CB1">
      <w:pPr>
        <w:widowControl w:val="0"/>
        <w:autoSpaceDE w:val="0"/>
        <w:autoSpaceDN w:val="0"/>
        <w:adjustRightInd w:val="0"/>
        <w:ind w:left="90" w:right="-10"/>
        <w:jc w:val="center"/>
        <w:rPr>
          <w:b/>
          <w:spacing w:val="1"/>
          <w:sz w:val="28"/>
          <w:szCs w:val="28"/>
        </w:rPr>
      </w:pPr>
      <w:r>
        <w:rPr>
          <w:b/>
          <w:spacing w:val="1"/>
          <w:sz w:val="28"/>
          <w:szCs w:val="28"/>
        </w:rPr>
        <w:t xml:space="preserve">APRIL </w:t>
      </w:r>
      <w:r w:rsidR="004B18EE">
        <w:rPr>
          <w:b/>
          <w:spacing w:val="1"/>
          <w:sz w:val="28"/>
          <w:szCs w:val="28"/>
        </w:rPr>
        <w:t>2024</w:t>
      </w:r>
    </w:p>
    <w:p w14:paraId="5F60E50E" w14:textId="79C85C87" w:rsidR="0055458C" w:rsidRDefault="004B18EE">
      <w:pPr>
        <w:widowControl w:val="0"/>
        <w:autoSpaceDE w:val="0"/>
        <w:autoSpaceDN w:val="0"/>
        <w:adjustRightInd w:val="0"/>
        <w:ind w:left="90" w:right="-10"/>
        <w:jc w:val="center"/>
        <w:rPr>
          <w:sz w:val="20"/>
          <w:szCs w:val="20"/>
        </w:rPr>
      </w:pPr>
      <w:r>
        <w:br w:type="page"/>
      </w:r>
      <w:r>
        <w:rPr>
          <w:b/>
          <w:sz w:val="28"/>
          <w:szCs w:val="28"/>
        </w:rPr>
        <w:lastRenderedPageBreak/>
        <w:t>BONAFIDE CERTIFICATE</w:t>
      </w:r>
    </w:p>
    <w:p w14:paraId="2340365C" w14:textId="77777777" w:rsidR="0055458C" w:rsidRDefault="0055458C">
      <w:pPr>
        <w:spacing w:line="480" w:lineRule="auto"/>
        <w:ind w:firstLine="720"/>
        <w:jc w:val="center"/>
        <w:rPr>
          <w:b/>
        </w:rPr>
      </w:pPr>
    </w:p>
    <w:p w14:paraId="71722CF4" w14:textId="5A79F412" w:rsidR="0055458C" w:rsidRDefault="004B18EE">
      <w:pPr>
        <w:ind w:firstLine="720"/>
        <w:jc w:val="both"/>
      </w:pPr>
      <w:r>
        <w:t xml:space="preserve">Certified that this project report titled </w:t>
      </w:r>
      <w:r w:rsidR="00993E74" w:rsidRPr="00993E74">
        <w:rPr>
          <w:b/>
          <w:bCs/>
        </w:rPr>
        <w:t>DEEP LEARNING – BASED BIOLOGICAL SIGNAL STEGANOGRAPHY WITH MISSING DATA RECOVERY APPROACH</w:t>
      </w:r>
      <w:r w:rsidRPr="004B18EE">
        <w:rPr>
          <w:b/>
          <w:bCs/>
        </w:rPr>
        <w:t xml:space="preserve"> </w:t>
      </w:r>
      <w:r>
        <w:t xml:space="preserve">is the bonafide work of </w:t>
      </w:r>
      <w:r>
        <w:rPr>
          <w:b/>
          <w:bCs/>
        </w:rPr>
        <w:t>Mr.</w:t>
      </w:r>
      <w:r w:rsidR="00993E74" w:rsidRPr="00993E74">
        <w:rPr>
          <w:b/>
          <w:bCs/>
        </w:rPr>
        <w:t>S</w:t>
      </w:r>
      <w:r w:rsidR="00993E74">
        <w:rPr>
          <w:b/>
          <w:bCs/>
        </w:rPr>
        <w:t>.</w:t>
      </w:r>
      <w:r w:rsidR="00993E74" w:rsidRPr="00993E74">
        <w:rPr>
          <w:b/>
          <w:bCs/>
        </w:rPr>
        <w:t>A</w:t>
      </w:r>
      <w:r w:rsidR="00993E74">
        <w:rPr>
          <w:b/>
          <w:bCs/>
        </w:rPr>
        <w:t>.</w:t>
      </w:r>
      <w:r w:rsidR="00993E74" w:rsidRPr="00993E74">
        <w:rPr>
          <w:b/>
          <w:bCs/>
        </w:rPr>
        <w:t xml:space="preserve">EKANATHAN </w:t>
      </w:r>
      <w:r>
        <w:rPr>
          <w:b/>
          <w:bCs/>
        </w:rPr>
        <w:t>(Reg</w:t>
      </w:r>
      <w:r w:rsidR="00610CB1">
        <w:rPr>
          <w:b/>
          <w:bCs/>
        </w:rPr>
        <w:t>. N</w:t>
      </w:r>
      <w:r>
        <w:rPr>
          <w:b/>
          <w:bCs/>
        </w:rPr>
        <w:t>o: 2020060</w:t>
      </w:r>
      <w:r w:rsidR="00993E74">
        <w:rPr>
          <w:b/>
          <w:bCs/>
        </w:rPr>
        <w:t>18</w:t>
      </w:r>
      <w:r>
        <w:rPr>
          <w:b/>
          <w:bCs/>
        </w:rPr>
        <w:t>), Mr.</w:t>
      </w:r>
      <w:r w:rsidR="00993E74" w:rsidRPr="00993E74">
        <w:rPr>
          <w:b/>
          <w:bCs/>
        </w:rPr>
        <w:t>S</w:t>
      </w:r>
      <w:r w:rsidR="00993E74">
        <w:rPr>
          <w:b/>
          <w:bCs/>
        </w:rPr>
        <w:t>.</w:t>
      </w:r>
      <w:r w:rsidR="00993E74" w:rsidRPr="00993E74">
        <w:rPr>
          <w:b/>
          <w:bCs/>
        </w:rPr>
        <w:t xml:space="preserve">SAIVIJAY </w:t>
      </w:r>
      <w:r>
        <w:rPr>
          <w:b/>
          <w:bCs/>
        </w:rPr>
        <w:t>(Reg</w:t>
      </w:r>
      <w:r w:rsidR="00610CB1">
        <w:rPr>
          <w:b/>
          <w:bCs/>
        </w:rPr>
        <w:t>. N</w:t>
      </w:r>
      <w:r>
        <w:rPr>
          <w:b/>
          <w:bCs/>
        </w:rPr>
        <w:t>o: 2020060</w:t>
      </w:r>
      <w:r w:rsidR="00993E74">
        <w:rPr>
          <w:b/>
          <w:bCs/>
        </w:rPr>
        <w:t>38</w:t>
      </w:r>
      <w:r>
        <w:rPr>
          <w:b/>
          <w:bCs/>
        </w:rPr>
        <w:t>), Mr.</w:t>
      </w:r>
      <w:r w:rsidR="00993E74" w:rsidRPr="00993E74">
        <w:rPr>
          <w:b/>
          <w:bCs/>
        </w:rPr>
        <w:t>M</w:t>
      </w:r>
      <w:r w:rsidR="00993E74">
        <w:rPr>
          <w:b/>
          <w:bCs/>
        </w:rPr>
        <w:t>.</w:t>
      </w:r>
      <w:r w:rsidR="00993E74" w:rsidRPr="00993E74">
        <w:rPr>
          <w:b/>
          <w:bCs/>
        </w:rPr>
        <w:t>RAJASEKAR</w:t>
      </w:r>
      <w:r w:rsidR="00993E74">
        <w:rPr>
          <w:b/>
          <w:bCs/>
        </w:rPr>
        <w:t xml:space="preserve"> </w:t>
      </w:r>
      <w:r w:rsidR="00DC5188">
        <w:rPr>
          <w:b/>
          <w:bCs/>
        </w:rPr>
        <w:t>(Reg</w:t>
      </w:r>
      <w:r w:rsidR="00610CB1">
        <w:rPr>
          <w:b/>
          <w:bCs/>
        </w:rPr>
        <w:t>. N</w:t>
      </w:r>
      <w:r w:rsidR="00DC5188">
        <w:rPr>
          <w:b/>
          <w:bCs/>
        </w:rPr>
        <w:t>o: 202006</w:t>
      </w:r>
      <w:r w:rsidR="00993E74">
        <w:rPr>
          <w:b/>
          <w:bCs/>
        </w:rPr>
        <w:t>253</w:t>
      </w:r>
      <w:r w:rsidR="000522F2">
        <w:rPr>
          <w:b/>
          <w:bCs/>
        </w:rPr>
        <w:t xml:space="preserve">) </w:t>
      </w:r>
      <w:r w:rsidR="000522F2" w:rsidRPr="000522F2">
        <w:t>who</w:t>
      </w:r>
      <w:r>
        <w:t xml:space="preserve"> carried out the research under my supervision. Certified further, that to the best of my knowledge</w:t>
      </w:r>
      <w:r w:rsidR="00610CB1">
        <w:t>,</w:t>
      </w:r>
      <w:r>
        <w:t xml:space="preserve"> the work reported herein does not form part of any other project report or dissertation </w:t>
      </w:r>
      <w:r w:rsidR="00610CB1">
        <w:t>based on</w:t>
      </w:r>
      <w:r>
        <w:t xml:space="preserve"> which a degree or award was conferred on an earlier occasion on this or any other candidate.</w:t>
      </w:r>
    </w:p>
    <w:p w14:paraId="44337C0F" w14:textId="77777777" w:rsidR="0055458C" w:rsidRDefault="0055458C">
      <w:pPr>
        <w:spacing w:line="480" w:lineRule="auto"/>
      </w:pPr>
    </w:p>
    <w:p w14:paraId="062B2930" w14:textId="77777777" w:rsidR="0055458C" w:rsidRDefault="0055458C">
      <w:pPr>
        <w:spacing w:line="480" w:lineRule="auto"/>
      </w:pPr>
    </w:p>
    <w:p w14:paraId="40D7D2D4" w14:textId="77777777" w:rsidR="0055458C" w:rsidRDefault="004B18EE">
      <w:pPr>
        <w:jc w:val="left"/>
      </w:pPr>
      <w:r>
        <w:t xml:space="preserve">  ________________________</w:t>
      </w:r>
      <w:r>
        <w:tab/>
      </w:r>
      <w:r>
        <w:tab/>
        <w:t xml:space="preserve">             ________________________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059"/>
      </w:tblGrid>
      <w:tr w:rsidR="0055458C" w14:paraId="1C7A454D" w14:textId="77777777">
        <w:tc>
          <w:tcPr>
            <w:tcW w:w="4957" w:type="dxa"/>
          </w:tcPr>
          <w:p w14:paraId="32BFF84A" w14:textId="77777777" w:rsidR="0055458C" w:rsidRDefault="004B18EE">
            <w:pPr>
              <w:spacing w:line="276" w:lineRule="auto"/>
              <w:jc w:val="left"/>
            </w:pPr>
            <w:r>
              <w:t>MENTOR</w:t>
            </w:r>
          </w:p>
        </w:tc>
        <w:tc>
          <w:tcPr>
            <w:tcW w:w="4059" w:type="dxa"/>
          </w:tcPr>
          <w:p w14:paraId="09A51098" w14:textId="77777777" w:rsidR="0055458C" w:rsidRDefault="004B18EE">
            <w:pPr>
              <w:spacing w:line="276" w:lineRule="auto"/>
              <w:jc w:val="left"/>
            </w:pPr>
            <w:r>
              <w:t>HEAD OF THE DEPARTMENT</w:t>
            </w:r>
          </w:p>
        </w:tc>
      </w:tr>
      <w:tr w:rsidR="0055458C" w14:paraId="6A2B327A" w14:textId="77777777">
        <w:tc>
          <w:tcPr>
            <w:tcW w:w="4957" w:type="dxa"/>
          </w:tcPr>
          <w:p w14:paraId="19C169A6" w14:textId="74DE37BE" w:rsidR="0055458C" w:rsidRDefault="004B18EE">
            <w:pPr>
              <w:spacing w:line="276" w:lineRule="auto"/>
              <w:jc w:val="left"/>
            </w:pPr>
            <w:bookmarkStart w:id="0" w:name="_Hlk163045808"/>
            <w:r>
              <w:t>Dr.</w:t>
            </w:r>
            <w:r w:rsidR="00A06A09" w:rsidRPr="00A06A09">
              <w:t xml:space="preserve"> G.YOGARAJAN</w:t>
            </w:r>
            <w:r>
              <w:t>, M</w:t>
            </w:r>
            <w:r w:rsidR="00610CB1">
              <w:t>.</w:t>
            </w:r>
            <w:r>
              <w:t>E, Ph</w:t>
            </w:r>
            <w:r w:rsidR="00610CB1">
              <w:t>.</w:t>
            </w:r>
            <w:r>
              <w:t>D.,</w:t>
            </w:r>
            <w:bookmarkEnd w:id="0"/>
          </w:p>
        </w:tc>
        <w:tc>
          <w:tcPr>
            <w:tcW w:w="4059" w:type="dxa"/>
          </w:tcPr>
          <w:p w14:paraId="2BFED481" w14:textId="77777777" w:rsidR="0055458C" w:rsidRDefault="004B18EE">
            <w:pPr>
              <w:spacing w:line="276" w:lineRule="auto"/>
              <w:jc w:val="left"/>
            </w:pPr>
            <w:r>
              <w:t>Dr.T.REVATHI, M.E., Ph.D.,</w:t>
            </w:r>
          </w:p>
        </w:tc>
      </w:tr>
      <w:tr w:rsidR="0055458C" w14:paraId="5918E882" w14:textId="77777777">
        <w:tc>
          <w:tcPr>
            <w:tcW w:w="4957" w:type="dxa"/>
          </w:tcPr>
          <w:p w14:paraId="163C5574" w14:textId="1CD26BCC" w:rsidR="0055458C" w:rsidRDefault="00A06A09">
            <w:pPr>
              <w:spacing w:line="276" w:lineRule="auto"/>
              <w:jc w:val="left"/>
            </w:pPr>
            <w:r w:rsidRPr="00A06A09">
              <w:t>Associate</w:t>
            </w:r>
            <w:r w:rsidR="004B18EE">
              <w:t xml:space="preserve"> Profess</w:t>
            </w:r>
            <w:r>
              <w:t>or</w:t>
            </w:r>
            <w:r w:rsidR="004B18EE">
              <w:t xml:space="preserve">,  </w:t>
            </w:r>
          </w:p>
        </w:tc>
        <w:tc>
          <w:tcPr>
            <w:tcW w:w="4059" w:type="dxa"/>
          </w:tcPr>
          <w:p w14:paraId="23A70288" w14:textId="77777777" w:rsidR="0055458C" w:rsidRDefault="004B18EE">
            <w:pPr>
              <w:spacing w:line="276" w:lineRule="auto"/>
              <w:jc w:val="left"/>
            </w:pPr>
            <w:r>
              <w:t>Senior Professor and Head,</w:t>
            </w:r>
          </w:p>
        </w:tc>
      </w:tr>
      <w:tr w:rsidR="0055458C" w14:paraId="7982FB5B" w14:textId="77777777">
        <w:tc>
          <w:tcPr>
            <w:tcW w:w="4957" w:type="dxa"/>
          </w:tcPr>
          <w:p w14:paraId="2B9C998C" w14:textId="77777777" w:rsidR="0055458C" w:rsidRDefault="004B18EE">
            <w:pPr>
              <w:spacing w:line="276" w:lineRule="auto"/>
              <w:jc w:val="left"/>
            </w:pPr>
            <w:r>
              <w:t xml:space="preserve">Department of Information Technology,  </w:t>
            </w:r>
          </w:p>
        </w:tc>
        <w:tc>
          <w:tcPr>
            <w:tcW w:w="4059" w:type="dxa"/>
          </w:tcPr>
          <w:p w14:paraId="31BB4CED" w14:textId="77777777" w:rsidR="0055458C" w:rsidRDefault="004B18EE">
            <w:pPr>
              <w:spacing w:line="276" w:lineRule="auto"/>
              <w:jc w:val="left"/>
            </w:pPr>
            <w:r>
              <w:t>Department of Information Technology</w:t>
            </w:r>
          </w:p>
        </w:tc>
      </w:tr>
      <w:tr w:rsidR="0055458C" w14:paraId="087C7104" w14:textId="77777777">
        <w:tc>
          <w:tcPr>
            <w:tcW w:w="4957" w:type="dxa"/>
          </w:tcPr>
          <w:p w14:paraId="30F1DB67" w14:textId="77777777" w:rsidR="0055458C" w:rsidRDefault="004B18EE">
            <w:pPr>
              <w:spacing w:line="276" w:lineRule="auto"/>
              <w:jc w:val="left"/>
            </w:pPr>
            <w:r>
              <w:t xml:space="preserve">Mepco Schlenk Engineering College,   </w:t>
            </w:r>
          </w:p>
        </w:tc>
        <w:tc>
          <w:tcPr>
            <w:tcW w:w="4059" w:type="dxa"/>
          </w:tcPr>
          <w:p w14:paraId="497AD64F" w14:textId="77777777" w:rsidR="0055458C" w:rsidRDefault="004B18EE">
            <w:pPr>
              <w:spacing w:line="276" w:lineRule="auto"/>
              <w:jc w:val="left"/>
            </w:pPr>
            <w:r>
              <w:t>Mepco Schlenk Engineering College,</w:t>
            </w:r>
          </w:p>
        </w:tc>
      </w:tr>
      <w:tr w:rsidR="0055458C" w14:paraId="378B8AFD" w14:textId="77777777">
        <w:tc>
          <w:tcPr>
            <w:tcW w:w="4957" w:type="dxa"/>
          </w:tcPr>
          <w:p w14:paraId="2908518A" w14:textId="77777777" w:rsidR="0055458C" w:rsidRDefault="004B18EE">
            <w:pPr>
              <w:spacing w:line="276" w:lineRule="auto"/>
              <w:jc w:val="left"/>
            </w:pPr>
            <w:r>
              <w:t>Sivakasi-626005.</w:t>
            </w:r>
          </w:p>
        </w:tc>
        <w:tc>
          <w:tcPr>
            <w:tcW w:w="4059" w:type="dxa"/>
          </w:tcPr>
          <w:p w14:paraId="3F2CDF9E" w14:textId="77777777" w:rsidR="0055458C" w:rsidRDefault="004B18EE">
            <w:pPr>
              <w:spacing w:line="276" w:lineRule="auto"/>
              <w:jc w:val="left"/>
            </w:pPr>
            <w:r>
              <w:t>Sivakasi-626005.</w:t>
            </w:r>
          </w:p>
        </w:tc>
      </w:tr>
      <w:tr w:rsidR="0055458C" w14:paraId="5D28B8E5" w14:textId="77777777">
        <w:tc>
          <w:tcPr>
            <w:tcW w:w="4957" w:type="dxa"/>
          </w:tcPr>
          <w:p w14:paraId="7F5FD689" w14:textId="77777777" w:rsidR="0055458C" w:rsidRDefault="004B18EE">
            <w:pPr>
              <w:spacing w:line="276" w:lineRule="auto"/>
              <w:jc w:val="left"/>
            </w:pPr>
            <w:r>
              <w:t>Virudhunagar Dt.</w:t>
            </w:r>
          </w:p>
        </w:tc>
        <w:tc>
          <w:tcPr>
            <w:tcW w:w="4059" w:type="dxa"/>
          </w:tcPr>
          <w:p w14:paraId="1AB642AD" w14:textId="77777777" w:rsidR="0055458C" w:rsidRDefault="004B18EE">
            <w:pPr>
              <w:spacing w:line="276" w:lineRule="auto"/>
              <w:jc w:val="left"/>
            </w:pPr>
            <w:r>
              <w:t>Virudhunagar Dt.</w:t>
            </w:r>
          </w:p>
        </w:tc>
      </w:tr>
      <w:tr w:rsidR="0055458C" w14:paraId="3891EA07" w14:textId="77777777">
        <w:tc>
          <w:tcPr>
            <w:tcW w:w="4957" w:type="dxa"/>
          </w:tcPr>
          <w:p w14:paraId="7E49FF0E" w14:textId="77777777" w:rsidR="0055458C" w:rsidRDefault="004B18EE">
            <w:pPr>
              <w:spacing w:line="276" w:lineRule="auto"/>
              <w:jc w:val="left"/>
            </w:pPr>
            <w:r>
              <w:t xml:space="preserve">Tamilnadu.     </w:t>
            </w:r>
          </w:p>
        </w:tc>
        <w:tc>
          <w:tcPr>
            <w:tcW w:w="4059" w:type="dxa"/>
          </w:tcPr>
          <w:p w14:paraId="77CAC26E" w14:textId="77777777" w:rsidR="0055458C" w:rsidRDefault="004B18EE">
            <w:pPr>
              <w:spacing w:line="276" w:lineRule="auto"/>
              <w:jc w:val="left"/>
            </w:pPr>
            <w:r>
              <w:t>Tamilnadu.</w:t>
            </w:r>
          </w:p>
        </w:tc>
      </w:tr>
    </w:tbl>
    <w:p w14:paraId="2DF18377" w14:textId="030F968E" w:rsidR="0055458C" w:rsidRDefault="0055458C" w:rsidP="009852CA">
      <w:pPr>
        <w:tabs>
          <w:tab w:val="left" w:pos="1134"/>
          <w:tab w:val="left" w:pos="3876"/>
        </w:tabs>
        <w:jc w:val="left"/>
      </w:pPr>
    </w:p>
    <w:p w14:paraId="2D2169B9" w14:textId="77777777" w:rsidR="009852CA" w:rsidRDefault="009852CA" w:rsidP="009852CA">
      <w:pPr>
        <w:tabs>
          <w:tab w:val="left" w:pos="1134"/>
          <w:tab w:val="left" w:pos="3876"/>
        </w:tabs>
        <w:jc w:val="left"/>
      </w:pPr>
    </w:p>
    <w:p w14:paraId="6F9233B3" w14:textId="77777777" w:rsidR="009852CA" w:rsidRDefault="009852CA" w:rsidP="009852CA">
      <w:pPr>
        <w:tabs>
          <w:tab w:val="left" w:pos="1134"/>
          <w:tab w:val="left" w:pos="3876"/>
        </w:tabs>
        <w:jc w:val="left"/>
        <w:rPr>
          <w:b/>
          <w:bCs/>
          <w:sz w:val="20"/>
        </w:rPr>
      </w:pPr>
    </w:p>
    <w:p w14:paraId="254D336A" w14:textId="77777777" w:rsidR="0055458C" w:rsidRDefault="004B18EE">
      <w:pPr>
        <w:tabs>
          <w:tab w:val="left" w:pos="1134"/>
          <w:tab w:val="left" w:pos="3876"/>
        </w:tabs>
        <w:spacing w:line="480" w:lineRule="auto"/>
        <w:jc w:val="both"/>
        <w:rPr>
          <w:b/>
        </w:rPr>
      </w:pPr>
      <w:r>
        <w:t>Submitted for Viva-Voce Examination held at</w:t>
      </w:r>
      <w:r>
        <w:rPr>
          <w:b/>
        </w:rPr>
        <w:t xml:space="preserve"> MEPCO SCHLENK ENGINEERING COLLEGE, SIVAKASI (AUTONOMOUS) </w:t>
      </w:r>
      <w:r>
        <w:t>on</w:t>
      </w:r>
      <w:r>
        <w:rPr>
          <w:b/>
        </w:rPr>
        <w:t xml:space="preserve"> …………………………</w:t>
      </w:r>
    </w:p>
    <w:p w14:paraId="1DBA326A" w14:textId="77777777" w:rsidR="0055458C" w:rsidRDefault="0055458C">
      <w:pPr>
        <w:jc w:val="both"/>
      </w:pPr>
    </w:p>
    <w:p w14:paraId="0B2CDC3C" w14:textId="77777777" w:rsidR="0055458C" w:rsidRDefault="0055458C"/>
    <w:p w14:paraId="5309A776" w14:textId="77777777" w:rsidR="0055458C" w:rsidRDefault="0055458C"/>
    <w:p w14:paraId="346A4684" w14:textId="77777777" w:rsidR="0055458C" w:rsidRDefault="0055458C"/>
    <w:p w14:paraId="6C1FF7F6" w14:textId="77777777" w:rsidR="0055458C" w:rsidRDefault="0055458C"/>
    <w:p w14:paraId="2178998C" w14:textId="77777777" w:rsidR="0055458C" w:rsidRDefault="00512453">
      <w:pPr>
        <w:jc w:val="left"/>
        <w:rPr>
          <w:b/>
        </w:rPr>
      </w:pPr>
      <w:r>
        <w:rPr>
          <w:b/>
        </w:rPr>
        <w:t xml:space="preserve">Internal Examiner </w:t>
      </w:r>
      <w:r w:rsidR="004B18EE">
        <w:rPr>
          <w:b/>
        </w:rPr>
        <w:t xml:space="preserve">            </w:t>
      </w:r>
      <w:r>
        <w:rPr>
          <w:b/>
        </w:rPr>
        <w:t xml:space="preserve">                         </w:t>
      </w:r>
      <w:r>
        <w:rPr>
          <w:b/>
        </w:rPr>
        <w:tab/>
      </w:r>
      <w:r>
        <w:rPr>
          <w:b/>
        </w:rPr>
        <w:tab/>
      </w:r>
      <w:r>
        <w:rPr>
          <w:b/>
        </w:rPr>
        <w:tab/>
      </w:r>
      <w:r>
        <w:rPr>
          <w:b/>
        </w:rPr>
        <w:tab/>
      </w:r>
      <w:r w:rsidR="00AF65F9">
        <w:rPr>
          <w:b/>
        </w:rPr>
        <w:t xml:space="preserve"> </w:t>
      </w:r>
      <w:r>
        <w:rPr>
          <w:b/>
        </w:rPr>
        <w:t xml:space="preserve"> External Examiner </w:t>
      </w:r>
    </w:p>
    <w:p w14:paraId="77F05916" w14:textId="74BFE2E6" w:rsidR="00453377" w:rsidRDefault="00453377" w:rsidP="004B13A8">
      <w:pPr>
        <w:jc w:val="both"/>
        <w:rPr>
          <w:b/>
        </w:rPr>
      </w:pPr>
      <w:r>
        <w:rPr>
          <w:b/>
        </w:rPr>
        <w:br w:type="page"/>
      </w:r>
    </w:p>
    <w:p w14:paraId="0070931C" w14:textId="77777777" w:rsidR="0055458C" w:rsidRDefault="0055458C" w:rsidP="00385177">
      <w:pPr>
        <w:jc w:val="left"/>
        <w:rPr>
          <w:b/>
        </w:rPr>
      </w:pPr>
    </w:p>
    <w:p w14:paraId="5A968BC4" w14:textId="77777777" w:rsidR="0055458C" w:rsidRPr="00533713" w:rsidRDefault="0055458C" w:rsidP="00533713">
      <w:pPr>
        <w:jc w:val="left"/>
        <w:rPr>
          <w:b/>
        </w:rPr>
      </w:pPr>
    </w:p>
    <w:p w14:paraId="5C7CB1E6" w14:textId="77777777" w:rsidR="0055458C" w:rsidRPr="00533713" w:rsidRDefault="0055458C" w:rsidP="00533713">
      <w:pPr>
        <w:jc w:val="left"/>
        <w:rPr>
          <w:b/>
        </w:rPr>
      </w:pPr>
    </w:p>
    <w:p w14:paraId="36C19A46" w14:textId="77777777" w:rsidR="0055458C" w:rsidRPr="00533713" w:rsidRDefault="0055458C" w:rsidP="00533713">
      <w:pPr>
        <w:jc w:val="left"/>
        <w:rPr>
          <w:b/>
        </w:rPr>
      </w:pPr>
    </w:p>
    <w:p w14:paraId="3C48417A" w14:textId="77777777" w:rsidR="0055458C" w:rsidRPr="00533713" w:rsidRDefault="0055458C" w:rsidP="00533713">
      <w:pPr>
        <w:jc w:val="left"/>
        <w:rPr>
          <w:b/>
        </w:rPr>
      </w:pPr>
    </w:p>
    <w:p w14:paraId="3B04BB30" w14:textId="77777777" w:rsidR="0055458C" w:rsidRPr="00533713" w:rsidRDefault="0055458C" w:rsidP="00533713">
      <w:pPr>
        <w:jc w:val="left"/>
        <w:rPr>
          <w:b/>
        </w:rPr>
      </w:pPr>
    </w:p>
    <w:p w14:paraId="3F8E006C" w14:textId="77777777" w:rsidR="0055458C" w:rsidRPr="00533713" w:rsidRDefault="0055458C" w:rsidP="00533713">
      <w:pPr>
        <w:jc w:val="left"/>
        <w:rPr>
          <w:b/>
        </w:rPr>
      </w:pPr>
    </w:p>
    <w:p w14:paraId="45B2FCDC" w14:textId="77777777" w:rsidR="0055458C" w:rsidRPr="00533713" w:rsidRDefault="0055458C" w:rsidP="00533713">
      <w:pPr>
        <w:jc w:val="left"/>
        <w:rPr>
          <w:b/>
        </w:rPr>
      </w:pPr>
    </w:p>
    <w:p w14:paraId="7E9B64A7" w14:textId="77777777" w:rsidR="0055458C" w:rsidRPr="00533713" w:rsidRDefault="0055458C" w:rsidP="00533713">
      <w:pPr>
        <w:jc w:val="left"/>
        <w:rPr>
          <w:b/>
        </w:rPr>
      </w:pPr>
    </w:p>
    <w:p w14:paraId="2A71479E" w14:textId="77777777" w:rsidR="0055458C" w:rsidRPr="00533713" w:rsidRDefault="0055458C" w:rsidP="00533713">
      <w:pPr>
        <w:jc w:val="left"/>
        <w:rPr>
          <w:b/>
        </w:rPr>
      </w:pPr>
    </w:p>
    <w:p w14:paraId="56D53012" w14:textId="77777777" w:rsidR="0055458C" w:rsidRPr="00533713" w:rsidRDefault="0055458C" w:rsidP="00533713">
      <w:pPr>
        <w:jc w:val="left"/>
        <w:rPr>
          <w:b/>
        </w:rPr>
      </w:pPr>
    </w:p>
    <w:p w14:paraId="4BA1FACE" w14:textId="77777777" w:rsidR="0055458C" w:rsidRPr="00533713" w:rsidRDefault="0055458C" w:rsidP="00533713">
      <w:pPr>
        <w:jc w:val="left"/>
        <w:rPr>
          <w:b/>
        </w:rPr>
      </w:pPr>
    </w:p>
    <w:p w14:paraId="201F89A1" w14:textId="77777777" w:rsidR="0055458C" w:rsidRPr="00533713" w:rsidRDefault="0055458C" w:rsidP="00533713">
      <w:pPr>
        <w:jc w:val="left"/>
        <w:rPr>
          <w:b/>
        </w:rPr>
      </w:pPr>
    </w:p>
    <w:p w14:paraId="74EFA254" w14:textId="77777777" w:rsidR="0055458C" w:rsidRPr="00533713" w:rsidRDefault="0055458C" w:rsidP="00533713">
      <w:pPr>
        <w:jc w:val="left"/>
        <w:rPr>
          <w:b/>
        </w:rPr>
      </w:pPr>
    </w:p>
    <w:p w14:paraId="28335D3D" w14:textId="77777777" w:rsidR="0055458C" w:rsidRPr="00533713" w:rsidRDefault="0055458C" w:rsidP="00533713">
      <w:pPr>
        <w:jc w:val="left"/>
        <w:rPr>
          <w:b/>
        </w:rPr>
      </w:pPr>
    </w:p>
    <w:p w14:paraId="558CB637" w14:textId="77777777" w:rsidR="0055458C" w:rsidRPr="00533713" w:rsidRDefault="0055458C" w:rsidP="00533713">
      <w:pPr>
        <w:jc w:val="left"/>
        <w:rPr>
          <w:b/>
        </w:rPr>
      </w:pPr>
    </w:p>
    <w:p w14:paraId="123739A5" w14:textId="77777777" w:rsidR="0055458C" w:rsidRPr="00533713" w:rsidRDefault="0055458C" w:rsidP="00533713">
      <w:pPr>
        <w:jc w:val="left"/>
        <w:rPr>
          <w:b/>
        </w:rPr>
      </w:pPr>
    </w:p>
    <w:p w14:paraId="6BAB245D" w14:textId="77777777" w:rsidR="0055458C" w:rsidRPr="00533713" w:rsidRDefault="0055458C" w:rsidP="00533713">
      <w:pPr>
        <w:jc w:val="left"/>
        <w:rPr>
          <w:b/>
        </w:rPr>
      </w:pPr>
    </w:p>
    <w:p w14:paraId="1F9EF12F" w14:textId="77777777" w:rsidR="0055458C" w:rsidRPr="00533713" w:rsidRDefault="0055458C" w:rsidP="00533713">
      <w:pPr>
        <w:jc w:val="left"/>
        <w:rPr>
          <w:b/>
        </w:rPr>
      </w:pPr>
    </w:p>
    <w:p w14:paraId="2F97530B" w14:textId="77777777" w:rsidR="0055458C" w:rsidRPr="00533713" w:rsidRDefault="0055458C" w:rsidP="00533713">
      <w:pPr>
        <w:jc w:val="left"/>
        <w:rPr>
          <w:b/>
        </w:rPr>
      </w:pPr>
    </w:p>
    <w:p w14:paraId="5B59A4F6" w14:textId="77777777" w:rsidR="0055458C" w:rsidRPr="00533713" w:rsidRDefault="0055458C" w:rsidP="00533713">
      <w:pPr>
        <w:jc w:val="left"/>
        <w:rPr>
          <w:b/>
        </w:rPr>
      </w:pPr>
    </w:p>
    <w:p w14:paraId="191A54A6" w14:textId="77777777" w:rsidR="0055458C" w:rsidRPr="00533713" w:rsidRDefault="0055458C" w:rsidP="00533713">
      <w:pPr>
        <w:jc w:val="left"/>
        <w:rPr>
          <w:b/>
          <w:bCs/>
        </w:rPr>
      </w:pPr>
    </w:p>
    <w:p w14:paraId="222E31A2" w14:textId="77777777" w:rsidR="0055458C" w:rsidRPr="00533713" w:rsidRDefault="0055458C" w:rsidP="00533713">
      <w:pPr>
        <w:jc w:val="left"/>
        <w:rPr>
          <w:b/>
          <w:bCs/>
        </w:rPr>
      </w:pPr>
    </w:p>
    <w:p w14:paraId="6132D8B5" w14:textId="77777777" w:rsidR="0055458C" w:rsidRPr="00533713" w:rsidRDefault="0055458C" w:rsidP="00533713">
      <w:pPr>
        <w:jc w:val="left"/>
        <w:rPr>
          <w:b/>
          <w:bCs/>
        </w:rPr>
      </w:pPr>
    </w:p>
    <w:p w14:paraId="76B0952E" w14:textId="77777777" w:rsidR="0055458C" w:rsidRPr="00533713" w:rsidRDefault="0055458C" w:rsidP="00533713">
      <w:pPr>
        <w:jc w:val="left"/>
        <w:rPr>
          <w:b/>
          <w:bCs/>
        </w:rPr>
      </w:pPr>
    </w:p>
    <w:p w14:paraId="6F580875" w14:textId="77777777" w:rsidR="0055458C" w:rsidRPr="00533713" w:rsidRDefault="0055458C" w:rsidP="00533713">
      <w:pPr>
        <w:jc w:val="left"/>
        <w:rPr>
          <w:b/>
          <w:bCs/>
        </w:rPr>
      </w:pPr>
    </w:p>
    <w:p w14:paraId="1F496F5C" w14:textId="77777777" w:rsidR="0055458C" w:rsidRPr="00533713" w:rsidRDefault="0055458C" w:rsidP="00533713">
      <w:pPr>
        <w:jc w:val="left"/>
        <w:rPr>
          <w:b/>
          <w:bCs/>
        </w:rPr>
      </w:pPr>
    </w:p>
    <w:p w14:paraId="5F41E3D4" w14:textId="77777777" w:rsidR="0055458C" w:rsidRPr="00533713" w:rsidRDefault="0055458C" w:rsidP="00533713">
      <w:pPr>
        <w:jc w:val="left"/>
        <w:rPr>
          <w:b/>
          <w:bCs/>
        </w:rPr>
      </w:pPr>
    </w:p>
    <w:p w14:paraId="7DCE19D3" w14:textId="77777777" w:rsidR="0055458C" w:rsidRDefault="0055458C" w:rsidP="00533713">
      <w:pPr>
        <w:jc w:val="left"/>
        <w:rPr>
          <w:b/>
          <w:bCs/>
        </w:rPr>
      </w:pPr>
    </w:p>
    <w:p w14:paraId="66C19D60" w14:textId="77777777" w:rsidR="00533713" w:rsidRDefault="00533713" w:rsidP="00533713">
      <w:pPr>
        <w:jc w:val="left"/>
        <w:rPr>
          <w:b/>
          <w:bCs/>
        </w:rPr>
      </w:pPr>
    </w:p>
    <w:p w14:paraId="2CBF511B" w14:textId="77777777" w:rsidR="00533713" w:rsidRPr="00533713" w:rsidRDefault="00533713" w:rsidP="00533713">
      <w:pPr>
        <w:jc w:val="left"/>
        <w:rPr>
          <w:b/>
          <w:bCs/>
        </w:rPr>
      </w:pPr>
    </w:p>
    <w:p w14:paraId="42973B7F" w14:textId="77777777" w:rsidR="0055458C" w:rsidRDefault="004B18EE">
      <w:pPr>
        <w:spacing w:line="240" w:lineRule="auto"/>
        <w:rPr>
          <w:b/>
          <w:bCs/>
          <w:sz w:val="32"/>
          <w:szCs w:val="32"/>
        </w:rPr>
      </w:pPr>
      <w:r>
        <w:rPr>
          <w:b/>
          <w:bCs/>
          <w:sz w:val="32"/>
          <w:szCs w:val="32"/>
        </w:rPr>
        <w:t>ABSTRACT</w:t>
      </w:r>
    </w:p>
    <w:p w14:paraId="3ED243F0" w14:textId="77777777" w:rsidR="0055458C" w:rsidRDefault="003A6DFB">
      <w:pPr>
        <w:spacing w:line="240" w:lineRule="auto"/>
        <w:rPr>
          <w:b/>
          <w:bCs/>
          <w:sz w:val="32"/>
          <w:szCs w:val="32"/>
        </w:rPr>
        <w:sectPr w:rsidR="0055458C" w:rsidSect="006820B8">
          <w:footerReference w:type="default" r:id="rId11"/>
          <w:pgSz w:w="11906" w:h="16838"/>
          <w:pgMar w:top="1440" w:right="1440" w:bottom="1440" w:left="1440" w:header="709" w:footer="709" w:gutter="0"/>
          <w:pgNumType w:fmt="lowerRoman" w:start="1"/>
          <w:cols w:space="708"/>
          <w:docGrid w:linePitch="360"/>
        </w:sectPr>
      </w:pPr>
      <w:r>
        <w:rPr>
          <w:b/>
          <w:sz w:val="28"/>
          <w:szCs w:val="28"/>
        </w:rPr>
        <w:pict w14:anchorId="51E0F1F9">
          <v:rect id="_x0000_i1026" style="width:446.35pt;height:1.9pt" o:hrpct="989" o:hralign="right" o:hrstd="t" o:hrnoshade="t" o:hr="t" fillcolor="#404040" stroked="f"/>
        </w:pict>
      </w:r>
    </w:p>
    <w:p w14:paraId="23852EFF" w14:textId="77777777" w:rsidR="0055458C" w:rsidRDefault="004B18EE">
      <w:pPr>
        <w:jc w:val="center"/>
        <w:rPr>
          <w:b/>
          <w:bCs/>
          <w:sz w:val="28"/>
          <w:szCs w:val="28"/>
        </w:rPr>
      </w:pPr>
      <w:r>
        <w:rPr>
          <w:b/>
          <w:bCs/>
          <w:sz w:val="28"/>
          <w:szCs w:val="28"/>
        </w:rPr>
        <w:lastRenderedPageBreak/>
        <w:t>ABSTRACT</w:t>
      </w:r>
    </w:p>
    <w:p w14:paraId="4768BA30" w14:textId="77777777" w:rsidR="0055458C" w:rsidRDefault="0055458C">
      <w:pPr>
        <w:jc w:val="both"/>
      </w:pPr>
    </w:p>
    <w:p w14:paraId="138A9E99" w14:textId="2BC54DEF" w:rsidR="0055458C" w:rsidRDefault="00185829" w:rsidP="006E458E">
      <w:pPr>
        <w:pStyle w:val="BodyText0"/>
        <w:rPr>
          <w:b/>
          <w:bCs/>
          <w:sz w:val="28"/>
          <w:szCs w:val="28"/>
        </w:rPr>
      </w:pPr>
      <w:r>
        <w:tab/>
      </w:r>
      <w:r w:rsidR="002B1A81" w:rsidRPr="002B1A81">
        <w:t xml:space="preserve">In an era marked by escalating concerns over data security and privacy, the fusion of advanced encryption techniques with biological signal processing has become crucial. Telemedicine and remote patient monitoring rely heavily on the secure transmission of biological signals, particularly those capturing cardiac activity. However, transmitting these signals over networks poses security risks and potential data loss. To address these challenges, a novel framework titled "Deep Learning-based Biological Signal Steganography with Missing Data Recovery Approach" is proposed. The framework utilizes deep learning techniques to fortify the confidentiality and integrity of </w:t>
      </w:r>
      <w:r w:rsidR="009840C6">
        <w:t>bio-signal</w:t>
      </w:r>
      <w:r w:rsidR="002B1A81" w:rsidRPr="002B1A81">
        <w:t xml:space="preserve"> data transmissions. Hermite functions are employed for robust encryption, wherein the </w:t>
      </w:r>
      <w:r w:rsidR="009840C6">
        <w:t>biosignal</w:t>
      </w:r>
      <w:r w:rsidR="002B1A81" w:rsidRPr="002B1A81">
        <w:t xml:space="preserve"> undergoes a forward Hermite transform before secret data bits are embedded. A cryptographic hash function generates passwords based on the encrypted signal, ensuring data integrity by detecting alterations during transmission. Upon reception, the decryption process unveils concealed information and discerns missing data blocks. To address unreliable transmission channels, a pre-trained Multilayer Perceptron Neural Network (MLPNN) predicts missing data based on surrounding intact portions of the signal, ensuring accurate reconstruction for medical analysis. Experimental validation demonstrates the framework's efficacy and robustness, with high levels of confidentiality and minimal distortion to clinical information in encrypted </w:t>
      </w:r>
      <w:r w:rsidR="009840C6">
        <w:t>biosignals</w:t>
      </w:r>
      <w:r w:rsidR="002B1A81" w:rsidRPr="002B1A81">
        <w:t>. Password verification mechanisms rigorously ensure data integrity, while the MLPNN showcases remarkable success rates in real-world scenarios. In summary, the proposed approach offers enhanced security through Hermite function encryption, data integrity via password generation, and missing data recovery facilitated by the MLPNN. This comprehensive solution addresses critical concerns surrounding the secure and reliable transmission of biological signals in telemedicine and remote patient monitoring applications.</w:t>
      </w:r>
    </w:p>
    <w:p w14:paraId="63A6831E" w14:textId="524FA7EA" w:rsidR="009D0DB1" w:rsidRDefault="009D0DB1" w:rsidP="00385177">
      <w:pPr>
        <w:jc w:val="left"/>
        <w:rPr>
          <w:b/>
        </w:rPr>
      </w:pPr>
      <w:r>
        <w:rPr>
          <w:b/>
        </w:rPr>
        <w:br w:type="page"/>
      </w:r>
    </w:p>
    <w:p w14:paraId="54E99B77" w14:textId="77777777" w:rsidR="002571F0" w:rsidRDefault="002571F0" w:rsidP="00385177">
      <w:pPr>
        <w:jc w:val="left"/>
        <w:rPr>
          <w:b/>
        </w:rPr>
      </w:pPr>
    </w:p>
    <w:p w14:paraId="6E27C9C0" w14:textId="77777777" w:rsidR="002571F0" w:rsidRDefault="002571F0" w:rsidP="00385177">
      <w:pPr>
        <w:jc w:val="left"/>
        <w:rPr>
          <w:b/>
        </w:rPr>
      </w:pPr>
    </w:p>
    <w:p w14:paraId="3A9D46DF" w14:textId="77777777" w:rsidR="00D145AE" w:rsidRDefault="00D145AE" w:rsidP="00385177">
      <w:pPr>
        <w:jc w:val="left"/>
        <w:rPr>
          <w:b/>
        </w:rPr>
      </w:pPr>
    </w:p>
    <w:p w14:paraId="3444121F" w14:textId="77777777" w:rsidR="00D145AE" w:rsidRDefault="00D145AE" w:rsidP="00385177">
      <w:pPr>
        <w:jc w:val="left"/>
        <w:rPr>
          <w:b/>
        </w:rPr>
      </w:pPr>
    </w:p>
    <w:p w14:paraId="3E2DC838" w14:textId="77777777" w:rsidR="00D145AE" w:rsidRDefault="00D145AE" w:rsidP="00385177">
      <w:pPr>
        <w:jc w:val="left"/>
        <w:rPr>
          <w:b/>
        </w:rPr>
      </w:pPr>
    </w:p>
    <w:p w14:paraId="6D68E3F6" w14:textId="77777777" w:rsidR="00D145AE" w:rsidRDefault="00D145AE" w:rsidP="00385177">
      <w:pPr>
        <w:jc w:val="left"/>
        <w:rPr>
          <w:b/>
        </w:rPr>
      </w:pPr>
    </w:p>
    <w:p w14:paraId="16A33AED" w14:textId="77777777" w:rsidR="00D145AE" w:rsidRDefault="00D145AE" w:rsidP="00385177">
      <w:pPr>
        <w:jc w:val="left"/>
        <w:rPr>
          <w:b/>
        </w:rPr>
      </w:pPr>
    </w:p>
    <w:p w14:paraId="354C35BA" w14:textId="77777777" w:rsidR="00D145AE" w:rsidRDefault="00D145AE" w:rsidP="00385177">
      <w:pPr>
        <w:jc w:val="left"/>
        <w:rPr>
          <w:b/>
        </w:rPr>
      </w:pPr>
    </w:p>
    <w:p w14:paraId="284C42BC" w14:textId="77777777" w:rsidR="00D145AE" w:rsidRDefault="00D145AE" w:rsidP="00385177">
      <w:pPr>
        <w:jc w:val="left"/>
        <w:rPr>
          <w:b/>
        </w:rPr>
      </w:pPr>
    </w:p>
    <w:p w14:paraId="3E6B90E8" w14:textId="77777777" w:rsidR="00D145AE" w:rsidRDefault="00D145AE" w:rsidP="00385177">
      <w:pPr>
        <w:jc w:val="left"/>
        <w:rPr>
          <w:b/>
        </w:rPr>
      </w:pPr>
    </w:p>
    <w:p w14:paraId="653D5379" w14:textId="77777777" w:rsidR="00D145AE" w:rsidRDefault="00D145AE" w:rsidP="00385177">
      <w:pPr>
        <w:jc w:val="left"/>
        <w:rPr>
          <w:b/>
        </w:rPr>
      </w:pPr>
    </w:p>
    <w:p w14:paraId="3F1BBDC8" w14:textId="77777777" w:rsidR="00D145AE" w:rsidRDefault="00D145AE" w:rsidP="00385177">
      <w:pPr>
        <w:jc w:val="left"/>
        <w:rPr>
          <w:b/>
        </w:rPr>
      </w:pPr>
    </w:p>
    <w:p w14:paraId="5F1F0953" w14:textId="77777777" w:rsidR="00D145AE" w:rsidRDefault="00D145AE" w:rsidP="00385177">
      <w:pPr>
        <w:jc w:val="left"/>
        <w:rPr>
          <w:b/>
        </w:rPr>
      </w:pPr>
    </w:p>
    <w:p w14:paraId="06A29C46" w14:textId="77777777" w:rsidR="00D145AE" w:rsidRDefault="00D145AE" w:rsidP="00385177">
      <w:pPr>
        <w:jc w:val="left"/>
        <w:rPr>
          <w:b/>
        </w:rPr>
      </w:pPr>
    </w:p>
    <w:p w14:paraId="0A9481F5" w14:textId="77777777" w:rsidR="00D145AE" w:rsidRDefault="00D145AE" w:rsidP="00385177">
      <w:pPr>
        <w:jc w:val="left"/>
        <w:rPr>
          <w:b/>
        </w:rPr>
      </w:pPr>
    </w:p>
    <w:p w14:paraId="0293CC23" w14:textId="77777777" w:rsidR="00D145AE" w:rsidRDefault="00D145AE" w:rsidP="00385177">
      <w:pPr>
        <w:jc w:val="left"/>
        <w:rPr>
          <w:b/>
        </w:rPr>
      </w:pPr>
    </w:p>
    <w:p w14:paraId="09F87779" w14:textId="77777777" w:rsidR="00D145AE" w:rsidRDefault="00D145AE" w:rsidP="00385177">
      <w:pPr>
        <w:jc w:val="left"/>
        <w:rPr>
          <w:b/>
        </w:rPr>
      </w:pPr>
    </w:p>
    <w:p w14:paraId="13D6FB68" w14:textId="77777777" w:rsidR="00D145AE" w:rsidRDefault="00D145AE" w:rsidP="00385177">
      <w:pPr>
        <w:jc w:val="left"/>
        <w:rPr>
          <w:b/>
        </w:rPr>
      </w:pPr>
    </w:p>
    <w:p w14:paraId="39C89111" w14:textId="77777777" w:rsidR="00D145AE" w:rsidRDefault="00D145AE" w:rsidP="00385177">
      <w:pPr>
        <w:jc w:val="left"/>
        <w:rPr>
          <w:b/>
        </w:rPr>
      </w:pPr>
    </w:p>
    <w:p w14:paraId="5ABD61B3" w14:textId="77777777" w:rsidR="00D145AE" w:rsidRDefault="00D145AE" w:rsidP="00385177">
      <w:pPr>
        <w:jc w:val="left"/>
        <w:rPr>
          <w:b/>
        </w:rPr>
      </w:pPr>
    </w:p>
    <w:p w14:paraId="4C6A846E" w14:textId="77777777" w:rsidR="00D145AE" w:rsidRDefault="00D145AE" w:rsidP="00385177">
      <w:pPr>
        <w:jc w:val="left"/>
        <w:rPr>
          <w:b/>
        </w:rPr>
      </w:pPr>
    </w:p>
    <w:p w14:paraId="6E61B0D3" w14:textId="77777777" w:rsidR="00D145AE" w:rsidRDefault="00D145AE" w:rsidP="00385177">
      <w:pPr>
        <w:jc w:val="left"/>
        <w:rPr>
          <w:b/>
        </w:rPr>
      </w:pPr>
    </w:p>
    <w:p w14:paraId="2FF0C1F8" w14:textId="77777777" w:rsidR="00D145AE" w:rsidRDefault="00D145AE" w:rsidP="00385177">
      <w:pPr>
        <w:jc w:val="left"/>
        <w:rPr>
          <w:b/>
        </w:rPr>
      </w:pPr>
    </w:p>
    <w:p w14:paraId="49526E01" w14:textId="77777777" w:rsidR="00D145AE" w:rsidRDefault="00D145AE" w:rsidP="00385177">
      <w:pPr>
        <w:jc w:val="left"/>
        <w:rPr>
          <w:b/>
        </w:rPr>
      </w:pPr>
    </w:p>
    <w:p w14:paraId="5EE3B638" w14:textId="77777777" w:rsidR="00D145AE" w:rsidRDefault="00D145AE" w:rsidP="00385177">
      <w:pPr>
        <w:jc w:val="left"/>
        <w:rPr>
          <w:b/>
        </w:rPr>
      </w:pPr>
    </w:p>
    <w:p w14:paraId="05C79378" w14:textId="77777777" w:rsidR="00D145AE" w:rsidRDefault="00D145AE" w:rsidP="00385177">
      <w:pPr>
        <w:jc w:val="left"/>
        <w:rPr>
          <w:b/>
        </w:rPr>
      </w:pPr>
    </w:p>
    <w:p w14:paraId="700FD7C9" w14:textId="77777777" w:rsidR="00D145AE" w:rsidRDefault="00D145AE" w:rsidP="00385177">
      <w:pPr>
        <w:jc w:val="left"/>
        <w:rPr>
          <w:b/>
        </w:rPr>
      </w:pPr>
    </w:p>
    <w:p w14:paraId="76483CAD" w14:textId="77777777" w:rsidR="00D145AE" w:rsidRDefault="00D145AE" w:rsidP="00385177">
      <w:pPr>
        <w:jc w:val="left"/>
        <w:rPr>
          <w:b/>
        </w:rPr>
      </w:pPr>
    </w:p>
    <w:p w14:paraId="364FDA4D" w14:textId="77777777" w:rsidR="00D145AE" w:rsidRDefault="00D145AE" w:rsidP="00385177">
      <w:pPr>
        <w:jc w:val="left"/>
        <w:rPr>
          <w:b/>
        </w:rPr>
      </w:pPr>
    </w:p>
    <w:p w14:paraId="4EDFCF6F" w14:textId="77777777" w:rsidR="00D145AE" w:rsidRDefault="00D145AE" w:rsidP="00385177">
      <w:pPr>
        <w:jc w:val="left"/>
        <w:rPr>
          <w:b/>
        </w:rPr>
      </w:pPr>
    </w:p>
    <w:p w14:paraId="7152FDB1" w14:textId="77777777" w:rsidR="00D145AE" w:rsidRDefault="00D145AE" w:rsidP="00385177">
      <w:pPr>
        <w:jc w:val="left"/>
        <w:rPr>
          <w:b/>
        </w:rPr>
      </w:pPr>
    </w:p>
    <w:p w14:paraId="01AC5735" w14:textId="49A431A7" w:rsidR="0055458C" w:rsidRDefault="004B18EE">
      <w:pPr>
        <w:spacing w:line="240" w:lineRule="auto"/>
        <w:rPr>
          <w:b/>
          <w:sz w:val="32"/>
          <w:szCs w:val="32"/>
        </w:rPr>
      </w:pPr>
      <w:r>
        <w:rPr>
          <w:b/>
          <w:sz w:val="32"/>
          <w:szCs w:val="32"/>
        </w:rPr>
        <w:t>ACKNOWLEDGEMENT</w:t>
      </w:r>
    </w:p>
    <w:p w14:paraId="4B9A2C06" w14:textId="77777777" w:rsidR="0055458C" w:rsidRDefault="003A6DFB">
      <w:pPr>
        <w:spacing w:line="240" w:lineRule="auto"/>
        <w:jc w:val="center"/>
        <w:rPr>
          <w:b/>
          <w:sz w:val="28"/>
          <w:szCs w:val="28"/>
        </w:rPr>
      </w:pPr>
      <w:r>
        <w:rPr>
          <w:b/>
          <w:sz w:val="28"/>
          <w:szCs w:val="28"/>
        </w:rPr>
        <w:pict w14:anchorId="3DAFACBB">
          <v:rect id="_x0000_i1027" style="width:451.3pt;height:2pt" o:hralign="center" o:hrstd="t" o:hrnoshade="t" o:hr="t" fillcolor="#404040" stroked="f"/>
        </w:pict>
      </w:r>
    </w:p>
    <w:p w14:paraId="7497BC9E" w14:textId="77777777" w:rsidR="0055458C" w:rsidRDefault="0055458C">
      <w:pPr>
        <w:spacing w:line="240" w:lineRule="auto"/>
        <w:jc w:val="center"/>
        <w:rPr>
          <w:b/>
          <w:sz w:val="28"/>
          <w:szCs w:val="28"/>
        </w:rPr>
      </w:pPr>
    </w:p>
    <w:p w14:paraId="7C2BF374" w14:textId="77777777" w:rsidR="0055458C" w:rsidRDefault="004B18EE">
      <w:pPr>
        <w:jc w:val="center"/>
        <w:rPr>
          <w:b/>
          <w:sz w:val="28"/>
          <w:szCs w:val="28"/>
        </w:rPr>
      </w:pPr>
      <w:r>
        <w:rPr>
          <w:b/>
          <w:sz w:val="28"/>
          <w:szCs w:val="28"/>
        </w:rPr>
        <w:lastRenderedPageBreak/>
        <w:t>ACKNOWLEDGEMENT</w:t>
      </w:r>
    </w:p>
    <w:p w14:paraId="3D27A54C" w14:textId="77777777" w:rsidR="0055458C" w:rsidRDefault="0055458C">
      <w:pPr>
        <w:jc w:val="both"/>
        <w:rPr>
          <w:b/>
        </w:rPr>
      </w:pPr>
    </w:p>
    <w:p w14:paraId="34FD2DB3" w14:textId="77777777" w:rsidR="0055458C" w:rsidRDefault="004B18EE">
      <w:pPr>
        <w:jc w:val="both"/>
        <w:rPr>
          <w:bCs/>
        </w:rPr>
      </w:pPr>
      <w:r>
        <w:rPr>
          <w:bCs/>
        </w:rPr>
        <w:tab/>
        <w:t>Apart from our efforts, the success of our project depends largely on the encouragement of many others. We take this opportunity to express our gratitude to the people who have been instrumental in the successful completion of our project. We would like to express our immense pleasure to thank our college management for giving required amenities regarding our project.</w:t>
      </w:r>
    </w:p>
    <w:p w14:paraId="6FCF04BD" w14:textId="613981E3" w:rsidR="0055458C" w:rsidRDefault="004B18EE">
      <w:pPr>
        <w:jc w:val="both"/>
        <w:rPr>
          <w:bCs/>
        </w:rPr>
      </w:pPr>
      <w:r>
        <w:rPr>
          <w:bCs/>
        </w:rPr>
        <w:tab/>
        <w:t xml:space="preserve">We would like to convey our sincere thanks to our respected Principal, </w:t>
      </w:r>
      <w:r>
        <w:rPr>
          <w:b/>
        </w:rPr>
        <w:t>Dr.S.Arivazhagan, M.E.,</w:t>
      </w:r>
      <w:r w:rsidR="00610CB1">
        <w:rPr>
          <w:b/>
        </w:rPr>
        <w:t xml:space="preserve"> </w:t>
      </w:r>
      <w:r>
        <w:rPr>
          <w:b/>
        </w:rPr>
        <w:t>Ph.D.,</w:t>
      </w:r>
      <w:r>
        <w:rPr>
          <w:bCs/>
        </w:rPr>
        <w:t xml:space="preserve"> Mepco Schlenk Engineering College, for providing us with </w:t>
      </w:r>
      <w:r w:rsidR="00610CB1">
        <w:rPr>
          <w:bCs/>
        </w:rPr>
        <w:t xml:space="preserve">the </w:t>
      </w:r>
      <w:r>
        <w:rPr>
          <w:bCs/>
        </w:rPr>
        <w:t>facilities to complete our project.</w:t>
      </w:r>
    </w:p>
    <w:p w14:paraId="73F5C942" w14:textId="3E4CD6FF" w:rsidR="0055458C" w:rsidRDefault="004B18EE">
      <w:pPr>
        <w:jc w:val="both"/>
        <w:rPr>
          <w:bCs/>
        </w:rPr>
      </w:pPr>
      <w:r>
        <w:rPr>
          <w:bCs/>
        </w:rPr>
        <w:tab/>
        <w:t xml:space="preserve">We extend our profound gratitude and heartfelt thanks to </w:t>
      </w:r>
      <w:r>
        <w:rPr>
          <w:b/>
        </w:rPr>
        <w:t>Dr.T.Revathi, M.E.,</w:t>
      </w:r>
      <w:r w:rsidR="00610CB1">
        <w:rPr>
          <w:b/>
        </w:rPr>
        <w:t xml:space="preserve"> </w:t>
      </w:r>
      <w:r>
        <w:rPr>
          <w:b/>
        </w:rPr>
        <w:t>Ph.D.,</w:t>
      </w:r>
      <w:r>
        <w:rPr>
          <w:bCs/>
        </w:rPr>
        <w:t xml:space="preserve"> Senior Professor and Head</w:t>
      </w:r>
      <w:r w:rsidR="00610CB1">
        <w:rPr>
          <w:bCs/>
        </w:rPr>
        <w:t xml:space="preserve">, </w:t>
      </w:r>
      <w:r>
        <w:rPr>
          <w:bCs/>
        </w:rPr>
        <w:t xml:space="preserve">Department of Information Technology for providing us </w:t>
      </w:r>
      <w:r w:rsidR="00610CB1">
        <w:rPr>
          <w:bCs/>
        </w:rPr>
        <w:t xml:space="preserve">with </w:t>
      </w:r>
      <w:r>
        <w:rPr>
          <w:bCs/>
        </w:rPr>
        <w:t>constant encouragement.</w:t>
      </w:r>
    </w:p>
    <w:p w14:paraId="3736D9E5" w14:textId="30C4DC18" w:rsidR="0055458C" w:rsidRDefault="004B18EE">
      <w:pPr>
        <w:jc w:val="both"/>
        <w:rPr>
          <w:bCs/>
        </w:rPr>
      </w:pPr>
      <w:r>
        <w:rPr>
          <w:bCs/>
        </w:rPr>
        <w:tab/>
        <w:t xml:space="preserve">We are bound to thank our project coordinator </w:t>
      </w:r>
      <w:r w:rsidR="00512453">
        <w:rPr>
          <w:b/>
          <w:bCs/>
          <w:spacing w:val="6"/>
          <w:shd w:val="clear" w:color="auto" w:fill="FFFFFF"/>
        </w:rPr>
        <w:t>D</w:t>
      </w:r>
      <w:r>
        <w:rPr>
          <w:b/>
          <w:bCs/>
          <w:spacing w:val="6"/>
          <w:shd w:val="clear" w:color="auto" w:fill="FFFFFF"/>
        </w:rPr>
        <w:t>r.S.R</w:t>
      </w:r>
      <w:r w:rsidR="00610CB1">
        <w:rPr>
          <w:b/>
          <w:bCs/>
          <w:spacing w:val="6"/>
          <w:shd w:val="clear" w:color="auto" w:fill="FFFFFF"/>
        </w:rPr>
        <w:t>ajesh,</w:t>
      </w:r>
      <w:r>
        <w:rPr>
          <w:b/>
          <w:bCs/>
          <w:spacing w:val="6"/>
          <w:shd w:val="clear" w:color="auto" w:fill="FFFFFF"/>
        </w:rPr>
        <w:t xml:space="preserve"> M.E.,</w:t>
      </w:r>
      <w:r w:rsidR="00610CB1">
        <w:rPr>
          <w:b/>
          <w:bCs/>
          <w:spacing w:val="6"/>
          <w:shd w:val="clear" w:color="auto" w:fill="FFFFFF"/>
        </w:rPr>
        <w:t xml:space="preserve"> </w:t>
      </w:r>
      <w:r>
        <w:rPr>
          <w:b/>
          <w:bCs/>
          <w:spacing w:val="6"/>
          <w:shd w:val="clear" w:color="auto" w:fill="FFFFFF"/>
        </w:rPr>
        <w:t>Ph.D</w:t>
      </w:r>
      <w:r w:rsidR="009840C6">
        <w:rPr>
          <w:b/>
          <w:bCs/>
          <w:spacing w:val="6"/>
          <w:shd w:val="clear" w:color="auto" w:fill="FFFFFF"/>
        </w:rPr>
        <w:t>.,</w:t>
      </w:r>
      <w:r>
        <w:rPr>
          <w:b/>
          <w:bCs/>
          <w:spacing w:val="6"/>
          <w:shd w:val="clear" w:color="auto" w:fill="FFFFFF"/>
        </w:rPr>
        <w:t xml:space="preserve"> </w:t>
      </w:r>
      <w:r>
        <w:rPr>
          <w:bCs/>
        </w:rPr>
        <w:t>Professor</w:t>
      </w:r>
      <w:r w:rsidR="007C5E6A">
        <w:rPr>
          <w:bCs/>
        </w:rPr>
        <w:t>, Department</w:t>
      </w:r>
      <w:r w:rsidR="00610CB1">
        <w:rPr>
          <w:bCs/>
        </w:rPr>
        <w:t xml:space="preserve"> of </w:t>
      </w:r>
      <w:r>
        <w:rPr>
          <w:bCs/>
        </w:rPr>
        <w:t>Information Technology. We sincerely thank our project guide</w:t>
      </w:r>
      <w:r>
        <w:rPr>
          <w:rFonts w:ascii="robotoregular" w:hAnsi="robotoregular"/>
          <w:b/>
          <w:bCs/>
          <w:color w:val="192E59"/>
          <w:spacing w:val="6"/>
          <w:sz w:val="20"/>
          <w:szCs w:val="20"/>
          <w:shd w:val="clear" w:color="auto" w:fill="FFFFFF"/>
        </w:rPr>
        <w:t xml:space="preserve"> </w:t>
      </w:r>
      <w:r w:rsidR="009840C6" w:rsidRPr="009840C6">
        <w:rPr>
          <w:b/>
          <w:bCs/>
          <w:spacing w:val="6"/>
          <w:shd w:val="clear" w:color="auto" w:fill="FFFFFF"/>
          <w:lang w:val="sv-SE"/>
        </w:rPr>
        <w:t>Dr.G.Y</w:t>
      </w:r>
      <w:r w:rsidR="00610CB1">
        <w:rPr>
          <w:b/>
          <w:bCs/>
          <w:spacing w:val="6"/>
          <w:shd w:val="clear" w:color="auto" w:fill="FFFFFF"/>
          <w:lang w:val="sv-SE"/>
        </w:rPr>
        <w:t>ogarajan</w:t>
      </w:r>
      <w:r w:rsidR="009840C6" w:rsidRPr="009840C6">
        <w:rPr>
          <w:b/>
          <w:bCs/>
          <w:spacing w:val="6"/>
          <w:shd w:val="clear" w:color="auto" w:fill="FFFFFF"/>
          <w:lang w:val="sv-SE"/>
        </w:rPr>
        <w:t>,</w:t>
      </w:r>
      <w:r w:rsidR="009840C6">
        <w:rPr>
          <w:b/>
          <w:bCs/>
          <w:spacing w:val="6"/>
          <w:shd w:val="clear" w:color="auto" w:fill="FFFFFF"/>
          <w:lang w:val="sv-SE"/>
        </w:rPr>
        <w:t xml:space="preserve"> </w:t>
      </w:r>
      <w:r w:rsidR="009840C6" w:rsidRPr="009840C6">
        <w:rPr>
          <w:b/>
          <w:bCs/>
          <w:spacing w:val="6"/>
          <w:shd w:val="clear" w:color="auto" w:fill="FFFFFF"/>
          <w:lang w:val="sv-SE"/>
        </w:rPr>
        <w:t>M</w:t>
      </w:r>
      <w:r w:rsidR="00610CB1">
        <w:rPr>
          <w:b/>
          <w:bCs/>
          <w:spacing w:val="6"/>
          <w:shd w:val="clear" w:color="auto" w:fill="FFFFFF"/>
          <w:lang w:val="sv-SE"/>
        </w:rPr>
        <w:t>.</w:t>
      </w:r>
      <w:r w:rsidR="009840C6" w:rsidRPr="009840C6">
        <w:rPr>
          <w:b/>
          <w:bCs/>
          <w:spacing w:val="6"/>
          <w:shd w:val="clear" w:color="auto" w:fill="FFFFFF"/>
          <w:lang w:val="sv-SE"/>
        </w:rPr>
        <w:t>E</w:t>
      </w:r>
      <w:r w:rsidR="009840C6">
        <w:rPr>
          <w:b/>
          <w:bCs/>
          <w:spacing w:val="6"/>
          <w:shd w:val="clear" w:color="auto" w:fill="FFFFFF"/>
          <w:lang w:val="sv-SE"/>
        </w:rPr>
        <w:t>.</w:t>
      </w:r>
      <w:r w:rsidR="009840C6" w:rsidRPr="009840C6">
        <w:rPr>
          <w:b/>
          <w:bCs/>
          <w:spacing w:val="6"/>
          <w:shd w:val="clear" w:color="auto" w:fill="FFFFFF"/>
          <w:lang w:val="sv-SE"/>
        </w:rPr>
        <w:t>,</w:t>
      </w:r>
      <w:r w:rsidR="00610CB1">
        <w:rPr>
          <w:b/>
          <w:bCs/>
          <w:spacing w:val="6"/>
          <w:shd w:val="clear" w:color="auto" w:fill="FFFFFF"/>
          <w:lang w:val="sv-SE"/>
        </w:rPr>
        <w:t xml:space="preserve"> </w:t>
      </w:r>
      <w:r w:rsidR="009840C6" w:rsidRPr="009840C6">
        <w:rPr>
          <w:b/>
          <w:bCs/>
          <w:spacing w:val="6"/>
          <w:shd w:val="clear" w:color="auto" w:fill="FFFFFF"/>
          <w:lang w:val="sv-SE"/>
        </w:rPr>
        <w:t>PhD.,</w:t>
      </w:r>
      <w:r>
        <w:rPr>
          <w:b/>
          <w:bCs/>
          <w:spacing w:val="6"/>
          <w:shd w:val="clear" w:color="auto" w:fill="FFFFFF"/>
        </w:rPr>
        <w:t xml:space="preserve"> </w:t>
      </w:r>
      <w:r>
        <w:rPr>
          <w:bCs/>
          <w:spacing w:val="6"/>
          <w:shd w:val="clear" w:color="auto" w:fill="FFFFFF"/>
        </w:rPr>
        <w:t>Ass</w:t>
      </w:r>
      <w:r w:rsidR="00610CB1">
        <w:rPr>
          <w:bCs/>
          <w:spacing w:val="6"/>
          <w:shd w:val="clear" w:color="auto" w:fill="FFFFFF"/>
        </w:rPr>
        <w:t xml:space="preserve">ociate </w:t>
      </w:r>
      <w:r>
        <w:rPr>
          <w:bCs/>
        </w:rPr>
        <w:t>Professor, Department of Information Technology, for his inspiring guidance and valuable suggestions to complete our project successfully.</w:t>
      </w:r>
    </w:p>
    <w:p w14:paraId="4E51F5D7" w14:textId="44F8A4EE" w:rsidR="0055458C" w:rsidRDefault="004B18EE">
      <w:pPr>
        <w:jc w:val="both"/>
        <w:rPr>
          <w:bCs/>
        </w:rPr>
      </w:pPr>
      <w:r>
        <w:rPr>
          <w:bCs/>
        </w:rPr>
        <w:tab/>
        <w:t xml:space="preserve">The guidance and support received from all the </w:t>
      </w:r>
      <w:r w:rsidR="007E1D6C">
        <w:rPr>
          <w:bCs/>
        </w:rPr>
        <w:t>faculty</w:t>
      </w:r>
      <w:r>
        <w:rPr>
          <w:bCs/>
        </w:rPr>
        <w:t xml:space="preserve"> members and lab technicians of our department who contributed to our project was vital for the success of the project. We are grateful for their constant support and help.</w:t>
      </w:r>
    </w:p>
    <w:p w14:paraId="3951162B" w14:textId="77777777" w:rsidR="0055458C" w:rsidRDefault="004B18EE">
      <w:pPr>
        <w:jc w:val="both"/>
        <w:rPr>
          <w:bCs/>
        </w:rPr>
      </w:pPr>
      <w:r>
        <w:rPr>
          <w:bCs/>
        </w:rPr>
        <w:tab/>
        <w:t>We would like to thank our parents and friends for their help and support in our project.</w:t>
      </w:r>
    </w:p>
    <w:p w14:paraId="4FA44FEE" w14:textId="24ED924B" w:rsidR="009D0DB1" w:rsidRDefault="009D0DB1">
      <w:pPr>
        <w:jc w:val="both"/>
        <w:rPr>
          <w:bCs/>
        </w:rPr>
      </w:pPr>
      <w:r>
        <w:rPr>
          <w:bCs/>
        </w:rPr>
        <w:br w:type="page"/>
      </w:r>
    </w:p>
    <w:p w14:paraId="4911FEC5" w14:textId="77777777" w:rsidR="0027055B" w:rsidRDefault="0027055B">
      <w:pPr>
        <w:jc w:val="both"/>
        <w:rPr>
          <w:bCs/>
        </w:rPr>
      </w:pPr>
    </w:p>
    <w:p w14:paraId="783D8447" w14:textId="77777777" w:rsidR="0027055B" w:rsidRDefault="0027055B">
      <w:pPr>
        <w:jc w:val="both"/>
        <w:rPr>
          <w:bCs/>
        </w:rPr>
      </w:pPr>
    </w:p>
    <w:p w14:paraId="4234F4F9" w14:textId="77777777" w:rsidR="0027055B" w:rsidRDefault="0027055B">
      <w:pPr>
        <w:jc w:val="both"/>
        <w:rPr>
          <w:bCs/>
        </w:rPr>
      </w:pPr>
    </w:p>
    <w:p w14:paraId="66842FB7" w14:textId="77777777" w:rsidR="0027055B" w:rsidRDefault="0027055B" w:rsidP="0027055B">
      <w:pPr>
        <w:jc w:val="both"/>
        <w:rPr>
          <w:bCs/>
        </w:rPr>
      </w:pPr>
    </w:p>
    <w:p w14:paraId="78277497" w14:textId="77777777" w:rsidR="0027055B" w:rsidRDefault="0027055B" w:rsidP="0027055B">
      <w:pPr>
        <w:jc w:val="both"/>
        <w:rPr>
          <w:bCs/>
        </w:rPr>
      </w:pPr>
    </w:p>
    <w:p w14:paraId="1CB0C164" w14:textId="77777777" w:rsidR="0027055B" w:rsidRDefault="0027055B" w:rsidP="0027055B">
      <w:pPr>
        <w:jc w:val="both"/>
        <w:rPr>
          <w:bCs/>
        </w:rPr>
      </w:pPr>
    </w:p>
    <w:p w14:paraId="43F7C89C" w14:textId="77777777" w:rsidR="0027055B" w:rsidRDefault="0027055B" w:rsidP="0027055B">
      <w:pPr>
        <w:jc w:val="both"/>
        <w:rPr>
          <w:bCs/>
        </w:rPr>
      </w:pPr>
    </w:p>
    <w:p w14:paraId="13D7D3C1" w14:textId="77777777" w:rsidR="0027055B" w:rsidRDefault="0027055B" w:rsidP="0027055B">
      <w:pPr>
        <w:jc w:val="both"/>
        <w:rPr>
          <w:bCs/>
        </w:rPr>
      </w:pPr>
    </w:p>
    <w:p w14:paraId="59E346BD" w14:textId="77777777" w:rsidR="0027055B" w:rsidRDefault="0027055B" w:rsidP="0027055B">
      <w:pPr>
        <w:jc w:val="both"/>
        <w:rPr>
          <w:bCs/>
        </w:rPr>
      </w:pPr>
    </w:p>
    <w:p w14:paraId="7F1DA044" w14:textId="77777777" w:rsidR="0027055B" w:rsidRDefault="0027055B" w:rsidP="0027055B">
      <w:pPr>
        <w:jc w:val="both"/>
        <w:rPr>
          <w:bCs/>
        </w:rPr>
      </w:pPr>
    </w:p>
    <w:p w14:paraId="4E2DD1C9" w14:textId="77777777" w:rsidR="0027055B" w:rsidRDefault="0027055B" w:rsidP="0027055B">
      <w:pPr>
        <w:jc w:val="both"/>
        <w:rPr>
          <w:bCs/>
        </w:rPr>
      </w:pPr>
    </w:p>
    <w:p w14:paraId="4ED5E868" w14:textId="77777777" w:rsidR="0027055B" w:rsidRDefault="0027055B" w:rsidP="0027055B">
      <w:pPr>
        <w:jc w:val="both"/>
        <w:rPr>
          <w:bCs/>
        </w:rPr>
      </w:pPr>
    </w:p>
    <w:p w14:paraId="7F41B631" w14:textId="77777777" w:rsidR="0027055B" w:rsidRDefault="0027055B" w:rsidP="0027055B">
      <w:pPr>
        <w:jc w:val="both"/>
        <w:rPr>
          <w:bCs/>
        </w:rPr>
      </w:pPr>
    </w:p>
    <w:p w14:paraId="16F782E5" w14:textId="77777777" w:rsidR="0027055B" w:rsidRDefault="0027055B" w:rsidP="0027055B">
      <w:pPr>
        <w:jc w:val="both"/>
        <w:rPr>
          <w:bCs/>
        </w:rPr>
      </w:pPr>
    </w:p>
    <w:p w14:paraId="30653FDE" w14:textId="77777777" w:rsidR="0027055B" w:rsidRDefault="0027055B" w:rsidP="0027055B">
      <w:pPr>
        <w:jc w:val="both"/>
        <w:rPr>
          <w:bCs/>
        </w:rPr>
      </w:pPr>
    </w:p>
    <w:p w14:paraId="374FF5B9" w14:textId="77777777" w:rsidR="0027055B" w:rsidRDefault="0027055B" w:rsidP="0027055B">
      <w:pPr>
        <w:jc w:val="both"/>
        <w:rPr>
          <w:bCs/>
        </w:rPr>
      </w:pPr>
    </w:p>
    <w:p w14:paraId="11929E64" w14:textId="77777777" w:rsidR="0027055B" w:rsidRDefault="0027055B" w:rsidP="0027055B">
      <w:pPr>
        <w:jc w:val="both"/>
        <w:rPr>
          <w:bCs/>
        </w:rPr>
      </w:pPr>
    </w:p>
    <w:p w14:paraId="6A980845" w14:textId="77777777" w:rsidR="0027055B" w:rsidRDefault="0027055B" w:rsidP="0027055B">
      <w:pPr>
        <w:jc w:val="both"/>
        <w:rPr>
          <w:bCs/>
        </w:rPr>
      </w:pPr>
    </w:p>
    <w:p w14:paraId="65822681" w14:textId="77777777" w:rsidR="0027055B" w:rsidRDefault="0027055B" w:rsidP="0027055B">
      <w:pPr>
        <w:jc w:val="both"/>
        <w:rPr>
          <w:bCs/>
        </w:rPr>
      </w:pPr>
    </w:p>
    <w:p w14:paraId="4D0C0684" w14:textId="77777777" w:rsidR="0027055B" w:rsidRDefault="0027055B" w:rsidP="0027055B">
      <w:pPr>
        <w:jc w:val="both"/>
        <w:rPr>
          <w:bCs/>
        </w:rPr>
      </w:pPr>
    </w:p>
    <w:p w14:paraId="6162E61E" w14:textId="77777777" w:rsidR="0027055B" w:rsidRDefault="0027055B" w:rsidP="0027055B">
      <w:pPr>
        <w:jc w:val="both"/>
        <w:rPr>
          <w:bCs/>
        </w:rPr>
      </w:pPr>
    </w:p>
    <w:p w14:paraId="2A2309E1" w14:textId="77777777" w:rsidR="0027055B" w:rsidRDefault="0027055B" w:rsidP="0027055B">
      <w:pPr>
        <w:jc w:val="both"/>
        <w:rPr>
          <w:bCs/>
        </w:rPr>
      </w:pPr>
    </w:p>
    <w:p w14:paraId="1D3ED5AE" w14:textId="77777777" w:rsidR="0027055B" w:rsidRDefault="0027055B" w:rsidP="0027055B">
      <w:pPr>
        <w:jc w:val="both"/>
        <w:rPr>
          <w:bCs/>
        </w:rPr>
      </w:pPr>
    </w:p>
    <w:p w14:paraId="0E983EFE" w14:textId="77777777" w:rsidR="0027055B" w:rsidRDefault="0027055B" w:rsidP="0027055B">
      <w:pPr>
        <w:jc w:val="both"/>
        <w:rPr>
          <w:bCs/>
        </w:rPr>
      </w:pPr>
    </w:p>
    <w:p w14:paraId="124FA808" w14:textId="77777777" w:rsidR="0027055B" w:rsidRDefault="0027055B" w:rsidP="0027055B">
      <w:pPr>
        <w:jc w:val="both"/>
        <w:rPr>
          <w:bCs/>
        </w:rPr>
      </w:pPr>
    </w:p>
    <w:p w14:paraId="14EDE714" w14:textId="77777777" w:rsidR="0027055B" w:rsidRDefault="0027055B" w:rsidP="0027055B">
      <w:pPr>
        <w:jc w:val="both"/>
        <w:rPr>
          <w:bCs/>
        </w:rPr>
      </w:pPr>
    </w:p>
    <w:p w14:paraId="05C6B3E3" w14:textId="77777777" w:rsidR="0027055B" w:rsidRDefault="0027055B" w:rsidP="0027055B">
      <w:pPr>
        <w:jc w:val="both"/>
        <w:rPr>
          <w:bCs/>
        </w:rPr>
      </w:pPr>
    </w:p>
    <w:p w14:paraId="32EFBD7B" w14:textId="77777777" w:rsidR="0027055B" w:rsidRDefault="0027055B" w:rsidP="0027055B">
      <w:pPr>
        <w:jc w:val="both"/>
        <w:rPr>
          <w:bCs/>
        </w:rPr>
      </w:pPr>
    </w:p>
    <w:p w14:paraId="0D0319C5" w14:textId="77777777" w:rsidR="0027055B" w:rsidRDefault="0027055B">
      <w:pPr>
        <w:jc w:val="both"/>
        <w:rPr>
          <w:bCs/>
        </w:rPr>
      </w:pPr>
    </w:p>
    <w:p w14:paraId="4AECA34C" w14:textId="77777777" w:rsidR="007D6E30" w:rsidRDefault="007D6E30">
      <w:pPr>
        <w:jc w:val="both"/>
        <w:rPr>
          <w:bCs/>
        </w:rPr>
      </w:pPr>
    </w:p>
    <w:p w14:paraId="65DB8C5F" w14:textId="77777777" w:rsidR="0027055B" w:rsidRDefault="0027055B">
      <w:pPr>
        <w:jc w:val="both"/>
        <w:rPr>
          <w:bCs/>
        </w:rPr>
      </w:pPr>
    </w:p>
    <w:p w14:paraId="045ECE8F" w14:textId="77777777" w:rsidR="0055458C" w:rsidRDefault="004B18EE" w:rsidP="00C310A8">
      <w:pPr>
        <w:spacing w:line="240" w:lineRule="auto"/>
        <w:ind w:firstLineChars="1700" w:firstLine="5461"/>
        <w:jc w:val="both"/>
        <w:rPr>
          <w:b/>
          <w:bCs/>
          <w:sz w:val="32"/>
          <w:szCs w:val="32"/>
        </w:rPr>
      </w:pPr>
      <w:r>
        <w:rPr>
          <w:b/>
          <w:bCs/>
          <w:sz w:val="32"/>
          <w:szCs w:val="32"/>
        </w:rPr>
        <w:t>TABLE OF CONTENTS</w:t>
      </w:r>
    </w:p>
    <w:p w14:paraId="4426F3FA" w14:textId="77777777" w:rsidR="00533713" w:rsidRDefault="003A6DFB" w:rsidP="00533713">
      <w:pPr>
        <w:spacing w:line="240" w:lineRule="auto"/>
        <w:jc w:val="left"/>
        <w:rPr>
          <w:b/>
          <w:sz w:val="28"/>
          <w:szCs w:val="28"/>
        </w:rPr>
      </w:pPr>
      <w:r>
        <w:rPr>
          <w:b/>
          <w:sz w:val="28"/>
          <w:szCs w:val="28"/>
        </w:rPr>
        <w:pict w14:anchorId="17826285">
          <v:rect id="_x0000_i1028" style="width:451.3pt;height:2pt" o:hralign="right" o:hrstd="t" o:hrnoshade="t" o:hr="t" fillcolor="#404040" stroked="f"/>
        </w:pict>
      </w:r>
    </w:p>
    <w:p w14:paraId="256AA838" w14:textId="77777777" w:rsidR="00533713" w:rsidRDefault="00533713" w:rsidP="0027055B">
      <w:pPr>
        <w:spacing w:line="240" w:lineRule="auto"/>
        <w:jc w:val="center"/>
        <w:rPr>
          <w:b/>
          <w:bCs/>
          <w:sz w:val="28"/>
          <w:szCs w:val="28"/>
        </w:rPr>
      </w:pPr>
    </w:p>
    <w:p w14:paraId="07C4437D" w14:textId="77777777" w:rsidR="0055458C" w:rsidRDefault="004B18EE" w:rsidP="001541C1">
      <w:pPr>
        <w:jc w:val="center"/>
        <w:rPr>
          <w:b/>
          <w:bCs/>
          <w:sz w:val="28"/>
          <w:szCs w:val="28"/>
        </w:rPr>
      </w:pPr>
      <w:r>
        <w:rPr>
          <w:b/>
          <w:bCs/>
          <w:sz w:val="28"/>
          <w:szCs w:val="28"/>
        </w:rPr>
        <w:lastRenderedPageBreak/>
        <w:t>TABLE OF CONTENTS</w:t>
      </w: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88"/>
        <w:gridCol w:w="1321"/>
      </w:tblGrid>
      <w:tr w:rsidR="0055458C" w14:paraId="69D90B37" w14:textId="77777777">
        <w:trPr>
          <w:trHeight w:hRule="exact" w:val="340"/>
        </w:trPr>
        <w:tc>
          <w:tcPr>
            <w:tcW w:w="8188" w:type="dxa"/>
          </w:tcPr>
          <w:p w14:paraId="0F5DCF68" w14:textId="77777777" w:rsidR="0055458C" w:rsidRPr="00996F1F" w:rsidRDefault="004B18EE" w:rsidP="00996F1F">
            <w:pPr>
              <w:ind w:left="720"/>
              <w:jc w:val="left"/>
              <w:rPr>
                <w:b/>
                <w:bCs/>
                <w:sz w:val="28"/>
                <w:szCs w:val="28"/>
              </w:rPr>
            </w:pPr>
            <w:r w:rsidRPr="00996F1F">
              <w:rPr>
                <w:b/>
                <w:bCs/>
                <w:sz w:val="28"/>
                <w:szCs w:val="28"/>
              </w:rPr>
              <w:t>CONTENT</w:t>
            </w:r>
          </w:p>
        </w:tc>
        <w:tc>
          <w:tcPr>
            <w:tcW w:w="1321" w:type="dxa"/>
          </w:tcPr>
          <w:p w14:paraId="1CEA76B7" w14:textId="77777777" w:rsidR="0055458C" w:rsidRDefault="004B18EE">
            <w:pPr>
              <w:jc w:val="center"/>
              <w:rPr>
                <w:b/>
                <w:bCs/>
              </w:rPr>
            </w:pPr>
            <w:r>
              <w:rPr>
                <w:b/>
                <w:bCs/>
              </w:rPr>
              <w:t>PAGE NO</w:t>
            </w:r>
          </w:p>
        </w:tc>
      </w:tr>
      <w:tr w:rsidR="0055458C" w14:paraId="02840D47" w14:textId="77777777">
        <w:trPr>
          <w:trHeight w:hRule="exact" w:val="340"/>
        </w:trPr>
        <w:tc>
          <w:tcPr>
            <w:tcW w:w="8188" w:type="dxa"/>
          </w:tcPr>
          <w:p w14:paraId="46903AC9" w14:textId="77777777" w:rsidR="0055458C" w:rsidRDefault="004B18EE">
            <w:pPr>
              <w:jc w:val="both"/>
              <w:rPr>
                <w:b/>
                <w:bCs/>
              </w:rPr>
            </w:pPr>
            <w:r>
              <w:rPr>
                <w:b/>
                <w:bCs/>
              </w:rPr>
              <w:t>LIST OF TABLES</w:t>
            </w:r>
          </w:p>
        </w:tc>
        <w:tc>
          <w:tcPr>
            <w:tcW w:w="1321" w:type="dxa"/>
          </w:tcPr>
          <w:p w14:paraId="262C09E3" w14:textId="77777777" w:rsidR="0055458C" w:rsidRDefault="004B18EE">
            <w:pPr>
              <w:jc w:val="center"/>
              <w:rPr>
                <w:b/>
                <w:bCs/>
              </w:rPr>
            </w:pPr>
            <w:r>
              <w:rPr>
                <w:b/>
                <w:bCs/>
              </w:rPr>
              <w:t>xii</w:t>
            </w:r>
          </w:p>
        </w:tc>
      </w:tr>
      <w:tr w:rsidR="0055458C" w14:paraId="15FCD784" w14:textId="77777777">
        <w:trPr>
          <w:trHeight w:hRule="exact" w:val="340"/>
        </w:trPr>
        <w:tc>
          <w:tcPr>
            <w:tcW w:w="8188" w:type="dxa"/>
          </w:tcPr>
          <w:p w14:paraId="1EFE1F08" w14:textId="77777777" w:rsidR="0055458C" w:rsidRDefault="004B18EE">
            <w:pPr>
              <w:jc w:val="both"/>
              <w:rPr>
                <w:b/>
                <w:bCs/>
              </w:rPr>
            </w:pPr>
            <w:r>
              <w:rPr>
                <w:b/>
                <w:bCs/>
              </w:rPr>
              <w:t>LIST OF FIGURES</w:t>
            </w:r>
          </w:p>
        </w:tc>
        <w:tc>
          <w:tcPr>
            <w:tcW w:w="1321" w:type="dxa"/>
          </w:tcPr>
          <w:p w14:paraId="15F93F44" w14:textId="77777777" w:rsidR="0055458C" w:rsidRDefault="004B18EE">
            <w:pPr>
              <w:jc w:val="center"/>
              <w:rPr>
                <w:b/>
                <w:bCs/>
              </w:rPr>
            </w:pPr>
            <w:r>
              <w:rPr>
                <w:b/>
                <w:bCs/>
              </w:rPr>
              <w:t>xiv</w:t>
            </w:r>
          </w:p>
        </w:tc>
      </w:tr>
      <w:tr w:rsidR="0055458C" w14:paraId="619F5BB3" w14:textId="77777777">
        <w:trPr>
          <w:trHeight w:hRule="exact" w:val="340"/>
        </w:trPr>
        <w:tc>
          <w:tcPr>
            <w:tcW w:w="8188" w:type="dxa"/>
          </w:tcPr>
          <w:p w14:paraId="1FE4A531" w14:textId="77777777" w:rsidR="0055458C" w:rsidRDefault="004B18EE">
            <w:pPr>
              <w:jc w:val="both"/>
              <w:rPr>
                <w:b/>
                <w:bCs/>
              </w:rPr>
            </w:pPr>
            <w:r>
              <w:rPr>
                <w:b/>
                <w:bCs/>
              </w:rPr>
              <w:t>LIST OF SYMBOLS</w:t>
            </w:r>
          </w:p>
        </w:tc>
        <w:tc>
          <w:tcPr>
            <w:tcW w:w="1321" w:type="dxa"/>
          </w:tcPr>
          <w:p w14:paraId="21A21228" w14:textId="77777777" w:rsidR="0055458C" w:rsidRDefault="004B18EE">
            <w:pPr>
              <w:jc w:val="center"/>
              <w:rPr>
                <w:b/>
                <w:bCs/>
              </w:rPr>
            </w:pPr>
            <w:r>
              <w:rPr>
                <w:b/>
                <w:bCs/>
              </w:rPr>
              <w:t>xvi</w:t>
            </w:r>
          </w:p>
        </w:tc>
      </w:tr>
      <w:tr w:rsidR="0055458C" w14:paraId="25E97D69" w14:textId="77777777">
        <w:trPr>
          <w:trHeight w:hRule="exact" w:val="340"/>
        </w:trPr>
        <w:tc>
          <w:tcPr>
            <w:tcW w:w="8188" w:type="dxa"/>
          </w:tcPr>
          <w:p w14:paraId="398DD3B2" w14:textId="77777777" w:rsidR="0055458C" w:rsidRDefault="004B18EE">
            <w:pPr>
              <w:jc w:val="both"/>
              <w:rPr>
                <w:b/>
                <w:bCs/>
              </w:rPr>
            </w:pPr>
            <w:r>
              <w:rPr>
                <w:b/>
                <w:bCs/>
              </w:rPr>
              <w:t>LIST OF ABBREVIATIONS</w:t>
            </w:r>
          </w:p>
        </w:tc>
        <w:tc>
          <w:tcPr>
            <w:tcW w:w="1321" w:type="dxa"/>
          </w:tcPr>
          <w:p w14:paraId="4C9E0195" w14:textId="04751458" w:rsidR="0055458C" w:rsidRDefault="00E752A9">
            <w:pPr>
              <w:jc w:val="center"/>
              <w:rPr>
                <w:b/>
                <w:bCs/>
              </w:rPr>
            </w:pPr>
            <w:r>
              <w:rPr>
                <w:b/>
                <w:bCs/>
              </w:rPr>
              <w:t>x</w:t>
            </w:r>
            <w:r w:rsidR="004B18EE">
              <w:rPr>
                <w:b/>
                <w:bCs/>
              </w:rPr>
              <w:t>viii</w:t>
            </w:r>
          </w:p>
          <w:p w14:paraId="0412D88D" w14:textId="77777777" w:rsidR="00FA71AB" w:rsidRDefault="00FA71AB">
            <w:pPr>
              <w:jc w:val="center"/>
              <w:rPr>
                <w:b/>
                <w:bCs/>
              </w:rPr>
            </w:pPr>
          </w:p>
          <w:p w14:paraId="10FF1C33" w14:textId="77777777" w:rsidR="00FA71AB" w:rsidRDefault="00FA71AB">
            <w:pPr>
              <w:jc w:val="center"/>
              <w:rPr>
                <w:b/>
                <w:bCs/>
              </w:rPr>
            </w:pPr>
          </w:p>
        </w:tc>
      </w:tr>
    </w:tbl>
    <w:sdt>
      <w:sdtPr>
        <w:rPr>
          <w:b w:val="0"/>
          <w:bCs/>
          <w:sz w:val="28"/>
          <w:szCs w:val="28"/>
        </w:rPr>
        <w:id w:val="370426377"/>
        <w:docPartObj>
          <w:docPartGallery w:val="Table of Contents"/>
          <w:docPartUnique/>
        </w:docPartObj>
      </w:sdtPr>
      <w:sdtEndPr>
        <w:rPr>
          <w:b/>
        </w:rPr>
      </w:sdtEndPr>
      <w:sdtContent>
        <w:p w14:paraId="62FA1752" w14:textId="405B1DC1"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sidRPr="006B2153">
            <w:rPr>
              <w:bCs/>
            </w:rPr>
            <w:t>1.</w:t>
          </w:r>
          <w:r w:rsidRPr="006B2153">
            <w:rPr>
              <w:b w:val="0"/>
              <w:bCs/>
            </w:rPr>
            <w:t xml:space="preserve"> </w:t>
          </w:r>
          <w:r w:rsidR="004C01B0" w:rsidRPr="00410F3E">
            <w:rPr>
              <w:b w:val="0"/>
              <w:bCs/>
              <w:sz w:val="28"/>
              <w:szCs w:val="28"/>
            </w:rPr>
            <w:fldChar w:fldCharType="begin"/>
          </w:r>
          <w:r w:rsidR="004C01B0" w:rsidRPr="00410F3E">
            <w:rPr>
              <w:b w:val="0"/>
              <w:bCs/>
              <w:sz w:val="28"/>
              <w:szCs w:val="28"/>
            </w:rPr>
            <w:instrText xml:space="preserve"> TOC \h \z \t "Heading1,1,Heading2,2,Heading3,3,Heading4,4" </w:instrText>
          </w:r>
          <w:r w:rsidR="004C01B0" w:rsidRPr="00410F3E">
            <w:rPr>
              <w:b w:val="0"/>
              <w:bCs/>
              <w:sz w:val="28"/>
              <w:szCs w:val="28"/>
            </w:rPr>
            <w:fldChar w:fldCharType="separate"/>
          </w:r>
          <w:hyperlink w:anchor="_Toc163830370" w:history="1">
            <w:r w:rsidRPr="00870E27">
              <w:rPr>
                <w:rStyle w:val="Hyperlink"/>
                <w:noProof/>
              </w:rPr>
              <w:t>INTRODUCTION</w:t>
            </w:r>
            <w:r>
              <w:rPr>
                <w:noProof/>
                <w:webHidden/>
              </w:rPr>
              <w:tab/>
            </w:r>
            <w:r>
              <w:rPr>
                <w:noProof/>
                <w:webHidden/>
              </w:rPr>
              <w:fldChar w:fldCharType="begin"/>
            </w:r>
            <w:r>
              <w:rPr>
                <w:noProof/>
                <w:webHidden/>
              </w:rPr>
              <w:instrText xml:space="preserve"> PAGEREF _Toc163830370 \h </w:instrText>
            </w:r>
            <w:r>
              <w:rPr>
                <w:noProof/>
                <w:webHidden/>
              </w:rPr>
            </w:r>
            <w:r>
              <w:rPr>
                <w:noProof/>
                <w:webHidden/>
              </w:rPr>
              <w:fldChar w:fldCharType="separate"/>
            </w:r>
            <w:r w:rsidR="00C010DB">
              <w:rPr>
                <w:noProof/>
                <w:webHidden/>
              </w:rPr>
              <w:t>1</w:t>
            </w:r>
            <w:r>
              <w:rPr>
                <w:noProof/>
                <w:webHidden/>
              </w:rPr>
              <w:fldChar w:fldCharType="end"/>
            </w:r>
          </w:hyperlink>
        </w:p>
        <w:p w14:paraId="2F5D8393" w14:textId="27FA6300"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sidRPr="006B2153">
            <w:rPr>
              <w:bCs/>
            </w:rPr>
            <w:t>2</w:t>
          </w:r>
          <w:r w:rsidRPr="006B2153">
            <w:rPr>
              <w:bCs/>
            </w:rPr>
            <w:t xml:space="preserve">. </w:t>
          </w:r>
          <w:hyperlink w:anchor="_Toc163830371" w:history="1">
            <w:r w:rsidRPr="00870E27">
              <w:rPr>
                <w:rStyle w:val="Hyperlink"/>
                <w:noProof/>
              </w:rPr>
              <w:t>LITERATURE STUDY</w:t>
            </w:r>
            <w:r>
              <w:rPr>
                <w:noProof/>
                <w:webHidden/>
              </w:rPr>
              <w:tab/>
            </w:r>
            <w:r>
              <w:rPr>
                <w:noProof/>
                <w:webHidden/>
              </w:rPr>
              <w:fldChar w:fldCharType="begin"/>
            </w:r>
            <w:r>
              <w:rPr>
                <w:noProof/>
                <w:webHidden/>
              </w:rPr>
              <w:instrText xml:space="preserve"> PAGEREF _Toc163830371 \h </w:instrText>
            </w:r>
            <w:r>
              <w:rPr>
                <w:noProof/>
                <w:webHidden/>
              </w:rPr>
            </w:r>
            <w:r>
              <w:rPr>
                <w:noProof/>
                <w:webHidden/>
              </w:rPr>
              <w:fldChar w:fldCharType="separate"/>
            </w:r>
            <w:r w:rsidR="00C010DB">
              <w:rPr>
                <w:noProof/>
                <w:webHidden/>
              </w:rPr>
              <w:t>4</w:t>
            </w:r>
            <w:r>
              <w:rPr>
                <w:noProof/>
                <w:webHidden/>
              </w:rPr>
              <w:fldChar w:fldCharType="end"/>
            </w:r>
          </w:hyperlink>
        </w:p>
        <w:p w14:paraId="318D6FA0"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372" w:history="1">
            <w:r w:rsidRPr="00870E27">
              <w:rPr>
                <w:rStyle w:val="Hyperlink"/>
                <w:noProof/>
              </w:rPr>
              <w:t>2.1 ON-DEVICE RELIABILITY ASSESSMENT AND PREDICTION OF MISSING PHOTOPLETHYSMOGRAPHIC DATA USING​DEEP NEURAL NETWORKS</w:t>
            </w:r>
            <w:r>
              <w:rPr>
                <w:noProof/>
                <w:webHidden/>
              </w:rPr>
              <w:tab/>
            </w:r>
            <w:r>
              <w:rPr>
                <w:noProof/>
                <w:webHidden/>
              </w:rPr>
              <w:fldChar w:fldCharType="begin"/>
            </w:r>
            <w:r>
              <w:rPr>
                <w:noProof/>
                <w:webHidden/>
              </w:rPr>
              <w:instrText xml:space="preserve"> PAGEREF _Toc163830372 \h </w:instrText>
            </w:r>
            <w:r>
              <w:rPr>
                <w:noProof/>
                <w:webHidden/>
              </w:rPr>
            </w:r>
            <w:r>
              <w:rPr>
                <w:noProof/>
                <w:webHidden/>
              </w:rPr>
              <w:fldChar w:fldCharType="separate"/>
            </w:r>
            <w:r w:rsidR="00C010DB">
              <w:rPr>
                <w:noProof/>
                <w:webHidden/>
              </w:rPr>
              <w:t>5</w:t>
            </w:r>
            <w:r>
              <w:rPr>
                <w:noProof/>
                <w:webHidden/>
              </w:rPr>
              <w:fldChar w:fldCharType="end"/>
            </w:r>
          </w:hyperlink>
        </w:p>
        <w:p w14:paraId="1A002312"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373" w:history="1">
            <w:r w:rsidRPr="00870E27">
              <w:rPr>
                <w:rStyle w:val="Hyperlink"/>
                <w:noProof/>
              </w:rPr>
              <w:t>2.2 SVD-BASED ROBUST IMAGE STEGANOGRAPHIC SCHEME USING RIWT AND DCT FOR SECURE TRANSMISSION OF MEDICAL IMAGES</w:t>
            </w:r>
            <w:r>
              <w:rPr>
                <w:noProof/>
                <w:webHidden/>
              </w:rPr>
              <w:tab/>
            </w:r>
            <w:r>
              <w:rPr>
                <w:noProof/>
                <w:webHidden/>
              </w:rPr>
              <w:fldChar w:fldCharType="begin"/>
            </w:r>
            <w:r>
              <w:rPr>
                <w:noProof/>
                <w:webHidden/>
              </w:rPr>
              <w:instrText xml:space="preserve"> PAGEREF _Toc163830373 \h </w:instrText>
            </w:r>
            <w:r>
              <w:rPr>
                <w:noProof/>
                <w:webHidden/>
              </w:rPr>
            </w:r>
            <w:r>
              <w:rPr>
                <w:noProof/>
                <w:webHidden/>
              </w:rPr>
              <w:fldChar w:fldCharType="separate"/>
            </w:r>
            <w:r w:rsidR="00C010DB">
              <w:rPr>
                <w:noProof/>
                <w:webHidden/>
              </w:rPr>
              <w:t>7</w:t>
            </w:r>
            <w:r>
              <w:rPr>
                <w:noProof/>
                <w:webHidden/>
              </w:rPr>
              <w:fldChar w:fldCharType="end"/>
            </w:r>
          </w:hyperlink>
        </w:p>
        <w:p w14:paraId="124E2A21"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374" w:history="1">
            <w:r w:rsidRPr="00870E27">
              <w:rPr>
                <w:rStyle w:val="Hyperlink"/>
                <w:noProof/>
              </w:rPr>
              <w:t>2.3 SECURING DATA IN INTERNET OF THINGS (IOT) USING CRYPTOGRAPHY AND STEGANOGRAPHY TECHNIQUES​</w:t>
            </w:r>
            <w:r>
              <w:rPr>
                <w:noProof/>
                <w:webHidden/>
              </w:rPr>
              <w:tab/>
            </w:r>
            <w:r>
              <w:rPr>
                <w:noProof/>
                <w:webHidden/>
              </w:rPr>
              <w:fldChar w:fldCharType="begin"/>
            </w:r>
            <w:r>
              <w:rPr>
                <w:noProof/>
                <w:webHidden/>
              </w:rPr>
              <w:instrText xml:space="preserve"> PAGEREF _Toc163830374 \h </w:instrText>
            </w:r>
            <w:r>
              <w:rPr>
                <w:noProof/>
                <w:webHidden/>
              </w:rPr>
            </w:r>
            <w:r>
              <w:rPr>
                <w:noProof/>
                <w:webHidden/>
              </w:rPr>
              <w:fldChar w:fldCharType="separate"/>
            </w:r>
            <w:r w:rsidR="00C010DB">
              <w:rPr>
                <w:noProof/>
                <w:webHidden/>
              </w:rPr>
              <w:t>8</w:t>
            </w:r>
            <w:r>
              <w:rPr>
                <w:noProof/>
                <w:webHidden/>
              </w:rPr>
              <w:fldChar w:fldCharType="end"/>
            </w:r>
          </w:hyperlink>
        </w:p>
        <w:p w14:paraId="5BB2FD7E" w14:textId="553F7277"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sidRPr="006B2153">
            <w:rPr>
              <w:bCs/>
            </w:rPr>
            <w:t>3</w:t>
          </w:r>
          <w:r w:rsidRPr="006B2153">
            <w:rPr>
              <w:bCs/>
            </w:rPr>
            <w:t xml:space="preserve">. </w:t>
          </w:r>
          <w:hyperlink w:anchor="_Toc163830375" w:history="1">
            <w:r w:rsidRPr="00870E27">
              <w:rPr>
                <w:rStyle w:val="Hyperlink"/>
                <w:noProof/>
              </w:rPr>
              <w:t>SYSTEM STUDY</w:t>
            </w:r>
            <w:r>
              <w:rPr>
                <w:noProof/>
                <w:webHidden/>
              </w:rPr>
              <w:tab/>
            </w:r>
            <w:r>
              <w:rPr>
                <w:noProof/>
                <w:webHidden/>
              </w:rPr>
              <w:fldChar w:fldCharType="begin"/>
            </w:r>
            <w:r>
              <w:rPr>
                <w:noProof/>
                <w:webHidden/>
              </w:rPr>
              <w:instrText xml:space="preserve"> PAGEREF _Toc163830375 \h </w:instrText>
            </w:r>
            <w:r>
              <w:rPr>
                <w:noProof/>
                <w:webHidden/>
              </w:rPr>
            </w:r>
            <w:r>
              <w:rPr>
                <w:noProof/>
                <w:webHidden/>
              </w:rPr>
              <w:fldChar w:fldCharType="separate"/>
            </w:r>
            <w:r w:rsidR="00C010DB">
              <w:rPr>
                <w:noProof/>
                <w:webHidden/>
              </w:rPr>
              <w:t>10</w:t>
            </w:r>
            <w:r>
              <w:rPr>
                <w:noProof/>
                <w:webHidden/>
              </w:rPr>
              <w:fldChar w:fldCharType="end"/>
            </w:r>
          </w:hyperlink>
        </w:p>
        <w:p w14:paraId="7CB3ABE1"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376" w:history="1">
            <w:r w:rsidRPr="00870E27">
              <w:rPr>
                <w:rStyle w:val="Hyperlink"/>
                <w:noProof/>
              </w:rPr>
              <w:t>3.1 SCOPE</w:t>
            </w:r>
            <w:r>
              <w:rPr>
                <w:noProof/>
                <w:webHidden/>
              </w:rPr>
              <w:tab/>
            </w:r>
            <w:r>
              <w:rPr>
                <w:noProof/>
                <w:webHidden/>
              </w:rPr>
              <w:fldChar w:fldCharType="begin"/>
            </w:r>
            <w:r>
              <w:rPr>
                <w:noProof/>
                <w:webHidden/>
              </w:rPr>
              <w:instrText xml:space="preserve"> PAGEREF _Toc163830376 \h </w:instrText>
            </w:r>
            <w:r>
              <w:rPr>
                <w:noProof/>
                <w:webHidden/>
              </w:rPr>
            </w:r>
            <w:r>
              <w:rPr>
                <w:noProof/>
                <w:webHidden/>
              </w:rPr>
              <w:fldChar w:fldCharType="separate"/>
            </w:r>
            <w:r w:rsidR="00C010DB">
              <w:rPr>
                <w:noProof/>
                <w:webHidden/>
              </w:rPr>
              <w:t>11</w:t>
            </w:r>
            <w:r>
              <w:rPr>
                <w:noProof/>
                <w:webHidden/>
              </w:rPr>
              <w:fldChar w:fldCharType="end"/>
            </w:r>
          </w:hyperlink>
        </w:p>
        <w:p w14:paraId="13D5C02A"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377" w:history="1">
            <w:r w:rsidRPr="00870E27">
              <w:rPr>
                <w:rStyle w:val="Hyperlink"/>
                <w:noProof/>
              </w:rPr>
              <w:t>3.2 PRODUCT FUNCTION</w:t>
            </w:r>
            <w:r>
              <w:rPr>
                <w:noProof/>
                <w:webHidden/>
              </w:rPr>
              <w:tab/>
            </w:r>
            <w:r>
              <w:rPr>
                <w:noProof/>
                <w:webHidden/>
              </w:rPr>
              <w:fldChar w:fldCharType="begin"/>
            </w:r>
            <w:r>
              <w:rPr>
                <w:noProof/>
                <w:webHidden/>
              </w:rPr>
              <w:instrText xml:space="preserve"> PAGEREF _Toc163830377 \h </w:instrText>
            </w:r>
            <w:r>
              <w:rPr>
                <w:noProof/>
                <w:webHidden/>
              </w:rPr>
            </w:r>
            <w:r>
              <w:rPr>
                <w:noProof/>
                <w:webHidden/>
              </w:rPr>
              <w:fldChar w:fldCharType="separate"/>
            </w:r>
            <w:r w:rsidR="00C010DB">
              <w:rPr>
                <w:noProof/>
                <w:webHidden/>
              </w:rPr>
              <w:t>11</w:t>
            </w:r>
            <w:r>
              <w:rPr>
                <w:noProof/>
                <w:webHidden/>
              </w:rPr>
              <w:fldChar w:fldCharType="end"/>
            </w:r>
          </w:hyperlink>
        </w:p>
        <w:p w14:paraId="0A39D49E"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78" w:history="1">
            <w:r w:rsidRPr="00870E27">
              <w:rPr>
                <w:rStyle w:val="Hyperlink"/>
                <w:noProof/>
              </w:rPr>
              <w:t>3.2.1 DATA ACQUISITION</w:t>
            </w:r>
            <w:r>
              <w:rPr>
                <w:noProof/>
                <w:webHidden/>
              </w:rPr>
              <w:tab/>
            </w:r>
            <w:r>
              <w:rPr>
                <w:noProof/>
                <w:webHidden/>
              </w:rPr>
              <w:fldChar w:fldCharType="begin"/>
            </w:r>
            <w:r>
              <w:rPr>
                <w:noProof/>
                <w:webHidden/>
              </w:rPr>
              <w:instrText xml:space="preserve"> PAGEREF _Toc163830378 \h </w:instrText>
            </w:r>
            <w:r>
              <w:rPr>
                <w:noProof/>
                <w:webHidden/>
              </w:rPr>
            </w:r>
            <w:r>
              <w:rPr>
                <w:noProof/>
                <w:webHidden/>
              </w:rPr>
              <w:fldChar w:fldCharType="separate"/>
            </w:r>
            <w:r w:rsidR="00C010DB">
              <w:rPr>
                <w:noProof/>
                <w:webHidden/>
              </w:rPr>
              <w:t>12</w:t>
            </w:r>
            <w:r>
              <w:rPr>
                <w:noProof/>
                <w:webHidden/>
              </w:rPr>
              <w:fldChar w:fldCharType="end"/>
            </w:r>
          </w:hyperlink>
        </w:p>
        <w:p w14:paraId="679E5E34"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79" w:history="1">
            <w:r w:rsidRPr="00870E27">
              <w:rPr>
                <w:rStyle w:val="Hyperlink"/>
                <w:noProof/>
              </w:rPr>
              <w:t>3.2.2 PREPROCESSING</w:t>
            </w:r>
            <w:r>
              <w:rPr>
                <w:noProof/>
                <w:webHidden/>
              </w:rPr>
              <w:tab/>
            </w:r>
            <w:r>
              <w:rPr>
                <w:noProof/>
                <w:webHidden/>
              </w:rPr>
              <w:fldChar w:fldCharType="begin"/>
            </w:r>
            <w:r>
              <w:rPr>
                <w:noProof/>
                <w:webHidden/>
              </w:rPr>
              <w:instrText xml:space="preserve"> PAGEREF _Toc163830379 \h </w:instrText>
            </w:r>
            <w:r>
              <w:rPr>
                <w:noProof/>
                <w:webHidden/>
              </w:rPr>
            </w:r>
            <w:r>
              <w:rPr>
                <w:noProof/>
                <w:webHidden/>
              </w:rPr>
              <w:fldChar w:fldCharType="separate"/>
            </w:r>
            <w:r w:rsidR="00C010DB">
              <w:rPr>
                <w:noProof/>
                <w:webHidden/>
              </w:rPr>
              <w:t>12</w:t>
            </w:r>
            <w:r>
              <w:rPr>
                <w:noProof/>
                <w:webHidden/>
              </w:rPr>
              <w:fldChar w:fldCharType="end"/>
            </w:r>
          </w:hyperlink>
        </w:p>
        <w:p w14:paraId="4190E28F"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80" w:history="1">
            <w:r w:rsidRPr="00870E27">
              <w:rPr>
                <w:rStyle w:val="Hyperlink"/>
                <w:noProof/>
              </w:rPr>
              <w:t>3.2.3 ENCRYPTION FUNCTIONALITY</w:t>
            </w:r>
            <w:r>
              <w:rPr>
                <w:noProof/>
                <w:webHidden/>
              </w:rPr>
              <w:tab/>
            </w:r>
            <w:r>
              <w:rPr>
                <w:noProof/>
                <w:webHidden/>
              </w:rPr>
              <w:fldChar w:fldCharType="begin"/>
            </w:r>
            <w:r>
              <w:rPr>
                <w:noProof/>
                <w:webHidden/>
              </w:rPr>
              <w:instrText xml:space="preserve"> PAGEREF _Toc163830380 \h </w:instrText>
            </w:r>
            <w:r>
              <w:rPr>
                <w:noProof/>
                <w:webHidden/>
              </w:rPr>
            </w:r>
            <w:r>
              <w:rPr>
                <w:noProof/>
                <w:webHidden/>
              </w:rPr>
              <w:fldChar w:fldCharType="separate"/>
            </w:r>
            <w:r w:rsidR="00C010DB">
              <w:rPr>
                <w:noProof/>
                <w:webHidden/>
              </w:rPr>
              <w:t>12</w:t>
            </w:r>
            <w:r>
              <w:rPr>
                <w:noProof/>
                <w:webHidden/>
              </w:rPr>
              <w:fldChar w:fldCharType="end"/>
            </w:r>
          </w:hyperlink>
        </w:p>
        <w:p w14:paraId="6E50507A"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81" w:history="1">
            <w:r w:rsidRPr="00870E27">
              <w:rPr>
                <w:rStyle w:val="Hyperlink"/>
                <w:noProof/>
              </w:rPr>
              <w:t>3.2.4 DECRYPTION FUNCTIONALITY</w:t>
            </w:r>
            <w:r>
              <w:rPr>
                <w:noProof/>
                <w:webHidden/>
              </w:rPr>
              <w:tab/>
            </w:r>
            <w:r>
              <w:rPr>
                <w:noProof/>
                <w:webHidden/>
              </w:rPr>
              <w:fldChar w:fldCharType="begin"/>
            </w:r>
            <w:r>
              <w:rPr>
                <w:noProof/>
                <w:webHidden/>
              </w:rPr>
              <w:instrText xml:space="preserve"> PAGEREF _Toc163830381 \h </w:instrText>
            </w:r>
            <w:r>
              <w:rPr>
                <w:noProof/>
                <w:webHidden/>
              </w:rPr>
            </w:r>
            <w:r>
              <w:rPr>
                <w:noProof/>
                <w:webHidden/>
              </w:rPr>
              <w:fldChar w:fldCharType="separate"/>
            </w:r>
            <w:r w:rsidR="00C010DB">
              <w:rPr>
                <w:noProof/>
                <w:webHidden/>
              </w:rPr>
              <w:t>12</w:t>
            </w:r>
            <w:r>
              <w:rPr>
                <w:noProof/>
                <w:webHidden/>
              </w:rPr>
              <w:fldChar w:fldCharType="end"/>
            </w:r>
          </w:hyperlink>
        </w:p>
        <w:p w14:paraId="1A2C51EE"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82" w:history="1">
            <w:r w:rsidRPr="00870E27">
              <w:rPr>
                <w:rStyle w:val="Hyperlink"/>
                <w:noProof/>
              </w:rPr>
              <w:t>3.2.5 MISSING DATA RECOVERY FUNCTIONALITY</w:t>
            </w:r>
            <w:r>
              <w:rPr>
                <w:noProof/>
                <w:webHidden/>
              </w:rPr>
              <w:tab/>
            </w:r>
            <w:r>
              <w:rPr>
                <w:noProof/>
                <w:webHidden/>
              </w:rPr>
              <w:fldChar w:fldCharType="begin"/>
            </w:r>
            <w:r>
              <w:rPr>
                <w:noProof/>
                <w:webHidden/>
              </w:rPr>
              <w:instrText xml:space="preserve"> PAGEREF _Toc163830382 \h </w:instrText>
            </w:r>
            <w:r>
              <w:rPr>
                <w:noProof/>
                <w:webHidden/>
              </w:rPr>
            </w:r>
            <w:r>
              <w:rPr>
                <w:noProof/>
                <w:webHidden/>
              </w:rPr>
              <w:fldChar w:fldCharType="separate"/>
            </w:r>
            <w:r w:rsidR="00C010DB">
              <w:rPr>
                <w:noProof/>
                <w:webHidden/>
              </w:rPr>
              <w:t>13</w:t>
            </w:r>
            <w:r>
              <w:rPr>
                <w:noProof/>
                <w:webHidden/>
              </w:rPr>
              <w:fldChar w:fldCharType="end"/>
            </w:r>
          </w:hyperlink>
        </w:p>
        <w:p w14:paraId="314FE9CF"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83" w:history="1">
            <w:r w:rsidRPr="00870E27">
              <w:rPr>
                <w:rStyle w:val="Hyperlink"/>
                <w:noProof/>
              </w:rPr>
              <w:t>3.2.6 INTEGRATION AND COMPATIBILITY</w:t>
            </w:r>
            <w:r>
              <w:rPr>
                <w:noProof/>
                <w:webHidden/>
              </w:rPr>
              <w:tab/>
            </w:r>
            <w:r>
              <w:rPr>
                <w:noProof/>
                <w:webHidden/>
              </w:rPr>
              <w:fldChar w:fldCharType="begin"/>
            </w:r>
            <w:r>
              <w:rPr>
                <w:noProof/>
                <w:webHidden/>
              </w:rPr>
              <w:instrText xml:space="preserve"> PAGEREF _Toc163830383 \h </w:instrText>
            </w:r>
            <w:r>
              <w:rPr>
                <w:noProof/>
                <w:webHidden/>
              </w:rPr>
            </w:r>
            <w:r>
              <w:rPr>
                <w:noProof/>
                <w:webHidden/>
              </w:rPr>
              <w:fldChar w:fldCharType="separate"/>
            </w:r>
            <w:r w:rsidR="00C010DB">
              <w:rPr>
                <w:noProof/>
                <w:webHidden/>
              </w:rPr>
              <w:t>13</w:t>
            </w:r>
            <w:r>
              <w:rPr>
                <w:noProof/>
                <w:webHidden/>
              </w:rPr>
              <w:fldChar w:fldCharType="end"/>
            </w:r>
          </w:hyperlink>
        </w:p>
        <w:p w14:paraId="61C97593"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84" w:history="1">
            <w:r w:rsidRPr="00870E27">
              <w:rPr>
                <w:rStyle w:val="Hyperlink"/>
                <w:noProof/>
              </w:rPr>
              <w:t>3.2.7 SECURITY AND RELIABILITY</w:t>
            </w:r>
            <w:r>
              <w:rPr>
                <w:noProof/>
                <w:webHidden/>
              </w:rPr>
              <w:tab/>
            </w:r>
            <w:r>
              <w:rPr>
                <w:noProof/>
                <w:webHidden/>
              </w:rPr>
              <w:fldChar w:fldCharType="begin"/>
            </w:r>
            <w:r>
              <w:rPr>
                <w:noProof/>
                <w:webHidden/>
              </w:rPr>
              <w:instrText xml:space="preserve"> PAGEREF _Toc163830384 \h </w:instrText>
            </w:r>
            <w:r>
              <w:rPr>
                <w:noProof/>
                <w:webHidden/>
              </w:rPr>
            </w:r>
            <w:r>
              <w:rPr>
                <w:noProof/>
                <w:webHidden/>
              </w:rPr>
              <w:fldChar w:fldCharType="separate"/>
            </w:r>
            <w:r w:rsidR="00C010DB">
              <w:rPr>
                <w:noProof/>
                <w:webHidden/>
              </w:rPr>
              <w:t>13</w:t>
            </w:r>
            <w:r>
              <w:rPr>
                <w:noProof/>
                <w:webHidden/>
              </w:rPr>
              <w:fldChar w:fldCharType="end"/>
            </w:r>
          </w:hyperlink>
        </w:p>
        <w:p w14:paraId="08B07E45"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385" w:history="1">
            <w:r w:rsidRPr="00870E27">
              <w:rPr>
                <w:rStyle w:val="Hyperlink"/>
                <w:rFonts w:eastAsiaTheme="minorHAnsi"/>
                <w:noProof/>
              </w:rPr>
              <w:t>3.3 SYSTEM REQUIREMENTS</w:t>
            </w:r>
            <w:r>
              <w:rPr>
                <w:noProof/>
                <w:webHidden/>
              </w:rPr>
              <w:tab/>
            </w:r>
            <w:r>
              <w:rPr>
                <w:noProof/>
                <w:webHidden/>
              </w:rPr>
              <w:fldChar w:fldCharType="begin"/>
            </w:r>
            <w:r>
              <w:rPr>
                <w:noProof/>
                <w:webHidden/>
              </w:rPr>
              <w:instrText xml:space="preserve"> PAGEREF _Toc163830385 \h </w:instrText>
            </w:r>
            <w:r>
              <w:rPr>
                <w:noProof/>
                <w:webHidden/>
              </w:rPr>
            </w:r>
            <w:r>
              <w:rPr>
                <w:noProof/>
                <w:webHidden/>
              </w:rPr>
              <w:fldChar w:fldCharType="separate"/>
            </w:r>
            <w:r w:rsidR="00C010DB">
              <w:rPr>
                <w:noProof/>
                <w:webHidden/>
              </w:rPr>
              <w:t>14</w:t>
            </w:r>
            <w:r>
              <w:rPr>
                <w:noProof/>
                <w:webHidden/>
              </w:rPr>
              <w:fldChar w:fldCharType="end"/>
            </w:r>
          </w:hyperlink>
        </w:p>
        <w:p w14:paraId="75E8C5D3"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86" w:history="1">
            <w:r w:rsidRPr="00870E27">
              <w:rPr>
                <w:rStyle w:val="Hyperlink"/>
                <w:noProof/>
              </w:rPr>
              <w:t>3.3.1 HARDWARE REQUIREMENTS</w:t>
            </w:r>
            <w:r>
              <w:rPr>
                <w:noProof/>
                <w:webHidden/>
              </w:rPr>
              <w:tab/>
            </w:r>
            <w:r>
              <w:rPr>
                <w:noProof/>
                <w:webHidden/>
              </w:rPr>
              <w:fldChar w:fldCharType="begin"/>
            </w:r>
            <w:r>
              <w:rPr>
                <w:noProof/>
                <w:webHidden/>
              </w:rPr>
              <w:instrText xml:space="preserve"> PAGEREF _Toc163830386 \h </w:instrText>
            </w:r>
            <w:r>
              <w:rPr>
                <w:noProof/>
                <w:webHidden/>
              </w:rPr>
            </w:r>
            <w:r>
              <w:rPr>
                <w:noProof/>
                <w:webHidden/>
              </w:rPr>
              <w:fldChar w:fldCharType="separate"/>
            </w:r>
            <w:r w:rsidR="00C010DB">
              <w:rPr>
                <w:noProof/>
                <w:webHidden/>
              </w:rPr>
              <w:t>14</w:t>
            </w:r>
            <w:r>
              <w:rPr>
                <w:noProof/>
                <w:webHidden/>
              </w:rPr>
              <w:fldChar w:fldCharType="end"/>
            </w:r>
          </w:hyperlink>
        </w:p>
        <w:p w14:paraId="7DFA28A8"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87" w:history="1">
            <w:r w:rsidRPr="00870E27">
              <w:rPr>
                <w:rStyle w:val="Hyperlink"/>
                <w:noProof/>
              </w:rPr>
              <w:t>3.3.1.1 ARDUINO BOARD OR MICROCONTROLLER</w:t>
            </w:r>
            <w:r>
              <w:rPr>
                <w:noProof/>
                <w:webHidden/>
              </w:rPr>
              <w:tab/>
            </w:r>
            <w:r>
              <w:rPr>
                <w:noProof/>
                <w:webHidden/>
              </w:rPr>
              <w:fldChar w:fldCharType="begin"/>
            </w:r>
            <w:r>
              <w:rPr>
                <w:noProof/>
                <w:webHidden/>
              </w:rPr>
              <w:instrText xml:space="preserve"> PAGEREF _Toc163830387 \h </w:instrText>
            </w:r>
            <w:r>
              <w:rPr>
                <w:noProof/>
                <w:webHidden/>
              </w:rPr>
            </w:r>
            <w:r>
              <w:rPr>
                <w:noProof/>
                <w:webHidden/>
              </w:rPr>
              <w:fldChar w:fldCharType="separate"/>
            </w:r>
            <w:r w:rsidR="00C010DB">
              <w:rPr>
                <w:noProof/>
                <w:webHidden/>
              </w:rPr>
              <w:t>15</w:t>
            </w:r>
            <w:r>
              <w:rPr>
                <w:noProof/>
                <w:webHidden/>
              </w:rPr>
              <w:fldChar w:fldCharType="end"/>
            </w:r>
          </w:hyperlink>
        </w:p>
        <w:p w14:paraId="00F6C2BA"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88" w:history="1">
            <w:r w:rsidRPr="00870E27">
              <w:rPr>
                <w:rStyle w:val="Hyperlink"/>
                <w:noProof/>
              </w:rPr>
              <w:t>3.3.1.2 COMPUTER OR EMBEDDED SYSTEM</w:t>
            </w:r>
            <w:r>
              <w:rPr>
                <w:noProof/>
                <w:webHidden/>
              </w:rPr>
              <w:tab/>
            </w:r>
            <w:r>
              <w:rPr>
                <w:noProof/>
                <w:webHidden/>
              </w:rPr>
              <w:fldChar w:fldCharType="begin"/>
            </w:r>
            <w:r>
              <w:rPr>
                <w:noProof/>
                <w:webHidden/>
              </w:rPr>
              <w:instrText xml:space="preserve"> PAGEREF _Toc163830388 \h </w:instrText>
            </w:r>
            <w:r>
              <w:rPr>
                <w:noProof/>
                <w:webHidden/>
              </w:rPr>
            </w:r>
            <w:r>
              <w:rPr>
                <w:noProof/>
                <w:webHidden/>
              </w:rPr>
              <w:fldChar w:fldCharType="separate"/>
            </w:r>
            <w:r w:rsidR="00C010DB">
              <w:rPr>
                <w:noProof/>
                <w:webHidden/>
              </w:rPr>
              <w:t>15</w:t>
            </w:r>
            <w:r>
              <w:rPr>
                <w:noProof/>
                <w:webHidden/>
              </w:rPr>
              <w:fldChar w:fldCharType="end"/>
            </w:r>
          </w:hyperlink>
        </w:p>
        <w:p w14:paraId="1598F945"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89" w:history="1">
            <w:r w:rsidRPr="00870E27">
              <w:rPr>
                <w:rStyle w:val="Hyperlink"/>
                <w:noProof/>
              </w:rPr>
              <w:t>3.3.1.3 POWER SUPPLY</w:t>
            </w:r>
            <w:r>
              <w:rPr>
                <w:noProof/>
                <w:webHidden/>
              </w:rPr>
              <w:tab/>
            </w:r>
            <w:r>
              <w:rPr>
                <w:noProof/>
                <w:webHidden/>
              </w:rPr>
              <w:fldChar w:fldCharType="begin"/>
            </w:r>
            <w:r>
              <w:rPr>
                <w:noProof/>
                <w:webHidden/>
              </w:rPr>
              <w:instrText xml:space="preserve"> PAGEREF _Toc163830389 \h </w:instrText>
            </w:r>
            <w:r>
              <w:rPr>
                <w:noProof/>
                <w:webHidden/>
              </w:rPr>
            </w:r>
            <w:r>
              <w:rPr>
                <w:noProof/>
                <w:webHidden/>
              </w:rPr>
              <w:fldChar w:fldCharType="separate"/>
            </w:r>
            <w:r w:rsidR="00C010DB">
              <w:rPr>
                <w:noProof/>
                <w:webHidden/>
              </w:rPr>
              <w:t>16</w:t>
            </w:r>
            <w:r>
              <w:rPr>
                <w:noProof/>
                <w:webHidden/>
              </w:rPr>
              <w:fldChar w:fldCharType="end"/>
            </w:r>
          </w:hyperlink>
        </w:p>
        <w:p w14:paraId="289F792D"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90" w:history="1">
            <w:r w:rsidRPr="00870E27">
              <w:rPr>
                <w:rStyle w:val="Hyperlink"/>
                <w:noProof/>
              </w:rPr>
              <w:t>3.3.1.4 ADDITIONAL COMPONENTS</w:t>
            </w:r>
            <w:r>
              <w:rPr>
                <w:noProof/>
                <w:webHidden/>
              </w:rPr>
              <w:tab/>
            </w:r>
            <w:r>
              <w:rPr>
                <w:noProof/>
                <w:webHidden/>
              </w:rPr>
              <w:fldChar w:fldCharType="begin"/>
            </w:r>
            <w:r>
              <w:rPr>
                <w:noProof/>
                <w:webHidden/>
              </w:rPr>
              <w:instrText xml:space="preserve"> PAGEREF _Toc163830390 \h </w:instrText>
            </w:r>
            <w:r>
              <w:rPr>
                <w:noProof/>
                <w:webHidden/>
              </w:rPr>
            </w:r>
            <w:r>
              <w:rPr>
                <w:noProof/>
                <w:webHidden/>
              </w:rPr>
              <w:fldChar w:fldCharType="separate"/>
            </w:r>
            <w:r w:rsidR="00C010DB">
              <w:rPr>
                <w:noProof/>
                <w:webHidden/>
              </w:rPr>
              <w:t>16</w:t>
            </w:r>
            <w:r>
              <w:rPr>
                <w:noProof/>
                <w:webHidden/>
              </w:rPr>
              <w:fldChar w:fldCharType="end"/>
            </w:r>
          </w:hyperlink>
        </w:p>
        <w:p w14:paraId="08F87FAA"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91" w:history="1">
            <w:r w:rsidRPr="00870E27">
              <w:rPr>
                <w:rStyle w:val="Hyperlink"/>
                <w:noProof/>
              </w:rPr>
              <w:t>3.3.2 SOFTWARE REQUIREMENTS</w:t>
            </w:r>
            <w:r>
              <w:rPr>
                <w:noProof/>
                <w:webHidden/>
              </w:rPr>
              <w:tab/>
            </w:r>
            <w:r>
              <w:rPr>
                <w:noProof/>
                <w:webHidden/>
              </w:rPr>
              <w:fldChar w:fldCharType="begin"/>
            </w:r>
            <w:r>
              <w:rPr>
                <w:noProof/>
                <w:webHidden/>
              </w:rPr>
              <w:instrText xml:space="preserve"> PAGEREF _Toc163830391 \h </w:instrText>
            </w:r>
            <w:r>
              <w:rPr>
                <w:noProof/>
                <w:webHidden/>
              </w:rPr>
            </w:r>
            <w:r>
              <w:rPr>
                <w:noProof/>
                <w:webHidden/>
              </w:rPr>
              <w:fldChar w:fldCharType="separate"/>
            </w:r>
            <w:r w:rsidR="00C010DB">
              <w:rPr>
                <w:noProof/>
                <w:webHidden/>
              </w:rPr>
              <w:t>17</w:t>
            </w:r>
            <w:r>
              <w:rPr>
                <w:noProof/>
                <w:webHidden/>
              </w:rPr>
              <w:fldChar w:fldCharType="end"/>
            </w:r>
          </w:hyperlink>
        </w:p>
        <w:p w14:paraId="40466374"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92" w:history="1">
            <w:r w:rsidRPr="00870E27">
              <w:rPr>
                <w:rStyle w:val="Hyperlink"/>
                <w:noProof/>
              </w:rPr>
              <w:t>3.3.2.1 GOOGLE COLAB</w:t>
            </w:r>
            <w:r>
              <w:rPr>
                <w:noProof/>
                <w:webHidden/>
              </w:rPr>
              <w:tab/>
            </w:r>
            <w:r>
              <w:rPr>
                <w:noProof/>
                <w:webHidden/>
              </w:rPr>
              <w:fldChar w:fldCharType="begin"/>
            </w:r>
            <w:r>
              <w:rPr>
                <w:noProof/>
                <w:webHidden/>
              </w:rPr>
              <w:instrText xml:space="preserve"> PAGEREF _Toc163830392 \h </w:instrText>
            </w:r>
            <w:r>
              <w:rPr>
                <w:noProof/>
                <w:webHidden/>
              </w:rPr>
            </w:r>
            <w:r>
              <w:rPr>
                <w:noProof/>
                <w:webHidden/>
              </w:rPr>
              <w:fldChar w:fldCharType="separate"/>
            </w:r>
            <w:r w:rsidR="00C010DB">
              <w:rPr>
                <w:noProof/>
                <w:webHidden/>
              </w:rPr>
              <w:t>17</w:t>
            </w:r>
            <w:r>
              <w:rPr>
                <w:noProof/>
                <w:webHidden/>
              </w:rPr>
              <w:fldChar w:fldCharType="end"/>
            </w:r>
          </w:hyperlink>
        </w:p>
        <w:p w14:paraId="67622E4B"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93" w:history="1">
            <w:r w:rsidRPr="00870E27">
              <w:rPr>
                <w:rStyle w:val="Hyperlink"/>
                <w:noProof/>
              </w:rPr>
              <w:t>3.3.2.2 ARDUINO IDE</w:t>
            </w:r>
            <w:r>
              <w:rPr>
                <w:noProof/>
                <w:webHidden/>
              </w:rPr>
              <w:tab/>
            </w:r>
            <w:r>
              <w:rPr>
                <w:noProof/>
                <w:webHidden/>
              </w:rPr>
              <w:fldChar w:fldCharType="begin"/>
            </w:r>
            <w:r>
              <w:rPr>
                <w:noProof/>
                <w:webHidden/>
              </w:rPr>
              <w:instrText xml:space="preserve"> PAGEREF _Toc163830393 \h </w:instrText>
            </w:r>
            <w:r>
              <w:rPr>
                <w:noProof/>
                <w:webHidden/>
              </w:rPr>
            </w:r>
            <w:r>
              <w:rPr>
                <w:noProof/>
                <w:webHidden/>
              </w:rPr>
              <w:fldChar w:fldCharType="separate"/>
            </w:r>
            <w:r w:rsidR="00C010DB">
              <w:rPr>
                <w:noProof/>
                <w:webHidden/>
              </w:rPr>
              <w:t>17</w:t>
            </w:r>
            <w:r>
              <w:rPr>
                <w:noProof/>
                <w:webHidden/>
              </w:rPr>
              <w:fldChar w:fldCharType="end"/>
            </w:r>
          </w:hyperlink>
        </w:p>
        <w:p w14:paraId="3C96F0FA"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394" w:history="1">
            <w:r w:rsidRPr="00870E27">
              <w:rPr>
                <w:rStyle w:val="Hyperlink"/>
                <w:noProof/>
              </w:rPr>
              <w:t>3.3.3 LIBRARIES</w:t>
            </w:r>
            <w:r>
              <w:rPr>
                <w:noProof/>
                <w:webHidden/>
              </w:rPr>
              <w:tab/>
            </w:r>
            <w:r>
              <w:rPr>
                <w:noProof/>
                <w:webHidden/>
              </w:rPr>
              <w:fldChar w:fldCharType="begin"/>
            </w:r>
            <w:r>
              <w:rPr>
                <w:noProof/>
                <w:webHidden/>
              </w:rPr>
              <w:instrText xml:space="preserve"> PAGEREF _Toc163830394 \h </w:instrText>
            </w:r>
            <w:r>
              <w:rPr>
                <w:noProof/>
                <w:webHidden/>
              </w:rPr>
            </w:r>
            <w:r>
              <w:rPr>
                <w:noProof/>
                <w:webHidden/>
              </w:rPr>
              <w:fldChar w:fldCharType="separate"/>
            </w:r>
            <w:r w:rsidR="00C010DB">
              <w:rPr>
                <w:noProof/>
                <w:webHidden/>
              </w:rPr>
              <w:t>18</w:t>
            </w:r>
            <w:r>
              <w:rPr>
                <w:noProof/>
                <w:webHidden/>
              </w:rPr>
              <w:fldChar w:fldCharType="end"/>
            </w:r>
          </w:hyperlink>
        </w:p>
        <w:p w14:paraId="05A778B9"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95" w:history="1">
            <w:r w:rsidRPr="00870E27">
              <w:rPr>
                <w:rStyle w:val="Hyperlink"/>
                <w:noProof/>
              </w:rPr>
              <w:t>3.3.3.1 PYSTREAMLIT</w:t>
            </w:r>
            <w:r>
              <w:rPr>
                <w:noProof/>
                <w:webHidden/>
              </w:rPr>
              <w:tab/>
            </w:r>
            <w:r>
              <w:rPr>
                <w:noProof/>
                <w:webHidden/>
              </w:rPr>
              <w:fldChar w:fldCharType="begin"/>
            </w:r>
            <w:r>
              <w:rPr>
                <w:noProof/>
                <w:webHidden/>
              </w:rPr>
              <w:instrText xml:space="preserve"> PAGEREF _Toc163830395 \h </w:instrText>
            </w:r>
            <w:r>
              <w:rPr>
                <w:noProof/>
                <w:webHidden/>
              </w:rPr>
            </w:r>
            <w:r>
              <w:rPr>
                <w:noProof/>
                <w:webHidden/>
              </w:rPr>
              <w:fldChar w:fldCharType="separate"/>
            </w:r>
            <w:r w:rsidR="00C010DB">
              <w:rPr>
                <w:noProof/>
                <w:webHidden/>
              </w:rPr>
              <w:t>18</w:t>
            </w:r>
            <w:r>
              <w:rPr>
                <w:noProof/>
                <w:webHidden/>
              </w:rPr>
              <w:fldChar w:fldCharType="end"/>
            </w:r>
          </w:hyperlink>
        </w:p>
        <w:p w14:paraId="04CEF2C7"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96" w:history="1">
            <w:r w:rsidRPr="00870E27">
              <w:rPr>
                <w:rStyle w:val="Hyperlink"/>
                <w:noProof/>
              </w:rPr>
              <w:t>3.3.3.2 TENSORFLOW</w:t>
            </w:r>
            <w:r>
              <w:rPr>
                <w:noProof/>
                <w:webHidden/>
              </w:rPr>
              <w:tab/>
            </w:r>
            <w:r>
              <w:rPr>
                <w:noProof/>
                <w:webHidden/>
              </w:rPr>
              <w:fldChar w:fldCharType="begin"/>
            </w:r>
            <w:r>
              <w:rPr>
                <w:noProof/>
                <w:webHidden/>
              </w:rPr>
              <w:instrText xml:space="preserve"> PAGEREF _Toc163830396 \h </w:instrText>
            </w:r>
            <w:r>
              <w:rPr>
                <w:noProof/>
                <w:webHidden/>
              </w:rPr>
            </w:r>
            <w:r>
              <w:rPr>
                <w:noProof/>
                <w:webHidden/>
              </w:rPr>
              <w:fldChar w:fldCharType="separate"/>
            </w:r>
            <w:r w:rsidR="00C010DB">
              <w:rPr>
                <w:noProof/>
                <w:webHidden/>
              </w:rPr>
              <w:t>18</w:t>
            </w:r>
            <w:r>
              <w:rPr>
                <w:noProof/>
                <w:webHidden/>
              </w:rPr>
              <w:fldChar w:fldCharType="end"/>
            </w:r>
          </w:hyperlink>
        </w:p>
        <w:p w14:paraId="12447E28"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397" w:history="1">
            <w:r w:rsidRPr="00870E27">
              <w:rPr>
                <w:rStyle w:val="Hyperlink"/>
                <w:noProof/>
              </w:rPr>
              <w:t>3.3.3.3 HASH FUNCTIONS</w:t>
            </w:r>
            <w:r>
              <w:rPr>
                <w:noProof/>
                <w:webHidden/>
              </w:rPr>
              <w:tab/>
            </w:r>
            <w:r>
              <w:rPr>
                <w:noProof/>
                <w:webHidden/>
              </w:rPr>
              <w:fldChar w:fldCharType="begin"/>
            </w:r>
            <w:r>
              <w:rPr>
                <w:noProof/>
                <w:webHidden/>
              </w:rPr>
              <w:instrText xml:space="preserve"> PAGEREF _Toc163830397 \h </w:instrText>
            </w:r>
            <w:r>
              <w:rPr>
                <w:noProof/>
                <w:webHidden/>
              </w:rPr>
            </w:r>
            <w:r>
              <w:rPr>
                <w:noProof/>
                <w:webHidden/>
              </w:rPr>
              <w:fldChar w:fldCharType="separate"/>
            </w:r>
            <w:r w:rsidR="00C010DB">
              <w:rPr>
                <w:noProof/>
                <w:webHidden/>
              </w:rPr>
              <w:t>18</w:t>
            </w:r>
            <w:r>
              <w:rPr>
                <w:noProof/>
                <w:webHidden/>
              </w:rPr>
              <w:fldChar w:fldCharType="end"/>
            </w:r>
          </w:hyperlink>
        </w:p>
        <w:p w14:paraId="68A89168" w14:textId="1A89EB45"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sidRPr="006B2153">
            <w:rPr>
              <w:bCs/>
            </w:rPr>
            <w:t>4</w:t>
          </w:r>
          <w:r w:rsidRPr="006B2153">
            <w:rPr>
              <w:bCs/>
            </w:rPr>
            <w:t xml:space="preserve">. </w:t>
          </w:r>
          <w:hyperlink w:anchor="_Toc163830398" w:history="1">
            <w:r w:rsidRPr="00870E27">
              <w:rPr>
                <w:rStyle w:val="Hyperlink"/>
                <w:noProof/>
              </w:rPr>
              <w:t>SOFTWARE REQUIREMENT SPECIFICATION</w:t>
            </w:r>
            <w:r>
              <w:rPr>
                <w:noProof/>
                <w:webHidden/>
              </w:rPr>
              <w:tab/>
            </w:r>
            <w:r>
              <w:rPr>
                <w:noProof/>
                <w:webHidden/>
              </w:rPr>
              <w:fldChar w:fldCharType="begin"/>
            </w:r>
            <w:r>
              <w:rPr>
                <w:noProof/>
                <w:webHidden/>
              </w:rPr>
              <w:instrText xml:space="preserve"> PAGEREF _Toc163830398 \h </w:instrText>
            </w:r>
            <w:r>
              <w:rPr>
                <w:noProof/>
                <w:webHidden/>
              </w:rPr>
            </w:r>
            <w:r>
              <w:rPr>
                <w:noProof/>
                <w:webHidden/>
              </w:rPr>
              <w:fldChar w:fldCharType="separate"/>
            </w:r>
            <w:r w:rsidR="00C010DB">
              <w:rPr>
                <w:noProof/>
                <w:webHidden/>
              </w:rPr>
              <w:t>19</w:t>
            </w:r>
            <w:r>
              <w:rPr>
                <w:noProof/>
                <w:webHidden/>
              </w:rPr>
              <w:fldChar w:fldCharType="end"/>
            </w:r>
          </w:hyperlink>
        </w:p>
        <w:p w14:paraId="25DF2A8F"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399" w:history="1">
            <w:r w:rsidRPr="00870E27">
              <w:rPr>
                <w:rStyle w:val="Hyperlink"/>
                <w:noProof/>
              </w:rPr>
              <w:t>4.1. FUNCTIONAL REQUIREMENTS</w:t>
            </w:r>
            <w:r>
              <w:rPr>
                <w:noProof/>
                <w:webHidden/>
              </w:rPr>
              <w:tab/>
            </w:r>
            <w:r>
              <w:rPr>
                <w:noProof/>
                <w:webHidden/>
              </w:rPr>
              <w:fldChar w:fldCharType="begin"/>
            </w:r>
            <w:r>
              <w:rPr>
                <w:noProof/>
                <w:webHidden/>
              </w:rPr>
              <w:instrText xml:space="preserve"> PAGEREF _Toc163830399 \h </w:instrText>
            </w:r>
            <w:r>
              <w:rPr>
                <w:noProof/>
                <w:webHidden/>
              </w:rPr>
            </w:r>
            <w:r>
              <w:rPr>
                <w:noProof/>
                <w:webHidden/>
              </w:rPr>
              <w:fldChar w:fldCharType="separate"/>
            </w:r>
            <w:r w:rsidR="00C010DB">
              <w:rPr>
                <w:noProof/>
                <w:webHidden/>
              </w:rPr>
              <w:t>20</w:t>
            </w:r>
            <w:r>
              <w:rPr>
                <w:noProof/>
                <w:webHidden/>
              </w:rPr>
              <w:fldChar w:fldCharType="end"/>
            </w:r>
          </w:hyperlink>
        </w:p>
        <w:p w14:paraId="7D707960"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0" w:history="1">
            <w:r w:rsidRPr="00870E27">
              <w:rPr>
                <w:rStyle w:val="Hyperlink"/>
                <w:noProof/>
              </w:rPr>
              <w:t>4.1.1 DATA ACQUISITION</w:t>
            </w:r>
            <w:r>
              <w:rPr>
                <w:noProof/>
                <w:webHidden/>
              </w:rPr>
              <w:tab/>
            </w:r>
            <w:r>
              <w:rPr>
                <w:noProof/>
                <w:webHidden/>
              </w:rPr>
              <w:fldChar w:fldCharType="begin"/>
            </w:r>
            <w:r>
              <w:rPr>
                <w:noProof/>
                <w:webHidden/>
              </w:rPr>
              <w:instrText xml:space="preserve"> PAGEREF _Toc163830400 \h </w:instrText>
            </w:r>
            <w:r>
              <w:rPr>
                <w:noProof/>
                <w:webHidden/>
              </w:rPr>
            </w:r>
            <w:r>
              <w:rPr>
                <w:noProof/>
                <w:webHidden/>
              </w:rPr>
              <w:fldChar w:fldCharType="separate"/>
            </w:r>
            <w:r w:rsidR="00C010DB">
              <w:rPr>
                <w:noProof/>
                <w:webHidden/>
              </w:rPr>
              <w:t>20</w:t>
            </w:r>
            <w:r>
              <w:rPr>
                <w:noProof/>
                <w:webHidden/>
              </w:rPr>
              <w:fldChar w:fldCharType="end"/>
            </w:r>
          </w:hyperlink>
        </w:p>
        <w:p w14:paraId="5EED5860"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1" w:history="1">
            <w:r w:rsidRPr="00870E27">
              <w:rPr>
                <w:rStyle w:val="Hyperlink"/>
                <w:noProof/>
                <w:lang w:val="en"/>
              </w:rPr>
              <w:t>4.1.2 SIGNAL PROCESSING</w:t>
            </w:r>
            <w:r>
              <w:rPr>
                <w:noProof/>
                <w:webHidden/>
              </w:rPr>
              <w:tab/>
            </w:r>
            <w:r>
              <w:rPr>
                <w:noProof/>
                <w:webHidden/>
              </w:rPr>
              <w:fldChar w:fldCharType="begin"/>
            </w:r>
            <w:r>
              <w:rPr>
                <w:noProof/>
                <w:webHidden/>
              </w:rPr>
              <w:instrText xml:space="preserve"> PAGEREF _Toc163830401 \h </w:instrText>
            </w:r>
            <w:r>
              <w:rPr>
                <w:noProof/>
                <w:webHidden/>
              </w:rPr>
            </w:r>
            <w:r>
              <w:rPr>
                <w:noProof/>
                <w:webHidden/>
              </w:rPr>
              <w:fldChar w:fldCharType="separate"/>
            </w:r>
            <w:r w:rsidR="00C010DB">
              <w:rPr>
                <w:noProof/>
                <w:webHidden/>
              </w:rPr>
              <w:t>20</w:t>
            </w:r>
            <w:r>
              <w:rPr>
                <w:noProof/>
                <w:webHidden/>
              </w:rPr>
              <w:fldChar w:fldCharType="end"/>
            </w:r>
          </w:hyperlink>
        </w:p>
        <w:p w14:paraId="5264487F"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2" w:history="1">
            <w:r w:rsidRPr="00870E27">
              <w:rPr>
                <w:rStyle w:val="Hyperlink"/>
                <w:noProof/>
                <w:lang w:val="en"/>
              </w:rPr>
              <w:t>4.1.3 TRANSFORMATIVE ENCODING AND DECODING</w:t>
            </w:r>
            <w:r>
              <w:rPr>
                <w:noProof/>
                <w:webHidden/>
              </w:rPr>
              <w:tab/>
            </w:r>
            <w:r>
              <w:rPr>
                <w:noProof/>
                <w:webHidden/>
              </w:rPr>
              <w:fldChar w:fldCharType="begin"/>
            </w:r>
            <w:r>
              <w:rPr>
                <w:noProof/>
                <w:webHidden/>
              </w:rPr>
              <w:instrText xml:space="preserve"> PAGEREF _Toc163830402 \h </w:instrText>
            </w:r>
            <w:r>
              <w:rPr>
                <w:noProof/>
                <w:webHidden/>
              </w:rPr>
            </w:r>
            <w:r>
              <w:rPr>
                <w:noProof/>
                <w:webHidden/>
              </w:rPr>
              <w:fldChar w:fldCharType="separate"/>
            </w:r>
            <w:r w:rsidR="00C010DB">
              <w:rPr>
                <w:noProof/>
                <w:webHidden/>
              </w:rPr>
              <w:t>20</w:t>
            </w:r>
            <w:r>
              <w:rPr>
                <w:noProof/>
                <w:webHidden/>
              </w:rPr>
              <w:fldChar w:fldCharType="end"/>
            </w:r>
          </w:hyperlink>
        </w:p>
        <w:p w14:paraId="6C3E0002"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3" w:history="1">
            <w:r w:rsidRPr="00870E27">
              <w:rPr>
                <w:rStyle w:val="Hyperlink"/>
                <w:noProof/>
              </w:rPr>
              <w:t>4.1.4 VERIFICATION</w:t>
            </w:r>
            <w:r>
              <w:rPr>
                <w:noProof/>
                <w:webHidden/>
              </w:rPr>
              <w:tab/>
            </w:r>
            <w:r>
              <w:rPr>
                <w:noProof/>
                <w:webHidden/>
              </w:rPr>
              <w:fldChar w:fldCharType="begin"/>
            </w:r>
            <w:r>
              <w:rPr>
                <w:noProof/>
                <w:webHidden/>
              </w:rPr>
              <w:instrText xml:space="preserve"> PAGEREF _Toc163830403 \h </w:instrText>
            </w:r>
            <w:r>
              <w:rPr>
                <w:noProof/>
                <w:webHidden/>
              </w:rPr>
            </w:r>
            <w:r>
              <w:rPr>
                <w:noProof/>
                <w:webHidden/>
              </w:rPr>
              <w:fldChar w:fldCharType="separate"/>
            </w:r>
            <w:r w:rsidR="00C010DB">
              <w:rPr>
                <w:noProof/>
                <w:webHidden/>
              </w:rPr>
              <w:t>20</w:t>
            </w:r>
            <w:r>
              <w:rPr>
                <w:noProof/>
                <w:webHidden/>
              </w:rPr>
              <w:fldChar w:fldCharType="end"/>
            </w:r>
          </w:hyperlink>
        </w:p>
        <w:p w14:paraId="21933EB2"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4" w:history="1">
            <w:r w:rsidRPr="00870E27">
              <w:rPr>
                <w:rStyle w:val="Hyperlink"/>
                <w:noProof/>
                <w:lang w:val="en"/>
              </w:rPr>
              <w:t>4.1.5 EMBEDDED INFORMATION EXTRACTION</w:t>
            </w:r>
            <w:r>
              <w:rPr>
                <w:noProof/>
                <w:webHidden/>
              </w:rPr>
              <w:tab/>
            </w:r>
            <w:r>
              <w:rPr>
                <w:noProof/>
                <w:webHidden/>
              </w:rPr>
              <w:fldChar w:fldCharType="begin"/>
            </w:r>
            <w:r>
              <w:rPr>
                <w:noProof/>
                <w:webHidden/>
              </w:rPr>
              <w:instrText xml:space="preserve"> PAGEREF _Toc163830404 \h </w:instrText>
            </w:r>
            <w:r>
              <w:rPr>
                <w:noProof/>
                <w:webHidden/>
              </w:rPr>
            </w:r>
            <w:r>
              <w:rPr>
                <w:noProof/>
                <w:webHidden/>
              </w:rPr>
              <w:fldChar w:fldCharType="separate"/>
            </w:r>
            <w:r w:rsidR="00C010DB">
              <w:rPr>
                <w:noProof/>
                <w:webHidden/>
              </w:rPr>
              <w:t>20</w:t>
            </w:r>
            <w:r>
              <w:rPr>
                <w:noProof/>
                <w:webHidden/>
              </w:rPr>
              <w:fldChar w:fldCharType="end"/>
            </w:r>
          </w:hyperlink>
        </w:p>
        <w:p w14:paraId="28D8F0C8"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5" w:history="1">
            <w:r w:rsidRPr="00870E27">
              <w:rPr>
                <w:rStyle w:val="Hyperlink"/>
                <w:noProof/>
                <w:lang w:val="en"/>
              </w:rPr>
              <w:t>4.1.6 MISSING DATA DETECTION</w:t>
            </w:r>
            <w:r>
              <w:rPr>
                <w:noProof/>
                <w:webHidden/>
              </w:rPr>
              <w:tab/>
            </w:r>
            <w:r>
              <w:rPr>
                <w:noProof/>
                <w:webHidden/>
              </w:rPr>
              <w:fldChar w:fldCharType="begin"/>
            </w:r>
            <w:r>
              <w:rPr>
                <w:noProof/>
                <w:webHidden/>
              </w:rPr>
              <w:instrText xml:space="preserve"> PAGEREF _Toc163830405 \h </w:instrText>
            </w:r>
            <w:r>
              <w:rPr>
                <w:noProof/>
                <w:webHidden/>
              </w:rPr>
            </w:r>
            <w:r>
              <w:rPr>
                <w:noProof/>
                <w:webHidden/>
              </w:rPr>
              <w:fldChar w:fldCharType="separate"/>
            </w:r>
            <w:r w:rsidR="00C010DB">
              <w:rPr>
                <w:noProof/>
                <w:webHidden/>
              </w:rPr>
              <w:t>21</w:t>
            </w:r>
            <w:r>
              <w:rPr>
                <w:noProof/>
                <w:webHidden/>
              </w:rPr>
              <w:fldChar w:fldCharType="end"/>
            </w:r>
          </w:hyperlink>
        </w:p>
        <w:p w14:paraId="2599F263"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6" w:history="1">
            <w:r w:rsidRPr="00870E27">
              <w:rPr>
                <w:rStyle w:val="Hyperlink"/>
                <w:noProof/>
                <w:lang w:val="en"/>
              </w:rPr>
              <w:t>4.1.7 DATA RECONSTRUCTION (IF NEEDED)</w:t>
            </w:r>
            <w:r>
              <w:rPr>
                <w:noProof/>
                <w:webHidden/>
              </w:rPr>
              <w:tab/>
            </w:r>
            <w:r>
              <w:rPr>
                <w:noProof/>
                <w:webHidden/>
              </w:rPr>
              <w:fldChar w:fldCharType="begin"/>
            </w:r>
            <w:r>
              <w:rPr>
                <w:noProof/>
                <w:webHidden/>
              </w:rPr>
              <w:instrText xml:space="preserve"> PAGEREF _Toc163830406 \h </w:instrText>
            </w:r>
            <w:r>
              <w:rPr>
                <w:noProof/>
                <w:webHidden/>
              </w:rPr>
            </w:r>
            <w:r>
              <w:rPr>
                <w:noProof/>
                <w:webHidden/>
              </w:rPr>
              <w:fldChar w:fldCharType="separate"/>
            </w:r>
            <w:r w:rsidR="00C010DB">
              <w:rPr>
                <w:noProof/>
                <w:webHidden/>
              </w:rPr>
              <w:t>21</w:t>
            </w:r>
            <w:r>
              <w:rPr>
                <w:noProof/>
                <w:webHidden/>
              </w:rPr>
              <w:fldChar w:fldCharType="end"/>
            </w:r>
          </w:hyperlink>
        </w:p>
        <w:p w14:paraId="1DF48F9E"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7" w:history="1">
            <w:r w:rsidRPr="00870E27">
              <w:rPr>
                <w:rStyle w:val="Hyperlink"/>
                <w:noProof/>
                <w:lang w:val="en"/>
              </w:rPr>
              <w:t>4.1.8 ERROR HANDLING</w:t>
            </w:r>
            <w:r>
              <w:rPr>
                <w:noProof/>
                <w:webHidden/>
              </w:rPr>
              <w:tab/>
            </w:r>
            <w:r>
              <w:rPr>
                <w:noProof/>
                <w:webHidden/>
              </w:rPr>
              <w:fldChar w:fldCharType="begin"/>
            </w:r>
            <w:r>
              <w:rPr>
                <w:noProof/>
                <w:webHidden/>
              </w:rPr>
              <w:instrText xml:space="preserve"> PAGEREF _Toc163830407 \h </w:instrText>
            </w:r>
            <w:r>
              <w:rPr>
                <w:noProof/>
                <w:webHidden/>
              </w:rPr>
            </w:r>
            <w:r>
              <w:rPr>
                <w:noProof/>
                <w:webHidden/>
              </w:rPr>
              <w:fldChar w:fldCharType="separate"/>
            </w:r>
            <w:r w:rsidR="00C010DB">
              <w:rPr>
                <w:noProof/>
                <w:webHidden/>
              </w:rPr>
              <w:t>21</w:t>
            </w:r>
            <w:r>
              <w:rPr>
                <w:noProof/>
                <w:webHidden/>
              </w:rPr>
              <w:fldChar w:fldCharType="end"/>
            </w:r>
          </w:hyperlink>
        </w:p>
        <w:p w14:paraId="4A365719"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08" w:history="1">
            <w:r w:rsidRPr="00870E27">
              <w:rPr>
                <w:rStyle w:val="Hyperlink"/>
                <w:noProof/>
              </w:rPr>
              <w:t>4.2. SYSTEM ENHANCEMENTS</w:t>
            </w:r>
            <w:r>
              <w:rPr>
                <w:noProof/>
                <w:webHidden/>
              </w:rPr>
              <w:tab/>
            </w:r>
            <w:r>
              <w:rPr>
                <w:noProof/>
                <w:webHidden/>
              </w:rPr>
              <w:fldChar w:fldCharType="begin"/>
            </w:r>
            <w:r>
              <w:rPr>
                <w:noProof/>
                <w:webHidden/>
              </w:rPr>
              <w:instrText xml:space="preserve"> PAGEREF _Toc163830408 \h </w:instrText>
            </w:r>
            <w:r>
              <w:rPr>
                <w:noProof/>
                <w:webHidden/>
              </w:rPr>
            </w:r>
            <w:r>
              <w:rPr>
                <w:noProof/>
                <w:webHidden/>
              </w:rPr>
              <w:fldChar w:fldCharType="separate"/>
            </w:r>
            <w:r w:rsidR="00C010DB">
              <w:rPr>
                <w:noProof/>
                <w:webHidden/>
              </w:rPr>
              <w:t>21</w:t>
            </w:r>
            <w:r>
              <w:rPr>
                <w:noProof/>
                <w:webHidden/>
              </w:rPr>
              <w:fldChar w:fldCharType="end"/>
            </w:r>
          </w:hyperlink>
        </w:p>
        <w:p w14:paraId="21B8247D"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09" w:history="1">
            <w:r w:rsidRPr="00870E27">
              <w:rPr>
                <w:rStyle w:val="Hyperlink"/>
                <w:noProof/>
              </w:rPr>
              <w:t>4.2.1 STEGANOGRAPHY ENHANCEMENT</w:t>
            </w:r>
            <w:r>
              <w:rPr>
                <w:noProof/>
                <w:webHidden/>
              </w:rPr>
              <w:tab/>
            </w:r>
            <w:r>
              <w:rPr>
                <w:noProof/>
                <w:webHidden/>
              </w:rPr>
              <w:fldChar w:fldCharType="begin"/>
            </w:r>
            <w:r>
              <w:rPr>
                <w:noProof/>
                <w:webHidden/>
              </w:rPr>
              <w:instrText xml:space="preserve"> PAGEREF _Toc163830409 \h </w:instrText>
            </w:r>
            <w:r>
              <w:rPr>
                <w:noProof/>
                <w:webHidden/>
              </w:rPr>
            </w:r>
            <w:r>
              <w:rPr>
                <w:noProof/>
                <w:webHidden/>
              </w:rPr>
              <w:fldChar w:fldCharType="separate"/>
            </w:r>
            <w:r w:rsidR="00C010DB">
              <w:rPr>
                <w:noProof/>
                <w:webHidden/>
              </w:rPr>
              <w:t>21</w:t>
            </w:r>
            <w:r>
              <w:rPr>
                <w:noProof/>
                <w:webHidden/>
              </w:rPr>
              <w:fldChar w:fldCharType="end"/>
            </w:r>
          </w:hyperlink>
        </w:p>
        <w:p w14:paraId="305C910C"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410" w:history="1">
            <w:r w:rsidRPr="00870E27">
              <w:rPr>
                <w:rStyle w:val="Hyperlink"/>
                <w:noProof/>
              </w:rPr>
              <w:t>4.2.1.1 HERMITE DOMAIN TECHNIQUE</w:t>
            </w:r>
            <w:r>
              <w:rPr>
                <w:noProof/>
                <w:webHidden/>
              </w:rPr>
              <w:tab/>
            </w:r>
            <w:r>
              <w:rPr>
                <w:noProof/>
                <w:webHidden/>
              </w:rPr>
              <w:fldChar w:fldCharType="begin"/>
            </w:r>
            <w:r>
              <w:rPr>
                <w:noProof/>
                <w:webHidden/>
              </w:rPr>
              <w:instrText xml:space="preserve"> PAGEREF _Toc163830410 \h </w:instrText>
            </w:r>
            <w:r>
              <w:rPr>
                <w:noProof/>
                <w:webHidden/>
              </w:rPr>
            </w:r>
            <w:r>
              <w:rPr>
                <w:noProof/>
                <w:webHidden/>
              </w:rPr>
              <w:fldChar w:fldCharType="separate"/>
            </w:r>
            <w:r w:rsidR="00C010DB">
              <w:rPr>
                <w:noProof/>
                <w:webHidden/>
              </w:rPr>
              <w:t>21</w:t>
            </w:r>
            <w:r>
              <w:rPr>
                <w:noProof/>
                <w:webHidden/>
              </w:rPr>
              <w:fldChar w:fldCharType="end"/>
            </w:r>
          </w:hyperlink>
        </w:p>
        <w:p w14:paraId="6A3557B1" w14:textId="77777777" w:rsidR="006B2153" w:rsidRDefault="006B2153" w:rsidP="006B2153">
          <w:pPr>
            <w:pStyle w:val="TOC4"/>
            <w:tabs>
              <w:tab w:val="right" w:leader="dot" w:pos="9016"/>
            </w:tabs>
            <w:rPr>
              <w:rFonts w:asciiTheme="minorHAnsi" w:eastAsiaTheme="minorEastAsia" w:hAnsiTheme="minorHAnsi" w:cstheme="minorBidi"/>
              <w:noProof/>
              <w:sz w:val="22"/>
              <w:szCs w:val="22"/>
              <w:lang w:val="en-IN" w:eastAsia="en-IN"/>
            </w:rPr>
          </w:pPr>
          <w:hyperlink w:anchor="_Toc163830411" w:history="1">
            <w:r w:rsidRPr="00870E27">
              <w:rPr>
                <w:rStyle w:val="Hyperlink"/>
                <w:noProof/>
              </w:rPr>
              <w:t>4.2.1.2 HIPPOPOTAMUS OPTIMIZATION (HO)</w:t>
            </w:r>
            <w:r>
              <w:rPr>
                <w:noProof/>
                <w:webHidden/>
              </w:rPr>
              <w:tab/>
            </w:r>
            <w:r>
              <w:rPr>
                <w:noProof/>
                <w:webHidden/>
              </w:rPr>
              <w:fldChar w:fldCharType="begin"/>
            </w:r>
            <w:r>
              <w:rPr>
                <w:noProof/>
                <w:webHidden/>
              </w:rPr>
              <w:instrText xml:space="preserve"> PAGEREF _Toc163830411 \h </w:instrText>
            </w:r>
            <w:r>
              <w:rPr>
                <w:noProof/>
                <w:webHidden/>
              </w:rPr>
            </w:r>
            <w:r>
              <w:rPr>
                <w:noProof/>
                <w:webHidden/>
              </w:rPr>
              <w:fldChar w:fldCharType="separate"/>
            </w:r>
            <w:r w:rsidR="00C010DB">
              <w:rPr>
                <w:noProof/>
                <w:webHidden/>
              </w:rPr>
              <w:t>21</w:t>
            </w:r>
            <w:r>
              <w:rPr>
                <w:noProof/>
                <w:webHidden/>
              </w:rPr>
              <w:fldChar w:fldCharType="end"/>
            </w:r>
          </w:hyperlink>
        </w:p>
        <w:p w14:paraId="1B721571"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12" w:history="1">
            <w:r w:rsidRPr="00870E27">
              <w:rPr>
                <w:rStyle w:val="Hyperlink"/>
                <w:noProof/>
              </w:rPr>
              <w:t>4.2.2 SIGNAL RECONSTRUCTION IMPROVEMENT</w:t>
            </w:r>
            <w:r>
              <w:rPr>
                <w:noProof/>
                <w:webHidden/>
              </w:rPr>
              <w:tab/>
            </w:r>
            <w:r>
              <w:rPr>
                <w:noProof/>
                <w:webHidden/>
              </w:rPr>
              <w:fldChar w:fldCharType="begin"/>
            </w:r>
            <w:r>
              <w:rPr>
                <w:noProof/>
                <w:webHidden/>
              </w:rPr>
              <w:instrText xml:space="preserve"> PAGEREF _Toc163830412 \h </w:instrText>
            </w:r>
            <w:r>
              <w:rPr>
                <w:noProof/>
                <w:webHidden/>
              </w:rPr>
            </w:r>
            <w:r>
              <w:rPr>
                <w:noProof/>
                <w:webHidden/>
              </w:rPr>
              <w:fldChar w:fldCharType="separate"/>
            </w:r>
            <w:r w:rsidR="00C010DB">
              <w:rPr>
                <w:noProof/>
                <w:webHidden/>
              </w:rPr>
              <w:t>21</w:t>
            </w:r>
            <w:r>
              <w:rPr>
                <w:noProof/>
                <w:webHidden/>
              </w:rPr>
              <w:fldChar w:fldCharType="end"/>
            </w:r>
          </w:hyperlink>
        </w:p>
        <w:p w14:paraId="02AD585C"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13" w:history="1">
            <w:r w:rsidRPr="00870E27">
              <w:rPr>
                <w:rStyle w:val="Hyperlink"/>
                <w:noProof/>
              </w:rPr>
              <w:t>4.2.3 ARRHYTHMIA DETECTION INTEGRATION</w:t>
            </w:r>
            <w:r>
              <w:rPr>
                <w:noProof/>
                <w:webHidden/>
              </w:rPr>
              <w:tab/>
            </w:r>
            <w:r>
              <w:rPr>
                <w:noProof/>
                <w:webHidden/>
              </w:rPr>
              <w:fldChar w:fldCharType="begin"/>
            </w:r>
            <w:r>
              <w:rPr>
                <w:noProof/>
                <w:webHidden/>
              </w:rPr>
              <w:instrText xml:space="preserve"> PAGEREF _Toc163830413 \h </w:instrText>
            </w:r>
            <w:r>
              <w:rPr>
                <w:noProof/>
                <w:webHidden/>
              </w:rPr>
            </w:r>
            <w:r>
              <w:rPr>
                <w:noProof/>
                <w:webHidden/>
              </w:rPr>
              <w:fldChar w:fldCharType="separate"/>
            </w:r>
            <w:r w:rsidR="00C010DB">
              <w:rPr>
                <w:noProof/>
                <w:webHidden/>
              </w:rPr>
              <w:t>21</w:t>
            </w:r>
            <w:r>
              <w:rPr>
                <w:noProof/>
                <w:webHidden/>
              </w:rPr>
              <w:fldChar w:fldCharType="end"/>
            </w:r>
          </w:hyperlink>
        </w:p>
        <w:p w14:paraId="4F237FC3"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14" w:history="1">
            <w:r w:rsidRPr="00870E27">
              <w:rPr>
                <w:rStyle w:val="Hyperlink"/>
                <w:noProof/>
                <w:lang w:val="en"/>
              </w:rPr>
              <w:t>4.3 NON-FUNCTIONAL REQUIREMENTS</w:t>
            </w:r>
            <w:r>
              <w:rPr>
                <w:noProof/>
                <w:webHidden/>
              </w:rPr>
              <w:tab/>
            </w:r>
            <w:r>
              <w:rPr>
                <w:noProof/>
                <w:webHidden/>
              </w:rPr>
              <w:fldChar w:fldCharType="begin"/>
            </w:r>
            <w:r>
              <w:rPr>
                <w:noProof/>
                <w:webHidden/>
              </w:rPr>
              <w:instrText xml:space="preserve"> PAGEREF _Toc163830414 \h </w:instrText>
            </w:r>
            <w:r>
              <w:rPr>
                <w:noProof/>
                <w:webHidden/>
              </w:rPr>
            </w:r>
            <w:r>
              <w:rPr>
                <w:noProof/>
                <w:webHidden/>
              </w:rPr>
              <w:fldChar w:fldCharType="separate"/>
            </w:r>
            <w:r w:rsidR="00C010DB">
              <w:rPr>
                <w:noProof/>
                <w:webHidden/>
              </w:rPr>
              <w:t>22</w:t>
            </w:r>
            <w:r>
              <w:rPr>
                <w:noProof/>
                <w:webHidden/>
              </w:rPr>
              <w:fldChar w:fldCharType="end"/>
            </w:r>
          </w:hyperlink>
        </w:p>
        <w:p w14:paraId="1FE93A7B"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15" w:history="1">
            <w:r w:rsidRPr="00870E27">
              <w:rPr>
                <w:rStyle w:val="Hyperlink"/>
                <w:noProof/>
                <w:lang w:val="en"/>
              </w:rPr>
              <w:t>4.3.1 SECURITY</w:t>
            </w:r>
            <w:r>
              <w:rPr>
                <w:noProof/>
                <w:webHidden/>
              </w:rPr>
              <w:tab/>
            </w:r>
            <w:r>
              <w:rPr>
                <w:noProof/>
                <w:webHidden/>
              </w:rPr>
              <w:fldChar w:fldCharType="begin"/>
            </w:r>
            <w:r>
              <w:rPr>
                <w:noProof/>
                <w:webHidden/>
              </w:rPr>
              <w:instrText xml:space="preserve"> PAGEREF _Toc163830415 \h </w:instrText>
            </w:r>
            <w:r>
              <w:rPr>
                <w:noProof/>
                <w:webHidden/>
              </w:rPr>
            </w:r>
            <w:r>
              <w:rPr>
                <w:noProof/>
                <w:webHidden/>
              </w:rPr>
              <w:fldChar w:fldCharType="separate"/>
            </w:r>
            <w:r w:rsidR="00C010DB">
              <w:rPr>
                <w:noProof/>
                <w:webHidden/>
              </w:rPr>
              <w:t>22</w:t>
            </w:r>
            <w:r>
              <w:rPr>
                <w:noProof/>
                <w:webHidden/>
              </w:rPr>
              <w:fldChar w:fldCharType="end"/>
            </w:r>
          </w:hyperlink>
        </w:p>
        <w:p w14:paraId="5175349C"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16" w:history="1">
            <w:r w:rsidRPr="00870E27">
              <w:rPr>
                <w:rStyle w:val="Hyperlink"/>
                <w:noProof/>
                <w:lang w:val="en"/>
              </w:rPr>
              <w:t>4.3.2 PERFORMANCE</w:t>
            </w:r>
            <w:r>
              <w:rPr>
                <w:noProof/>
                <w:webHidden/>
              </w:rPr>
              <w:tab/>
            </w:r>
            <w:r>
              <w:rPr>
                <w:noProof/>
                <w:webHidden/>
              </w:rPr>
              <w:fldChar w:fldCharType="begin"/>
            </w:r>
            <w:r>
              <w:rPr>
                <w:noProof/>
                <w:webHidden/>
              </w:rPr>
              <w:instrText xml:space="preserve"> PAGEREF _Toc163830416 \h </w:instrText>
            </w:r>
            <w:r>
              <w:rPr>
                <w:noProof/>
                <w:webHidden/>
              </w:rPr>
            </w:r>
            <w:r>
              <w:rPr>
                <w:noProof/>
                <w:webHidden/>
              </w:rPr>
              <w:fldChar w:fldCharType="separate"/>
            </w:r>
            <w:r w:rsidR="00C010DB">
              <w:rPr>
                <w:noProof/>
                <w:webHidden/>
              </w:rPr>
              <w:t>22</w:t>
            </w:r>
            <w:r>
              <w:rPr>
                <w:noProof/>
                <w:webHidden/>
              </w:rPr>
              <w:fldChar w:fldCharType="end"/>
            </w:r>
          </w:hyperlink>
        </w:p>
        <w:p w14:paraId="187019CB"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17" w:history="1">
            <w:r w:rsidRPr="00870E27">
              <w:rPr>
                <w:rStyle w:val="Hyperlink"/>
                <w:noProof/>
                <w:lang w:val="en"/>
              </w:rPr>
              <w:t>4.3.3 RELIABILITY</w:t>
            </w:r>
            <w:r>
              <w:rPr>
                <w:noProof/>
                <w:webHidden/>
              </w:rPr>
              <w:tab/>
            </w:r>
            <w:r>
              <w:rPr>
                <w:noProof/>
                <w:webHidden/>
              </w:rPr>
              <w:fldChar w:fldCharType="begin"/>
            </w:r>
            <w:r>
              <w:rPr>
                <w:noProof/>
                <w:webHidden/>
              </w:rPr>
              <w:instrText xml:space="preserve"> PAGEREF _Toc163830417 \h </w:instrText>
            </w:r>
            <w:r>
              <w:rPr>
                <w:noProof/>
                <w:webHidden/>
              </w:rPr>
            </w:r>
            <w:r>
              <w:rPr>
                <w:noProof/>
                <w:webHidden/>
              </w:rPr>
              <w:fldChar w:fldCharType="separate"/>
            </w:r>
            <w:r w:rsidR="00C010DB">
              <w:rPr>
                <w:noProof/>
                <w:webHidden/>
              </w:rPr>
              <w:t>22</w:t>
            </w:r>
            <w:r>
              <w:rPr>
                <w:noProof/>
                <w:webHidden/>
              </w:rPr>
              <w:fldChar w:fldCharType="end"/>
            </w:r>
          </w:hyperlink>
        </w:p>
        <w:p w14:paraId="1F9A4169"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18" w:history="1">
            <w:r w:rsidRPr="00870E27">
              <w:rPr>
                <w:rStyle w:val="Hyperlink"/>
                <w:noProof/>
                <w:lang w:val="en"/>
              </w:rPr>
              <w:t>4.3.4 PRIVACY AND COMPLIANCE</w:t>
            </w:r>
            <w:r>
              <w:rPr>
                <w:noProof/>
                <w:webHidden/>
              </w:rPr>
              <w:tab/>
            </w:r>
            <w:r>
              <w:rPr>
                <w:noProof/>
                <w:webHidden/>
              </w:rPr>
              <w:fldChar w:fldCharType="begin"/>
            </w:r>
            <w:r>
              <w:rPr>
                <w:noProof/>
                <w:webHidden/>
              </w:rPr>
              <w:instrText xml:space="preserve"> PAGEREF _Toc163830418 \h </w:instrText>
            </w:r>
            <w:r>
              <w:rPr>
                <w:noProof/>
                <w:webHidden/>
              </w:rPr>
            </w:r>
            <w:r>
              <w:rPr>
                <w:noProof/>
                <w:webHidden/>
              </w:rPr>
              <w:fldChar w:fldCharType="separate"/>
            </w:r>
            <w:r w:rsidR="00C010DB">
              <w:rPr>
                <w:noProof/>
                <w:webHidden/>
              </w:rPr>
              <w:t>22</w:t>
            </w:r>
            <w:r>
              <w:rPr>
                <w:noProof/>
                <w:webHidden/>
              </w:rPr>
              <w:fldChar w:fldCharType="end"/>
            </w:r>
          </w:hyperlink>
        </w:p>
        <w:p w14:paraId="7BCC299D"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19" w:history="1">
            <w:r w:rsidRPr="00870E27">
              <w:rPr>
                <w:rStyle w:val="Hyperlink"/>
                <w:noProof/>
                <w:lang w:val="en"/>
              </w:rPr>
              <w:t>4.3.5 SCALABILITY</w:t>
            </w:r>
            <w:r>
              <w:rPr>
                <w:noProof/>
                <w:webHidden/>
              </w:rPr>
              <w:tab/>
            </w:r>
            <w:r>
              <w:rPr>
                <w:noProof/>
                <w:webHidden/>
              </w:rPr>
              <w:fldChar w:fldCharType="begin"/>
            </w:r>
            <w:r>
              <w:rPr>
                <w:noProof/>
                <w:webHidden/>
              </w:rPr>
              <w:instrText xml:space="preserve"> PAGEREF _Toc163830419 \h </w:instrText>
            </w:r>
            <w:r>
              <w:rPr>
                <w:noProof/>
                <w:webHidden/>
              </w:rPr>
            </w:r>
            <w:r>
              <w:rPr>
                <w:noProof/>
                <w:webHidden/>
              </w:rPr>
              <w:fldChar w:fldCharType="separate"/>
            </w:r>
            <w:r w:rsidR="00C010DB">
              <w:rPr>
                <w:noProof/>
                <w:webHidden/>
              </w:rPr>
              <w:t>22</w:t>
            </w:r>
            <w:r>
              <w:rPr>
                <w:noProof/>
                <w:webHidden/>
              </w:rPr>
              <w:fldChar w:fldCharType="end"/>
            </w:r>
          </w:hyperlink>
        </w:p>
        <w:p w14:paraId="62656F62"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20" w:history="1">
            <w:r w:rsidRPr="00870E27">
              <w:rPr>
                <w:rStyle w:val="Hyperlink"/>
                <w:noProof/>
                <w:lang w:val="en"/>
              </w:rPr>
              <w:t>4.3.6 USABILITY AND ACCESSIBILITY</w:t>
            </w:r>
            <w:r>
              <w:rPr>
                <w:noProof/>
                <w:webHidden/>
              </w:rPr>
              <w:tab/>
            </w:r>
            <w:r>
              <w:rPr>
                <w:noProof/>
                <w:webHidden/>
              </w:rPr>
              <w:fldChar w:fldCharType="begin"/>
            </w:r>
            <w:r>
              <w:rPr>
                <w:noProof/>
                <w:webHidden/>
              </w:rPr>
              <w:instrText xml:space="preserve"> PAGEREF _Toc163830420 \h </w:instrText>
            </w:r>
            <w:r>
              <w:rPr>
                <w:noProof/>
                <w:webHidden/>
              </w:rPr>
            </w:r>
            <w:r>
              <w:rPr>
                <w:noProof/>
                <w:webHidden/>
              </w:rPr>
              <w:fldChar w:fldCharType="separate"/>
            </w:r>
            <w:r w:rsidR="00C010DB">
              <w:rPr>
                <w:noProof/>
                <w:webHidden/>
              </w:rPr>
              <w:t>22</w:t>
            </w:r>
            <w:r>
              <w:rPr>
                <w:noProof/>
                <w:webHidden/>
              </w:rPr>
              <w:fldChar w:fldCharType="end"/>
            </w:r>
          </w:hyperlink>
        </w:p>
        <w:p w14:paraId="686EEC79"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21" w:history="1">
            <w:r w:rsidRPr="00870E27">
              <w:rPr>
                <w:rStyle w:val="Hyperlink"/>
                <w:noProof/>
                <w:lang w:val="en"/>
              </w:rPr>
              <w:t>4.3.7 RESOURCE UTILIZATION</w:t>
            </w:r>
            <w:r>
              <w:rPr>
                <w:noProof/>
                <w:webHidden/>
              </w:rPr>
              <w:tab/>
            </w:r>
            <w:r>
              <w:rPr>
                <w:noProof/>
                <w:webHidden/>
              </w:rPr>
              <w:fldChar w:fldCharType="begin"/>
            </w:r>
            <w:r>
              <w:rPr>
                <w:noProof/>
                <w:webHidden/>
              </w:rPr>
              <w:instrText xml:space="preserve"> PAGEREF _Toc163830421 \h </w:instrText>
            </w:r>
            <w:r>
              <w:rPr>
                <w:noProof/>
                <w:webHidden/>
              </w:rPr>
            </w:r>
            <w:r>
              <w:rPr>
                <w:noProof/>
                <w:webHidden/>
              </w:rPr>
              <w:fldChar w:fldCharType="separate"/>
            </w:r>
            <w:r w:rsidR="00C010DB">
              <w:rPr>
                <w:noProof/>
                <w:webHidden/>
              </w:rPr>
              <w:t>23</w:t>
            </w:r>
            <w:r>
              <w:rPr>
                <w:noProof/>
                <w:webHidden/>
              </w:rPr>
              <w:fldChar w:fldCharType="end"/>
            </w:r>
          </w:hyperlink>
        </w:p>
        <w:p w14:paraId="0272D10D"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22" w:history="1">
            <w:r w:rsidRPr="00870E27">
              <w:rPr>
                <w:rStyle w:val="Hyperlink"/>
                <w:noProof/>
              </w:rPr>
              <w:t>4.4 UML DIAGRAMS</w:t>
            </w:r>
            <w:r>
              <w:rPr>
                <w:noProof/>
                <w:webHidden/>
              </w:rPr>
              <w:tab/>
            </w:r>
            <w:r>
              <w:rPr>
                <w:noProof/>
                <w:webHidden/>
              </w:rPr>
              <w:fldChar w:fldCharType="begin"/>
            </w:r>
            <w:r>
              <w:rPr>
                <w:noProof/>
                <w:webHidden/>
              </w:rPr>
              <w:instrText xml:space="preserve"> PAGEREF _Toc163830422 \h </w:instrText>
            </w:r>
            <w:r>
              <w:rPr>
                <w:noProof/>
                <w:webHidden/>
              </w:rPr>
            </w:r>
            <w:r>
              <w:rPr>
                <w:noProof/>
                <w:webHidden/>
              </w:rPr>
              <w:fldChar w:fldCharType="separate"/>
            </w:r>
            <w:r w:rsidR="00C010DB">
              <w:rPr>
                <w:noProof/>
                <w:webHidden/>
              </w:rPr>
              <w:t>23</w:t>
            </w:r>
            <w:r>
              <w:rPr>
                <w:noProof/>
                <w:webHidden/>
              </w:rPr>
              <w:fldChar w:fldCharType="end"/>
            </w:r>
          </w:hyperlink>
        </w:p>
        <w:p w14:paraId="09CA9334"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23" w:history="1">
            <w:r w:rsidRPr="00870E27">
              <w:rPr>
                <w:rStyle w:val="Hyperlink"/>
                <w:noProof/>
              </w:rPr>
              <w:t>4.3.1 ER DIAGRAM</w:t>
            </w:r>
            <w:r>
              <w:rPr>
                <w:noProof/>
                <w:webHidden/>
              </w:rPr>
              <w:tab/>
            </w:r>
            <w:r>
              <w:rPr>
                <w:noProof/>
                <w:webHidden/>
              </w:rPr>
              <w:fldChar w:fldCharType="begin"/>
            </w:r>
            <w:r>
              <w:rPr>
                <w:noProof/>
                <w:webHidden/>
              </w:rPr>
              <w:instrText xml:space="preserve"> PAGEREF _Toc163830423 \h </w:instrText>
            </w:r>
            <w:r>
              <w:rPr>
                <w:noProof/>
                <w:webHidden/>
              </w:rPr>
            </w:r>
            <w:r>
              <w:rPr>
                <w:noProof/>
                <w:webHidden/>
              </w:rPr>
              <w:fldChar w:fldCharType="separate"/>
            </w:r>
            <w:r w:rsidR="00C010DB">
              <w:rPr>
                <w:noProof/>
                <w:webHidden/>
              </w:rPr>
              <w:t>23</w:t>
            </w:r>
            <w:r>
              <w:rPr>
                <w:noProof/>
                <w:webHidden/>
              </w:rPr>
              <w:fldChar w:fldCharType="end"/>
            </w:r>
          </w:hyperlink>
        </w:p>
        <w:p w14:paraId="3B7DDD34"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24" w:history="1">
            <w:r w:rsidRPr="00870E27">
              <w:rPr>
                <w:rStyle w:val="Hyperlink"/>
                <w:noProof/>
              </w:rPr>
              <w:t>4.3.2 ACTIVITY DIAGRAM</w:t>
            </w:r>
            <w:r>
              <w:rPr>
                <w:noProof/>
                <w:webHidden/>
              </w:rPr>
              <w:tab/>
            </w:r>
            <w:r>
              <w:rPr>
                <w:noProof/>
                <w:webHidden/>
              </w:rPr>
              <w:fldChar w:fldCharType="begin"/>
            </w:r>
            <w:r>
              <w:rPr>
                <w:noProof/>
                <w:webHidden/>
              </w:rPr>
              <w:instrText xml:space="preserve"> PAGEREF _Toc163830424 \h </w:instrText>
            </w:r>
            <w:r>
              <w:rPr>
                <w:noProof/>
                <w:webHidden/>
              </w:rPr>
            </w:r>
            <w:r>
              <w:rPr>
                <w:noProof/>
                <w:webHidden/>
              </w:rPr>
              <w:fldChar w:fldCharType="separate"/>
            </w:r>
            <w:r w:rsidR="00C010DB">
              <w:rPr>
                <w:noProof/>
                <w:webHidden/>
              </w:rPr>
              <w:t>24</w:t>
            </w:r>
            <w:r>
              <w:rPr>
                <w:noProof/>
                <w:webHidden/>
              </w:rPr>
              <w:fldChar w:fldCharType="end"/>
            </w:r>
          </w:hyperlink>
        </w:p>
        <w:p w14:paraId="669BDDE9"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26" w:history="1">
            <w:r w:rsidRPr="00870E27">
              <w:rPr>
                <w:rStyle w:val="Hyperlink"/>
                <w:noProof/>
              </w:rPr>
              <w:t>4.3.3 USE CASE DIAGRAM</w:t>
            </w:r>
            <w:r>
              <w:rPr>
                <w:noProof/>
                <w:webHidden/>
              </w:rPr>
              <w:tab/>
            </w:r>
            <w:r>
              <w:rPr>
                <w:noProof/>
                <w:webHidden/>
              </w:rPr>
              <w:fldChar w:fldCharType="begin"/>
            </w:r>
            <w:r>
              <w:rPr>
                <w:noProof/>
                <w:webHidden/>
              </w:rPr>
              <w:instrText xml:space="preserve"> PAGEREF _Toc163830426 \h </w:instrText>
            </w:r>
            <w:r>
              <w:rPr>
                <w:noProof/>
                <w:webHidden/>
              </w:rPr>
            </w:r>
            <w:r>
              <w:rPr>
                <w:noProof/>
                <w:webHidden/>
              </w:rPr>
              <w:fldChar w:fldCharType="separate"/>
            </w:r>
            <w:r w:rsidR="00C010DB">
              <w:rPr>
                <w:noProof/>
                <w:webHidden/>
              </w:rPr>
              <w:t>26</w:t>
            </w:r>
            <w:r>
              <w:rPr>
                <w:noProof/>
                <w:webHidden/>
              </w:rPr>
              <w:fldChar w:fldCharType="end"/>
            </w:r>
          </w:hyperlink>
        </w:p>
        <w:p w14:paraId="049D0FE3" w14:textId="06BFCBE0"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5</w:t>
          </w:r>
          <w:r w:rsidRPr="006B2153">
            <w:rPr>
              <w:bCs/>
            </w:rPr>
            <w:t xml:space="preserve">. </w:t>
          </w:r>
          <w:hyperlink w:anchor="_Toc163830427" w:history="1">
            <w:r w:rsidRPr="00870E27">
              <w:rPr>
                <w:rStyle w:val="Hyperlink"/>
                <w:noProof/>
              </w:rPr>
              <w:t>SYSTEM DESIGN</w:t>
            </w:r>
            <w:r>
              <w:rPr>
                <w:noProof/>
                <w:webHidden/>
              </w:rPr>
              <w:tab/>
            </w:r>
            <w:r>
              <w:rPr>
                <w:noProof/>
                <w:webHidden/>
              </w:rPr>
              <w:fldChar w:fldCharType="begin"/>
            </w:r>
            <w:r>
              <w:rPr>
                <w:noProof/>
                <w:webHidden/>
              </w:rPr>
              <w:instrText xml:space="preserve"> PAGEREF _Toc163830427 \h </w:instrText>
            </w:r>
            <w:r>
              <w:rPr>
                <w:noProof/>
                <w:webHidden/>
              </w:rPr>
            </w:r>
            <w:r>
              <w:rPr>
                <w:noProof/>
                <w:webHidden/>
              </w:rPr>
              <w:fldChar w:fldCharType="separate"/>
            </w:r>
            <w:r w:rsidR="00C010DB">
              <w:rPr>
                <w:noProof/>
                <w:webHidden/>
              </w:rPr>
              <w:t>27</w:t>
            </w:r>
            <w:r>
              <w:rPr>
                <w:noProof/>
                <w:webHidden/>
              </w:rPr>
              <w:fldChar w:fldCharType="end"/>
            </w:r>
          </w:hyperlink>
        </w:p>
        <w:p w14:paraId="18771B95"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28" w:history="1">
            <w:r w:rsidRPr="00870E27">
              <w:rPr>
                <w:rStyle w:val="Hyperlink"/>
                <w:noProof/>
              </w:rPr>
              <w:t>5.1 OVERVIEW</w:t>
            </w:r>
            <w:r>
              <w:rPr>
                <w:noProof/>
                <w:webHidden/>
              </w:rPr>
              <w:tab/>
            </w:r>
            <w:r>
              <w:rPr>
                <w:noProof/>
                <w:webHidden/>
              </w:rPr>
              <w:fldChar w:fldCharType="begin"/>
            </w:r>
            <w:r>
              <w:rPr>
                <w:noProof/>
                <w:webHidden/>
              </w:rPr>
              <w:instrText xml:space="preserve"> PAGEREF _Toc163830428 \h </w:instrText>
            </w:r>
            <w:r>
              <w:rPr>
                <w:noProof/>
                <w:webHidden/>
              </w:rPr>
            </w:r>
            <w:r>
              <w:rPr>
                <w:noProof/>
                <w:webHidden/>
              </w:rPr>
              <w:fldChar w:fldCharType="separate"/>
            </w:r>
            <w:r w:rsidR="00C010DB">
              <w:rPr>
                <w:noProof/>
                <w:webHidden/>
              </w:rPr>
              <w:t>28</w:t>
            </w:r>
            <w:r>
              <w:rPr>
                <w:noProof/>
                <w:webHidden/>
              </w:rPr>
              <w:fldChar w:fldCharType="end"/>
            </w:r>
          </w:hyperlink>
        </w:p>
        <w:p w14:paraId="2C69EBBC"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29" w:history="1">
            <w:r w:rsidRPr="00870E27">
              <w:rPr>
                <w:rStyle w:val="Hyperlink"/>
                <w:noProof/>
              </w:rPr>
              <w:t>5.2 OVERALL CONCEPT</w:t>
            </w:r>
            <w:r>
              <w:rPr>
                <w:noProof/>
                <w:webHidden/>
              </w:rPr>
              <w:tab/>
            </w:r>
            <w:r>
              <w:rPr>
                <w:noProof/>
                <w:webHidden/>
              </w:rPr>
              <w:fldChar w:fldCharType="begin"/>
            </w:r>
            <w:r>
              <w:rPr>
                <w:noProof/>
                <w:webHidden/>
              </w:rPr>
              <w:instrText xml:space="preserve"> PAGEREF _Toc163830429 \h </w:instrText>
            </w:r>
            <w:r>
              <w:rPr>
                <w:noProof/>
                <w:webHidden/>
              </w:rPr>
            </w:r>
            <w:r>
              <w:rPr>
                <w:noProof/>
                <w:webHidden/>
              </w:rPr>
              <w:fldChar w:fldCharType="separate"/>
            </w:r>
            <w:r w:rsidR="00C010DB">
              <w:rPr>
                <w:noProof/>
                <w:webHidden/>
              </w:rPr>
              <w:t>29</w:t>
            </w:r>
            <w:r>
              <w:rPr>
                <w:noProof/>
                <w:webHidden/>
              </w:rPr>
              <w:fldChar w:fldCharType="end"/>
            </w:r>
          </w:hyperlink>
        </w:p>
        <w:p w14:paraId="76856582"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30" w:history="1">
            <w:r w:rsidRPr="00870E27">
              <w:rPr>
                <w:rStyle w:val="Hyperlink"/>
                <w:noProof/>
              </w:rPr>
              <w:t>5.3 LSTM</w:t>
            </w:r>
            <w:r>
              <w:rPr>
                <w:noProof/>
                <w:webHidden/>
              </w:rPr>
              <w:tab/>
            </w:r>
            <w:r>
              <w:rPr>
                <w:noProof/>
                <w:webHidden/>
              </w:rPr>
              <w:fldChar w:fldCharType="begin"/>
            </w:r>
            <w:r>
              <w:rPr>
                <w:noProof/>
                <w:webHidden/>
              </w:rPr>
              <w:instrText xml:space="preserve"> PAGEREF _Toc163830430 \h </w:instrText>
            </w:r>
            <w:r>
              <w:rPr>
                <w:noProof/>
                <w:webHidden/>
              </w:rPr>
            </w:r>
            <w:r>
              <w:rPr>
                <w:noProof/>
                <w:webHidden/>
              </w:rPr>
              <w:fldChar w:fldCharType="separate"/>
            </w:r>
            <w:r w:rsidR="00C010DB">
              <w:rPr>
                <w:noProof/>
                <w:webHidden/>
              </w:rPr>
              <w:t>29</w:t>
            </w:r>
            <w:r>
              <w:rPr>
                <w:noProof/>
                <w:webHidden/>
              </w:rPr>
              <w:fldChar w:fldCharType="end"/>
            </w:r>
          </w:hyperlink>
        </w:p>
        <w:p w14:paraId="769420BD"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31" w:history="1">
            <w:r w:rsidRPr="00870E27">
              <w:rPr>
                <w:rStyle w:val="Hyperlink"/>
                <w:noProof/>
              </w:rPr>
              <w:t>5.4 ALGORITHMS</w:t>
            </w:r>
            <w:r>
              <w:rPr>
                <w:noProof/>
                <w:webHidden/>
              </w:rPr>
              <w:tab/>
            </w:r>
            <w:r>
              <w:rPr>
                <w:noProof/>
                <w:webHidden/>
              </w:rPr>
              <w:fldChar w:fldCharType="begin"/>
            </w:r>
            <w:r>
              <w:rPr>
                <w:noProof/>
                <w:webHidden/>
              </w:rPr>
              <w:instrText xml:space="preserve"> PAGEREF _Toc163830431 \h </w:instrText>
            </w:r>
            <w:r>
              <w:rPr>
                <w:noProof/>
                <w:webHidden/>
              </w:rPr>
            </w:r>
            <w:r>
              <w:rPr>
                <w:noProof/>
                <w:webHidden/>
              </w:rPr>
              <w:fldChar w:fldCharType="separate"/>
            </w:r>
            <w:r w:rsidR="00C010DB">
              <w:rPr>
                <w:noProof/>
                <w:webHidden/>
              </w:rPr>
              <w:t>30</w:t>
            </w:r>
            <w:r>
              <w:rPr>
                <w:noProof/>
                <w:webHidden/>
              </w:rPr>
              <w:fldChar w:fldCharType="end"/>
            </w:r>
          </w:hyperlink>
        </w:p>
        <w:p w14:paraId="2BB8DDE2"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32" w:history="1">
            <w:r w:rsidRPr="00870E27">
              <w:rPr>
                <w:rStyle w:val="Hyperlink"/>
                <w:noProof/>
              </w:rPr>
              <w:t>5.4.1 SECRET BIT INSERTION IN HERMITE SPACE</w:t>
            </w:r>
            <w:r>
              <w:rPr>
                <w:noProof/>
                <w:webHidden/>
              </w:rPr>
              <w:tab/>
            </w:r>
            <w:r>
              <w:rPr>
                <w:noProof/>
                <w:webHidden/>
              </w:rPr>
              <w:fldChar w:fldCharType="begin"/>
            </w:r>
            <w:r>
              <w:rPr>
                <w:noProof/>
                <w:webHidden/>
              </w:rPr>
              <w:instrText xml:space="preserve"> PAGEREF _Toc163830432 \h </w:instrText>
            </w:r>
            <w:r>
              <w:rPr>
                <w:noProof/>
                <w:webHidden/>
              </w:rPr>
            </w:r>
            <w:r>
              <w:rPr>
                <w:noProof/>
                <w:webHidden/>
              </w:rPr>
              <w:fldChar w:fldCharType="separate"/>
            </w:r>
            <w:r w:rsidR="00C010DB">
              <w:rPr>
                <w:noProof/>
                <w:webHidden/>
              </w:rPr>
              <w:t>30</w:t>
            </w:r>
            <w:r>
              <w:rPr>
                <w:noProof/>
                <w:webHidden/>
              </w:rPr>
              <w:fldChar w:fldCharType="end"/>
            </w:r>
          </w:hyperlink>
        </w:p>
        <w:p w14:paraId="6E24FE3E"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33" w:history="1">
            <w:r w:rsidRPr="00870E27">
              <w:rPr>
                <w:rStyle w:val="Hyperlink"/>
                <w:noProof/>
              </w:rPr>
              <w:t>5.4.2 SECRET BIT EXTRACTION IN HERMITE SPACE</w:t>
            </w:r>
            <w:r>
              <w:rPr>
                <w:noProof/>
                <w:webHidden/>
              </w:rPr>
              <w:tab/>
            </w:r>
            <w:r>
              <w:rPr>
                <w:noProof/>
                <w:webHidden/>
              </w:rPr>
              <w:fldChar w:fldCharType="begin"/>
            </w:r>
            <w:r>
              <w:rPr>
                <w:noProof/>
                <w:webHidden/>
              </w:rPr>
              <w:instrText xml:space="preserve"> PAGEREF _Toc163830433 \h </w:instrText>
            </w:r>
            <w:r>
              <w:rPr>
                <w:noProof/>
                <w:webHidden/>
              </w:rPr>
            </w:r>
            <w:r>
              <w:rPr>
                <w:noProof/>
                <w:webHidden/>
              </w:rPr>
              <w:fldChar w:fldCharType="separate"/>
            </w:r>
            <w:r w:rsidR="00C010DB">
              <w:rPr>
                <w:noProof/>
                <w:webHidden/>
              </w:rPr>
              <w:t>31</w:t>
            </w:r>
            <w:r>
              <w:rPr>
                <w:noProof/>
                <w:webHidden/>
              </w:rPr>
              <w:fldChar w:fldCharType="end"/>
            </w:r>
          </w:hyperlink>
        </w:p>
        <w:p w14:paraId="1C3A73E2"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34" w:history="1">
            <w:r w:rsidRPr="00870E27">
              <w:rPr>
                <w:rStyle w:val="Hyperlink"/>
                <w:noProof/>
              </w:rPr>
              <w:t>5.4.3</w:t>
            </w:r>
            <w:r w:rsidRPr="00870E27">
              <w:rPr>
                <w:rStyle w:val="Hyperlink"/>
                <w:rFonts w:eastAsia="SimSun"/>
                <w:noProof/>
                <w:lang w:val="en-IN"/>
              </w:rPr>
              <w:t xml:space="preserve"> FORWARD HERMITE FUNCTION</w:t>
            </w:r>
            <w:r>
              <w:rPr>
                <w:noProof/>
                <w:webHidden/>
              </w:rPr>
              <w:tab/>
            </w:r>
            <w:r>
              <w:rPr>
                <w:noProof/>
                <w:webHidden/>
              </w:rPr>
              <w:fldChar w:fldCharType="begin"/>
            </w:r>
            <w:r>
              <w:rPr>
                <w:noProof/>
                <w:webHidden/>
              </w:rPr>
              <w:instrText xml:space="preserve"> PAGEREF _Toc163830434 \h </w:instrText>
            </w:r>
            <w:r>
              <w:rPr>
                <w:noProof/>
                <w:webHidden/>
              </w:rPr>
            </w:r>
            <w:r>
              <w:rPr>
                <w:noProof/>
                <w:webHidden/>
              </w:rPr>
              <w:fldChar w:fldCharType="separate"/>
            </w:r>
            <w:r w:rsidR="00C010DB">
              <w:rPr>
                <w:noProof/>
                <w:webHidden/>
              </w:rPr>
              <w:t>33</w:t>
            </w:r>
            <w:r>
              <w:rPr>
                <w:noProof/>
                <w:webHidden/>
              </w:rPr>
              <w:fldChar w:fldCharType="end"/>
            </w:r>
          </w:hyperlink>
        </w:p>
        <w:p w14:paraId="097C5330"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35" w:history="1">
            <w:r w:rsidRPr="00870E27">
              <w:rPr>
                <w:rStyle w:val="Hyperlink"/>
                <w:rFonts w:eastAsia="SimSun"/>
                <w:noProof/>
                <w:lang w:val="en-IN"/>
              </w:rPr>
              <w:t>5.4.4 REVERSE HERMITE FUNCTION</w:t>
            </w:r>
            <w:r>
              <w:rPr>
                <w:noProof/>
                <w:webHidden/>
              </w:rPr>
              <w:tab/>
            </w:r>
            <w:r>
              <w:rPr>
                <w:noProof/>
                <w:webHidden/>
              </w:rPr>
              <w:fldChar w:fldCharType="begin"/>
            </w:r>
            <w:r>
              <w:rPr>
                <w:noProof/>
                <w:webHidden/>
              </w:rPr>
              <w:instrText xml:space="preserve"> PAGEREF _Toc163830435 \h </w:instrText>
            </w:r>
            <w:r>
              <w:rPr>
                <w:noProof/>
                <w:webHidden/>
              </w:rPr>
            </w:r>
            <w:r>
              <w:rPr>
                <w:noProof/>
                <w:webHidden/>
              </w:rPr>
              <w:fldChar w:fldCharType="separate"/>
            </w:r>
            <w:r w:rsidR="00C010DB">
              <w:rPr>
                <w:noProof/>
                <w:webHidden/>
              </w:rPr>
              <w:t>34</w:t>
            </w:r>
            <w:r>
              <w:rPr>
                <w:noProof/>
                <w:webHidden/>
              </w:rPr>
              <w:fldChar w:fldCharType="end"/>
            </w:r>
          </w:hyperlink>
        </w:p>
        <w:p w14:paraId="019000C1"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36" w:history="1">
            <w:r w:rsidRPr="00870E27">
              <w:rPr>
                <w:rStyle w:val="Hyperlink"/>
                <w:noProof/>
                <w:lang w:val="en-IN"/>
              </w:rPr>
              <w:t xml:space="preserve">5.4.5 </w:t>
            </w:r>
            <w:r w:rsidRPr="00870E27">
              <w:rPr>
                <w:rStyle w:val="Hyperlink"/>
                <w:noProof/>
                <w:lang w:eastAsia="en-IN"/>
              </w:rPr>
              <w:t>HIPPOPOTAMUS OPTIMIZATION (HO)</w:t>
            </w:r>
            <w:r>
              <w:rPr>
                <w:noProof/>
                <w:webHidden/>
              </w:rPr>
              <w:tab/>
            </w:r>
            <w:r>
              <w:rPr>
                <w:noProof/>
                <w:webHidden/>
              </w:rPr>
              <w:fldChar w:fldCharType="begin"/>
            </w:r>
            <w:r>
              <w:rPr>
                <w:noProof/>
                <w:webHidden/>
              </w:rPr>
              <w:instrText xml:space="preserve"> PAGEREF _Toc163830436 \h </w:instrText>
            </w:r>
            <w:r>
              <w:rPr>
                <w:noProof/>
                <w:webHidden/>
              </w:rPr>
            </w:r>
            <w:r>
              <w:rPr>
                <w:noProof/>
                <w:webHidden/>
              </w:rPr>
              <w:fldChar w:fldCharType="separate"/>
            </w:r>
            <w:r w:rsidR="00C010DB">
              <w:rPr>
                <w:noProof/>
                <w:webHidden/>
              </w:rPr>
              <w:t>35</w:t>
            </w:r>
            <w:r>
              <w:rPr>
                <w:noProof/>
                <w:webHidden/>
              </w:rPr>
              <w:fldChar w:fldCharType="end"/>
            </w:r>
          </w:hyperlink>
        </w:p>
        <w:p w14:paraId="0C7994F4" w14:textId="194AB2A4"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6</w:t>
          </w:r>
          <w:r w:rsidRPr="006B2153">
            <w:rPr>
              <w:bCs/>
            </w:rPr>
            <w:t xml:space="preserve">. </w:t>
          </w:r>
          <w:hyperlink w:anchor="_Toc163830437" w:history="1">
            <w:r w:rsidRPr="00870E27">
              <w:rPr>
                <w:rStyle w:val="Hyperlink"/>
                <w:noProof/>
              </w:rPr>
              <w:t>IMPLEMENTATION METHODOLOGY</w:t>
            </w:r>
            <w:r>
              <w:rPr>
                <w:noProof/>
                <w:webHidden/>
              </w:rPr>
              <w:tab/>
            </w:r>
            <w:r>
              <w:rPr>
                <w:noProof/>
                <w:webHidden/>
              </w:rPr>
              <w:fldChar w:fldCharType="begin"/>
            </w:r>
            <w:r>
              <w:rPr>
                <w:noProof/>
                <w:webHidden/>
              </w:rPr>
              <w:instrText xml:space="preserve"> PAGEREF _Toc163830437 \h </w:instrText>
            </w:r>
            <w:r>
              <w:rPr>
                <w:noProof/>
                <w:webHidden/>
              </w:rPr>
            </w:r>
            <w:r>
              <w:rPr>
                <w:noProof/>
                <w:webHidden/>
              </w:rPr>
              <w:fldChar w:fldCharType="separate"/>
            </w:r>
            <w:r w:rsidR="00C010DB">
              <w:rPr>
                <w:noProof/>
                <w:webHidden/>
              </w:rPr>
              <w:t>37</w:t>
            </w:r>
            <w:r>
              <w:rPr>
                <w:noProof/>
                <w:webHidden/>
              </w:rPr>
              <w:fldChar w:fldCharType="end"/>
            </w:r>
          </w:hyperlink>
        </w:p>
        <w:p w14:paraId="2F5407E5"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38" w:history="1">
            <w:r w:rsidRPr="00870E27">
              <w:rPr>
                <w:rStyle w:val="Hyperlink"/>
                <w:noProof/>
              </w:rPr>
              <w:t>6.1 OVERVIEW</w:t>
            </w:r>
            <w:r>
              <w:rPr>
                <w:noProof/>
                <w:webHidden/>
              </w:rPr>
              <w:tab/>
            </w:r>
            <w:r>
              <w:rPr>
                <w:noProof/>
                <w:webHidden/>
              </w:rPr>
              <w:fldChar w:fldCharType="begin"/>
            </w:r>
            <w:r>
              <w:rPr>
                <w:noProof/>
                <w:webHidden/>
              </w:rPr>
              <w:instrText xml:space="preserve"> PAGEREF _Toc163830438 \h </w:instrText>
            </w:r>
            <w:r>
              <w:rPr>
                <w:noProof/>
                <w:webHidden/>
              </w:rPr>
            </w:r>
            <w:r>
              <w:rPr>
                <w:noProof/>
                <w:webHidden/>
              </w:rPr>
              <w:fldChar w:fldCharType="separate"/>
            </w:r>
            <w:r w:rsidR="00C010DB">
              <w:rPr>
                <w:noProof/>
                <w:webHidden/>
              </w:rPr>
              <w:t>38</w:t>
            </w:r>
            <w:r>
              <w:rPr>
                <w:noProof/>
                <w:webHidden/>
              </w:rPr>
              <w:fldChar w:fldCharType="end"/>
            </w:r>
          </w:hyperlink>
        </w:p>
        <w:p w14:paraId="45BFA476"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39" w:history="1">
            <w:r w:rsidRPr="00870E27">
              <w:rPr>
                <w:rStyle w:val="Hyperlink"/>
                <w:noProof/>
              </w:rPr>
              <w:t>6.2 ESSENTIAL LIBRARIES</w:t>
            </w:r>
            <w:r>
              <w:rPr>
                <w:noProof/>
                <w:webHidden/>
              </w:rPr>
              <w:tab/>
            </w:r>
            <w:r>
              <w:rPr>
                <w:noProof/>
                <w:webHidden/>
              </w:rPr>
              <w:fldChar w:fldCharType="begin"/>
            </w:r>
            <w:r>
              <w:rPr>
                <w:noProof/>
                <w:webHidden/>
              </w:rPr>
              <w:instrText xml:space="preserve"> PAGEREF _Toc163830439 \h </w:instrText>
            </w:r>
            <w:r>
              <w:rPr>
                <w:noProof/>
                <w:webHidden/>
              </w:rPr>
            </w:r>
            <w:r>
              <w:rPr>
                <w:noProof/>
                <w:webHidden/>
              </w:rPr>
              <w:fldChar w:fldCharType="separate"/>
            </w:r>
            <w:r w:rsidR="00C010DB">
              <w:rPr>
                <w:noProof/>
                <w:webHidden/>
              </w:rPr>
              <w:t>38</w:t>
            </w:r>
            <w:r>
              <w:rPr>
                <w:noProof/>
                <w:webHidden/>
              </w:rPr>
              <w:fldChar w:fldCharType="end"/>
            </w:r>
          </w:hyperlink>
        </w:p>
        <w:p w14:paraId="641510E7"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40" w:history="1">
            <w:r w:rsidRPr="00870E27">
              <w:rPr>
                <w:rStyle w:val="Hyperlink"/>
                <w:noProof/>
              </w:rPr>
              <w:t>6.3 FUNCTIONS USED FOR IMPLEMENTATION</w:t>
            </w:r>
            <w:r>
              <w:rPr>
                <w:noProof/>
                <w:webHidden/>
              </w:rPr>
              <w:tab/>
            </w:r>
            <w:r>
              <w:rPr>
                <w:noProof/>
                <w:webHidden/>
              </w:rPr>
              <w:fldChar w:fldCharType="begin"/>
            </w:r>
            <w:r>
              <w:rPr>
                <w:noProof/>
                <w:webHidden/>
              </w:rPr>
              <w:instrText xml:space="preserve"> PAGEREF _Toc163830440 \h </w:instrText>
            </w:r>
            <w:r>
              <w:rPr>
                <w:noProof/>
                <w:webHidden/>
              </w:rPr>
            </w:r>
            <w:r>
              <w:rPr>
                <w:noProof/>
                <w:webHidden/>
              </w:rPr>
              <w:fldChar w:fldCharType="separate"/>
            </w:r>
            <w:r w:rsidR="00C010DB">
              <w:rPr>
                <w:noProof/>
                <w:webHidden/>
              </w:rPr>
              <w:t>39</w:t>
            </w:r>
            <w:r>
              <w:rPr>
                <w:noProof/>
                <w:webHidden/>
              </w:rPr>
              <w:fldChar w:fldCharType="end"/>
            </w:r>
          </w:hyperlink>
        </w:p>
        <w:p w14:paraId="173661C3" w14:textId="14FA8A55"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7</w:t>
          </w:r>
          <w:r w:rsidRPr="006B2153">
            <w:rPr>
              <w:bCs/>
            </w:rPr>
            <w:t xml:space="preserve">. </w:t>
          </w:r>
          <w:hyperlink w:anchor="_Toc163830441" w:history="1">
            <w:r w:rsidRPr="00870E27">
              <w:rPr>
                <w:rStyle w:val="Hyperlink"/>
                <w:noProof/>
              </w:rPr>
              <w:t>PERFORMANCE METRICS</w:t>
            </w:r>
            <w:r>
              <w:rPr>
                <w:noProof/>
                <w:webHidden/>
              </w:rPr>
              <w:tab/>
            </w:r>
            <w:r>
              <w:rPr>
                <w:noProof/>
                <w:webHidden/>
              </w:rPr>
              <w:fldChar w:fldCharType="begin"/>
            </w:r>
            <w:r>
              <w:rPr>
                <w:noProof/>
                <w:webHidden/>
              </w:rPr>
              <w:instrText xml:space="preserve"> PAGEREF _Toc163830441 \h </w:instrText>
            </w:r>
            <w:r>
              <w:rPr>
                <w:noProof/>
                <w:webHidden/>
              </w:rPr>
            </w:r>
            <w:r>
              <w:rPr>
                <w:noProof/>
                <w:webHidden/>
              </w:rPr>
              <w:fldChar w:fldCharType="separate"/>
            </w:r>
            <w:r w:rsidR="00C010DB">
              <w:rPr>
                <w:noProof/>
                <w:webHidden/>
              </w:rPr>
              <w:t>41</w:t>
            </w:r>
            <w:r>
              <w:rPr>
                <w:noProof/>
                <w:webHidden/>
              </w:rPr>
              <w:fldChar w:fldCharType="end"/>
            </w:r>
          </w:hyperlink>
        </w:p>
        <w:p w14:paraId="1C512246"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42" w:history="1">
            <w:r w:rsidRPr="00870E27">
              <w:rPr>
                <w:rStyle w:val="Hyperlink"/>
                <w:noProof/>
              </w:rPr>
              <w:t>7.1 IMPERCEPTIBILITY COMPARISON</w:t>
            </w:r>
            <w:r>
              <w:rPr>
                <w:noProof/>
                <w:webHidden/>
              </w:rPr>
              <w:tab/>
            </w:r>
            <w:r>
              <w:rPr>
                <w:noProof/>
                <w:webHidden/>
              </w:rPr>
              <w:fldChar w:fldCharType="begin"/>
            </w:r>
            <w:r>
              <w:rPr>
                <w:noProof/>
                <w:webHidden/>
              </w:rPr>
              <w:instrText xml:space="preserve"> PAGEREF _Toc163830442 \h </w:instrText>
            </w:r>
            <w:r>
              <w:rPr>
                <w:noProof/>
                <w:webHidden/>
              </w:rPr>
            </w:r>
            <w:r>
              <w:rPr>
                <w:noProof/>
                <w:webHidden/>
              </w:rPr>
              <w:fldChar w:fldCharType="separate"/>
            </w:r>
            <w:r w:rsidR="00C010DB">
              <w:rPr>
                <w:noProof/>
                <w:webHidden/>
              </w:rPr>
              <w:t>42</w:t>
            </w:r>
            <w:r>
              <w:rPr>
                <w:noProof/>
                <w:webHidden/>
              </w:rPr>
              <w:fldChar w:fldCharType="end"/>
            </w:r>
          </w:hyperlink>
        </w:p>
        <w:p w14:paraId="6F9CA640"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43" w:history="1">
            <w:r w:rsidRPr="00870E27">
              <w:rPr>
                <w:rStyle w:val="Hyperlink"/>
                <w:noProof/>
                <w:lang w:bidi="ta-IN"/>
              </w:rPr>
              <w:t>7.1.1 ORIGINAL DATA, STEGO DATA AND RECONSTRUCTED DATA</w:t>
            </w:r>
            <w:r>
              <w:rPr>
                <w:noProof/>
                <w:webHidden/>
              </w:rPr>
              <w:tab/>
            </w:r>
            <w:r>
              <w:rPr>
                <w:noProof/>
                <w:webHidden/>
              </w:rPr>
              <w:fldChar w:fldCharType="begin"/>
            </w:r>
            <w:r>
              <w:rPr>
                <w:noProof/>
                <w:webHidden/>
              </w:rPr>
              <w:instrText xml:space="preserve"> PAGEREF _Toc163830443 \h </w:instrText>
            </w:r>
            <w:r>
              <w:rPr>
                <w:noProof/>
                <w:webHidden/>
              </w:rPr>
            </w:r>
            <w:r>
              <w:rPr>
                <w:noProof/>
                <w:webHidden/>
              </w:rPr>
              <w:fldChar w:fldCharType="separate"/>
            </w:r>
            <w:r w:rsidR="00C010DB">
              <w:rPr>
                <w:noProof/>
                <w:webHidden/>
              </w:rPr>
              <w:t>42</w:t>
            </w:r>
            <w:r>
              <w:rPr>
                <w:noProof/>
                <w:webHidden/>
              </w:rPr>
              <w:fldChar w:fldCharType="end"/>
            </w:r>
          </w:hyperlink>
        </w:p>
        <w:p w14:paraId="67A2E8BF"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44" w:history="1">
            <w:r w:rsidRPr="00870E27">
              <w:rPr>
                <w:rStyle w:val="Hyperlink"/>
                <w:noProof/>
                <w:lang w:bidi="ta-IN"/>
              </w:rPr>
              <w:t>7.1.2 ORIGINAL DATA, RECEIVED DATA AND RECONSTRUCTED DATA</w:t>
            </w:r>
            <w:r>
              <w:rPr>
                <w:noProof/>
                <w:webHidden/>
              </w:rPr>
              <w:tab/>
            </w:r>
            <w:r>
              <w:rPr>
                <w:noProof/>
                <w:webHidden/>
              </w:rPr>
              <w:fldChar w:fldCharType="begin"/>
            </w:r>
            <w:r>
              <w:rPr>
                <w:noProof/>
                <w:webHidden/>
              </w:rPr>
              <w:instrText xml:space="preserve"> PAGEREF _Toc163830444 \h </w:instrText>
            </w:r>
            <w:r>
              <w:rPr>
                <w:noProof/>
                <w:webHidden/>
              </w:rPr>
            </w:r>
            <w:r>
              <w:rPr>
                <w:noProof/>
                <w:webHidden/>
              </w:rPr>
              <w:fldChar w:fldCharType="separate"/>
            </w:r>
            <w:r w:rsidR="00C010DB">
              <w:rPr>
                <w:noProof/>
                <w:webHidden/>
              </w:rPr>
              <w:t>43</w:t>
            </w:r>
            <w:r>
              <w:rPr>
                <w:noProof/>
                <w:webHidden/>
              </w:rPr>
              <w:fldChar w:fldCharType="end"/>
            </w:r>
          </w:hyperlink>
        </w:p>
        <w:p w14:paraId="6FC7DF32"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45" w:history="1">
            <w:r w:rsidRPr="00870E27">
              <w:rPr>
                <w:rStyle w:val="Hyperlink"/>
                <w:noProof/>
              </w:rPr>
              <w:t>7.2 BIOSIGNAL VISUALIZATION</w:t>
            </w:r>
            <w:r>
              <w:rPr>
                <w:noProof/>
                <w:webHidden/>
              </w:rPr>
              <w:tab/>
            </w:r>
            <w:r>
              <w:rPr>
                <w:noProof/>
                <w:webHidden/>
              </w:rPr>
              <w:fldChar w:fldCharType="begin"/>
            </w:r>
            <w:r>
              <w:rPr>
                <w:noProof/>
                <w:webHidden/>
              </w:rPr>
              <w:instrText xml:space="preserve"> PAGEREF _Toc163830445 \h </w:instrText>
            </w:r>
            <w:r>
              <w:rPr>
                <w:noProof/>
                <w:webHidden/>
              </w:rPr>
            </w:r>
            <w:r>
              <w:rPr>
                <w:noProof/>
                <w:webHidden/>
              </w:rPr>
              <w:fldChar w:fldCharType="separate"/>
            </w:r>
            <w:r w:rsidR="00C010DB">
              <w:rPr>
                <w:noProof/>
                <w:webHidden/>
              </w:rPr>
              <w:t>44</w:t>
            </w:r>
            <w:r>
              <w:rPr>
                <w:noProof/>
                <w:webHidden/>
              </w:rPr>
              <w:fldChar w:fldCharType="end"/>
            </w:r>
          </w:hyperlink>
        </w:p>
        <w:p w14:paraId="61CA6C03"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46" w:history="1">
            <w:r w:rsidRPr="00870E27">
              <w:rPr>
                <w:rStyle w:val="Hyperlink"/>
                <w:noProof/>
                <w:lang w:bidi="ta-IN"/>
              </w:rPr>
              <w:t>7.2.1 ORIGINAL BIOSIGNAL</w:t>
            </w:r>
            <w:r>
              <w:rPr>
                <w:noProof/>
                <w:webHidden/>
              </w:rPr>
              <w:tab/>
            </w:r>
            <w:r>
              <w:rPr>
                <w:noProof/>
                <w:webHidden/>
              </w:rPr>
              <w:fldChar w:fldCharType="begin"/>
            </w:r>
            <w:r>
              <w:rPr>
                <w:noProof/>
                <w:webHidden/>
              </w:rPr>
              <w:instrText xml:space="preserve"> PAGEREF _Toc163830446 \h </w:instrText>
            </w:r>
            <w:r>
              <w:rPr>
                <w:noProof/>
                <w:webHidden/>
              </w:rPr>
            </w:r>
            <w:r>
              <w:rPr>
                <w:noProof/>
                <w:webHidden/>
              </w:rPr>
              <w:fldChar w:fldCharType="separate"/>
            </w:r>
            <w:r w:rsidR="00C010DB">
              <w:rPr>
                <w:noProof/>
                <w:webHidden/>
              </w:rPr>
              <w:t>44</w:t>
            </w:r>
            <w:r>
              <w:rPr>
                <w:noProof/>
                <w:webHidden/>
              </w:rPr>
              <w:fldChar w:fldCharType="end"/>
            </w:r>
          </w:hyperlink>
        </w:p>
        <w:p w14:paraId="2D9E89D4"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47" w:history="1">
            <w:r w:rsidRPr="00870E27">
              <w:rPr>
                <w:rStyle w:val="Hyperlink"/>
                <w:noProof/>
                <w:lang w:bidi="ta-IN"/>
              </w:rPr>
              <w:t>7.2.2 RECONSTRUCTED BIOSIGNAL</w:t>
            </w:r>
            <w:r>
              <w:rPr>
                <w:noProof/>
                <w:webHidden/>
              </w:rPr>
              <w:tab/>
            </w:r>
            <w:r>
              <w:rPr>
                <w:noProof/>
                <w:webHidden/>
              </w:rPr>
              <w:fldChar w:fldCharType="begin"/>
            </w:r>
            <w:r>
              <w:rPr>
                <w:noProof/>
                <w:webHidden/>
              </w:rPr>
              <w:instrText xml:space="preserve"> PAGEREF _Toc163830447 \h </w:instrText>
            </w:r>
            <w:r>
              <w:rPr>
                <w:noProof/>
                <w:webHidden/>
              </w:rPr>
            </w:r>
            <w:r>
              <w:rPr>
                <w:noProof/>
                <w:webHidden/>
              </w:rPr>
              <w:fldChar w:fldCharType="separate"/>
            </w:r>
            <w:r w:rsidR="00C010DB">
              <w:rPr>
                <w:noProof/>
                <w:webHidden/>
              </w:rPr>
              <w:t>44</w:t>
            </w:r>
            <w:r>
              <w:rPr>
                <w:noProof/>
                <w:webHidden/>
              </w:rPr>
              <w:fldChar w:fldCharType="end"/>
            </w:r>
          </w:hyperlink>
        </w:p>
        <w:p w14:paraId="361A6295"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48" w:history="1">
            <w:r w:rsidRPr="00870E27">
              <w:rPr>
                <w:rStyle w:val="Hyperlink"/>
                <w:noProof/>
              </w:rPr>
              <w:t>7.3 HERMITE FUNCTION ORDER VISUALIZATION</w:t>
            </w:r>
            <w:r>
              <w:rPr>
                <w:noProof/>
                <w:webHidden/>
              </w:rPr>
              <w:tab/>
            </w:r>
            <w:r>
              <w:rPr>
                <w:noProof/>
                <w:webHidden/>
              </w:rPr>
              <w:fldChar w:fldCharType="begin"/>
            </w:r>
            <w:r>
              <w:rPr>
                <w:noProof/>
                <w:webHidden/>
              </w:rPr>
              <w:instrText xml:space="preserve"> PAGEREF _Toc163830448 \h </w:instrText>
            </w:r>
            <w:r>
              <w:rPr>
                <w:noProof/>
                <w:webHidden/>
              </w:rPr>
            </w:r>
            <w:r>
              <w:rPr>
                <w:noProof/>
                <w:webHidden/>
              </w:rPr>
              <w:fldChar w:fldCharType="separate"/>
            </w:r>
            <w:r w:rsidR="00C010DB">
              <w:rPr>
                <w:noProof/>
                <w:webHidden/>
              </w:rPr>
              <w:t>45</w:t>
            </w:r>
            <w:r>
              <w:rPr>
                <w:noProof/>
                <w:webHidden/>
              </w:rPr>
              <w:fldChar w:fldCharType="end"/>
            </w:r>
          </w:hyperlink>
        </w:p>
        <w:p w14:paraId="2D44BC6E"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49" w:history="1">
            <w:r w:rsidRPr="00870E27">
              <w:rPr>
                <w:rStyle w:val="Hyperlink"/>
                <w:noProof/>
                <w:lang w:bidi="ta-IN"/>
              </w:rPr>
              <w:t>7.3.1 FORWARD HERMITE FUNCTION</w:t>
            </w:r>
            <w:r>
              <w:rPr>
                <w:noProof/>
                <w:webHidden/>
              </w:rPr>
              <w:tab/>
            </w:r>
            <w:r>
              <w:rPr>
                <w:noProof/>
                <w:webHidden/>
              </w:rPr>
              <w:fldChar w:fldCharType="begin"/>
            </w:r>
            <w:r>
              <w:rPr>
                <w:noProof/>
                <w:webHidden/>
              </w:rPr>
              <w:instrText xml:space="preserve"> PAGEREF _Toc163830449 \h </w:instrText>
            </w:r>
            <w:r>
              <w:rPr>
                <w:noProof/>
                <w:webHidden/>
              </w:rPr>
            </w:r>
            <w:r>
              <w:rPr>
                <w:noProof/>
                <w:webHidden/>
              </w:rPr>
              <w:fldChar w:fldCharType="separate"/>
            </w:r>
            <w:r w:rsidR="00C010DB">
              <w:rPr>
                <w:noProof/>
                <w:webHidden/>
              </w:rPr>
              <w:t>45</w:t>
            </w:r>
            <w:r>
              <w:rPr>
                <w:noProof/>
                <w:webHidden/>
              </w:rPr>
              <w:fldChar w:fldCharType="end"/>
            </w:r>
          </w:hyperlink>
        </w:p>
        <w:p w14:paraId="40FD9AAF" w14:textId="77777777" w:rsidR="006B2153" w:rsidRDefault="006B2153" w:rsidP="006B2153">
          <w:pPr>
            <w:pStyle w:val="TOC3"/>
            <w:tabs>
              <w:tab w:val="right" w:leader="dot" w:pos="9016"/>
            </w:tabs>
            <w:rPr>
              <w:rFonts w:asciiTheme="minorHAnsi" w:eastAsiaTheme="minorEastAsia" w:hAnsiTheme="minorHAnsi" w:cstheme="minorBidi"/>
              <w:noProof/>
              <w:sz w:val="22"/>
              <w:szCs w:val="22"/>
              <w:lang w:val="en-IN" w:eastAsia="en-IN"/>
            </w:rPr>
          </w:pPr>
          <w:hyperlink w:anchor="_Toc163830450" w:history="1">
            <w:r w:rsidRPr="00870E27">
              <w:rPr>
                <w:rStyle w:val="Hyperlink"/>
                <w:noProof/>
                <w:lang w:bidi="ta-IN"/>
              </w:rPr>
              <w:t>7.3.2 REVERSE HERMITE FUNCTION</w:t>
            </w:r>
            <w:r>
              <w:rPr>
                <w:noProof/>
                <w:webHidden/>
              </w:rPr>
              <w:tab/>
            </w:r>
            <w:r>
              <w:rPr>
                <w:noProof/>
                <w:webHidden/>
              </w:rPr>
              <w:fldChar w:fldCharType="begin"/>
            </w:r>
            <w:r>
              <w:rPr>
                <w:noProof/>
                <w:webHidden/>
              </w:rPr>
              <w:instrText xml:space="preserve"> PAGEREF _Toc163830450 \h </w:instrText>
            </w:r>
            <w:r>
              <w:rPr>
                <w:noProof/>
                <w:webHidden/>
              </w:rPr>
            </w:r>
            <w:r>
              <w:rPr>
                <w:noProof/>
                <w:webHidden/>
              </w:rPr>
              <w:fldChar w:fldCharType="separate"/>
            </w:r>
            <w:r w:rsidR="00C010DB">
              <w:rPr>
                <w:noProof/>
                <w:webHidden/>
              </w:rPr>
              <w:t>45</w:t>
            </w:r>
            <w:r>
              <w:rPr>
                <w:noProof/>
                <w:webHidden/>
              </w:rPr>
              <w:fldChar w:fldCharType="end"/>
            </w:r>
          </w:hyperlink>
        </w:p>
        <w:p w14:paraId="5C23F36E" w14:textId="07DEE033"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8</w:t>
          </w:r>
          <w:r w:rsidRPr="006B2153">
            <w:rPr>
              <w:bCs/>
            </w:rPr>
            <w:t xml:space="preserve">. </w:t>
          </w:r>
          <w:hyperlink w:anchor="_Toc163830451" w:history="1">
            <w:r w:rsidRPr="00870E27">
              <w:rPr>
                <w:rStyle w:val="Hyperlink"/>
                <w:noProof/>
              </w:rPr>
              <w:t>RESULTS AND DISCUSSION</w:t>
            </w:r>
            <w:r>
              <w:rPr>
                <w:noProof/>
                <w:webHidden/>
              </w:rPr>
              <w:tab/>
            </w:r>
            <w:r>
              <w:rPr>
                <w:noProof/>
                <w:webHidden/>
              </w:rPr>
              <w:fldChar w:fldCharType="begin"/>
            </w:r>
            <w:r>
              <w:rPr>
                <w:noProof/>
                <w:webHidden/>
              </w:rPr>
              <w:instrText xml:space="preserve"> PAGEREF _Toc163830451 \h </w:instrText>
            </w:r>
            <w:r>
              <w:rPr>
                <w:noProof/>
                <w:webHidden/>
              </w:rPr>
            </w:r>
            <w:r>
              <w:rPr>
                <w:noProof/>
                <w:webHidden/>
              </w:rPr>
              <w:fldChar w:fldCharType="separate"/>
            </w:r>
            <w:r w:rsidR="00C010DB">
              <w:rPr>
                <w:noProof/>
                <w:webHidden/>
              </w:rPr>
              <w:t>46</w:t>
            </w:r>
            <w:r>
              <w:rPr>
                <w:noProof/>
                <w:webHidden/>
              </w:rPr>
              <w:fldChar w:fldCharType="end"/>
            </w:r>
          </w:hyperlink>
        </w:p>
        <w:p w14:paraId="6A3EA437"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52" w:history="1">
            <w:r w:rsidRPr="00870E27">
              <w:rPr>
                <w:rStyle w:val="Hyperlink"/>
                <w:noProof/>
              </w:rPr>
              <w:t>8.1 OVERVIEW</w:t>
            </w:r>
            <w:r>
              <w:rPr>
                <w:noProof/>
                <w:webHidden/>
              </w:rPr>
              <w:tab/>
            </w:r>
            <w:r>
              <w:rPr>
                <w:noProof/>
                <w:webHidden/>
              </w:rPr>
              <w:fldChar w:fldCharType="begin"/>
            </w:r>
            <w:r>
              <w:rPr>
                <w:noProof/>
                <w:webHidden/>
              </w:rPr>
              <w:instrText xml:space="preserve"> PAGEREF _Toc163830452 \h </w:instrText>
            </w:r>
            <w:r>
              <w:rPr>
                <w:noProof/>
                <w:webHidden/>
              </w:rPr>
            </w:r>
            <w:r>
              <w:rPr>
                <w:noProof/>
                <w:webHidden/>
              </w:rPr>
              <w:fldChar w:fldCharType="separate"/>
            </w:r>
            <w:r w:rsidR="00C010DB">
              <w:rPr>
                <w:noProof/>
                <w:webHidden/>
              </w:rPr>
              <w:t>47</w:t>
            </w:r>
            <w:r>
              <w:rPr>
                <w:noProof/>
                <w:webHidden/>
              </w:rPr>
              <w:fldChar w:fldCharType="end"/>
            </w:r>
          </w:hyperlink>
        </w:p>
        <w:p w14:paraId="002EC958"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53" w:history="1">
            <w:r w:rsidRPr="00870E27">
              <w:rPr>
                <w:rStyle w:val="Hyperlink"/>
                <w:noProof/>
              </w:rPr>
              <w:t>8.2 DATASETS</w:t>
            </w:r>
            <w:r>
              <w:rPr>
                <w:noProof/>
                <w:webHidden/>
              </w:rPr>
              <w:tab/>
            </w:r>
            <w:r>
              <w:rPr>
                <w:noProof/>
                <w:webHidden/>
              </w:rPr>
              <w:fldChar w:fldCharType="begin"/>
            </w:r>
            <w:r>
              <w:rPr>
                <w:noProof/>
                <w:webHidden/>
              </w:rPr>
              <w:instrText xml:space="preserve"> PAGEREF _Toc163830453 \h </w:instrText>
            </w:r>
            <w:r>
              <w:rPr>
                <w:noProof/>
                <w:webHidden/>
              </w:rPr>
            </w:r>
            <w:r>
              <w:rPr>
                <w:noProof/>
                <w:webHidden/>
              </w:rPr>
              <w:fldChar w:fldCharType="separate"/>
            </w:r>
            <w:r w:rsidR="00C010DB">
              <w:rPr>
                <w:noProof/>
                <w:webHidden/>
              </w:rPr>
              <w:t>47</w:t>
            </w:r>
            <w:r>
              <w:rPr>
                <w:noProof/>
                <w:webHidden/>
              </w:rPr>
              <w:fldChar w:fldCharType="end"/>
            </w:r>
          </w:hyperlink>
        </w:p>
        <w:p w14:paraId="1DEEF602"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54" w:history="1">
            <w:r w:rsidRPr="00870E27">
              <w:rPr>
                <w:rStyle w:val="Hyperlink"/>
                <w:noProof/>
              </w:rPr>
              <w:t>8.3 RESULTS</w:t>
            </w:r>
            <w:r>
              <w:rPr>
                <w:noProof/>
                <w:webHidden/>
              </w:rPr>
              <w:tab/>
            </w:r>
            <w:r>
              <w:rPr>
                <w:noProof/>
                <w:webHidden/>
              </w:rPr>
              <w:fldChar w:fldCharType="begin"/>
            </w:r>
            <w:r>
              <w:rPr>
                <w:noProof/>
                <w:webHidden/>
              </w:rPr>
              <w:instrText xml:space="preserve"> PAGEREF _Toc163830454 \h </w:instrText>
            </w:r>
            <w:r>
              <w:rPr>
                <w:noProof/>
                <w:webHidden/>
              </w:rPr>
            </w:r>
            <w:r>
              <w:rPr>
                <w:noProof/>
                <w:webHidden/>
              </w:rPr>
              <w:fldChar w:fldCharType="separate"/>
            </w:r>
            <w:r w:rsidR="00C010DB">
              <w:rPr>
                <w:noProof/>
                <w:webHidden/>
              </w:rPr>
              <w:t>48</w:t>
            </w:r>
            <w:r>
              <w:rPr>
                <w:noProof/>
                <w:webHidden/>
              </w:rPr>
              <w:fldChar w:fldCharType="end"/>
            </w:r>
          </w:hyperlink>
        </w:p>
        <w:p w14:paraId="736077AD"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55" w:history="1">
            <w:r w:rsidRPr="00870E27">
              <w:rPr>
                <w:rStyle w:val="Hyperlink"/>
                <w:noProof/>
              </w:rPr>
              <w:t>8.4 HARDWARE SETUP</w:t>
            </w:r>
            <w:r>
              <w:rPr>
                <w:noProof/>
                <w:webHidden/>
              </w:rPr>
              <w:tab/>
            </w:r>
            <w:r>
              <w:rPr>
                <w:noProof/>
                <w:webHidden/>
              </w:rPr>
              <w:fldChar w:fldCharType="begin"/>
            </w:r>
            <w:r>
              <w:rPr>
                <w:noProof/>
                <w:webHidden/>
              </w:rPr>
              <w:instrText xml:space="preserve"> PAGEREF _Toc163830455 \h </w:instrText>
            </w:r>
            <w:r>
              <w:rPr>
                <w:noProof/>
                <w:webHidden/>
              </w:rPr>
            </w:r>
            <w:r>
              <w:rPr>
                <w:noProof/>
                <w:webHidden/>
              </w:rPr>
              <w:fldChar w:fldCharType="separate"/>
            </w:r>
            <w:r w:rsidR="00C010DB">
              <w:rPr>
                <w:noProof/>
                <w:webHidden/>
              </w:rPr>
              <w:t>51</w:t>
            </w:r>
            <w:r>
              <w:rPr>
                <w:noProof/>
                <w:webHidden/>
              </w:rPr>
              <w:fldChar w:fldCharType="end"/>
            </w:r>
          </w:hyperlink>
        </w:p>
        <w:p w14:paraId="56DC24FA"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56" w:history="1">
            <w:r w:rsidRPr="00870E27">
              <w:rPr>
                <w:rStyle w:val="Hyperlink"/>
                <w:noProof/>
              </w:rPr>
              <w:t>8.5 ARRHYTHMIA DETECTION</w:t>
            </w:r>
            <w:r>
              <w:rPr>
                <w:noProof/>
                <w:webHidden/>
              </w:rPr>
              <w:tab/>
            </w:r>
            <w:r>
              <w:rPr>
                <w:noProof/>
                <w:webHidden/>
              </w:rPr>
              <w:fldChar w:fldCharType="begin"/>
            </w:r>
            <w:r>
              <w:rPr>
                <w:noProof/>
                <w:webHidden/>
              </w:rPr>
              <w:instrText xml:space="preserve"> PAGEREF _Toc163830456 \h </w:instrText>
            </w:r>
            <w:r>
              <w:rPr>
                <w:noProof/>
                <w:webHidden/>
              </w:rPr>
            </w:r>
            <w:r>
              <w:rPr>
                <w:noProof/>
                <w:webHidden/>
              </w:rPr>
              <w:fldChar w:fldCharType="separate"/>
            </w:r>
            <w:r w:rsidR="00C010DB">
              <w:rPr>
                <w:noProof/>
                <w:webHidden/>
              </w:rPr>
              <w:t>51</w:t>
            </w:r>
            <w:r>
              <w:rPr>
                <w:noProof/>
                <w:webHidden/>
              </w:rPr>
              <w:fldChar w:fldCharType="end"/>
            </w:r>
          </w:hyperlink>
        </w:p>
        <w:p w14:paraId="568371D8" w14:textId="5AF81E91"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9</w:t>
          </w:r>
          <w:r w:rsidRPr="006B2153">
            <w:rPr>
              <w:bCs/>
            </w:rPr>
            <w:t xml:space="preserve">. </w:t>
          </w:r>
          <w:hyperlink w:anchor="_Toc163830457" w:history="1">
            <w:r w:rsidRPr="00870E27">
              <w:rPr>
                <w:rStyle w:val="Hyperlink"/>
                <w:noProof/>
              </w:rPr>
              <w:t>CONCLUSION AND FUTURE WORK</w:t>
            </w:r>
            <w:r>
              <w:rPr>
                <w:noProof/>
                <w:webHidden/>
              </w:rPr>
              <w:tab/>
            </w:r>
            <w:r>
              <w:rPr>
                <w:noProof/>
                <w:webHidden/>
              </w:rPr>
              <w:fldChar w:fldCharType="begin"/>
            </w:r>
            <w:r>
              <w:rPr>
                <w:noProof/>
                <w:webHidden/>
              </w:rPr>
              <w:instrText xml:space="preserve"> PAGEREF _Toc163830457 \h </w:instrText>
            </w:r>
            <w:r>
              <w:rPr>
                <w:noProof/>
                <w:webHidden/>
              </w:rPr>
            </w:r>
            <w:r>
              <w:rPr>
                <w:noProof/>
                <w:webHidden/>
              </w:rPr>
              <w:fldChar w:fldCharType="separate"/>
            </w:r>
            <w:r w:rsidR="00C010DB">
              <w:rPr>
                <w:noProof/>
                <w:webHidden/>
              </w:rPr>
              <w:t>53</w:t>
            </w:r>
            <w:r>
              <w:rPr>
                <w:noProof/>
                <w:webHidden/>
              </w:rPr>
              <w:fldChar w:fldCharType="end"/>
            </w:r>
          </w:hyperlink>
        </w:p>
        <w:p w14:paraId="0BB3624F"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58" w:history="1">
            <w:r w:rsidRPr="00870E27">
              <w:rPr>
                <w:rStyle w:val="Hyperlink"/>
                <w:noProof/>
              </w:rPr>
              <w:t>9.1 CONCLUSION</w:t>
            </w:r>
            <w:r>
              <w:rPr>
                <w:noProof/>
                <w:webHidden/>
              </w:rPr>
              <w:tab/>
            </w:r>
            <w:r>
              <w:rPr>
                <w:noProof/>
                <w:webHidden/>
              </w:rPr>
              <w:fldChar w:fldCharType="begin"/>
            </w:r>
            <w:r>
              <w:rPr>
                <w:noProof/>
                <w:webHidden/>
              </w:rPr>
              <w:instrText xml:space="preserve"> PAGEREF _Toc163830458 \h </w:instrText>
            </w:r>
            <w:r>
              <w:rPr>
                <w:noProof/>
                <w:webHidden/>
              </w:rPr>
            </w:r>
            <w:r>
              <w:rPr>
                <w:noProof/>
                <w:webHidden/>
              </w:rPr>
              <w:fldChar w:fldCharType="separate"/>
            </w:r>
            <w:r w:rsidR="00C010DB">
              <w:rPr>
                <w:noProof/>
                <w:webHidden/>
              </w:rPr>
              <w:t>54</w:t>
            </w:r>
            <w:r>
              <w:rPr>
                <w:noProof/>
                <w:webHidden/>
              </w:rPr>
              <w:fldChar w:fldCharType="end"/>
            </w:r>
          </w:hyperlink>
        </w:p>
        <w:p w14:paraId="7BCF2752"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59" w:history="1">
            <w:r w:rsidRPr="00870E27">
              <w:rPr>
                <w:rStyle w:val="Hyperlink"/>
                <w:noProof/>
              </w:rPr>
              <w:t>9.2 FUTURE WORK</w:t>
            </w:r>
            <w:r>
              <w:rPr>
                <w:noProof/>
                <w:webHidden/>
              </w:rPr>
              <w:tab/>
            </w:r>
            <w:r>
              <w:rPr>
                <w:noProof/>
                <w:webHidden/>
              </w:rPr>
              <w:fldChar w:fldCharType="begin"/>
            </w:r>
            <w:r>
              <w:rPr>
                <w:noProof/>
                <w:webHidden/>
              </w:rPr>
              <w:instrText xml:space="preserve"> PAGEREF _Toc163830459 \h </w:instrText>
            </w:r>
            <w:r>
              <w:rPr>
                <w:noProof/>
                <w:webHidden/>
              </w:rPr>
            </w:r>
            <w:r>
              <w:rPr>
                <w:noProof/>
                <w:webHidden/>
              </w:rPr>
              <w:fldChar w:fldCharType="separate"/>
            </w:r>
            <w:r w:rsidR="00C010DB">
              <w:rPr>
                <w:noProof/>
                <w:webHidden/>
              </w:rPr>
              <w:t>54</w:t>
            </w:r>
            <w:r>
              <w:rPr>
                <w:noProof/>
                <w:webHidden/>
              </w:rPr>
              <w:fldChar w:fldCharType="end"/>
            </w:r>
          </w:hyperlink>
        </w:p>
        <w:p w14:paraId="55245E96" w14:textId="6E3BBCF6"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10</w:t>
          </w:r>
          <w:r w:rsidRPr="006B2153">
            <w:rPr>
              <w:bCs/>
            </w:rPr>
            <w:t xml:space="preserve">. </w:t>
          </w:r>
          <w:hyperlink w:anchor="_Toc163830460" w:history="1">
            <w:r w:rsidRPr="00870E27">
              <w:rPr>
                <w:rStyle w:val="Hyperlink"/>
                <w:noProof/>
              </w:rPr>
              <w:t>APPENDIX</w:t>
            </w:r>
            <w:r>
              <w:rPr>
                <w:noProof/>
                <w:webHidden/>
              </w:rPr>
              <w:tab/>
            </w:r>
            <w:r>
              <w:rPr>
                <w:noProof/>
                <w:webHidden/>
              </w:rPr>
              <w:fldChar w:fldCharType="begin"/>
            </w:r>
            <w:r>
              <w:rPr>
                <w:noProof/>
                <w:webHidden/>
              </w:rPr>
              <w:instrText xml:space="preserve"> PAGEREF _Toc163830460 \h </w:instrText>
            </w:r>
            <w:r>
              <w:rPr>
                <w:noProof/>
                <w:webHidden/>
              </w:rPr>
            </w:r>
            <w:r>
              <w:rPr>
                <w:noProof/>
                <w:webHidden/>
              </w:rPr>
              <w:fldChar w:fldCharType="separate"/>
            </w:r>
            <w:r w:rsidR="00C010DB">
              <w:rPr>
                <w:noProof/>
                <w:webHidden/>
              </w:rPr>
              <w:t>56</w:t>
            </w:r>
            <w:r>
              <w:rPr>
                <w:noProof/>
                <w:webHidden/>
              </w:rPr>
              <w:fldChar w:fldCharType="end"/>
            </w:r>
          </w:hyperlink>
        </w:p>
        <w:p w14:paraId="6F4D8C9C"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61" w:history="1">
            <w:r w:rsidRPr="00870E27">
              <w:rPr>
                <w:rStyle w:val="Hyperlink"/>
                <w:noProof/>
              </w:rPr>
              <w:t>10.1 CODING</w:t>
            </w:r>
            <w:r>
              <w:rPr>
                <w:noProof/>
                <w:webHidden/>
              </w:rPr>
              <w:tab/>
            </w:r>
            <w:r>
              <w:rPr>
                <w:noProof/>
                <w:webHidden/>
              </w:rPr>
              <w:fldChar w:fldCharType="begin"/>
            </w:r>
            <w:r>
              <w:rPr>
                <w:noProof/>
                <w:webHidden/>
              </w:rPr>
              <w:instrText xml:space="preserve"> PAGEREF _Toc163830461 \h </w:instrText>
            </w:r>
            <w:r>
              <w:rPr>
                <w:noProof/>
                <w:webHidden/>
              </w:rPr>
            </w:r>
            <w:r>
              <w:rPr>
                <w:noProof/>
                <w:webHidden/>
              </w:rPr>
              <w:fldChar w:fldCharType="separate"/>
            </w:r>
            <w:r w:rsidR="00C010DB">
              <w:rPr>
                <w:noProof/>
                <w:webHidden/>
              </w:rPr>
              <w:t>57</w:t>
            </w:r>
            <w:r>
              <w:rPr>
                <w:noProof/>
                <w:webHidden/>
              </w:rPr>
              <w:fldChar w:fldCharType="end"/>
            </w:r>
          </w:hyperlink>
        </w:p>
        <w:p w14:paraId="0D184100" w14:textId="24944465"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11</w:t>
          </w:r>
          <w:r w:rsidRPr="006B2153">
            <w:rPr>
              <w:bCs/>
            </w:rPr>
            <w:t xml:space="preserve">. </w:t>
          </w:r>
          <w:hyperlink w:anchor="_Toc163830462" w:history="1">
            <w:r w:rsidRPr="00870E27">
              <w:rPr>
                <w:rStyle w:val="Hyperlink"/>
                <w:noProof/>
              </w:rPr>
              <w:t>REFERENCES</w:t>
            </w:r>
            <w:r>
              <w:rPr>
                <w:noProof/>
                <w:webHidden/>
              </w:rPr>
              <w:tab/>
            </w:r>
            <w:r>
              <w:rPr>
                <w:noProof/>
                <w:webHidden/>
              </w:rPr>
              <w:fldChar w:fldCharType="begin"/>
            </w:r>
            <w:r>
              <w:rPr>
                <w:noProof/>
                <w:webHidden/>
              </w:rPr>
              <w:instrText xml:space="preserve"> PAGEREF _Toc163830462 \h </w:instrText>
            </w:r>
            <w:r>
              <w:rPr>
                <w:noProof/>
                <w:webHidden/>
              </w:rPr>
            </w:r>
            <w:r>
              <w:rPr>
                <w:noProof/>
                <w:webHidden/>
              </w:rPr>
              <w:fldChar w:fldCharType="separate"/>
            </w:r>
            <w:r w:rsidR="00C010DB">
              <w:rPr>
                <w:noProof/>
                <w:webHidden/>
              </w:rPr>
              <w:t>108</w:t>
            </w:r>
            <w:r>
              <w:rPr>
                <w:noProof/>
                <w:webHidden/>
              </w:rPr>
              <w:fldChar w:fldCharType="end"/>
            </w:r>
          </w:hyperlink>
        </w:p>
        <w:p w14:paraId="76824815"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63" w:history="1">
            <w:r w:rsidRPr="00870E27">
              <w:rPr>
                <w:rStyle w:val="Hyperlink"/>
                <w:noProof/>
              </w:rPr>
              <w:t>11.1 REFERENCES</w:t>
            </w:r>
            <w:r>
              <w:rPr>
                <w:noProof/>
                <w:webHidden/>
              </w:rPr>
              <w:tab/>
            </w:r>
            <w:r>
              <w:rPr>
                <w:noProof/>
                <w:webHidden/>
              </w:rPr>
              <w:fldChar w:fldCharType="begin"/>
            </w:r>
            <w:r>
              <w:rPr>
                <w:noProof/>
                <w:webHidden/>
              </w:rPr>
              <w:instrText xml:space="preserve"> PAGEREF _Toc163830463 \h </w:instrText>
            </w:r>
            <w:r>
              <w:rPr>
                <w:noProof/>
                <w:webHidden/>
              </w:rPr>
            </w:r>
            <w:r>
              <w:rPr>
                <w:noProof/>
                <w:webHidden/>
              </w:rPr>
              <w:fldChar w:fldCharType="separate"/>
            </w:r>
            <w:r w:rsidR="00C010DB">
              <w:rPr>
                <w:noProof/>
                <w:webHidden/>
              </w:rPr>
              <w:t>109</w:t>
            </w:r>
            <w:r>
              <w:rPr>
                <w:noProof/>
                <w:webHidden/>
              </w:rPr>
              <w:fldChar w:fldCharType="end"/>
            </w:r>
          </w:hyperlink>
        </w:p>
        <w:p w14:paraId="7F143879" w14:textId="603C0C9A" w:rsidR="006B2153" w:rsidRDefault="006B2153" w:rsidP="006B2153">
          <w:pPr>
            <w:pStyle w:val="TOC1"/>
            <w:tabs>
              <w:tab w:val="right" w:leader="dot" w:pos="9016"/>
            </w:tabs>
            <w:rPr>
              <w:rFonts w:asciiTheme="minorHAnsi" w:eastAsiaTheme="minorEastAsia" w:hAnsiTheme="minorHAnsi" w:cstheme="minorBidi"/>
              <w:b w:val="0"/>
              <w:noProof/>
              <w:sz w:val="22"/>
              <w:szCs w:val="22"/>
              <w:lang w:val="en-IN" w:eastAsia="en-IN"/>
            </w:rPr>
          </w:pPr>
          <w:r>
            <w:rPr>
              <w:bCs/>
            </w:rPr>
            <w:t>12</w:t>
          </w:r>
          <w:r w:rsidRPr="006B2153">
            <w:rPr>
              <w:bCs/>
            </w:rPr>
            <w:t xml:space="preserve">. </w:t>
          </w:r>
          <w:hyperlink w:anchor="_Toc163830464" w:history="1">
            <w:r w:rsidRPr="00870E27">
              <w:rPr>
                <w:rStyle w:val="Hyperlink"/>
                <w:noProof/>
              </w:rPr>
              <w:t>ANNEXURE</w:t>
            </w:r>
            <w:r>
              <w:rPr>
                <w:noProof/>
                <w:webHidden/>
              </w:rPr>
              <w:tab/>
            </w:r>
            <w:r>
              <w:rPr>
                <w:noProof/>
                <w:webHidden/>
              </w:rPr>
              <w:fldChar w:fldCharType="begin"/>
            </w:r>
            <w:r>
              <w:rPr>
                <w:noProof/>
                <w:webHidden/>
              </w:rPr>
              <w:instrText xml:space="preserve"> PAGEREF _Toc163830464 \h </w:instrText>
            </w:r>
            <w:r>
              <w:rPr>
                <w:noProof/>
                <w:webHidden/>
              </w:rPr>
            </w:r>
            <w:r>
              <w:rPr>
                <w:noProof/>
                <w:webHidden/>
              </w:rPr>
              <w:fldChar w:fldCharType="separate"/>
            </w:r>
            <w:r w:rsidR="00C010DB">
              <w:rPr>
                <w:noProof/>
                <w:webHidden/>
              </w:rPr>
              <w:t>113</w:t>
            </w:r>
            <w:r>
              <w:rPr>
                <w:noProof/>
                <w:webHidden/>
              </w:rPr>
              <w:fldChar w:fldCharType="end"/>
            </w:r>
          </w:hyperlink>
        </w:p>
        <w:p w14:paraId="45C77B0F"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65" w:history="1">
            <w:r w:rsidRPr="00870E27">
              <w:rPr>
                <w:rStyle w:val="Hyperlink"/>
                <w:noProof/>
              </w:rPr>
              <w:t>12.1 JOURNAL SUBMISSION PROOF</w:t>
            </w:r>
            <w:r>
              <w:rPr>
                <w:noProof/>
                <w:webHidden/>
              </w:rPr>
              <w:tab/>
            </w:r>
            <w:r>
              <w:rPr>
                <w:noProof/>
                <w:webHidden/>
              </w:rPr>
              <w:fldChar w:fldCharType="begin"/>
            </w:r>
            <w:r>
              <w:rPr>
                <w:noProof/>
                <w:webHidden/>
              </w:rPr>
              <w:instrText xml:space="preserve"> PAGEREF _Toc163830465 \h </w:instrText>
            </w:r>
            <w:r>
              <w:rPr>
                <w:noProof/>
                <w:webHidden/>
              </w:rPr>
            </w:r>
            <w:r>
              <w:rPr>
                <w:noProof/>
                <w:webHidden/>
              </w:rPr>
              <w:fldChar w:fldCharType="separate"/>
            </w:r>
            <w:r w:rsidR="00C010DB">
              <w:rPr>
                <w:noProof/>
                <w:webHidden/>
              </w:rPr>
              <w:t>114</w:t>
            </w:r>
            <w:r>
              <w:rPr>
                <w:noProof/>
                <w:webHidden/>
              </w:rPr>
              <w:fldChar w:fldCharType="end"/>
            </w:r>
          </w:hyperlink>
        </w:p>
        <w:p w14:paraId="10C8C718" w14:textId="77777777" w:rsidR="006B2153" w:rsidRDefault="006B2153" w:rsidP="006B2153">
          <w:pPr>
            <w:pStyle w:val="TOC2"/>
            <w:pBdr>
              <w:top w:val="none" w:sz="0" w:space="0" w:color="auto"/>
              <w:left w:val="none" w:sz="0" w:space="0" w:color="auto"/>
              <w:bottom w:val="none" w:sz="0" w:space="0" w:color="auto"/>
              <w:right w:val="none" w:sz="0" w:space="0" w:color="auto"/>
            </w:pBdr>
            <w:rPr>
              <w:rFonts w:asciiTheme="minorHAnsi" w:eastAsiaTheme="minorEastAsia" w:hAnsiTheme="minorHAnsi" w:cstheme="minorBidi"/>
              <w:noProof/>
              <w:sz w:val="22"/>
              <w:szCs w:val="22"/>
              <w:lang w:val="en-IN" w:eastAsia="en-IN"/>
            </w:rPr>
          </w:pPr>
          <w:hyperlink w:anchor="_Toc163830466" w:history="1">
            <w:r w:rsidRPr="00870E27">
              <w:rPr>
                <w:rStyle w:val="Hyperlink"/>
                <w:noProof/>
              </w:rPr>
              <w:t>12.2 REPORT PLAGIARISM PROOF</w:t>
            </w:r>
            <w:r>
              <w:rPr>
                <w:noProof/>
                <w:webHidden/>
              </w:rPr>
              <w:tab/>
            </w:r>
            <w:r>
              <w:rPr>
                <w:noProof/>
                <w:webHidden/>
              </w:rPr>
              <w:fldChar w:fldCharType="begin"/>
            </w:r>
            <w:r>
              <w:rPr>
                <w:noProof/>
                <w:webHidden/>
              </w:rPr>
              <w:instrText xml:space="preserve"> PAGEREF _Toc163830466 \h </w:instrText>
            </w:r>
            <w:r>
              <w:rPr>
                <w:noProof/>
                <w:webHidden/>
              </w:rPr>
            </w:r>
            <w:r>
              <w:rPr>
                <w:noProof/>
                <w:webHidden/>
              </w:rPr>
              <w:fldChar w:fldCharType="separate"/>
            </w:r>
            <w:r w:rsidR="00C010DB">
              <w:rPr>
                <w:noProof/>
                <w:webHidden/>
              </w:rPr>
              <w:t>115</w:t>
            </w:r>
            <w:r>
              <w:rPr>
                <w:noProof/>
                <w:webHidden/>
              </w:rPr>
              <w:fldChar w:fldCharType="end"/>
            </w:r>
          </w:hyperlink>
        </w:p>
        <w:p w14:paraId="73ED48FD" w14:textId="77777777" w:rsidR="008C0C9E" w:rsidRDefault="004C01B0" w:rsidP="006B2153">
          <w:pPr>
            <w:jc w:val="both"/>
            <w:rPr>
              <w:b/>
              <w:bCs/>
              <w:sz w:val="28"/>
              <w:szCs w:val="28"/>
            </w:rPr>
          </w:pPr>
          <w:r w:rsidRPr="00410F3E">
            <w:rPr>
              <w:b/>
              <w:bCs/>
              <w:sz w:val="28"/>
              <w:szCs w:val="28"/>
            </w:rPr>
            <w:fldChar w:fldCharType="end"/>
          </w:r>
        </w:p>
      </w:sdtContent>
    </w:sdt>
    <w:p w14:paraId="07747B5F" w14:textId="22215602" w:rsidR="009D0DB1" w:rsidRPr="004A1485" w:rsidRDefault="009D0DB1" w:rsidP="004A1485">
      <w:pPr>
        <w:jc w:val="both"/>
        <w:rPr>
          <w:b/>
          <w:bCs/>
          <w:sz w:val="28"/>
          <w:szCs w:val="28"/>
        </w:rPr>
      </w:pPr>
      <w:bookmarkStart w:id="1" w:name="_GoBack"/>
      <w:bookmarkEnd w:id="1"/>
      <w:r>
        <w:rPr>
          <w:b/>
          <w:bCs/>
          <w:sz w:val="32"/>
          <w:szCs w:val="32"/>
        </w:rPr>
        <w:br w:type="page"/>
      </w:r>
    </w:p>
    <w:p w14:paraId="0D525EB0" w14:textId="13EEEA10" w:rsidR="0055458C" w:rsidRPr="00533713" w:rsidRDefault="005E12A2" w:rsidP="005E12A2">
      <w:pPr>
        <w:tabs>
          <w:tab w:val="left" w:pos="6302"/>
        </w:tabs>
        <w:jc w:val="left"/>
        <w:rPr>
          <w:b/>
          <w:bCs/>
          <w:sz w:val="32"/>
          <w:szCs w:val="32"/>
        </w:rPr>
      </w:pPr>
      <w:r>
        <w:rPr>
          <w:b/>
          <w:bCs/>
          <w:sz w:val="32"/>
          <w:szCs w:val="32"/>
        </w:rPr>
        <w:lastRenderedPageBreak/>
        <w:tab/>
      </w:r>
    </w:p>
    <w:p w14:paraId="1AAD9121" w14:textId="77777777" w:rsidR="0055458C" w:rsidRPr="00533713" w:rsidRDefault="0055458C" w:rsidP="00533713">
      <w:pPr>
        <w:jc w:val="left"/>
        <w:rPr>
          <w:b/>
          <w:bCs/>
          <w:sz w:val="32"/>
          <w:szCs w:val="32"/>
        </w:rPr>
      </w:pPr>
    </w:p>
    <w:p w14:paraId="0FA57081" w14:textId="77777777" w:rsidR="0055458C" w:rsidRPr="00533713" w:rsidRDefault="0055458C" w:rsidP="00533713">
      <w:pPr>
        <w:jc w:val="left"/>
        <w:rPr>
          <w:b/>
          <w:bCs/>
          <w:sz w:val="32"/>
          <w:szCs w:val="32"/>
        </w:rPr>
      </w:pPr>
    </w:p>
    <w:p w14:paraId="58D9C111" w14:textId="77777777" w:rsidR="0055458C" w:rsidRPr="00533713" w:rsidRDefault="0055458C" w:rsidP="00533713">
      <w:pPr>
        <w:jc w:val="left"/>
        <w:rPr>
          <w:b/>
          <w:bCs/>
          <w:sz w:val="32"/>
          <w:szCs w:val="32"/>
        </w:rPr>
      </w:pPr>
    </w:p>
    <w:p w14:paraId="34D09436" w14:textId="77777777" w:rsidR="0055458C" w:rsidRPr="00533713" w:rsidRDefault="0055458C" w:rsidP="00533713">
      <w:pPr>
        <w:jc w:val="left"/>
        <w:rPr>
          <w:b/>
          <w:bCs/>
          <w:sz w:val="32"/>
          <w:szCs w:val="32"/>
        </w:rPr>
      </w:pPr>
    </w:p>
    <w:p w14:paraId="40D2B47B" w14:textId="77777777" w:rsidR="0055458C" w:rsidRPr="00533713" w:rsidRDefault="0055458C" w:rsidP="00533713">
      <w:pPr>
        <w:jc w:val="left"/>
        <w:rPr>
          <w:b/>
          <w:bCs/>
          <w:sz w:val="32"/>
          <w:szCs w:val="32"/>
        </w:rPr>
      </w:pPr>
    </w:p>
    <w:p w14:paraId="6E62BCDB" w14:textId="77777777" w:rsidR="0055458C" w:rsidRPr="00533713" w:rsidRDefault="0055458C">
      <w:pPr>
        <w:jc w:val="both"/>
        <w:rPr>
          <w:b/>
          <w:bCs/>
          <w:sz w:val="32"/>
          <w:szCs w:val="32"/>
        </w:rPr>
      </w:pPr>
    </w:p>
    <w:p w14:paraId="5CF40628" w14:textId="77777777" w:rsidR="0055458C" w:rsidRPr="00533713" w:rsidRDefault="0055458C">
      <w:pPr>
        <w:jc w:val="both"/>
        <w:rPr>
          <w:b/>
          <w:bCs/>
          <w:sz w:val="32"/>
          <w:szCs w:val="32"/>
        </w:rPr>
      </w:pPr>
    </w:p>
    <w:p w14:paraId="189D1C41" w14:textId="77777777" w:rsidR="0055458C" w:rsidRPr="00533713" w:rsidRDefault="0055458C">
      <w:pPr>
        <w:jc w:val="both"/>
        <w:rPr>
          <w:b/>
          <w:bCs/>
          <w:sz w:val="32"/>
          <w:szCs w:val="32"/>
        </w:rPr>
      </w:pPr>
    </w:p>
    <w:p w14:paraId="5E51966B" w14:textId="77777777" w:rsidR="0055458C" w:rsidRPr="00533713" w:rsidRDefault="0055458C">
      <w:pPr>
        <w:jc w:val="both"/>
        <w:rPr>
          <w:b/>
          <w:bCs/>
          <w:sz w:val="32"/>
          <w:szCs w:val="32"/>
        </w:rPr>
      </w:pPr>
    </w:p>
    <w:p w14:paraId="7B047889" w14:textId="77777777" w:rsidR="0055458C" w:rsidRPr="00533713" w:rsidRDefault="0055458C">
      <w:pPr>
        <w:jc w:val="both"/>
        <w:rPr>
          <w:b/>
          <w:bCs/>
          <w:sz w:val="32"/>
          <w:szCs w:val="32"/>
        </w:rPr>
      </w:pPr>
    </w:p>
    <w:p w14:paraId="75910EA9" w14:textId="77777777" w:rsidR="0055458C" w:rsidRPr="00533713" w:rsidRDefault="0055458C">
      <w:pPr>
        <w:jc w:val="both"/>
        <w:rPr>
          <w:b/>
          <w:bCs/>
          <w:sz w:val="32"/>
          <w:szCs w:val="32"/>
        </w:rPr>
      </w:pPr>
    </w:p>
    <w:p w14:paraId="58EC6301" w14:textId="77777777" w:rsidR="0055458C" w:rsidRPr="00533713" w:rsidRDefault="0055458C" w:rsidP="00533713">
      <w:pPr>
        <w:jc w:val="left"/>
        <w:rPr>
          <w:b/>
          <w:bCs/>
          <w:sz w:val="32"/>
          <w:szCs w:val="32"/>
        </w:rPr>
      </w:pPr>
    </w:p>
    <w:p w14:paraId="7F9EEFB5" w14:textId="77777777" w:rsidR="0055458C" w:rsidRDefault="0055458C" w:rsidP="00533713">
      <w:pPr>
        <w:jc w:val="left"/>
        <w:rPr>
          <w:b/>
          <w:bCs/>
          <w:sz w:val="32"/>
          <w:szCs w:val="32"/>
        </w:rPr>
      </w:pPr>
    </w:p>
    <w:p w14:paraId="0F5EE480" w14:textId="77777777" w:rsidR="00533713" w:rsidRDefault="00533713" w:rsidP="00533713">
      <w:pPr>
        <w:jc w:val="left"/>
        <w:rPr>
          <w:b/>
          <w:bCs/>
          <w:sz w:val="32"/>
          <w:szCs w:val="32"/>
        </w:rPr>
      </w:pPr>
    </w:p>
    <w:p w14:paraId="4670ABC9" w14:textId="77777777" w:rsidR="00533713" w:rsidRPr="00533713" w:rsidRDefault="00533713" w:rsidP="00533713">
      <w:pPr>
        <w:jc w:val="left"/>
        <w:rPr>
          <w:b/>
          <w:bCs/>
          <w:sz w:val="32"/>
          <w:szCs w:val="32"/>
        </w:rPr>
      </w:pPr>
    </w:p>
    <w:p w14:paraId="6B7B1B14" w14:textId="77777777" w:rsidR="0055458C" w:rsidRPr="00533713" w:rsidRDefault="0055458C" w:rsidP="00533713">
      <w:pPr>
        <w:jc w:val="left"/>
        <w:rPr>
          <w:b/>
          <w:bCs/>
          <w:sz w:val="32"/>
          <w:szCs w:val="32"/>
        </w:rPr>
      </w:pPr>
    </w:p>
    <w:p w14:paraId="6CCABF08" w14:textId="77777777" w:rsidR="0055458C" w:rsidRPr="00533713" w:rsidRDefault="0055458C" w:rsidP="00533713">
      <w:pPr>
        <w:jc w:val="left"/>
        <w:rPr>
          <w:b/>
          <w:bCs/>
          <w:sz w:val="32"/>
          <w:szCs w:val="32"/>
        </w:rPr>
      </w:pPr>
    </w:p>
    <w:p w14:paraId="390F7DFB" w14:textId="77777777" w:rsidR="0055458C" w:rsidRPr="00533713" w:rsidRDefault="0055458C" w:rsidP="00533713">
      <w:pPr>
        <w:jc w:val="left"/>
        <w:rPr>
          <w:b/>
          <w:bCs/>
          <w:sz w:val="32"/>
          <w:szCs w:val="32"/>
        </w:rPr>
      </w:pPr>
    </w:p>
    <w:p w14:paraId="2260EB90" w14:textId="77777777" w:rsidR="0055458C" w:rsidRDefault="0055458C" w:rsidP="00533713">
      <w:pPr>
        <w:jc w:val="left"/>
        <w:rPr>
          <w:b/>
          <w:bCs/>
          <w:sz w:val="32"/>
          <w:szCs w:val="32"/>
        </w:rPr>
      </w:pPr>
    </w:p>
    <w:p w14:paraId="7AA6C875" w14:textId="77777777" w:rsidR="00991BB4" w:rsidRDefault="00991BB4" w:rsidP="00533713">
      <w:pPr>
        <w:jc w:val="left"/>
        <w:rPr>
          <w:b/>
          <w:bCs/>
          <w:sz w:val="32"/>
          <w:szCs w:val="32"/>
        </w:rPr>
      </w:pPr>
    </w:p>
    <w:p w14:paraId="23104CAE" w14:textId="77777777" w:rsidR="00991BB4" w:rsidRPr="00533713" w:rsidRDefault="00991BB4" w:rsidP="00533713">
      <w:pPr>
        <w:jc w:val="left"/>
        <w:rPr>
          <w:b/>
          <w:bCs/>
          <w:sz w:val="32"/>
          <w:szCs w:val="32"/>
        </w:rPr>
      </w:pPr>
    </w:p>
    <w:p w14:paraId="7B39C3EF" w14:textId="77777777" w:rsidR="0055458C" w:rsidRPr="00533713" w:rsidRDefault="0055458C">
      <w:pPr>
        <w:jc w:val="both"/>
        <w:rPr>
          <w:b/>
          <w:bCs/>
          <w:sz w:val="32"/>
          <w:szCs w:val="32"/>
        </w:rPr>
      </w:pPr>
    </w:p>
    <w:p w14:paraId="19F08B05" w14:textId="77777777" w:rsidR="0055458C" w:rsidRDefault="004B18EE">
      <w:pPr>
        <w:spacing w:line="240" w:lineRule="auto"/>
        <w:rPr>
          <w:b/>
          <w:bCs/>
          <w:sz w:val="32"/>
          <w:szCs w:val="32"/>
        </w:rPr>
      </w:pPr>
      <w:r>
        <w:rPr>
          <w:b/>
          <w:bCs/>
          <w:sz w:val="32"/>
          <w:szCs w:val="32"/>
        </w:rPr>
        <w:t>LIST OF TABLES</w:t>
      </w:r>
    </w:p>
    <w:p w14:paraId="4F69257C" w14:textId="57FA054E" w:rsidR="00B26B5F" w:rsidRPr="00991BB4" w:rsidRDefault="003A6DFB" w:rsidP="00991BB4">
      <w:pPr>
        <w:spacing w:line="240" w:lineRule="auto"/>
        <w:rPr>
          <w:b/>
          <w:sz w:val="28"/>
          <w:szCs w:val="28"/>
        </w:rPr>
      </w:pPr>
      <w:r>
        <w:rPr>
          <w:b/>
          <w:sz w:val="28"/>
          <w:szCs w:val="28"/>
        </w:rPr>
        <w:pict w14:anchorId="000A40F7">
          <v:rect id="_x0000_i1029" style="width:451.3pt;height:2pt" o:hralign="right" o:hrstd="t" o:hrnoshade="t" o:hr="t" fillcolor="#404040" stroked="f"/>
        </w:pict>
      </w:r>
    </w:p>
    <w:p w14:paraId="647A1AB6" w14:textId="7F77355D" w:rsidR="0055458C" w:rsidRDefault="0055458C">
      <w:pPr>
        <w:jc w:val="center"/>
        <w:rPr>
          <w:b/>
          <w:bCs/>
          <w:sz w:val="28"/>
          <w:szCs w:val="28"/>
        </w:rPr>
      </w:pPr>
    </w:p>
    <w:p w14:paraId="6F1DEFBD" w14:textId="6A831633" w:rsidR="00991BB4" w:rsidRDefault="00991BB4">
      <w:pPr>
        <w:jc w:val="center"/>
        <w:rPr>
          <w:b/>
          <w:bCs/>
          <w:sz w:val="28"/>
          <w:szCs w:val="28"/>
        </w:rPr>
      </w:pPr>
      <w:r>
        <w:rPr>
          <w:b/>
          <w:bCs/>
          <w:sz w:val="28"/>
          <w:szCs w:val="28"/>
        </w:rPr>
        <w:lastRenderedPageBreak/>
        <w:t>LIST OF TABLES</w:t>
      </w:r>
    </w:p>
    <w:tbl>
      <w:tblPr>
        <w:tblStyle w:val="TableGrid"/>
        <w:tblpPr w:leftFromText="180" w:rightFromText="180" w:vertAnchor="text" w:horzAnchor="margin" w:tblpXSpec="center" w:tblpY="3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6"/>
        <w:gridCol w:w="4554"/>
        <w:gridCol w:w="1869"/>
      </w:tblGrid>
      <w:tr w:rsidR="0055458C" w14:paraId="139CD753" w14:textId="77777777" w:rsidTr="00285C19">
        <w:tc>
          <w:tcPr>
            <w:tcW w:w="1796" w:type="dxa"/>
          </w:tcPr>
          <w:p w14:paraId="3B5F95A1" w14:textId="3F041206" w:rsidR="0055458C" w:rsidRDefault="004B18EE">
            <w:pPr>
              <w:spacing w:after="160" w:line="259" w:lineRule="auto"/>
              <w:jc w:val="center"/>
              <w:rPr>
                <w:b/>
                <w:bCs/>
                <w:sz w:val="28"/>
                <w:szCs w:val="28"/>
              </w:rPr>
            </w:pPr>
            <w:r>
              <w:rPr>
                <w:b/>
                <w:bCs/>
                <w:sz w:val="28"/>
                <w:szCs w:val="28"/>
              </w:rPr>
              <w:t>TABLE NO</w:t>
            </w:r>
            <w:r w:rsidR="00724110">
              <w:rPr>
                <w:b/>
                <w:bCs/>
                <w:sz w:val="28"/>
                <w:szCs w:val="28"/>
              </w:rPr>
              <w:t>.</w:t>
            </w:r>
          </w:p>
        </w:tc>
        <w:tc>
          <w:tcPr>
            <w:tcW w:w="4554" w:type="dxa"/>
          </w:tcPr>
          <w:p w14:paraId="5CFC0F56" w14:textId="77777777" w:rsidR="0055458C" w:rsidRDefault="004B18EE">
            <w:pPr>
              <w:spacing w:after="160" w:line="259" w:lineRule="auto"/>
              <w:jc w:val="center"/>
              <w:rPr>
                <w:b/>
                <w:bCs/>
                <w:sz w:val="28"/>
                <w:szCs w:val="28"/>
              </w:rPr>
            </w:pPr>
            <w:r>
              <w:rPr>
                <w:b/>
                <w:bCs/>
                <w:sz w:val="28"/>
                <w:szCs w:val="28"/>
              </w:rPr>
              <w:t xml:space="preserve">TABLE NAME </w:t>
            </w:r>
          </w:p>
        </w:tc>
        <w:tc>
          <w:tcPr>
            <w:tcW w:w="1869" w:type="dxa"/>
          </w:tcPr>
          <w:p w14:paraId="4CE54BE1" w14:textId="6B9048BF" w:rsidR="0055458C" w:rsidRDefault="004B18EE">
            <w:pPr>
              <w:spacing w:after="160" w:line="259" w:lineRule="auto"/>
              <w:jc w:val="center"/>
              <w:rPr>
                <w:b/>
                <w:bCs/>
                <w:sz w:val="28"/>
                <w:szCs w:val="28"/>
              </w:rPr>
            </w:pPr>
            <w:r>
              <w:rPr>
                <w:b/>
                <w:bCs/>
                <w:sz w:val="28"/>
                <w:szCs w:val="28"/>
              </w:rPr>
              <w:t xml:space="preserve"> PAGE NO</w:t>
            </w:r>
            <w:r w:rsidR="00285C19">
              <w:rPr>
                <w:b/>
                <w:bCs/>
                <w:sz w:val="28"/>
                <w:szCs w:val="28"/>
              </w:rPr>
              <w:t>.</w:t>
            </w:r>
          </w:p>
        </w:tc>
      </w:tr>
      <w:tr w:rsidR="0055458C" w14:paraId="4C51F1BD" w14:textId="77777777" w:rsidTr="00285C19">
        <w:trPr>
          <w:trHeight w:hRule="exact" w:val="567"/>
        </w:trPr>
        <w:tc>
          <w:tcPr>
            <w:tcW w:w="1796" w:type="dxa"/>
          </w:tcPr>
          <w:p w14:paraId="02FD43CD" w14:textId="5E638683" w:rsidR="0055458C" w:rsidRDefault="00E55409">
            <w:pPr>
              <w:spacing w:after="160" w:line="259" w:lineRule="auto"/>
              <w:jc w:val="center"/>
            </w:pPr>
            <w:r>
              <w:t>8</w:t>
            </w:r>
            <w:r w:rsidR="004B18EE">
              <w:t>.2.1</w:t>
            </w:r>
          </w:p>
        </w:tc>
        <w:tc>
          <w:tcPr>
            <w:tcW w:w="4554" w:type="dxa"/>
          </w:tcPr>
          <w:p w14:paraId="491ECF3D" w14:textId="6524DB2C" w:rsidR="0055458C" w:rsidRDefault="00391C08" w:rsidP="00265538">
            <w:pPr>
              <w:spacing w:after="160" w:line="259" w:lineRule="auto"/>
              <w:jc w:val="both"/>
            </w:pPr>
            <w:r>
              <w:t>ECG,</w:t>
            </w:r>
            <w:r w:rsidR="00724110">
              <w:t xml:space="preserve"> </w:t>
            </w:r>
            <w:r>
              <w:t>EEG,</w:t>
            </w:r>
            <w:r w:rsidR="00724110">
              <w:t xml:space="preserve"> </w:t>
            </w:r>
            <w:r>
              <w:t>PPG,</w:t>
            </w:r>
            <w:r w:rsidRPr="00D86084">
              <w:rPr>
                <w:b/>
              </w:rPr>
              <w:t xml:space="preserve"> </w:t>
            </w:r>
            <w:r w:rsidR="008C6D22" w:rsidRPr="003A6DFB">
              <w:t>A</w:t>
            </w:r>
            <w:r w:rsidR="008C6D22" w:rsidRPr="003A6DFB">
              <w:rPr>
                <w:bCs/>
              </w:rPr>
              <w:t>rrhythmia</w:t>
            </w:r>
            <w:r>
              <w:rPr>
                <w:b/>
              </w:rPr>
              <w:t xml:space="preserve"> </w:t>
            </w:r>
            <w:r w:rsidR="004B18EE">
              <w:t>Dataset</w:t>
            </w:r>
          </w:p>
        </w:tc>
        <w:tc>
          <w:tcPr>
            <w:tcW w:w="1869" w:type="dxa"/>
          </w:tcPr>
          <w:p w14:paraId="3E0120BE" w14:textId="72BBAAD4" w:rsidR="0055458C" w:rsidRDefault="00E752A9">
            <w:pPr>
              <w:spacing w:after="160" w:line="259" w:lineRule="auto"/>
              <w:jc w:val="center"/>
              <w:rPr>
                <w:sz w:val="28"/>
                <w:szCs w:val="28"/>
              </w:rPr>
            </w:pPr>
            <w:r>
              <w:rPr>
                <w:sz w:val="28"/>
                <w:szCs w:val="28"/>
              </w:rPr>
              <w:t>47</w:t>
            </w:r>
          </w:p>
        </w:tc>
      </w:tr>
      <w:tr w:rsidR="00391C08" w14:paraId="4D574EE4" w14:textId="77777777" w:rsidTr="00285C19">
        <w:trPr>
          <w:trHeight w:hRule="exact" w:val="567"/>
        </w:trPr>
        <w:tc>
          <w:tcPr>
            <w:tcW w:w="1796" w:type="dxa"/>
          </w:tcPr>
          <w:p w14:paraId="5A8C6F28" w14:textId="5AF8B335" w:rsidR="00391C08" w:rsidRDefault="00E55409">
            <w:pPr>
              <w:spacing w:after="160" w:line="259" w:lineRule="auto"/>
              <w:jc w:val="center"/>
            </w:pPr>
            <w:r>
              <w:t>8</w:t>
            </w:r>
            <w:r w:rsidR="00391C08">
              <w:t>.3.1</w:t>
            </w:r>
          </w:p>
        </w:tc>
        <w:tc>
          <w:tcPr>
            <w:tcW w:w="4554" w:type="dxa"/>
          </w:tcPr>
          <w:p w14:paraId="297A53C7" w14:textId="77777777" w:rsidR="00391C08" w:rsidRDefault="00391C08" w:rsidP="00265538">
            <w:pPr>
              <w:spacing w:line="240" w:lineRule="auto"/>
              <w:jc w:val="both"/>
              <w:rPr>
                <w:lang w:bidi="ta-IN"/>
              </w:rPr>
            </w:pPr>
            <w:r w:rsidRPr="00D665F7">
              <w:rPr>
                <w:lang w:bidi="ta-IN"/>
              </w:rPr>
              <w:t>PRD, RMSE, PSNR values for ECG Signal</w:t>
            </w:r>
          </w:p>
          <w:p w14:paraId="589133FC" w14:textId="77777777" w:rsidR="00391C08" w:rsidRDefault="00391C08" w:rsidP="00265538">
            <w:pPr>
              <w:spacing w:after="160" w:line="259" w:lineRule="auto"/>
              <w:jc w:val="both"/>
            </w:pPr>
          </w:p>
        </w:tc>
        <w:tc>
          <w:tcPr>
            <w:tcW w:w="1869" w:type="dxa"/>
          </w:tcPr>
          <w:p w14:paraId="55843E4F" w14:textId="24958293" w:rsidR="00391C08" w:rsidRDefault="00E752A9">
            <w:pPr>
              <w:spacing w:after="160" w:line="259" w:lineRule="auto"/>
              <w:jc w:val="center"/>
              <w:rPr>
                <w:sz w:val="28"/>
                <w:szCs w:val="28"/>
              </w:rPr>
            </w:pPr>
            <w:r>
              <w:rPr>
                <w:sz w:val="28"/>
                <w:szCs w:val="28"/>
              </w:rPr>
              <w:t>48</w:t>
            </w:r>
          </w:p>
        </w:tc>
      </w:tr>
      <w:tr w:rsidR="008C6D22" w14:paraId="1210FEB4" w14:textId="77777777" w:rsidTr="00285C19">
        <w:trPr>
          <w:trHeight w:hRule="exact" w:val="567"/>
        </w:trPr>
        <w:tc>
          <w:tcPr>
            <w:tcW w:w="1796" w:type="dxa"/>
          </w:tcPr>
          <w:p w14:paraId="65789F17" w14:textId="1D821C06" w:rsidR="008C6D22" w:rsidRDefault="00E55409" w:rsidP="008C6D22">
            <w:pPr>
              <w:spacing w:after="160" w:line="259" w:lineRule="auto"/>
              <w:jc w:val="center"/>
            </w:pPr>
            <w:r>
              <w:t>8</w:t>
            </w:r>
            <w:r w:rsidR="008C6D22">
              <w:t>.3.2</w:t>
            </w:r>
          </w:p>
        </w:tc>
        <w:tc>
          <w:tcPr>
            <w:tcW w:w="4554" w:type="dxa"/>
          </w:tcPr>
          <w:p w14:paraId="1E65586E" w14:textId="532762BE" w:rsidR="008C6D22" w:rsidRDefault="00E752A9" w:rsidP="00265538">
            <w:pPr>
              <w:spacing w:line="240" w:lineRule="auto"/>
              <w:jc w:val="both"/>
              <w:rPr>
                <w:lang w:bidi="ta-IN"/>
              </w:rPr>
            </w:pPr>
            <w:r>
              <w:rPr>
                <w:lang w:bidi="ta-IN"/>
              </w:rPr>
              <w:t>PRD, RMSE, PSNR values for EE</w:t>
            </w:r>
            <w:r w:rsidR="008C6D22" w:rsidRPr="00D665F7">
              <w:rPr>
                <w:lang w:bidi="ta-IN"/>
              </w:rPr>
              <w:t>G Signal</w:t>
            </w:r>
          </w:p>
          <w:p w14:paraId="5F7C1915" w14:textId="77777777" w:rsidR="008C6D22" w:rsidRPr="00D665F7" w:rsidRDefault="008C6D22" w:rsidP="00265538">
            <w:pPr>
              <w:spacing w:line="240" w:lineRule="auto"/>
              <w:jc w:val="both"/>
              <w:rPr>
                <w:lang w:bidi="ta-IN"/>
              </w:rPr>
            </w:pPr>
          </w:p>
        </w:tc>
        <w:tc>
          <w:tcPr>
            <w:tcW w:w="1869" w:type="dxa"/>
          </w:tcPr>
          <w:p w14:paraId="36DB31C4" w14:textId="16BF091D" w:rsidR="008C6D22" w:rsidRDefault="00E752A9" w:rsidP="008C6D22">
            <w:pPr>
              <w:spacing w:after="160" w:line="259" w:lineRule="auto"/>
              <w:jc w:val="center"/>
              <w:rPr>
                <w:sz w:val="28"/>
                <w:szCs w:val="28"/>
              </w:rPr>
            </w:pPr>
            <w:r>
              <w:rPr>
                <w:sz w:val="28"/>
                <w:szCs w:val="28"/>
              </w:rPr>
              <w:t>48</w:t>
            </w:r>
          </w:p>
        </w:tc>
      </w:tr>
      <w:tr w:rsidR="008C6D22" w14:paraId="2A5E0303" w14:textId="77777777" w:rsidTr="00285C19">
        <w:trPr>
          <w:trHeight w:hRule="exact" w:val="567"/>
        </w:trPr>
        <w:tc>
          <w:tcPr>
            <w:tcW w:w="1796" w:type="dxa"/>
          </w:tcPr>
          <w:p w14:paraId="26F29E18" w14:textId="13809A1C" w:rsidR="008C6D22" w:rsidRDefault="00E55409" w:rsidP="008C6D22">
            <w:pPr>
              <w:spacing w:after="160" w:line="259" w:lineRule="auto"/>
              <w:jc w:val="center"/>
            </w:pPr>
            <w:r>
              <w:t>8</w:t>
            </w:r>
            <w:r w:rsidR="00223B10">
              <w:t>.3.3</w:t>
            </w:r>
          </w:p>
        </w:tc>
        <w:tc>
          <w:tcPr>
            <w:tcW w:w="4554" w:type="dxa"/>
          </w:tcPr>
          <w:p w14:paraId="4F300084" w14:textId="15C2760C" w:rsidR="008C6D22" w:rsidRDefault="00E752A9" w:rsidP="00265538">
            <w:pPr>
              <w:spacing w:line="240" w:lineRule="auto"/>
              <w:jc w:val="both"/>
              <w:rPr>
                <w:lang w:bidi="ta-IN"/>
              </w:rPr>
            </w:pPr>
            <w:r>
              <w:rPr>
                <w:lang w:bidi="ta-IN"/>
              </w:rPr>
              <w:t>PRD, RMSE, PSNR values for PPG</w:t>
            </w:r>
            <w:r w:rsidR="008C6D22" w:rsidRPr="00D665F7">
              <w:rPr>
                <w:lang w:bidi="ta-IN"/>
              </w:rPr>
              <w:t xml:space="preserve"> Signal</w:t>
            </w:r>
          </w:p>
          <w:p w14:paraId="44A7BB30" w14:textId="77777777" w:rsidR="008C6D22" w:rsidRPr="00D665F7" w:rsidRDefault="008C6D22" w:rsidP="00265538">
            <w:pPr>
              <w:spacing w:line="240" w:lineRule="auto"/>
              <w:jc w:val="both"/>
              <w:rPr>
                <w:lang w:bidi="ta-IN"/>
              </w:rPr>
            </w:pPr>
          </w:p>
        </w:tc>
        <w:tc>
          <w:tcPr>
            <w:tcW w:w="1869" w:type="dxa"/>
          </w:tcPr>
          <w:p w14:paraId="71C4EA50" w14:textId="60376BEC" w:rsidR="008C6D22" w:rsidRDefault="00E752A9" w:rsidP="008C6D22">
            <w:pPr>
              <w:spacing w:after="160" w:line="259" w:lineRule="auto"/>
              <w:jc w:val="center"/>
              <w:rPr>
                <w:sz w:val="28"/>
                <w:szCs w:val="28"/>
              </w:rPr>
            </w:pPr>
            <w:r>
              <w:rPr>
                <w:sz w:val="28"/>
                <w:szCs w:val="28"/>
              </w:rPr>
              <w:t>49</w:t>
            </w:r>
          </w:p>
        </w:tc>
      </w:tr>
      <w:tr w:rsidR="00265538" w14:paraId="6A99EF4B" w14:textId="77777777" w:rsidTr="00285C19">
        <w:trPr>
          <w:trHeight w:hRule="exact" w:val="567"/>
        </w:trPr>
        <w:tc>
          <w:tcPr>
            <w:tcW w:w="1796" w:type="dxa"/>
          </w:tcPr>
          <w:p w14:paraId="12E5F48B" w14:textId="2E7DF567" w:rsidR="00265538" w:rsidRDefault="00265538" w:rsidP="008C6D22">
            <w:pPr>
              <w:spacing w:after="160" w:line="259" w:lineRule="auto"/>
              <w:jc w:val="center"/>
            </w:pPr>
            <w:r>
              <w:t>8.3.4</w:t>
            </w:r>
          </w:p>
        </w:tc>
        <w:tc>
          <w:tcPr>
            <w:tcW w:w="4554" w:type="dxa"/>
          </w:tcPr>
          <w:p w14:paraId="1AE33FE8" w14:textId="451E2A1D" w:rsidR="00265538" w:rsidRDefault="00265538" w:rsidP="00265538">
            <w:pPr>
              <w:spacing w:line="240" w:lineRule="auto"/>
              <w:jc w:val="both"/>
              <w:rPr>
                <w:lang w:bidi="ta-IN"/>
              </w:rPr>
            </w:pPr>
            <w:r>
              <w:rPr>
                <w:lang w:bidi="ta-IN"/>
              </w:rPr>
              <w:t>Various model accuracy of Arrhythmia detection</w:t>
            </w:r>
          </w:p>
        </w:tc>
        <w:tc>
          <w:tcPr>
            <w:tcW w:w="1869" w:type="dxa"/>
          </w:tcPr>
          <w:p w14:paraId="1B175EBB" w14:textId="3142859C" w:rsidR="00265538" w:rsidRDefault="00265538" w:rsidP="008C6D22">
            <w:pPr>
              <w:spacing w:after="160" w:line="259" w:lineRule="auto"/>
              <w:jc w:val="center"/>
              <w:rPr>
                <w:sz w:val="28"/>
                <w:szCs w:val="28"/>
              </w:rPr>
            </w:pPr>
            <w:r>
              <w:rPr>
                <w:sz w:val="28"/>
                <w:szCs w:val="28"/>
              </w:rPr>
              <w:t>50</w:t>
            </w:r>
          </w:p>
        </w:tc>
      </w:tr>
    </w:tbl>
    <w:p w14:paraId="7EB3BBE5" w14:textId="351D5584" w:rsidR="00B26B5F" w:rsidRDefault="00B26B5F" w:rsidP="00533713">
      <w:pPr>
        <w:jc w:val="both"/>
        <w:rPr>
          <w:b/>
          <w:bCs/>
          <w:sz w:val="32"/>
          <w:szCs w:val="32"/>
        </w:rPr>
      </w:pPr>
      <w:r>
        <w:rPr>
          <w:b/>
          <w:bCs/>
          <w:sz w:val="32"/>
          <w:szCs w:val="32"/>
        </w:rPr>
        <w:br w:type="page"/>
      </w:r>
    </w:p>
    <w:p w14:paraId="4166820B" w14:textId="77777777" w:rsidR="0055458C" w:rsidRDefault="0055458C" w:rsidP="00533713">
      <w:pPr>
        <w:jc w:val="both"/>
        <w:rPr>
          <w:b/>
          <w:bCs/>
          <w:sz w:val="32"/>
          <w:szCs w:val="32"/>
        </w:rPr>
      </w:pPr>
    </w:p>
    <w:p w14:paraId="503C3108" w14:textId="77777777" w:rsidR="00FB41C7" w:rsidRDefault="00FB41C7" w:rsidP="00533713">
      <w:pPr>
        <w:jc w:val="both"/>
        <w:rPr>
          <w:b/>
          <w:bCs/>
          <w:sz w:val="32"/>
          <w:szCs w:val="32"/>
        </w:rPr>
      </w:pPr>
    </w:p>
    <w:p w14:paraId="3031EF07" w14:textId="77777777" w:rsidR="00FB41C7" w:rsidRDefault="00FB41C7" w:rsidP="00533713">
      <w:pPr>
        <w:jc w:val="both"/>
        <w:rPr>
          <w:b/>
          <w:bCs/>
          <w:sz w:val="32"/>
          <w:szCs w:val="32"/>
        </w:rPr>
      </w:pPr>
    </w:p>
    <w:p w14:paraId="06ABA155" w14:textId="77777777" w:rsidR="00FB41C7" w:rsidRDefault="00FB41C7" w:rsidP="00533713">
      <w:pPr>
        <w:jc w:val="both"/>
        <w:rPr>
          <w:b/>
          <w:bCs/>
          <w:sz w:val="32"/>
          <w:szCs w:val="32"/>
        </w:rPr>
      </w:pPr>
    </w:p>
    <w:p w14:paraId="0158FFCB" w14:textId="77777777" w:rsidR="00FB41C7" w:rsidRDefault="00FB41C7" w:rsidP="00533713">
      <w:pPr>
        <w:jc w:val="both"/>
        <w:rPr>
          <w:b/>
          <w:bCs/>
          <w:sz w:val="32"/>
          <w:szCs w:val="32"/>
        </w:rPr>
      </w:pPr>
    </w:p>
    <w:p w14:paraId="4E59ADEA" w14:textId="77777777" w:rsidR="00FB41C7" w:rsidRDefault="00FB41C7" w:rsidP="00533713">
      <w:pPr>
        <w:jc w:val="both"/>
        <w:rPr>
          <w:b/>
          <w:bCs/>
          <w:sz w:val="32"/>
          <w:szCs w:val="32"/>
        </w:rPr>
      </w:pPr>
    </w:p>
    <w:p w14:paraId="6171D96D" w14:textId="77777777" w:rsidR="00FB41C7" w:rsidRDefault="00FB41C7" w:rsidP="00533713">
      <w:pPr>
        <w:jc w:val="both"/>
        <w:rPr>
          <w:b/>
          <w:bCs/>
          <w:sz w:val="32"/>
          <w:szCs w:val="32"/>
        </w:rPr>
      </w:pPr>
    </w:p>
    <w:p w14:paraId="67AF13B8" w14:textId="77777777" w:rsidR="00FB41C7" w:rsidRDefault="00FB41C7" w:rsidP="00533713">
      <w:pPr>
        <w:jc w:val="both"/>
        <w:rPr>
          <w:b/>
          <w:bCs/>
          <w:sz w:val="32"/>
          <w:szCs w:val="32"/>
        </w:rPr>
      </w:pPr>
    </w:p>
    <w:p w14:paraId="429473FA" w14:textId="77777777" w:rsidR="00FB41C7" w:rsidRDefault="00FB41C7" w:rsidP="00533713">
      <w:pPr>
        <w:jc w:val="both"/>
        <w:rPr>
          <w:b/>
          <w:bCs/>
          <w:sz w:val="32"/>
          <w:szCs w:val="32"/>
        </w:rPr>
      </w:pPr>
    </w:p>
    <w:p w14:paraId="54321A81" w14:textId="77777777" w:rsidR="00FB41C7" w:rsidRDefault="00FB41C7" w:rsidP="00533713">
      <w:pPr>
        <w:jc w:val="both"/>
        <w:rPr>
          <w:b/>
          <w:bCs/>
          <w:sz w:val="32"/>
          <w:szCs w:val="32"/>
        </w:rPr>
      </w:pPr>
    </w:p>
    <w:p w14:paraId="212FBB27" w14:textId="77777777" w:rsidR="00FB41C7" w:rsidRDefault="00FB41C7" w:rsidP="00533713">
      <w:pPr>
        <w:jc w:val="both"/>
        <w:rPr>
          <w:b/>
          <w:bCs/>
          <w:sz w:val="32"/>
          <w:szCs w:val="32"/>
        </w:rPr>
      </w:pPr>
    </w:p>
    <w:p w14:paraId="3F2B9D69" w14:textId="77777777" w:rsidR="00FB41C7" w:rsidRDefault="00FB41C7" w:rsidP="00533713">
      <w:pPr>
        <w:jc w:val="both"/>
        <w:rPr>
          <w:b/>
          <w:bCs/>
          <w:sz w:val="32"/>
          <w:szCs w:val="32"/>
        </w:rPr>
      </w:pPr>
    </w:p>
    <w:p w14:paraId="0742A19C" w14:textId="77777777" w:rsidR="00FB41C7" w:rsidRDefault="00FB41C7" w:rsidP="00533713">
      <w:pPr>
        <w:jc w:val="both"/>
        <w:rPr>
          <w:b/>
          <w:bCs/>
          <w:sz w:val="32"/>
          <w:szCs w:val="32"/>
        </w:rPr>
      </w:pPr>
    </w:p>
    <w:p w14:paraId="223E96B2" w14:textId="77777777" w:rsidR="00FB41C7" w:rsidRDefault="00FB41C7" w:rsidP="00533713">
      <w:pPr>
        <w:jc w:val="both"/>
        <w:rPr>
          <w:b/>
          <w:bCs/>
          <w:sz w:val="32"/>
          <w:szCs w:val="32"/>
        </w:rPr>
      </w:pPr>
    </w:p>
    <w:p w14:paraId="5627E6E8" w14:textId="77777777" w:rsidR="00FB41C7" w:rsidRDefault="00FB41C7" w:rsidP="00533713">
      <w:pPr>
        <w:jc w:val="both"/>
        <w:rPr>
          <w:b/>
          <w:bCs/>
          <w:sz w:val="32"/>
          <w:szCs w:val="32"/>
        </w:rPr>
      </w:pPr>
    </w:p>
    <w:p w14:paraId="53D22D9E" w14:textId="77777777" w:rsidR="00FB41C7" w:rsidRDefault="00FB41C7" w:rsidP="00533713">
      <w:pPr>
        <w:jc w:val="both"/>
        <w:rPr>
          <w:b/>
          <w:bCs/>
          <w:sz w:val="32"/>
          <w:szCs w:val="32"/>
        </w:rPr>
      </w:pPr>
    </w:p>
    <w:p w14:paraId="3124925A" w14:textId="77777777" w:rsidR="00E04017" w:rsidRDefault="00E04017" w:rsidP="00533713">
      <w:pPr>
        <w:jc w:val="both"/>
        <w:rPr>
          <w:b/>
          <w:bCs/>
          <w:sz w:val="32"/>
          <w:szCs w:val="32"/>
        </w:rPr>
      </w:pPr>
    </w:p>
    <w:p w14:paraId="174B582C" w14:textId="77777777" w:rsidR="00E04017" w:rsidRDefault="00E04017" w:rsidP="00533713">
      <w:pPr>
        <w:jc w:val="both"/>
        <w:rPr>
          <w:b/>
          <w:bCs/>
          <w:sz w:val="32"/>
          <w:szCs w:val="32"/>
        </w:rPr>
      </w:pPr>
    </w:p>
    <w:p w14:paraId="412CF059" w14:textId="77777777" w:rsidR="00FB41C7" w:rsidRDefault="00FB41C7" w:rsidP="00533713">
      <w:pPr>
        <w:jc w:val="both"/>
        <w:rPr>
          <w:b/>
          <w:bCs/>
          <w:sz w:val="32"/>
          <w:szCs w:val="32"/>
        </w:rPr>
      </w:pPr>
    </w:p>
    <w:p w14:paraId="740D5A06" w14:textId="77777777" w:rsidR="00FB41C7" w:rsidRDefault="00FB41C7" w:rsidP="00533713">
      <w:pPr>
        <w:jc w:val="both"/>
        <w:rPr>
          <w:b/>
          <w:bCs/>
          <w:sz w:val="32"/>
          <w:szCs w:val="32"/>
        </w:rPr>
      </w:pPr>
    </w:p>
    <w:p w14:paraId="3F439443" w14:textId="77777777" w:rsidR="00FB41C7" w:rsidRDefault="00FB41C7" w:rsidP="00533713">
      <w:pPr>
        <w:jc w:val="both"/>
        <w:rPr>
          <w:b/>
          <w:bCs/>
          <w:sz w:val="32"/>
          <w:szCs w:val="32"/>
        </w:rPr>
      </w:pPr>
    </w:p>
    <w:p w14:paraId="483C59BD" w14:textId="77777777" w:rsidR="00B26B5F" w:rsidRDefault="00B26B5F" w:rsidP="00533713">
      <w:pPr>
        <w:jc w:val="both"/>
        <w:rPr>
          <w:b/>
          <w:bCs/>
          <w:sz w:val="32"/>
          <w:szCs w:val="32"/>
        </w:rPr>
      </w:pPr>
    </w:p>
    <w:p w14:paraId="57E54242" w14:textId="77777777" w:rsidR="00285C19" w:rsidRDefault="00285C19" w:rsidP="00533713">
      <w:pPr>
        <w:jc w:val="both"/>
        <w:rPr>
          <w:b/>
          <w:bCs/>
          <w:sz w:val="32"/>
          <w:szCs w:val="32"/>
        </w:rPr>
      </w:pPr>
    </w:p>
    <w:p w14:paraId="1E9BA064" w14:textId="77777777" w:rsidR="0055458C" w:rsidRDefault="004B18EE">
      <w:pPr>
        <w:spacing w:line="240" w:lineRule="atLeast"/>
        <w:rPr>
          <w:b/>
          <w:bCs/>
          <w:sz w:val="32"/>
          <w:szCs w:val="32"/>
        </w:rPr>
      </w:pPr>
      <w:r>
        <w:rPr>
          <w:b/>
          <w:bCs/>
          <w:sz w:val="32"/>
          <w:szCs w:val="32"/>
        </w:rPr>
        <w:t>LIST OF FIGURES</w:t>
      </w:r>
    </w:p>
    <w:p w14:paraId="6983EC74" w14:textId="77777777" w:rsidR="0063683F" w:rsidRDefault="0063683F">
      <w:pPr>
        <w:spacing w:line="240" w:lineRule="atLeast"/>
        <w:rPr>
          <w:b/>
          <w:bCs/>
          <w:sz w:val="32"/>
          <w:szCs w:val="32"/>
        </w:rPr>
      </w:pPr>
    </w:p>
    <w:p w14:paraId="5364CBD5" w14:textId="77777777" w:rsidR="0055458C" w:rsidRDefault="003A6DFB">
      <w:pPr>
        <w:spacing w:line="240" w:lineRule="atLeast"/>
        <w:rPr>
          <w:b/>
          <w:bCs/>
          <w:sz w:val="32"/>
          <w:szCs w:val="32"/>
        </w:rPr>
      </w:pPr>
      <w:r>
        <w:rPr>
          <w:b/>
          <w:sz w:val="28"/>
          <w:szCs w:val="28"/>
        </w:rPr>
        <w:pict w14:anchorId="246B037F">
          <v:rect id="_x0000_i1030" style="width:451.3pt;height:2pt" o:hralign="right" o:hrstd="t" o:hrnoshade="t" o:hr="t" fillcolor="#404040" stroked="f"/>
        </w:pict>
      </w:r>
    </w:p>
    <w:p w14:paraId="1A47E1F1" w14:textId="77777777" w:rsidR="00E04017" w:rsidRDefault="00E04017" w:rsidP="00E04017">
      <w:pPr>
        <w:jc w:val="center"/>
        <w:rPr>
          <w:b/>
          <w:bCs/>
          <w:sz w:val="32"/>
          <w:szCs w:val="32"/>
        </w:rPr>
      </w:pPr>
      <w:r>
        <w:rPr>
          <w:b/>
          <w:bCs/>
          <w:sz w:val="28"/>
          <w:szCs w:val="28"/>
        </w:rPr>
        <w:lastRenderedPageBreak/>
        <w:t>LIST OF FIGURES</w:t>
      </w:r>
    </w:p>
    <w:p w14:paraId="1AF3E93F" w14:textId="77777777" w:rsidR="00E04017" w:rsidRDefault="00E04017">
      <w:pPr>
        <w:jc w:val="both"/>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6"/>
        <w:gridCol w:w="6039"/>
        <w:gridCol w:w="1483"/>
      </w:tblGrid>
      <w:tr w:rsidR="0055458C" w14:paraId="4A8634F0" w14:textId="77777777" w:rsidTr="00285C19">
        <w:trPr>
          <w:trHeight w:val="514"/>
        </w:trPr>
        <w:tc>
          <w:tcPr>
            <w:tcW w:w="1666" w:type="dxa"/>
          </w:tcPr>
          <w:p w14:paraId="797B9FE0" w14:textId="77777777" w:rsidR="0055458C" w:rsidRDefault="004B18EE">
            <w:pPr>
              <w:jc w:val="center"/>
              <w:rPr>
                <w:b/>
                <w:bCs/>
              </w:rPr>
            </w:pPr>
            <w:r>
              <w:rPr>
                <w:b/>
                <w:bCs/>
              </w:rPr>
              <w:t>FIGURE NO.</w:t>
            </w:r>
          </w:p>
        </w:tc>
        <w:tc>
          <w:tcPr>
            <w:tcW w:w="6039" w:type="dxa"/>
          </w:tcPr>
          <w:p w14:paraId="16B14166" w14:textId="130DD8A2" w:rsidR="0055458C" w:rsidRDefault="00285C19">
            <w:pPr>
              <w:jc w:val="center"/>
              <w:rPr>
                <w:b/>
                <w:bCs/>
              </w:rPr>
            </w:pPr>
            <w:r>
              <w:rPr>
                <w:b/>
                <w:bCs/>
              </w:rPr>
              <w:t>FIGURE CAPTION</w:t>
            </w:r>
          </w:p>
        </w:tc>
        <w:tc>
          <w:tcPr>
            <w:tcW w:w="1483" w:type="dxa"/>
          </w:tcPr>
          <w:p w14:paraId="2926A49F" w14:textId="77777777" w:rsidR="0055458C" w:rsidRDefault="004B18EE">
            <w:pPr>
              <w:jc w:val="center"/>
              <w:rPr>
                <w:b/>
                <w:bCs/>
              </w:rPr>
            </w:pPr>
            <w:r>
              <w:rPr>
                <w:b/>
                <w:bCs/>
              </w:rPr>
              <w:t>PAGE NO.</w:t>
            </w:r>
          </w:p>
        </w:tc>
      </w:tr>
      <w:tr w:rsidR="0055458C" w14:paraId="0C66A611" w14:textId="77777777" w:rsidTr="00285C19">
        <w:trPr>
          <w:trHeight w:val="453"/>
        </w:trPr>
        <w:tc>
          <w:tcPr>
            <w:tcW w:w="1666" w:type="dxa"/>
          </w:tcPr>
          <w:p w14:paraId="19A9B87A" w14:textId="1A39A9BF" w:rsidR="0055458C" w:rsidRDefault="00E55409">
            <w:pPr>
              <w:jc w:val="center"/>
            </w:pPr>
            <w:r>
              <w:t>5</w:t>
            </w:r>
            <w:r w:rsidR="004B18EE">
              <w:t>.2.1</w:t>
            </w:r>
          </w:p>
        </w:tc>
        <w:tc>
          <w:tcPr>
            <w:tcW w:w="6039" w:type="dxa"/>
          </w:tcPr>
          <w:p w14:paraId="1F16D945" w14:textId="1F3FC154" w:rsidR="0055458C" w:rsidRDefault="008D383B">
            <w:pPr>
              <w:jc w:val="both"/>
            </w:pPr>
            <w:r w:rsidRPr="008D383B">
              <w:t>Block diagram of proposed steganography algorithm</w:t>
            </w:r>
          </w:p>
        </w:tc>
        <w:tc>
          <w:tcPr>
            <w:tcW w:w="1483" w:type="dxa"/>
          </w:tcPr>
          <w:p w14:paraId="4A99E157" w14:textId="4934141A" w:rsidR="0055458C" w:rsidRDefault="00E752A9">
            <w:pPr>
              <w:jc w:val="center"/>
            </w:pPr>
            <w:r>
              <w:t>29</w:t>
            </w:r>
          </w:p>
        </w:tc>
      </w:tr>
      <w:tr w:rsidR="00DA444F" w14:paraId="5C62498B" w14:textId="77777777" w:rsidTr="00285C19">
        <w:trPr>
          <w:trHeight w:val="453"/>
        </w:trPr>
        <w:tc>
          <w:tcPr>
            <w:tcW w:w="1666" w:type="dxa"/>
          </w:tcPr>
          <w:p w14:paraId="72F5D5F5" w14:textId="673BC272" w:rsidR="00DA444F" w:rsidRDefault="00DA444F">
            <w:pPr>
              <w:jc w:val="center"/>
            </w:pPr>
            <w:r>
              <w:t>5.3.1</w:t>
            </w:r>
          </w:p>
        </w:tc>
        <w:tc>
          <w:tcPr>
            <w:tcW w:w="6039" w:type="dxa"/>
          </w:tcPr>
          <w:p w14:paraId="5C1E16B5" w14:textId="4539D93E" w:rsidR="00DA444F" w:rsidRPr="008D383B" w:rsidRDefault="00DA444F" w:rsidP="00DA444F">
            <w:pPr>
              <w:pStyle w:val="BodyText0"/>
              <w:ind w:firstLine="0"/>
            </w:pPr>
            <w:r>
              <w:t>Su-LSTM for Estimating the missed data block</w:t>
            </w:r>
          </w:p>
        </w:tc>
        <w:tc>
          <w:tcPr>
            <w:tcW w:w="1483" w:type="dxa"/>
          </w:tcPr>
          <w:p w14:paraId="0959FD97" w14:textId="574FE954" w:rsidR="00DA444F" w:rsidRDefault="00DA444F">
            <w:pPr>
              <w:jc w:val="center"/>
            </w:pPr>
            <w:r>
              <w:t>30</w:t>
            </w:r>
          </w:p>
        </w:tc>
      </w:tr>
      <w:tr w:rsidR="0055458C" w14:paraId="730A4271" w14:textId="77777777" w:rsidTr="00285C19">
        <w:trPr>
          <w:trHeight w:val="444"/>
        </w:trPr>
        <w:tc>
          <w:tcPr>
            <w:tcW w:w="1666" w:type="dxa"/>
          </w:tcPr>
          <w:p w14:paraId="58FD9D63" w14:textId="5D24F6E9" w:rsidR="0055458C" w:rsidRDefault="00E55409" w:rsidP="00745D3F">
            <w:pPr>
              <w:jc w:val="center"/>
            </w:pPr>
            <w:r>
              <w:t>7</w:t>
            </w:r>
            <w:r w:rsidR="00745D3F">
              <w:t>.1.1</w:t>
            </w:r>
          </w:p>
        </w:tc>
        <w:tc>
          <w:tcPr>
            <w:tcW w:w="6039" w:type="dxa"/>
          </w:tcPr>
          <w:p w14:paraId="148BB62F" w14:textId="5C3046C3" w:rsidR="0055458C" w:rsidRDefault="00996F1F">
            <w:pPr>
              <w:jc w:val="both"/>
            </w:pPr>
            <w:r w:rsidRPr="002B0DC7">
              <w:t>Comparision</w:t>
            </w:r>
            <w:r w:rsidR="00E10FEF">
              <w:t xml:space="preserve"> diagram</w:t>
            </w:r>
            <w:r w:rsidRPr="002B0DC7">
              <w:t xml:space="preserve"> between Original Data, StegoData and Reconstructed Data</w:t>
            </w:r>
            <w:r w:rsidR="00E752A9">
              <w:t xml:space="preserve"> with bias</w:t>
            </w:r>
          </w:p>
        </w:tc>
        <w:tc>
          <w:tcPr>
            <w:tcW w:w="1483" w:type="dxa"/>
          </w:tcPr>
          <w:p w14:paraId="4ED8ED09" w14:textId="6DF3FB57" w:rsidR="0055458C" w:rsidRDefault="00E752A9">
            <w:pPr>
              <w:jc w:val="center"/>
            </w:pPr>
            <w:r>
              <w:t>42</w:t>
            </w:r>
          </w:p>
        </w:tc>
      </w:tr>
      <w:tr w:rsidR="0055458C" w14:paraId="791878B7" w14:textId="77777777" w:rsidTr="00285C19">
        <w:trPr>
          <w:trHeight w:val="419"/>
        </w:trPr>
        <w:tc>
          <w:tcPr>
            <w:tcW w:w="1666" w:type="dxa"/>
          </w:tcPr>
          <w:p w14:paraId="6BA3D086" w14:textId="0A260A59" w:rsidR="0055458C" w:rsidRDefault="00E55409" w:rsidP="00745D3F">
            <w:pPr>
              <w:jc w:val="center"/>
            </w:pPr>
            <w:r>
              <w:t>7</w:t>
            </w:r>
            <w:r w:rsidR="00745D3F">
              <w:t>.1.2</w:t>
            </w:r>
          </w:p>
        </w:tc>
        <w:tc>
          <w:tcPr>
            <w:tcW w:w="6039" w:type="dxa"/>
          </w:tcPr>
          <w:p w14:paraId="06839F0B" w14:textId="24F2E782" w:rsidR="0055458C" w:rsidRDefault="00D61512" w:rsidP="00E752A9">
            <w:pPr>
              <w:tabs>
                <w:tab w:val="center" w:pos="2911"/>
              </w:tabs>
              <w:jc w:val="both"/>
            </w:pPr>
            <w:r w:rsidRPr="002B0DC7">
              <w:t>Comparision</w:t>
            </w:r>
            <w:r>
              <w:t xml:space="preserve"> diagram</w:t>
            </w:r>
            <w:r w:rsidRPr="002B0DC7">
              <w:t xml:space="preserve"> between Original Data, </w:t>
            </w:r>
            <w:r w:rsidR="00E752A9">
              <w:t>Received Data</w:t>
            </w:r>
            <w:r w:rsidRPr="002B0DC7">
              <w:t xml:space="preserve"> and Reconstructed Data</w:t>
            </w:r>
          </w:p>
        </w:tc>
        <w:tc>
          <w:tcPr>
            <w:tcW w:w="1483" w:type="dxa"/>
          </w:tcPr>
          <w:p w14:paraId="02790DF1" w14:textId="6CFA5F8B" w:rsidR="0055458C" w:rsidRDefault="00E752A9">
            <w:pPr>
              <w:jc w:val="center"/>
            </w:pPr>
            <w:r>
              <w:t>43</w:t>
            </w:r>
          </w:p>
        </w:tc>
      </w:tr>
      <w:tr w:rsidR="0055458C" w14:paraId="0C94759D" w14:textId="77777777" w:rsidTr="00285C19">
        <w:trPr>
          <w:trHeight w:val="453"/>
        </w:trPr>
        <w:tc>
          <w:tcPr>
            <w:tcW w:w="1666" w:type="dxa"/>
          </w:tcPr>
          <w:p w14:paraId="3ADBFE18" w14:textId="568CDAF8" w:rsidR="0055458C" w:rsidRDefault="00E55409">
            <w:pPr>
              <w:jc w:val="center"/>
            </w:pPr>
            <w:r>
              <w:t>7</w:t>
            </w:r>
            <w:r w:rsidR="00FF6B78">
              <w:t>.2.1</w:t>
            </w:r>
          </w:p>
        </w:tc>
        <w:tc>
          <w:tcPr>
            <w:tcW w:w="6039" w:type="dxa"/>
          </w:tcPr>
          <w:p w14:paraId="24AFA1A2" w14:textId="44FDF4AC" w:rsidR="0055458C" w:rsidRDefault="008C0C9E">
            <w:pPr>
              <w:jc w:val="both"/>
            </w:pPr>
            <w:r w:rsidRPr="0068186A">
              <w:rPr>
                <w:lang w:bidi="ta-IN"/>
              </w:rPr>
              <w:t>Original ECG BioSignal Data Taken from the ECG senso</w:t>
            </w:r>
            <w:r>
              <w:rPr>
                <w:lang w:bidi="ta-IN"/>
              </w:rPr>
              <w:t>r</w:t>
            </w:r>
          </w:p>
        </w:tc>
        <w:tc>
          <w:tcPr>
            <w:tcW w:w="1483" w:type="dxa"/>
          </w:tcPr>
          <w:p w14:paraId="00D87F33" w14:textId="43179D00" w:rsidR="0055458C" w:rsidRDefault="00E752A9">
            <w:pPr>
              <w:jc w:val="center"/>
            </w:pPr>
            <w:r>
              <w:t>44</w:t>
            </w:r>
          </w:p>
        </w:tc>
      </w:tr>
      <w:tr w:rsidR="0055458C" w14:paraId="5DA77D19" w14:textId="77777777" w:rsidTr="00285C19">
        <w:trPr>
          <w:trHeight w:val="453"/>
        </w:trPr>
        <w:tc>
          <w:tcPr>
            <w:tcW w:w="1666" w:type="dxa"/>
          </w:tcPr>
          <w:p w14:paraId="3670B059" w14:textId="04113890" w:rsidR="0055458C" w:rsidRDefault="00E55409">
            <w:pPr>
              <w:jc w:val="center"/>
            </w:pPr>
            <w:r>
              <w:t>7</w:t>
            </w:r>
            <w:r w:rsidR="00876BB5">
              <w:t>.2.2</w:t>
            </w:r>
          </w:p>
        </w:tc>
        <w:tc>
          <w:tcPr>
            <w:tcW w:w="6039" w:type="dxa"/>
          </w:tcPr>
          <w:p w14:paraId="1C2A2109" w14:textId="3B8A72EC" w:rsidR="0055458C" w:rsidRDefault="00FF6B78">
            <w:pPr>
              <w:tabs>
                <w:tab w:val="left" w:pos="4054"/>
              </w:tabs>
              <w:jc w:val="both"/>
            </w:pPr>
            <w:r>
              <w:rPr>
                <w:lang w:bidi="ta-IN"/>
              </w:rPr>
              <w:t>Reconstructed</w:t>
            </w:r>
            <w:r w:rsidRPr="0068186A">
              <w:rPr>
                <w:lang w:bidi="ta-IN"/>
              </w:rPr>
              <w:t xml:space="preserve"> ECG BioSignal </w:t>
            </w:r>
            <w:r>
              <w:rPr>
                <w:lang w:bidi="ta-IN"/>
              </w:rPr>
              <w:t>after the decryption process.</w:t>
            </w:r>
          </w:p>
        </w:tc>
        <w:tc>
          <w:tcPr>
            <w:tcW w:w="1483" w:type="dxa"/>
          </w:tcPr>
          <w:p w14:paraId="17421836" w14:textId="7BEEF3FF" w:rsidR="0055458C" w:rsidRDefault="00E752A9">
            <w:pPr>
              <w:jc w:val="center"/>
            </w:pPr>
            <w:r>
              <w:t>44</w:t>
            </w:r>
          </w:p>
        </w:tc>
      </w:tr>
      <w:tr w:rsidR="0055458C" w14:paraId="18948FA5" w14:textId="77777777" w:rsidTr="00285C19">
        <w:trPr>
          <w:trHeight w:val="453"/>
        </w:trPr>
        <w:tc>
          <w:tcPr>
            <w:tcW w:w="1666" w:type="dxa"/>
          </w:tcPr>
          <w:p w14:paraId="7D770BBC" w14:textId="3EE8C454" w:rsidR="0055458C" w:rsidRDefault="00E55409">
            <w:pPr>
              <w:jc w:val="center"/>
            </w:pPr>
            <w:r>
              <w:t>7</w:t>
            </w:r>
            <w:r w:rsidR="004B18EE">
              <w:t>.</w:t>
            </w:r>
            <w:r w:rsidR="005522EC">
              <w:t>3.1</w:t>
            </w:r>
          </w:p>
        </w:tc>
        <w:tc>
          <w:tcPr>
            <w:tcW w:w="6039" w:type="dxa"/>
          </w:tcPr>
          <w:p w14:paraId="5B0A1B77" w14:textId="76B86E55" w:rsidR="0055458C" w:rsidRDefault="005522EC">
            <w:pPr>
              <w:jc w:val="left"/>
            </w:pPr>
            <w:r>
              <w:t>Forward Hemite function.</w:t>
            </w:r>
          </w:p>
        </w:tc>
        <w:tc>
          <w:tcPr>
            <w:tcW w:w="1483" w:type="dxa"/>
          </w:tcPr>
          <w:p w14:paraId="2DCC7AED" w14:textId="1913662A" w:rsidR="0055458C" w:rsidRDefault="00E752A9">
            <w:pPr>
              <w:jc w:val="center"/>
            </w:pPr>
            <w:r>
              <w:t>45</w:t>
            </w:r>
          </w:p>
        </w:tc>
      </w:tr>
      <w:tr w:rsidR="0055458C" w14:paraId="51B6E999" w14:textId="77777777" w:rsidTr="00285C19">
        <w:trPr>
          <w:trHeight w:val="444"/>
        </w:trPr>
        <w:tc>
          <w:tcPr>
            <w:tcW w:w="1666" w:type="dxa"/>
          </w:tcPr>
          <w:p w14:paraId="1657739A" w14:textId="3317CC9C" w:rsidR="0055458C" w:rsidRDefault="00E55409">
            <w:pPr>
              <w:jc w:val="center"/>
            </w:pPr>
            <w:r>
              <w:t>7</w:t>
            </w:r>
            <w:r w:rsidR="004B18EE">
              <w:t>.</w:t>
            </w:r>
            <w:r w:rsidR="00424513">
              <w:t>3.2</w:t>
            </w:r>
          </w:p>
        </w:tc>
        <w:tc>
          <w:tcPr>
            <w:tcW w:w="6039" w:type="dxa"/>
          </w:tcPr>
          <w:p w14:paraId="33FA9970" w14:textId="7A050A94" w:rsidR="0055458C" w:rsidRDefault="005522EC">
            <w:pPr>
              <w:jc w:val="both"/>
            </w:pPr>
            <w:r>
              <w:t>Reverse Hemite function.</w:t>
            </w:r>
          </w:p>
        </w:tc>
        <w:tc>
          <w:tcPr>
            <w:tcW w:w="1483" w:type="dxa"/>
          </w:tcPr>
          <w:p w14:paraId="2FDD23E6" w14:textId="18431BB9" w:rsidR="0055458C" w:rsidRDefault="00E752A9">
            <w:pPr>
              <w:jc w:val="center"/>
            </w:pPr>
            <w:r>
              <w:t>45</w:t>
            </w:r>
          </w:p>
        </w:tc>
      </w:tr>
      <w:tr w:rsidR="0055458C" w14:paraId="0E0EC73E" w14:textId="77777777" w:rsidTr="00285C19">
        <w:trPr>
          <w:trHeight w:val="444"/>
        </w:trPr>
        <w:tc>
          <w:tcPr>
            <w:tcW w:w="1666" w:type="dxa"/>
          </w:tcPr>
          <w:p w14:paraId="712C7183" w14:textId="3C673A4C" w:rsidR="0055458C" w:rsidRDefault="00E55409" w:rsidP="002A1E74">
            <w:pPr>
              <w:jc w:val="center"/>
            </w:pPr>
            <w:r>
              <w:t>8</w:t>
            </w:r>
            <w:r w:rsidR="002A1E74">
              <w:t>.4.1</w:t>
            </w:r>
          </w:p>
        </w:tc>
        <w:tc>
          <w:tcPr>
            <w:tcW w:w="6039" w:type="dxa"/>
          </w:tcPr>
          <w:p w14:paraId="510BB41D" w14:textId="3D798B34" w:rsidR="0055458C" w:rsidRDefault="00424513">
            <w:pPr>
              <w:jc w:val="both"/>
            </w:pPr>
            <w:r w:rsidRPr="001D55C2">
              <w:rPr>
                <w:lang w:bidi="ta-IN"/>
              </w:rPr>
              <w:t>Hardware Connection</w:t>
            </w:r>
          </w:p>
        </w:tc>
        <w:tc>
          <w:tcPr>
            <w:tcW w:w="1483" w:type="dxa"/>
          </w:tcPr>
          <w:p w14:paraId="49098A63" w14:textId="618B401A" w:rsidR="0055458C" w:rsidRDefault="00E752A9">
            <w:pPr>
              <w:jc w:val="center"/>
            </w:pPr>
            <w:r>
              <w:t>51</w:t>
            </w:r>
          </w:p>
        </w:tc>
      </w:tr>
      <w:tr w:rsidR="0055458C" w14:paraId="5B00DAD9" w14:textId="77777777" w:rsidTr="00285C19">
        <w:trPr>
          <w:trHeight w:val="444"/>
        </w:trPr>
        <w:tc>
          <w:tcPr>
            <w:tcW w:w="1666" w:type="dxa"/>
          </w:tcPr>
          <w:p w14:paraId="67FE4FBE" w14:textId="75B6167D" w:rsidR="0055458C" w:rsidRDefault="00E55409">
            <w:pPr>
              <w:jc w:val="center"/>
            </w:pPr>
            <w:r>
              <w:t>8</w:t>
            </w:r>
            <w:r w:rsidR="002A1E74">
              <w:t>.5.1</w:t>
            </w:r>
          </w:p>
        </w:tc>
        <w:tc>
          <w:tcPr>
            <w:tcW w:w="6039" w:type="dxa"/>
          </w:tcPr>
          <w:p w14:paraId="22460B09" w14:textId="5F0AB7A5" w:rsidR="0055458C" w:rsidRDefault="002A1E74">
            <w:pPr>
              <w:jc w:val="both"/>
            </w:pPr>
            <w:r w:rsidRPr="00FD0267">
              <w:rPr>
                <w:lang w:bidi="ta-IN"/>
              </w:rPr>
              <w:t xml:space="preserve">Hardware to predict the </w:t>
            </w:r>
            <w:r w:rsidR="00DF6006">
              <w:rPr>
                <w:lang w:bidi="ta-IN"/>
              </w:rPr>
              <w:t xml:space="preserve">Arrhythmia </w:t>
            </w:r>
            <w:r w:rsidRPr="00FD0267">
              <w:rPr>
                <w:lang w:bidi="ta-IN"/>
              </w:rPr>
              <w:t xml:space="preserve"> - Normal</w:t>
            </w:r>
          </w:p>
        </w:tc>
        <w:tc>
          <w:tcPr>
            <w:tcW w:w="1483" w:type="dxa"/>
          </w:tcPr>
          <w:p w14:paraId="74221808" w14:textId="3627129E" w:rsidR="0055458C" w:rsidRDefault="00E752A9">
            <w:pPr>
              <w:jc w:val="center"/>
            </w:pPr>
            <w:r>
              <w:t>51</w:t>
            </w:r>
          </w:p>
        </w:tc>
      </w:tr>
      <w:tr w:rsidR="0055458C" w14:paraId="446E95F7" w14:textId="77777777" w:rsidTr="00285C19">
        <w:trPr>
          <w:trHeight w:val="444"/>
        </w:trPr>
        <w:tc>
          <w:tcPr>
            <w:tcW w:w="1666" w:type="dxa"/>
          </w:tcPr>
          <w:p w14:paraId="4AD89F0F" w14:textId="6E01C09B" w:rsidR="0055458C" w:rsidRDefault="00E55409">
            <w:pPr>
              <w:jc w:val="center"/>
            </w:pPr>
            <w:r>
              <w:t>8</w:t>
            </w:r>
            <w:r w:rsidR="004B18EE">
              <w:t>.</w:t>
            </w:r>
            <w:r w:rsidR="002A1E74">
              <w:t>5.2</w:t>
            </w:r>
          </w:p>
        </w:tc>
        <w:tc>
          <w:tcPr>
            <w:tcW w:w="6039" w:type="dxa"/>
          </w:tcPr>
          <w:p w14:paraId="735ACF53" w14:textId="3D11DDE6" w:rsidR="0055458C" w:rsidRDefault="002A1E74">
            <w:pPr>
              <w:jc w:val="both"/>
            </w:pPr>
            <w:r w:rsidRPr="00FD0267">
              <w:rPr>
                <w:lang w:bidi="ta-IN"/>
              </w:rPr>
              <w:t xml:space="preserve">Hardware to predict the </w:t>
            </w:r>
            <w:r w:rsidR="00DF6006">
              <w:rPr>
                <w:lang w:bidi="ta-IN"/>
              </w:rPr>
              <w:t xml:space="preserve">Arrhythmia </w:t>
            </w:r>
            <w:r w:rsidRPr="00FD0267">
              <w:rPr>
                <w:lang w:bidi="ta-IN"/>
              </w:rPr>
              <w:t xml:space="preserve"> - </w:t>
            </w:r>
            <w:r w:rsidR="00DF6006">
              <w:rPr>
                <w:lang w:bidi="ta-IN"/>
              </w:rPr>
              <w:t xml:space="preserve">Arrhythmia </w:t>
            </w:r>
          </w:p>
        </w:tc>
        <w:tc>
          <w:tcPr>
            <w:tcW w:w="1483" w:type="dxa"/>
          </w:tcPr>
          <w:p w14:paraId="7DD08AED" w14:textId="140203D4" w:rsidR="0055458C" w:rsidRDefault="00E752A9">
            <w:pPr>
              <w:jc w:val="center"/>
            </w:pPr>
            <w:r>
              <w:t>52</w:t>
            </w:r>
          </w:p>
        </w:tc>
      </w:tr>
    </w:tbl>
    <w:p w14:paraId="7DA56A5C" w14:textId="77777777" w:rsidR="0055458C" w:rsidRDefault="004B18EE">
      <w:pPr>
        <w:jc w:val="center"/>
      </w:pPr>
      <w:r>
        <w:br w:type="page"/>
      </w:r>
    </w:p>
    <w:p w14:paraId="4DEE3512" w14:textId="77777777" w:rsidR="0055458C" w:rsidRPr="00FB41C7" w:rsidRDefault="0055458C" w:rsidP="00FB41C7">
      <w:pPr>
        <w:jc w:val="left"/>
        <w:rPr>
          <w:sz w:val="32"/>
          <w:szCs w:val="32"/>
        </w:rPr>
      </w:pPr>
    </w:p>
    <w:p w14:paraId="4676D1E0" w14:textId="77777777" w:rsidR="0055458C" w:rsidRPr="00FB41C7" w:rsidRDefault="0055458C" w:rsidP="00FB41C7">
      <w:pPr>
        <w:jc w:val="left"/>
        <w:rPr>
          <w:sz w:val="32"/>
          <w:szCs w:val="32"/>
        </w:rPr>
      </w:pPr>
    </w:p>
    <w:p w14:paraId="575E4C26" w14:textId="77777777" w:rsidR="0055458C" w:rsidRPr="00FB41C7" w:rsidRDefault="0055458C" w:rsidP="00FB41C7">
      <w:pPr>
        <w:jc w:val="left"/>
        <w:rPr>
          <w:sz w:val="32"/>
          <w:szCs w:val="32"/>
        </w:rPr>
      </w:pPr>
    </w:p>
    <w:p w14:paraId="579C3C79" w14:textId="77777777" w:rsidR="0055458C" w:rsidRPr="00FB41C7" w:rsidRDefault="0055458C" w:rsidP="00FB41C7">
      <w:pPr>
        <w:jc w:val="left"/>
        <w:rPr>
          <w:sz w:val="32"/>
          <w:szCs w:val="32"/>
        </w:rPr>
      </w:pPr>
    </w:p>
    <w:p w14:paraId="1FC8D2AA" w14:textId="77777777" w:rsidR="0055458C" w:rsidRPr="00FB41C7" w:rsidRDefault="0055458C" w:rsidP="00FB41C7">
      <w:pPr>
        <w:jc w:val="left"/>
        <w:rPr>
          <w:sz w:val="32"/>
          <w:szCs w:val="32"/>
        </w:rPr>
      </w:pPr>
    </w:p>
    <w:p w14:paraId="76467C07" w14:textId="77777777" w:rsidR="0055458C" w:rsidRDefault="0055458C" w:rsidP="00FB41C7">
      <w:pPr>
        <w:jc w:val="left"/>
        <w:rPr>
          <w:sz w:val="32"/>
          <w:szCs w:val="32"/>
        </w:rPr>
      </w:pPr>
    </w:p>
    <w:p w14:paraId="09110232" w14:textId="77777777" w:rsidR="00FB41C7" w:rsidRDefault="00FB41C7" w:rsidP="00FB41C7">
      <w:pPr>
        <w:jc w:val="left"/>
        <w:rPr>
          <w:sz w:val="32"/>
          <w:szCs w:val="32"/>
        </w:rPr>
      </w:pPr>
    </w:p>
    <w:p w14:paraId="6C8DF022" w14:textId="77777777" w:rsidR="00FB41C7" w:rsidRPr="00FB41C7" w:rsidRDefault="00FB41C7" w:rsidP="00FB41C7">
      <w:pPr>
        <w:jc w:val="left"/>
        <w:rPr>
          <w:sz w:val="32"/>
          <w:szCs w:val="32"/>
        </w:rPr>
      </w:pPr>
    </w:p>
    <w:p w14:paraId="1C423C7E" w14:textId="77777777" w:rsidR="0055458C" w:rsidRPr="00FB41C7" w:rsidRDefault="0055458C" w:rsidP="00FB41C7">
      <w:pPr>
        <w:jc w:val="left"/>
        <w:rPr>
          <w:sz w:val="32"/>
          <w:szCs w:val="32"/>
        </w:rPr>
      </w:pPr>
    </w:p>
    <w:p w14:paraId="3417763B" w14:textId="77777777" w:rsidR="0055458C" w:rsidRPr="00FB41C7" w:rsidRDefault="0055458C" w:rsidP="00FB41C7">
      <w:pPr>
        <w:jc w:val="left"/>
        <w:rPr>
          <w:sz w:val="32"/>
          <w:szCs w:val="32"/>
        </w:rPr>
      </w:pPr>
    </w:p>
    <w:p w14:paraId="031F81B7" w14:textId="77777777" w:rsidR="0055458C" w:rsidRPr="00FB41C7" w:rsidRDefault="0055458C" w:rsidP="00FB41C7">
      <w:pPr>
        <w:jc w:val="left"/>
        <w:rPr>
          <w:sz w:val="32"/>
          <w:szCs w:val="32"/>
        </w:rPr>
      </w:pPr>
    </w:p>
    <w:p w14:paraId="6ABFF982" w14:textId="77777777" w:rsidR="0055458C" w:rsidRPr="00FB41C7" w:rsidRDefault="0055458C" w:rsidP="00FB41C7">
      <w:pPr>
        <w:jc w:val="left"/>
        <w:rPr>
          <w:sz w:val="32"/>
          <w:szCs w:val="32"/>
        </w:rPr>
      </w:pPr>
    </w:p>
    <w:p w14:paraId="61D3DAA0" w14:textId="77777777" w:rsidR="0055458C" w:rsidRPr="00FB41C7" w:rsidRDefault="0055458C" w:rsidP="00FB41C7">
      <w:pPr>
        <w:jc w:val="left"/>
        <w:rPr>
          <w:sz w:val="32"/>
          <w:szCs w:val="32"/>
        </w:rPr>
      </w:pPr>
    </w:p>
    <w:p w14:paraId="17771A46" w14:textId="77777777" w:rsidR="0055458C" w:rsidRPr="00FB41C7" w:rsidRDefault="0055458C" w:rsidP="00FB41C7">
      <w:pPr>
        <w:jc w:val="left"/>
        <w:rPr>
          <w:sz w:val="32"/>
          <w:szCs w:val="32"/>
        </w:rPr>
      </w:pPr>
    </w:p>
    <w:p w14:paraId="4F37A35B" w14:textId="77777777" w:rsidR="0055458C" w:rsidRPr="00FB41C7" w:rsidRDefault="0055458C" w:rsidP="00FB41C7">
      <w:pPr>
        <w:jc w:val="left"/>
        <w:rPr>
          <w:sz w:val="32"/>
          <w:szCs w:val="32"/>
        </w:rPr>
      </w:pPr>
    </w:p>
    <w:p w14:paraId="2482AF2E" w14:textId="77777777" w:rsidR="0055458C" w:rsidRPr="00FB41C7" w:rsidRDefault="0055458C" w:rsidP="00FB41C7">
      <w:pPr>
        <w:jc w:val="left"/>
        <w:rPr>
          <w:sz w:val="32"/>
          <w:szCs w:val="32"/>
        </w:rPr>
      </w:pPr>
    </w:p>
    <w:p w14:paraId="44873860" w14:textId="77777777" w:rsidR="0055458C" w:rsidRPr="00FB41C7" w:rsidRDefault="0055458C" w:rsidP="00FB41C7">
      <w:pPr>
        <w:jc w:val="left"/>
        <w:rPr>
          <w:sz w:val="32"/>
          <w:szCs w:val="32"/>
        </w:rPr>
      </w:pPr>
    </w:p>
    <w:p w14:paraId="128A8B5A" w14:textId="77777777" w:rsidR="0055458C" w:rsidRPr="00FB41C7" w:rsidRDefault="0055458C" w:rsidP="00FB41C7">
      <w:pPr>
        <w:jc w:val="left"/>
        <w:rPr>
          <w:sz w:val="32"/>
          <w:szCs w:val="32"/>
        </w:rPr>
      </w:pPr>
    </w:p>
    <w:p w14:paraId="6810B251" w14:textId="77777777" w:rsidR="0055458C" w:rsidRPr="00FB41C7" w:rsidRDefault="0055458C" w:rsidP="00FB41C7">
      <w:pPr>
        <w:jc w:val="left"/>
        <w:rPr>
          <w:sz w:val="32"/>
          <w:szCs w:val="32"/>
        </w:rPr>
      </w:pPr>
    </w:p>
    <w:p w14:paraId="2C46CDCF" w14:textId="77777777" w:rsidR="00993F7A" w:rsidRDefault="00993F7A" w:rsidP="00FB41C7">
      <w:pPr>
        <w:jc w:val="left"/>
        <w:rPr>
          <w:sz w:val="32"/>
          <w:szCs w:val="32"/>
        </w:rPr>
      </w:pPr>
    </w:p>
    <w:p w14:paraId="3693C66F" w14:textId="77777777" w:rsidR="00993F7A" w:rsidRPr="00FB41C7" w:rsidRDefault="00993F7A" w:rsidP="00FB41C7">
      <w:pPr>
        <w:jc w:val="left"/>
        <w:rPr>
          <w:sz w:val="32"/>
          <w:szCs w:val="32"/>
        </w:rPr>
      </w:pPr>
    </w:p>
    <w:p w14:paraId="01A2F1D5" w14:textId="77777777" w:rsidR="0055458C" w:rsidRPr="00FB41C7" w:rsidRDefault="0055458C" w:rsidP="00FB41C7">
      <w:pPr>
        <w:jc w:val="left"/>
        <w:rPr>
          <w:sz w:val="32"/>
          <w:szCs w:val="32"/>
        </w:rPr>
      </w:pPr>
    </w:p>
    <w:p w14:paraId="63242FF9" w14:textId="77777777" w:rsidR="0055458C" w:rsidRPr="00FB41C7" w:rsidRDefault="0055458C" w:rsidP="00FB41C7">
      <w:pPr>
        <w:jc w:val="left"/>
        <w:rPr>
          <w:sz w:val="32"/>
          <w:szCs w:val="32"/>
        </w:rPr>
      </w:pPr>
    </w:p>
    <w:p w14:paraId="7E515B1D" w14:textId="77777777" w:rsidR="0055458C" w:rsidRDefault="004B18EE">
      <w:pPr>
        <w:spacing w:line="240" w:lineRule="atLeast"/>
        <w:ind w:left="5760"/>
      </w:pPr>
      <w:r>
        <w:rPr>
          <w:b/>
          <w:bCs/>
          <w:sz w:val="32"/>
          <w:szCs w:val="32"/>
        </w:rPr>
        <w:t>LIST OF SYMBOLS</w:t>
      </w:r>
    </w:p>
    <w:p w14:paraId="12217647" w14:textId="77777777" w:rsidR="0055458C" w:rsidRDefault="003A6DFB">
      <w:pPr>
        <w:spacing w:line="240" w:lineRule="atLeast"/>
        <w:rPr>
          <w:b/>
          <w:sz w:val="28"/>
          <w:szCs w:val="28"/>
        </w:rPr>
      </w:pPr>
      <w:r>
        <w:rPr>
          <w:b/>
          <w:sz w:val="28"/>
          <w:szCs w:val="28"/>
        </w:rPr>
        <w:pict w14:anchorId="3871E8B8">
          <v:rect id="_x0000_i1031" style="width:451.3pt;height:2pt" o:hralign="right" o:hrstd="t" o:hrnoshade="t" o:hr="t" fillcolor="#404040" stroked="f"/>
        </w:pict>
      </w:r>
    </w:p>
    <w:p w14:paraId="28C33652" w14:textId="77777777" w:rsidR="0055458C" w:rsidRDefault="0055458C">
      <w:pPr>
        <w:spacing w:line="240" w:lineRule="auto"/>
        <w:jc w:val="both"/>
        <w:rPr>
          <w:b/>
          <w:bCs/>
          <w:sz w:val="32"/>
          <w:szCs w:val="32"/>
        </w:rPr>
      </w:pPr>
    </w:p>
    <w:tbl>
      <w:tblPr>
        <w:tblStyle w:val="TableGrid"/>
        <w:tblpPr w:leftFromText="180" w:rightFromText="180" w:vertAnchor="page" w:horzAnchor="margin" w:tblpY="2846"/>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1"/>
        <w:gridCol w:w="4732"/>
      </w:tblGrid>
      <w:tr w:rsidR="0055458C" w14:paraId="75A690C9" w14:textId="77777777" w:rsidTr="00820252">
        <w:trPr>
          <w:trHeight w:val="485"/>
        </w:trPr>
        <w:tc>
          <w:tcPr>
            <w:tcW w:w="4731" w:type="dxa"/>
          </w:tcPr>
          <w:p w14:paraId="6407A7ED" w14:textId="77777777" w:rsidR="0055458C" w:rsidRDefault="004B18EE">
            <w:pPr>
              <w:jc w:val="center"/>
              <w:rPr>
                <w:b/>
                <w:bCs/>
                <w:sz w:val="28"/>
                <w:szCs w:val="28"/>
              </w:rPr>
            </w:pPr>
            <w:r>
              <w:rPr>
                <w:b/>
                <w:bCs/>
                <w:sz w:val="28"/>
                <w:szCs w:val="28"/>
              </w:rPr>
              <w:lastRenderedPageBreak/>
              <w:t>NOTATION</w:t>
            </w:r>
          </w:p>
        </w:tc>
        <w:tc>
          <w:tcPr>
            <w:tcW w:w="4732" w:type="dxa"/>
          </w:tcPr>
          <w:p w14:paraId="14C21B86" w14:textId="77777777" w:rsidR="0055458C" w:rsidRDefault="004B18EE" w:rsidP="00820252">
            <w:pPr>
              <w:jc w:val="left"/>
              <w:rPr>
                <w:b/>
                <w:bCs/>
                <w:sz w:val="28"/>
                <w:szCs w:val="28"/>
              </w:rPr>
            </w:pPr>
            <w:r>
              <w:rPr>
                <w:b/>
                <w:bCs/>
                <w:sz w:val="28"/>
                <w:szCs w:val="28"/>
              </w:rPr>
              <w:t>MEANING</w:t>
            </w:r>
          </w:p>
        </w:tc>
      </w:tr>
      <w:tr w:rsidR="0055458C" w14:paraId="2629AE05" w14:textId="77777777" w:rsidTr="00820252">
        <w:trPr>
          <w:trHeight w:val="485"/>
        </w:trPr>
        <w:tc>
          <w:tcPr>
            <w:tcW w:w="4731" w:type="dxa"/>
          </w:tcPr>
          <w:p w14:paraId="120D5633" w14:textId="62E736ED" w:rsidR="0055458C" w:rsidRDefault="00D17630" w:rsidP="00D17630">
            <w:pPr>
              <w:jc w:val="center"/>
              <w:rPr>
                <w:sz w:val="28"/>
                <w:szCs w:val="28"/>
              </w:rPr>
            </w:pPr>
            <w:r w:rsidRPr="00D17630">
              <w:rPr>
                <w:sz w:val="28"/>
                <w:szCs w:val="28"/>
                <w:lang w:val="el-GR"/>
              </w:rPr>
              <w:t>Φ</w:t>
            </w:r>
            <w:r w:rsidRPr="00D17630">
              <w:rPr>
                <w:sz w:val="28"/>
                <w:szCs w:val="28"/>
              </w:rPr>
              <w:t>[</w:t>
            </w:r>
            <m:oMath>
              <m:sSubSup>
                <m:sSubSupPr>
                  <m:ctrlPr>
                    <w:rPr>
                      <w:rFonts w:ascii="Cambria Math" w:hAnsi="Cambria Math"/>
                      <w:i/>
                      <w:iCs/>
                      <w:sz w:val="28"/>
                      <w:szCs w:val="28"/>
                    </w:rPr>
                  </m:ctrlPr>
                </m:sSubSupPr>
                <m:e>
                  <m:r>
                    <m:rPr>
                      <m:nor/>
                    </m:rPr>
                    <w:rPr>
                      <w:sz w:val="28"/>
                      <w:szCs w:val="28"/>
                    </w:rPr>
                    <m:t>B</m:t>
                  </m:r>
                </m:e>
                <m:sub>
                  <m:r>
                    <w:rPr>
                      <w:rFonts w:ascii="Cambria Math" w:hAnsi="Cambria Math"/>
                      <w:sz w:val="28"/>
                      <w:szCs w:val="28"/>
                    </w:rPr>
                    <m:t>k</m:t>
                  </m:r>
                </m:sub>
                <m:sup>
                  <m:r>
                    <w:rPr>
                      <w:rFonts w:ascii="Cambria Math" w:hAnsi="Cambria Math"/>
                      <w:sz w:val="28"/>
                      <w:szCs w:val="28"/>
                    </w:rPr>
                    <m:t>'</m:t>
                  </m:r>
                </m:sup>
              </m:sSubSup>
            </m:oMath>
            <w:r w:rsidRPr="00D17630">
              <w:rPr>
                <w:sz w:val="28"/>
                <w:szCs w:val="28"/>
              </w:rPr>
              <w:t>]</w:t>
            </w:r>
          </w:p>
        </w:tc>
        <w:tc>
          <w:tcPr>
            <w:tcW w:w="4732" w:type="dxa"/>
          </w:tcPr>
          <w:p w14:paraId="24B09AA7" w14:textId="76496BE6" w:rsidR="0055458C" w:rsidRPr="00D17630" w:rsidRDefault="00D17630" w:rsidP="00820252">
            <w:pPr>
              <w:jc w:val="left"/>
              <w:rPr>
                <w:sz w:val="28"/>
                <w:szCs w:val="28"/>
                <w:lang w:val="en-IN"/>
              </w:rPr>
            </w:pPr>
            <w:r w:rsidRPr="00D17630">
              <w:rPr>
                <w:sz w:val="28"/>
                <w:szCs w:val="28"/>
              </w:rPr>
              <w:t>Block Feature</w:t>
            </w:r>
          </w:p>
        </w:tc>
      </w:tr>
      <w:tr w:rsidR="0055458C" w14:paraId="146D5565" w14:textId="77777777" w:rsidTr="00820252">
        <w:trPr>
          <w:trHeight w:val="476"/>
        </w:trPr>
        <w:tc>
          <w:tcPr>
            <w:tcW w:w="4731" w:type="dxa"/>
          </w:tcPr>
          <w:p w14:paraId="2805B5E2" w14:textId="7C3627AC" w:rsidR="0055458C" w:rsidRDefault="003A6DFB" w:rsidP="00D17630">
            <w:pPr>
              <w:jc w:val="center"/>
              <w:rPr>
                <w:sz w:val="28"/>
                <w:szCs w:val="28"/>
              </w:rPr>
            </w:pPr>
            <m:oMathPara>
              <m:oMath>
                <m:sSub>
                  <m:sSubPr>
                    <m:ctrlPr>
                      <w:rPr>
                        <w:rFonts w:ascii="Cambria Math" w:hAnsi="Cambria Math"/>
                        <w:i/>
                        <w:iCs/>
                        <w:sz w:val="28"/>
                        <w:szCs w:val="28"/>
                      </w:rPr>
                    </m:ctrlPr>
                  </m:sSubPr>
                  <m:e>
                    <m:r>
                      <m:rPr>
                        <m:sty m:val="p"/>
                      </m:rPr>
                      <w:rPr>
                        <w:rFonts w:ascii="Cambria Math" w:hAnsi="Cambria Math"/>
                        <w:sz w:val="28"/>
                        <w:szCs w:val="28"/>
                      </w:rPr>
                      <m:t>BT</m:t>
                    </m:r>
                  </m:e>
                  <m:sub>
                    <m:r>
                      <m:rPr>
                        <m:sty m:val="p"/>
                      </m:rPr>
                      <w:rPr>
                        <w:rFonts w:ascii="Cambria Math" w:hAnsi="Cambria Math"/>
                        <w:sz w:val="28"/>
                        <w:szCs w:val="28"/>
                      </w:rPr>
                      <m:t>k</m:t>
                    </m:r>
                  </m:sub>
                </m:sSub>
              </m:oMath>
            </m:oMathPara>
          </w:p>
        </w:tc>
        <w:tc>
          <w:tcPr>
            <w:tcW w:w="4732" w:type="dxa"/>
          </w:tcPr>
          <w:p w14:paraId="7E1F5E30" w14:textId="5FC60F37" w:rsidR="0055458C" w:rsidRDefault="00D17630" w:rsidP="00820252">
            <w:pPr>
              <w:jc w:val="left"/>
              <w:rPr>
                <w:sz w:val="28"/>
                <w:szCs w:val="28"/>
              </w:rPr>
            </w:pPr>
            <w:r w:rsidRPr="00D17630">
              <w:rPr>
                <w:sz w:val="28"/>
                <w:szCs w:val="28"/>
              </w:rPr>
              <w:t>Secret Bit</w:t>
            </w:r>
          </w:p>
        </w:tc>
      </w:tr>
      <w:tr w:rsidR="0055458C" w14:paraId="2049159D" w14:textId="77777777" w:rsidTr="00820252">
        <w:trPr>
          <w:trHeight w:val="485"/>
        </w:trPr>
        <w:tc>
          <w:tcPr>
            <w:tcW w:w="4731" w:type="dxa"/>
          </w:tcPr>
          <w:p w14:paraId="4171C434" w14:textId="15A94950" w:rsidR="0055458C" w:rsidRDefault="003A6DFB" w:rsidP="00D17630">
            <w:pPr>
              <w:jc w:val="center"/>
              <w:rPr>
                <w:sz w:val="28"/>
                <w:szCs w:val="28"/>
                <w:vertAlign w:val="subscript"/>
              </w:rPr>
            </w:pPr>
            <m:oMathPara>
              <m:oMath>
                <m:sSub>
                  <m:sSubPr>
                    <m:ctrlPr>
                      <w:rPr>
                        <w:rFonts w:ascii="Cambria Math" w:hAnsi="Cambria Math"/>
                        <w:i/>
                        <w:iCs/>
                        <w:sz w:val="28"/>
                        <w:szCs w:val="28"/>
                      </w:rPr>
                    </m:ctrlPr>
                  </m:sSubPr>
                  <m:e>
                    <m:r>
                      <m:rPr>
                        <m:sty m:val="p"/>
                      </m:rPr>
                      <w:rPr>
                        <w:rFonts w:ascii="Cambria Math" w:hAnsi="Cambria Math"/>
                        <w:sz w:val="28"/>
                        <w:szCs w:val="28"/>
                      </w:rPr>
                      <m:t>X</m:t>
                    </m:r>
                  </m:e>
                  <m:sub>
                    <m:r>
                      <m:rPr>
                        <m:sty m:val="p"/>
                      </m:rPr>
                      <w:rPr>
                        <w:rFonts w:ascii="Cambria Math" w:hAnsi="Cambria Math"/>
                        <w:sz w:val="28"/>
                        <w:szCs w:val="28"/>
                      </w:rPr>
                      <m:t>m</m:t>
                    </m:r>
                  </m:sub>
                </m:sSub>
              </m:oMath>
            </m:oMathPara>
          </w:p>
        </w:tc>
        <w:tc>
          <w:tcPr>
            <w:tcW w:w="4732" w:type="dxa"/>
          </w:tcPr>
          <w:p w14:paraId="4480E7CA" w14:textId="130C7DFA" w:rsidR="0055458C" w:rsidRPr="00D17630" w:rsidRDefault="00D17630" w:rsidP="00820252">
            <w:pPr>
              <w:jc w:val="left"/>
              <w:rPr>
                <w:sz w:val="28"/>
                <w:szCs w:val="28"/>
                <w:lang w:val="en-IN"/>
              </w:rPr>
            </w:pPr>
            <w:r w:rsidRPr="00D17630">
              <w:rPr>
                <w:sz w:val="28"/>
                <w:szCs w:val="28"/>
              </w:rPr>
              <w:t>Password</w:t>
            </w:r>
          </w:p>
        </w:tc>
      </w:tr>
      <w:tr w:rsidR="0055458C" w14:paraId="15E19589" w14:textId="77777777" w:rsidTr="00820252">
        <w:trPr>
          <w:trHeight w:val="485"/>
        </w:trPr>
        <w:tc>
          <w:tcPr>
            <w:tcW w:w="4731" w:type="dxa"/>
          </w:tcPr>
          <w:p w14:paraId="2ECEEAB9" w14:textId="072B3FC4" w:rsidR="0055458C" w:rsidRDefault="00D17630" w:rsidP="00D17630">
            <w:pPr>
              <w:spacing w:line="240" w:lineRule="auto"/>
              <w:jc w:val="center"/>
              <w:rPr>
                <w:sz w:val="28"/>
                <w:szCs w:val="28"/>
              </w:rPr>
            </w:pPr>
            <w:r w:rsidRPr="00D17630">
              <w:rPr>
                <w:sz w:val="28"/>
                <w:szCs w:val="28"/>
                <w:lang w:val="el-GR"/>
              </w:rPr>
              <w:t>Φ</w:t>
            </w:r>
            <w:r w:rsidRPr="00D17630">
              <w:rPr>
                <w:sz w:val="28"/>
                <w:szCs w:val="28"/>
              </w:rPr>
              <w:t>[</w:t>
            </w:r>
            <m:oMath>
              <m:sSubSup>
                <m:sSubSupPr>
                  <m:ctrlPr>
                    <w:rPr>
                      <w:rFonts w:ascii="Cambria Math" w:hAnsi="Cambria Math"/>
                      <w:i/>
                      <w:iCs/>
                      <w:sz w:val="28"/>
                      <w:szCs w:val="28"/>
                    </w:rPr>
                  </m:ctrlPr>
                </m:sSubSupPr>
                <m:e>
                  <m:r>
                    <m:rPr>
                      <m:nor/>
                    </m:rPr>
                    <w:rPr>
                      <w:sz w:val="28"/>
                      <w:szCs w:val="28"/>
                    </w:rPr>
                    <m:t>B</m:t>
                  </m:r>
                </m:e>
                <m:sub>
                  <m:r>
                    <w:rPr>
                      <w:rFonts w:ascii="Cambria Math" w:hAnsi="Cambria Math"/>
                      <w:sz w:val="28"/>
                      <w:szCs w:val="28"/>
                    </w:rPr>
                    <m:t>m</m:t>
                  </m:r>
                </m:sub>
                <m:sup>
                  <m:r>
                    <w:rPr>
                      <w:rFonts w:ascii="Cambria Math" w:hAnsi="Cambria Math"/>
                      <w:sz w:val="28"/>
                      <w:szCs w:val="28"/>
                    </w:rPr>
                    <m:t>'</m:t>
                  </m:r>
                </m:sup>
              </m:sSubSup>
            </m:oMath>
            <w:r w:rsidRPr="00D17630">
              <w:rPr>
                <w:sz w:val="28"/>
                <w:szCs w:val="28"/>
              </w:rPr>
              <w:t>]</w:t>
            </w:r>
          </w:p>
        </w:tc>
        <w:tc>
          <w:tcPr>
            <w:tcW w:w="4732" w:type="dxa"/>
          </w:tcPr>
          <w:p w14:paraId="530F8802" w14:textId="008F9DF4" w:rsidR="0055458C" w:rsidRPr="00D17630" w:rsidRDefault="00D17630" w:rsidP="00820252">
            <w:pPr>
              <w:spacing w:line="240" w:lineRule="auto"/>
              <w:jc w:val="left"/>
              <w:rPr>
                <w:sz w:val="28"/>
                <w:szCs w:val="28"/>
                <w:lang w:val="en-IN"/>
              </w:rPr>
            </w:pPr>
            <w:r w:rsidRPr="00D17630">
              <w:rPr>
                <w:sz w:val="28"/>
                <w:szCs w:val="28"/>
              </w:rPr>
              <w:t>Block Feature</w:t>
            </w:r>
          </w:p>
        </w:tc>
      </w:tr>
      <w:tr w:rsidR="00D17630" w14:paraId="44AD85CC" w14:textId="77777777" w:rsidTr="00820252">
        <w:trPr>
          <w:trHeight w:val="485"/>
        </w:trPr>
        <w:tc>
          <w:tcPr>
            <w:tcW w:w="4731" w:type="dxa"/>
          </w:tcPr>
          <w:p w14:paraId="73FFE6D6" w14:textId="0D73D9FE" w:rsidR="00D17630" w:rsidRPr="00D17630" w:rsidRDefault="003A6DFB" w:rsidP="00D17630">
            <w:pPr>
              <w:spacing w:line="240" w:lineRule="auto"/>
              <w:jc w:val="center"/>
              <w:rPr>
                <w:sz w:val="28"/>
                <w:szCs w:val="28"/>
                <w:lang w:val="el-GR"/>
              </w:rPr>
            </w:pPr>
            <m:oMathPara>
              <m:oMath>
                <m:sSub>
                  <m:sSubPr>
                    <m:ctrlPr>
                      <w:rPr>
                        <w:rFonts w:ascii="Cambria Math" w:hAnsi="Cambria Math"/>
                        <w:i/>
                        <w:iCs/>
                        <w:sz w:val="28"/>
                        <w:szCs w:val="28"/>
                      </w:rPr>
                    </m:ctrlPr>
                  </m:sSubPr>
                  <m:e>
                    <m:r>
                      <m:rPr>
                        <m:sty m:val="p"/>
                      </m:rPr>
                      <w:rPr>
                        <w:rFonts w:ascii="Cambria Math" w:hAnsi="Cambria Math"/>
                        <w:sz w:val="28"/>
                        <w:szCs w:val="28"/>
                      </w:rPr>
                      <m:t>BT</m:t>
                    </m:r>
                  </m:e>
                  <m:sub>
                    <m:r>
                      <m:rPr>
                        <m:sty m:val="p"/>
                      </m:rPr>
                      <w:rPr>
                        <w:rFonts w:ascii="Cambria Math" w:hAnsi="Cambria Math"/>
                        <w:sz w:val="28"/>
                        <w:szCs w:val="28"/>
                      </w:rPr>
                      <m:t>m</m:t>
                    </m:r>
                  </m:sub>
                </m:sSub>
              </m:oMath>
            </m:oMathPara>
          </w:p>
        </w:tc>
        <w:tc>
          <w:tcPr>
            <w:tcW w:w="4732" w:type="dxa"/>
          </w:tcPr>
          <w:p w14:paraId="3B479861" w14:textId="1DD8AAB6" w:rsidR="00D17630" w:rsidRPr="00D17630" w:rsidRDefault="00D17630" w:rsidP="00820252">
            <w:pPr>
              <w:spacing w:line="240" w:lineRule="auto"/>
              <w:jc w:val="left"/>
              <w:rPr>
                <w:sz w:val="28"/>
                <w:szCs w:val="28"/>
                <w:lang w:val="en-IN"/>
              </w:rPr>
            </w:pPr>
            <w:r w:rsidRPr="00D17630">
              <w:rPr>
                <w:sz w:val="28"/>
                <w:szCs w:val="28"/>
              </w:rPr>
              <w:t>Secret Bit</w:t>
            </w:r>
          </w:p>
        </w:tc>
      </w:tr>
      <w:tr w:rsidR="00D17630" w14:paraId="678BE967" w14:textId="77777777" w:rsidTr="00820252">
        <w:trPr>
          <w:trHeight w:val="485"/>
        </w:trPr>
        <w:tc>
          <w:tcPr>
            <w:tcW w:w="4731" w:type="dxa"/>
          </w:tcPr>
          <w:p w14:paraId="4FF2C4AA" w14:textId="35EDE881" w:rsidR="00D17630" w:rsidRPr="00D17630" w:rsidRDefault="00D17630" w:rsidP="00D17630">
            <w:pPr>
              <w:spacing w:line="240" w:lineRule="auto"/>
              <w:jc w:val="center"/>
              <w:rPr>
                <w:sz w:val="28"/>
                <w:szCs w:val="28"/>
              </w:rPr>
            </w:pPr>
            <w:r>
              <w:rPr>
                <w:sz w:val="28"/>
                <w:szCs w:val="28"/>
              </w:rPr>
              <w:t>P</w:t>
            </w:r>
          </w:p>
        </w:tc>
        <w:tc>
          <w:tcPr>
            <w:tcW w:w="4732" w:type="dxa"/>
          </w:tcPr>
          <w:p w14:paraId="2F6F9AA1" w14:textId="094F587F" w:rsidR="00D17630" w:rsidRPr="00D17630" w:rsidRDefault="00D17630" w:rsidP="00820252">
            <w:pPr>
              <w:spacing w:line="240" w:lineRule="auto"/>
              <w:jc w:val="left"/>
              <w:rPr>
                <w:sz w:val="28"/>
                <w:szCs w:val="28"/>
              </w:rPr>
            </w:pPr>
            <w:r w:rsidRPr="00D17630">
              <w:rPr>
                <w:sz w:val="28"/>
                <w:szCs w:val="28"/>
              </w:rPr>
              <w:t>Original signal</w:t>
            </w:r>
          </w:p>
        </w:tc>
      </w:tr>
      <w:tr w:rsidR="00D17630" w14:paraId="6526417B" w14:textId="77777777" w:rsidTr="00820252">
        <w:trPr>
          <w:trHeight w:val="485"/>
        </w:trPr>
        <w:tc>
          <w:tcPr>
            <w:tcW w:w="4731" w:type="dxa"/>
          </w:tcPr>
          <w:p w14:paraId="7D86093A" w14:textId="58D0DB5F" w:rsidR="00D17630" w:rsidRPr="00D17630" w:rsidRDefault="00D17630" w:rsidP="00D17630">
            <w:pPr>
              <w:spacing w:line="240" w:lineRule="auto"/>
              <w:jc w:val="center"/>
              <w:rPr>
                <w:sz w:val="28"/>
                <w:szCs w:val="28"/>
              </w:rPr>
            </w:pPr>
            <w:r>
              <w:rPr>
                <w:sz w:val="28"/>
                <w:szCs w:val="28"/>
              </w:rPr>
              <w:t>Q</w:t>
            </w:r>
          </w:p>
        </w:tc>
        <w:tc>
          <w:tcPr>
            <w:tcW w:w="4732" w:type="dxa"/>
          </w:tcPr>
          <w:p w14:paraId="1A1CFD18" w14:textId="1C19C8A2" w:rsidR="00D17630" w:rsidRPr="00D17630" w:rsidRDefault="00D17630" w:rsidP="00820252">
            <w:pPr>
              <w:spacing w:line="240" w:lineRule="auto"/>
              <w:jc w:val="left"/>
              <w:rPr>
                <w:sz w:val="28"/>
                <w:szCs w:val="28"/>
              </w:rPr>
            </w:pPr>
            <w:r w:rsidRPr="00D17630">
              <w:rPr>
                <w:sz w:val="28"/>
                <w:szCs w:val="28"/>
              </w:rPr>
              <w:t>Erroneous signal</w:t>
            </w:r>
          </w:p>
        </w:tc>
      </w:tr>
      <w:tr w:rsidR="00D17630" w14:paraId="7694B6D4" w14:textId="77777777" w:rsidTr="00820252">
        <w:trPr>
          <w:trHeight w:val="485"/>
        </w:trPr>
        <w:tc>
          <w:tcPr>
            <w:tcW w:w="4731" w:type="dxa"/>
          </w:tcPr>
          <w:p w14:paraId="07AAFBA1" w14:textId="1419FF04" w:rsidR="00D17630" w:rsidRPr="00D17630" w:rsidRDefault="00D17630" w:rsidP="00D17630">
            <w:pPr>
              <w:spacing w:line="240" w:lineRule="auto"/>
              <w:jc w:val="center"/>
              <w:rPr>
                <w:sz w:val="28"/>
                <w:szCs w:val="28"/>
              </w:rPr>
            </w:pPr>
            <w:r>
              <w:rPr>
                <w:sz w:val="28"/>
                <w:szCs w:val="28"/>
              </w:rPr>
              <w:t>L</w:t>
            </w:r>
          </w:p>
        </w:tc>
        <w:tc>
          <w:tcPr>
            <w:tcW w:w="4732" w:type="dxa"/>
          </w:tcPr>
          <w:p w14:paraId="45841133" w14:textId="45A03442" w:rsidR="00D17630" w:rsidRPr="00D17630" w:rsidRDefault="00D17630" w:rsidP="00820252">
            <w:pPr>
              <w:spacing w:line="240" w:lineRule="auto"/>
              <w:jc w:val="left"/>
              <w:rPr>
                <w:sz w:val="28"/>
                <w:szCs w:val="28"/>
              </w:rPr>
            </w:pPr>
            <w:r w:rsidRPr="00D17630">
              <w:rPr>
                <w:sz w:val="28"/>
                <w:szCs w:val="28"/>
              </w:rPr>
              <w:t xml:space="preserve">Length </w:t>
            </w:r>
            <w:r w:rsidR="0063683F" w:rsidRPr="00D17630">
              <w:rPr>
                <w:sz w:val="28"/>
                <w:szCs w:val="28"/>
              </w:rPr>
              <w:t>of signal</w:t>
            </w:r>
            <w:r w:rsidRPr="00D17630">
              <w:rPr>
                <w:sz w:val="28"/>
                <w:szCs w:val="28"/>
              </w:rPr>
              <w:t xml:space="preserve"> P and Q</w:t>
            </w:r>
          </w:p>
        </w:tc>
      </w:tr>
      <w:tr w:rsidR="00D17630" w14:paraId="64207404" w14:textId="77777777" w:rsidTr="00820252">
        <w:trPr>
          <w:trHeight w:val="485"/>
        </w:trPr>
        <w:tc>
          <w:tcPr>
            <w:tcW w:w="4731" w:type="dxa"/>
          </w:tcPr>
          <w:p w14:paraId="778F021A" w14:textId="1E4F6C73" w:rsidR="00D17630" w:rsidRDefault="003A6DFB" w:rsidP="00D17630">
            <w:pPr>
              <w:spacing w:line="240" w:lineRule="auto"/>
              <w:jc w:val="center"/>
              <w:rPr>
                <w:sz w:val="28"/>
                <w:szCs w:val="28"/>
              </w:rPr>
            </w:pPr>
            <m:oMath>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i</m:t>
                  </m:r>
                </m:sub>
              </m:sSub>
            </m:oMath>
            <w:r w:rsidR="00D17630" w:rsidRPr="00D17630">
              <w:rPr>
                <w:sz w:val="28"/>
                <w:szCs w:val="28"/>
              </w:rPr>
              <w:t xml:space="preserve">, </w:t>
            </w: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i</m:t>
                  </m:r>
                </m:sub>
              </m:sSub>
            </m:oMath>
          </w:p>
        </w:tc>
        <w:tc>
          <w:tcPr>
            <w:tcW w:w="4732" w:type="dxa"/>
          </w:tcPr>
          <w:p w14:paraId="4450A03F" w14:textId="48D09442" w:rsidR="00D17630" w:rsidRPr="00D17630" w:rsidRDefault="003A6DFB" w:rsidP="00820252">
            <w:pPr>
              <w:spacing w:line="240" w:lineRule="auto"/>
              <w:jc w:val="left"/>
              <w:rPr>
                <w:sz w:val="28"/>
                <w:szCs w:val="28"/>
              </w:rPr>
            </w:pPr>
            <m:oMath>
              <m:sSup>
                <m:sSupPr>
                  <m:ctrlPr>
                    <w:rPr>
                      <w:rFonts w:ascii="Cambria Math" w:hAnsi="Cambria Math"/>
                      <w:sz w:val="28"/>
                      <w:szCs w:val="28"/>
                    </w:rPr>
                  </m:ctrlPr>
                </m:sSupPr>
                <m:e>
                  <m:r>
                    <w:rPr>
                      <w:rFonts w:ascii="Cambria Math" w:hAnsi="Cambria Math"/>
                      <w:sz w:val="28"/>
                      <w:szCs w:val="28"/>
                    </w:rPr>
                    <m:t>i</m:t>
                  </m:r>
                </m:e>
                <m:sup>
                  <m:r>
                    <w:rPr>
                      <w:rFonts w:ascii="Cambria Math" w:hAnsi="Cambria Math"/>
                      <w:sz w:val="28"/>
                      <w:szCs w:val="28"/>
                    </w:rPr>
                    <m:t>th</m:t>
                  </m:r>
                </m:sup>
              </m:sSup>
            </m:oMath>
            <w:r w:rsidR="00D17630" w:rsidRPr="00D17630">
              <w:rPr>
                <w:sz w:val="28"/>
                <w:szCs w:val="28"/>
              </w:rPr>
              <w:t xml:space="preserve"> data point in P and Q</w:t>
            </w:r>
          </w:p>
        </w:tc>
      </w:tr>
      <w:tr w:rsidR="00D17630" w14:paraId="66757A60" w14:textId="77777777" w:rsidTr="00820252">
        <w:trPr>
          <w:trHeight w:val="485"/>
        </w:trPr>
        <w:tc>
          <w:tcPr>
            <w:tcW w:w="4731" w:type="dxa"/>
          </w:tcPr>
          <w:p w14:paraId="4C0FA335" w14:textId="22C2D1E8" w:rsidR="00D17630" w:rsidRDefault="003A6DFB" w:rsidP="00D17630">
            <w:pPr>
              <w:spacing w:line="240" w:lineRule="auto"/>
              <w:jc w:val="center"/>
              <w:rPr>
                <w:sz w:val="28"/>
                <w:szCs w:val="28"/>
              </w:rPr>
            </w:pPr>
            <m:oMathPara>
              <m:oMath>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m</m:t>
                    </m:r>
                  </m:sub>
                </m:sSub>
              </m:oMath>
            </m:oMathPara>
          </w:p>
        </w:tc>
        <w:tc>
          <w:tcPr>
            <w:tcW w:w="4732" w:type="dxa"/>
          </w:tcPr>
          <w:p w14:paraId="0EF4F55C" w14:textId="3D55B142" w:rsidR="00D17630" w:rsidRPr="00D17630" w:rsidRDefault="00D17630" w:rsidP="00820252">
            <w:pPr>
              <w:spacing w:line="240" w:lineRule="auto"/>
              <w:jc w:val="left"/>
              <w:rPr>
                <w:sz w:val="28"/>
                <w:szCs w:val="28"/>
              </w:rPr>
            </w:pPr>
            <w:r w:rsidRPr="00D17630">
              <w:rPr>
                <w:sz w:val="28"/>
                <w:szCs w:val="28"/>
              </w:rPr>
              <w:t>Mean of signal P</w:t>
            </w:r>
          </w:p>
        </w:tc>
      </w:tr>
      <w:tr w:rsidR="00D17630" w14:paraId="1263A791" w14:textId="77777777" w:rsidTr="00820252">
        <w:trPr>
          <w:trHeight w:val="485"/>
        </w:trPr>
        <w:tc>
          <w:tcPr>
            <w:tcW w:w="4731" w:type="dxa"/>
          </w:tcPr>
          <w:p w14:paraId="43E4984E" w14:textId="0767D408" w:rsidR="00D17630" w:rsidRDefault="003A6DFB" w:rsidP="00D17630">
            <w:pPr>
              <w:spacing w:line="240" w:lineRule="auto"/>
              <w:jc w:val="center"/>
              <w:rPr>
                <w:sz w:val="28"/>
                <w:szCs w:val="28"/>
              </w:rPr>
            </w:pPr>
            <m:oMathPara>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sub>
                </m:sSub>
              </m:oMath>
            </m:oMathPara>
          </w:p>
        </w:tc>
        <w:tc>
          <w:tcPr>
            <w:tcW w:w="4732" w:type="dxa"/>
          </w:tcPr>
          <w:p w14:paraId="33B3C39A" w14:textId="64256D09" w:rsidR="00D17630" w:rsidRPr="00D17630" w:rsidRDefault="00D17630" w:rsidP="00820252">
            <w:pPr>
              <w:spacing w:line="240" w:lineRule="auto"/>
              <w:jc w:val="left"/>
              <w:rPr>
                <w:sz w:val="28"/>
                <w:szCs w:val="28"/>
              </w:rPr>
            </w:pPr>
            <w:r w:rsidRPr="00D17630">
              <w:rPr>
                <w:sz w:val="28"/>
                <w:szCs w:val="28"/>
              </w:rPr>
              <w:t>Mean of signal Q</w:t>
            </w:r>
          </w:p>
        </w:tc>
      </w:tr>
      <w:tr w:rsidR="00D17630" w14:paraId="3B45EC73" w14:textId="77777777" w:rsidTr="00820252">
        <w:trPr>
          <w:trHeight w:val="485"/>
        </w:trPr>
        <w:tc>
          <w:tcPr>
            <w:tcW w:w="4731" w:type="dxa"/>
          </w:tcPr>
          <w:p w14:paraId="14201722" w14:textId="4B956D02" w:rsidR="00D17630" w:rsidRDefault="003A6DFB" w:rsidP="00D17630">
            <w:pPr>
              <w:spacing w:line="240" w:lineRule="auto"/>
              <w:jc w:val="center"/>
              <w:rPr>
                <w:sz w:val="28"/>
                <w:szCs w:val="28"/>
              </w:rPr>
            </w:pPr>
            <m:oMathPara>
              <m:oMath>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max</m:t>
                    </m:r>
                  </m:sub>
                </m:sSub>
              </m:oMath>
            </m:oMathPara>
          </w:p>
        </w:tc>
        <w:tc>
          <w:tcPr>
            <w:tcW w:w="4732" w:type="dxa"/>
          </w:tcPr>
          <w:p w14:paraId="2E242255" w14:textId="2432B164" w:rsidR="00D17630" w:rsidRPr="00D17630" w:rsidRDefault="00D17630" w:rsidP="00820252">
            <w:pPr>
              <w:spacing w:line="240" w:lineRule="auto"/>
              <w:jc w:val="left"/>
              <w:rPr>
                <w:sz w:val="28"/>
                <w:szCs w:val="28"/>
              </w:rPr>
            </w:pPr>
            <w:r w:rsidRPr="00D17630">
              <w:rPr>
                <w:sz w:val="28"/>
                <w:szCs w:val="28"/>
              </w:rPr>
              <w:t>Maximum value of signal</w:t>
            </w:r>
          </w:p>
        </w:tc>
      </w:tr>
    </w:tbl>
    <w:p w14:paraId="477674C5" w14:textId="6C8D6B1A" w:rsidR="00BA1F04" w:rsidRDefault="004B18EE" w:rsidP="00F11FE3">
      <w:pPr>
        <w:jc w:val="center"/>
        <w:rPr>
          <w:b/>
          <w:bCs/>
          <w:sz w:val="32"/>
          <w:szCs w:val="32"/>
        </w:rPr>
      </w:pPr>
      <w:r>
        <w:rPr>
          <w:b/>
          <w:bCs/>
          <w:sz w:val="28"/>
          <w:szCs w:val="28"/>
        </w:rPr>
        <w:t xml:space="preserve"> LIST OF SYMBOLS</w:t>
      </w:r>
    </w:p>
    <w:p w14:paraId="5C5D7226" w14:textId="77777777" w:rsidR="00287E69" w:rsidRDefault="00287E69" w:rsidP="00FB41C7">
      <w:pPr>
        <w:jc w:val="left"/>
        <w:rPr>
          <w:b/>
          <w:bCs/>
          <w:sz w:val="32"/>
          <w:szCs w:val="32"/>
        </w:rPr>
      </w:pPr>
    </w:p>
    <w:p w14:paraId="427407F5" w14:textId="77777777" w:rsidR="00287E69" w:rsidRDefault="00287E69" w:rsidP="00FB41C7">
      <w:pPr>
        <w:jc w:val="left"/>
        <w:rPr>
          <w:b/>
          <w:bCs/>
          <w:sz w:val="32"/>
          <w:szCs w:val="32"/>
        </w:rPr>
      </w:pPr>
    </w:p>
    <w:p w14:paraId="6785371F" w14:textId="77777777" w:rsidR="00287E69" w:rsidRDefault="00287E69" w:rsidP="00FB41C7">
      <w:pPr>
        <w:jc w:val="left"/>
        <w:rPr>
          <w:b/>
          <w:bCs/>
          <w:sz w:val="32"/>
          <w:szCs w:val="32"/>
        </w:rPr>
      </w:pPr>
    </w:p>
    <w:p w14:paraId="355BF364" w14:textId="77777777" w:rsidR="00287E69" w:rsidRDefault="00287E69" w:rsidP="00FB41C7">
      <w:pPr>
        <w:jc w:val="left"/>
        <w:rPr>
          <w:b/>
          <w:bCs/>
          <w:sz w:val="32"/>
          <w:szCs w:val="32"/>
        </w:rPr>
      </w:pPr>
    </w:p>
    <w:p w14:paraId="2A3C4FEA" w14:textId="77777777" w:rsidR="00287E69" w:rsidRDefault="00287E69" w:rsidP="00FB41C7">
      <w:pPr>
        <w:jc w:val="left"/>
        <w:rPr>
          <w:b/>
          <w:bCs/>
          <w:sz w:val="32"/>
          <w:szCs w:val="32"/>
        </w:rPr>
      </w:pPr>
    </w:p>
    <w:p w14:paraId="38F89FC3" w14:textId="77777777" w:rsidR="00287E69" w:rsidRDefault="00287E69" w:rsidP="00FB41C7">
      <w:pPr>
        <w:jc w:val="left"/>
        <w:rPr>
          <w:b/>
          <w:bCs/>
          <w:sz w:val="32"/>
          <w:szCs w:val="32"/>
        </w:rPr>
      </w:pPr>
    </w:p>
    <w:p w14:paraId="22DE386F" w14:textId="77777777" w:rsidR="00287E69" w:rsidRDefault="00287E69" w:rsidP="00FB41C7">
      <w:pPr>
        <w:jc w:val="left"/>
        <w:rPr>
          <w:b/>
          <w:bCs/>
          <w:sz w:val="32"/>
          <w:szCs w:val="32"/>
        </w:rPr>
      </w:pPr>
    </w:p>
    <w:p w14:paraId="0BF4ED17" w14:textId="77777777" w:rsidR="00287E69" w:rsidRDefault="00287E69" w:rsidP="00FB41C7">
      <w:pPr>
        <w:jc w:val="left"/>
        <w:rPr>
          <w:b/>
          <w:bCs/>
          <w:sz w:val="32"/>
          <w:szCs w:val="32"/>
        </w:rPr>
      </w:pPr>
    </w:p>
    <w:p w14:paraId="5F4DBD5C" w14:textId="77777777" w:rsidR="00287E69" w:rsidRDefault="00287E69" w:rsidP="00FB41C7">
      <w:pPr>
        <w:jc w:val="left"/>
        <w:rPr>
          <w:b/>
          <w:bCs/>
          <w:sz w:val="32"/>
          <w:szCs w:val="32"/>
        </w:rPr>
      </w:pPr>
    </w:p>
    <w:p w14:paraId="2509A6AF" w14:textId="77777777" w:rsidR="00287E69" w:rsidRDefault="00287E69" w:rsidP="00FB41C7">
      <w:pPr>
        <w:jc w:val="left"/>
        <w:rPr>
          <w:b/>
          <w:bCs/>
          <w:sz w:val="32"/>
          <w:szCs w:val="32"/>
        </w:rPr>
      </w:pPr>
    </w:p>
    <w:p w14:paraId="50EC0C14" w14:textId="77777777" w:rsidR="00287E69" w:rsidRDefault="00287E69" w:rsidP="00FB41C7">
      <w:pPr>
        <w:jc w:val="left"/>
        <w:rPr>
          <w:b/>
          <w:bCs/>
          <w:sz w:val="32"/>
          <w:szCs w:val="32"/>
        </w:rPr>
      </w:pPr>
    </w:p>
    <w:p w14:paraId="0E28883D" w14:textId="77777777" w:rsidR="00287E69" w:rsidRDefault="00287E69" w:rsidP="00FB41C7">
      <w:pPr>
        <w:jc w:val="left"/>
        <w:rPr>
          <w:b/>
          <w:bCs/>
          <w:sz w:val="32"/>
          <w:szCs w:val="32"/>
        </w:rPr>
      </w:pPr>
    </w:p>
    <w:p w14:paraId="352A4001" w14:textId="77777777" w:rsidR="00287E69" w:rsidRDefault="00287E69" w:rsidP="00FB41C7">
      <w:pPr>
        <w:jc w:val="left"/>
        <w:rPr>
          <w:b/>
          <w:bCs/>
          <w:sz w:val="32"/>
          <w:szCs w:val="32"/>
        </w:rPr>
      </w:pPr>
    </w:p>
    <w:p w14:paraId="0B53E6E9" w14:textId="77777777" w:rsidR="00287E69" w:rsidRDefault="00287E69" w:rsidP="00FB41C7">
      <w:pPr>
        <w:jc w:val="left"/>
        <w:rPr>
          <w:b/>
          <w:bCs/>
          <w:sz w:val="32"/>
          <w:szCs w:val="32"/>
        </w:rPr>
      </w:pPr>
    </w:p>
    <w:p w14:paraId="7FD80C64" w14:textId="77777777" w:rsidR="00287E69" w:rsidRDefault="00287E69" w:rsidP="00FB41C7">
      <w:pPr>
        <w:jc w:val="left"/>
        <w:rPr>
          <w:b/>
          <w:bCs/>
          <w:sz w:val="32"/>
          <w:szCs w:val="32"/>
        </w:rPr>
      </w:pPr>
    </w:p>
    <w:p w14:paraId="710EACB4" w14:textId="77777777" w:rsidR="00287E69" w:rsidRDefault="00287E69" w:rsidP="00FB41C7">
      <w:pPr>
        <w:jc w:val="left"/>
        <w:rPr>
          <w:b/>
          <w:bCs/>
          <w:sz w:val="32"/>
          <w:szCs w:val="32"/>
        </w:rPr>
      </w:pPr>
    </w:p>
    <w:p w14:paraId="5203DDDD" w14:textId="77777777" w:rsidR="00287E69" w:rsidRDefault="00287E69" w:rsidP="00FB41C7">
      <w:pPr>
        <w:jc w:val="left"/>
        <w:rPr>
          <w:b/>
          <w:bCs/>
          <w:sz w:val="32"/>
          <w:szCs w:val="32"/>
        </w:rPr>
      </w:pPr>
    </w:p>
    <w:p w14:paraId="7064532E" w14:textId="77777777" w:rsidR="00287E69" w:rsidRDefault="00287E69" w:rsidP="00FB41C7">
      <w:pPr>
        <w:jc w:val="left"/>
        <w:rPr>
          <w:b/>
          <w:bCs/>
          <w:sz w:val="32"/>
          <w:szCs w:val="32"/>
        </w:rPr>
      </w:pPr>
    </w:p>
    <w:p w14:paraId="266A8D13" w14:textId="77777777" w:rsidR="00FB41C7" w:rsidRDefault="00FB41C7" w:rsidP="00FB41C7">
      <w:pPr>
        <w:jc w:val="left"/>
        <w:rPr>
          <w:b/>
          <w:bCs/>
          <w:sz w:val="32"/>
          <w:szCs w:val="32"/>
        </w:rPr>
      </w:pPr>
    </w:p>
    <w:p w14:paraId="25A03DBE" w14:textId="77777777" w:rsidR="00F46CD7" w:rsidRDefault="00F46CD7" w:rsidP="00FB41C7">
      <w:pPr>
        <w:jc w:val="left"/>
        <w:rPr>
          <w:b/>
          <w:bCs/>
          <w:sz w:val="32"/>
          <w:szCs w:val="32"/>
        </w:rPr>
      </w:pPr>
    </w:p>
    <w:p w14:paraId="0F6D5E58" w14:textId="77777777" w:rsidR="00F46CD7" w:rsidRDefault="00F46CD7" w:rsidP="00FB41C7">
      <w:pPr>
        <w:jc w:val="left"/>
        <w:rPr>
          <w:b/>
          <w:bCs/>
          <w:sz w:val="32"/>
          <w:szCs w:val="32"/>
        </w:rPr>
      </w:pPr>
    </w:p>
    <w:p w14:paraId="71C911E9" w14:textId="77777777" w:rsidR="00F46CD7" w:rsidRDefault="00F46CD7" w:rsidP="00FB41C7">
      <w:pPr>
        <w:jc w:val="left"/>
        <w:rPr>
          <w:b/>
          <w:bCs/>
          <w:sz w:val="32"/>
          <w:szCs w:val="32"/>
        </w:rPr>
      </w:pPr>
    </w:p>
    <w:p w14:paraId="49C0FD79" w14:textId="77777777" w:rsidR="00F46CD7" w:rsidRDefault="00F46CD7" w:rsidP="00FB41C7">
      <w:pPr>
        <w:jc w:val="left"/>
        <w:rPr>
          <w:b/>
          <w:bCs/>
          <w:sz w:val="32"/>
          <w:szCs w:val="32"/>
        </w:rPr>
      </w:pPr>
    </w:p>
    <w:p w14:paraId="0BC8DF1B" w14:textId="77777777" w:rsidR="00F46CD7" w:rsidRDefault="00F46CD7" w:rsidP="00FB41C7">
      <w:pPr>
        <w:jc w:val="left"/>
        <w:rPr>
          <w:b/>
          <w:bCs/>
          <w:sz w:val="32"/>
          <w:szCs w:val="32"/>
        </w:rPr>
      </w:pPr>
    </w:p>
    <w:p w14:paraId="3423C19C" w14:textId="77777777" w:rsidR="00F46CD7" w:rsidRDefault="00F46CD7" w:rsidP="00FB41C7">
      <w:pPr>
        <w:jc w:val="left"/>
        <w:rPr>
          <w:b/>
          <w:bCs/>
          <w:sz w:val="32"/>
          <w:szCs w:val="32"/>
        </w:rPr>
      </w:pPr>
    </w:p>
    <w:p w14:paraId="5AC75D5B" w14:textId="77777777" w:rsidR="00F46CD7" w:rsidRDefault="00F46CD7" w:rsidP="00FB41C7">
      <w:pPr>
        <w:jc w:val="left"/>
        <w:rPr>
          <w:b/>
          <w:bCs/>
          <w:sz w:val="32"/>
          <w:szCs w:val="32"/>
        </w:rPr>
      </w:pPr>
    </w:p>
    <w:p w14:paraId="2D55442D" w14:textId="77777777" w:rsidR="00F46CD7" w:rsidRDefault="00F46CD7" w:rsidP="00FB41C7">
      <w:pPr>
        <w:jc w:val="left"/>
        <w:rPr>
          <w:b/>
          <w:bCs/>
          <w:sz w:val="32"/>
          <w:szCs w:val="32"/>
        </w:rPr>
      </w:pPr>
    </w:p>
    <w:p w14:paraId="3B253D34" w14:textId="77777777" w:rsidR="00F46CD7" w:rsidRDefault="00F46CD7" w:rsidP="00FB41C7">
      <w:pPr>
        <w:jc w:val="left"/>
        <w:rPr>
          <w:b/>
          <w:bCs/>
          <w:sz w:val="32"/>
          <w:szCs w:val="32"/>
        </w:rPr>
      </w:pPr>
    </w:p>
    <w:p w14:paraId="1EA9B8FA" w14:textId="77777777" w:rsidR="00F46CD7" w:rsidRDefault="00F46CD7" w:rsidP="00FB41C7">
      <w:pPr>
        <w:jc w:val="left"/>
        <w:rPr>
          <w:b/>
          <w:bCs/>
          <w:sz w:val="32"/>
          <w:szCs w:val="32"/>
        </w:rPr>
      </w:pPr>
    </w:p>
    <w:p w14:paraId="702A146D" w14:textId="77777777" w:rsidR="00F46CD7" w:rsidRDefault="00F46CD7" w:rsidP="00FB41C7">
      <w:pPr>
        <w:jc w:val="left"/>
        <w:rPr>
          <w:b/>
          <w:bCs/>
          <w:sz w:val="32"/>
          <w:szCs w:val="32"/>
        </w:rPr>
      </w:pPr>
    </w:p>
    <w:p w14:paraId="195E8FFD" w14:textId="77777777" w:rsidR="00F46CD7" w:rsidRDefault="00F46CD7" w:rsidP="00FB41C7">
      <w:pPr>
        <w:jc w:val="left"/>
        <w:rPr>
          <w:b/>
          <w:bCs/>
          <w:sz w:val="32"/>
          <w:szCs w:val="32"/>
        </w:rPr>
      </w:pPr>
    </w:p>
    <w:p w14:paraId="781C306D" w14:textId="77777777" w:rsidR="00D046F1" w:rsidRDefault="00D046F1" w:rsidP="00FB41C7">
      <w:pPr>
        <w:jc w:val="left"/>
        <w:rPr>
          <w:b/>
          <w:bCs/>
          <w:sz w:val="32"/>
          <w:szCs w:val="32"/>
        </w:rPr>
      </w:pPr>
    </w:p>
    <w:p w14:paraId="3AF512D0" w14:textId="77777777" w:rsidR="00D046F1" w:rsidRDefault="00D046F1" w:rsidP="00FB41C7">
      <w:pPr>
        <w:jc w:val="left"/>
        <w:rPr>
          <w:b/>
          <w:bCs/>
          <w:sz w:val="32"/>
          <w:szCs w:val="32"/>
        </w:rPr>
      </w:pPr>
    </w:p>
    <w:p w14:paraId="60B2CDC5" w14:textId="77777777" w:rsidR="00FB41C7" w:rsidRDefault="00FB41C7" w:rsidP="00FB41C7">
      <w:pPr>
        <w:jc w:val="left"/>
        <w:rPr>
          <w:b/>
          <w:bCs/>
          <w:sz w:val="32"/>
          <w:szCs w:val="32"/>
        </w:rPr>
      </w:pPr>
    </w:p>
    <w:p w14:paraId="468CDD6D" w14:textId="77777777" w:rsidR="0055458C" w:rsidRDefault="0055458C" w:rsidP="00FB41C7">
      <w:pPr>
        <w:spacing w:line="240" w:lineRule="auto"/>
        <w:jc w:val="left"/>
        <w:rPr>
          <w:b/>
          <w:bCs/>
          <w:sz w:val="32"/>
          <w:szCs w:val="32"/>
        </w:rPr>
      </w:pPr>
    </w:p>
    <w:p w14:paraId="251776CA" w14:textId="77777777" w:rsidR="0055458C" w:rsidRDefault="004B18EE">
      <w:pPr>
        <w:spacing w:line="240" w:lineRule="auto"/>
        <w:rPr>
          <w:b/>
          <w:bCs/>
          <w:sz w:val="32"/>
          <w:szCs w:val="32"/>
        </w:rPr>
      </w:pPr>
      <w:r>
        <w:rPr>
          <w:b/>
          <w:bCs/>
          <w:sz w:val="32"/>
          <w:szCs w:val="32"/>
        </w:rPr>
        <w:t>LIST OF ABBREVATION</w:t>
      </w:r>
    </w:p>
    <w:p w14:paraId="1034F535" w14:textId="77777777" w:rsidR="0055458C" w:rsidRDefault="003A6DFB">
      <w:pPr>
        <w:spacing w:line="240" w:lineRule="auto"/>
        <w:rPr>
          <w:b/>
          <w:sz w:val="28"/>
          <w:szCs w:val="28"/>
        </w:rPr>
      </w:pPr>
      <w:r>
        <w:rPr>
          <w:b/>
          <w:sz w:val="28"/>
          <w:szCs w:val="28"/>
        </w:rPr>
        <w:pict w14:anchorId="04F9AA32">
          <v:rect id="_x0000_i1032" style="width:451.3pt;height:2pt" o:hralign="right" o:hrstd="t" o:hrnoshade="t" o:hr="t" fillcolor="#404040" stroked="f"/>
        </w:pict>
      </w:r>
    </w:p>
    <w:p w14:paraId="0FF17D5E" w14:textId="77777777" w:rsidR="0063683F" w:rsidRDefault="0063683F">
      <w:pPr>
        <w:jc w:val="center"/>
        <w:rPr>
          <w:b/>
          <w:bCs/>
          <w:sz w:val="28"/>
          <w:szCs w:val="28"/>
        </w:rPr>
      </w:pPr>
    </w:p>
    <w:p w14:paraId="5AAFB337" w14:textId="2E01A3B1" w:rsidR="0055458C" w:rsidRDefault="004B18EE">
      <w:pPr>
        <w:jc w:val="center"/>
        <w:rPr>
          <w:b/>
          <w:bCs/>
          <w:sz w:val="28"/>
          <w:szCs w:val="28"/>
        </w:rPr>
      </w:pPr>
      <w:r>
        <w:rPr>
          <w:b/>
          <w:bCs/>
          <w:sz w:val="28"/>
          <w:szCs w:val="28"/>
        </w:rPr>
        <w:lastRenderedPageBreak/>
        <w:t>LIST OF ABBREVATION</w:t>
      </w:r>
    </w:p>
    <w:p w14:paraId="217B3154" w14:textId="77777777" w:rsidR="0055458C" w:rsidRDefault="0055458C">
      <w:pPr>
        <w:jc w:val="center"/>
        <w:rPr>
          <w:b/>
          <w:bCs/>
          <w:sz w:val="28"/>
          <w:szCs w:val="28"/>
        </w:rPr>
      </w:pPr>
    </w:p>
    <w:tbl>
      <w:tblPr>
        <w:tblStyle w:val="TableGrid"/>
        <w:tblW w:w="7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1750"/>
        <w:gridCol w:w="4222"/>
      </w:tblGrid>
      <w:tr w:rsidR="0055458C" w14:paraId="57AEC249" w14:textId="77777777" w:rsidTr="00FF2C50">
        <w:trPr>
          <w:trHeight w:val="90"/>
          <w:jc w:val="center"/>
        </w:trPr>
        <w:tc>
          <w:tcPr>
            <w:tcW w:w="1101" w:type="dxa"/>
          </w:tcPr>
          <w:p w14:paraId="0E203005" w14:textId="77777777" w:rsidR="0055458C" w:rsidRDefault="004B18EE">
            <w:pPr>
              <w:jc w:val="center"/>
              <w:rPr>
                <w:b/>
                <w:bCs/>
              </w:rPr>
            </w:pPr>
            <w:r>
              <w:rPr>
                <w:b/>
                <w:bCs/>
              </w:rPr>
              <w:t>S.NO</w:t>
            </w:r>
          </w:p>
        </w:tc>
        <w:tc>
          <w:tcPr>
            <w:tcW w:w="1750" w:type="dxa"/>
          </w:tcPr>
          <w:p w14:paraId="03DEF4C1" w14:textId="77777777" w:rsidR="0055458C" w:rsidRDefault="004B18EE">
            <w:pPr>
              <w:jc w:val="center"/>
              <w:rPr>
                <w:b/>
                <w:bCs/>
              </w:rPr>
            </w:pPr>
            <w:r>
              <w:rPr>
                <w:b/>
                <w:bCs/>
              </w:rPr>
              <w:t>ACRONYMS</w:t>
            </w:r>
          </w:p>
        </w:tc>
        <w:tc>
          <w:tcPr>
            <w:tcW w:w="4222" w:type="dxa"/>
          </w:tcPr>
          <w:p w14:paraId="1B6047CA" w14:textId="77777777" w:rsidR="0055458C" w:rsidRDefault="004B18EE">
            <w:pPr>
              <w:jc w:val="both"/>
              <w:rPr>
                <w:b/>
                <w:bCs/>
              </w:rPr>
            </w:pPr>
            <w:r>
              <w:t xml:space="preserve">       </w:t>
            </w:r>
            <w:r>
              <w:rPr>
                <w:b/>
                <w:bCs/>
              </w:rPr>
              <w:t>ABBREVIATIONS</w:t>
            </w:r>
          </w:p>
        </w:tc>
      </w:tr>
      <w:tr w:rsidR="0055458C" w14:paraId="051E0E90" w14:textId="77777777" w:rsidTr="00FF2C50">
        <w:trPr>
          <w:jc w:val="center"/>
        </w:trPr>
        <w:tc>
          <w:tcPr>
            <w:tcW w:w="1101" w:type="dxa"/>
          </w:tcPr>
          <w:p w14:paraId="6660434F" w14:textId="77777777" w:rsidR="0055458C" w:rsidRDefault="004B18EE">
            <w:pPr>
              <w:jc w:val="center"/>
            </w:pPr>
            <w:r>
              <w:t>1</w:t>
            </w:r>
          </w:p>
        </w:tc>
        <w:tc>
          <w:tcPr>
            <w:tcW w:w="1750" w:type="dxa"/>
          </w:tcPr>
          <w:p w14:paraId="160310E8" w14:textId="77777777" w:rsidR="0055458C" w:rsidRDefault="004B18EE" w:rsidP="009A378F">
            <w:pPr>
              <w:jc w:val="center"/>
              <w:rPr>
                <w:bCs/>
              </w:rPr>
            </w:pPr>
            <w:r>
              <w:rPr>
                <w:bCs/>
              </w:rPr>
              <w:t>ECG</w:t>
            </w:r>
          </w:p>
        </w:tc>
        <w:tc>
          <w:tcPr>
            <w:tcW w:w="4222" w:type="dxa"/>
          </w:tcPr>
          <w:p w14:paraId="0EAC5AA4" w14:textId="005781C1" w:rsidR="0055458C" w:rsidRDefault="00957ACE">
            <w:pPr>
              <w:jc w:val="both"/>
            </w:pPr>
            <w:r w:rsidRPr="00957ACE">
              <w:t>Electro</w:t>
            </w:r>
            <w:r w:rsidR="0063683F">
              <w:t xml:space="preserve"> </w:t>
            </w:r>
            <w:r w:rsidRPr="00957ACE">
              <w:t>Cardio</w:t>
            </w:r>
            <w:r w:rsidR="0063683F">
              <w:t xml:space="preserve"> </w:t>
            </w:r>
            <w:r w:rsidRPr="00957ACE">
              <w:t>Graph</w:t>
            </w:r>
          </w:p>
        </w:tc>
      </w:tr>
      <w:tr w:rsidR="0055458C" w14:paraId="4412B808" w14:textId="77777777" w:rsidTr="00FF2C50">
        <w:trPr>
          <w:jc w:val="center"/>
        </w:trPr>
        <w:tc>
          <w:tcPr>
            <w:tcW w:w="1101" w:type="dxa"/>
          </w:tcPr>
          <w:p w14:paraId="6D215AA4" w14:textId="77777777" w:rsidR="0055458C" w:rsidRDefault="004B18EE">
            <w:pPr>
              <w:jc w:val="center"/>
            </w:pPr>
            <w:r>
              <w:t>2</w:t>
            </w:r>
          </w:p>
        </w:tc>
        <w:tc>
          <w:tcPr>
            <w:tcW w:w="1750" w:type="dxa"/>
          </w:tcPr>
          <w:p w14:paraId="339F257D" w14:textId="0AC52EB9" w:rsidR="0055458C" w:rsidRDefault="009A378F" w:rsidP="009A378F">
            <w:pPr>
              <w:jc w:val="center"/>
              <w:rPr>
                <w:bCs/>
              </w:rPr>
            </w:pPr>
            <w:r>
              <w:rPr>
                <w:bCs/>
              </w:rPr>
              <w:t>EEG</w:t>
            </w:r>
          </w:p>
        </w:tc>
        <w:tc>
          <w:tcPr>
            <w:tcW w:w="4222" w:type="dxa"/>
          </w:tcPr>
          <w:p w14:paraId="7B6DF310" w14:textId="0FA54490" w:rsidR="0055458C" w:rsidRDefault="00952330">
            <w:pPr>
              <w:jc w:val="both"/>
            </w:pPr>
            <w:r w:rsidRPr="00952330">
              <w:t>Electro</w:t>
            </w:r>
            <w:r w:rsidR="0063683F">
              <w:t xml:space="preserve"> </w:t>
            </w:r>
            <w:r w:rsidRPr="00952330">
              <w:t>Encephalo</w:t>
            </w:r>
            <w:r w:rsidR="0063683F">
              <w:t xml:space="preserve"> </w:t>
            </w:r>
            <w:r w:rsidRPr="00952330">
              <w:t>Graph</w:t>
            </w:r>
          </w:p>
        </w:tc>
      </w:tr>
      <w:tr w:rsidR="0055458C" w14:paraId="0EA4769D" w14:textId="77777777" w:rsidTr="00FF2C50">
        <w:trPr>
          <w:jc w:val="center"/>
        </w:trPr>
        <w:tc>
          <w:tcPr>
            <w:tcW w:w="1101" w:type="dxa"/>
          </w:tcPr>
          <w:p w14:paraId="1D2AD144" w14:textId="77777777" w:rsidR="0055458C" w:rsidRDefault="004B18EE">
            <w:pPr>
              <w:jc w:val="center"/>
            </w:pPr>
            <w:r>
              <w:t>3</w:t>
            </w:r>
          </w:p>
        </w:tc>
        <w:tc>
          <w:tcPr>
            <w:tcW w:w="1750" w:type="dxa"/>
          </w:tcPr>
          <w:p w14:paraId="0EAAE6B0" w14:textId="340CB180" w:rsidR="0055458C" w:rsidRDefault="009A378F" w:rsidP="009A378F">
            <w:pPr>
              <w:spacing w:line="240" w:lineRule="auto"/>
              <w:jc w:val="center"/>
              <w:rPr>
                <w:bCs/>
              </w:rPr>
            </w:pPr>
            <w:r>
              <w:rPr>
                <w:bCs/>
              </w:rPr>
              <w:t>PPG</w:t>
            </w:r>
          </w:p>
        </w:tc>
        <w:tc>
          <w:tcPr>
            <w:tcW w:w="4222" w:type="dxa"/>
          </w:tcPr>
          <w:p w14:paraId="4D609E44" w14:textId="170DAFD0" w:rsidR="0055458C" w:rsidRDefault="009E3203">
            <w:pPr>
              <w:jc w:val="both"/>
            </w:pPr>
            <w:r w:rsidRPr="009E3203">
              <w:t>Photo</w:t>
            </w:r>
            <w:r w:rsidR="0063683F">
              <w:t xml:space="preserve"> </w:t>
            </w:r>
            <w:r w:rsidRPr="009E3203">
              <w:t>Plethysmo</w:t>
            </w:r>
            <w:r w:rsidR="0063683F">
              <w:t xml:space="preserve"> </w:t>
            </w:r>
            <w:r w:rsidRPr="009E3203">
              <w:t>Graph</w:t>
            </w:r>
          </w:p>
        </w:tc>
      </w:tr>
      <w:tr w:rsidR="0055458C" w14:paraId="35A04211" w14:textId="77777777" w:rsidTr="00FF2C50">
        <w:trPr>
          <w:jc w:val="center"/>
        </w:trPr>
        <w:tc>
          <w:tcPr>
            <w:tcW w:w="1101" w:type="dxa"/>
          </w:tcPr>
          <w:p w14:paraId="56672BB1" w14:textId="77777777" w:rsidR="0055458C" w:rsidRDefault="004B18EE">
            <w:pPr>
              <w:jc w:val="center"/>
            </w:pPr>
            <w:r>
              <w:t>4</w:t>
            </w:r>
          </w:p>
        </w:tc>
        <w:tc>
          <w:tcPr>
            <w:tcW w:w="1750" w:type="dxa"/>
          </w:tcPr>
          <w:p w14:paraId="4F040A27" w14:textId="32C2DC82" w:rsidR="0055458C" w:rsidRDefault="009A378F" w:rsidP="009A378F">
            <w:pPr>
              <w:spacing w:line="240" w:lineRule="auto"/>
              <w:jc w:val="center"/>
              <w:rPr>
                <w:bCs/>
              </w:rPr>
            </w:pPr>
            <w:r>
              <w:rPr>
                <w:bCs/>
              </w:rPr>
              <w:t>PSO</w:t>
            </w:r>
          </w:p>
        </w:tc>
        <w:tc>
          <w:tcPr>
            <w:tcW w:w="4222" w:type="dxa"/>
          </w:tcPr>
          <w:p w14:paraId="690666BD" w14:textId="2AB46009" w:rsidR="0055458C" w:rsidRDefault="00B438D7">
            <w:pPr>
              <w:jc w:val="both"/>
            </w:pPr>
            <w:r w:rsidRPr="00B438D7">
              <w:t>Particle Swarm Optimization</w:t>
            </w:r>
          </w:p>
        </w:tc>
      </w:tr>
      <w:tr w:rsidR="0055458C" w14:paraId="0D228978" w14:textId="77777777" w:rsidTr="00FF2C50">
        <w:trPr>
          <w:trHeight w:val="388"/>
          <w:jc w:val="center"/>
        </w:trPr>
        <w:tc>
          <w:tcPr>
            <w:tcW w:w="1101" w:type="dxa"/>
          </w:tcPr>
          <w:p w14:paraId="6013651C" w14:textId="77777777" w:rsidR="0055458C" w:rsidRDefault="004B18EE">
            <w:pPr>
              <w:spacing w:line="240" w:lineRule="auto"/>
              <w:jc w:val="center"/>
            </w:pPr>
            <w:r>
              <w:t>5</w:t>
            </w:r>
          </w:p>
        </w:tc>
        <w:tc>
          <w:tcPr>
            <w:tcW w:w="1750" w:type="dxa"/>
          </w:tcPr>
          <w:p w14:paraId="631AC254" w14:textId="5CD9611C" w:rsidR="0055458C" w:rsidRDefault="007B126D" w:rsidP="009A378F">
            <w:pPr>
              <w:spacing w:line="240" w:lineRule="auto"/>
              <w:jc w:val="center"/>
              <w:rPr>
                <w:bCs/>
              </w:rPr>
            </w:pPr>
            <w:r>
              <w:rPr>
                <w:bCs/>
              </w:rPr>
              <w:t>HOA</w:t>
            </w:r>
          </w:p>
        </w:tc>
        <w:tc>
          <w:tcPr>
            <w:tcW w:w="4222" w:type="dxa"/>
          </w:tcPr>
          <w:p w14:paraId="149E0495" w14:textId="58C91D41" w:rsidR="0055458C" w:rsidRDefault="00D64D4E">
            <w:pPr>
              <w:spacing w:line="240" w:lineRule="auto"/>
              <w:jc w:val="both"/>
            </w:pPr>
            <w:r w:rsidRPr="00D64D4E">
              <w:t>Hippopotamus Optimization Algorithm</w:t>
            </w:r>
          </w:p>
        </w:tc>
      </w:tr>
      <w:tr w:rsidR="0055458C" w14:paraId="4C524402" w14:textId="77777777" w:rsidTr="00FF2C50">
        <w:trPr>
          <w:trHeight w:val="388"/>
          <w:jc w:val="center"/>
        </w:trPr>
        <w:tc>
          <w:tcPr>
            <w:tcW w:w="1101" w:type="dxa"/>
          </w:tcPr>
          <w:p w14:paraId="0100830F" w14:textId="77777777" w:rsidR="0055458C" w:rsidRDefault="004B18EE">
            <w:pPr>
              <w:spacing w:line="240" w:lineRule="auto"/>
              <w:jc w:val="center"/>
            </w:pPr>
            <w:r>
              <w:t>6</w:t>
            </w:r>
          </w:p>
        </w:tc>
        <w:tc>
          <w:tcPr>
            <w:tcW w:w="1750" w:type="dxa"/>
          </w:tcPr>
          <w:p w14:paraId="0BB08E59" w14:textId="7C63DFF5" w:rsidR="0055458C" w:rsidRDefault="00360793" w:rsidP="009A378F">
            <w:pPr>
              <w:spacing w:line="240" w:lineRule="auto"/>
              <w:jc w:val="center"/>
              <w:rPr>
                <w:bCs/>
              </w:rPr>
            </w:pPr>
            <w:r>
              <w:rPr>
                <w:bCs/>
              </w:rPr>
              <w:t>LSTM</w:t>
            </w:r>
          </w:p>
        </w:tc>
        <w:tc>
          <w:tcPr>
            <w:tcW w:w="4222" w:type="dxa"/>
          </w:tcPr>
          <w:p w14:paraId="0F51B325" w14:textId="6F01CC40" w:rsidR="00110CA1" w:rsidRDefault="00D64D4E">
            <w:pPr>
              <w:spacing w:line="240" w:lineRule="auto"/>
              <w:jc w:val="both"/>
            </w:pPr>
            <w:r w:rsidRPr="00D64D4E">
              <w:t xml:space="preserve">Long </w:t>
            </w:r>
            <w:r w:rsidR="00D046F1" w:rsidRPr="00D64D4E">
              <w:t>Short-Term</w:t>
            </w:r>
            <w:r w:rsidRPr="00D64D4E">
              <w:t xml:space="preserve"> Memory</w:t>
            </w:r>
          </w:p>
        </w:tc>
      </w:tr>
      <w:tr w:rsidR="00360793" w14:paraId="4C685A45" w14:textId="77777777" w:rsidTr="00FF2C50">
        <w:trPr>
          <w:trHeight w:val="388"/>
          <w:jc w:val="center"/>
        </w:trPr>
        <w:tc>
          <w:tcPr>
            <w:tcW w:w="1101" w:type="dxa"/>
          </w:tcPr>
          <w:p w14:paraId="29F469A3" w14:textId="5A5BD99D" w:rsidR="00360793" w:rsidRDefault="00360793">
            <w:pPr>
              <w:spacing w:line="240" w:lineRule="auto"/>
              <w:jc w:val="center"/>
            </w:pPr>
            <w:r>
              <w:t>7</w:t>
            </w:r>
          </w:p>
        </w:tc>
        <w:tc>
          <w:tcPr>
            <w:tcW w:w="1750" w:type="dxa"/>
          </w:tcPr>
          <w:p w14:paraId="2085520F" w14:textId="660E9AE9" w:rsidR="00360793" w:rsidRDefault="00957ACE" w:rsidP="009A378F">
            <w:pPr>
              <w:spacing w:line="240" w:lineRule="auto"/>
              <w:jc w:val="center"/>
              <w:rPr>
                <w:bCs/>
              </w:rPr>
            </w:pPr>
            <w:r>
              <w:rPr>
                <w:bCs/>
              </w:rPr>
              <w:t>MLPNN</w:t>
            </w:r>
          </w:p>
        </w:tc>
        <w:tc>
          <w:tcPr>
            <w:tcW w:w="4222" w:type="dxa"/>
          </w:tcPr>
          <w:p w14:paraId="35A9C146" w14:textId="76889FD0" w:rsidR="00360793" w:rsidRDefault="00725808">
            <w:pPr>
              <w:spacing w:line="240" w:lineRule="auto"/>
              <w:jc w:val="both"/>
            </w:pPr>
            <w:r w:rsidRPr="00725808">
              <w:t>Multi-Layer Perceptron Neural Network</w:t>
            </w:r>
          </w:p>
        </w:tc>
      </w:tr>
    </w:tbl>
    <w:p w14:paraId="20034FC0" w14:textId="77777777" w:rsidR="007865E9" w:rsidRDefault="003B4925">
      <w:pPr>
        <w:jc w:val="both"/>
        <w:rPr>
          <w:sz w:val="32"/>
          <w:szCs w:val="32"/>
        </w:rPr>
        <w:sectPr w:rsidR="007865E9" w:rsidSect="006820B8">
          <w:headerReference w:type="default" r:id="rId12"/>
          <w:type w:val="continuous"/>
          <w:pgSz w:w="11906" w:h="16838"/>
          <w:pgMar w:top="1440" w:right="1440" w:bottom="1440" w:left="1440" w:header="709" w:footer="709" w:gutter="0"/>
          <w:pgNumType w:fmt="lowerRoman"/>
          <w:cols w:space="708"/>
          <w:docGrid w:linePitch="360"/>
        </w:sectPr>
      </w:pPr>
      <w:r>
        <w:rPr>
          <w:sz w:val="32"/>
          <w:szCs w:val="32"/>
        </w:rPr>
        <w:br w:type="page"/>
      </w:r>
    </w:p>
    <w:p w14:paraId="4090FC9A" w14:textId="67FDB7B0" w:rsidR="003B4925" w:rsidRDefault="003B4925">
      <w:pPr>
        <w:jc w:val="both"/>
        <w:rPr>
          <w:sz w:val="32"/>
          <w:szCs w:val="32"/>
        </w:rPr>
      </w:pPr>
    </w:p>
    <w:p w14:paraId="0B7CD812" w14:textId="77777777" w:rsidR="0055458C" w:rsidRPr="00FB41C7" w:rsidRDefault="0055458C">
      <w:pPr>
        <w:jc w:val="both"/>
        <w:rPr>
          <w:sz w:val="32"/>
          <w:szCs w:val="32"/>
        </w:rPr>
      </w:pPr>
    </w:p>
    <w:p w14:paraId="15376974" w14:textId="77777777" w:rsidR="0055458C" w:rsidRDefault="0055458C">
      <w:pPr>
        <w:jc w:val="both"/>
        <w:rPr>
          <w:sz w:val="32"/>
          <w:szCs w:val="32"/>
        </w:rPr>
      </w:pPr>
    </w:p>
    <w:p w14:paraId="09D541E3" w14:textId="77777777" w:rsidR="00FB41C7" w:rsidRDefault="00FB41C7">
      <w:pPr>
        <w:jc w:val="both"/>
        <w:rPr>
          <w:sz w:val="32"/>
          <w:szCs w:val="32"/>
        </w:rPr>
      </w:pPr>
    </w:p>
    <w:p w14:paraId="554D6486" w14:textId="77777777" w:rsidR="00FB41C7" w:rsidRDefault="00FB41C7">
      <w:pPr>
        <w:jc w:val="both"/>
        <w:rPr>
          <w:sz w:val="32"/>
          <w:szCs w:val="32"/>
        </w:rPr>
      </w:pPr>
    </w:p>
    <w:p w14:paraId="15165853" w14:textId="77777777" w:rsidR="00FB41C7" w:rsidRDefault="00FB41C7">
      <w:pPr>
        <w:jc w:val="both"/>
        <w:rPr>
          <w:sz w:val="32"/>
          <w:szCs w:val="32"/>
        </w:rPr>
      </w:pPr>
    </w:p>
    <w:p w14:paraId="67B0567B" w14:textId="77777777" w:rsidR="00FB41C7" w:rsidRDefault="00FB41C7">
      <w:pPr>
        <w:jc w:val="both"/>
        <w:rPr>
          <w:sz w:val="32"/>
          <w:szCs w:val="32"/>
        </w:rPr>
      </w:pPr>
    </w:p>
    <w:p w14:paraId="72F29B33" w14:textId="77777777" w:rsidR="00FB41C7" w:rsidRDefault="00FB41C7">
      <w:pPr>
        <w:jc w:val="both"/>
        <w:rPr>
          <w:sz w:val="32"/>
          <w:szCs w:val="32"/>
        </w:rPr>
      </w:pPr>
    </w:p>
    <w:p w14:paraId="6038F0A8" w14:textId="77777777" w:rsidR="00FB41C7" w:rsidRDefault="00FB41C7">
      <w:pPr>
        <w:jc w:val="both"/>
        <w:rPr>
          <w:sz w:val="32"/>
          <w:szCs w:val="32"/>
        </w:rPr>
      </w:pPr>
    </w:p>
    <w:p w14:paraId="03754410" w14:textId="77777777" w:rsidR="00FB41C7" w:rsidRDefault="00FB41C7">
      <w:pPr>
        <w:jc w:val="both"/>
        <w:rPr>
          <w:sz w:val="32"/>
          <w:szCs w:val="32"/>
        </w:rPr>
      </w:pPr>
    </w:p>
    <w:p w14:paraId="44C0C3EC" w14:textId="77777777" w:rsidR="00FB41C7" w:rsidRDefault="00FB41C7">
      <w:pPr>
        <w:jc w:val="both"/>
        <w:rPr>
          <w:sz w:val="32"/>
          <w:szCs w:val="32"/>
        </w:rPr>
      </w:pPr>
    </w:p>
    <w:p w14:paraId="322911B9" w14:textId="77777777" w:rsidR="00FB41C7" w:rsidRDefault="00FB41C7">
      <w:pPr>
        <w:jc w:val="both"/>
        <w:rPr>
          <w:sz w:val="32"/>
          <w:szCs w:val="32"/>
        </w:rPr>
      </w:pPr>
    </w:p>
    <w:p w14:paraId="6C99A9A4" w14:textId="77777777" w:rsidR="00FB41C7" w:rsidRDefault="00FB41C7">
      <w:pPr>
        <w:jc w:val="both"/>
        <w:rPr>
          <w:sz w:val="32"/>
          <w:szCs w:val="32"/>
        </w:rPr>
      </w:pPr>
    </w:p>
    <w:p w14:paraId="5E0DE4B3" w14:textId="77777777" w:rsidR="00FB41C7" w:rsidRDefault="00FB41C7">
      <w:pPr>
        <w:jc w:val="both"/>
        <w:rPr>
          <w:sz w:val="32"/>
          <w:szCs w:val="32"/>
        </w:rPr>
      </w:pPr>
    </w:p>
    <w:p w14:paraId="560B8510" w14:textId="77777777" w:rsidR="00FB41C7" w:rsidRDefault="00FB41C7">
      <w:pPr>
        <w:jc w:val="both"/>
        <w:rPr>
          <w:sz w:val="32"/>
          <w:szCs w:val="32"/>
        </w:rPr>
      </w:pPr>
    </w:p>
    <w:p w14:paraId="12FC8F15" w14:textId="77777777" w:rsidR="00FB41C7" w:rsidRDefault="00FB41C7">
      <w:pPr>
        <w:jc w:val="both"/>
        <w:rPr>
          <w:sz w:val="32"/>
          <w:szCs w:val="32"/>
        </w:rPr>
      </w:pPr>
    </w:p>
    <w:p w14:paraId="252DCADF" w14:textId="77777777" w:rsidR="00B67658" w:rsidRDefault="00B67658">
      <w:pPr>
        <w:jc w:val="both"/>
        <w:rPr>
          <w:sz w:val="32"/>
          <w:szCs w:val="32"/>
        </w:rPr>
      </w:pPr>
    </w:p>
    <w:p w14:paraId="0A21D94C" w14:textId="77777777" w:rsidR="00B67658" w:rsidRDefault="00B67658">
      <w:pPr>
        <w:jc w:val="both"/>
        <w:rPr>
          <w:sz w:val="32"/>
          <w:szCs w:val="32"/>
        </w:rPr>
      </w:pPr>
    </w:p>
    <w:p w14:paraId="62305510" w14:textId="77777777" w:rsidR="00B67658" w:rsidRDefault="00B67658">
      <w:pPr>
        <w:jc w:val="both"/>
        <w:rPr>
          <w:sz w:val="32"/>
          <w:szCs w:val="32"/>
        </w:rPr>
      </w:pPr>
    </w:p>
    <w:p w14:paraId="7E09CB0D" w14:textId="77777777" w:rsidR="00FB41C7" w:rsidRDefault="00FB41C7">
      <w:pPr>
        <w:jc w:val="both"/>
        <w:rPr>
          <w:sz w:val="32"/>
          <w:szCs w:val="32"/>
        </w:rPr>
      </w:pPr>
    </w:p>
    <w:p w14:paraId="58BFBB4A" w14:textId="77777777" w:rsidR="00FB41C7" w:rsidRDefault="00FB41C7">
      <w:pPr>
        <w:jc w:val="both"/>
        <w:rPr>
          <w:sz w:val="32"/>
          <w:szCs w:val="32"/>
        </w:rPr>
      </w:pPr>
    </w:p>
    <w:p w14:paraId="4E80F29A" w14:textId="77777777" w:rsidR="00FB41C7" w:rsidRPr="00FB41C7" w:rsidRDefault="00FB41C7">
      <w:pPr>
        <w:jc w:val="both"/>
        <w:rPr>
          <w:sz w:val="32"/>
          <w:szCs w:val="32"/>
        </w:rPr>
      </w:pPr>
    </w:p>
    <w:p w14:paraId="43E7ED4A" w14:textId="77777777" w:rsidR="0055458C" w:rsidRDefault="0055458C">
      <w:pPr>
        <w:rPr>
          <w:b/>
          <w:bCs/>
        </w:rPr>
      </w:pPr>
    </w:p>
    <w:p w14:paraId="33870693" w14:textId="77777777" w:rsidR="0055458C" w:rsidRDefault="004B18EE" w:rsidP="00287E69">
      <w:pPr>
        <w:pStyle w:val="Heading10"/>
      </w:pPr>
      <w:bookmarkStart w:id="2" w:name="_Toc163830370"/>
      <w:r>
        <w:t>INTRODUCTION</w:t>
      </w:r>
      <w:bookmarkEnd w:id="2"/>
    </w:p>
    <w:p w14:paraId="5E14154F" w14:textId="77777777" w:rsidR="0055458C" w:rsidRDefault="003A6DFB">
      <w:pPr>
        <w:spacing w:line="240" w:lineRule="auto"/>
        <w:rPr>
          <w:b/>
          <w:bCs/>
          <w:sz w:val="32"/>
          <w:szCs w:val="32"/>
        </w:rPr>
      </w:pPr>
      <w:r>
        <w:rPr>
          <w:b/>
          <w:sz w:val="28"/>
          <w:szCs w:val="28"/>
        </w:rPr>
        <w:pict w14:anchorId="79030159">
          <v:rect id="_x0000_i1033" style="width:451.3pt;height:2pt" o:hralign="right" o:hrstd="t" o:hrnoshade="t" o:hr="t" fillcolor="#404040" stroked="f"/>
        </w:pict>
      </w:r>
    </w:p>
    <w:p w14:paraId="438264B8" w14:textId="77777777" w:rsidR="0055458C" w:rsidRDefault="0055458C">
      <w:pPr>
        <w:spacing w:after="120"/>
        <w:jc w:val="center"/>
        <w:rPr>
          <w:b/>
          <w:sz w:val="28"/>
          <w:szCs w:val="28"/>
        </w:rPr>
      </w:pPr>
    </w:p>
    <w:p w14:paraId="7C5ECBB2" w14:textId="77777777" w:rsidR="0055458C" w:rsidRDefault="004B18EE" w:rsidP="00FB41C7">
      <w:pPr>
        <w:spacing w:after="120"/>
        <w:jc w:val="center"/>
        <w:rPr>
          <w:b/>
          <w:sz w:val="28"/>
          <w:szCs w:val="28"/>
        </w:rPr>
      </w:pPr>
      <w:r>
        <w:rPr>
          <w:b/>
          <w:sz w:val="28"/>
          <w:szCs w:val="28"/>
        </w:rPr>
        <w:lastRenderedPageBreak/>
        <w:t>CHAPTER 1</w:t>
      </w:r>
    </w:p>
    <w:p w14:paraId="5BB9583C" w14:textId="77777777" w:rsidR="0055458C" w:rsidRDefault="004B18EE" w:rsidP="00FB41C7">
      <w:pPr>
        <w:jc w:val="center"/>
      </w:pPr>
      <w:r>
        <w:rPr>
          <w:b/>
          <w:sz w:val="28"/>
          <w:szCs w:val="28"/>
        </w:rPr>
        <w:t>INTRODUCTION</w:t>
      </w:r>
    </w:p>
    <w:p w14:paraId="707AD747" w14:textId="77777777" w:rsidR="009F6A15" w:rsidRDefault="009F6A15" w:rsidP="009F6A15">
      <w:pPr>
        <w:jc w:val="both"/>
      </w:pPr>
      <w:r>
        <w:t xml:space="preserve"> </w:t>
      </w:r>
    </w:p>
    <w:p w14:paraId="5BB76C99" w14:textId="4B4BA337" w:rsidR="00C0513F" w:rsidRDefault="00185829" w:rsidP="006E458E">
      <w:pPr>
        <w:pStyle w:val="BodyText0"/>
      </w:pPr>
      <w:r>
        <w:tab/>
      </w:r>
      <w:r w:rsidR="00C0513F">
        <w:t>In today's digital age, where concerns regarding data security and privacy are at the forefront, the integration of advanced encryption techniques with biological signal processing represents a crucial frontier. With the increasing reliance on telemedicine and remote patient monitoring, ensuring the secure and reliable transmission of biological signals has become imperative. Among these signals, the electrical activity of the heart, known as bio signals, holds particular significance in diagnosing and monitoring various cardiac conditions.</w:t>
      </w:r>
    </w:p>
    <w:p w14:paraId="26CDFE07" w14:textId="77777777" w:rsidR="00C0513F" w:rsidRDefault="00C0513F" w:rsidP="00C0513F">
      <w:pPr>
        <w:jc w:val="both"/>
      </w:pPr>
    </w:p>
    <w:p w14:paraId="47972138" w14:textId="2FC14335" w:rsidR="00C0513F" w:rsidRDefault="00185829" w:rsidP="006E458E">
      <w:pPr>
        <w:pStyle w:val="BodyText0"/>
      </w:pPr>
      <w:r>
        <w:tab/>
      </w:r>
      <w:r w:rsidR="00C0513F">
        <w:t>However, the transmission of bio signals over communication networks raises significant security concerns due to the potential for interception and unauthorized access. Moreover, the occurrence of data loss during transmission poses a serious challenge, potentially impeding accurate diagnosis and patient care.</w:t>
      </w:r>
    </w:p>
    <w:p w14:paraId="0BE2308C" w14:textId="77777777" w:rsidR="00C0513F" w:rsidRDefault="00C0513F" w:rsidP="00C0513F">
      <w:pPr>
        <w:jc w:val="both"/>
      </w:pPr>
    </w:p>
    <w:p w14:paraId="7F6D1E1B" w14:textId="243C1402" w:rsidR="00C0513F" w:rsidRDefault="00185829" w:rsidP="006E458E">
      <w:pPr>
        <w:pStyle w:val="BodyText0"/>
      </w:pPr>
      <w:r>
        <w:tab/>
      </w:r>
      <w:r w:rsidR="00C0513F" w:rsidRPr="006E458E">
        <w:rPr>
          <w:rStyle w:val="BodyTextChar0"/>
        </w:rPr>
        <w:t>This project introduces a pioneering framework titled "Deep Learning-based Biological Signal Steganography with Missing Data Recovery Approach" aimed at bolstering the confidentiality and integrity of bio signal transmissions. The central idea revolves around securing the bio signal while incorporating mechanisms for reconstructing missing data caused by transmission errors</w:t>
      </w:r>
      <w:r w:rsidR="00C0513F">
        <w:t>.</w:t>
      </w:r>
    </w:p>
    <w:p w14:paraId="1828FB4E" w14:textId="77777777" w:rsidR="00C0513F" w:rsidRDefault="00C0513F" w:rsidP="00C0513F">
      <w:pPr>
        <w:jc w:val="both"/>
      </w:pPr>
    </w:p>
    <w:p w14:paraId="773D9ECC" w14:textId="2FD85CB5" w:rsidR="00C0513F" w:rsidRDefault="00185829" w:rsidP="006E458E">
      <w:pPr>
        <w:pStyle w:val="BodyText0"/>
      </w:pPr>
      <w:r>
        <w:tab/>
      </w:r>
      <w:r w:rsidR="00C0513F">
        <w:t>The proposed approach employs deep learning techniques and leverages Hermite functions, a set of orthogonal mathematical functions, for robust encryption. The bio signal undergoes a forward Hermite transform, followed by the embedding of secret data bits for secure transmission alongside the bio signal. Subsequently, a reverse Hermite transform is applied, resulting in an encrypted bio signal ready for transmission.</w:t>
      </w:r>
    </w:p>
    <w:p w14:paraId="1201F28C" w14:textId="77777777" w:rsidR="00C0513F" w:rsidRDefault="00C0513F" w:rsidP="006E458E">
      <w:pPr>
        <w:pStyle w:val="BodyText0"/>
      </w:pPr>
    </w:p>
    <w:p w14:paraId="6FC290D7" w14:textId="1A694647" w:rsidR="00C0513F" w:rsidRDefault="00185829" w:rsidP="006E458E">
      <w:pPr>
        <w:pStyle w:val="BodyText0"/>
      </w:pPr>
      <w:r>
        <w:tab/>
      </w:r>
      <w:r w:rsidR="00C0513F">
        <w:t>To ensure secure transmission, a password is generated using a cryptographic hash function, taking into account the encrypted bio signal. This password serves as a means of verifying data integrity, as any alteration in the transmitted data would lead to a different password generation upon reception, thereby alerting the receiver to potential tampering.</w:t>
      </w:r>
    </w:p>
    <w:p w14:paraId="163B79D9" w14:textId="77777777" w:rsidR="00C0513F" w:rsidRDefault="00C0513F" w:rsidP="00C0513F">
      <w:pPr>
        <w:jc w:val="both"/>
      </w:pPr>
    </w:p>
    <w:p w14:paraId="02BE497C" w14:textId="53B9BFF3" w:rsidR="00C0513F" w:rsidRDefault="00185829" w:rsidP="006E458E">
      <w:pPr>
        <w:pStyle w:val="BodyText0"/>
      </w:pPr>
      <w:r>
        <w:lastRenderedPageBreak/>
        <w:tab/>
      </w:r>
      <w:r w:rsidR="00C0513F">
        <w:t>Upon reception, the decryption process unfolds, revealing the concealed information within the received bio signal. Through the utilization of Hermitian functions in reverse and password verification protocols, decryption not only unveils the concealed data but also identifies any missing data blocks.</w:t>
      </w:r>
    </w:p>
    <w:p w14:paraId="5915D0BE" w14:textId="77777777" w:rsidR="00C0513F" w:rsidRDefault="00C0513F" w:rsidP="006E458E">
      <w:pPr>
        <w:pStyle w:val="BodyText0"/>
      </w:pPr>
    </w:p>
    <w:p w14:paraId="34F5F9CB" w14:textId="1805A2EC" w:rsidR="00C0513F" w:rsidRDefault="00185829" w:rsidP="006E458E">
      <w:pPr>
        <w:pStyle w:val="BodyText0"/>
      </w:pPr>
      <w:r>
        <w:tab/>
      </w:r>
      <w:r w:rsidR="00C0513F">
        <w:t>Given the inherent unreliability of real-world transmission channels, the project integrates a pre-trained Multilayer Perceptron Neural Network (MLPNN) to address missing data recovery. Trained on a large dataset of bio signals, the MLPNN predicts missing data based on intact portions of the signal, ensuring the accuracy and usability of the reconstructed bio signal for medical analysis.</w:t>
      </w:r>
    </w:p>
    <w:p w14:paraId="5B7CB963" w14:textId="77777777" w:rsidR="00C0513F" w:rsidRDefault="00C0513F" w:rsidP="006E458E">
      <w:pPr>
        <w:pStyle w:val="BodyText0"/>
      </w:pPr>
    </w:p>
    <w:p w14:paraId="5AE0E03B" w14:textId="6A34B186" w:rsidR="00C0513F" w:rsidRDefault="00185829" w:rsidP="006E458E">
      <w:pPr>
        <w:pStyle w:val="BodyText0"/>
      </w:pPr>
      <w:r>
        <w:tab/>
      </w:r>
      <w:r w:rsidR="00C0513F">
        <w:t>The efficacy and robustness of the proposed framework are underscored through experimental validation, demonstrating high levels of confidentiality for encrypted bio signals and paramount decryption accuracy. Furthermore, the integration of MLPNN for missing data recovery showcases remarkable success rates, affirming the adaptability and resilience of the approach in real-world scenarios.</w:t>
      </w:r>
    </w:p>
    <w:p w14:paraId="00072C67" w14:textId="77777777" w:rsidR="00C0513F" w:rsidRDefault="00C0513F" w:rsidP="006E458E">
      <w:pPr>
        <w:pStyle w:val="BodyText0"/>
      </w:pPr>
    </w:p>
    <w:p w14:paraId="0840C2EE" w14:textId="028B512D" w:rsidR="0055458C" w:rsidRDefault="00185829" w:rsidP="006E458E">
      <w:pPr>
        <w:pStyle w:val="BodyText0"/>
        <w:rPr>
          <w:b/>
          <w:bCs/>
          <w:sz w:val="32"/>
          <w:szCs w:val="32"/>
        </w:rPr>
      </w:pPr>
      <w:r>
        <w:tab/>
      </w:r>
      <w:r w:rsidR="00C0513F">
        <w:t>In summary, this deep learning-based approach offers several advantages for the secure and reliable transmission of biological signals, including enhanced security through Hermite function encryption, data integrity ensured by password generation, and effective missing data recovery facilitated by MLPNN.</w:t>
      </w:r>
    </w:p>
    <w:p w14:paraId="43F4AD57" w14:textId="4295476E" w:rsidR="00B30FBE" w:rsidRDefault="00B30FBE">
      <w:pPr>
        <w:jc w:val="both"/>
        <w:rPr>
          <w:b/>
          <w:bCs/>
          <w:sz w:val="32"/>
          <w:szCs w:val="32"/>
        </w:rPr>
      </w:pPr>
      <w:r>
        <w:rPr>
          <w:b/>
          <w:bCs/>
          <w:sz w:val="32"/>
          <w:szCs w:val="32"/>
        </w:rPr>
        <w:br w:type="page"/>
      </w:r>
    </w:p>
    <w:p w14:paraId="73E2297D" w14:textId="77777777" w:rsidR="00A6430F" w:rsidRDefault="00A6430F">
      <w:pPr>
        <w:jc w:val="both"/>
        <w:rPr>
          <w:b/>
          <w:bCs/>
          <w:sz w:val="32"/>
          <w:szCs w:val="32"/>
        </w:rPr>
      </w:pPr>
    </w:p>
    <w:p w14:paraId="1CAAB9F9" w14:textId="77777777" w:rsidR="00A6430F" w:rsidRDefault="00A6430F">
      <w:pPr>
        <w:jc w:val="both"/>
        <w:rPr>
          <w:b/>
          <w:bCs/>
          <w:sz w:val="32"/>
          <w:szCs w:val="32"/>
        </w:rPr>
      </w:pPr>
    </w:p>
    <w:p w14:paraId="5CAD575A" w14:textId="77777777" w:rsidR="00A6430F" w:rsidRDefault="00A6430F">
      <w:pPr>
        <w:jc w:val="both"/>
        <w:rPr>
          <w:b/>
          <w:bCs/>
          <w:sz w:val="32"/>
          <w:szCs w:val="32"/>
        </w:rPr>
      </w:pPr>
    </w:p>
    <w:p w14:paraId="00FD05FE" w14:textId="77777777" w:rsidR="00A6430F" w:rsidRDefault="00A6430F">
      <w:pPr>
        <w:jc w:val="both"/>
        <w:rPr>
          <w:b/>
          <w:bCs/>
          <w:sz w:val="32"/>
          <w:szCs w:val="32"/>
        </w:rPr>
      </w:pPr>
    </w:p>
    <w:p w14:paraId="05DBA324" w14:textId="77777777" w:rsidR="00A6430F" w:rsidRDefault="00A6430F">
      <w:pPr>
        <w:jc w:val="both"/>
        <w:rPr>
          <w:b/>
          <w:bCs/>
          <w:sz w:val="32"/>
          <w:szCs w:val="32"/>
        </w:rPr>
      </w:pPr>
    </w:p>
    <w:p w14:paraId="560E4297" w14:textId="77777777" w:rsidR="0055458C" w:rsidRDefault="0055458C">
      <w:pPr>
        <w:jc w:val="both"/>
        <w:rPr>
          <w:b/>
          <w:bCs/>
          <w:sz w:val="32"/>
          <w:szCs w:val="32"/>
        </w:rPr>
      </w:pPr>
    </w:p>
    <w:p w14:paraId="7C1D8E20" w14:textId="77777777" w:rsidR="00FB41C7" w:rsidRDefault="00FB41C7">
      <w:pPr>
        <w:jc w:val="both"/>
        <w:rPr>
          <w:b/>
          <w:bCs/>
          <w:sz w:val="32"/>
          <w:szCs w:val="32"/>
        </w:rPr>
      </w:pPr>
    </w:p>
    <w:p w14:paraId="14E25877" w14:textId="77777777" w:rsidR="00FB41C7" w:rsidRDefault="00FB41C7">
      <w:pPr>
        <w:jc w:val="both"/>
        <w:rPr>
          <w:b/>
          <w:bCs/>
          <w:sz w:val="32"/>
          <w:szCs w:val="32"/>
        </w:rPr>
      </w:pPr>
    </w:p>
    <w:p w14:paraId="4A688401" w14:textId="77777777" w:rsidR="00FB41C7" w:rsidRDefault="00FB41C7">
      <w:pPr>
        <w:jc w:val="both"/>
        <w:rPr>
          <w:b/>
          <w:bCs/>
          <w:sz w:val="32"/>
          <w:szCs w:val="32"/>
        </w:rPr>
      </w:pPr>
    </w:p>
    <w:p w14:paraId="269CEBBD" w14:textId="77777777" w:rsidR="00FB41C7" w:rsidRDefault="00FB41C7">
      <w:pPr>
        <w:jc w:val="both"/>
        <w:rPr>
          <w:b/>
          <w:bCs/>
          <w:sz w:val="32"/>
          <w:szCs w:val="32"/>
        </w:rPr>
      </w:pPr>
    </w:p>
    <w:p w14:paraId="6D0C6F2D" w14:textId="77777777" w:rsidR="00FB41C7" w:rsidRDefault="00FB41C7">
      <w:pPr>
        <w:jc w:val="both"/>
        <w:rPr>
          <w:b/>
          <w:bCs/>
          <w:sz w:val="32"/>
          <w:szCs w:val="32"/>
        </w:rPr>
      </w:pPr>
    </w:p>
    <w:p w14:paraId="1111F00F" w14:textId="77777777" w:rsidR="00FB41C7" w:rsidRDefault="00FB41C7">
      <w:pPr>
        <w:jc w:val="both"/>
        <w:rPr>
          <w:b/>
          <w:bCs/>
          <w:sz w:val="32"/>
          <w:szCs w:val="32"/>
        </w:rPr>
      </w:pPr>
    </w:p>
    <w:p w14:paraId="783339B3" w14:textId="77777777" w:rsidR="00FB41C7" w:rsidRDefault="00FB41C7">
      <w:pPr>
        <w:jc w:val="both"/>
        <w:rPr>
          <w:b/>
          <w:bCs/>
          <w:sz w:val="32"/>
          <w:szCs w:val="32"/>
        </w:rPr>
      </w:pPr>
    </w:p>
    <w:p w14:paraId="60398874" w14:textId="77777777" w:rsidR="00FB41C7" w:rsidRDefault="00FB41C7">
      <w:pPr>
        <w:jc w:val="both"/>
        <w:rPr>
          <w:b/>
          <w:bCs/>
          <w:sz w:val="32"/>
          <w:szCs w:val="32"/>
        </w:rPr>
      </w:pPr>
    </w:p>
    <w:p w14:paraId="1A34B0DF" w14:textId="77777777" w:rsidR="00FB41C7" w:rsidRDefault="00FB41C7">
      <w:pPr>
        <w:jc w:val="both"/>
        <w:rPr>
          <w:b/>
          <w:bCs/>
          <w:sz w:val="32"/>
          <w:szCs w:val="32"/>
        </w:rPr>
      </w:pPr>
    </w:p>
    <w:p w14:paraId="72720F9C" w14:textId="77777777" w:rsidR="00FB41C7" w:rsidRDefault="00FB41C7">
      <w:pPr>
        <w:jc w:val="both"/>
        <w:rPr>
          <w:b/>
          <w:bCs/>
          <w:sz w:val="32"/>
          <w:szCs w:val="32"/>
        </w:rPr>
      </w:pPr>
    </w:p>
    <w:p w14:paraId="1CCDC125" w14:textId="77777777" w:rsidR="00FB41C7" w:rsidRDefault="00FB41C7">
      <w:pPr>
        <w:jc w:val="both"/>
        <w:rPr>
          <w:b/>
          <w:bCs/>
          <w:sz w:val="32"/>
          <w:szCs w:val="32"/>
        </w:rPr>
      </w:pPr>
    </w:p>
    <w:p w14:paraId="64851C23" w14:textId="77777777" w:rsidR="00FB41C7" w:rsidRDefault="00FB41C7">
      <w:pPr>
        <w:jc w:val="both"/>
        <w:rPr>
          <w:b/>
          <w:bCs/>
          <w:sz w:val="32"/>
          <w:szCs w:val="32"/>
        </w:rPr>
      </w:pPr>
    </w:p>
    <w:p w14:paraId="6195557C" w14:textId="77777777" w:rsidR="00FB41C7" w:rsidRDefault="00FB41C7">
      <w:pPr>
        <w:jc w:val="both"/>
        <w:rPr>
          <w:b/>
          <w:bCs/>
          <w:sz w:val="32"/>
          <w:szCs w:val="32"/>
        </w:rPr>
      </w:pPr>
    </w:p>
    <w:p w14:paraId="38FD7008" w14:textId="77777777" w:rsidR="00FB41C7" w:rsidRDefault="00FB41C7">
      <w:pPr>
        <w:jc w:val="both"/>
        <w:rPr>
          <w:b/>
          <w:bCs/>
          <w:sz w:val="32"/>
          <w:szCs w:val="32"/>
        </w:rPr>
      </w:pPr>
    </w:p>
    <w:p w14:paraId="78A2002B" w14:textId="77777777" w:rsidR="00110CA1" w:rsidRDefault="00110CA1">
      <w:pPr>
        <w:jc w:val="both"/>
        <w:rPr>
          <w:b/>
          <w:bCs/>
          <w:sz w:val="32"/>
          <w:szCs w:val="32"/>
        </w:rPr>
      </w:pPr>
    </w:p>
    <w:p w14:paraId="6DBFB1A7" w14:textId="77777777" w:rsidR="00FB41C7" w:rsidRDefault="00FB41C7">
      <w:pPr>
        <w:jc w:val="both"/>
        <w:rPr>
          <w:b/>
          <w:bCs/>
          <w:sz w:val="32"/>
          <w:szCs w:val="32"/>
        </w:rPr>
      </w:pPr>
    </w:p>
    <w:p w14:paraId="5C848A2B" w14:textId="77777777" w:rsidR="0055458C" w:rsidRDefault="0055458C">
      <w:pPr>
        <w:jc w:val="both"/>
        <w:rPr>
          <w:b/>
          <w:bCs/>
          <w:sz w:val="32"/>
          <w:szCs w:val="32"/>
        </w:rPr>
      </w:pPr>
    </w:p>
    <w:p w14:paraId="63B58523" w14:textId="77777777" w:rsidR="0055458C" w:rsidRDefault="004B18EE" w:rsidP="00287E69">
      <w:pPr>
        <w:pStyle w:val="Heading10"/>
      </w:pPr>
      <w:bookmarkStart w:id="3" w:name="_Toc163830371"/>
      <w:r>
        <w:t>LITERATURE STUDY</w:t>
      </w:r>
      <w:bookmarkEnd w:id="3"/>
    </w:p>
    <w:p w14:paraId="290C51F9" w14:textId="49B22DFF" w:rsidR="0055458C" w:rsidRDefault="003A6DFB" w:rsidP="00287E69">
      <w:pPr>
        <w:spacing w:line="240" w:lineRule="auto"/>
        <w:rPr>
          <w:b/>
          <w:sz w:val="28"/>
          <w:szCs w:val="28"/>
        </w:rPr>
      </w:pPr>
      <w:r>
        <w:rPr>
          <w:b/>
          <w:sz w:val="28"/>
          <w:szCs w:val="28"/>
        </w:rPr>
        <w:pict w14:anchorId="0357B496">
          <v:rect id="_x0000_i1034" style="width:451.3pt;height:2pt" o:hralign="right" o:hrstd="t" o:hrnoshade="t" o:hr="t" fillcolor="#404040" stroked="f"/>
        </w:pict>
      </w:r>
    </w:p>
    <w:p w14:paraId="08425405" w14:textId="77777777" w:rsidR="0051218B" w:rsidRPr="00287E69" w:rsidRDefault="0051218B" w:rsidP="0051218B">
      <w:pPr>
        <w:spacing w:line="240" w:lineRule="auto"/>
        <w:jc w:val="center"/>
        <w:rPr>
          <w:b/>
          <w:sz w:val="28"/>
          <w:szCs w:val="28"/>
        </w:rPr>
      </w:pPr>
    </w:p>
    <w:p w14:paraId="58B18EFA" w14:textId="77777777" w:rsidR="0055458C" w:rsidRDefault="004B18EE">
      <w:pPr>
        <w:jc w:val="center"/>
        <w:rPr>
          <w:b/>
          <w:bCs/>
          <w:sz w:val="32"/>
          <w:szCs w:val="32"/>
        </w:rPr>
      </w:pPr>
      <w:r>
        <w:rPr>
          <w:b/>
          <w:bCs/>
          <w:sz w:val="28"/>
          <w:szCs w:val="28"/>
        </w:rPr>
        <w:lastRenderedPageBreak/>
        <w:t>CHAPTER 2</w:t>
      </w:r>
    </w:p>
    <w:p w14:paraId="2EC6FEA3" w14:textId="77777777" w:rsidR="0055458C" w:rsidRPr="00287E69" w:rsidRDefault="004B18EE">
      <w:pPr>
        <w:jc w:val="center"/>
        <w:rPr>
          <w:b/>
          <w:bCs/>
          <w:sz w:val="28"/>
          <w:szCs w:val="28"/>
        </w:rPr>
      </w:pPr>
      <w:r w:rsidRPr="00287E69">
        <w:rPr>
          <w:b/>
          <w:bCs/>
          <w:sz w:val="28"/>
          <w:szCs w:val="28"/>
        </w:rPr>
        <w:t>LITERATURE STUDY</w:t>
      </w:r>
    </w:p>
    <w:p w14:paraId="2180650F" w14:textId="2050C1D5" w:rsidR="00500F90" w:rsidRPr="00287E69" w:rsidRDefault="004B18EE" w:rsidP="00FF2C50">
      <w:pPr>
        <w:pStyle w:val="Heading20"/>
        <w:jc w:val="both"/>
      </w:pPr>
      <w:bookmarkStart w:id="4" w:name="_Toc163830372"/>
      <w:r w:rsidRPr="00287E69">
        <w:t xml:space="preserve">2.1 </w:t>
      </w:r>
      <w:r w:rsidR="00500F90" w:rsidRPr="00287E69">
        <w:t>ON-DEVICE RELIABILITY ASSESSMENT AND PREDICTION OF</w:t>
      </w:r>
      <w:r w:rsidR="00FA71AB">
        <w:t xml:space="preserve"> </w:t>
      </w:r>
      <w:r w:rsidR="00500F90" w:rsidRPr="00287E69">
        <w:t>MISSING PHOTOPLETHYSMOGRAPHIC DATA USING</w:t>
      </w:r>
      <w:r w:rsidR="000905DA" w:rsidRPr="00287E69">
        <w:t>​</w:t>
      </w:r>
      <w:r w:rsidR="000905DA">
        <w:t>DEEP</w:t>
      </w:r>
      <w:r w:rsidR="00500F90" w:rsidRPr="00287E69">
        <w:t xml:space="preserve"> NEURAL NETWORKS</w:t>
      </w:r>
      <w:bookmarkEnd w:id="4"/>
    </w:p>
    <w:p w14:paraId="128B46B1" w14:textId="77777777" w:rsidR="00500F90" w:rsidRDefault="00500F90" w:rsidP="006E458E">
      <w:pPr>
        <w:pStyle w:val="BodyText0"/>
      </w:pPr>
      <w:r>
        <w:t>Photoplethysmographic (PPG) measurements play a crucial role in monitoring cardiovascular health and are commonly employed in wearable health monitoring devices. However, these measurements are often susceptible to inaccuracies and missing data segments due to various factors such as body movements and sensor instability. In this paper, M. S. Roy and Et al. propose a comprehensive approach for on-device reliability assessment of PPG measurements using deep learning models.</w:t>
      </w:r>
    </w:p>
    <w:p w14:paraId="399BD4BE" w14:textId="77777777" w:rsidR="006E458E" w:rsidRDefault="006E458E" w:rsidP="006E458E">
      <w:pPr>
        <w:pStyle w:val="BodyText0"/>
      </w:pPr>
    </w:p>
    <w:p w14:paraId="0423B4D1" w14:textId="19CF2ECC" w:rsidR="00500F90" w:rsidRDefault="00500F90" w:rsidP="006E458E">
      <w:pPr>
        <w:pStyle w:val="BodyText0"/>
      </w:pPr>
      <w:r>
        <w:t xml:space="preserve">Their methodology involves the utilization of advanced deep learning architectures to address both data quality assessment and missing segment prediction. </w:t>
      </w:r>
      <w:r w:rsidR="000905DA">
        <w:t>They employ</w:t>
      </w:r>
      <w:r>
        <w:t xml:space="preserve"> a stack denoising autoencoder (SDAE) along with a multilayer perceptron neural network (MLPNN) to evaluate the reliability of PPG beats directly on the device. This approach allows for real-time assessment of data quality, enabling timely intervention when necessary.</w:t>
      </w:r>
    </w:p>
    <w:p w14:paraId="0F0364E8" w14:textId="77777777" w:rsidR="006E458E" w:rsidRDefault="006E458E" w:rsidP="006E458E">
      <w:pPr>
        <w:pStyle w:val="BodyText0"/>
      </w:pPr>
    </w:p>
    <w:p w14:paraId="68DC7876" w14:textId="73EAD66F" w:rsidR="00500F90" w:rsidRDefault="00500F90" w:rsidP="006E458E">
      <w:pPr>
        <w:pStyle w:val="BodyText0"/>
      </w:pPr>
      <w:r>
        <w:t xml:space="preserve">To tackle the issue of missing data segments, </w:t>
      </w:r>
      <w:r w:rsidR="000905DA">
        <w:t>they</w:t>
      </w:r>
      <w:r>
        <w:t xml:space="preserve"> introduce a personalized convolutional neural network (CNN) and long short-term memory (LSTM) model. By leveraging a short history of the same channel data, this model accurately predicts missing segments, thereby ensuring continuity and integrity of the PPG signal.</w:t>
      </w:r>
    </w:p>
    <w:p w14:paraId="7041841C" w14:textId="77777777" w:rsidR="006E458E" w:rsidRDefault="006E458E" w:rsidP="006E458E">
      <w:pPr>
        <w:pStyle w:val="BodyText0"/>
      </w:pPr>
    </w:p>
    <w:p w14:paraId="6D062C18" w14:textId="77777777" w:rsidR="00500F90" w:rsidRDefault="00500F90" w:rsidP="006E458E">
      <w:pPr>
        <w:pStyle w:val="BodyText0"/>
      </w:pPr>
      <w:r>
        <w:t>To validate the effectiveness of their proposed approach, they conduct experiments using forty sets of volunteer data, comprising an equal distribution of healthy subjects and individuals with cardiovascular conditions. Ground truth annotations provided by domain experts are used for validation and testing purposes, enabling rigorous evaluation of their models' performance.</w:t>
      </w:r>
    </w:p>
    <w:p w14:paraId="249EB73C" w14:textId="77777777" w:rsidR="006E458E" w:rsidRDefault="006E458E" w:rsidP="00B30FBE">
      <w:pPr>
        <w:pStyle w:val="BodyText0"/>
        <w:ind w:firstLine="0"/>
      </w:pPr>
    </w:p>
    <w:p w14:paraId="20D67DC5" w14:textId="77777777" w:rsidR="00500F90" w:rsidRDefault="00500F90" w:rsidP="006E458E">
      <w:pPr>
        <w:pStyle w:val="BodyText0"/>
      </w:pPr>
      <w:r>
        <w:t>The results demonstrate the efficacy of the proposed PPG reliability assessment model (PRAM), achieving a remarkable accuracy of over 95% in correctly identifying acceptable PPG beats out of a total of 5000 beats. Moreover, the disagreement with expert annotations is minimal, underscoring the reliability of their approach.</w:t>
      </w:r>
    </w:p>
    <w:p w14:paraId="25B174A8" w14:textId="77777777" w:rsidR="006E458E" w:rsidRDefault="006E458E" w:rsidP="006E458E">
      <w:pPr>
        <w:pStyle w:val="BodyText0"/>
      </w:pPr>
    </w:p>
    <w:p w14:paraId="5FA3BB84" w14:textId="77777777" w:rsidR="00500F90" w:rsidRDefault="00500F90" w:rsidP="006E458E">
      <w:pPr>
        <w:pStyle w:val="BodyText0"/>
      </w:pPr>
      <w:r>
        <w:t>For missing segment prediction, their missing segment prediction model (MSPM) exhibits strong performance, with a root mean square error (RMSE) of 0.22 and a mean absolute error (MAE) of 0.11 for predicting 40 missing beats using only a four-beat history from the same channel PPG.</w:t>
      </w:r>
    </w:p>
    <w:p w14:paraId="42818E34" w14:textId="77777777" w:rsidR="006E458E" w:rsidRDefault="006E458E" w:rsidP="006E458E">
      <w:pPr>
        <w:pStyle w:val="BodyText0"/>
      </w:pPr>
    </w:p>
    <w:p w14:paraId="275DA5B3" w14:textId="77777777" w:rsidR="00500F90" w:rsidRDefault="00500F90" w:rsidP="006E458E">
      <w:pPr>
        <w:pStyle w:val="BodyText0"/>
      </w:pPr>
      <w:r>
        <w:t>Furthermore, they implement their models on a standalone device based on a quad-core ARM Cortex-A53 processor operating at 1.2 GHz, with 1 GB RAM. The memory requirement for the device is modest, and the latency per beat prediction is approximately 0.35 seconds within a 30-second frame.</w:t>
      </w:r>
    </w:p>
    <w:p w14:paraId="50DCB19F" w14:textId="77777777" w:rsidR="006E458E" w:rsidRDefault="006E458E" w:rsidP="006E458E">
      <w:pPr>
        <w:pStyle w:val="BodyText0"/>
      </w:pPr>
    </w:p>
    <w:p w14:paraId="4EAA8956" w14:textId="65544F30" w:rsidR="00500F90" w:rsidRDefault="00500F90" w:rsidP="006E458E">
      <w:pPr>
        <w:pStyle w:val="BodyText0"/>
      </w:pPr>
      <w:r>
        <w:t xml:space="preserve">Finally, they compared the performance of their method with existing approaches using two publicly available datasets, CinC and MIMIC-II under PhysioNet. </w:t>
      </w:r>
      <w:r w:rsidR="000905DA">
        <w:t>Their results</w:t>
      </w:r>
      <w:r>
        <w:t xml:space="preserve"> indicate significant improvements in both PPG quality assessment and missing data prediction, highlighting the effectiveness and potential of their proposed approach.</w:t>
      </w:r>
    </w:p>
    <w:p w14:paraId="67D30CAE" w14:textId="77777777" w:rsidR="006E458E" w:rsidRDefault="006E458E" w:rsidP="006E458E">
      <w:pPr>
        <w:pStyle w:val="BodyText0"/>
      </w:pPr>
    </w:p>
    <w:p w14:paraId="2923E974" w14:textId="77777777" w:rsidR="00500F90" w:rsidRDefault="00500F90" w:rsidP="006E458E">
      <w:pPr>
        <w:pStyle w:val="BodyText0"/>
      </w:pPr>
      <w:r>
        <w:t>Their method offers a promising solution for on-device reliability assessment of PPG measurements, addressing challenges related to data quality and missing segments. This research has implications for the development of more robust and reliable wearable health monitoring systems, enhancing their utility in clinical and everyday settings.</w:t>
      </w:r>
    </w:p>
    <w:p w14:paraId="18F5F10F" w14:textId="77777777" w:rsidR="00500F90" w:rsidRDefault="00500F90" w:rsidP="00110CA1">
      <w:pPr>
        <w:pStyle w:val="Heading20"/>
        <w:spacing w:line="360" w:lineRule="auto"/>
      </w:pPr>
    </w:p>
    <w:p w14:paraId="09CE73EE" w14:textId="77777777" w:rsidR="006E458E" w:rsidRDefault="006E458E" w:rsidP="00110CA1">
      <w:pPr>
        <w:pStyle w:val="Heading20"/>
        <w:spacing w:line="360" w:lineRule="auto"/>
      </w:pPr>
    </w:p>
    <w:p w14:paraId="1575D284" w14:textId="77777777" w:rsidR="006E458E" w:rsidRDefault="006E458E" w:rsidP="00110CA1">
      <w:pPr>
        <w:pStyle w:val="Heading20"/>
        <w:spacing w:line="360" w:lineRule="auto"/>
      </w:pPr>
    </w:p>
    <w:p w14:paraId="4DFC8482" w14:textId="77777777" w:rsidR="006E458E" w:rsidRDefault="006E458E" w:rsidP="00110CA1">
      <w:pPr>
        <w:pStyle w:val="Heading20"/>
        <w:spacing w:line="360" w:lineRule="auto"/>
      </w:pPr>
    </w:p>
    <w:p w14:paraId="68CD4FB5" w14:textId="77777777" w:rsidR="006E458E" w:rsidRDefault="006E458E" w:rsidP="00110CA1">
      <w:pPr>
        <w:pStyle w:val="Heading20"/>
        <w:spacing w:line="360" w:lineRule="auto"/>
      </w:pPr>
    </w:p>
    <w:p w14:paraId="35AF0EAF" w14:textId="77777777" w:rsidR="006E458E" w:rsidRDefault="006E458E" w:rsidP="00110CA1">
      <w:pPr>
        <w:pStyle w:val="Heading20"/>
        <w:spacing w:line="360" w:lineRule="auto"/>
      </w:pPr>
    </w:p>
    <w:p w14:paraId="19F1644E" w14:textId="77777777" w:rsidR="006E458E" w:rsidRDefault="006E458E" w:rsidP="00110CA1">
      <w:pPr>
        <w:pStyle w:val="Heading20"/>
        <w:spacing w:line="360" w:lineRule="auto"/>
      </w:pPr>
    </w:p>
    <w:p w14:paraId="4462E93C" w14:textId="77777777" w:rsidR="006E458E" w:rsidRDefault="006E458E" w:rsidP="00110CA1">
      <w:pPr>
        <w:pStyle w:val="Heading20"/>
        <w:spacing w:line="360" w:lineRule="auto"/>
      </w:pPr>
    </w:p>
    <w:p w14:paraId="3BF4AA2F" w14:textId="77777777" w:rsidR="006E458E" w:rsidRDefault="006E458E" w:rsidP="00110CA1">
      <w:pPr>
        <w:pStyle w:val="Heading20"/>
        <w:spacing w:line="360" w:lineRule="auto"/>
      </w:pPr>
    </w:p>
    <w:p w14:paraId="760799D9" w14:textId="77777777" w:rsidR="00B30FBE" w:rsidRDefault="00B30FBE" w:rsidP="00110CA1">
      <w:pPr>
        <w:pStyle w:val="Heading20"/>
        <w:spacing w:line="360" w:lineRule="auto"/>
      </w:pPr>
    </w:p>
    <w:p w14:paraId="329E0D82" w14:textId="658EF8E4" w:rsidR="00287E69" w:rsidRDefault="004B18EE" w:rsidP="00FF2C50">
      <w:pPr>
        <w:pStyle w:val="Heading20"/>
        <w:jc w:val="both"/>
      </w:pPr>
      <w:bookmarkStart w:id="5" w:name="_Toc163830373"/>
      <w:r w:rsidRPr="00287E69">
        <w:lastRenderedPageBreak/>
        <w:t xml:space="preserve">2.2 </w:t>
      </w:r>
      <w:r w:rsidR="00500F90" w:rsidRPr="00287E69">
        <w:t>SVD-BASED ROBUST IMAGE STEGANOGRAPHIC SCHEME</w:t>
      </w:r>
      <w:r w:rsidR="00FA71AB">
        <w:t xml:space="preserve"> </w:t>
      </w:r>
      <w:r w:rsidR="00500F90" w:rsidRPr="00287E69">
        <w:t>USING RIWT AND DCT FOR SECURE TRANSMISSION OF</w:t>
      </w:r>
      <w:r w:rsidR="00FA71AB">
        <w:t xml:space="preserve"> </w:t>
      </w:r>
      <w:r w:rsidR="00500F90" w:rsidRPr="00287E69">
        <w:t>MEDICAL IMAGES</w:t>
      </w:r>
      <w:bookmarkEnd w:id="5"/>
    </w:p>
    <w:p w14:paraId="22236024" w14:textId="77777777" w:rsidR="00500F90" w:rsidRDefault="00500F90" w:rsidP="006E458E">
      <w:pPr>
        <w:pStyle w:val="BodyText0"/>
      </w:pPr>
      <w:r>
        <w:t>The proliferation of computer technologies and the widespread use of the Internet have significantly transformed data communication, granting easy access to vast amounts of information. However, this accessibility has also raised concerns about the unauthorized access and piracy of copyrighted and confidential medical imagery. Despite numerous methodologies proposed in the literature, existing techniques often lack robustness, imperceptibility, and resilience against attacks. In response to these challenges, this study presents a novel and comprehensive approach to medical image steganography.</w:t>
      </w:r>
    </w:p>
    <w:p w14:paraId="6FC631B6" w14:textId="77777777" w:rsidR="006E458E" w:rsidRDefault="006E458E" w:rsidP="006E458E">
      <w:pPr>
        <w:pStyle w:val="BodyText0"/>
      </w:pPr>
    </w:p>
    <w:p w14:paraId="422C0870" w14:textId="2DCDAA31" w:rsidR="00500F90" w:rsidRDefault="000905DA" w:rsidP="006E458E">
      <w:pPr>
        <w:pStyle w:val="BodyText0"/>
      </w:pPr>
      <w:r>
        <w:t>S. Arunkumar and Et</w:t>
      </w:r>
      <w:r w:rsidR="00500F90">
        <w:t>al.proposed a technique combines the Redundant Integer Wavelet Transform (RIWT), Discrete Wavelet Transforms (DCT), Singular Value Decomposition (SVD), and chaotic encryption using the logistic map to achieve enhanced robustness and security in embedding medical images. RIWT, known for its shift invariance properties, ensures reversibility and robustness in the steganographic process. They enhance imperceptibility by utilizing a combination of SVD and DCT, where embedding is performed on singular values.</w:t>
      </w:r>
    </w:p>
    <w:p w14:paraId="1607CCA0" w14:textId="77777777" w:rsidR="006E458E" w:rsidRDefault="006E458E" w:rsidP="006E458E">
      <w:pPr>
        <w:pStyle w:val="BodyText0"/>
      </w:pPr>
    </w:p>
    <w:p w14:paraId="2E4C95D8" w14:textId="77777777" w:rsidR="00500F90" w:rsidRDefault="00500F90" w:rsidP="006E458E">
      <w:pPr>
        <w:pStyle w:val="BodyText0"/>
      </w:pPr>
      <w:r>
        <w:t>Furthermore, they introduce chaotic encryption using the logistic map to provide an additional layer of security for the embedded medical images, thereby enhancing resistance against unauthorized access and attacks.</w:t>
      </w:r>
    </w:p>
    <w:p w14:paraId="054965D7" w14:textId="77777777" w:rsidR="006E458E" w:rsidRDefault="006E458E" w:rsidP="006E458E">
      <w:pPr>
        <w:pStyle w:val="BodyText0"/>
      </w:pPr>
    </w:p>
    <w:p w14:paraId="4B1D3B30" w14:textId="77777777" w:rsidR="00500F90" w:rsidRDefault="00500F90" w:rsidP="006E458E">
      <w:pPr>
        <w:pStyle w:val="BodyText0"/>
      </w:pPr>
      <w:r>
        <w:t>To assess the efficacy of our proposed approach, they conduct a comprehensive comparative analysis with existing steganographic methods in the literature. Evaluation metrics include imperceptibility, robustness, and resistance to various geometric transformation attacks. Their method surpasses alternative techniques, demonstrating superior performance in preserving the integrity and confidentiality of medical imagery.</w:t>
      </w:r>
    </w:p>
    <w:p w14:paraId="2F492E60" w14:textId="77777777" w:rsidR="006E458E" w:rsidRDefault="006E458E" w:rsidP="006E458E">
      <w:pPr>
        <w:pStyle w:val="BodyText0"/>
      </w:pPr>
    </w:p>
    <w:p w14:paraId="3B74715C" w14:textId="77777777" w:rsidR="00500F90" w:rsidRDefault="00500F90" w:rsidP="006E458E">
      <w:pPr>
        <w:pStyle w:val="BodyText0"/>
      </w:pPr>
      <w:r>
        <w:t>Validation of their approach is performed using the UCID benchmarking database, providing empirical evidence of its effectiveness and reliability in real-world scenarios.</w:t>
      </w:r>
    </w:p>
    <w:p w14:paraId="5AF079CF" w14:textId="77777777" w:rsidR="000A600E" w:rsidRDefault="000A600E" w:rsidP="006E458E">
      <w:pPr>
        <w:pStyle w:val="BodyText0"/>
      </w:pPr>
    </w:p>
    <w:p w14:paraId="7D2DB6DA" w14:textId="38E59777" w:rsidR="00500F90" w:rsidRDefault="00500F90" w:rsidP="006E458E">
      <w:pPr>
        <w:pStyle w:val="BodyText0"/>
      </w:pPr>
      <w:r>
        <w:lastRenderedPageBreak/>
        <w:t>Their hybrid approach to medical image steganography offers a promising solution to the challenges posed by unauthorized access and piracy of sensitive medical data. By integrating RIWT, DCT, SVD, and chaotic encryption, they achieve a harmonious balance between robustness, imperceptibility, and security, making their technique well-suited for safeguarding confidential medical information during digital transmission and storage.</w:t>
      </w:r>
    </w:p>
    <w:p w14:paraId="039E67FB" w14:textId="77777777" w:rsidR="005C337A" w:rsidRDefault="005C337A">
      <w:pPr>
        <w:jc w:val="both"/>
      </w:pPr>
    </w:p>
    <w:p w14:paraId="6F07A900" w14:textId="64F91E10" w:rsidR="0055458C" w:rsidRPr="00287E69" w:rsidRDefault="004B18EE" w:rsidP="00FF2C50">
      <w:pPr>
        <w:pStyle w:val="Heading20"/>
        <w:jc w:val="both"/>
      </w:pPr>
      <w:bookmarkStart w:id="6" w:name="_Toc163830374"/>
      <w:r w:rsidRPr="00287E69">
        <w:t xml:space="preserve">2.3 </w:t>
      </w:r>
      <w:r w:rsidR="00805581" w:rsidRPr="00287E69">
        <w:t>SECURING DATA IN INTERNET OF THINGS (IOT) USING CRYPTOGRAPHY AND STEGANOGRAPHY TECHNIQUES​</w:t>
      </w:r>
      <w:bookmarkEnd w:id="6"/>
    </w:p>
    <w:p w14:paraId="14A5C342" w14:textId="77777777" w:rsidR="00805581" w:rsidRDefault="00805581" w:rsidP="006E458E">
      <w:pPr>
        <w:pStyle w:val="BodyText0"/>
      </w:pPr>
      <w:r>
        <w:t>The rapid expansion of the Internet of Things (IoT) has led to an unprecedented volume of data being transmitted every second, presenting significant challenges in ensuring the security and privacy of this data. Cryptographic and steganographic techniques serve as crucial tools for safeguarding IoT data, particularly concerning user authentication and data privacy. In this paper, M. Khari and Et al. propose a novel approach that combines elliptic Galois cryptography and Matrix XOR encoding steganography to enhance the security of confidential medical data obtained from diverse sources within the IoT ecosystem.</w:t>
      </w:r>
    </w:p>
    <w:p w14:paraId="0E65856A" w14:textId="77777777" w:rsidR="006E458E" w:rsidRDefault="006E458E" w:rsidP="006E458E">
      <w:pPr>
        <w:pStyle w:val="BodyText0"/>
      </w:pPr>
    </w:p>
    <w:p w14:paraId="36407798" w14:textId="77777777" w:rsidR="00805581" w:rsidRDefault="00805581" w:rsidP="006E458E">
      <w:pPr>
        <w:pStyle w:val="BodyText0"/>
      </w:pPr>
      <w:r>
        <w:t>Their proposed protocol begins by employing elliptic Galois cryptography to encrypt the sensitive medical data, leveraging the robustness and efficiency of this cryptographic scheme. Subsequently, the encrypted data is embedded into a low-complexity image using Matrix XOR encoding steganography, which ensures the concealment of the data within the image while preserving its integrity.</w:t>
      </w:r>
    </w:p>
    <w:p w14:paraId="30177205" w14:textId="77777777" w:rsidR="006E458E" w:rsidRDefault="006E458E" w:rsidP="006E458E">
      <w:pPr>
        <w:pStyle w:val="BodyText0"/>
      </w:pPr>
    </w:p>
    <w:p w14:paraId="6238DA08" w14:textId="77777777" w:rsidR="00805581" w:rsidRDefault="00805581" w:rsidP="006E458E">
      <w:pPr>
        <w:pStyle w:val="BodyText0"/>
      </w:pPr>
      <w:r>
        <w:t>To further optimize the security and efficiency of the embedding process, they introduce an Adaptive Firefly optimization algorithm. This algorithm dynamically adjusts the selection of cover blocks within the image, enhancing the concealment of the encrypted data and fortifying its resistance against potential attacks.</w:t>
      </w:r>
    </w:p>
    <w:p w14:paraId="11A7497E" w14:textId="77777777" w:rsidR="006E458E" w:rsidRDefault="006E458E" w:rsidP="006E458E">
      <w:pPr>
        <w:pStyle w:val="BodyText0"/>
      </w:pPr>
    </w:p>
    <w:p w14:paraId="3A11609D" w14:textId="77777777" w:rsidR="00805581" w:rsidRDefault="00805581" w:rsidP="006E458E">
      <w:pPr>
        <w:pStyle w:val="BodyText0"/>
      </w:pPr>
      <w:r>
        <w:t>To evaluate the performance of their proposed approach, they conduct a comprehensive analysis comparing various parameters, including data hiding capacity, imperceptibility, and resistance to attacks, with existing techniques in the literature. Our results demonstrate the efficacy and superiority of the proposed methodology in ensuring the security and privacy of medical data in IoT environments.</w:t>
      </w:r>
    </w:p>
    <w:p w14:paraId="47B43C9A" w14:textId="77777777" w:rsidR="00805581" w:rsidRDefault="00805581" w:rsidP="006E458E">
      <w:pPr>
        <w:pStyle w:val="BodyText0"/>
      </w:pPr>
      <w:r>
        <w:lastRenderedPageBreak/>
        <w:t>Finally, the hidden data is extracted from the image and decrypted using the corresponding cryptographic keys, thus completing the secure transmission and retrieval process.</w:t>
      </w:r>
    </w:p>
    <w:p w14:paraId="7C5A9EDB" w14:textId="77777777" w:rsidR="006E458E" w:rsidRDefault="006E458E" w:rsidP="006E458E">
      <w:pPr>
        <w:pStyle w:val="BodyText0"/>
      </w:pPr>
    </w:p>
    <w:p w14:paraId="2F4FADE7" w14:textId="18D221C5" w:rsidR="0055458C" w:rsidRDefault="00805581" w:rsidP="006E458E">
      <w:pPr>
        <w:pStyle w:val="BodyText0"/>
      </w:pPr>
      <w:r>
        <w:t>They proposed a methodology that offers a robust and efficient solution for addressing the security challenges inherent in IoT data transmission. By integrating elliptic Galois cryptography, Matrix XOR encoding steganography, and adaptive optimization techniques, they provide a comprehensive framework for safeguarding confidential medical information in IoT environments, thereby ensuring the integrity and privacy of sensitive data.</w:t>
      </w:r>
    </w:p>
    <w:p w14:paraId="3D5AD0BD" w14:textId="39B17154" w:rsidR="00F83ED1" w:rsidRDefault="00F83ED1">
      <w:pPr>
        <w:tabs>
          <w:tab w:val="left" w:pos="5502"/>
        </w:tabs>
        <w:jc w:val="left"/>
        <w:rPr>
          <w:b/>
          <w:bCs/>
          <w:sz w:val="28"/>
          <w:szCs w:val="28"/>
        </w:rPr>
      </w:pPr>
      <w:r>
        <w:rPr>
          <w:b/>
          <w:bCs/>
          <w:sz w:val="28"/>
          <w:szCs w:val="28"/>
        </w:rPr>
        <w:br w:type="page"/>
      </w:r>
    </w:p>
    <w:p w14:paraId="67557902" w14:textId="77777777" w:rsidR="0051218B" w:rsidRPr="0051218B" w:rsidRDefault="0051218B">
      <w:pPr>
        <w:tabs>
          <w:tab w:val="left" w:pos="5502"/>
        </w:tabs>
        <w:jc w:val="left"/>
        <w:rPr>
          <w:b/>
          <w:bCs/>
          <w:sz w:val="28"/>
          <w:szCs w:val="28"/>
        </w:rPr>
      </w:pPr>
    </w:p>
    <w:p w14:paraId="7A16333A" w14:textId="77777777" w:rsidR="0051218B" w:rsidRPr="0051218B" w:rsidRDefault="0051218B">
      <w:pPr>
        <w:tabs>
          <w:tab w:val="left" w:pos="5502"/>
        </w:tabs>
        <w:jc w:val="left"/>
        <w:rPr>
          <w:b/>
          <w:bCs/>
          <w:sz w:val="28"/>
          <w:szCs w:val="28"/>
        </w:rPr>
      </w:pPr>
    </w:p>
    <w:p w14:paraId="730C4CF0" w14:textId="77777777" w:rsidR="0051218B" w:rsidRPr="0051218B" w:rsidRDefault="0051218B">
      <w:pPr>
        <w:tabs>
          <w:tab w:val="left" w:pos="5502"/>
        </w:tabs>
        <w:jc w:val="left"/>
        <w:rPr>
          <w:b/>
          <w:bCs/>
          <w:sz w:val="28"/>
          <w:szCs w:val="28"/>
        </w:rPr>
      </w:pPr>
    </w:p>
    <w:p w14:paraId="5AA9F3CC" w14:textId="77777777" w:rsidR="0051218B" w:rsidRPr="0051218B" w:rsidRDefault="0051218B">
      <w:pPr>
        <w:tabs>
          <w:tab w:val="left" w:pos="5502"/>
        </w:tabs>
        <w:jc w:val="left"/>
        <w:rPr>
          <w:b/>
          <w:bCs/>
          <w:sz w:val="28"/>
          <w:szCs w:val="28"/>
        </w:rPr>
      </w:pPr>
    </w:p>
    <w:p w14:paraId="6558D047" w14:textId="77777777" w:rsidR="0051218B" w:rsidRPr="0051218B" w:rsidRDefault="0051218B">
      <w:pPr>
        <w:tabs>
          <w:tab w:val="left" w:pos="5502"/>
        </w:tabs>
        <w:jc w:val="left"/>
        <w:rPr>
          <w:b/>
          <w:bCs/>
          <w:sz w:val="28"/>
          <w:szCs w:val="28"/>
        </w:rPr>
      </w:pPr>
    </w:p>
    <w:p w14:paraId="45DF967F" w14:textId="77777777" w:rsidR="0051218B" w:rsidRPr="0051218B" w:rsidRDefault="0051218B">
      <w:pPr>
        <w:tabs>
          <w:tab w:val="left" w:pos="5502"/>
        </w:tabs>
        <w:jc w:val="left"/>
        <w:rPr>
          <w:b/>
          <w:bCs/>
          <w:sz w:val="28"/>
          <w:szCs w:val="28"/>
        </w:rPr>
      </w:pPr>
    </w:p>
    <w:p w14:paraId="06CE8A25" w14:textId="77777777" w:rsidR="0051218B" w:rsidRPr="0051218B" w:rsidRDefault="0051218B">
      <w:pPr>
        <w:tabs>
          <w:tab w:val="left" w:pos="5502"/>
        </w:tabs>
        <w:jc w:val="left"/>
        <w:rPr>
          <w:b/>
          <w:bCs/>
          <w:sz w:val="28"/>
          <w:szCs w:val="28"/>
        </w:rPr>
      </w:pPr>
    </w:p>
    <w:p w14:paraId="72A32B6D" w14:textId="77777777" w:rsidR="0051218B" w:rsidRPr="0051218B" w:rsidRDefault="0051218B">
      <w:pPr>
        <w:tabs>
          <w:tab w:val="left" w:pos="5502"/>
        </w:tabs>
        <w:jc w:val="left"/>
        <w:rPr>
          <w:b/>
          <w:bCs/>
          <w:sz w:val="28"/>
          <w:szCs w:val="28"/>
        </w:rPr>
      </w:pPr>
    </w:p>
    <w:p w14:paraId="59C976C6" w14:textId="77777777" w:rsidR="0051218B" w:rsidRPr="0051218B" w:rsidRDefault="0051218B">
      <w:pPr>
        <w:tabs>
          <w:tab w:val="left" w:pos="5502"/>
        </w:tabs>
        <w:jc w:val="left"/>
        <w:rPr>
          <w:b/>
          <w:bCs/>
          <w:sz w:val="28"/>
          <w:szCs w:val="28"/>
        </w:rPr>
      </w:pPr>
    </w:p>
    <w:p w14:paraId="0E83CFCB" w14:textId="77777777" w:rsidR="0051218B" w:rsidRPr="0051218B" w:rsidRDefault="0051218B">
      <w:pPr>
        <w:tabs>
          <w:tab w:val="left" w:pos="5502"/>
        </w:tabs>
        <w:jc w:val="left"/>
        <w:rPr>
          <w:b/>
          <w:bCs/>
          <w:sz w:val="28"/>
          <w:szCs w:val="28"/>
        </w:rPr>
      </w:pPr>
    </w:p>
    <w:p w14:paraId="449013D7" w14:textId="77777777" w:rsidR="0055458C" w:rsidRDefault="0055458C">
      <w:pPr>
        <w:tabs>
          <w:tab w:val="left" w:pos="5502"/>
        </w:tabs>
        <w:jc w:val="left"/>
        <w:rPr>
          <w:b/>
          <w:bCs/>
          <w:sz w:val="28"/>
          <w:szCs w:val="28"/>
        </w:rPr>
      </w:pPr>
    </w:p>
    <w:p w14:paraId="2DF6464A" w14:textId="77777777" w:rsidR="0051218B" w:rsidRDefault="0051218B">
      <w:pPr>
        <w:tabs>
          <w:tab w:val="left" w:pos="5502"/>
        </w:tabs>
        <w:jc w:val="left"/>
        <w:rPr>
          <w:b/>
          <w:bCs/>
          <w:sz w:val="28"/>
          <w:szCs w:val="28"/>
        </w:rPr>
      </w:pPr>
    </w:p>
    <w:p w14:paraId="1E2D42EE" w14:textId="77777777" w:rsidR="0051218B" w:rsidRDefault="0051218B">
      <w:pPr>
        <w:tabs>
          <w:tab w:val="left" w:pos="5502"/>
        </w:tabs>
        <w:jc w:val="left"/>
        <w:rPr>
          <w:b/>
          <w:bCs/>
          <w:sz w:val="28"/>
          <w:szCs w:val="28"/>
        </w:rPr>
      </w:pPr>
    </w:p>
    <w:p w14:paraId="060C5EBF" w14:textId="77777777" w:rsidR="0051218B" w:rsidRDefault="0051218B">
      <w:pPr>
        <w:tabs>
          <w:tab w:val="left" w:pos="5502"/>
        </w:tabs>
        <w:jc w:val="left"/>
        <w:rPr>
          <w:b/>
          <w:bCs/>
          <w:sz w:val="28"/>
          <w:szCs w:val="28"/>
        </w:rPr>
      </w:pPr>
    </w:p>
    <w:p w14:paraId="1F615D7C" w14:textId="77777777" w:rsidR="0051218B" w:rsidRDefault="0051218B">
      <w:pPr>
        <w:tabs>
          <w:tab w:val="left" w:pos="5502"/>
        </w:tabs>
        <w:jc w:val="left"/>
        <w:rPr>
          <w:b/>
          <w:bCs/>
          <w:sz w:val="28"/>
          <w:szCs w:val="28"/>
        </w:rPr>
      </w:pPr>
    </w:p>
    <w:p w14:paraId="03EFA058" w14:textId="77777777" w:rsidR="0051218B" w:rsidRDefault="0051218B">
      <w:pPr>
        <w:tabs>
          <w:tab w:val="left" w:pos="5502"/>
        </w:tabs>
        <w:jc w:val="left"/>
        <w:rPr>
          <w:b/>
          <w:bCs/>
          <w:sz w:val="28"/>
          <w:szCs w:val="28"/>
        </w:rPr>
      </w:pPr>
    </w:p>
    <w:p w14:paraId="31C6BB00" w14:textId="77777777" w:rsidR="006E458E" w:rsidRDefault="006E458E">
      <w:pPr>
        <w:tabs>
          <w:tab w:val="left" w:pos="5502"/>
        </w:tabs>
        <w:jc w:val="left"/>
        <w:rPr>
          <w:b/>
          <w:bCs/>
          <w:sz w:val="28"/>
          <w:szCs w:val="28"/>
        </w:rPr>
      </w:pPr>
    </w:p>
    <w:p w14:paraId="2995CCBC" w14:textId="77777777" w:rsidR="006E458E" w:rsidRDefault="006E458E">
      <w:pPr>
        <w:tabs>
          <w:tab w:val="left" w:pos="5502"/>
        </w:tabs>
        <w:jc w:val="left"/>
        <w:rPr>
          <w:b/>
          <w:bCs/>
          <w:sz w:val="28"/>
          <w:szCs w:val="28"/>
        </w:rPr>
      </w:pPr>
    </w:p>
    <w:p w14:paraId="00EE57B6" w14:textId="77777777" w:rsidR="006E458E" w:rsidRDefault="006E458E">
      <w:pPr>
        <w:tabs>
          <w:tab w:val="left" w:pos="5502"/>
        </w:tabs>
        <w:jc w:val="left"/>
        <w:rPr>
          <w:b/>
          <w:bCs/>
          <w:sz w:val="28"/>
          <w:szCs w:val="28"/>
        </w:rPr>
      </w:pPr>
    </w:p>
    <w:p w14:paraId="024CD946" w14:textId="77777777" w:rsidR="006E458E" w:rsidRDefault="006E458E">
      <w:pPr>
        <w:tabs>
          <w:tab w:val="left" w:pos="5502"/>
        </w:tabs>
        <w:jc w:val="left"/>
        <w:rPr>
          <w:b/>
          <w:bCs/>
          <w:sz w:val="28"/>
          <w:szCs w:val="28"/>
        </w:rPr>
      </w:pPr>
    </w:p>
    <w:p w14:paraId="56E27476" w14:textId="77777777" w:rsidR="006E458E" w:rsidRDefault="006E458E">
      <w:pPr>
        <w:tabs>
          <w:tab w:val="left" w:pos="5502"/>
        </w:tabs>
        <w:jc w:val="left"/>
        <w:rPr>
          <w:b/>
          <w:bCs/>
          <w:sz w:val="28"/>
          <w:szCs w:val="28"/>
        </w:rPr>
      </w:pPr>
    </w:p>
    <w:p w14:paraId="3882E0DE" w14:textId="77777777" w:rsidR="00110CA1" w:rsidRDefault="00110CA1">
      <w:pPr>
        <w:tabs>
          <w:tab w:val="left" w:pos="5502"/>
        </w:tabs>
        <w:jc w:val="left"/>
        <w:rPr>
          <w:b/>
          <w:bCs/>
          <w:sz w:val="28"/>
          <w:szCs w:val="28"/>
        </w:rPr>
      </w:pPr>
    </w:p>
    <w:p w14:paraId="6E2EF8D8" w14:textId="77777777" w:rsidR="00110CA1" w:rsidRDefault="00110CA1">
      <w:pPr>
        <w:tabs>
          <w:tab w:val="left" w:pos="5502"/>
        </w:tabs>
        <w:jc w:val="left"/>
        <w:rPr>
          <w:b/>
          <w:bCs/>
          <w:sz w:val="28"/>
          <w:szCs w:val="28"/>
        </w:rPr>
      </w:pPr>
    </w:p>
    <w:p w14:paraId="6AD9E0E8" w14:textId="77777777" w:rsidR="00110CA1" w:rsidRPr="0051218B" w:rsidRDefault="00110CA1">
      <w:pPr>
        <w:tabs>
          <w:tab w:val="left" w:pos="5502"/>
        </w:tabs>
        <w:jc w:val="left"/>
        <w:rPr>
          <w:b/>
          <w:bCs/>
          <w:sz w:val="28"/>
          <w:szCs w:val="28"/>
        </w:rPr>
      </w:pPr>
    </w:p>
    <w:p w14:paraId="6655EC48" w14:textId="77777777" w:rsidR="00046321" w:rsidRPr="0051218B" w:rsidRDefault="00046321">
      <w:pPr>
        <w:tabs>
          <w:tab w:val="left" w:pos="5502"/>
        </w:tabs>
        <w:jc w:val="left"/>
        <w:rPr>
          <w:b/>
          <w:bCs/>
          <w:sz w:val="28"/>
          <w:szCs w:val="28"/>
        </w:rPr>
      </w:pPr>
    </w:p>
    <w:p w14:paraId="74771F40" w14:textId="77777777" w:rsidR="0055458C" w:rsidRPr="0051218B" w:rsidRDefault="0055458C">
      <w:pPr>
        <w:tabs>
          <w:tab w:val="left" w:pos="5502"/>
        </w:tabs>
        <w:jc w:val="left"/>
        <w:rPr>
          <w:b/>
          <w:bCs/>
          <w:sz w:val="28"/>
          <w:szCs w:val="28"/>
        </w:rPr>
      </w:pPr>
    </w:p>
    <w:p w14:paraId="18F6D0DD" w14:textId="77777777" w:rsidR="0055458C" w:rsidRDefault="004B18EE" w:rsidP="0051218B">
      <w:pPr>
        <w:pStyle w:val="Heading10"/>
      </w:pPr>
      <w:bookmarkStart w:id="7" w:name="_Toc163830375"/>
      <w:r>
        <w:t>SYSTEM STUDY</w:t>
      </w:r>
      <w:bookmarkEnd w:id="7"/>
    </w:p>
    <w:p w14:paraId="4FB77671" w14:textId="77777777" w:rsidR="0055458C" w:rsidRDefault="003A6DFB">
      <w:pPr>
        <w:spacing w:line="240" w:lineRule="auto"/>
        <w:rPr>
          <w:b/>
          <w:sz w:val="28"/>
          <w:szCs w:val="28"/>
        </w:rPr>
      </w:pPr>
      <w:r>
        <w:rPr>
          <w:b/>
          <w:sz w:val="28"/>
          <w:szCs w:val="28"/>
        </w:rPr>
        <w:pict w14:anchorId="56B79EB4">
          <v:rect id="_x0000_i1035" style="width:451.3pt;height:2pt" o:hralign="right" o:hrstd="t" o:hrnoshade="t" o:hr="t" fillcolor="#404040" stroked="f"/>
        </w:pict>
      </w:r>
    </w:p>
    <w:p w14:paraId="4C47A3D1" w14:textId="77777777" w:rsidR="0055458C" w:rsidRDefault="0055458C">
      <w:pPr>
        <w:jc w:val="center"/>
        <w:rPr>
          <w:b/>
          <w:bCs/>
          <w:sz w:val="28"/>
          <w:szCs w:val="28"/>
        </w:rPr>
      </w:pPr>
    </w:p>
    <w:p w14:paraId="73646FCD" w14:textId="77777777" w:rsidR="0055458C" w:rsidRDefault="004B18EE">
      <w:pPr>
        <w:jc w:val="center"/>
        <w:rPr>
          <w:b/>
          <w:bCs/>
          <w:sz w:val="28"/>
          <w:szCs w:val="28"/>
        </w:rPr>
      </w:pPr>
      <w:r>
        <w:rPr>
          <w:b/>
          <w:bCs/>
          <w:sz w:val="28"/>
          <w:szCs w:val="28"/>
        </w:rPr>
        <w:lastRenderedPageBreak/>
        <w:t>CHAPTER 3</w:t>
      </w:r>
    </w:p>
    <w:p w14:paraId="6F21F45F" w14:textId="77777777" w:rsidR="0055458C" w:rsidRDefault="004B18EE">
      <w:pPr>
        <w:jc w:val="center"/>
        <w:rPr>
          <w:b/>
          <w:bCs/>
          <w:sz w:val="28"/>
          <w:szCs w:val="28"/>
        </w:rPr>
      </w:pPr>
      <w:r>
        <w:rPr>
          <w:b/>
          <w:bCs/>
          <w:sz w:val="28"/>
          <w:szCs w:val="28"/>
        </w:rPr>
        <w:t>SYSTEM STUDY</w:t>
      </w:r>
    </w:p>
    <w:p w14:paraId="04A8C5BE" w14:textId="77777777" w:rsidR="0055458C" w:rsidRDefault="0055458C">
      <w:pPr>
        <w:jc w:val="center"/>
        <w:rPr>
          <w:b/>
          <w:bCs/>
          <w:sz w:val="28"/>
          <w:szCs w:val="28"/>
        </w:rPr>
      </w:pPr>
    </w:p>
    <w:p w14:paraId="59B6CCC9" w14:textId="1AE70B17" w:rsidR="0055458C" w:rsidRDefault="004B18EE" w:rsidP="0051218B">
      <w:pPr>
        <w:pStyle w:val="Heading20"/>
      </w:pPr>
      <w:bookmarkStart w:id="8" w:name="_Toc163830376"/>
      <w:r>
        <w:t>3.1 SCOPE</w:t>
      </w:r>
      <w:bookmarkEnd w:id="8"/>
    </w:p>
    <w:p w14:paraId="2C1AD877" w14:textId="0776FBA8" w:rsidR="0055458C" w:rsidRDefault="004B18EE" w:rsidP="006E458E">
      <w:pPr>
        <w:pStyle w:val="BodyText0"/>
      </w:pPr>
      <w:r>
        <w:rPr>
          <w:b/>
          <w:bCs/>
          <w:sz w:val="28"/>
          <w:szCs w:val="28"/>
        </w:rPr>
        <w:t xml:space="preserve">     </w:t>
      </w:r>
      <w:r w:rsidR="0016638C" w:rsidRPr="0016638C">
        <w:t>The scope of the project, "Deep Learning-based Biological Signal Steganography with Missing Data Recovery Approach," encompasses the development of sophisticated techniques tailored for enhancing data security within healthcare contexts, particularly concerning the transmission and storage of sensitive biological signals. This involves the exploration and implementation of advanced steganography methods, leveraging deep learning methodologies to seamlessly embed and extract information within bio signals. An innovative aspect lies in the development of strategies for missing data recovery, ensuring signal integrity even in the face of data loss or corruption. Algorithm development plays a pivotal role, requiring the design, implementation, and optimization of encryption, decryption, and missing data prediction algorithms drawing from signal processing, cryptography, and machine learning. Experimental validation is crucial, involving the assessment of encryption accuracy, decryption success rates, and missing data recovery capabilities using real or simulated biosignal datasets. The project aims to produce a practical solution deployable in real-world healthcare environments, contributing to secure communication protocols for sensitive biological data transmission. Furthermore, it lays the groundwork for future research, including algorithm optimization, integration with existing healthcare systems, scalability considerations, and extension to other biological signal types, fostering interdisciplinary collaboration and innovation. This project addresses the need for secure and reliable transmission of biological signals, in telemedicine and remote patient monitoring.</w:t>
      </w:r>
    </w:p>
    <w:p w14:paraId="2590AD7A" w14:textId="77777777" w:rsidR="0016638C" w:rsidRDefault="0016638C" w:rsidP="0016638C">
      <w:pPr>
        <w:jc w:val="both"/>
        <w:rPr>
          <w:sz w:val="28"/>
          <w:szCs w:val="28"/>
        </w:rPr>
      </w:pPr>
    </w:p>
    <w:p w14:paraId="1CEF237A" w14:textId="275517A6" w:rsidR="0055458C" w:rsidRDefault="004B18EE" w:rsidP="0051218B">
      <w:pPr>
        <w:pStyle w:val="Heading20"/>
      </w:pPr>
      <w:bookmarkStart w:id="9" w:name="_Toc163830377"/>
      <w:r>
        <w:t>3.2 PRODUCT FUNCTION</w:t>
      </w:r>
      <w:bookmarkEnd w:id="9"/>
    </w:p>
    <w:p w14:paraId="7DBD9515" w14:textId="631F6E44" w:rsidR="00C0513F" w:rsidRDefault="00C0513F" w:rsidP="006E458E">
      <w:pPr>
        <w:pStyle w:val="BodyText0"/>
      </w:pPr>
      <w:r w:rsidRPr="00C0513F">
        <w:t>This project encompasses a comprehensive suite of functions, including data acquisition, preprocessing, encryption, decryption, missing data recovery, integration, security, scalability, and performance optimization. It ensures the secure transmission of bio signals, prioritizes data integrity, and seamlessly integrates with existing healthcare systems, all while optimizing performance and scalability for evolving healthcare demands.</w:t>
      </w:r>
    </w:p>
    <w:p w14:paraId="6D29244B" w14:textId="77777777" w:rsidR="00C0513F" w:rsidRPr="00C0513F" w:rsidRDefault="00C0513F">
      <w:pPr>
        <w:jc w:val="both"/>
      </w:pPr>
    </w:p>
    <w:p w14:paraId="4C28CB99" w14:textId="78498941" w:rsidR="006E458E" w:rsidRDefault="00DE58EA" w:rsidP="006E458E">
      <w:pPr>
        <w:pStyle w:val="Heading30"/>
      </w:pPr>
      <w:bookmarkStart w:id="10" w:name="_Toc163830378"/>
      <w:r>
        <w:rPr>
          <w:caps w:val="0"/>
        </w:rPr>
        <w:lastRenderedPageBreak/>
        <w:t xml:space="preserve">3.2.1 </w:t>
      </w:r>
      <w:r w:rsidRPr="0016638C">
        <w:rPr>
          <w:caps w:val="0"/>
        </w:rPr>
        <w:t>DATA ACQUISITION</w:t>
      </w:r>
      <w:bookmarkEnd w:id="10"/>
      <w:r>
        <w:rPr>
          <w:caps w:val="0"/>
        </w:rPr>
        <w:t xml:space="preserve"> </w:t>
      </w:r>
    </w:p>
    <w:p w14:paraId="2540F9DE" w14:textId="2F257C92" w:rsidR="0016638C" w:rsidRDefault="0016638C" w:rsidP="006E458E">
      <w:pPr>
        <w:pStyle w:val="BodyText0"/>
      </w:pPr>
      <w:r>
        <w:t>The data acquisition phase involves the collection of raw bio signals from various sources such as medical sensors or monitoring devices. To ensure the integrity and reliability of the acquired data, preprocessing techniques are applied, including noise removal and baseline correction. These preprocessing steps are crucial for enhancing signal quality and accuracy, thereby facilitating more effective analysis and interpretation of the ECG data. Additionally, analog ECG signals are digitized to enable further processing and analysis in subsequent stages of the project.</w:t>
      </w:r>
    </w:p>
    <w:p w14:paraId="21308598" w14:textId="77777777" w:rsidR="00C0513F" w:rsidRDefault="00C0513F" w:rsidP="0016638C">
      <w:pPr>
        <w:jc w:val="both"/>
      </w:pPr>
    </w:p>
    <w:p w14:paraId="452BCA7F" w14:textId="3DFB28CA" w:rsidR="006E458E" w:rsidRPr="00B8784E" w:rsidRDefault="00DE58EA" w:rsidP="00B8784E">
      <w:pPr>
        <w:pStyle w:val="Heading30"/>
        <w:rPr>
          <w:b w:val="0"/>
          <w:bCs w:val="0"/>
        </w:rPr>
      </w:pPr>
      <w:bookmarkStart w:id="11" w:name="_Toc163830379"/>
      <w:r w:rsidRPr="00B8784E">
        <w:rPr>
          <w:rStyle w:val="Heading3Char0"/>
          <w:b/>
          <w:bCs/>
        </w:rPr>
        <w:t>3.2</w:t>
      </w:r>
      <w:r>
        <w:rPr>
          <w:rStyle w:val="Heading3Char0"/>
          <w:b/>
          <w:bCs/>
        </w:rPr>
        <w:t>.</w:t>
      </w:r>
      <w:r w:rsidRPr="00B8784E">
        <w:rPr>
          <w:rStyle w:val="Heading3Char0"/>
          <w:b/>
          <w:bCs/>
        </w:rPr>
        <w:t>2 PREPROCESSING</w:t>
      </w:r>
      <w:bookmarkEnd w:id="11"/>
    </w:p>
    <w:p w14:paraId="48BE8CBE" w14:textId="4BB04AA0" w:rsidR="0016638C" w:rsidRDefault="0016638C" w:rsidP="006E458E">
      <w:pPr>
        <w:pStyle w:val="BodyText0"/>
      </w:pPr>
      <w:r>
        <w:t>Preprocessing is a fundamental step in preparing raw bio signals for encryption and subsequent analysis. This phase involves the application of various signal processing techniques aimed at improving signal quality and removing artifacts. Techniques such as bandpass or notch filtering are employed to eliminate unwanted noise and interference, while baseline correction methods are utilized to correct for baseline wander and ensure signal consistency. Moreover, segmentation of bio signals into individual beats or segments is performed to facilitate more granular analysis and processing in later stages.</w:t>
      </w:r>
    </w:p>
    <w:p w14:paraId="3E304268" w14:textId="77777777" w:rsidR="00B8784E" w:rsidRDefault="00B8784E" w:rsidP="0016638C">
      <w:pPr>
        <w:jc w:val="both"/>
      </w:pPr>
    </w:p>
    <w:p w14:paraId="4F07FD7F" w14:textId="5AFFFA01" w:rsidR="006E458E" w:rsidRDefault="00DE58EA" w:rsidP="00B8784E">
      <w:pPr>
        <w:pStyle w:val="Heading30"/>
      </w:pPr>
      <w:bookmarkStart w:id="12" w:name="_Toc163830380"/>
      <w:r>
        <w:rPr>
          <w:caps w:val="0"/>
        </w:rPr>
        <w:t xml:space="preserve">3.2.3 </w:t>
      </w:r>
      <w:r w:rsidRPr="0016638C">
        <w:rPr>
          <w:caps w:val="0"/>
        </w:rPr>
        <w:t>ENCRYPTION FUNCTIONALITY</w:t>
      </w:r>
      <w:bookmarkEnd w:id="12"/>
    </w:p>
    <w:p w14:paraId="512A3FB8" w14:textId="79125306" w:rsidR="0016638C" w:rsidRDefault="0016638C" w:rsidP="0016638C">
      <w:pPr>
        <w:jc w:val="both"/>
      </w:pPr>
      <w:r>
        <w:t>The encryption functionality of the project encompasses the embedding of secret information into preprocessed bio signals using forward and reverse Hermitian function. This process involves the insertion of secret bits into the bio signal without compromising its clinical integrity. Advanced encryption techniques are employed to ensure the confidentiality and security of the embedded information, thereby safeguarding sensitive biological data during transmission and storage.</w:t>
      </w:r>
    </w:p>
    <w:p w14:paraId="5C060362" w14:textId="77777777" w:rsidR="00C0513F" w:rsidRDefault="00C0513F" w:rsidP="0016638C">
      <w:pPr>
        <w:jc w:val="both"/>
      </w:pPr>
    </w:p>
    <w:p w14:paraId="1B1CA912" w14:textId="02B42FE2" w:rsidR="00B8784E" w:rsidRDefault="00DE58EA" w:rsidP="00B8784E">
      <w:pPr>
        <w:pStyle w:val="Heading30"/>
      </w:pPr>
      <w:bookmarkStart w:id="13" w:name="_Toc163830381"/>
      <w:r>
        <w:rPr>
          <w:caps w:val="0"/>
        </w:rPr>
        <w:t xml:space="preserve">3.2.4 </w:t>
      </w:r>
      <w:r w:rsidRPr="0016638C">
        <w:rPr>
          <w:caps w:val="0"/>
        </w:rPr>
        <w:t>DECRYPTION FUNCTIONALITY</w:t>
      </w:r>
      <w:bookmarkEnd w:id="13"/>
    </w:p>
    <w:p w14:paraId="147F1F64" w14:textId="77777777" w:rsidR="00B72C43" w:rsidRDefault="0016638C" w:rsidP="00B8784E">
      <w:pPr>
        <w:pStyle w:val="BodyText0"/>
      </w:pPr>
      <w:r>
        <w:t xml:space="preserve">The decryption functionality involves the extraction of embedded secret information from received bio signals using forward and reverse Hermitian function. This process aims to restore the original bio signal while retrieving the concealed data embedded during the encryption phase. </w:t>
      </w:r>
    </w:p>
    <w:p w14:paraId="5CDB68DB" w14:textId="69DE696B" w:rsidR="0016638C" w:rsidRDefault="0016638C" w:rsidP="00B8784E">
      <w:pPr>
        <w:pStyle w:val="BodyText0"/>
      </w:pPr>
      <w:r>
        <w:lastRenderedPageBreak/>
        <w:t>Additionally, verification of received data integrity is performed through password matching and hash function-based authentication, ensuring the authenticity and reliability of the decrypted data.</w:t>
      </w:r>
    </w:p>
    <w:p w14:paraId="7BED57FB" w14:textId="77777777" w:rsidR="00C0513F" w:rsidRDefault="00C0513F" w:rsidP="0016638C">
      <w:pPr>
        <w:jc w:val="both"/>
        <w:rPr>
          <w:b/>
          <w:bCs/>
        </w:rPr>
      </w:pPr>
    </w:p>
    <w:p w14:paraId="3C3E188B" w14:textId="741094D2" w:rsidR="00B8784E" w:rsidRDefault="00DE58EA" w:rsidP="00B8784E">
      <w:pPr>
        <w:pStyle w:val="Heading30"/>
      </w:pPr>
      <w:bookmarkStart w:id="14" w:name="_Toc163830382"/>
      <w:r>
        <w:rPr>
          <w:caps w:val="0"/>
        </w:rPr>
        <w:t xml:space="preserve">3.2.5 </w:t>
      </w:r>
      <w:r w:rsidRPr="0016638C">
        <w:rPr>
          <w:caps w:val="0"/>
        </w:rPr>
        <w:t>MISSING DATA RECOVERY FUNCTIONALITY</w:t>
      </w:r>
      <w:bookmarkEnd w:id="14"/>
    </w:p>
    <w:p w14:paraId="685292CA" w14:textId="72157533" w:rsidR="0016638C" w:rsidRDefault="0016638C" w:rsidP="00B8784E">
      <w:pPr>
        <w:pStyle w:val="BodyText0"/>
      </w:pPr>
      <w:r>
        <w:t>The missing data recovery functionality is a critical aspect of the project, addressing the challenge of data loss or corruption during transmission. This phase involves the prediction and reconstruction of missing data blocks within received bio signals. Utilizing a Multilayer Perceptron Neural Network (MLPNN) trained on a dataset, accurate missing data recovery is achieved. Furthermore, the integration of the Hippopotamus Optimization method optimizes the block position to be predicted by the MLPNN, enhancing prediction accuracy and efficiency. Overall, this functionality ensures the completeness and integrity of transmitted bio signals, even in the presence of data loss or corruption.</w:t>
      </w:r>
    </w:p>
    <w:p w14:paraId="165308D5" w14:textId="77777777" w:rsidR="00B8784E" w:rsidRDefault="00B8784E" w:rsidP="0016638C">
      <w:pPr>
        <w:jc w:val="both"/>
        <w:rPr>
          <w:b/>
          <w:bCs/>
        </w:rPr>
      </w:pPr>
    </w:p>
    <w:p w14:paraId="20775C6B" w14:textId="380B1D1E" w:rsidR="00B8784E" w:rsidRDefault="00DE58EA" w:rsidP="00B8784E">
      <w:pPr>
        <w:pStyle w:val="Heading30"/>
      </w:pPr>
      <w:bookmarkStart w:id="15" w:name="_Toc163830383"/>
      <w:r>
        <w:rPr>
          <w:caps w:val="0"/>
        </w:rPr>
        <w:t xml:space="preserve">3.2.6 </w:t>
      </w:r>
      <w:r w:rsidRPr="0016638C">
        <w:rPr>
          <w:caps w:val="0"/>
        </w:rPr>
        <w:t>INTEGRATION AND COMPATIBILITY</w:t>
      </w:r>
      <w:bookmarkEnd w:id="15"/>
    </w:p>
    <w:p w14:paraId="42D64B8A" w14:textId="6D20DAD0" w:rsidR="0016638C" w:rsidRDefault="0016638C" w:rsidP="00B8784E">
      <w:pPr>
        <w:pStyle w:val="BodyText0"/>
      </w:pPr>
      <w:r>
        <w:t>Integration and compatibility aspects are crucial for ensuring seamless interoperability with existing healthcare systems and protocols. The developed framework is designed to integrate effortlessly with standard healthcare infrastructure, facilitating smooth data transmission and storage processes. Compatibility with established bio signal formats and protocols ensures widespread adoption and interoperability across diverse healthcare environments. By adhering to industry standards and protocols, the framework enhances usability and minimizes integration challenges, thereby facilitating its deployment in real-world healthcare settings.</w:t>
      </w:r>
    </w:p>
    <w:p w14:paraId="4004873E" w14:textId="77777777" w:rsidR="00C0513F" w:rsidRDefault="00C0513F" w:rsidP="0016638C">
      <w:pPr>
        <w:jc w:val="both"/>
        <w:rPr>
          <w:b/>
          <w:bCs/>
        </w:rPr>
      </w:pPr>
    </w:p>
    <w:p w14:paraId="34D20FD5" w14:textId="12B64628" w:rsidR="00B8784E" w:rsidRDefault="00DE58EA" w:rsidP="00B8784E">
      <w:pPr>
        <w:pStyle w:val="Heading30"/>
      </w:pPr>
      <w:bookmarkStart w:id="16" w:name="_Toc163830384"/>
      <w:r>
        <w:rPr>
          <w:caps w:val="0"/>
        </w:rPr>
        <w:t xml:space="preserve">3.2.7 </w:t>
      </w:r>
      <w:r w:rsidRPr="0016638C">
        <w:rPr>
          <w:caps w:val="0"/>
        </w:rPr>
        <w:t>SECURITY AND RELIABILITY</w:t>
      </w:r>
      <w:bookmarkEnd w:id="16"/>
    </w:p>
    <w:p w14:paraId="40B413E4" w14:textId="77777777" w:rsidR="00534ABD" w:rsidRDefault="0016638C" w:rsidP="00D71D0F">
      <w:pPr>
        <w:pStyle w:val="BodyText0"/>
      </w:pPr>
      <w:r>
        <w:t>Security and reliability are paramount considerations in the transmission and storage of sensitive biological data. The project prioritizes the implementation of robust encryption and decryption mechanisms to safeguard data integrity and confidentiality. Advanced encryption techniques, coupled with secure password generation and hash function-based authentication, ensure protection against unauthorized access and data breaches. Additionally, stringent verification protocols verify the authenticity and reliability of decrypted data, bolstering trust and confidence in the system's security measures.</w:t>
      </w:r>
    </w:p>
    <w:p w14:paraId="321CC626" w14:textId="04BF79E6" w:rsidR="0016638C" w:rsidRDefault="0016638C" w:rsidP="00D71D0F">
      <w:pPr>
        <w:pStyle w:val="BodyText0"/>
      </w:pPr>
      <w:r>
        <w:lastRenderedPageBreak/>
        <w:t xml:space="preserve"> By prioritizing security and reliability, the project instills confidence in healthcare practitioners and patients regarding the privacy and integrity of their medical data.</w:t>
      </w:r>
    </w:p>
    <w:p w14:paraId="69EC673D" w14:textId="59CFEF1A" w:rsidR="00382D4C" w:rsidRDefault="0016638C" w:rsidP="00265538">
      <w:pPr>
        <w:pStyle w:val="BodyText0"/>
      </w:pPr>
      <w:r>
        <w:t>Scalability and Performance: Scalability and performance optimization are critical for accommodating the growing volume of biosignal data transmission and processing demands in healthcare environments. The framework is designed to scale seamlessly to handle large datasets and accommodate increasing user loads without compromising performance or efficiency. Optimization of algorithms and computational resources ensures optimal system performance, minimizing latency and maximizing throughput. Comprehensive evaluation of system performance metrics, including encryption/decryption speed, missing data recovery accuracy, and resource utilization, ensures that the framework meets stringent performance requirements. By prioritizing scalability and performance optimization, the project lays the foundation for robust and efficient data transmission and processing in healthcare settings, catering</w:t>
      </w:r>
      <w:r w:rsidR="00265538">
        <w:t xml:space="preserve"> to evolving needs and demands.</w:t>
      </w:r>
    </w:p>
    <w:p w14:paraId="1914901D" w14:textId="77777777" w:rsidR="00265538" w:rsidRPr="00265538" w:rsidRDefault="00265538" w:rsidP="00265538">
      <w:pPr>
        <w:pStyle w:val="BodyText0"/>
      </w:pPr>
    </w:p>
    <w:p w14:paraId="3B10486C" w14:textId="77777777" w:rsidR="0055458C" w:rsidRDefault="004B18EE" w:rsidP="00D71D0F">
      <w:pPr>
        <w:pStyle w:val="Heading20"/>
        <w:rPr>
          <w:rFonts w:eastAsiaTheme="minorHAnsi"/>
        </w:rPr>
      </w:pPr>
      <w:bookmarkStart w:id="17" w:name="_Toc163830385"/>
      <w:r>
        <w:rPr>
          <w:rFonts w:eastAsiaTheme="minorHAnsi"/>
        </w:rPr>
        <w:t>3.3 SYSTEM REQUIREMENTS</w:t>
      </w:r>
      <w:bookmarkEnd w:id="17"/>
      <w:r>
        <w:rPr>
          <w:rFonts w:eastAsiaTheme="minorHAnsi"/>
        </w:rPr>
        <w:t xml:space="preserve"> </w:t>
      </w:r>
    </w:p>
    <w:p w14:paraId="7AB73784" w14:textId="77777777" w:rsidR="0055458C" w:rsidRDefault="004B18EE" w:rsidP="00D71D0F">
      <w:pPr>
        <w:pStyle w:val="BodyText0"/>
        <w:rPr>
          <w:rFonts w:eastAsiaTheme="minorHAnsi"/>
          <w:lang w:val="en-IN"/>
        </w:rPr>
      </w:pPr>
      <w:r>
        <w:rPr>
          <w:rFonts w:eastAsiaTheme="minorHAnsi"/>
          <w:lang w:val="en-IN"/>
        </w:rPr>
        <w:t>The system requirements for this project are as follows:</w:t>
      </w:r>
    </w:p>
    <w:p w14:paraId="5D876B19" w14:textId="1FB678D6" w:rsidR="00C0513F" w:rsidRPr="00D71D0F" w:rsidRDefault="00DE58EA" w:rsidP="00D71D0F">
      <w:pPr>
        <w:pStyle w:val="Heading30"/>
      </w:pPr>
      <w:bookmarkStart w:id="18" w:name="_Toc163830386"/>
      <w:r w:rsidRPr="00D71D0F">
        <w:rPr>
          <w:caps w:val="0"/>
        </w:rPr>
        <w:t>3.3.1 HARDWARE REQUIREMENTS</w:t>
      </w:r>
      <w:bookmarkEnd w:id="18"/>
    </w:p>
    <w:p w14:paraId="5441A51B" w14:textId="77777777" w:rsidR="00D71D0F" w:rsidRDefault="00C0513F" w:rsidP="00D71D0F">
      <w:pPr>
        <w:pStyle w:val="BodyText0"/>
        <w:rPr>
          <w:rFonts w:eastAsiaTheme="minorHAnsi"/>
          <w:lang w:val="en-IN"/>
        </w:rPr>
      </w:pPr>
      <w:r w:rsidRPr="00C0513F">
        <w:rPr>
          <w:rFonts w:eastAsiaTheme="minorHAnsi"/>
          <w:lang w:val="en-IN"/>
        </w:rPr>
        <w:t xml:space="preserve">The hardware requirements for this project can be divided into two categories: data acquisition and system implementation. To collect ECG signals, a medical-grade ECG sensor is necessary. This could be a set of 3-lead electrodes attached to specific body locations or a more comfortable wearable patch. The key considerations here are data quality for accurate encryption and analysis, patient comfort for extended monitoring, and data security compliance with medical privacy regulations. </w:t>
      </w:r>
    </w:p>
    <w:p w14:paraId="5C7992A1" w14:textId="77777777" w:rsidR="00D71D0F" w:rsidRDefault="00D71D0F" w:rsidP="00D71D0F">
      <w:pPr>
        <w:pStyle w:val="BodyText0"/>
        <w:rPr>
          <w:rFonts w:eastAsiaTheme="minorHAnsi"/>
          <w:lang w:val="en-IN"/>
        </w:rPr>
      </w:pPr>
    </w:p>
    <w:p w14:paraId="3C6512B6" w14:textId="77777777" w:rsidR="00D71D0F" w:rsidRDefault="00C0513F" w:rsidP="00D71D0F">
      <w:pPr>
        <w:pStyle w:val="BodyText0"/>
        <w:rPr>
          <w:rFonts w:eastAsiaTheme="minorHAnsi"/>
          <w:lang w:val="en-IN"/>
        </w:rPr>
      </w:pPr>
      <w:r w:rsidRPr="00C0513F">
        <w:rPr>
          <w:rFonts w:eastAsiaTheme="minorHAnsi"/>
          <w:lang w:val="en-IN"/>
        </w:rPr>
        <w:t>Essential components of the project include biological signal sensors capable of capturing physiological data such as Electrocardiogram (ECG) and Photoplethysmography (PPG) signals.For ECG sensing, the AD8232 integrated signal conditioning chip is utilized. This chip provides a convenient and reliable solution for acquiring ECG signals, offering built-in amplification, filtering, and electrode impedance measurement functionalities.</w:t>
      </w:r>
    </w:p>
    <w:p w14:paraId="04630926" w14:textId="77777777" w:rsidR="00265538" w:rsidRDefault="00265538" w:rsidP="00D71D0F">
      <w:pPr>
        <w:pStyle w:val="BodyText0"/>
        <w:rPr>
          <w:rFonts w:eastAsiaTheme="minorHAnsi"/>
          <w:lang w:val="en-IN"/>
        </w:rPr>
      </w:pPr>
    </w:p>
    <w:p w14:paraId="098C37FD" w14:textId="40F2C464" w:rsidR="00D71D0F" w:rsidRDefault="00C0513F" w:rsidP="00D71D0F">
      <w:pPr>
        <w:pStyle w:val="BodyText0"/>
        <w:rPr>
          <w:rFonts w:eastAsiaTheme="minorHAnsi"/>
          <w:lang w:val="en-IN"/>
        </w:rPr>
      </w:pPr>
      <w:r w:rsidRPr="00C0513F">
        <w:rPr>
          <w:rFonts w:eastAsiaTheme="minorHAnsi"/>
          <w:lang w:val="en-IN"/>
        </w:rPr>
        <w:t xml:space="preserve">The AD8232 simplifies the hardware design process and ensures accurate and high-fidelity ECG signal acquisition, making it well-suited for healthcare applications. Additionally, for PPG sensing, a pulse sensor module is employed. This sensor utilizes </w:t>
      </w:r>
      <w:r w:rsidRPr="00C0513F">
        <w:rPr>
          <w:rFonts w:eastAsiaTheme="minorHAnsi"/>
          <w:lang w:val="en-IN"/>
        </w:rPr>
        <w:lastRenderedPageBreak/>
        <w:t>photoplethysmography principles to detect changes in blood volume in peripheral blood vessels, providing a measure of pulse rate and blood oxygen saturation (SpO2).</w:t>
      </w:r>
    </w:p>
    <w:p w14:paraId="0E30EC1D" w14:textId="77777777" w:rsidR="00D71D0F" w:rsidRDefault="00D71D0F" w:rsidP="00D71D0F">
      <w:pPr>
        <w:pStyle w:val="BodyText0"/>
        <w:rPr>
          <w:rFonts w:eastAsiaTheme="minorHAnsi"/>
          <w:lang w:val="en-IN"/>
        </w:rPr>
      </w:pPr>
    </w:p>
    <w:p w14:paraId="3D3115BD" w14:textId="2848BD20" w:rsidR="00C0513F" w:rsidRDefault="00C0513F" w:rsidP="00D71D0F">
      <w:pPr>
        <w:pStyle w:val="BodyText0"/>
        <w:rPr>
          <w:rFonts w:eastAsiaTheme="minorHAnsi"/>
          <w:lang w:val="en-IN"/>
        </w:rPr>
      </w:pPr>
      <w:r w:rsidRPr="00C0513F">
        <w:rPr>
          <w:rFonts w:eastAsiaTheme="minorHAnsi"/>
          <w:lang w:val="en-IN"/>
        </w:rPr>
        <w:t>The pulse sensor module offers a non-invasive and convenient means of monitoring cardiovascular parameters, making it suitable for applications requiring continuous physiological monitoring. These sensors play a pivotal role in data acquisition, providing the raw input necessary for subsequent processing and analysis in the project's workflow. Depending on the application requirements, these sensors may be integrated into wearable devices or standalone modules, ensuring convenience and ease of use in diverse healthcare settings.</w:t>
      </w:r>
    </w:p>
    <w:p w14:paraId="3BE3D3D8" w14:textId="77777777" w:rsidR="00D71D0F" w:rsidRPr="00C0513F" w:rsidRDefault="00D71D0F" w:rsidP="00D71D0F">
      <w:pPr>
        <w:pStyle w:val="BodyText0"/>
        <w:ind w:firstLine="0"/>
        <w:rPr>
          <w:rFonts w:eastAsiaTheme="minorHAnsi"/>
          <w:lang w:val="en-IN"/>
        </w:rPr>
      </w:pPr>
    </w:p>
    <w:p w14:paraId="1F1BB6E0" w14:textId="77777777" w:rsidR="00C0513F" w:rsidRDefault="00C0513F" w:rsidP="00D71D0F">
      <w:pPr>
        <w:pStyle w:val="BodyText0"/>
        <w:rPr>
          <w:rFonts w:eastAsiaTheme="minorHAnsi"/>
          <w:color w:val="000000"/>
          <w:lang w:val="en-IN"/>
        </w:rPr>
      </w:pPr>
      <w:r w:rsidRPr="00D71D0F">
        <w:rPr>
          <w:rStyle w:val="BodyTextChar0"/>
          <w:rFonts w:eastAsiaTheme="minorHAnsi"/>
        </w:rPr>
        <w:t>For developing and testing the deep learning algorithms, a powerful computer is needed. A multi-core processor, at least 16GB of RAM, and ample storage space (preferably an SSD) are recommended to handle complex models and large datasets efficiently. While an Arduino or Raspberry Pi could be used for interfacing with the sensor (if applicable) in the future, the core functionalities likely run on the computer due to computational limitations. It's important to remember that this project focuses on the software aspects, and real-world deployment</w:t>
      </w:r>
      <w:r w:rsidRPr="00C0513F">
        <w:rPr>
          <w:rFonts w:eastAsiaTheme="minorHAnsi"/>
          <w:color w:val="000000"/>
          <w:lang w:val="en-IN"/>
        </w:rPr>
        <w:t xml:space="preserve"> would involve integrating the solution with existing medical-grade ECG devices or telemedicine platforms, which is beyond this project's scope.</w:t>
      </w:r>
    </w:p>
    <w:p w14:paraId="2912557B" w14:textId="77777777" w:rsidR="00D71D0F" w:rsidRPr="00C0513F" w:rsidRDefault="00D71D0F" w:rsidP="00D71D0F">
      <w:pPr>
        <w:pStyle w:val="BodyText0"/>
        <w:rPr>
          <w:rFonts w:eastAsiaTheme="minorHAnsi"/>
          <w:color w:val="000000"/>
          <w:lang w:val="en-IN"/>
        </w:rPr>
      </w:pPr>
    </w:p>
    <w:p w14:paraId="4EEF3308" w14:textId="076B2C2B" w:rsidR="00D71D0F" w:rsidRDefault="00DE58EA" w:rsidP="000F2A6B">
      <w:pPr>
        <w:pStyle w:val="Heading40"/>
      </w:pPr>
      <w:bookmarkStart w:id="19" w:name="_Toc163830387"/>
      <w:r>
        <w:rPr>
          <w:caps w:val="0"/>
        </w:rPr>
        <w:t xml:space="preserve">3.3.1.1 </w:t>
      </w:r>
      <w:r w:rsidRPr="00805581">
        <w:rPr>
          <w:caps w:val="0"/>
        </w:rPr>
        <w:t>ARDUINO BOARD OR MICROCONTROLLER</w:t>
      </w:r>
      <w:bookmarkEnd w:id="19"/>
    </w:p>
    <w:p w14:paraId="0543603B" w14:textId="48C1D402" w:rsidR="00C0513F" w:rsidRDefault="00C0513F" w:rsidP="00D71D0F">
      <w:pPr>
        <w:pStyle w:val="BodyText0"/>
        <w:rPr>
          <w:rFonts w:eastAsiaTheme="minorHAnsi"/>
          <w:lang w:val="en-IN"/>
        </w:rPr>
      </w:pPr>
      <w:r w:rsidRPr="00C0513F">
        <w:rPr>
          <w:rFonts w:eastAsiaTheme="minorHAnsi"/>
          <w:lang w:val="en-IN"/>
        </w:rPr>
        <w:t>The project requires the use of an Arduino board or a similar microcontroller platform to serve as the central processing unit for data acquisition, preprocessing, and interfacing with sensors. These boards offer a versatile platform equipped with analog and digital input/output pins, facilitating seamless integration with various sensor modules. Additionally, Arduino boards provide a user-friendly development environment, enabling rapid prototyping and iterative development of the project's firmware and algorithms. Their compact size and low power consumption make them suitable for deployment in portable or wearable applications, ensuring flexibility and versatility in system design.</w:t>
      </w:r>
    </w:p>
    <w:p w14:paraId="11D1C2F0" w14:textId="77777777" w:rsidR="00D71D0F" w:rsidRPr="00C0513F" w:rsidRDefault="00D71D0F" w:rsidP="00D71D0F">
      <w:pPr>
        <w:pStyle w:val="BodyText0"/>
        <w:rPr>
          <w:rFonts w:eastAsiaTheme="minorHAnsi"/>
          <w:lang w:val="en-IN"/>
        </w:rPr>
      </w:pPr>
    </w:p>
    <w:p w14:paraId="0508FD3E" w14:textId="0031C718" w:rsidR="00D71D0F" w:rsidRDefault="00DE58EA" w:rsidP="000F2A6B">
      <w:pPr>
        <w:pStyle w:val="Heading40"/>
      </w:pPr>
      <w:bookmarkStart w:id="20" w:name="_Toc163830388"/>
      <w:r>
        <w:rPr>
          <w:caps w:val="0"/>
        </w:rPr>
        <w:t xml:space="preserve">3.3.1.2 </w:t>
      </w:r>
      <w:r w:rsidRPr="00805581">
        <w:rPr>
          <w:caps w:val="0"/>
        </w:rPr>
        <w:t>COMPUTER OR EMBEDDED SYSTEM</w:t>
      </w:r>
      <w:bookmarkEnd w:id="20"/>
    </w:p>
    <w:p w14:paraId="3AD9B515" w14:textId="77777777" w:rsidR="00D71D0F" w:rsidRDefault="00C0513F" w:rsidP="00D71D0F">
      <w:pPr>
        <w:pStyle w:val="BodyText0"/>
        <w:rPr>
          <w:rFonts w:eastAsiaTheme="minorHAnsi"/>
          <w:lang w:val="en-IN"/>
        </w:rPr>
      </w:pPr>
      <w:r w:rsidRPr="00C0513F">
        <w:rPr>
          <w:rFonts w:eastAsiaTheme="minorHAnsi"/>
          <w:lang w:val="en-IN"/>
        </w:rPr>
        <w:t xml:space="preserve">The project necessitates the use of a computer or embedded system for algorithm development, data processing, and system testing. This computing platform serves as the </w:t>
      </w:r>
      <w:r w:rsidRPr="00C0513F">
        <w:rPr>
          <w:rFonts w:eastAsiaTheme="minorHAnsi"/>
          <w:lang w:val="en-IN"/>
        </w:rPr>
        <w:lastRenderedPageBreak/>
        <w:t>backbone of the project, providing the necessary computational resources to execute encryption/decryption algorithms, neural network models, and other processing tasks efficiently</w:t>
      </w:r>
    </w:p>
    <w:p w14:paraId="04CF7B66" w14:textId="290EE0FB" w:rsidR="00C0513F" w:rsidRDefault="00C0513F" w:rsidP="00D71D0F">
      <w:pPr>
        <w:pStyle w:val="BodyText0"/>
        <w:rPr>
          <w:rFonts w:eastAsiaTheme="minorHAnsi"/>
          <w:lang w:val="en-IN"/>
        </w:rPr>
      </w:pPr>
      <w:r w:rsidRPr="00C0513F">
        <w:rPr>
          <w:rFonts w:eastAsiaTheme="minorHAnsi"/>
          <w:lang w:val="en-IN"/>
        </w:rPr>
        <w:t xml:space="preserve">. Depending on the project's requirements and deployment scenario, a range of computing platforms may be suitable, including desktop computers, laptops, or embedded systems such as </w:t>
      </w:r>
      <w:r w:rsidR="00805581">
        <w:rPr>
          <w:rFonts w:eastAsiaTheme="minorHAnsi"/>
          <w:lang w:val="en-IN"/>
        </w:rPr>
        <w:t>Arduino UNO</w:t>
      </w:r>
      <w:r w:rsidRPr="00C0513F">
        <w:rPr>
          <w:rFonts w:eastAsiaTheme="minorHAnsi"/>
          <w:lang w:val="en-IN"/>
        </w:rPr>
        <w:t>. Sufficient processing power, memory, and storage capacity are essential to ensure smooth operation and optimal performance of the system.</w:t>
      </w:r>
    </w:p>
    <w:p w14:paraId="0BD6D2EE" w14:textId="77777777" w:rsidR="00D71D0F" w:rsidRPr="00C0513F" w:rsidRDefault="00D71D0F" w:rsidP="007A5E01">
      <w:pPr>
        <w:pStyle w:val="BodyText0"/>
        <w:ind w:firstLine="0"/>
        <w:rPr>
          <w:rFonts w:eastAsiaTheme="minorHAnsi"/>
          <w:lang w:val="en-IN"/>
        </w:rPr>
      </w:pPr>
    </w:p>
    <w:p w14:paraId="62223F32" w14:textId="2BC1E7C0" w:rsidR="00D71D0F" w:rsidRDefault="00DE58EA" w:rsidP="000F2A6B">
      <w:pPr>
        <w:pStyle w:val="Heading40"/>
      </w:pPr>
      <w:bookmarkStart w:id="21" w:name="_Toc163830389"/>
      <w:r>
        <w:rPr>
          <w:caps w:val="0"/>
        </w:rPr>
        <w:t xml:space="preserve">3.3.1.3 </w:t>
      </w:r>
      <w:r w:rsidRPr="00805581">
        <w:rPr>
          <w:caps w:val="0"/>
        </w:rPr>
        <w:t>POWER SUPPLY</w:t>
      </w:r>
      <w:bookmarkEnd w:id="21"/>
    </w:p>
    <w:p w14:paraId="26BDA1DE" w14:textId="2284F7C7" w:rsidR="00C0513F" w:rsidRDefault="00C0513F" w:rsidP="00D71D0F">
      <w:pPr>
        <w:pStyle w:val="BodyText0"/>
        <w:rPr>
          <w:rFonts w:eastAsiaTheme="minorHAnsi"/>
          <w:lang w:val="en-IN"/>
        </w:rPr>
      </w:pPr>
      <w:r w:rsidRPr="00C0513F">
        <w:rPr>
          <w:rFonts w:eastAsiaTheme="minorHAnsi"/>
          <w:lang w:val="en-IN"/>
        </w:rPr>
        <w:t>The project utilizes the USB power supply from a computer or laptop for powering the system. By leveraging the USB port's power output, the need for an external power source such as a battery pack is eliminated, making the system more convenient and portable. The USB power supply provides a reliable source of energy to drive the system components, ensuring continuous operation without the need for frequent battery replacements. This approach simplifies the system setup and enhances its versatility, allowing for deployment in various environments without the constraints associated with traditional power sources. Additionally, voltage regulation may still be employed to maintain stable voltage levels and protect system components from potential fluctuations or surges in the USB power supply.</w:t>
      </w:r>
    </w:p>
    <w:p w14:paraId="1C0F6CEC" w14:textId="77777777" w:rsidR="00D71D0F" w:rsidRPr="00C0513F" w:rsidRDefault="00D71D0F" w:rsidP="000F2A6B">
      <w:pPr>
        <w:pStyle w:val="Heading40"/>
      </w:pPr>
    </w:p>
    <w:p w14:paraId="5DC16AA9" w14:textId="6D017699" w:rsidR="00D71D0F" w:rsidRDefault="00DE58EA" w:rsidP="000F2A6B">
      <w:pPr>
        <w:pStyle w:val="Heading40"/>
      </w:pPr>
      <w:bookmarkStart w:id="22" w:name="_Toc163830390"/>
      <w:r>
        <w:rPr>
          <w:caps w:val="0"/>
        </w:rPr>
        <w:t xml:space="preserve">3.3.1.4 </w:t>
      </w:r>
      <w:r w:rsidRPr="00805581">
        <w:rPr>
          <w:caps w:val="0"/>
        </w:rPr>
        <w:t>ADDITIONAL COMPONENTS</w:t>
      </w:r>
      <w:bookmarkEnd w:id="22"/>
    </w:p>
    <w:p w14:paraId="51EAA9CC" w14:textId="0538592B" w:rsidR="008708A2" w:rsidRDefault="00C0513F" w:rsidP="00D71D0F">
      <w:pPr>
        <w:pStyle w:val="BodyText0"/>
        <w:rPr>
          <w:rFonts w:eastAsiaTheme="minorHAnsi"/>
          <w:lang w:val="en-IN"/>
        </w:rPr>
      </w:pPr>
      <w:r w:rsidRPr="00C0513F">
        <w:rPr>
          <w:rFonts w:eastAsiaTheme="minorHAnsi"/>
          <w:lang w:val="en-IN"/>
        </w:rPr>
        <w:t>In addition to the core hardware components mentioned above, various additional components may be required to support the project's development and deployment. These may include breadboards and jumper wires for prototyping and connecting components during development, enclosures for housing and protecting system components, and data storage devices for logging and storing encrypted biological data. These additional components play a vital role in ensuring the functionality, reliability, and usability of the system, enhancing its overall performance and effectiveness in real-world applications.</w:t>
      </w:r>
    </w:p>
    <w:p w14:paraId="225F9051" w14:textId="77777777" w:rsidR="000F2A6B" w:rsidRDefault="000F2A6B" w:rsidP="00D71D0F">
      <w:pPr>
        <w:pStyle w:val="BodyText0"/>
        <w:rPr>
          <w:rFonts w:eastAsiaTheme="minorHAnsi"/>
          <w:lang w:val="en-IN"/>
        </w:rPr>
      </w:pPr>
    </w:p>
    <w:p w14:paraId="6662B598" w14:textId="77777777" w:rsidR="00265538" w:rsidRDefault="00265538" w:rsidP="00D71D0F">
      <w:pPr>
        <w:pStyle w:val="BodyText0"/>
        <w:rPr>
          <w:rFonts w:eastAsiaTheme="minorHAnsi"/>
          <w:lang w:val="en-IN"/>
        </w:rPr>
      </w:pPr>
    </w:p>
    <w:p w14:paraId="73DD6A4C" w14:textId="77777777" w:rsidR="00265538" w:rsidRDefault="00265538" w:rsidP="00D71D0F">
      <w:pPr>
        <w:pStyle w:val="BodyText0"/>
        <w:rPr>
          <w:rFonts w:eastAsiaTheme="minorHAnsi"/>
          <w:lang w:val="en-IN"/>
        </w:rPr>
      </w:pPr>
    </w:p>
    <w:p w14:paraId="1043DCE6" w14:textId="77777777" w:rsidR="00265538" w:rsidRDefault="00265538" w:rsidP="00D71D0F">
      <w:pPr>
        <w:pStyle w:val="BodyText0"/>
        <w:rPr>
          <w:rFonts w:eastAsiaTheme="minorHAnsi"/>
          <w:lang w:val="en-IN"/>
        </w:rPr>
      </w:pPr>
    </w:p>
    <w:p w14:paraId="167E1DA1" w14:textId="77777777" w:rsidR="00265538" w:rsidRDefault="00265538" w:rsidP="00D71D0F">
      <w:pPr>
        <w:pStyle w:val="BodyText0"/>
        <w:rPr>
          <w:rFonts w:eastAsiaTheme="minorHAnsi"/>
          <w:lang w:val="en-IN"/>
        </w:rPr>
      </w:pPr>
    </w:p>
    <w:p w14:paraId="09DB6C97" w14:textId="77777777" w:rsidR="007A5E01" w:rsidRDefault="007A5E01" w:rsidP="00D71D0F">
      <w:pPr>
        <w:pStyle w:val="BodyText0"/>
        <w:rPr>
          <w:rFonts w:eastAsiaTheme="minorHAnsi"/>
          <w:lang w:val="en-IN"/>
        </w:rPr>
      </w:pPr>
    </w:p>
    <w:p w14:paraId="159D0C44" w14:textId="55FB7CD4" w:rsidR="008708A2" w:rsidRPr="008708A2" w:rsidRDefault="000F2A6B" w:rsidP="000F2A6B">
      <w:pPr>
        <w:pStyle w:val="Heading30"/>
      </w:pPr>
      <w:bookmarkStart w:id="23" w:name="_Toc163830391"/>
      <w:r>
        <w:lastRenderedPageBreak/>
        <w:t xml:space="preserve">3.3.2 </w:t>
      </w:r>
      <w:r w:rsidRPr="008708A2">
        <w:t>SOFTWARE REQUIREMENTS</w:t>
      </w:r>
      <w:bookmarkEnd w:id="23"/>
    </w:p>
    <w:p w14:paraId="4D39CE76" w14:textId="06810C6A" w:rsidR="000F2A6B" w:rsidRDefault="00DE58EA" w:rsidP="000F2A6B">
      <w:pPr>
        <w:pStyle w:val="Heading40"/>
      </w:pPr>
      <w:bookmarkStart w:id="24" w:name="_Toc163830392"/>
      <w:r>
        <w:rPr>
          <w:caps w:val="0"/>
        </w:rPr>
        <w:t xml:space="preserve">3.3.2.1 </w:t>
      </w:r>
      <w:r w:rsidRPr="00805581">
        <w:rPr>
          <w:caps w:val="0"/>
        </w:rPr>
        <w:t>GOOGLE COLAB</w:t>
      </w:r>
      <w:bookmarkEnd w:id="24"/>
    </w:p>
    <w:p w14:paraId="5F76FCC6" w14:textId="0970F37E" w:rsidR="008708A2" w:rsidRDefault="008708A2" w:rsidP="000F2A6B">
      <w:pPr>
        <w:pStyle w:val="BodyText0"/>
        <w:rPr>
          <w:rFonts w:eastAsiaTheme="minorHAnsi"/>
          <w:lang w:val="en-IN"/>
        </w:rPr>
      </w:pPr>
      <w:r w:rsidRPr="008708A2">
        <w:rPr>
          <w:rFonts w:eastAsiaTheme="minorHAnsi"/>
          <w:lang w:val="en-IN"/>
        </w:rPr>
        <w:t xml:space="preserve">To utilize Google Colab for your project, you'll need access to a modern web browser such as Google Chrome, Mozilla Firefox, or Microsoft Edge. Google Colab operates entirely within the browser, allowing you to access and run Python code in a collaborative environment. Since Google Colab notebooks are stored on Google Drive, you'll also need a Google account to save and access your notebooks. This cloud-based platform offers the advantage of providing free access to computing resources, including GPU acceleration, making it well-suited for machine learning tasks and data analysis without the need for expensive hardware or setup. </w:t>
      </w:r>
    </w:p>
    <w:p w14:paraId="594CFB49" w14:textId="77777777" w:rsidR="00110CA1" w:rsidRPr="008708A2" w:rsidRDefault="00110CA1" w:rsidP="00110CA1">
      <w:pPr>
        <w:pStyle w:val="BodyText0"/>
        <w:ind w:firstLine="0"/>
        <w:rPr>
          <w:rFonts w:eastAsiaTheme="minorHAnsi"/>
          <w:lang w:val="en-IN"/>
        </w:rPr>
      </w:pPr>
    </w:p>
    <w:p w14:paraId="68A5EFBD" w14:textId="1A4F3E30" w:rsidR="000F2A6B" w:rsidRDefault="00DE58EA" w:rsidP="000F2A6B">
      <w:pPr>
        <w:pStyle w:val="Heading40"/>
      </w:pPr>
      <w:bookmarkStart w:id="25" w:name="_Toc163830393"/>
      <w:r>
        <w:rPr>
          <w:caps w:val="0"/>
        </w:rPr>
        <w:t xml:space="preserve">3.3.2.2 </w:t>
      </w:r>
      <w:r w:rsidRPr="00805581">
        <w:rPr>
          <w:caps w:val="0"/>
        </w:rPr>
        <w:t>ARDUINO IDE</w:t>
      </w:r>
      <w:bookmarkEnd w:id="25"/>
    </w:p>
    <w:p w14:paraId="66C0462A" w14:textId="17B0F1AD" w:rsidR="000F2A6B" w:rsidRDefault="008708A2" w:rsidP="00DE58EA">
      <w:pPr>
        <w:pStyle w:val="BodyText0"/>
        <w:rPr>
          <w:rFonts w:eastAsiaTheme="minorHAnsi"/>
          <w:lang w:val="en-IN"/>
        </w:rPr>
      </w:pPr>
      <w:r w:rsidRPr="008708A2">
        <w:rPr>
          <w:rFonts w:eastAsiaTheme="minorHAnsi"/>
          <w:lang w:val="en-IN"/>
        </w:rPr>
        <w:t xml:space="preserve">The Arduino Integrated Development Environment (IDE) is essential for programming Arduino boards used in your project. Available for Windows, macOS, and Linux, the Arduino IDE provides a user-friendly interface for writing, compiling, and uploading code to Arduino microcontrollers. To get started, download and install the Arduino IDE from the official Arduino website. Additionally, ensure that you have the necessary drivers installed for your specific Arduino board to enable communication between the IDE and the board. The IDE also supports the use of libraries, which are collections of pre-written code that simplify interfacing with sensors or peripherals. Install any required libraries, such as those for the AD8232 ECG sensor and pulse sensor, to facilitate seamless integration with your hardware components. </w:t>
      </w:r>
    </w:p>
    <w:p w14:paraId="7A342993" w14:textId="77777777" w:rsidR="00DE58EA" w:rsidRPr="00805581" w:rsidRDefault="00DE58EA" w:rsidP="00DE58EA">
      <w:pPr>
        <w:pStyle w:val="BodyText0"/>
        <w:rPr>
          <w:rFonts w:eastAsiaTheme="minorHAnsi"/>
          <w:lang w:val="en-IN"/>
        </w:rPr>
      </w:pPr>
    </w:p>
    <w:p w14:paraId="0E9A8ACC" w14:textId="2D3233FD" w:rsidR="000F2A6B" w:rsidRDefault="00DE58EA" w:rsidP="008708A2">
      <w:pPr>
        <w:autoSpaceDE w:val="0"/>
        <w:autoSpaceDN w:val="0"/>
        <w:adjustRightInd w:val="0"/>
        <w:spacing w:after="120"/>
        <w:jc w:val="both"/>
        <w:rPr>
          <w:rFonts w:eastAsiaTheme="minorHAnsi"/>
          <w:b/>
          <w:bCs/>
          <w:color w:val="000000"/>
          <w:lang w:val="en-IN"/>
        </w:rPr>
      </w:pPr>
      <w:r>
        <w:rPr>
          <w:rFonts w:eastAsiaTheme="minorHAnsi"/>
          <w:b/>
          <w:bCs/>
          <w:color w:val="000000"/>
          <w:lang w:val="en-IN"/>
        </w:rPr>
        <w:t xml:space="preserve">3.3.2.3 </w:t>
      </w:r>
      <w:r w:rsidRPr="00805581">
        <w:rPr>
          <w:rFonts w:eastAsiaTheme="minorHAnsi"/>
          <w:b/>
          <w:bCs/>
          <w:color w:val="000000"/>
          <w:lang w:val="en-IN"/>
        </w:rPr>
        <w:t>PYTHON</w:t>
      </w:r>
    </w:p>
    <w:p w14:paraId="317E2B5B" w14:textId="77777777" w:rsidR="00141C98" w:rsidRDefault="008708A2" w:rsidP="00E96773">
      <w:pPr>
        <w:pStyle w:val="BodyText0"/>
        <w:rPr>
          <w:rFonts w:eastAsiaTheme="minorHAnsi"/>
          <w:lang w:val="en-IN"/>
        </w:rPr>
      </w:pPr>
      <w:r w:rsidRPr="008708A2">
        <w:rPr>
          <w:rFonts w:eastAsiaTheme="minorHAnsi"/>
          <w:lang w:val="en-IN"/>
        </w:rPr>
        <w:t xml:space="preserve">Python serves as the primary programming language for your project, offering a versatile and powerful toolset for data analysis, machine learning, and web development. To begin coding in Python, you'll need to install the Python interpreter on your computer. Python is compatible with Windows, macOS, and Linux operating systems, and can be downloaded from the official Python website or installed via a package manager like Anaconda. Once Python is installed, you can use pip or conda, Python's package managers, to install additional libraries and dependencies required for your project. </w:t>
      </w:r>
    </w:p>
    <w:p w14:paraId="51813090" w14:textId="352A43F7" w:rsidR="000F2A6B" w:rsidRDefault="008708A2" w:rsidP="00E96773">
      <w:pPr>
        <w:pStyle w:val="BodyText0"/>
        <w:rPr>
          <w:rFonts w:eastAsiaTheme="minorHAnsi"/>
          <w:lang w:val="en-IN"/>
        </w:rPr>
      </w:pPr>
      <w:r w:rsidRPr="008708A2">
        <w:rPr>
          <w:rFonts w:eastAsiaTheme="minorHAnsi"/>
          <w:lang w:val="en-IN"/>
        </w:rPr>
        <w:lastRenderedPageBreak/>
        <w:t>Python's extensive ecosystem of libraries and frameworks, combined with its simplicity and readability, makes it an ideal choice for a wide range of applicatio</w:t>
      </w:r>
      <w:r w:rsidR="00E96773">
        <w:rPr>
          <w:rFonts w:eastAsiaTheme="minorHAnsi"/>
          <w:lang w:val="en-IN"/>
        </w:rPr>
        <w:t>n</w:t>
      </w:r>
    </w:p>
    <w:p w14:paraId="41B330BF" w14:textId="77777777" w:rsidR="000F2A6B" w:rsidRDefault="000F2A6B" w:rsidP="000F2A6B">
      <w:pPr>
        <w:pStyle w:val="BodyText0"/>
        <w:rPr>
          <w:rFonts w:eastAsiaTheme="minorHAnsi"/>
          <w:lang w:val="en-IN"/>
        </w:rPr>
      </w:pPr>
    </w:p>
    <w:p w14:paraId="5C5D99DE" w14:textId="19BAC1B0" w:rsidR="008708A2" w:rsidRPr="000F2A6B" w:rsidRDefault="000F2A6B" w:rsidP="000F2A6B">
      <w:pPr>
        <w:pStyle w:val="Heading30"/>
      </w:pPr>
      <w:bookmarkStart w:id="26" w:name="_Toc163830394"/>
      <w:r w:rsidRPr="000F2A6B">
        <w:t>3.3.3 LIBRARIES</w:t>
      </w:r>
      <w:bookmarkEnd w:id="26"/>
    </w:p>
    <w:p w14:paraId="6C5B3038" w14:textId="261C5CB2" w:rsidR="000F2A6B" w:rsidRDefault="00DE58EA" w:rsidP="000F2A6B">
      <w:pPr>
        <w:pStyle w:val="Heading40"/>
      </w:pPr>
      <w:bookmarkStart w:id="27" w:name="_Toc163830395"/>
      <w:r>
        <w:rPr>
          <w:caps w:val="0"/>
        </w:rPr>
        <w:t xml:space="preserve">3.3.3.1 </w:t>
      </w:r>
      <w:r w:rsidRPr="00805581">
        <w:rPr>
          <w:caps w:val="0"/>
        </w:rPr>
        <w:t>PYSTREAMLIT</w:t>
      </w:r>
      <w:bookmarkEnd w:id="27"/>
    </w:p>
    <w:p w14:paraId="670C517E" w14:textId="54D31E46" w:rsidR="003A6DFB" w:rsidRDefault="008708A2" w:rsidP="00DE58EA">
      <w:pPr>
        <w:pStyle w:val="BodyText0"/>
        <w:rPr>
          <w:rFonts w:eastAsiaTheme="minorHAnsi"/>
          <w:lang w:val="en-IN"/>
        </w:rPr>
      </w:pPr>
      <w:r w:rsidRPr="008708A2">
        <w:rPr>
          <w:rFonts w:eastAsiaTheme="minorHAnsi"/>
          <w:lang w:val="en-IN"/>
        </w:rPr>
        <w:t xml:space="preserve">PyStreamlit is a Python library that enables the creation of interactive web applications directly from Python scripts. Designed for simplicity and ease of use, PyStreamlit allows you to build interactive dashboards, data visualizations, and machine learning models with minimal effort. Install the library using pip, Python's package manager. </w:t>
      </w:r>
    </w:p>
    <w:p w14:paraId="423D4536" w14:textId="77777777" w:rsidR="00DE58EA" w:rsidRDefault="00DE58EA" w:rsidP="00DE58EA">
      <w:pPr>
        <w:pStyle w:val="BodyText0"/>
        <w:rPr>
          <w:rFonts w:eastAsiaTheme="minorHAnsi"/>
          <w:lang w:val="en-IN"/>
        </w:rPr>
      </w:pPr>
    </w:p>
    <w:p w14:paraId="150514B0" w14:textId="1E9BA9F0" w:rsidR="00EE5B4C" w:rsidRPr="008708A2" w:rsidRDefault="008708A2" w:rsidP="00DE58EA">
      <w:pPr>
        <w:pStyle w:val="BodyText0"/>
        <w:rPr>
          <w:rFonts w:eastAsiaTheme="minorHAnsi"/>
          <w:lang w:val="en-IN"/>
        </w:rPr>
      </w:pPr>
      <w:r w:rsidRPr="008708A2">
        <w:rPr>
          <w:rFonts w:eastAsiaTheme="minorHAnsi"/>
          <w:lang w:val="en-IN"/>
        </w:rPr>
        <w:t>PyStreamlit seamlessly integrates with Python code and is compatible with Google Colab, enabling you to create and deploy interactive web applications directly within your Colab notebooks. With PyStreamlit, you can quickly prototype and share your projects, making it an invaluable tool for data scientists, developers, and researchers alike.</w:t>
      </w:r>
    </w:p>
    <w:p w14:paraId="1BFCF89B" w14:textId="523867D6" w:rsidR="00EE5B4C" w:rsidRDefault="00DE58EA" w:rsidP="00EE5B4C">
      <w:pPr>
        <w:pStyle w:val="Heading40"/>
      </w:pPr>
      <w:bookmarkStart w:id="28" w:name="_Toc163830396"/>
      <w:r>
        <w:rPr>
          <w:caps w:val="0"/>
        </w:rPr>
        <w:t xml:space="preserve">3.3.3.2 </w:t>
      </w:r>
      <w:r w:rsidRPr="00805581">
        <w:rPr>
          <w:caps w:val="0"/>
        </w:rPr>
        <w:t>TENSORFLOW</w:t>
      </w:r>
      <w:bookmarkEnd w:id="28"/>
    </w:p>
    <w:p w14:paraId="6987F7BD" w14:textId="2037FAC2" w:rsidR="00DE58EA" w:rsidRPr="008708A2" w:rsidRDefault="008708A2" w:rsidP="008708A2">
      <w:pPr>
        <w:autoSpaceDE w:val="0"/>
        <w:autoSpaceDN w:val="0"/>
        <w:adjustRightInd w:val="0"/>
        <w:spacing w:after="120"/>
        <w:jc w:val="both"/>
        <w:rPr>
          <w:rFonts w:eastAsiaTheme="minorHAnsi"/>
          <w:color w:val="000000"/>
          <w:lang w:val="en-IN"/>
        </w:rPr>
      </w:pPr>
      <w:r w:rsidRPr="008708A2">
        <w:rPr>
          <w:rFonts w:eastAsiaTheme="minorHAnsi"/>
          <w:color w:val="000000"/>
          <w:lang w:val="en-IN"/>
        </w:rPr>
        <w:t>TensorFlow is an open-source machine learning framework developed by Google that facilitates the development and deployment of machine learning models. Install the library using pip or conda. TensorFlow provides high-level APIs for building and training machine learning models, as well as low-level APIs for fine-grained control and customization. With TensorFlow, you can leverage state-of-the-art machine learning algorithms and techniques to solve a variety of tasks, including classificati</w:t>
      </w:r>
      <w:r w:rsidR="00DE58EA">
        <w:rPr>
          <w:rFonts w:eastAsiaTheme="minorHAnsi"/>
          <w:color w:val="000000"/>
          <w:lang w:val="en-IN"/>
        </w:rPr>
        <w:t>on, regression, and clustering.</w:t>
      </w:r>
    </w:p>
    <w:p w14:paraId="579A99EF" w14:textId="14E0CFA1" w:rsidR="00EE5B4C" w:rsidRDefault="00DE58EA" w:rsidP="00EE5B4C">
      <w:pPr>
        <w:pStyle w:val="Heading40"/>
      </w:pPr>
      <w:bookmarkStart w:id="29" w:name="_Toc163830397"/>
      <w:r>
        <w:rPr>
          <w:caps w:val="0"/>
        </w:rPr>
        <w:t xml:space="preserve">3.3.3.3 </w:t>
      </w:r>
      <w:r w:rsidRPr="00805581">
        <w:rPr>
          <w:caps w:val="0"/>
        </w:rPr>
        <w:t>HASH FUNCTIONS</w:t>
      </w:r>
      <w:bookmarkEnd w:id="29"/>
    </w:p>
    <w:p w14:paraId="6DA8E75C" w14:textId="7D61C982" w:rsidR="00F83ED1" w:rsidRPr="00141C98" w:rsidRDefault="008708A2" w:rsidP="00141C98">
      <w:pPr>
        <w:autoSpaceDE w:val="0"/>
        <w:autoSpaceDN w:val="0"/>
        <w:adjustRightInd w:val="0"/>
        <w:spacing w:after="120"/>
        <w:jc w:val="both"/>
        <w:rPr>
          <w:rFonts w:eastAsiaTheme="minorHAnsi"/>
          <w:color w:val="000000"/>
          <w:lang w:val="en-IN"/>
        </w:rPr>
      </w:pPr>
      <w:r w:rsidRPr="008708A2">
        <w:rPr>
          <w:rFonts w:eastAsiaTheme="minorHAnsi"/>
          <w:color w:val="000000"/>
          <w:lang w:val="en-IN"/>
        </w:rPr>
        <w:t>Hash functions play a crucial role in cryptography and data integrity verification, allowing you to securely hash data for storage, transmission, and authentication purposes. Python provides built-in support for hash functions through the hashlib module, which implements a variety of hashing algorithms such as SHA-256, SHA-1, and MD5. Consider factors such as security, performance, and compatibility with your specific use case when selecting a hashing algorithm. By leveraging hash functions, you can ensure the integrity and authenticity of your data, providing a critical layer of security for your project.</w:t>
      </w:r>
      <w:r w:rsidR="00F83ED1">
        <w:rPr>
          <w:b/>
          <w:bCs/>
        </w:rPr>
        <w:br w:type="page"/>
      </w:r>
    </w:p>
    <w:p w14:paraId="62C610C0" w14:textId="77777777" w:rsidR="0055458C" w:rsidRDefault="0055458C">
      <w:pPr>
        <w:jc w:val="both"/>
        <w:rPr>
          <w:b/>
          <w:bCs/>
        </w:rPr>
      </w:pPr>
    </w:p>
    <w:p w14:paraId="03C0A5CB" w14:textId="77777777" w:rsidR="0055458C" w:rsidRDefault="0055458C">
      <w:pPr>
        <w:jc w:val="both"/>
        <w:rPr>
          <w:b/>
          <w:bCs/>
        </w:rPr>
      </w:pPr>
    </w:p>
    <w:p w14:paraId="10A5097B" w14:textId="77777777" w:rsidR="0055458C" w:rsidRDefault="0055458C">
      <w:pPr>
        <w:jc w:val="both"/>
        <w:rPr>
          <w:b/>
          <w:bCs/>
        </w:rPr>
      </w:pPr>
    </w:p>
    <w:p w14:paraId="26697805" w14:textId="77777777" w:rsidR="0055458C" w:rsidRDefault="0055458C">
      <w:pPr>
        <w:jc w:val="both"/>
        <w:rPr>
          <w:b/>
          <w:bCs/>
        </w:rPr>
      </w:pPr>
    </w:p>
    <w:p w14:paraId="372E2478" w14:textId="77777777" w:rsidR="0055458C" w:rsidRDefault="0055458C">
      <w:pPr>
        <w:jc w:val="both"/>
        <w:rPr>
          <w:b/>
          <w:bCs/>
        </w:rPr>
      </w:pPr>
    </w:p>
    <w:p w14:paraId="0039E278" w14:textId="77777777" w:rsidR="0055458C" w:rsidRDefault="0055458C">
      <w:pPr>
        <w:jc w:val="both"/>
        <w:rPr>
          <w:b/>
          <w:bCs/>
        </w:rPr>
      </w:pPr>
    </w:p>
    <w:p w14:paraId="47B1C506" w14:textId="77777777" w:rsidR="0055458C" w:rsidRDefault="0055458C">
      <w:pPr>
        <w:jc w:val="both"/>
        <w:rPr>
          <w:b/>
          <w:bCs/>
        </w:rPr>
      </w:pPr>
    </w:p>
    <w:p w14:paraId="09E05033" w14:textId="77777777" w:rsidR="0055458C" w:rsidRDefault="0055458C">
      <w:pPr>
        <w:jc w:val="both"/>
        <w:rPr>
          <w:b/>
          <w:bCs/>
        </w:rPr>
      </w:pPr>
    </w:p>
    <w:p w14:paraId="7D716E4B" w14:textId="77777777" w:rsidR="0055458C" w:rsidRDefault="0055458C">
      <w:pPr>
        <w:jc w:val="both"/>
        <w:rPr>
          <w:b/>
          <w:bCs/>
        </w:rPr>
      </w:pPr>
    </w:p>
    <w:p w14:paraId="03A1352D" w14:textId="77777777" w:rsidR="0055458C" w:rsidRDefault="0055458C">
      <w:pPr>
        <w:jc w:val="both"/>
        <w:rPr>
          <w:b/>
          <w:bCs/>
        </w:rPr>
      </w:pPr>
    </w:p>
    <w:p w14:paraId="5A81B1A0" w14:textId="77777777" w:rsidR="0055458C" w:rsidRDefault="0055458C">
      <w:pPr>
        <w:jc w:val="both"/>
        <w:rPr>
          <w:b/>
          <w:bCs/>
        </w:rPr>
      </w:pPr>
    </w:p>
    <w:p w14:paraId="36E3EEC6" w14:textId="77777777" w:rsidR="00EE5B4C" w:rsidRDefault="00EE5B4C">
      <w:pPr>
        <w:jc w:val="both"/>
        <w:rPr>
          <w:b/>
          <w:bCs/>
        </w:rPr>
      </w:pPr>
    </w:p>
    <w:p w14:paraId="36F03550" w14:textId="77777777" w:rsidR="00EE5B4C" w:rsidRDefault="00EE5B4C">
      <w:pPr>
        <w:jc w:val="both"/>
        <w:rPr>
          <w:b/>
          <w:bCs/>
        </w:rPr>
      </w:pPr>
    </w:p>
    <w:p w14:paraId="283804A5" w14:textId="77777777" w:rsidR="00EE5B4C" w:rsidRDefault="00EE5B4C">
      <w:pPr>
        <w:jc w:val="both"/>
        <w:rPr>
          <w:b/>
          <w:bCs/>
        </w:rPr>
      </w:pPr>
    </w:p>
    <w:p w14:paraId="71179470" w14:textId="77777777" w:rsidR="00EE5B4C" w:rsidRDefault="00EE5B4C">
      <w:pPr>
        <w:jc w:val="both"/>
        <w:rPr>
          <w:b/>
          <w:bCs/>
        </w:rPr>
      </w:pPr>
    </w:p>
    <w:p w14:paraId="7D13BFA1" w14:textId="77777777" w:rsidR="00EE5B4C" w:rsidRDefault="00EE5B4C">
      <w:pPr>
        <w:jc w:val="both"/>
        <w:rPr>
          <w:b/>
          <w:bCs/>
        </w:rPr>
      </w:pPr>
    </w:p>
    <w:p w14:paraId="41ABE8B5" w14:textId="77777777" w:rsidR="00EE5B4C" w:rsidRDefault="00EE5B4C">
      <w:pPr>
        <w:jc w:val="both"/>
        <w:rPr>
          <w:b/>
          <w:bCs/>
        </w:rPr>
      </w:pPr>
    </w:p>
    <w:p w14:paraId="7BFC9D93" w14:textId="77777777" w:rsidR="00EE5B4C" w:rsidRDefault="00EE5B4C">
      <w:pPr>
        <w:jc w:val="both"/>
        <w:rPr>
          <w:b/>
          <w:bCs/>
        </w:rPr>
      </w:pPr>
    </w:p>
    <w:p w14:paraId="24FCE982" w14:textId="77777777" w:rsidR="00EE5B4C" w:rsidRDefault="00EE5B4C">
      <w:pPr>
        <w:jc w:val="both"/>
        <w:rPr>
          <w:b/>
          <w:bCs/>
        </w:rPr>
      </w:pPr>
    </w:p>
    <w:p w14:paraId="583B7B6E" w14:textId="77777777" w:rsidR="00EE5B4C" w:rsidRDefault="00EE5B4C">
      <w:pPr>
        <w:jc w:val="both"/>
        <w:rPr>
          <w:b/>
          <w:bCs/>
        </w:rPr>
      </w:pPr>
    </w:p>
    <w:p w14:paraId="460AD19A" w14:textId="77777777" w:rsidR="00EE5B4C" w:rsidRDefault="00EE5B4C">
      <w:pPr>
        <w:jc w:val="both"/>
        <w:rPr>
          <w:b/>
          <w:bCs/>
        </w:rPr>
      </w:pPr>
    </w:p>
    <w:p w14:paraId="33B8BF25" w14:textId="77777777" w:rsidR="00EE5B4C" w:rsidRDefault="00EE5B4C">
      <w:pPr>
        <w:jc w:val="both"/>
        <w:rPr>
          <w:b/>
          <w:bCs/>
        </w:rPr>
      </w:pPr>
    </w:p>
    <w:p w14:paraId="2BA79CEB" w14:textId="77777777" w:rsidR="00EE5B4C" w:rsidRDefault="00EE5B4C">
      <w:pPr>
        <w:jc w:val="both"/>
        <w:rPr>
          <w:b/>
          <w:bCs/>
        </w:rPr>
      </w:pPr>
    </w:p>
    <w:p w14:paraId="05D99DAC" w14:textId="77777777" w:rsidR="00EE5B4C" w:rsidRDefault="00EE5B4C">
      <w:pPr>
        <w:jc w:val="both"/>
        <w:rPr>
          <w:b/>
          <w:bCs/>
        </w:rPr>
      </w:pPr>
    </w:p>
    <w:p w14:paraId="72BAAC55" w14:textId="77777777" w:rsidR="00E96773" w:rsidRDefault="00E96773">
      <w:pPr>
        <w:jc w:val="both"/>
        <w:rPr>
          <w:b/>
          <w:bCs/>
        </w:rPr>
      </w:pPr>
    </w:p>
    <w:p w14:paraId="7FA2C556" w14:textId="77777777" w:rsidR="00E96773" w:rsidRDefault="00E96773">
      <w:pPr>
        <w:jc w:val="both"/>
        <w:rPr>
          <w:b/>
          <w:bCs/>
        </w:rPr>
      </w:pPr>
    </w:p>
    <w:p w14:paraId="14708BD0" w14:textId="77777777" w:rsidR="00EE5B4C" w:rsidRDefault="00EE5B4C">
      <w:pPr>
        <w:jc w:val="both"/>
        <w:rPr>
          <w:b/>
          <w:bCs/>
        </w:rPr>
      </w:pPr>
    </w:p>
    <w:p w14:paraId="592AC83B" w14:textId="77777777" w:rsidR="00EE5B4C" w:rsidRDefault="00EE5B4C">
      <w:pPr>
        <w:jc w:val="both"/>
        <w:rPr>
          <w:b/>
          <w:bCs/>
        </w:rPr>
      </w:pPr>
    </w:p>
    <w:p w14:paraId="3C881C65" w14:textId="77777777" w:rsidR="0055458C" w:rsidRDefault="0055458C">
      <w:pPr>
        <w:jc w:val="both"/>
        <w:rPr>
          <w:b/>
          <w:bCs/>
        </w:rPr>
      </w:pPr>
    </w:p>
    <w:p w14:paraId="0FED37EE" w14:textId="77777777" w:rsidR="00F44576" w:rsidRDefault="00F44576">
      <w:pPr>
        <w:jc w:val="both"/>
        <w:rPr>
          <w:b/>
          <w:bCs/>
        </w:rPr>
      </w:pPr>
    </w:p>
    <w:p w14:paraId="1A876AB3" w14:textId="77777777" w:rsidR="00F44576" w:rsidRDefault="00F44576">
      <w:pPr>
        <w:jc w:val="both"/>
        <w:rPr>
          <w:b/>
          <w:bCs/>
        </w:rPr>
      </w:pPr>
    </w:p>
    <w:p w14:paraId="3FABE81D" w14:textId="3FB5336F" w:rsidR="00F44576" w:rsidRDefault="00F44576" w:rsidP="00F44576">
      <w:pPr>
        <w:pStyle w:val="Heading10"/>
      </w:pPr>
      <w:bookmarkStart w:id="30" w:name="_Toc163830398"/>
      <w:r>
        <w:t>SOFTWARE REQUIREMENT SPECIFICATION</w:t>
      </w:r>
      <w:bookmarkEnd w:id="30"/>
    </w:p>
    <w:p w14:paraId="40F47667" w14:textId="77777777" w:rsidR="00F44576" w:rsidRDefault="003A6DFB" w:rsidP="00F44576">
      <w:pPr>
        <w:spacing w:line="240" w:lineRule="atLeast"/>
        <w:rPr>
          <w:b/>
          <w:color w:val="000000" w:themeColor="text1"/>
          <w:sz w:val="28"/>
          <w:szCs w:val="28"/>
        </w:rPr>
      </w:pPr>
      <w:r>
        <w:rPr>
          <w:b/>
          <w:color w:val="000000" w:themeColor="text1"/>
          <w:sz w:val="28"/>
          <w:szCs w:val="28"/>
        </w:rPr>
        <w:pict w14:anchorId="4A3DCB45">
          <v:rect id="_x0000_i1036" style="width:451.3pt;height:2pt" o:hralign="right" o:hrstd="t" o:hrnoshade="t" o:hr="t" fillcolor="#404040" stroked="f"/>
        </w:pict>
      </w:r>
    </w:p>
    <w:p w14:paraId="7D6F2D66" w14:textId="77777777" w:rsidR="00F44576" w:rsidRDefault="00F44576" w:rsidP="00F44576">
      <w:pPr>
        <w:spacing w:line="240" w:lineRule="atLeast"/>
        <w:rPr>
          <w:b/>
          <w:color w:val="000000" w:themeColor="text1"/>
          <w:sz w:val="28"/>
          <w:szCs w:val="28"/>
        </w:rPr>
      </w:pPr>
    </w:p>
    <w:p w14:paraId="164C9FC7" w14:textId="77777777" w:rsidR="00B46AA6" w:rsidRDefault="00AA6D55" w:rsidP="00B46AA6">
      <w:pPr>
        <w:jc w:val="center"/>
        <w:rPr>
          <w:b/>
          <w:bCs/>
          <w:color w:val="000000" w:themeColor="text1"/>
          <w:sz w:val="28"/>
          <w:szCs w:val="28"/>
        </w:rPr>
      </w:pPr>
      <w:r>
        <w:rPr>
          <w:b/>
          <w:bCs/>
          <w:color w:val="000000" w:themeColor="text1"/>
          <w:sz w:val="28"/>
          <w:szCs w:val="28"/>
        </w:rPr>
        <w:lastRenderedPageBreak/>
        <w:t>CHAPTER 4</w:t>
      </w:r>
    </w:p>
    <w:p w14:paraId="37106706" w14:textId="149A5FED" w:rsidR="00AA6D55" w:rsidRPr="00B46AA6" w:rsidRDefault="00AA6D55" w:rsidP="00B46AA6">
      <w:pPr>
        <w:jc w:val="center"/>
        <w:rPr>
          <w:b/>
          <w:sz w:val="28"/>
          <w:szCs w:val="28"/>
        </w:rPr>
      </w:pPr>
      <w:r w:rsidRPr="00B46AA6">
        <w:rPr>
          <w:b/>
          <w:sz w:val="28"/>
          <w:szCs w:val="28"/>
        </w:rPr>
        <w:t>SOFTWARE REQUIREMENT SPECIFICATION</w:t>
      </w:r>
    </w:p>
    <w:p w14:paraId="03A52037" w14:textId="77777777" w:rsidR="00DD5647" w:rsidRPr="00DD5647" w:rsidRDefault="00DD5647" w:rsidP="00DD5647">
      <w:pPr>
        <w:pStyle w:val="Heading10"/>
        <w:jc w:val="center"/>
        <w:rPr>
          <w:rStyle w:val="normaltextrun"/>
          <w:color w:val="000000" w:themeColor="text1"/>
          <w:sz w:val="28"/>
          <w:szCs w:val="28"/>
        </w:rPr>
      </w:pPr>
    </w:p>
    <w:p w14:paraId="6358405C" w14:textId="46C87176" w:rsidR="00822F30" w:rsidRPr="006A5F07" w:rsidRDefault="00AA6D55" w:rsidP="006A5F07">
      <w:pPr>
        <w:pStyle w:val="Heading20"/>
      </w:pPr>
      <w:bookmarkStart w:id="31" w:name="_Toc163830399"/>
      <w:r w:rsidRPr="006A5F07">
        <w:rPr>
          <w:rStyle w:val="normaltextrun"/>
        </w:rPr>
        <w:t>4.</w:t>
      </w:r>
      <w:r w:rsidR="006A5F07" w:rsidRPr="006A5F07">
        <w:rPr>
          <w:rStyle w:val="normaltextrun"/>
        </w:rPr>
        <w:t>1. FUNCTIONAL REQUIREMENTS</w:t>
      </w:r>
      <w:bookmarkEnd w:id="31"/>
    </w:p>
    <w:p w14:paraId="54CA3619" w14:textId="5C949B1D" w:rsidR="00822F30" w:rsidRPr="006A5F07" w:rsidRDefault="00DE58EA" w:rsidP="00DE58EA">
      <w:pPr>
        <w:pStyle w:val="Heading30"/>
      </w:pPr>
      <w:bookmarkStart w:id="32" w:name="_Toc163830400"/>
      <w:r w:rsidRPr="006A5F07">
        <w:rPr>
          <w:rStyle w:val="normaltextrun"/>
          <w:caps w:val="0"/>
        </w:rPr>
        <w:t>4.1.1 DATA ACQUISITION</w:t>
      </w:r>
      <w:bookmarkEnd w:id="32"/>
    </w:p>
    <w:p w14:paraId="44430C45" w14:textId="67D2DE5E" w:rsidR="00822F30" w:rsidRPr="006A5F07" w:rsidRDefault="00AA6D55" w:rsidP="006A5F07">
      <w:pPr>
        <w:pStyle w:val="BodyText0"/>
      </w:pPr>
      <w:r w:rsidRPr="006A5F07">
        <w:rPr>
          <w:rStyle w:val="normaltextrun"/>
          <w:lang w:val="en"/>
        </w:rPr>
        <w:tab/>
      </w:r>
      <w:r w:rsidR="00822F30" w:rsidRPr="006A5F07">
        <w:rPr>
          <w:rStyle w:val="normaltextrun"/>
          <w:lang w:val="en"/>
        </w:rPr>
        <w:t>The system shall support the acquisition of EEG, ECG, and PPG signals from patients using diverse bio-signal devices.</w:t>
      </w:r>
      <w:r w:rsidR="00822F30" w:rsidRPr="006A5F07">
        <w:rPr>
          <w:rStyle w:val="eop"/>
        </w:rPr>
        <w:t> </w:t>
      </w:r>
      <w:r w:rsidR="00822F30" w:rsidRPr="006A5F07">
        <w:rPr>
          <w:rStyle w:val="normaltextrun"/>
          <w:lang w:val="en"/>
        </w:rPr>
        <w:t>The system must facilitate real-time data capture to enable continuous monitoring of bio-signals.</w:t>
      </w:r>
      <w:r w:rsidR="00822F30" w:rsidRPr="006A5F07">
        <w:rPr>
          <w:rStyle w:val="eop"/>
        </w:rPr>
        <w:t> </w:t>
      </w:r>
    </w:p>
    <w:p w14:paraId="5B3A86D6" w14:textId="77777777" w:rsidR="00822F30" w:rsidRPr="006A5F07" w:rsidRDefault="00822F30" w:rsidP="00822F30">
      <w:pPr>
        <w:pStyle w:val="paragraph"/>
        <w:spacing w:before="0" w:beforeAutospacing="0" w:after="0" w:afterAutospacing="0"/>
        <w:jc w:val="both"/>
        <w:textAlignment w:val="baseline"/>
      </w:pPr>
      <w:r w:rsidRPr="006A5F07">
        <w:rPr>
          <w:rStyle w:val="eop"/>
        </w:rPr>
        <w:t> </w:t>
      </w:r>
    </w:p>
    <w:p w14:paraId="6F539C6D" w14:textId="0D8AA0A5" w:rsidR="00822F30" w:rsidRPr="006A5F07" w:rsidRDefault="00DE58EA" w:rsidP="006A5F07">
      <w:pPr>
        <w:pStyle w:val="Heading30"/>
      </w:pPr>
      <w:bookmarkStart w:id="33" w:name="_Toc163830401"/>
      <w:r w:rsidRPr="006A5F07">
        <w:rPr>
          <w:rStyle w:val="normaltextrun"/>
          <w:caps w:val="0"/>
          <w:lang w:val="en"/>
        </w:rPr>
        <w:t>4.1.2 SIGNAL PROCESSING</w:t>
      </w:r>
      <w:bookmarkEnd w:id="33"/>
      <w:r w:rsidRPr="006A5F07">
        <w:rPr>
          <w:rStyle w:val="eop"/>
          <w:caps w:val="0"/>
        </w:rPr>
        <w:t> </w:t>
      </w:r>
    </w:p>
    <w:p w14:paraId="61EE8B4A" w14:textId="1FA9B755" w:rsidR="00822F30" w:rsidRPr="006A5F07" w:rsidRDefault="00AA6D55" w:rsidP="006A5F07">
      <w:pPr>
        <w:pStyle w:val="BodyText0"/>
      </w:pPr>
      <w:r w:rsidRPr="006A5F07">
        <w:rPr>
          <w:rStyle w:val="normaltextrun"/>
          <w:lang w:val="en"/>
        </w:rPr>
        <w:tab/>
      </w:r>
      <w:r w:rsidR="00822F30" w:rsidRPr="006A5F07">
        <w:rPr>
          <w:rStyle w:val="normaltextrun"/>
          <w:lang w:val="en"/>
        </w:rPr>
        <w:t>The system should include a processing module capable of filtering and normalizing acquired bio-signal data.</w:t>
      </w:r>
      <w:r w:rsidR="00822F30" w:rsidRPr="006A5F07">
        <w:rPr>
          <w:rStyle w:val="eop"/>
        </w:rPr>
        <w:t> </w:t>
      </w:r>
      <w:r w:rsidR="00822F30" w:rsidRPr="006A5F07">
        <w:rPr>
          <w:rStyle w:val="normaltextrun"/>
          <w:lang w:val="en"/>
        </w:rPr>
        <w:t>Signal processing must incorporate noise and artifact removal techniques to enhance the reliability of bio-signal data.</w:t>
      </w:r>
      <w:r w:rsidR="00822F30" w:rsidRPr="006A5F07">
        <w:rPr>
          <w:rStyle w:val="eop"/>
        </w:rPr>
        <w:t> </w:t>
      </w:r>
    </w:p>
    <w:p w14:paraId="17627C3D" w14:textId="77777777" w:rsidR="00822F30" w:rsidRPr="006A5F07" w:rsidRDefault="00822F30" w:rsidP="00822F30">
      <w:pPr>
        <w:pStyle w:val="paragraph"/>
        <w:spacing w:before="0" w:beforeAutospacing="0" w:after="0" w:afterAutospacing="0"/>
        <w:jc w:val="both"/>
        <w:textAlignment w:val="baseline"/>
      </w:pPr>
      <w:r w:rsidRPr="006A5F07">
        <w:rPr>
          <w:rStyle w:val="eop"/>
        </w:rPr>
        <w:t> </w:t>
      </w:r>
    </w:p>
    <w:p w14:paraId="3844E848" w14:textId="5D610509" w:rsidR="00822F30" w:rsidRPr="006A5F07" w:rsidRDefault="00DE58EA" w:rsidP="006A5F07">
      <w:pPr>
        <w:pStyle w:val="Heading30"/>
      </w:pPr>
      <w:bookmarkStart w:id="34" w:name="_Toc163830402"/>
      <w:r w:rsidRPr="006A5F07">
        <w:rPr>
          <w:rStyle w:val="normaltextrun"/>
          <w:caps w:val="0"/>
          <w:lang w:val="en"/>
        </w:rPr>
        <w:t>4.1.3 TRANSFORMATIVE ENCODING AND DECODING</w:t>
      </w:r>
      <w:bookmarkEnd w:id="34"/>
    </w:p>
    <w:p w14:paraId="30DC9B1C" w14:textId="4CEB0308" w:rsidR="00822F30" w:rsidRPr="006A5F07" w:rsidRDefault="00AA6D55" w:rsidP="006A5F07">
      <w:pPr>
        <w:pStyle w:val="BodyText0"/>
      </w:pPr>
      <w:r w:rsidRPr="006A5F07">
        <w:rPr>
          <w:rStyle w:val="normaltextrun"/>
          <w:lang w:val="en"/>
        </w:rPr>
        <w:tab/>
      </w:r>
      <w:r w:rsidR="00822F30" w:rsidRPr="006A5F07">
        <w:rPr>
          <w:rStyle w:val="normaltextrun"/>
          <w:lang w:val="en"/>
        </w:rPr>
        <w:t>The system shall implement a transformative encoding process to modify bio-signal data for steganographic purposes while preserving original characteristics</w:t>
      </w:r>
      <w:r w:rsidRPr="006A5F07">
        <w:rPr>
          <w:rStyle w:val="normaltextrun"/>
          <w:lang w:val="en"/>
        </w:rPr>
        <w:t>.</w:t>
      </w:r>
      <w:r w:rsidR="00822F30" w:rsidRPr="006A5F07">
        <w:rPr>
          <w:rStyle w:val="normaltextrun"/>
          <w:lang w:val="en"/>
        </w:rPr>
        <w:t xml:space="preserve"> The system must incorporate secret bit manipulation techniques to embed and extract information within the transformed bio-signal data.</w:t>
      </w:r>
      <w:r w:rsidR="00822F30" w:rsidRPr="006A5F07">
        <w:rPr>
          <w:rStyle w:val="eop"/>
        </w:rPr>
        <w:t> </w:t>
      </w:r>
      <w:r w:rsidR="00822F30" w:rsidRPr="006A5F07">
        <w:rPr>
          <w:rStyle w:val="normaltextrun"/>
          <w:lang w:val="en"/>
        </w:rPr>
        <w:t>The system shall implement a transformative decoding process to accurately reconstruct bio-signal data from stegodata with minimized distortion.</w:t>
      </w:r>
      <w:r w:rsidR="00822F30" w:rsidRPr="006A5F07">
        <w:rPr>
          <w:rStyle w:val="eop"/>
        </w:rPr>
        <w:t> </w:t>
      </w:r>
    </w:p>
    <w:p w14:paraId="1A373CBE" w14:textId="77777777" w:rsidR="00822F30" w:rsidRPr="006A5F07" w:rsidRDefault="00822F30" w:rsidP="00822F30">
      <w:pPr>
        <w:pStyle w:val="paragraph"/>
        <w:spacing w:before="0" w:beforeAutospacing="0" w:after="0" w:afterAutospacing="0"/>
        <w:jc w:val="both"/>
        <w:textAlignment w:val="baseline"/>
      </w:pPr>
      <w:r w:rsidRPr="006A5F07">
        <w:rPr>
          <w:rStyle w:val="eop"/>
        </w:rPr>
        <w:t> </w:t>
      </w:r>
    </w:p>
    <w:p w14:paraId="54220802" w14:textId="10698FE6" w:rsidR="00822F30" w:rsidRPr="006A5F07" w:rsidRDefault="00DE58EA" w:rsidP="006A5F07">
      <w:pPr>
        <w:pStyle w:val="Heading30"/>
      </w:pPr>
      <w:bookmarkStart w:id="35" w:name="_Toc163830403"/>
      <w:r w:rsidRPr="006A5F07">
        <w:rPr>
          <w:rStyle w:val="normaltextrun"/>
          <w:caps w:val="0"/>
        </w:rPr>
        <w:t>4.1.4 VERIFICATION</w:t>
      </w:r>
      <w:bookmarkEnd w:id="35"/>
    </w:p>
    <w:p w14:paraId="5F4179EF" w14:textId="2D3EF4DC" w:rsidR="00AA6D55" w:rsidRPr="006A5F07" w:rsidRDefault="00AA6D55" w:rsidP="00DD5647">
      <w:pPr>
        <w:pStyle w:val="BodyText0"/>
        <w:rPr>
          <w:rStyle w:val="eop"/>
        </w:rPr>
      </w:pPr>
      <w:r w:rsidRPr="006A5F07">
        <w:rPr>
          <w:rStyle w:val="normaltextrun"/>
          <w:lang w:val="en"/>
        </w:rPr>
        <w:tab/>
      </w:r>
      <w:r w:rsidR="00822F30" w:rsidRPr="006A5F07">
        <w:rPr>
          <w:rStyle w:val="normaltextrun"/>
          <w:lang w:val="en"/>
        </w:rPr>
        <w:t>The system must integrate a secure password verification mechanism to authenticate users accessing the bio-signal data.</w:t>
      </w:r>
      <w:r w:rsidR="00822F30" w:rsidRPr="006A5F07">
        <w:rPr>
          <w:rStyle w:val="eop"/>
        </w:rPr>
        <w:t> </w:t>
      </w:r>
      <w:r w:rsidR="00822F30" w:rsidRPr="006A5F07">
        <w:rPr>
          <w:rStyle w:val="normaltextrun"/>
          <w:lang w:val="en"/>
        </w:rPr>
        <w:t>Measures should be in place to prevent unauthorized access and ensure the security of bio-signal data.</w:t>
      </w:r>
    </w:p>
    <w:p w14:paraId="6DEFAB59" w14:textId="77777777" w:rsidR="00AA6D55" w:rsidRPr="006A5F07" w:rsidRDefault="00AA6D55" w:rsidP="00822F30">
      <w:pPr>
        <w:pStyle w:val="paragraph"/>
        <w:spacing w:before="0" w:beforeAutospacing="0" w:after="0" w:afterAutospacing="0"/>
        <w:jc w:val="both"/>
        <w:textAlignment w:val="baseline"/>
      </w:pPr>
    </w:p>
    <w:p w14:paraId="24FD1D24" w14:textId="64996765" w:rsidR="00822F30" w:rsidRPr="006A5F07" w:rsidRDefault="00DE58EA" w:rsidP="006A5F07">
      <w:pPr>
        <w:pStyle w:val="Heading30"/>
      </w:pPr>
      <w:bookmarkStart w:id="36" w:name="_Toc163830404"/>
      <w:r w:rsidRPr="006A5F07">
        <w:rPr>
          <w:rStyle w:val="normaltextrun"/>
          <w:caps w:val="0"/>
          <w:lang w:val="en"/>
        </w:rPr>
        <w:t>4.1.5 EMBEDDED INFORMATION EXTRACTION</w:t>
      </w:r>
      <w:bookmarkEnd w:id="36"/>
    </w:p>
    <w:p w14:paraId="37EA5B4B" w14:textId="28D93BC6" w:rsidR="00822F30" w:rsidRPr="006A5F07" w:rsidRDefault="00AA6D55" w:rsidP="006A5F07">
      <w:pPr>
        <w:pStyle w:val="BodyText0"/>
      </w:pPr>
      <w:r w:rsidRPr="006A5F07">
        <w:rPr>
          <w:rStyle w:val="normaltextrun"/>
          <w:lang w:val="en"/>
        </w:rPr>
        <w:tab/>
      </w:r>
      <w:r w:rsidR="00822F30" w:rsidRPr="006A5F07">
        <w:rPr>
          <w:rStyle w:val="normaltextrun"/>
          <w:lang w:val="en"/>
        </w:rPr>
        <w:t>The system shall implement secret bit extraction techniques to retrieve embedded information from stegodata.</w:t>
      </w:r>
      <w:r w:rsidR="00822F30" w:rsidRPr="006A5F07">
        <w:rPr>
          <w:rStyle w:val="eop"/>
        </w:rPr>
        <w:t> </w:t>
      </w:r>
      <w:r w:rsidR="00822F30" w:rsidRPr="006A5F07">
        <w:rPr>
          <w:rStyle w:val="normaltextrun"/>
          <w:lang w:val="en"/>
        </w:rPr>
        <w:t>Extraction should be performed accurately without introducing errors or distortions to the bio-signal data.</w:t>
      </w:r>
      <w:r w:rsidR="00822F30" w:rsidRPr="006A5F07">
        <w:rPr>
          <w:rStyle w:val="eop"/>
        </w:rPr>
        <w:t> </w:t>
      </w:r>
    </w:p>
    <w:p w14:paraId="34BD18B6" w14:textId="77777777" w:rsidR="00822F30" w:rsidRDefault="00822F30" w:rsidP="00822F30">
      <w:pPr>
        <w:pStyle w:val="paragraph"/>
        <w:spacing w:before="0" w:beforeAutospacing="0" w:after="0" w:afterAutospacing="0"/>
        <w:jc w:val="both"/>
        <w:textAlignment w:val="baseline"/>
        <w:rPr>
          <w:rStyle w:val="eop"/>
        </w:rPr>
      </w:pPr>
      <w:r w:rsidRPr="006A5F07">
        <w:rPr>
          <w:rStyle w:val="eop"/>
        </w:rPr>
        <w:t> </w:t>
      </w:r>
    </w:p>
    <w:p w14:paraId="5A68BB4A" w14:textId="77777777" w:rsidR="00DE58EA" w:rsidRDefault="00DE58EA" w:rsidP="00822F30">
      <w:pPr>
        <w:pStyle w:val="paragraph"/>
        <w:spacing w:before="0" w:beforeAutospacing="0" w:after="0" w:afterAutospacing="0"/>
        <w:jc w:val="both"/>
        <w:textAlignment w:val="baseline"/>
        <w:rPr>
          <w:rStyle w:val="eop"/>
        </w:rPr>
      </w:pPr>
    </w:p>
    <w:p w14:paraId="63445B3C" w14:textId="77777777" w:rsidR="00DD5647" w:rsidRDefault="00DD5647" w:rsidP="00822F30">
      <w:pPr>
        <w:pStyle w:val="paragraph"/>
        <w:spacing w:before="0" w:beforeAutospacing="0" w:after="0" w:afterAutospacing="0"/>
        <w:jc w:val="both"/>
        <w:textAlignment w:val="baseline"/>
        <w:rPr>
          <w:rStyle w:val="eop"/>
        </w:rPr>
      </w:pPr>
    </w:p>
    <w:p w14:paraId="506CF94B" w14:textId="77777777" w:rsidR="00DD5647" w:rsidRPr="006A5F07" w:rsidRDefault="00DD5647" w:rsidP="00822F30">
      <w:pPr>
        <w:pStyle w:val="paragraph"/>
        <w:spacing w:before="0" w:beforeAutospacing="0" w:after="0" w:afterAutospacing="0"/>
        <w:jc w:val="both"/>
        <w:textAlignment w:val="baseline"/>
      </w:pPr>
    </w:p>
    <w:p w14:paraId="5569D2C9" w14:textId="419A935C" w:rsidR="00822F30" w:rsidRPr="006A5F07" w:rsidRDefault="00DE58EA" w:rsidP="006A5F07">
      <w:pPr>
        <w:pStyle w:val="Heading30"/>
      </w:pPr>
      <w:bookmarkStart w:id="37" w:name="_Toc163830405"/>
      <w:r w:rsidRPr="006A5F07">
        <w:rPr>
          <w:rStyle w:val="normaltextrun"/>
          <w:caps w:val="0"/>
          <w:lang w:val="en"/>
        </w:rPr>
        <w:lastRenderedPageBreak/>
        <w:t>4.1.6 MISSING DATA DETECTION</w:t>
      </w:r>
      <w:bookmarkEnd w:id="37"/>
      <w:r w:rsidRPr="006A5F07">
        <w:rPr>
          <w:rStyle w:val="eop"/>
          <w:caps w:val="0"/>
        </w:rPr>
        <w:t> </w:t>
      </w:r>
    </w:p>
    <w:p w14:paraId="49533D65" w14:textId="30D6EC87" w:rsidR="00822F30" w:rsidRPr="006A5F07" w:rsidRDefault="00AA6D55" w:rsidP="006A5F07">
      <w:pPr>
        <w:pStyle w:val="BodyText0"/>
      </w:pPr>
      <w:r w:rsidRPr="006A5F07">
        <w:rPr>
          <w:rStyle w:val="normaltextrun"/>
          <w:lang w:val="en"/>
        </w:rPr>
        <w:tab/>
      </w:r>
      <w:r w:rsidR="00822F30" w:rsidRPr="006A5F07">
        <w:rPr>
          <w:rStyle w:val="normaltextrun"/>
          <w:lang w:val="en"/>
        </w:rPr>
        <w:t>The system must incorporate a mechanism to detect missing data or anomalies in the reconstructed bio-signal information.</w:t>
      </w:r>
      <w:r w:rsidR="00822F30" w:rsidRPr="006A5F07">
        <w:rPr>
          <w:rStyle w:val="eop"/>
        </w:rPr>
        <w:t> </w:t>
      </w:r>
      <w:r w:rsidR="00822F30" w:rsidRPr="006A5F07">
        <w:rPr>
          <w:rStyle w:val="normaltextrun"/>
          <w:lang w:val="en"/>
        </w:rPr>
        <w:t>Error-checking methods should be employed to identify areas requiring data reconstruction.</w:t>
      </w:r>
      <w:r w:rsidR="00822F30" w:rsidRPr="006A5F07">
        <w:rPr>
          <w:rStyle w:val="eop"/>
        </w:rPr>
        <w:t> </w:t>
      </w:r>
    </w:p>
    <w:p w14:paraId="19672442" w14:textId="77777777" w:rsidR="00822F30" w:rsidRPr="006A5F07" w:rsidRDefault="00822F30" w:rsidP="00822F30">
      <w:pPr>
        <w:pStyle w:val="paragraph"/>
        <w:spacing w:before="0" w:beforeAutospacing="0" w:after="0" w:afterAutospacing="0"/>
        <w:jc w:val="both"/>
        <w:textAlignment w:val="baseline"/>
      </w:pPr>
      <w:r w:rsidRPr="006A5F07">
        <w:rPr>
          <w:rStyle w:val="eop"/>
        </w:rPr>
        <w:t> </w:t>
      </w:r>
    </w:p>
    <w:p w14:paraId="24E6C647" w14:textId="72D251DB" w:rsidR="00822F30" w:rsidRPr="006A5F07" w:rsidRDefault="00DE58EA" w:rsidP="006A5F07">
      <w:pPr>
        <w:pStyle w:val="Heading30"/>
      </w:pPr>
      <w:bookmarkStart w:id="38" w:name="_Toc163830406"/>
      <w:r w:rsidRPr="006A5F07">
        <w:rPr>
          <w:rStyle w:val="normaltextrun"/>
          <w:caps w:val="0"/>
          <w:lang w:val="en"/>
        </w:rPr>
        <w:t>4.1.7 DATA RECONSTRUCTION (IF NEEDED)</w:t>
      </w:r>
      <w:bookmarkEnd w:id="38"/>
    </w:p>
    <w:p w14:paraId="5D0F2280" w14:textId="458A3FD8" w:rsidR="00822F30" w:rsidRPr="006A5F07" w:rsidRDefault="00AA6D55" w:rsidP="006A5F07">
      <w:pPr>
        <w:pStyle w:val="BodyText0"/>
      </w:pPr>
      <w:r w:rsidRPr="006A5F07">
        <w:rPr>
          <w:rStyle w:val="normaltextrun"/>
          <w:lang w:val="en"/>
        </w:rPr>
        <w:tab/>
      </w:r>
      <w:r w:rsidR="00822F30" w:rsidRPr="006A5F07">
        <w:rPr>
          <w:rStyle w:val="normaltextrun"/>
        </w:rPr>
        <w:t>The system shall integrate machine learning algorithms for reconstructing missing or distorted bio-signal data.</w:t>
      </w:r>
      <w:r w:rsidR="00822F30" w:rsidRPr="006A5F07">
        <w:rPr>
          <w:rStyle w:val="eop"/>
        </w:rPr>
        <w:t> </w:t>
      </w:r>
      <w:r w:rsidR="00822F30" w:rsidRPr="006A5F07">
        <w:rPr>
          <w:rStyle w:val="normaltextrun"/>
        </w:rPr>
        <w:t>Algorithms should be trained on known bio-signal patterns to enhance accuracy in data reconstruction.</w:t>
      </w:r>
      <w:r w:rsidR="00822F30" w:rsidRPr="006A5F07">
        <w:rPr>
          <w:rStyle w:val="eop"/>
        </w:rPr>
        <w:t> </w:t>
      </w:r>
    </w:p>
    <w:p w14:paraId="28AB7B67" w14:textId="0E3162C4" w:rsidR="00822F30" w:rsidRPr="006A5F07" w:rsidRDefault="00DE58EA" w:rsidP="006A5F07">
      <w:pPr>
        <w:pStyle w:val="Heading30"/>
      </w:pPr>
      <w:bookmarkStart w:id="39" w:name="_Toc163830407"/>
      <w:r w:rsidRPr="006A5F07">
        <w:rPr>
          <w:rStyle w:val="normaltextrun"/>
          <w:caps w:val="0"/>
          <w:lang w:val="en"/>
        </w:rPr>
        <w:t>4.1.8 ERROR HANDLING</w:t>
      </w:r>
      <w:bookmarkEnd w:id="39"/>
    </w:p>
    <w:p w14:paraId="0022B62F" w14:textId="7709AC93" w:rsidR="00822F30" w:rsidRPr="006A5F07" w:rsidRDefault="00AA6D55" w:rsidP="006A5F07">
      <w:pPr>
        <w:pStyle w:val="BodyText0"/>
      </w:pPr>
      <w:r w:rsidRPr="006A5F07">
        <w:rPr>
          <w:rStyle w:val="normaltextrun"/>
          <w:lang w:val="en"/>
        </w:rPr>
        <w:tab/>
      </w:r>
      <w:r w:rsidR="00822F30" w:rsidRPr="006A5F07">
        <w:rPr>
          <w:rStyle w:val="normaltextrun"/>
          <w:lang w:val="en"/>
        </w:rPr>
        <w:t>The system must include robust error-handling mechanisms to address anomalies, authentication failures, or reconstruction inaccuracies.</w:t>
      </w:r>
      <w:r w:rsidRPr="006A5F07">
        <w:rPr>
          <w:rStyle w:val="normaltextrun"/>
          <w:lang w:val="en"/>
        </w:rPr>
        <w:t xml:space="preserve"> </w:t>
      </w:r>
      <w:r w:rsidR="00822F30" w:rsidRPr="006A5F07">
        <w:rPr>
          <w:rStyle w:val="normaltextrun"/>
          <w:lang w:val="en"/>
        </w:rPr>
        <w:t>Informative feedback should be provided to users in case of errors to enhance user understanding and system transparency.</w:t>
      </w:r>
      <w:r w:rsidR="00822F30" w:rsidRPr="006A5F07">
        <w:rPr>
          <w:rStyle w:val="eop"/>
        </w:rPr>
        <w:t> </w:t>
      </w:r>
    </w:p>
    <w:p w14:paraId="64ADE411" w14:textId="66B5F8A1" w:rsidR="00822F30" w:rsidRPr="006A5F07" w:rsidRDefault="00822F30" w:rsidP="00822F30">
      <w:pPr>
        <w:pStyle w:val="paragraph"/>
        <w:spacing w:before="0" w:beforeAutospacing="0" w:after="0" w:afterAutospacing="0"/>
        <w:jc w:val="both"/>
        <w:textAlignment w:val="baseline"/>
      </w:pPr>
      <w:r w:rsidRPr="006A5F07">
        <w:rPr>
          <w:rStyle w:val="eop"/>
        </w:rPr>
        <w:t> </w:t>
      </w:r>
    </w:p>
    <w:p w14:paraId="70F98F14" w14:textId="75E46945" w:rsidR="00DD5647" w:rsidRPr="00DD5647" w:rsidRDefault="00DD5647" w:rsidP="00DD5647">
      <w:pPr>
        <w:pStyle w:val="Heading20"/>
        <w:rPr>
          <w:rStyle w:val="eop"/>
        </w:rPr>
      </w:pPr>
      <w:r w:rsidRPr="00DD5647">
        <w:rPr>
          <w:rStyle w:val="eop"/>
        </w:rPr>
        <w:t> </w:t>
      </w:r>
      <w:bookmarkStart w:id="40" w:name="_Toc163830408"/>
      <w:r w:rsidRPr="00DD5647">
        <w:rPr>
          <w:rStyle w:val="eop"/>
        </w:rPr>
        <w:t>4</w:t>
      </w:r>
      <w:r>
        <w:rPr>
          <w:rStyle w:val="eop"/>
        </w:rPr>
        <w:t>.2</w:t>
      </w:r>
      <w:r w:rsidRPr="00DD5647">
        <w:rPr>
          <w:rStyle w:val="eop"/>
        </w:rPr>
        <w:t>. SYSTEM ENHANCEMENTS</w:t>
      </w:r>
      <w:bookmarkEnd w:id="40"/>
    </w:p>
    <w:p w14:paraId="11EBAD42" w14:textId="2675E5C0" w:rsidR="00DD5647" w:rsidRPr="00DD5647" w:rsidRDefault="00DD5647" w:rsidP="00DD5647">
      <w:pPr>
        <w:pStyle w:val="Heading30"/>
        <w:rPr>
          <w:rStyle w:val="eop"/>
        </w:rPr>
      </w:pPr>
      <w:bookmarkStart w:id="41" w:name="_Toc163830409"/>
      <w:r w:rsidRPr="00DD5647">
        <w:t>4.2</w:t>
      </w:r>
      <w:r w:rsidR="00DE58EA" w:rsidRPr="00DD5647">
        <w:rPr>
          <w:caps w:val="0"/>
        </w:rPr>
        <w:t>.1 STEGANOGRAPHY ENHANCEMENT</w:t>
      </w:r>
      <w:bookmarkEnd w:id="41"/>
    </w:p>
    <w:p w14:paraId="72C8698E" w14:textId="73583F76" w:rsidR="00DD5647" w:rsidRPr="00DD5647" w:rsidRDefault="00DE58EA" w:rsidP="00DD5647">
      <w:pPr>
        <w:pStyle w:val="Heading40"/>
        <w:rPr>
          <w:rStyle w:val="eop"/>
        </w:rPr>
      </w:pPr>
      <w:bookmarkStart w:id="42" w:name="_Toc163830410"/>
      <w:r w:rsidRPr="00DD5647">
        <w:rPr>
          <w:rStyle w:val="eop"/>
          <w:caps w:val="0"/>
        </w:rPr>
        <w:t>4.2.1.1 HERMITE DOMAIN TECHNIQUE</w:t>
      </w:r>
      <w:bookmarkEnd w:id="42"/>
    </w:p>
    <w:p w14:paraId="7B75A63F" w14:textId="1871DE49" w:rsidR="00DE58EA" w:rsidRPr="00DD5647" w:rsidRDefault="00DD5647" w:rsidP="00DE58EA">
      <w:pPr>
        <w:pStyle w:val="BodyText0"/>
        <w:rPr>
          <w:rStyle w:val="eop"/>
        </w:rPr>
      </w:pPr>
      <w:r w:rsidRPr="00DD5647">
        <w:rPr>
          <w:rStyle w:val="eop"/>
        </w:rPr>
        <w:t xml:space="preserve">    Enhance the steganography technique by implementing the novel Hermite domain transformation de</w:t>
      </w:r>
      <w:r>
        <w:rPr>
          <w:rStyle w:val="eop"/>
        </w:rPr>
        <w:t xml:space="preserve">scribed in the abstract. </w:t>
      </w:r>
      <w:r w:rsidRPr="00DD5647">
        <w:rPr>
          <w:rStyle w:val="eop"/>
        </w:rPr>
        <w:t>Describe how this technique minimizes information los</w:t>
      </w:r>
      <w:r>
        <w:rPr>
          <w:rStyle w:val="eop"/>
        </w:rPr>
        <w:t>s during secure data embedding.</w:t>
      </w:r>
    </w:p>
    <w:p w14:paraId="178C62AC" w14:textId="0B79CCF8" w:rsidR="00DD5647" w:rsidRPr="00DD5647" w:rsidRDefault="00DE58EA" w:rsidP="00DD5647">
      <w:pPr>
        <w:pStyle w:val="Heading40"/>
        <w:rPr>
          <w:rStyle w:val="eop"/>
        </w:rPr>
      </w:pPr>
      <w:bookmarkStart w:id="43" w:name="_Toc163830411"/>
      <w:r w:rsidRPr="00DD5647">
        <w:rPr>
          <w:rStyle w:val="eop"/>
          <w:caps w:val="0"/>
        </w:rPr>
        <w:t>4.2.1.2 HIPPOPOTAMUS OPTIMIZATION (HO)</w:t>
      </w:r>
      <w:bookmarkEnd w:id="43"/>
    </w:p>
    <w:p w14:paraId="2DBE1A09" w14:textId="18CFEAF6" w:rsidR="00DD5647" w:rsidRPr="00DD5647" w:rsidRDefault="00DD5647" w:rsidP="00DE58EA">
      <w:pPr>
        <w:pStyle w:val="BodyText0"/>
        <w:rPr>
          <w:rStyle w:val="eop"/>
        </w:rPr>
      </w:pPr>
      <w:r w:rsidRPr="00DD5647">
        <w:rPr>
          <w:rStyle w:val="eop"/>
        </w:rPr>
        <w:t xml:space="preserve">    Integrate the Hippopotamus Optimization approach to address potential data loss during decryption, ensuring information integrity as outlined in the abstract.</w:t>
      </w:r>
    </w:p>
    <w:p w14:paraId="14C400B3" w14:textId="7CE0F097" w:rsidR="00DD5647" w:rsidRPr="00DD5647" w:rsidRDefault="00DE58EA" w:rsidP="00DD5647">
      <w:pPr>
        <w:pStyle w:val="Heading30"/>
        <w:rPr>
          <w:rStyle w:val="eop"/>
        </w:rPr>
      </w:pPr>
      <w:bookmarkStart w:id="44" w:name="_Toc163830412"/>
      <w:r w:rsidRPr="00DD5647">
        <w:rPr>
          <w:rStyle w:val="eop"/>
          <w:caps w:val="0"/>
        </w:rPr>
        <w:t>4.2.2 SIGNAL RECONSTRUCTION IMPROVEMENT</w:t>
      </w:r>
      <w:bookmarkEnd w:id="44"/>
    </w:p>
    <w:p w14:paraId="6C12B655" w14:textId="39F3ECE6" w:rsidR="00DE58EA" w:rsidRPr="00DD5647" w:rsidRDefault="00DD5647" w:rsidP="00DE58EA">
      <w:pPr>
        <w:pStyle w:val="BodyText0"/>
        <w:rPr>
          <w:rStyle w:val="eop"/>
        </w:rPr>
      </w:pPr>
      <w:r w:rsidRPr="00DD5647">
        <w:rPr>
          <w:rStyle w:val="eop"/>
        </w:rPr>
        <w:t xml:space="preserve">    Implement the Su-LSTM network to predict and reconstruct lost signal segments, providing a partially reversible process with minimal distortion, as mentioned i</w:t>
      </w:r>
      <w:r w:rsidR="00DE58EA">
        <w:rPr>
          <w:rStyle w:val="eop"/>
        </w:rPr>
        <w:t>n the abstract.</w:t>
      </w:r>
    </w:p>
    <w:p w14:paraId="1CB121CC" w14:textId="45D7680D" w:rsidR="00DD5647" w:rsidRPr="00DD5647" w:rsidRDefault="00DE58EA" w:rsidP="00DD5647">
      <w:pPr>
        <w:pStyle w:val="Heading30"/>
        <w:rPr>
          <w:rStyle w:val="eop"/>
        </w:rPr>
      </w:pPr>
      <w:bookmarkStart w:id="45" w:name="_Toc163830413"/>
      <w:r w:rsidRPr="00DD5647">
        <w:rPr>
          <w:rStyle w:val="eop"/>
          <w:caps w:val="0"/>
        </w:rPr>
        <w:t>4.2.3 ARRHYTHMIA DETECTION INTEGRATION</w:t>
      </w:r>
      <w:bookmarkEnd w:id="45"/>
    </w:p>
    <w:p w14:paraId="7E135356" w14:textId="06B8E26D" w:rsidR="00822F30" w:rsidRPr="006A5F07" w:rsidRDefault="00DD5647" w:rsidP="00DD5647">
      <w:pPr>
        <w:pStyle w:val="BodyText0"/>
      </w:pPr>
      <w:r w:rsidRPr="00DD5647">
        <w:rPr>
          <w:rStyle w:val="eop"/>
        </w:rPr>
        <w:t xml:space="preserve">    Describe the integration of arrhythmia detection within the steganography framework, allowing independent and multiple data embedding within a single signal. Highlight the real-time analysis capability for detecting potential heart rhythm abnormalities.</w:t>
      </w:r>
    </w:p>
    <w:p w14:paraId="6F9C5C0F" w14:textId="1C95B2FF" w:rsidR="00822F30" w:rsidRPr="006A5F07" w:rsidRDefault="00822F30" w:rsidP="00822F30">
      <w:pPr>
        <w:pStyle w:val="paragraph"/>
        <w:spacing w:before="0" w:beforeAutospacing="0" w:after="0" w:afterAutospacing="0"/>
        <w:jc w:val="both"/>
        <w:textAlignment w:val="baseline"/>
      </w:pPr>
    </w:p>
    <w:p w14:paraId="5C848DAE" w14:textId="17A5DF38" w:rsidR="00822F30" w:rsidRPr="006A5F07" w:rsidRDefault="00822F30" w:rsidP="00822F30">
      <w:pPr>
        <w:pStyle w:val="paragraph"/>
        <w:spacing w:before="0" w:beforeAutospacing="0" w:after="0" w:afterAutospacing="0"/>
        <w:jc w:val="both"/>
        <w:textAlignment w:val="baseline"/>
      </w:pPr>
      <w:r w:rsidRPr="006A5F07">
        <w:rPr>
          <w:rStyle w:val="eop"/>
        </w:rPr>
        <w:t> </w:t>
      </w:r>
    </w:p>
    <w:p w14:paraId="643C2B25" w14:textId="0CF6087F" w:rsidR="00822F30" w:rsidRPr="006A5F07" w:rsidRDefault="00DD5647" w:rsidP="006A5F07">
      <w:pPr>
        <w:pStyle w:val="Heading20"/>
      </w:pPr>
      <w:bookmarkStart w:id="46" w:name="_Toc163830414"/>
      <w:r>
        <w:rPr>
          <w:rStyle w:val="normaltextrun"/>
          <w:sz w:val="24"/>
          <w:szCs w:val="24"/>
          <w:lang w:val="en"/>
        </w:rPr>
        <w:lastRenderedPageBreak/>
        <w:t>4.3</w:t>
      </w:r>
      <w:r w:rsidR="006A5F07" w:rsidRPr="006A5F07">
        <w:rPr>
          <w:rStyle w:val="normaltextrun"/>
          <w:sz w:val="24"/>
          <w:szCs w:val="24"/>
          <w:lang w:val="en"/>
        </w:rPr>
        <w:t xml:space="preserve"> NON-FUNCTIONAL REQUIREMENTS</w:t>
      </w:r>
      <w:bookmarkEnd w:id="46"/>
    </w:p>
    <w:p w14:paraId="608D26A5" w14:textId="12BBDB54" w:rsidR="00822F30" w:rsidRPr="006A5F07" w:rsidRDefault="00DE58EA" w:rsidP="006A5F07">
      <w:pPr>
        <w:pStyle w:val="Heading30"/>
      </w:pPr>
      <w:bookmarkStart w:id="47" w:name="_Toc163830415"/>
      <w:r w:rsidRPr="006A5F07">
        <w:rPr>
          <w:rStyle w:val="normaltextrun"/>
          <w:caps w:val="0"/>
          <w:lang w:val="en"/>
        </w:rPr>
        <w:t>4</w:t>
      </w:r>
      <w:r>
        <w:rPr>
          <w:rStyle w:val="normaltextrun"/>
          <w:caps w:val="0"/>
          <w:lang w:val="en"/>
        </w:rPr>
        <w:t>.3</w:t>
      </w:r>
      <w:r w:rsidRPr="006A5F07">
        <w:rPr>
          <w:rStyle w:val="normaltextrun"/>
          <w:caps w:val="0"/>
          <w:lang w:val="en"/>
        </w:rPr>
        <w:t>.1 SECURITY</w:t>
      </w:r>
      <w:bookmarkEnd w:id="47"/>
    </w:p>
    <w:p w14:paraId="6B9AAF45" w14:textId="59EB416C" w:rsidR="00822F30" w:rsidRPr="006A5F07" w:rsidRDefault="00AA6D55" w:rsidP="006A5F07">
      <w:pPr>
        <w:pStyle w:val="BodyText0"/>
      </w:pPr>
      <w:r w:rsidRPr="006A5F07">
        <w:rPr>
          <w:rStyle w:val="normaltextrun"/>
          <w:lang w:val="en"/>
        </w:rPr>
        <w:tab/>
      </w:r>
      <w:r w:rsidR="00822F30" w:rsidRPr="006A5F07">
        <w:rPr>
          <w:rStyle w:val="normaltextrun"/>
          <w:lang w:val="en"/>
        </w:rPr>
        <w:t>Ensure robust encryption techniques to protect bio-signal data from unauthorized access.</w:t>
      </w:r>
      <w:r w:rsidR="00822F30" w:rsidRPr="006A5F07">
        <w:rPr>
          <w:rStyle w:val="eop"/>
        </w:rPr>
        <w:t> </w:t>
      </w:r>
      <w:r w:rsidR="00822F30" w:rsidRPr="006A5F07">
        <w:rPr>
          <w:rStyle w:val="normaltextrun"/>
          <w:lang w:val="en"/>
        </w:rPr>
        <w:t>Implement secure password verification mechanisms to prevent unauthorized decryption attempts.</w:t>
      </w:r>
      <w:r w:rsidR="00822F30" w:rsidRPr="006A5F07">
        <w:rPr>
          <w:rStyle w:val="eop"/>
        </w:rPr>
        <w:t> </w:t>
      </w:r>
    </w:p>
    <w:p w14:paraId="2842EA92" w14:textId="77777777" w:rsidR="00822F30" w:rsidRPr="006A5F07" w:rsidRDefault="00822F30" w:rsidP="00822F30">
      <w:pPr>
        <w:pStyle w:val="paragraph"/>
        <w:spacing w:before="0" w:beforeAutospacing="0" w:after="0" w:afterAutospacing="0"/>
        <w:jc w:val="both"/>
        <w:textAlignment w:val="baseline"/>
      </w:pPr>
      <w:r w:rsidRPr="006A5F07">
        <w:rPr>
          <w:rStyle w:val="eop"/>
        </w:rPr>
        <w:t> </w:t>
      </w:r>
    </w:p>
    <w:p w14:paraId="2A2DAA4C" w14:textId="5D0B46F5" w:rsidR="00822F30" w:rsidRPr="006A5F07" w:rsidRDefault="00DE58EA" w:rsidP="006A5F07">
      <w:pPr>
        <w:pStyle w:val="Heading30"/>
      </w:pPr>
      <w:bookmarkStart w:id="48" w:name="_Toc163830416"/>
      <w:r w:rsidRPr="006A5F07">
        <w:rPr>
          <w:rStyle w:val="normaltextrun"/>
          <w:caps w:val="0"/>
          <w:lang w:val="en"/>
        </w:rPr>
        <w:t>4.</w:t>
      </w:r>
      <w:r>
        <w:rPr>
          <w:rStyle w:val="normaltextrun"/>
          <w:caps w:val="0"/>
          <w:lang w:val="en"/>
        </w:rPr>
        <w:t>3</w:t>
      </w:r>
      <w:r w:rsidRPr="006A5F07">
        <w:rPr>
          <w:rStyle w:val="normaltextrun"/>
          <w:caps w:val="0"/>
          <w:lang w:val="en"/>
        </w:rPr>
        <w:t>.2 PERFORMANCE</w:t>
      </w:r>
      <w:bookmarkEnd w:id="48"/>
    </w:p>
    <w:p w14:paraId="6C2701B5" w14:textId="12802A81" w:rsidR="00822F30" w:rsidRPr="006A5F07" w:rsidRDefault="00AA6D55" w:rsidP="006A5F07">
      <w:pPr>
        <w:pStyle w:val="BodyText0"/>
      </w:pPr>
      <w:r w:rsidRPr="006A5F07">
        <w:rPr>
          <w:rStyle w:val="normaltextrun"/>
          <w:lang w:val="en"/>
        </w:rPr>
        <w:tab/>
      </w:r>
      <w:r w:rsidR="00822F30" w:rsidRPr="006A5F07">
        <w:rPr>
          <w:rStyle w:val="normaltextrun"/>
          <w:lang w:val="en"/>
        </w:rPr>
        <w:t>Optimize system performance for real-time data processing during encryption, transmission, and decryption.</w:t>
      </w:r>
      <w:r w:rsidR="00822F30" w:rsidRPr="006A5F07">
        <w:rPr>
          <w:rStyle w:val="eop"/>
        </w:rPr>
        <w:t> </w:t>
      </w:r>
      <w:r w:rsidR="00822F30" w:rsidRPr="006A5F07">
        <w:rPr>
          <w:rStyle w:val="normaltextrun"/>
          <w:lang w:val="en"/>
        </w:rPr>
        <w:t>Minimize latency to provide timely and reliable communication.</w:t>
      </w:r>
      <w:r w:rsidR="00822F30" w:rsidRPr="006A5F07">
        <w:rPr>
          <w:rStyle w:val="eop"/>
        </w:rPr>
        <w:t> </w:t>
      </w:r>
    </w:p>
    <w:p w14:paraId="2F7965E1" w14:textId="77777777" w:rsidR="00822F30" w:rsidRPr="006A5F07" w:rsidRDefault="00822F30" w:rsidP="00822F30">
      <w:pPr>
        <w:pStyle w:val="paragraph"/>
        <w:spacing w:before="0" w:beforeAutospacing="0" w:after="0" w:afterAutospacing="0"/>
        <w:jc w:val="both"/>
        <w:textAlignment w:val="baseline"/>
      </w:pPr>
      <w:r w:rsidRPr="006A5F07">
        <w:rPr>
          <w:rStyle w:val="eop"/>
        </w:rPr>
        <w:t> </w:t>
      </w:r>
    </w:p>
    <w:p w14:paraId="5F463C95" w14:textId="2ED379C1" w:rsidR="00822F30" w:rsidRPr="006A5F07" w:rsidRDefault="00DE58EA" w:rsidP="006A5F07">
      <w:pPr>
        <w:pStyle w:val="Heading30"/>
      </w:pPr>
      <w:bookmarkStart w:id="49" w:name="_Toc163830417"/>
      <w:r w:rsidRPr="006A5F07">
        <w:rPr>
          <w:rStyle w:val="normaltextrun"/>
          <w:caps w:val="0"/>
          <w:lang w:val="en"/>
        </w:rPr>
        <w:t>4</w:t>
      </w:r>
      <w:r>
        <w:rPr>
          <w:rStyle w:val="normaltextrun"/>
          <w:caps w:val="0"/>
          <w:lang w:val="en"/>
        </w:rPr>
        <w:t>.3</w:t>
      </w:r>
      <w:r w:rsidRPr="006A5F07">
        <w:rPr>
          <w:rStyle w:val="normaltextrun"/>
          <w:caps w:val="0"/>
          <w:lang w:val="en"/>
        </w:rPr>
        <w:t>.3 RELIABILITY</w:t>
      </w:r>
      <w:bookmarkEnd w:id="49"/>
    </w:p>
    <w:p w14:paraId="5EB31845" w14:textId="2DE3AD68" w:rsidR="00822F30" w:rsidRPr="006A5F07" w:rsidRDefault="00AA6D55" w:rsidP="006A5F07">
      <w:pPr>
        <w:pStyle w:val="BodyText0"/>
      </w:pPr>
      <w:r w:rsidRPr="006A5F07">
        <w:rPr>
          <w:rStyle w:val="eop"/>
        </w:rPr>
        <w:tab/>
      </w:r>
      <w:r w:rsidR="00822F30" w:rsidRPr="006A5F07">
        <w:rPr>
          <w:rStyle w:val="normaltextrun"/>
          <w:lang w:val="en"/>
        </w:rPr>
        <w:t>Design error detection and correction mechanisms to ensure accurate decryption and data reconstruction.</w:t>
      </w:r>
      <w:r w:rsidR="00822F30" w:rsidRPr="006A5F07">
        <w:rPr>
          <w:rStyle w:val="eop"/>
        </w:rPr>
        <w:t> </w:t>
      </w:r>
      <w:r w:rsidR="00822F30" w:rsidRPr="006A5F07">
        <w:rPr>
          <w:rStyle w:val="normaltextrun"/>
          <w:lang w:val="en"/>
        </w:rPr>
        <w:t>Ensure reliable password verification to prevent false positives or negatives.</w:t>
      </w:r>
      <w:r w:rsidR="00822F30" w:rsidRPr="006A5F07">
        <w:rPr>
          <w:rStyle w:val="eop"/>
        </w:rPr>
        <w:t> </w:t>
      </w:r>
    </w:p>
    <w:p w14:paraId="17B6E802" w14:textId="77777777" w:rsidR="00822F30" w:rsidRPr="006A5F07" w:rsidRDefault="00822F30" w:rsidP="00822F30">
      <w:pPr>
        <w:pStyle w:val="paragraph"/>
        <w:spacing w:before="0" w:beforeAutospacing="0" w:after="0" w:afterAutospacing="0"/>
        <w:jc w:val="both"/>
        <w:textAlignment w:val="baseline"/>
      </w:pPr>
      <w:r w:rsidRPr="006A5F07">
        <w:rPr>
          <w:rStyle w:val="eop"/>
        </w:rPr>
        <w:t> </w:t>
      </w:r>
    </w:p>
    <w:p w14:paraId="5EEF5F81" w14:textId="4644C8A2" w:rsidR="00822F30" w:rsidRPr="006A5F07" w:rsidRDefault="00DE58EA" w:rsidP="006A5F07">
      <w:pPr>
        <w:pStyle w:val="Heading30"/>
      </w:pPr>
      <w:bookmarkStart w:id="50" w:name="_Toc163830418"/>
      <w:r w:rsidRPr="006A5F07">
        <w:rPr>
          <w:rStyle w:val="normaltextrun"/>
          <w:caps w:val="0"/>
          <w:lang w:val="en"/>
        </w:rPr>
        <w:t>4</w:t>
      </w:r>
      <w:r>
        <w:rPr>
          <w:rStyle w:val="normaltextrun"/>
          <w:caps w:val="0"/>
          <w:lang w:val="en"/>
        </w:rPr>
        <w:t>.3</w:t>
      </w:r>
      <w:r w:rsidRPr="006A5F07">
        <w:rPr>
          <w:rStyle w:val="normaltextrun"/>
          <w:caps w:val="0"/>
          <w:lang w:val="en"/>
        </w:rPr>
        <w:t>.4 PRIVACY AND COMPLIANCE</w:t>
      </w:r>
      <w:bookmarkEnd w:id="50"/>
    </w:p>
    <w:p w14:paraId="0CA1ED32" w14:textId="760781D3" w:rsidR="00AA6D55" w:rsidRPr="00DD5647" w:rsidRDefault="00AA6D55" w:rsidP="00DD5647">
      <w:pPr>
        <w:pStyle w:val="BodyText0"/>
        <w:rPr>
          <w:rStyle w:val="eop"/>
        </w:rPr>
      </w:pPr>
      <w:r w:rsidRPr="00DD5647">
        <w:rPr>
          <w:rStyle w:val="normaltextrun"/>
        </w:rPr>
        <w:tab/>
      </w:r>
      <w:r w:rsidR="00822F30" w:rsidRPr="00DD5647">
        <w:rPr>
          <w:rStyle w:val="normaltextrun"/>
        </w:rPr>
        <w:t>Adhere to medical data privacy regulations (e.g., HIPAA) to safeguard patient information.</w:t>
      </w:r>
      <w:r w:rsidR="00822F30" w:rsidRPr="00DD5647">
        <w:rPr>
          <w:rStyle w:val="eop"/>
        </w:rPr>
        <w:t> </w:t>
      </w:r>
      <w:r w:rsidR="00822F30" w:rsidRPr="00DD5647">
        <w:rPr>
          <w:rStyle w:val="normaltextrun"/>
        </w:rPr>
        <w:t>Implement encryption standards following industry best practices.</w:t>
      </w:r>
      <w:r w:rsidR="00822F30" w:rsidRPr="00DD5647">
        <w:rPr>
          <w:rStyle w:val="eop"/>
        </w:rPr>
        <w:t> </w:t>
      </w:r>
    </w:p>
    <w:p w14:paraId="190C7C75" w14:textId="77777777" w:rsidR="00DD5647" w:rsidRPr="006A5F07" w:rsidRDefault="00DD5647" w:rsidP="00DD5647">
      <w:pPr>
        <w:pStyle w:val="BodyText0"/>
      </w:pPr>
    </w:p>
    <w:p w14:paraId="5514C56F" w14:textId="3A411FBC" w:rsidR="00822F30" w:rsidRPr="006A5F07" w:rsidRDefault="00DE58EA" w:rsidP="006A5F07">
      <w:pPr>
        <w:pStyle w:val="Heading30"/>
      </w:pPr>
      <w:bookmarkStart w:id="51" w:name="_Toc163830419"/>
      <w:r w:rsidRPr="006A5F07">
        <w:rPr>
          <w:rStyle w:val="normaltextrun"/>
          <w:caps w:val="0"/>
          <w:lang w:val="en"/>
        </w:rPr>
        <w:t>4.</w:t>
      </w:r>
      <w:r>
        <w:rPr>
          <w:rStyle w:val="normaltextrun"/>
          <w:caps w:val="0"/>
          <w:lang w:val="en"/>
        </w:rPr>
        <w:t>3</w:t>
      </w:r>
      <w:r w:rsidRPr="006A5F07">
        <w:rPr>
          <w:rStyle w:val="normaltextrun"/>
          <w:caps w:val="0"/>
          <w:lang w:val="en"/>
        </w:rPr>
        <w:t>.5 SCALABILITY</w:t>
      </w:r>
      <w:bookmarkEnd w:id="51"/>
    </w:p>
    <w:p w14:paraId="164112EA" w14:textId="0424F849" w:rsidR="00DD5647" w:rsidRDefault="00AA6D55" w:rsidP="00DE58EA">
      <w:pPr>
        <w:pStyle w:val="BodyText0"/>
        <w:rPr>
          <w:rStyle w:val="eop"/>
        </w:rPr>
      </w:pPr>
      <w:r w:rsidRPr="006A5F07">
        <w:rPr>
          <w:rStyle w:val="normaltextrun"/>
          <w:lang w:val="en"/>
        </w:rPr>
        <w:tab/>
      </w:r>
      <w:r w:rsidR="00822F30" w:rsidRPr="006A5F07">
        <w:rPr>
          <w:rStyle w:val="normaltextrun"/>
          <w:lang w:val="en"/>
        </w:rPr>
        <w:t>Design the system to handle varying data sizes and adapt to different medical contexts.</w:t>
      </w:r>
      <w:r w:rsidR="00822F30" w:rsidRPr="006A5F07">
        <w:rPr>
          <w:rStyle w:val="eop"/>
        </w:rPr>
        <w:t> </w:t>
      </w:r>
      <w:r w:rsidR="00822F30" w:rsidRPr="006A5F07">
        <w:rPr>
          <w:rStyle w:val="normaltextrun"/>
          <w:lang w:val="en"/>
        </w:rPr>
        <w:t>Evaluate and ensure consistent system performance as data volume and user demand increase.</w:t>
      </w:r>
      <w:r w:rsidR="00822F30" w:rsidRPr="006A5F07">
        <w:rPr>
          <w:rStyle w:val="eop"/>
        </w:rPr>
        <w:t> </w:t>
      </w:r>
    </w:p>
    <w:p w14:paraId="1955B494" w14:textId="77777777" w:rsidR="00DE58EA" w:rsidRPr="006A5F07" w:rsidRDefault="00DE58EA" w:rsidP="00DE58EA">
      <w:pPr>
        <w:pStyle w:val="BodyText0"/>
      </w:pPr>
    </w:p>
    <w:p w14:paraId="0BA86B30" w14:textId="25AFF97F" w:rsidR="00822F30" w:rsidRPr="006A5F07" w:rsidRDefault="00DE58EA" w:rsidP="006A5F07">
      <w:pPr>
        <w:pStyle w:val="Heading30"/>
      </w:pPr>
      <w:bookmarkStart w:id="52" w:name="_Toc163830420"/>
      <w:r w:rsidRPr="006A5F07">
        <w:rPr>
          <w:rStyle w:val="normaltextrun"/>
          <w:caps w:val="0"/>
          <w:lang w:val="en"/>
        </w:rPr>
        <w:t>4.</w:t>
      </w:r>
      <w:r>
        <w:rPr>
          <w:rStyle w:val="normaltextrun"/>
          <w:caps w:val="0"/>
          <w:lang w:val="en"/>
        </w:rPr>
        <w:t>3</w:t>
      </w:r>
      <w:r w:rsidRPr="006A5F07">
        <w:rPr>
          <w:rStyle w:val="normaltextrun"/>
          <w:caps w:val="0"/>
          <w:lang w:val="en"/>
        </w:rPr>
        <w:t>.6 USABILITY AND ACCESSIBILITY</w:t>
      </w:r>
      <w:bookmarkEnd w:id="52"/>
    </w:p>
    <w:p w14:paraId="39E6E963" w14:textId="5CC1A85C" w:rsidR="00822F30" w:rsidRPr="006A5F07" w:rsidRDefault="00AA6D55" w:rsidP="006A5F07">
      <w:pPr>
        <w:pStyle w:val="BodyText0"/>
      </w:pPr>
      <w:r w:rsidRPr="006A5F07">
        <w:rPr>
          <w:rStyle w:val="normaltextrun"/>
          <w:lang w:val="en"/>
        </w:rPr>
        <w:tab/>
      </w:r>
      <w:r w:rsidR="00822F30" w:rsidRPr="006A5F07">
        <w:rPr>
          <w:rStyle w:val="normaltextrun"/>
          <w:lang w:val="en"/>
        </w:rPr>
        <w:t>Create an intuitive user interface for data acquisition, transmission, and decryption processes.</w:t>
      </w:r>
      <w:r w:rsidR="00822F30" w:rsidRPr="006A5F07">
        <w:rPr>
          <w:rStyle w:val="eop"/>
        </w:rPr>
        <w:t> </w:t>
      </w:r>
      <w:r w:rsidR="00822F30" w:rsidRPr="006A5F07">
        <w:rPr>
          <w:rStyle w:val="normaltextrun"/>
          <w:lang w:val="en"/>
        </w:rPr>
        <w:t>Ensure accessibility for users with varying levels of technical expertise, including healthcare professionals and system administrators.</w:t>
      </w:r>
      <w:r w:rsidR="00822F30" w:rsidRPr="006A5F07">
        <w:rPr>
          <w:rStyle w:val="eop"/>
        </w:rPr>
        <w:t> </w:t>
      </w:r>
    </w:p>
    <w:p w14:paraId="6A943FD2" w14:textId="77777777" w:rsidR="00822F30" w:rsidRDefault="00822F30" w:rsidP="00822F30">
      <w:pPr>
        <w:pStyle w:val="paragraph"/>
        <w:spacing w:before="0" w:beforeAutospacing="0" w:after="0" w:afterAutospacing="0"/>
        <w:jc w:val="both"/>
        <w:textAlignment w:val="baseline"/>
        <w:rPr>
          <w:rStyle w:val="eop"/>
        </w:rPr>
      </w:pPr>
      <w:r w:rsidRPr="006A5F07">
        <w:rPr>
          <w:rStyle w:val="eop"/>
        </w:rPr>
        <w:t> </w:t>
      </w:r>
    </w:p>
    <w:p w14:paraId="4E906457" w14:textId="77777777" w:rsidR="00DE58EA" w:rsidRDefault="00DE58EA" w:rsidP="00822F30">
      <w:pPr>
        <w:pStyle w:val="paragraph"/>
        <w:spacing w:before="0" w:beforeAutospacing="0" w:after="0" w:afterAutospacing="0"/>
        <w:jc w:val="both"/>
        <w:textAlignment w:val="baseline"/>
        <w:rPr>
          <w:rStyle w:val="eop"/>
        </w:rPr>
      </w:pPr>
    </w:p>
    <w:p w14:paraId="146644DC" w14:textId="77777777" w:rsidR="00DE58EA" w:rsidRDefault="00DE58EA" w:rsidP="00822F30">
      <w:pPr>
        <w:pStyle w:val="paragraph"/>
        <w:spacing w:before="0" w:beforeAutospacing="0" w:after="0" w:afterAutospacing="0"/>
        <w:jc w:val="both"/>
        <w:textAlignment w:val="baseline"/>
        <w:rPr>
          <w:rStyle w:val="eop"/>
        </w:rPr>
      </w:pPr>
    </w:p>
    <w:p w14:paraId="326C6AF0" w14:textId="77777777" w:rsidR="00DE58EA" w:rsidRDefault="00DE58EA" w:rsidP="00822F30">
      <w:pPr>
        <w:pStyle w:val="paragraph"/>
        <w:spacing w:before="0" w:beforeAutospacing="0" w:after="0" w:afterAutospacing="0"/>
        <w:jc w:val="both"/>
        <w:textAlignment w:val="baseline"/>
        <w:rPr>
          <w:rStyle w:val="eop"/>
        </w:rPr>
      </w:pPr>
    </w:p>
    <w:p w14:paraId="044F49D0" w14:textId="77777777" w:rsidR="00DE58EA" w:rsidRPr="006A5F07" w:rsidRDefault="00DE58EA" w:rsidP="00822F30">
      <w:pPr>
        <w:pStyle w:val="paragraph"/>
        <w:spacing w:before="0" w:beforeAutospacing="0" w:after="0" w:afterAutospacing="0"/>
        <w:jc w:val="both"/>
        <w:textAlignment w:val="baseline"/>
      </w:pPr>
    </w:p>
    <w:p w14:paraId="3595673B" w14:textId="79DA5AF4" w:rsidR="00822F30" w:rsidRPr="006A5F07" w:rsidRDefault="00DE58EA" w:rsidP="006A5F07">
      <w:pPr>
        <w:pStyle w:val="Heading30"/>
      </w:pPr>
      <w:bookmarkStart w:id="53" w:name="_Toc163830421"/>
      <w:r w:rsidRPr="006A5F07">
        <w:rPr>
          <w:rStyle w:val="normaltextrun"/>
          <w:caps w:val="0"/>
          <w:lang w:val="en"/>
        </w:rPr>
        <w:lastRenderedPageBreak/>
        <w:t>4.</w:t>
      </w:r>
      <w:r>
        <w:rPr>
          <w:rStyle w:val="normaltextrun"/>
          <w:caps w:val="0"/>
          <w:lang w:val="en"/>
        </w:rPr>
        <w:t>3</w:t>
      </w:r>
      <w:r w:rsidRPr="006A5F07">
        <w:rPr>
          <w:rStyle w:val="normaltextrun"/>
          <w:caps w:val="0"/>
          <w:lang w:val="en"/>
        </w:rPr>
        <w:t>.7 RESOURCE UTILIZATION</w:t>
      </w:r>
      <w:bookmarkEnd w:id="53"/>
    </w:p>
    <w:p w14:paraId="6260DD8F" w14:textId="2D1AABB8" w:rsidR="00822F30" w:rsidRPr="006A5F07" w:rsidRDefault="00AA6D55" w:rsidP="006A5F07">
      <w:pPr>
        <w:pStyle w:val="BodyText0"/>
      </w:pPr>
      <w:r w:rsidRPr="006A5F07">
        <w:rPr>
          <w:rStyle w:val="normaltextrun"/>
          <w:lang w:val="en"/>
        </w:rPr>
        <w:tab/>
      </w:r>
      <w:r w:rsidR="00822F30" w:rsidRPr="006A5F07">
        <w:rPr>
          <w:rStyle w:val="normaltextrun"/>
          <w:lang w:val="en"/>
        </w:rPr>
        <w:t>Optimize resource utilization to minimize hardware requirements while maintaining system performance.</w:t>
      </w:r>
      <w:r w:rsidR="00822F30" w:rsidRPr="006A5F07">
        <w:rPr>
          <w:rStyle w:val="eop"/>
        </w:rPr>
        <w:t> </w:t>
      </w:r>
      <w:r w:rsidR="00822F30" w:rsidRPr="006A5F07">
        <w:rPr>
          <w:rStyle w:val="normaltextrun"/>
          <w:lang w:val="en"/>
        </w:rPr>
        <w:t>Conduct thorough testing to ensure the system operates effectively in diverse computing environments.</w:t>
      </w:r>
      <w:r w:rsidR="00822F30" w:rsidRPr="006A5F07">
        <w:rPr>
          <w:rStyle w:val="eop"/>
        </w:rPr>
        <w:t> </w:t>
      </w:r>
    </w:p>
    <w:p w14:paraId="58150235" w14:textId="77777777" w:rsidR="00F44576" w:rsidRDefault="00F44576">
      <w:pPr>
        <w:jc w:val="both"/>
        <w:rPr>
          <w:b/>
          <w:bCs/>
        </w:rPr>
      </w:pPr>
    </w:p>
    <w:p w14:paraId="32C76509" w14:textId="6C9D2DC4" w:rsidR="000E732D" w:rsidRPr="00550D76" w:rsidRDefault="000E732D" w:rsidP="00550D76">
      <w:pPr>
        <w:pStyle w:val="Heading20"/>
      </w:pPr>
      <w:bookmarkStart w:id="54" w:name="_Toc163830422"/>
      <w:r w:rsidRPr="00550D76">
        <w:rPr>
          <w:rStyle w:val="normaltextrun"/>
        </w:rPr>
        <w:t>4.4 UML DIAGRAMS</w:t>
      </w:r>
      <w:bookmarkEnd w:id="54"/>
    </w:p>
    <w:p w14:paraId="7DDF4589" w14:textId="254B216A" w:rsidR="000E732D" w:rsidRDefault="000E732D" w:rsidP="00550D76">
      <w:pPr>
        <w:pStyle w:val="Heading30"/>
        <w:rPr>
          <w:rStyle w:val="eop"/>
        </w:rPr>
      </w:pPr>
      <w:bookmarkStart w:id="55" w:name="_Toc163830423"/>
      <w:r w:rsidRPr="00550D76">
        <w:rPr>
          <w:rStyle w:val="normaltextrun"/>
        </w:rPr>
        <w:t>4.3.1 ER DIAGRAM</w:t>
      </w:r>
      <w:bookmarkEnd w:id="55"/>
    </w:p>
    <w:p w14:paraId="6FF34E72" w14:textId="5D24ED13" w:rsidR="00550D76" w:rsidRPr="00550D76" w:rsidRDefault="00550D76" w:rsidP="007A03D5">
      <w:pPr>
        <w:pStyle w:val="BodyText0"/>
        <w:ind w:left="-567"/>
        <w:rPr>
          <w:rStyle w:val="eop"/>
        </w:rPr>
      </w:pPr>
      <w:r w:rsidRPr="007A03D5">
        <w:rPr>
          <w:noProof/>
          <w:lang w:val="en-IN" w:eastAsia="en-IN"/>
        </w:rPr>
        <w:drawing>
          <wp:inline distT="0" distB="0" distL="0" distR="0" wp14:anchorId="6CA7CB24" wp14:editId="26940F84">
            <wp:extent cx="5731510" cy="314599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45991"/>
                    </a:xfrm>
                    <a:prstGeom prst="rect">
                      <a:avLst/>
                    </a:prstGeom>
                    <a:noFill/>
                  </pic:spPr>
                </pic:pic>
              </a:graphicData>
            </a:graphic>
          </wp:inline>
        </w:drawing>
      </w:r>
    </w:p>
    <w:p w14:paraId="46494F04" w14:textId="77777777" w:rsidR="000522F2" w:rsidRDefault="000522F2" w:rsidP="00550D76">
      <w:pPr>
        <w:pStyle w:val="Heading30"/>
        <w:rPr>
          <w:rStyle w:val="normaltextrun"/>
          <w:lang w:val="en"/>
        </w:rPr>
      </w:pPr>
    </w:p>
    <w:p w14:paraId="7E372026" w14:textId="3C7A7D33" w:rsidR="000522F2" w:rsidRPr="000522F2" w:rsidRDefault="000522F2" w:rsidP="000522F2">
      <w:pPr>
        <w:ind w:left="360"/>
        <w:jc w:val="center"/>
        <w:rPr>
          <w:bCs/>
        </w:rPr>
      </w:pPr>
      <w:r>
        <w:rPr>
          <w:bCs/>
        </w:rPr>
        <w:t xml:space="preserve">ER DIAGRAM: </w:t>
      </w:r>
      <w:r w:rsidRPr="000522F2">
        <w:rPr>
          <w:bCs/>
        </w:rPr>
        <w:t>DEEP LEARNING – BASED BIOLOGICAL SIGNAL STEGANOGRAPHY WITH MISSING DATA RECOVERY APPROACH</w:t>
      </w:r>
    </w:p>
    <w:p w14:paraId="05692B9E" w14:textId="77777777" w:rsidR="000522F2" w:rsidRDefault="000522F2" w:rsidP="000E732D">
      <w:pPr>
        <w:pStyle w:val="Heading30"/>
        <w:rPr>
          <w:rStyle w:val="normaltextrun"/>
          <w:lang w:val="en"/>
        </w:rPr>
      </w:pPr>
    </w:p>
    <w:p w14:paraId="3E2A0ACC" w14:textId="77777777" w:rsidR="000522F2" w:rsidRDefault="000522F2" w:rsidP="000E732D">
      <w:pPr>
        <w:pStyle w:val="Heading30"/>
        <w:rPr>
          <w:rStyle w:val="normaltextrun"/>
          <w:lang w:val="en"/>
        </w:rPr>
      </w:pPr>
    </w:p>
    <w:p w14:paraId="10F22096" w14:textId="77777777" w:rsidR="003141B5" w:rsidRDefault="003141B5" w:rsidP="000E732D">
      <w:pPr>
        <w:pStyle w:val="Heading30"/>
        <w:rPr>
          <w:rStyle w:val="normaltextrun"/>
          <w:lang w:val="en"/>
        </w:rPr>
      </w:pPr>
    </w:p>
    <w:p w14:paraId="6DED0089" w14:textId="77777777" w:rsidR="000522F2" w:rsidRDefault="000522F2" w:rsidP="000E732D">
      <w:pPr>
        <w:pStyle w:val="Heading30"/>
        <w:rPr>
          <w:rStyle w:val="normaltextrun"/>
          <w:lang w:val="en"/>
        </w:rPr>
      </w:pPr>
    </w:p>
    <w:p w14:paraId="4E4D9F0C" w14:textId="77777777" w:rsidR="00DE58EA" w:rsidRDefault="00DE58EA" w:rsidP="000E732D">
      <w:pPr>
        <w:pStyle w:val="Heading30"/>
        <w:rPr>
          <w:rStyle w:val="normaltextrun"/>
          <w:lang w:val="en"/>
        </w:rPr>
      </w:pPr>
    </w:p>
    <w:p w14:paraId="12DB6A66" w14:textId="77777777" w:rsidR="00DE58EA" w:rsidRDefault="00DE58EA" w:rsidP="000E732D">
      <w:pPr>
        <w:pStyle w:val="Heading30"/>
        <w:rPr>
          <w:rStyle w:val="normaltextrun"/>
          <w:lang w:val="en"/>
        </w:rPr>
      </w:pPr>
    </w:p>
    <w:p w14:paraId="068D9922" w14:textId="77777777" w:rsidR="00DE58EA" w:rsidRDefault="00DE58EA" w:rsidP="000E732D">
      <w:pPr>
        <w:pStyle w:val="Heading30"/>
        <w:rPr>
          <w:rStyle w:val="normaltextrun"/>
          <w:lang w:val="en"/>
        </w:rPr>
      </w:pPr>
    </w:p>
    <w:p w14:paraId="01386B2C" w14:textId="77777777" w:rsidR="00DE58EA" w:rsidRDefault="00DE58EA" w:rsidP="000E732D">
      <w:pPr>
        <w:pStyle w:val="Heading30"/>
        <w:rPr>
          <w:rStyle w:val="normaltextrun"/>
          <w:lang w:val="en"/>
        </w:rPr>
      </w:pPr>
    </w:p>
    <w:p w14:paraId="6C7424D7" w14:textId="77777777" w:rsidR="00DE58EA" w:rsidRDefault="00DE58EA" w:rsidP="000E732D">
      <w:pPr>
        <w:pStyle w:val="Heading30"/>
        <w:rPr>
          <w:rStyle w:val="normaltextrun"/>
          <w:lang w:val="en"/>
        </w:rPr>
      </w:pPr>
    </w:p>
    <w:p w14:paraId="3EB62C3D" w14:textId="77777777" w:rsidR="00DE58EA" w:rsidRDefault="00DE58EA" w:rsidP="000E732D">
      <w:pPr>
        <w:pStyle w:val="Heading30"/>
        <w:rPr>
          <w:rStyle w:val="normaltextrun"/>
          <w:lang w:val="en"/>
        </w:rPr>
      </w:pPr>
    </w:p>
    <w:p w14:paraId="1AFC109A" w14:textId="55837769" w:rsidR="002A269E" w:rsidRDefault="000E732D" w:rsidP="000E732D">
      <w:pPr>
        <w:pStyle w:val="Heading30"/>
        <w:rPr>
          <w:rStyle w:val="eop"/>
        </w:rPr>
      </w:pPr>
      <w:bookmarkStart w:id="56" w:name="_Toc163830424"/>
      <w:r w:rsidRPr="00550D76">
        <w:rPr>
          <w:rStyle w:val="normaltextrun"/>
        </w:rPr>
        <w:lastRenderedPageBreak/>
        <w:t>4.3.2 ACTIVITY DIAGRAM</w:t>
      </w:r>
      <w:bookmarkEnd w:id="56"/>
    </w:p>
    <w:p w14:paraId="5315B17F" w14:textId="7A5922A2" w:rsidR="002A269E" w:rsidRPr="00265538" w:rsidRDefault="002A269E" w:rsidP="00265538">
      <w:pPr>
        <w:pStyle w:val="BodyText0"/>
        <w:ind w:left="-567"/>
        <w:rPr>
          <w:rStyle w:val="eop"/>
          <w:b/>
        </w:rPr>
      </w:pPr>
      <w:r w:rsidRPr="00265538">
        <w:rPr>
          <w:rStyle w:val="eop"/>
          <w:b/>
        </w:rPr>
        <w:t>SENDER</w:t>
      </w:r>
    </w:p>
    <w:p w14:paraId="2F633C84" w14:textId="175E4B82" w:rsidR="00A041DE" w:rsidRDefault="00550D76" w:rsidP="007A03D5">
      <w:pPr>
        <w:pStyle w:val="BodyText0"/>
        <w:ind w:left="-567"/>
      </w:pPr>
      <w:r w:rsidRPr="0032735F">
        <w:rPr>
          <w:noProof/>
          <w:lang w:val="en-IN" w:eastAsia="en-IN"/>
        </w:rPr>
        <w:drawing>
          <wp:inline distT="0" distB="0" distL="0" distR="0" wp14:anchorId="3F20DFB0" wp14:editId="1A4BFB45">
            <wp:extent cx="5731510" cy="46399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12"/>
                    <a:stretch/>
                  </pic:blipFill>
                  <pic:spPr bwMode="auto">
                    <a:xfrm>
                      <a:off x="0" y="0"/>
                      <a:ext cx="5731510" cy="4639945"/>
                    </a:xfrm>
                    <a:prstGeom prst="rect">
                      <a:avLst/>
                    </a:prstGeom>
                    <a:ln>
                      <a:noFill/>
                    </a:ln>
                    <a:extLst>
                      <a:ext uri="{53640926-AAD7-44D8-BBD7-CCE9431645EC}">
                        <a14:shadowObscured xmlns:a14="http://schemas.microsoft.com/office/drawing/2010/main"/>
                      </a:ext>
                    </a:extLst>
                  </pic:spPr>
                </pic:pic>
              </a:graphicData>
            </a:graphic>
          </wp:inline>
        </w:drawing>
      </w:r>
    </w:p>
    <w:p w14:paraId="48B4D3BA" w14:textId="1346726D" w:rsidR="002A269E" w:rsidRPr="000522F2" w:rsidRDefault="002A269E" w:rsidP="002A269E">
      <w:pPr>
        <w:ind w:left="360"/>
        <w:jc w:val="center"/>
        <w:rPr>
          <w:bCs/>
        </w:rPr>
      </w:pPr>
      <w:r>
        <w:rPr>
          <w:bCs/>
        </w:rPr>
        <w:t xml:space="preserve">ACITIVITY DIAGRAM: </w:t>
      </w:r>
      <w:r w:rsidRPr="000522F2">
        <w:rPr>
          <w:bCs/>
        </w:rPr>
        <w:t>DEEP LEARNING – BASED BIOLOGICAL SIGNAL STEGANOGRAPHY WITH MISSING DATA RECOVERY APPROACH</w:t>
      </w:r>
      <w:r>
        <w:rPr>
          <w:bCs/>
        </w:rPr>
        <w:t xml:space="preserve"> – SENDER SIDE</w:t>
      </w:r>
    </w:p>
    <w:p w14:paraId="51B28568" w14:textId="77777777" w:rsidR="002A269E" w:rsidRDefault="002A269E" w:rsidP="000E732D">
      <w:pPr>
        <w:pStyle w:val="Heading30"/>
      </w:pPr>
    </w:p>
    <w:p w14:paraId="4892942A" w14:textId="77777777" w:rsidR="002A269E" w:rsidRDefault="002A269E" w:rsidP="000E732D">
      <w:pPr>
        <w:pStyle w:val="Heading30"/>
      </w:pPr>
    </w:p>
    <w:p w14:paraId="3A4AFE14" w14:textId="77777777" w:rsidR="002A269E" w:rsidRDefault="002A269E" w:rsidP="000E732D">
      <w:pPr>
        <w:pStyle w:val="Heading30"/>
      </w:pPr>
    </w:p>
    <w:p w14:paraId="6A02118A" w14:textId="77777777" w:rsidR="002A269E" w:rsidRDefault="002A269E" w:rsidP="000E732D">
      <w:pPr>
        <w:pStyle w:val="Heading30"/>
      </w:pPr>
    </w:p>
    <w:p w14:paraId="6C67D7E3" w14:textId="77777777" w:rsidR="002A269E" w:rsidRDefault="002A269E" w:rsidP="000E732D">
      <w:pPr>
        <w:pStyle w:val="Heading30"/>
      </w:pPr>
    </w:p>
    <w:p w14:paraId="33D8C8A6" w14:textId="77777777" w:rsidR="003141B5" w:rsidRDefault="003141B5" w:rsidP="000E732D">
      <w:pPr>
        <w:pStyle w:val="Heading30"/>
      </w:pPr>
    </w:p>
    <w:p w14:paraId="1E965DF3" w14:textId="77777777" w:rsidR="003141B5" w:rsidRDefault="003141B5" w:rsidP="000E732D">
      <w:pPr>
        <w:pStyle w:val="Heading30"/>
      </w:pPr>
    </w:p>
    <w:p w14:paraId="099EFE5C" w14:textId="77777777" w:rsidR="003141B5" w:rsidRDefault="003141B5" w:rsidP="000E732D">
      <w:pPr>
        <w:pStyle w:val="Heading30"/>
      </w:pPr>
    </w:p>
    <w:p w14:paraId="66D209DC" w14:textId="77777777" w:rsidR="002A269E" w:rsidRDefault="002A269E" w:rsidP="000E732D">
      <w:pPr>
        <w:pStyle w:val="Heading30"/>
      </w:pPr>
    </w:p>
    <w:p w14:paraId="2F88E1B2" w14:textId="77777777" w:rsidR="00DE58EA" w:rsidRDefault="00DE58EA" w:rsidP="000E732D">
      <w:pPr>
        <w:pStyle w:val="Heading30"/>
      </w:pPr>
    </w:p>
    <w:p w14:paraId="3304D1C2" w14:textId="3DB032C3" w:rsidR="007A03D5" w:rsidRPr="00265538" w:rsidRDefault="002A269E" w:rsidP="00265538">
      <w:pPr>
        <w:pStyle w:val="BodyText0"/>
        <w:ind w:left="-567"/>
        <w:rPr>
          <w:b/>
        </w:rPr>
      </w:pPr>
      <w:r w:rsidRPr="00265538">
        <w:rPr>
          <w:b/>
        </w:rPr>
        <w:lastRenderedPageBreak/>
        <w:t>RECEIVE</w:t>
      </w:r>
      <w:r w:rsidR="007A03D5" w:rsidRPr="00265538">
        <w:rPr>
          <w:b/>
        </w:rPr>
        <w:t>R</w:t>
      </w:r>
    </w:p>
    <w:p w14:paraId="5C2B6474" w14:textId="2B9843CC" w:rsidR="002A269E" w:rsidRDefault="00550D76" w:rsidP="007A03D5">
      <w:pPr>
        <w:pStyle w:val="BodyText0"/>
        <w:ind w:left="-567"/>
      </w:pPr>
      <w:r w:rsidRPr="00A041DE">
        <w:rPr>
          <w:noProof/>
          <w:lang w:val="en-IN" w:eastAsia="en-IN"/>
        </w:rPr>
        <w:drawing>
          <wp:inline distT="0" distB="0" distL="0" distR="0" wp14:anchorId="7E20B145" wp14:editId="473DB055">
            <wp:extent cx="5720080" cy="364582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90" t="778"/>
                    <a:stretch/>
                  </pic:blipFill>
                  <pic:spPr bwMode="auto">
                    <a:xfrm>
                      <a:off x="0" y="0"/>
                      <a:ext cx="5720080" cy="3645823"/>
                    </a:xfrm>
                    <a:prstGeom prst="rect">
                      <a:avLst/>
                    </a:prstGeom>
                    <a:ln>
                      <a:noFill/>
                    </a:ln>
                    <a:extLst>
                      <a:ext uri="{53640926-AAD7-44D8-BBD7-CCE9431645EC}">
                        <a14:shadowObscured xmlns:a14="http://schemas.microsoft.com/office/drawing/2010/main"/>
                      </a:ext>
                    </a:extLst>
                  </pic:spPr>
                </pic:pic>
              </a:graphicData>
            </a:graphic>
          </wp:inline>
        </w:drawing>
      </w:r>
    </w:p>
    <w:p w14:paraId="78421A68" w14:textId="06D37C6D" w:rsidR="002A269E" w:rsidRPr="000522F2" w:rsidRDefault="002A269E" w:rsidP="002A269E">
      <w:pPr>
        <w:ind w:left="360"/>
        <w:jc w:val="center"/>
        <w:rPr>
          <w:bCs/>
        </w:rPr>
      </w:pPr>
      <w:r>
        <w:rPr>
          <w:bCs/>
        </w:rPr>
        <w:t xml:space="preserve">ACTIVITY DIAGRAM: </w:t>
      </w:r>
      <w:r w:rsidRPr="000522F2">
        <w:rPr>
          <w:bCs/>
        </w:rPr>
        <w:t>DEEP LEARNING – BASED BIOLOGICAL SIGNAL STEGANOGRAPHY WITH MISSING DATA RECOVERY APPROACH</w:t>
      </w:r>
      <w:r>
        <w:rPr>
          <w:bCs/>
        </w:rPr>
        <w:t xml:space="preserve"> – RECEIVER SIDE</w:t>
      </w:r>
    </w:p>
    <w:p w14:paraId="06A0FAD1" w14:textId="77777777" w:rsidR="002A269E" w:rsidRDefault="002A269E" w:rsidP="000E732D">
      <w:pPr>
        <w:pStyle w:val="Heading30"/>
      </w:pPr>
    </w:p>
    <w:p w14:paraId="68C2D6CD" w14:textId="77777777" w:rsidR="002A269E" w:rsidRDefault="002A269E" w:rsidP="000E732D">
      <w:pPr>
        <w:pStyle w:val="Heading30"/>
      </w:pPr>
    </w:p>
    <w:p w14:paraId="15B75D21" w14:textId="77777777" w:rsidR="002A269E" w:rsidRDefault="002A269E" w:rsidP="000E732D">
      <w:pPr>
        <w:pStyle w:val="Heading30"/>
      </w:pPr>
    </w:p>
    <w:p w14:paraId="367C689F" w14:textId="77777777" w:rsidR="002A269E" w:rsidRDefault="002A269E" w:rsidP="000E732D">
      <w:pPr>
        <w:pStyle w:val="Heading30"/>
      </w:pPr>
    </w:p>
    <w:p w14:paraId="5DC666FD" w14:textId="77777777" w:rsidR="002A269E" w:rsidRDefault="002A269E" w:rsidP="000E732D">
      <w:pPr>
        <w:pStyle w:val="Heading30"/>
      </w:pPr>
    </w:p>
    <w:p w14:paraId="1F69DFD7" w14:textId="77777777" w:rsidR="002A269E" w:rsidRDefault="002A269E" w:rsidP="000E732D">
      <w:pPr>
        <w:pStyle w:val="Heading30"/>
      </w:pPr>
    </w:p>
    <w:p w14:paraId="3BBCEC1C" w14:textId="77777777" w:rsidR="002A269E" w:rsidRDefault="002A269E" w:rsidP="000E732D">
      <w:pPr>
        <w:pStyle w:val="Heading30"/>
      </w:pPr>
    </w:p>
    <w:p w14:paraId="59BAC011" w14:textId="77777777" w:rsidR="002A269E" w:rsidRDefault="002A269E" w:rsidP="000E732D">
      <w:pPr>
        <w:pStyle w:val="Heading30"/>
      </w:pPr>
    </w:p>
    <w:p w14:paraId="6C673A78" w14:textId="77777777" w:rsidR="002A269E" w:rsidRDefault="002A269E" w:rsidP="000E732D">
      <w:pPr>
        <w:pStyle w:val="Heading30"/>
      </w:pPr>
    </w:p>
    <w:p w14:paraId="4F3AF5D2" w14:textId="77777777" w:rsidR="002A269E" w:rsidRDefault="002A269E" w:rsidP="000E732D">
      <w:pPr>
        <w:pStyle w:val="Heading30"/>
      </w:pPr>
    </w:p>
    <w:p w14:paraId="23F5463E" w14:textId="77777777" w:rsidR="002A269E" w:rsidRDefault="002A269E" w:rsidP="000E732D">
      <w:pPr>
        <w:pStyle w:val="Heading30"/>
      </w:pPr>
    </w:p>
    <w:p w14:paraId="139480E8" w14:textId="77777777" w:rsidR="002A269E" w:rsidRDefault="002A269E" w:rsidP="000E732D">
      <w:pPr>
        <w:pStyle w:val="Heading30"/>
      </w:pPr>
    </w:p>
    <w:p w14:paraId="43220997" w14:textId="77777777" w:rsidR="002A269E" w:rsidRDefault="002A269E" w:rsidP="000E732D">
      <w:pPr>
        <w:pStyle w:val="Heading30"/>
      </w:pPr>
    </w:p>
    <w:p w14:paraId="0BD6C05F" w14:textId="77777777" w:rsidR="002A269E" w:rsidRDefault="002A269E" w:rsidP="000E732D">
      <w:pPr>
        <w:pStyle w:val="Heading30"/>
      </w:pPr>
    </w:p>
    <w:p w14:paraId="177FDE3B" w14:textId="07B9A6D6" w:rsidR="0032735F" w:rsidRPr="006A5F07" w:rsidRDefault="003A6DFB" w:rsidP="000E732D">
      <w:pPr>
        <w:pStyle w:val="Heading30"/>
      </w:pPr>
      <w:bookmarkStart w:id="57" w:name="_Toc163821837"/>
      <w:bookmarkStart w:id="58" w:name="_Toc163822043"/>
      <w:bookmarkStart w:id="59" w:name="_Toc163822223"/>
      <w:bookmarkStart w:id="60" w:name="_Toc163822509"/>
      <w:bookmarkStart w:id="61" w:name="_Toc163823869"/>
      <w:bookmarkStart w:id="62" w:name="_Toc163824067"/>
      <w:bookmarkStart w:id="63" w:name="_Toc163829942"/>
      <w:bookmarkStart w:id="64" w:name="_Toc163830158"/>
      <w:bookmarkStart w:id="65" w:name="_Toc163830425"/>
      <w:r>
        <w:rPr>
          <w:noProof/>
        </w:rPr>
        <w:pict w14:anchorId="17F11675">
          <v:oval id="Oval 67" o:spid="_x0000_s1683" style="position:absolute;left:0;text-align:left;margin-left:366.8pt;margin-top:678pt;width:14.85pt;height:14.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" fillcolor="black [3200]" strokecolor="black [1600]" strokeweight="1pt">
            <v:stroke joinstyle="miter"/>
          </v:oval>
        </w:pict>
      </w:r>
      <w:bookmarkEnd w:id="57"/>
      <w:bookmarkEnd w:id="58"/>
      <w:bookmarkEnd w:id="59"/>
      <w:bookmarkEnd w:id="60"/>
      <w:bookmarkEnd w:id="61"/>
      <w:bookmarkEnd w:id="62"/>
      <w:bookmarkEnd w:id="63"/>
      <w:bookmarkEnd w:id="64"/>
      <w:bookmarkEnd w:id="65"/>
    </w:p>
    <w:p w14:paraId="3DD05A6D" w14:textId="11E4EC5B" w:rsidR="000E732D" w:rsidRDefault="000E732D" w:rsidP="00550D76">
      <w:pPr>
        <w:pStyle w:val="Heading30"/>
        <w:rPr>
          <w:rStyle w:val="eop"/>
        </w:rPr>
      </w:pPr>
      <w:bookmarkStart w:id="66" w:name="_Toc163830426"/>
      <w:r w:rsidRPr="00550D76">
        <w:rPr>
          <w:rStyle w:val="normaltextrun"/>
        </w:rPr>
        <w:lastRenderedPageBreak/>
        <w:t>4.3.3 USE CASE DIAGRAM</w:t>
      </w:r>
      <w:bookmarkEnd w:id="66"/>
    </w:p>
    <w:p w14:paraId="2A7EAF4B" w14:textId="2D0556A6" w:rsidR="00550D76" w:rsidRPr="000522F2" w:rsidRDefault="00550D76" w:rsidP="007A03D5">
      <w:pPr>
        <w:pStyle w:val="BodyText0"/>
        <w:ind w:left="-567"/>
        <w:rPr>
          <w:rStyle w:val="normaltextrun"/>
          <w:b/>
          <w:bCs/>
        </w:rPr>
      </w:pPr>
      <w:r>
        <w:rPr>
          <w:noProof/>
          <w:lang w:val="en-IN" w:eastAsia="en-IN"/>
        </w:rPr>
        <w:drawing>
          <wp:inline distT="0" distB="0" distL="0" distR="0" wp14:anchorId="783271DB" wp14:editId="659F53FB">
            <wp:extent cx="5731510" cy="41255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125595"/>
                    </a:xfrm>
                    <a:prstGeom prst="rect">
                      <a:avLst/>
                    </a:prstGeom>
                    <a:noFill/>
                  </pic:spPr>
                </pic:pic>
              </a:graphicData>
            </a:graphic>
          </wp:inline>
        </w:drawing>
      </w:r>
    </w:p>
    <w:p w14:paraId="21F43013" w14:textId="0F8E6D8A" w:rsidR="000522F2" w:rsidRPr="000522F2" w:rsidRDefault="000522F2" w:rsidP="000522F2">
      <w:pPr>
        <w:ind w:left="360"/>
        <w:jc w:val="center"/>
        <w:rPr>
          <w:bCs/>
        </w:rPr>
      </w:pPr>
      <w:r>
        <w:rPr>
          <w:bCs/>
        </w:rPr>
        <w:t xml:space="preserve">USE CASE DIAGRAM: </w:t>
      </w:r>
      <w:r w:rsidRPr="000522F2">
        <w:rPr>
          <w:bCs/>
        </w:rPr>
        <w:t>DEEP LEARNING – BASED BIOLOGICAL SIGNAL STEGANOGRAPHY WITH MISSING DATA RECOVERY APPROACH</w:t>
      </w:r>
    </w:p>
    <w:p w14:paraId="2FE5187A" w14:textId="77777777" w:rsidR="000522F2" w:rsidRDefault="000522F2" w:rsidP="000522F2">
      <w:pPr>
        <w:pStyle w:val="Heading30"/>
        <w:rPr>
          <w:rStyle w:val="normaltextrun"/>
          <w:lang w:val="en"/>
        </w:rPr>
      </w:pPr>
    </w:p>
    <w:p w14:paraId="7683DD16" w14:textId="77777777" w:rsidR="00F44576" w:rsidRDefault="00F44576">
      <w:pPr>
        <w:jc w:val="both"/>
        <w:rPr>
          <w:b/>
          <w:bCs/>
        </w:rPr>
      </w:pPr>
    </w:p>
    <w:p w14:paraId="3BC57C05" w14:textId="241EFE71" w:rsidR="00F44576" w:rsidRDefault="00F44576">
      <w:pPr>
        <w:jc w:val="both"/>
        <w:rPr>
          <w:b/>
          <w:bCs/>
        </w:rPr>
      </w:pPr>
    </w:p>
    <w:p w14:paraId="22339C5E" w14:textId="7E6D71C3" w:rsidR="00F44576" w:rsidRDefault="00F44576">
      <w:pPr>
        <w:jc w:val="both"/>
        <w:rPr>
          <w:b/>
          <w:bCs/>
        </w:rPr>
      </w:pPr>
    </w:p>
    <w:p w14:paraId="31027FBE" w14:textId="0ABA0633" w:rsidR="00F44576" w:rsidRDefault="00F44576">
      <w:pPr>
        <w:jc w:val="both"/>
        <w:rPr>
          <w:b/>
          <w:bCs/>
        </w:rPr>
      </w:pPr>
    </w:p>
    <w:p w14:paraId="47EB5B56" w14:textId="77777777" w:rsidR="00F44576" w:rsidRDefault="00F44576">
      <w:pPr>
        <w:jc w:val="both"/>
        <w:rPr>
          <w:b/>
          <w:bCs/>
        </w:rPr>
      </w:pPr>
    </w:p>
    <w:p w14:paraId="2B1BDEBD" w14:textId="77777777" w:rsidR="00F44576" w:rsidRDefault="00F44576">
      <w:pPr>
        <w:jc w:val="both"/>
        <w:rPr>
          <w:b/>
          <w:bCs/>
        </w:rPr>
      </w:pPr>
    </w:p>
    <w:p w14:paraId="673CD319" w14:textId="77777777" w:rsidR="00F44576" w:rsidRDefault="00F44576">
      <w:pPr>
        <w:jc w:val="both"/>
        <w:rPr>
          <w:b/>
          <w:bCs/>
        </w:rPr>
      </w:pPr>
    </w:p>
    <w:p w14:paraId="237B4924" w14:textId="77777777" w:rsidR="00F44576" w:rsidRDefault="00F44576">
      <w:pPr>
        <w:jc w:val="both"/>
        <w:rPr>
          <w:b/>
          <w:bCs/>
        </w:rPr>
      </w:pPr>
    </w:p>
    <w:p w14:paraId="4BB1A280" w14:textId="77777777" w:rsidR="00F44576" w:rsidRDefault="00F44576">
      <w:pPr>
        <w:jc w:val="both"/>
        <w:rPr>
          <w:b/>
          <w:bCs/>
        </w:rPr>
      </w:pPr>
    </w:p>
    <w:p w14:paraId="78B3D9B8" w14:textId="77777777" w:rsidR="00F44576" w:rsidRDefault="00F44576">
      <w:pPr>
        <w:jc w:val="both"/>
        <w:rPr>
          <w:b/>
          <w:bCs/>
        </w:rPr>
      </w:pPr>
    </w:p>
    <w:p w14:paraId="26B46427" w14:textId="77777777" w:rsidR="00F44576" w:rsidRDefault="00F44576">
      <w:pPr>
        <w:jc w:val="both"/>
        <w:rPr>
          <w:b/>
          <w:bCs/>
        </w:rPr>
      </w:pPr>
    </w:p>
    <w:p w14:paraId="7172ECD4" w14:textId="77777777" w:rsidR="00F44576" w:rsidRDefault="00F44576">
      <w:pPr>
        <w:jc w:val="both"/>
        <w:rPr>
          <w:b/>
          <w:bCs/>
        </w:rPr>
      </w:pPr>
    </w:p>
    <w:p w14:paraId="60F477DA" w14:textId="77777777" w:rsidR="00F44576" w:rsidRDefault="00F44576">
      <w:pPr>
        <w:jc w:val="both"/>
        <w:rPr>
          <w:b/>
          <w:bCs/>
        </w:rPr>
      </w:pPr>
    </w:p>
    <w:p w14:paraId="1DA6C355" w14:textId="77777777" w:rsidR="00F44576" w:rsidRDefault="00F44576">
      <w:pPr>
        <w:jc w:val="both"/>
        <w:rPr>
          <w:b/>
          <w:bCs/>
        </w:rPr>
      </w:pPr>
    </w:p>
    <w:p w14:paraId="21A06541" w14:textId="77777777" w:rsidR="00F44576" w:rsidRDefault="00F44576">
      <w:pPr>
        <w:jc w:val="both"/>
        <w:rPr>
          <w:b/>
          <w:bCs/>
        </w:rPr>
      </w:pPr>
    </w:p>
    <w:p w14:paraId="21592C22" w14:textId="77777777" w:rsidR="00F44576" w:rsidRDefault="00F44576">
      <w:pPr>
        <w:jc w:val="both"/>
        <w:rPr>
          <w:b/>
          <w:bCs/>
        </w:rPr>
      </w:pPr>
    </w:p>
    <w:p w14:paraId="74FECCB2" w14:textId="77777777" w:rsidR="00F44576" w:rsidRDefault="00F44576">
      <w:pPr>
        <w:jc w:val="both"/>
        <w:rPr>
          <w:b/>
          <w:bCs/>
        </w:rPr>
      </w:pPr>
    </w:p>
    <w:p w14:paraId="6DFFB947" w14:textId="77777777" w:rsidR="00F44576" w:rsidRDefault="00F44576">
      <w:pPr>
        <w:jc w:val="both"/>
        <w:rPr>
          <w:b/>
          <w:bCs/>
        </w:rPr>
      </w:pPr>
    </w:p>
    <w:p w14:paraId="0673D94D" w14:textId="77777777" w:rsidR="00F44576" w:rsidRDefault="00F44576">
      <w:pPr>
        <w:jc w:val="both"/>
        <w:rPr>
          <w:b/>
          <w:bCs/>
        </w:rPr>
      </w:pPr>
    </w:p>
    <w:p w14:paraId="2563FFDE" w14:textId="77777777" w:rsidR="00F44576" w:rsidRDefault="00F44576">
      <w:pPr>
        <w:jc w:val="both"/>
        <w:rPr>
          <w:b/>
          <w:bCs/>
        </w:rPr>
      </w:pPr>
    </w:p>
    <w:p w14:paraId="085BB787" w14:textId="77777777" w:rsidR="00F44576" w:rsidRDefault="00F44576">
      <w:pPr>
        <w:jc w:val="both"/>
        <w:rPr>
          <w:b/>
          <w:bCs/>
        </w:rPr>
      </w:pPr>
    </w:p>
    <w:p w14:paraId="419C5B48" w14:textId="77777777" w:rsidR="00F44576" w:rsidRDefault="00F44576">
      <w:pPr>
        <w:jc w:val="both"/>
        <w:rPr>
          <w:b/>
          <w:bCs/>
        </w:rPr>
      </w:pPr>
    </w:p>
    <w:p w14:paraId="2666BD90" w14:textId="77777777" w:rsidR="00F44576" w:rsidRDefault="00F44576">
      <w:pPr>
        <w:jc w:val="both"/>
        <w:rPr>
          <w:b/>
          <w:bCs/>
        </w:rPr>
      </w:pPr>
    </w:p>
    <w:p w14:paraId="4E830013" w14:textId="77777777" w:rsidR="00F44576" w:rsidRDefault="00F44576">
      <w:pPr>
        <w:jc w:val="both"/>
        <w:rPr>
          <w:b/>
          <w:bCs/>
        </w:rPr>
      </w:pPr>
    </w:p>
    <w:p w14:paraId="12A6ACAD" w14:textId="77777777" w:rsidR="00F44576" w:rsidRDefault="00F44576">
      <w:pPr>
        <w:jc w:val="both"/>
        <w:rPr>
          <w:b/>
          <w:bCs/>
        </w:rPr>
      </w:pPr>
    </w:p>
    <w:p w14:paraId="1F3B1F2C" w14:textId="77777777" w:rsidR="00F44576" w:rsidRDefault="00F44576">
      <w:pPr>
        <w:jc w:val="both"/>
        <w:rPr>
          <w:b/>
          <w:bCs/>
        </w:rPr>
      </w:pPr>
    </w:p>
    <w:p w14:paraId="3A27A8E9" w14:textId="77777777" w:rsidR="00F44576" w:rsidRDefault="00F44576">
      <w:pPr>
        <w:jc w:val="both"/>
        <w:rPr>
          <w:b/>
          <w:bCs/>
        </w:rPr>
      </w:pPr>
    </w:p>
    <w:p w14:paraId="11F70669" w14:textId="77777777" w:rsidR="00F46CD7" w:rsidRDefault="00F46CD7">
      <w:pPr>
        <w:jc w:val="both"/>
        <w:rPr>
          <w:b/>
          <w:bCs/>
        </w:rPr>
      </w:pPr>
    </w:p>
    <w:p w14:paraId="4CBD9DC5" w14:textId="77777777" w:rsidR="00F46CD7" w:rsidRDefault="00F46CD7">
      <w:pPr>
        <w:jc w:val="both"/>
        <w:rPr>
          <w:b/>
          <w:bCs/>
        </w:rPr>
      </w:pPr>
    </w:p>
    <w:p w14:paraId="215A6E2D" w14:textId="77777777" w:rsidR="00F46CD7" w:rsidRDefault="00F46CD7">
      <w:pPr>
        <w:jc w:val="both"/>
        <w:rPr>
          <w:b/>
          <w:bCs/>
        </w:rPr>
      </w:pPr>
    </w:p>
    <w:p w14:paraId="2541857F" w14:textId="77777777" w:rsidR="00F46CD7" w:rsidRDefault="00F46CD7">
      <w:pPr>
        <w:jc w:val="both"/>
        <w:rPr>
          <w:b/>
          <w:bCs/>
        </w:rPr>
      </w:pPr>
    </w:p>
    <w:p w14:paraId="5DAB281C" w14:textId="77777777" w:rsidR="00F46CD7" w:rsidRDefault="00F46CD7">
      <w:pPr>
        <w:jc w:val="both"/>
        <w:rPr>
          <w:b/>
          <w:bCs/>
        </w:rPr>
      </w:pPr>
    </w:p>
    <w:p w14:paraId="0A2EA53F" w14:textId="77777777" w:rsidR="00F46CD7" w:rsidRDefault="00F46CD7">
      <w:pPr>
        <w:jc w:val="both"/>
        <w:rPr>
          <w:b/>
          <w:bCs/>
        </w:rPr>
      </w:pPr>
    </w:p>
    <w:p w14:paraId="3A862B04" w14:textId="77777777" w:rsidR="00F46CD7" w:rsidRDefault="00F46CD7">
      <w:pPr>
        <w:jc w:val="both"/>
        <w:rPr>
          <w:b/>
          <w:bCs/>
        </w:rPr>
      </w:pPr>
    </w:p>
    <w:p w14:paraId="482D1D15" w14:textId="77777777" w:rsidR="00F46CD7" w:rsidRDefault="00F46CD7">
      <w:pPr>
        <w:jc w:val="both"/>
        <w:rPr>
          <w:b/>
          <w:bCs/>
        </w:rPr>
      </w:pPr>
    </w:p>
    <w:p w14:paraId="05C1864D" w14:textId="77777777" w:rsidR="00F46CD7" w:rsidRDefault="00F46CD7">
      <w:pPr>
        <w:jc w:val="both"/>
        <w:rPr>
          <w:b/>
          <w:bCs/>
        </w:rPr>
      </w:pPr>
    </w:p>
    <w:p w14:paraId="6C49D903" w14:textId="77777777" w:rsidR="00F46CD7" w:rsidRDefault="00F46CD7">
      <w:pPr>
        <w:jc w:val="both"/>
        <w:rPr>
          <w:b/>
          <w:bCs/>
        </w:rPr>
      </w:pPr>
    </w:p>
    <w:p w14:paraId="68174C43" w14:textId="77777777" w:rsidR="00F46CD7" w:rsidRDefault="00F46CD7">
      <w:pPr>
        <w:jc w:val="both"/>
        <w:rPr>
          <w:b/>
          <w:bCs/>
        </w:rPr>
      </w:pPr>
    </w:p>
    <w:p w14:paraId="60D59010" w14:textId="77777777" w:rsidR="00F46CD7" w:rsidRDefault="00F46CD7">
      <w:pPr>
        <w:jc w:val="both"/>
        <w:rPr>
          <w:b/>
          <w:bCs/>
        </w:rPr>
      </w:pPr>
    </w:p>
    <w:p w14:paraId="7C049AF6" w14:textId="77777777" w:rsidR="00F46CD7" w:rsidRDefault="00F46CD7">
      <w:pPr>
        <w:jc w:val="both"/>
        <w:rPr>
          <w:b/>
          <w:bCs/>
        </w:rPr>
      </w:pPr>
    </w:p>
    <w:p w14:paraId="57B9D7CF" w14:textId="77777777" w:rsidR="00F46CD7" w:rsidRDefault="00F46CD7">
      <w:pPr>
        <w:jc w:val="both"/>
        <w:rPr>
          <w:b/>
          <w:bCs/>
        </w:rPr>
      </w:pPr>
    </w:p>
    <w:p w14:paraId="05B31194" w14:textId="77777777" w:rsidR="00F46CD7" w:rsidRDefault="00F46CD7">
      <w:pPr>
        <w:jc w:val="both"/>
        <w:rPr>
          <w:b/>
          <w:bCs/>
        </w:rPr>
      </w:pPr>
    </w:p>
    <w:p w14:paraId="41B61B34" w14:textId="77777777" w:rsidR="00F46CD7" w:rsidRDefault="00F46CD7">
      <w:pPr>
        <w:jc w:val="both"/>
        <w:rPr>
          <w:b/>
          <w:bCs/>
        </w:rPr>
      </w:pPr>
    </w:p>
    <w:p w14:paraId="1E87C8E4" w14:textId="77777777" w:rsidR="00F44576" w:rsidRDefault="00F44576">
      <w:pPr>
        <w:jc w:val="both"/>
        <w:rPr>
          <w:b/>
          <w:bCs/>
        </w:rPr>
      </w:pPr>
    </w:p>
    <w:p w14:paraId="018E8E7B" w14:textId="77777777" w:rsidR="0055458C" w:rsidRDefault="0055458C">
      <w:pPr>
        <w:jc w:val="both"/>
        <w:rPr>
          <w:b/>
          <w:bCs/>
        </w:rPr>
      </w:pPr>
    </w:p>
    <w:p w14:paraId="37340A40" w14:textId="77777777" w:rsidR="0055458C" w:rsidRPr="00F46CD7" w:rsidRDefault="004B18EE" w:rsidP="00F46CD7">
      <w:pPr>
        <w:pStyle w:val="Heading10"/>
      </w:pPr>
      <w:bookmarkStart w:id="67" w:name="_Toc163830427"/>
      <w:r w:rsidRPr="00F46CD7">
        <w:t>SYSTEM DESIGN</w:t>
      </w:r>
      <w:bookmarkEnd w:id="67"/>
    </w:p>
    <w:p w14:paraId="627A133D" w14:textId="77777777" w:rsidR="0055458C" w:rsidRDefault="003A6DFB">
      <w:pPr>
        <w:spacing w:line="240" w:lineRule="atLeast"/>
        <w:rPr>
          <w:b/>
          <w:color w:val="000000" w:themeColor="text1"/>
          <w:sz w:val="28"/>
          <w:szCs w:val="28"/>
        </w:rPr>
      </w:pPr>
      <w:r>
        <w:rPr>
          <w:b/>
          <w:color w:val="000000" w:themeColor="text1"/>
          <w:sz w:val="28"/>
          <w:szCs w:val="28"/>
        </w:rPr>
        <w:pict w14:anchorId="5D5052C7">
          <v:rect id="_x0000_i1037" style="width:451.3pt;height:2pt" o:hralign="right" o:hrstd="t" o:hrnoshade="t" o:hr="t" fillcolor="#404040" stroked="f"/>
        </w:pict>
      </w:r>
    </w:p>
    <w:p w14:paraId="0040EAC6" w14:textId="77777777" w:rsidR="0055458C" w:rsidRDefault="0055458C">
      <w:pPr>
        <w:spacing w:line="240" w:lineRule="atLeast"/>
        <w:rPr>
          <w:b/>
          <w:color w:val="000000" w:themeColor="text1"/>
          <w:sz w:val="28"/>
          <w:szCs w:val="28"/>
        </w:rPr>
      </w:pPr>
    </w:p>
    <w:p w14:paraId="393292CB" w14:textId="77777777" w:rsidR="00F46CD7" w:rsidRDefault="00455C9B" w:rsidP="00F46CD7">
      <w:pPr>
        <w:jc w:val="center"/>
        <w:rPr>
          <w:b/>
          <w:bCs/>
          <w:color w:val="000000" w:themeColor="text1"/>
          <w:sz w:val="28"/>
          <w:szCs w:val="28"/>
        </w:rPr>
      </w:pPr>
      <w:r>
        <w:rPr>
          <w:b/>
          <w:bCs/>
          <w:color w:val="000000" w:themeColor="text1"/>
          <w:sz w:val="28"/>
          <w:szCs w:val="28"/>
        </w:rPr>
        <w:t>CHAPTER 5</w:t>
      </w:r>
    </w:p>
    <w:p w14:paraId="78073374" w14:textId="64364B63" w:rsidR="0055458C" w:rsidRPr="00F46CD7" w:rsidRDefault="004B18EE" w:rsidP="00F46CD7">
      <w:pPr>
        <w:jc w:val="center"/>
        <w:rPr>
          <w:b/>
          <w:bCs/>
          <w:color w:val="000000" w:themeColor="text1"/>
          <w:sz w:val="28"/>
          <w:szCs w:val="28"/>
        </w:rPr>
      </w:pPr>
      <w:r w:rsidRPr="00F46CD7">
        <w:rPr>
          <w:b/>
          <w:sz w:val="28"/>
          <w:szCs w:val="28"/>
        </w:rPr>
        <w:t>SYSTEM DESIGN</w:t>
      </w:r>
    </w:p>
    <w:p w14:paraId="474DE299" w14:textId="77777777" w:rsidR="0055458C" w:rsidRDefault="0055458C">
      <w:pPr>
        <w:jc w:val="center"/>
        <w:rPr>
          <w:b/>
          <w:bCs/>
          <w:color w:val="000000" w:themeColor="text1"/>
          <w:sz w:val="28"/>
          <w:szCs w:val="28"/>
        </w:rPr>
      </w:pPr>
    </w:p>
    <w:p w14:paraId="11FAF25C" w14:textId="503C5CB8" w:rsidR="0055458C" w:rsidRPr="008C3372" w:rsidRDefault="00455C9B" w:rsidP="00EE5B4C">
      <w:pPr>
        <w:pStyle w:val="Heading20"/>
      </w:pPr>
      <w:bookmarkStart w:id="68" w:name="_Toc163830428"/>
      <w:r>
        <w:t>5</w:t>
      </w:r>
      <w:r w:rsidR="004B18EE" w:rsidRPr="008C3372">
        <w:t>.1 OVERVIEW</w:t>
      </w:r>
      <w:bookmarkEnd w:id="68"/>
    </w:p>
    <w:p w14:paraId="2F9E700D" w14:textId="77777777" w:rsidR="008C3372" w:rsidRDefault="008C3372" w:rsidP="00EE5B4C">
      <w:pPr>
        <w:pStyle w:val="BodyText0"/>
      </w:pPr>
      <w:r w:rsidRPr="008C3372">
        <w:t>The framework leverages cutting-edge deep learning techniques to bolster the confidentiality and integrity of bio-signal data transmissions. Key components of the framework include the use of Hermite functions for robust encryption and a cryptographic hash function for data integrity verification.</w:t>
      </w:r>
    </w:p>
    <w:p w14:paraId="4B9DC2BF" w14:textId="77777777" w:rsidR="00EE5B4C" w:rsidRPr="008C3372" w:rsidRDefault="00EE5B4C" w:rsidP="00EE5B4C">
      <w:pPr>
        <w:pStyle w:val="BodyText0"/>
      </w:pPr>
    </w:p>
    <w:p w14:paraId="0BDDE923" w14:textId="5824E855" w:rsidR="008C3372" w:rsidRDefault="008C3372" w:rsidP="00EE5B4C">
      <w:pPr>
        <w:pStyle w:val="BodyText0"/>
      </w:pPr>
      <w:r w:rsidRPr="008C3372">
        <w:t>During the encryption process, the bio-signal undergoes a forward Hermite transform, enabling the embedding of secret data bits. This ensures that sensitive information is concealed within the signal, safeguarding it from unauthorized access during transmission.To ensure data integrity, cryptographic hash functions generate passwords based on the encrypted signal, allowing for the detection of any alterations or tampering during transmission.</w:t>
      </w:r>
    </w:p>
    <w:p w14:paraId="1A68C76C" w14:textId="77777777" w:rsidR="00EE5B4C" w:rsidRPr="008C3372" w:rsidRDefault="00EE5B4C" w:rsidP="00EE5B4C">
      <w:pPr>
        <w:pStyle w:val="BodyText0"/>
      </w:pPr>
    </w:p>
    <w:p w14:paraId="5B459F95" w14:textId="77777777" w:rsidR="008C3372" w:rsidRDefault="008C3372" w:rsidP="00EE5B4C">
      <w:pPr>
        <w:pStyle w:val="BodyText0"/>
      </w:pPr>
      <w:r w:rsidRPr="008C3372">
        <w:t>Upon reception, the decryption process unveils the concealed information and identifies missing data blocks. This is achieved through the utilization of a pre-trained Multilayer Perceptron Neural Network (MLPNN), which predicts missing data based on surrounding intact portions of the signal. This ensures accurate reconstruction for subsequent medical analysis, even in the presence of unreliable transmission channels.</w:t>
      </w:r>
    </w:p>
    <w:p w14:paraId="4FD71FFA" w14:textId="77777777" w:rsidR="00EE5B4C" w:rsidRPr="008C3372" w:rsidRDefault="00EE5B4C" w:rsidP="00EE5B4C">
      <w:pPr>
        <w:pStyle w:val="BodyText0"/>
      </w:pPr>
    </w:p>
    <w:p w14:paraId="1907F5FE" w14:textId="77777777" w:rsidR="008C3372" w:rsidRDefault="008C3372" w:rsidP="00EE5B4C">
      <w:pPr>
        <w:pStyle w:val="BodyText0"/>
      </w:pPr>
      <w:r w:rsidRPr="008C3372">
        <w:t>Experimental validation demonstrates the framework's efficacy and robustness, with high levels of confidentiality and minimal distortion to clinical information in encrypted bio-signals. Rigorous password verification mechanisms further ensure data integrity, while the MLPNN exhibits remarkable success rates in real-world scenarios.</w:t>
      </w:r>
    </w:p>
    <w:p w14:paraId="173A0A84" w14:textId="77777777" w:rsidR="00EE5B4C" w:rsidRPr="008C3372" w:rsidRDefault="00EE5B4C" w:rsidP="00EE5B4C">
      <w:pPr>
        <w:pStyle w:val="BodyText0"/>
      </w:pPr>
    </w:p>
    <w:p w14:paraId="272288D5" w14:textId="1419A81D" w:rsidR="00EE5B4C" w:rsidRDefault="000905DA" w:rsidP="00EE5B4C">
      <w:pPr>
        <w:pStyle w:val="BodyText0"/>
      </w:pPr>
      <w:r w:rsidRPr="008C3372">
        <w:t>This approach</w:t>
      </w:r>
      <w:r w:rsidR="008C3372" w:rsidRPr="008C3372">
        <w:t xml:space="preserve"> offers enhanced security through Hermite function encryption, data integrity via password generation, and missing data recovery facilitated by the MLPNN. This comprehensive solution addresses critical concerns surrounding the secure and reliable transmission of biological signals in telemedicine and remote patient monitoring applications.</w:t>
      </w:r>
    </w:p>
    <w:p w14:paraId="0584E845" w14:textId="77777777" w:rsidR="00DF25C1" w:rsidRDefault="00DF25C1" w:rsidP="00DF25C1">
      <w:pPr>
        <w:pStyle w:val="BodyText0"/>
        <w:ind w:firstLine="0"/>
      </w:pPr>
    </w:p>
    <w:p w14:paraId="0DD5C7FF" w14:textId="2C8A7F1C" w:rsidR="0055458C" w:rsidRDefault="00455C9B" w:rsidP="00EE5B4C">
      <w:pPr>
        <w:pStyle w:val="Heading20"/>
      </w:pPr>
      <w:bookmarkStart w:id="69" w:name="_Toc163830429"/>
      <w:r>
        <w:lastRenderedPageBreak/>
        <w:t>5</w:t>
      </w:r>
      <w:r w:rsidR="004B18EE">
        <w:t>.2 OVERALL CONCEPT</w:t>
      </w:r>
      <w:bookmarkEnd w:id="69"/>
    </w:p>
    <w:p w14:paraId="5D664419" w14:textId="77777777" w:rsidR="0055458C" w:rsidRDefault="0055458C">
      <w:pPr>
        <w:pStyle w:val="BodyText"/>
        <w:jc w:val="both"/>
        <w:rPr>
          <w:b/>
          <w:bCs/>
          <w:sz w:val="24"/>
          <w:szCs w:val="24"/>
        </w:rPr>
      </w:pPr>
    </w:p>
    <w:p w14:paraId="4000201D" w14:textId="4C8FC6E5" w:rsidR="00A946C5" w:rsidRDefault="00E962F0" w:rsidP="00EE5B4C">
      <w:pPr>
        <w:pStyle w:val="BodyText0"/>
      </w:pPr>
      <w:r w:rsidRPr="00E962F0">
        <w:t>The project focuses on enhancing the security and reliability of transmitting and storing biological signals, particularly Electrocardiogram (ECG) data, using a combination of deep learning techniques and steganography. By integrating deep learning-based missing data recovery approaches, the system aims to ensure the integrity and confidentiality of the transmitted signals while also providing robustness against data loss or corruption.</w:t>
      </w:r>
      <w:r w:rsidR="005A78BE">
        <w:t xml:space="preserve"> The proposed framework is illustrated in Figure 5.2.1.</w:t>
      </w:r>
    </w:p>
    <w:p w14:paraId="32ADFF02" w14:textId="77777777" w:rsidR="00A946C5" w:rsidRDefault="00A946C5">
      <w:pPr>
        <w:pStyle w:val="BodyText"/>
        <w:spacing w:line="360" w:lineRule="auto"/>
        <w:ind w:left="336" w:firstLine="437"/>
        <w:jc w:val="both"/>
      </w:pPr>
    </w:p>
    <w:p w14:paraId="6A96B223" w14:textId="164609C6" w:rsidR="002B64AA" w:rsidRPr="00EE5B4C" w:rsidRDefault="0074112A" w:rsidP="00EE5B4C">
      <w:pPr>
        <w:rPr>
          <w:color w:val="44546A" w:themeColor="text2"/>
          <w:sz w:val="20"/>
          <w:szCs w:val="20"/>
        </w:rPr>
      </w:pPr>
      <w:r w:rsidRPr="0074112A">
        <w:rPr>
          <w:noProof/>
          <w:color w:val="44546A" w:themeColor="text2"/>
          <w:lang w:val="en-IN" w:eastAsia="en-IN"/>
        </w:rPr>
        <w:drawing>
          <wp:inline distT="0" distB="0" distL="0" distR="0" wp14:anchorId="2BAE5504" wp14:editId="65640EBF">
            <wp:extent cx="6032810" cy="23268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60993" cy="2337752"/>
                    </a:xfrm>
                    <a:prstGeom prst="rect">
                      <a:avLst/>
                    </a:prstGeom>
                    <a:noFill/>
                  </pic:spPr>
                </pic:pic>
              </a:graphicData>
            </a:graphic>
          </wp:inline>
        </w:drawing>
      </w:r>
    </w:p>
    <w:p w14:paraId="0F463AEC" w14:textId="7DC54A8C" w:rsidR="002B64AA" w:rsidRDefault="00194298" w:rsidP="00A21937">
      <w:pPr>
        <w:pStyle w:val="BodyText"/>
        <w:spacing w:line="276" w:lineRule="auto"/>
        <w:ind w:firstLine="720"/>
        <w:jc w:val="center"/>
        <w:rPr>
          <w:sz w:val="24"/>
          <w:szCs w:val="24"/>
        </w:rPr>
      </w:pPr>
      <w:r>
        <w:rPr>
          <w:sz w:val="24"/>
          <w:szCs w:val="24"/>
        </w:rPr>
        <w:t>Fig.5</w:t>
      </w:r>
      <w:r w:rsidR="008D383B" w:rsidRPr="008D383B">
        <w:rPr>
          <w:sz w:val="24"/>
          <w:szCs w:val="24"/>
        </w:rPr>
        <w:t>.</w:t>
      </w:r>
      <w:r w:rsidR="008D383B">
        <w:rPr>
          <w:sz w:val="24"/>
          <w:szCs w:val="24"/>
        </w:rPr>
        <w:t>2</w:t>
      </w:r>
      <w:r w:rsidR="008D383B" w:rsidRPr="008D383B">
        <w:rPr>
          <w:sz w:val="24"/>
          <w:szCs w:val="24"/>
        </w:rPr>
        <w:t>.1 Block diagram of proposed steganography algorithm shown for both data insertion and extraction, mentioning data loss during transmission.</w:t>
      </w:r>
    </w:p>
    <w:p w14:paraId="72685636" w14:textId="6EF23581" w:rsidR="008D57B8" w:rsidRDefault="00455C9B" w:rsidP="008D57B8">
      <w:pPr>
        <w:pStyle w:val="Heading20"/>
      </w:pPr>
      <w:bookmarkStart w:id="70" w:name="_Toc163830430"/>
      <w:r>
        <w:t>5</w:t>
      </w:r>
      <w:r w:rsidR="008D57B8">
        <w:t>.3 LSTM</w:t>
      </w:r>
      <w:bookmarkEnd w:id="70"/>
    </w:p>
    <w:p w14:paraId="586DFA8C" w14:textId="161221BB" w:rsidR="008D57B8" w:rsidRDefault="008D57B8" w:rsidP="00B94EA1">
      <w:pPr>
        <w:pStyle w:val="BodyText0"/>
      </w:pPr>
      <w:r>
        <w:t xml:space="preserve">The LSTM model, underwent training with known block parameters to ensure precise prediction of missing segment’s patterns. In the realm of time-series data prediction, Recurrent Neural Networks (RNNs) serve as a prominent tool. RNNs leverage inherent memory stages to retain information about past outputs and current input, facilitating current output prediction. However, classical RNNs encounter limitations such as gradient vanishing and bursting, particularly evident in long-term series prediction tasks. To address this, Long Short-Term Memory (LSTM) networks employ an internal gate mechanism for forecasting future sequences. This process involves four fundamental gates: forget (F), input (I), update (U), and output (O), illustrated in the </w:t>
      </w:r>
      <w:r w:rsidR="005A78BE">
        <w:t>Figure 5.2.2</w:t>
      </w:r>
      <w:r>
        <w:t xml:space="preserve">. </w:t>
      </w:r>
    </w:p>
    <w:p w14:paraId="5AC87CF0" w14:textId="280F1AD5" w:rsidR="008D57B8" w:rsidRDefault="00B94EA1" w:rsidP="00B94EA1">
      <w:pPr>
        <w:pStyle w:val="BodyText0"/>
      </w:pPr>
      <w:r>
        <w:t>The F-gate evaluates the alignment between the current input state (</w:t>
      </w:r>
      <w:r w:rsidRPr="00BE298D">
        <w:rPr>
          <w:i/>
        </w:rPr>
        <w:t>U</w:t>
      </w:r>
      <w:r w:rsidRPr="00BE298D">
        <w:rPr>
          <w:i/>
          <w:vertAlign w:val="subscript"/>
        </w:rPr>
        <w:t>t</w:t>
      </w:r>
      <w:r>
        <w:t>) and the previous output state (</w:t>
      </w:r>
      <w:r>
        <w:rPr>
          <w:i/>
        </w:rPr>
        <w:t>V</w:t>
      </w:r>
      <w:r>
        <w:rPr>
          <w:i/>
          <w:vertAlign w:val="subscript"/>
        </w:rPr>
        <w:t>t-1</w:t>
      </w:r>
      <w:r>
        <w:t>) using a sigmoid function σ</w:t>
      </w:r>
      <w:r w:rsidRPr="00D20261">
        <w:t>(•)</w:t>
      </w:r>
      <w:r>
        <w:t>, determining the extent of information retention and updating internal weights (</w:t>
      </w:r>
      <w:r>
        <w:rPr>
          <w:i/>
        </w:rPr>
        <w:t>ω</w:t>
      </w:r>
      <w:r>
        <w:rPr>
          <w:i/>
          <w:vertAlign w:val="subscript"/>
        </w:rPr>
        <w:t>F</w:t>
      </w:r>
      <w:r>
        <w:t>) with an input bias value (</w:t>
      </w:r>
      <w:r>
        <w:rPr>
          <w:i/>
        </w:rPr>
        <w:t>b</w:t>
      </w:r>
      <w:r>
        <w:rPr>
          <w:i/>
          <w:vertAlign w:val="subscript"/>
        </w:rPr>
        <w:t>F</w:t>
      </w:r>
      <w:r>
        <w:t>).</w:t>
      </w:r>
    </w:p>
    <w:p w14:paraId="61FF1D4D" w14:textId="63058C00" w:rsidR="00B94EA1" w:rsidRDefault="003A6DFB" w:rsidP="00F25389">
      <w:pPr>
        <w:pStyle w:val="BodyText0"/>
        <w:jc w:val="center"/>
      </w:pPr>
      <w:r>
        <w:rPr>
          <w:noProof/>
        </w:rPr>
        <w:lastRenderedPageBreak/>
        <w:pict w14:anchorId="66D8B9BC">
          <v:shapetype id="_x0000_t202" coordsize="21600,21600" o:spt="202" path="m,l,21600r21600,l21600,xe">
            <v:stroke joinstyle="miter"/>
            <v:path gradientshapeok="t" o:connecttype="rect"/>
          </v:shapetype>
          <v:shape id="_x0000_s1579" type="#_x0000_t202" style="position:absolute;left:0;text-align:left;margin-left:303.45pt;margin-top:77.95pt;width:66.2pt;height:13.2pt;z-index:251662336" filled="f" stroked="f">
            <v:textbox style="mso-next-textbox:#_x0000_s1579">
              <w:txbxContent>
                <w:p w14:paraId="235A440E" w14:textId="237110F0" w:rsidR="00DE58EA" w:rsidRPr="00C6510C" w:rsidRDefault="00DE58EA" w:rsidP="00C6510C">
                  <w:pPr>
                    <w:jc w:val="center"/>
                    <w:rPr>
                      <w:b/>
                      <w:bCs/>
                      <w:sz w:val="12"/>
                      <w:szCs w:val="12"/>
                      <w:lang w:val="en-IN"/>
                    </w:rPr>
                  </w:pPr>
                  <w:r w:rsidRPr="00C6510C">
                    <w:rPr>
                      <w:b/>
                      <w:bCs/>
                      <w:sz w:val="12"/>
                      <w:szCs w:val="12"/>
                      <w:lang w:val="en-IN"/>
                    </w:rPr>
                    <w:t>HOA</w:t>
                  </w:r>
                </w:p>
              </w:txbxContent>
            </v:textbox>
          </v:shape>
        </w:pict>
      </w:r>
      <w:r>
        <w:rPr>
          <w:noProof/>
        </w:rPr>
        <w:pict w14:anchorId="5FD2DAC6">
          <v:shape id="_x0000_s1578" type="#_x0000_t202" style="position:absolute;left:0;text-align:left;margin-left:290.15pt;margin-top:15pt;width:76.95pt;height:18.7pt;z-index:251661312" stroked="f">
            <v:textbox style="mso-next-textbox:#_x0000_s1578">
              <w:txbxContent>
                <w:p w14:paraId="5B8562F8" w14:textId="77777777" w:rsidR="00DE58EA" w:rsidRPr="005744AF" w:rsidRDefault="00DE58EA" w:rsidP="00935AE8">
                  <w:pPr>
                    <w:kinsoku w:val="0"/>
                    <w:overflowPunct w:val="0"/>
                    <w:jc w:val="center"/>
                    <w:textAlignment w:val="baseline"/>
                    <w:rPr>
                      <w:color w:val="000000" w:themeColor="text1"/>
                      <w:kern w:val="24"/>
                      <w:sz w:val="16"/>
                      <w:szCs w:val="16"/>
                    </w:rPr>
                  </w:pPr>
                  <w:r w:rsidRPr="005744AF">
                    <w:rPr>
                      <w:color w:val="000000" w:themeColor="text1"/>
                      <w:kern w:val="24"/>
                      <w:sz w:val="16"/>
                      <w:szCs w:val="16"/>
                    </w:rPr>
                    <w:t>Predicted block</w:t>
                  </w:r>
                </w:p>
                <w:p w14:paraId="27329D43" w14:textId="77777777" w:rsidR="00DE58EA" w:rsidRPr="005744AF" w:rsidRDefault="00DE58EA" w:rsidP="00935AE8">
                  <w:pPr>
                    <w:kinsoku w:val="0"/>
                    <w:overflowPunct w:val="0"/>
                    <w:spacing w:line="240" w:lineRule="auto"/>
                    <w:jc w:val="both"/>
                    <w:textAlignment w:val="baseline"/>
                    <w:rPr>
                      <w:color w:val="000000" w:themeColor="text1"/>
                      <w:kern w:val="24"/>
                      <w:sz w:val="16"/>
                      <w:szCs w:val="16"/>
                    </w:rPr>
                  </w:pPr>
                </w:p>
                <w:p w14:paraId="371FD6EF" w14:textId="77777777" w:rsidR="00DE58EA" w:rsidRDefault="00DE58EA"/>
              </w:txbxContent>
            </v:textbox>
          </v:shape>
        </w:pict>
      </w:r>
      <w:r>
        <w:pict w14:anchorId="6050557E">
          <v:group id="Group 1" o:spid="_x0000_s1492" style="width:316.55pt;height:198.6pt;mso-position-horizontal-relative:char;mso-position-vertical-relative:line" coordsize="58782,38756">
            <v:roundrect id="Rectangle: Rounded Corners 703252925" o:spid="_x0000_s1493" style="position:absolute;width:58782;height:38756;visibility:visible;mso-wrap-style:square;v-text-anchor:middle" arcsize="1320f" fillcolor="white [3212]" strokecolor="black [3213]" strokeweight=".25pt">
              <v:stroke joinstyle="miter"/>
            </v:roundrect>
            <v:roundrect id="Rectangle: Rounded Corners 981174544" o:spid="_x0000_s1494" style="position:absolute;left:2886;top:15701;width:29337;height:16841;visibility:visible;mso-wrap-style:square;v-text-anchor:middle" arcsize="1657f" fillcolor="#83d3ff" strokecolor="black [3213]" strokeweight=".5pt">
              <v:fill color2="#dbf0ff" rotate="t" focusposition=".5,.5" focussize="" colors="0 #83d3ff;.5 #b5e2ff;1 #dbf0ff" focus="100%" type="gradientRadial"/>
              <v:stroke dashstyle="1 1" joinstyle="miter"/>
            </v:roundrect>
            <v:rect id="Rectangle 1285111812" o:spid="_x0000_s1495" style="position:absolute;left:2505;top:4991;width:4691;height:4119;visibility:visible;v-text-anchor:middle" fillcolor="#ffff80" strokecolor="black [3213]">
              <v:fill color2="#ffffda" rotate="t" focusposition=".5,.5" focussize="" colors="0 #ffff80;.5 #ffffb3;1 #ffffda" focus="100%" type="gradientRadial"/>
              <v:textbox style="mso-next-textbox:#Rectangle 1285111812">
                <w:txbxContent>
                  <w:p w14:paraId="6FAF1951" w14:textId="77777777" w:rsidR="00DE58EA" w:rsidRPr="00FE70B8" w:rsidRDefault="00DE58EA" w:rsidP="00335D8F">
                    <w:pPr>
                      <w:kinsoku w:val="0"/>
                      <w:overflowPunct w:val="0"/>
                      <w:jc w:val="center"/>
                      <w:textAlignment w:val="baseline"/>
                      <w:rPr>
                        <w:b/>
                        <w:bCs/>
                        <w:color w:val="000000" w:themeColor="text1"/>
                        <w:kern w:val="24"/>
                        <w:sz w:val="20"/>
                        <w:szCs w:val="20"/>
                      </w:rPr>
                    </w:pPr>
                    <w:r w:rsidRPr="00FE70B8">
                      <w:rPr>
                        <w:b/>
                        <w:bCs/>
                        <w:color w:val="000000" w:themeColor="text1"/>
                        <w:kern w:val="24"/>
                        <w:sz w:val="20"/>
                        <w:szCs w:val="20"/>
                      </w:rPr>
                      <w:t>B`</w:t>
                    </w:r>
                    <w:r w:rsidRPr="00FE70B8">
                      <w:rPr>
                        <w:b/>
                        <w:bCs/>
                        <w:color w:val="000000" w:themeColor="text1"/>
                        <w:kern w:val="24"/>
                        <w:position w:val="-6"/>
                        <w:sz w:val="20"/>
                        <w:szCs w:val="20"/>
                        <w:vertAlign w:val="subscript"/>
                      </w:rPr>
                      <w:t>1</w:t>
                    </w:r>
                  </w:p>
                </w:txbxContent>
              </v:textbox>
            </v:rect>
            <v:rect id="Rectangle 1187834852" o:spid="_x0000_s1496" style="position:absolute;left:9132;top:5110;width:4691;height:3881;visibility:visible;v-text-anchor:middle" fillcolor="#ffff80" strokecolor="black [3213]">
              <v:fill color2="#ffffda" rotate="t" focusposition=".5,.5" focussize="" colors="0 #ffff80;.5 #ffffb3;1 #ffffda" focus="100%" type="gradientRadial"/>
              <v:textbox style="mso-next-textbox:#Rectangle 1187834852">
                <w:txbxContent>
                  <w:p w14:paraId="2B6B2513" w14:textId="77777777" w:rsidR="00DE58EA" w:rsidRPr="00FE70B8" w:rsidRDefault="00DE58EA" w:rsidP="00335D8F">
                    <w:pPr>
                      <w:kinsoku w:val="0"/>
                      <w:overflowPunct w:val="0"/>
                      <w:jc w:val="center"/>
                      <w:textAlignment w:val="baseline"/>
                      <w:rPr>
                        <w:b/>
                        <w:bCs/>
                        <w:color w:val="000000" w:themeColor="text1"/>
                        <w:kern w:val="24"/>
                        <w:sz w:val="20"/>
                        <w:szCs w:val="20"/>
                      </w:rPr>
                    </w:pPr>
                    <w:r w:rsidRPr="00FE70B8">
                      <w:rPr>
                        <w:b/>
                        <w:bCs/>
                        <w:color w:val="000000" w:themeColor="text1"/>
                        <w:kern w:val="24"/>
                        <w:sz w:val="20"/>
                        <w:szCs w:val="20"/>
                      </w:rPr>
                      <w:t>B`</w:t>
                    </w:r>
                    <w:r w:rsidRPr="00FE70B8">
                      <w:rPr>
                        <w:b/>
                        <w:bCs/>
                        <w:color w:val="000000" w:themeColor="text1"/>
                        <w:kern w:val="24"/>
                        <w:position w:val="-6"/>
                        <w:sz w:val="20"/>
                        <w:szCs w:val="20"/>
                        <w:vertAlign w:val="subscript"/>
                      </w:rPr>
                      <w:t>2</w:t>
                    </w:r>
                  </w:p>
                </w:txbxContent>
              </v:textbox>
            </v:rect>
            <v:rect id="Rectangle 686676198" o:spid="_x0000_s1497" style="position:absolute;left:15760;top:5110;width:4691;height:3881;visibility:visible;v-text-anchor:middle" fillcolor="#ffff80" strokecolor="black [3213]">
              <v:fill color2="#ffffda" rotate="t" focusposition=".5,.5" focussize="" colors="0 #ffff80;.5 #ffffb3;1 #ffffda" focus="100%" type="gradientRadial"/>
              <v:textbox style="mso-next-textbox:#Rectangle 686676198">
                <w:txbxContent>
                  <w:p w14:paraId="487A0C10" w14:textId="77777777" w:rsidR="00DE58EA" w:rsidRPr="00FE70B8" w:rsidRDefault="00DE58EA" w:rsidP="00335D8F">
                    <w:pPr>
                      <w:kinsoku w:val="0"/>
                      <w:overflowPunct w:val="0"/>
                      <w:jc w:val="center"/>
                      <w:textAlignment w:val="baseline"/>
                      <w:rPr>
                        <w:b/>
                        <w:bCs/>
                        <w:color w:val="000000" w:themeColor="text1"/>
                        <w:kern w:val="24"/>
                        <w:sz w:val="20"/>
                        <w:szCs w:val="20"/>
                      </w:rPr>
                    </w:pPr>
                    <w:r w:rsidRPr="00FE70B8">
                      <w:rPr>
                        <w:b/>
                        <w:bCs/>
                        <w:color w:val="000000" w:themeColor="text1"/>
                        <w:kern w:val="24"/>
                        <w:sz w:val="20"/>
                        <w:szCs w:val="20"/>
                      </w:rPr>
                      <w:t>?</w:t>
                    </w:r>
                  </w:p>
                </w:txbxContent>
              </v:textbox>
            </v:rect>
            <v:rect id="Rectangle 1033093477" o:spid="_x0000_s1498" style="position:absolute;left:22388;top:5110;width:4691;height:3881;visibility:visible;v-text-anchor:middle" fillcolor="#ffff80" strokecolor="black [3213]">
              <v:fill color2="#ffffda" rotate="t" focusposition=".5,.5" focussize="" colors="0 #ffff80;.5 #ffffb3;1 #ffffda" focus="100%" type="gradientRadial"/>
              <v:textbox style="mso-next-textbox:#Rectangle 1033093477">
                <w:txbxContent>
                  <w:p w14:paraId="0D2DAA91" w14:textId="77777777" w:rsidR="00DE58EA" w:rsidRPr="00FE70B8" w:rsidRDefault="00DE58EA" w:rsidP="00335D8F">
                    <w:pPr>
                      <w:kinsoku w:val="0"/>
                      <w:overflowPunct w:val="0"/>
                      <w:jc w:val="center"/>
                      <w:textAlignment w:val="baseline"/>
                      <w:rPr>
                        <w:b/>
                        <w:bCs/>
                        <w:color w:val="000000" w:themeColor="text1"/>
                        <w:kern w:val="24"/>
                        <w:sz w:val="20"/>
                        <w:szCs w:val="20"/>
                      </w:rPr>
                    </w:pPr>
                    <w:r w:rsidRPr="00FE70B8">
                      <w:rPr>
                        <w:b/>
                        <w:bCs/>
                        <w:color w:val="000000" w:themeColor="text1"/>
                        <w:kern w:val="24"/>
                        <w:sz w:val="20"/>
                        <w:szCs w:val="20"/>
                      </w:rPr>
                      <w:t>B`</w:t>
                    </w:r>
                    <w:r w:rsidRPr="00FE70B8">
                      <w:rPr>
                        <w:b/>
                        <w:bCs/>
                        <w:color w:val="000000" w:themeColor="text1"/>
                        <w:kern w:val="24"/>
                        <w:position w:val="-6"/>
                        <w:sz w:val="20"/>
                        <w:szCs w:val="20"/>
                        <w:vertAlign w:val="subscript"/>
                      </w:rPr>
                      <w:t>4</w:t>
                    </w:r>
                  </w:p>
                </w:txbxContent>
              </v:textbox>
            </v:rect>
            <v:line id="Straight Connector 583850824" o:spid="_x0000_s1499" style="position:absolute;flip:x;visibility:visible;mso-wrap-style:square" from="7196,7051" to="9132,7051" o:connectortype="straight" strokecolor="black [3200]" strokeweight=".5pt">
              <v:stroke joinstyle="miter"/>
              <o:lock v:ext="edit" shapetype="f"/>
            </v:line>
            <v:line id="Straight Connector 998368683" o:spid="_x0000_s1500" style="position:absolute;flip:x;visibility:visible;mso-wrap-style:square" from="13823,6931" to="15760,6931" o:connectortype="straight" strokecolor="black [3200]" strokeweight=".5pt">
              <v:stroke joinstyle="miter"/>
              <o:lock v:ext="edit" shapetype="f"/>
            </v:line>
            <v:line id="Straight Connector 1179484456" o:spid="_x0000_s1501" style="position:absolute;flip:x;visibility:visible;mso-wrap-style:square" from="20451,6920" to="22388,6920" o:connectortype="straight" strokecolor="black [3200]" strokeweight=".5pt">
              <v:stroke joinstyle="miter"/>
              <o:lock v:ext="edit" shapetype="f"/>
            </v:line>
            <v:line id="Straight Connector 404365198" o:spid="_x0000_s1502" style="position:absolute;flip:x;visibility:visible;mso-wrap-style:square" from="27079,6920" to="30191,6920" o:connectortype="straight" strokecolor="black [3213]">
              <v:stroke dashstyle="1 1"/>
              <o:lock v:ext="edit" shapetype="f"/>
            </v:line>
            <v:shape id="TextBox 115" o:spid="_x0000_s1503" type="#_x0000_t202" style="position:absolute;left:30067;top:4997;width:2267;height:4077;visibility:visible;v-text-anchor:top" fillcolor="white [3212]" strokecolor="white [3212]">
              <v:textbox style="mso-next-textbox:#TextBox 115">
                <w:txbxContent>
                  <w:p w14:paraId="2BF52D9B" w14:textId="77777777" w:rsidR="00DE58EA" w:rsidRPr="001165EE" w:rsidRDefault="00DE58EA" w:rsidP="00335D8F">
                    <w:pPr>
                      <w:kinsoku w:val="0"/>
                      <w:overflowPunct w:val="0"/>
                      <w:textAlignment w:val="baseline"/>
                      <w:rPr>
                        <w:b/>
                        <w:bCs/>
                        <w:i/>
                        <w:iCs/>
                        <w:color w:val="000000" w:themeColor="text1"/>
                        <w:kern w:val="24"/>
                        <w:sz w:val="20"/>
                        <w:szCs w:val="20"/>
                      </w:rPr>
                    </w:pPr>
                    <w:r w:rsidRPr="001165EE">
                      <w:rPr>
                        <w:b/>
                        <w:bCs/>
                        <w:i/>
                        <w:iCs/>
                        <w:color w:val="000000" w:themeColor="text1"/>
                        <w:kern w:val="24"/>
                        <w:sz w:val="20"/>
                        <w:szCs w:val="20"/>
                      </w:rPr>
                      <w:t>n</w:t>
                    </w:r>
                  </w:p>
                </w:txbxContent>
              </v:textbox>
            </v:shape>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Flowchart: Summing Junction 1957837499" o:spid="_x0000_s1504" type="#_x0000_t123" style="position:absolute;left:7077;top:9063;width:2143;height:2119;visibility:visible;mso-wrap-style:square;v-text-anchor:middle" fillcolor="yellow" strokecolor="black [3213]" strokeweight=".25pt">
              <v:stroke joinstyle="miter"/>
            </v:shape>
            <v:shapetype id="_x0000_t33" coordsize="21600,21600" o:spt="33" o:oned="t" path="m,l21600,r,21600e" filled="f">
              <v:stroke joinstyle="miter"/>
              <v:path arrowok="t" fillok="f" o:connecttype="none"/>
              <o:lock v:ext="edit" shapetype="t"/>
            </v:shapetype>
            <v:shape id="Straight Arrow Connector 22" o:spid="_x0000_s1505" type="#_x0000_t33" style="position:absolute;left:5458;top:8312;width:1012;height:2227;rotation:90;flip:x;visibility:visible;mso-wrap-style:square" o:connectortype="elbow" strokecolor="black [3213]">
              <v:stroke endarrow="classic" endarrowwidth="narrow" endarrowlength="short" joinstyle="round"/>
              <o:lock v:ext="edi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22" o:spid="_x0000_s1506" type="#_x0000_t34" style="position:absolute;left:9220;top:8872;width:2258;height:1250;rotation:180;flip:y;visibility:visible;mso-wrap-style:square" o:connectortype="elbow" adj="-588" strokecolor="black [3213]">
              <v:stroke endarrow="classic" endarrowwidth="narrow" endarrowlength="short" joinstyle="round"/>
              <o:lock v:ext="edit" shapetype="f"/>
            </v:shape>
            <v:rect id="Rectangle 1322230092" o:spid="_x0000_s1507" style="position:absolute;left:40858;top:23639;width:11764;height:7426;visibility:visible;mso-wrap-style:square;v-text-anchor:middle" fillcolor="#ff8080" strokecolor="black [3213]">
              <v:fill color2="#ffdada" rotate="t" focusposition=".5,.5" focussize="" colors="0 #ff8080;.5 #ffb3b3;1 #ffdada" focus="100%" type="gradientRadial"/>
            </v:rect>
            <v:rect id="Rectangle 55121963" o:spid="_x0000_s1508" style="position:absolute;left:49195;top:33010;width:4691;height:4120;visibility:visible;v-text-anchor:middle" fillcolor="#ffff80" strokecolor="black [3213]">
              <v:fill color2="#ffffda" rotate="t" focusposition=".5,.5" focussize="" colors="0 #ffff80;.5 #ffffb3;1 #ffffda" focus="100%" type="gradientRadial"/>
              <v:textbox style="mso-next-textbox:#Rectangle 55121963">
                <w:txbxContent>
                  <w:p w14:paraId="77E35E3C" w14:textId="77777777" w:rsidR="00DE58EA" w:rsidRPr="00FE70B8" w:rsidRDefault="00DE58EA" w:rsidP="00335D8F">
                    <w:pPr>
                      <w:kinsoku w:val="0"/>
                      <w:overflowPunct w:val="0"/>
                      <w:jc w:val="center"/>
                      <w:textAlignment w:val="baseline"/>
                      <w:rPr>
                        <w:b/>
                        <w:bCs/>
                        <w:color w:val="000000" w:themeColor="text1"/>
                        <w:kern w:val="24"/>
                        <w:sz w:val="20"/>
                        <w:szCs w:val="20"/>
                      </w:rPr>
                    </w:pPr>
                    <w:r w:rsidRPr="00FE70B8">
                      <w:rPr>
                        <w:b/>
                        <w:bCs/>
                        <w:color w:val="000000" w:themeColor="text1"/>
                        <w:kern w:val="24"/>
                        <w:sz w:val="20"/>
                        <w:szCs w:val="20"/>
                      </w:rPr>
                      <w:t>B`</w:t>
                    </w:r>
                    <w:r w:rsidRPr="00FE70B8">
                      <w:rPr>
                        <w:b/>
                        <w:bCs/>
                        <w:color w:val="000000" w:themeColor="text1"/>
                        <w:kern w:val="24"/>
                        <w:position w:val="-6"/>
                        <w:sz w:val="20"/>
                        <w:szCs w:val="20"/>
                        <w:vertAlign w:val="subscript"/>
                      </w:rPr>
                      <w:t>3</w:t>
                    </w:r>
                  </w:p>
                </w:txbxContent>
              </v:textbox>
            </v:rect>
            <v:rect id="Rectangle 1311769865" o:spid="_x0000_s1509" style="position:absolute;left:40549;top:15068;width:12288;height:2572;visibility:visible;v-text-anchor:middle" fillcolor="#b196d2" strokecolor="black [3213]">
              <v:fill color2="#e7e1f0" rotate="t" focusposition=".5,.5" focussize="" colors="0 #b196d2;.5 #cfc0e2;1 #e7e1f0" focus="100%" type="gradientRadial"/>
              <v:textbox style="mso-next-textbox:#Rectangle 1311769865">
                <w:txbxContent>
                  <w:p w14:paraId="68A31636" w14:textId="719C0152" w:rsidR="00DE58EA" w:rsidRPr="00E90E95" w:rsidRDefault="00DE58EA" w:rsidP="003518CE">
                    <w:pPr>
                      <w:kinsoku w:val="0"/>
                      <w:overflowPunct w:val="0"/>
                      <w:jc w:val="center"/>
                      <w:textAlignment w:val="baseline"/>
                      <w:rPr>
                        <w:i/>
                        <w:iCs/>
                        <w:color w:val="000000" w:themeColor="text1"/>
                        <w:kern w:val="24"/>
                        <w:sz w:val="16"/>
                        <w:szCs w:val="16"/>
                        <w:lang w:val="en-IN"/>
                      </w:rPr>
                    </w:pPr>
                  </w:p>
                </w:txbxContent>
              </v:textbox>
            </v:rect>
            <v:rect id="Rectangle 858355639" o:spid="_x0000_s1510" style="position:absolute;left:7196;top:25843;width:3278;height:2889;visibility:visible;v-text-anchor:middle" fillcolor="#b196d2" strokecolor="black [3213]">
              <v:fill color2="#e7e1f0" rotate="t" focusposition=".5,.5" focussize="" colors="0 #b196d2;.5 #cfc0e2;1 #e7e1f0" focus="100%" type="gradientRadial"/>
              <v:textbox style="mso-next-textbox:#Rectangle 858355639">
                <w:txbxContent>
                  <w:p w14:paraId="5397FD8B" w14:textId="77777777" w:rsidR="00DE58EA" w:rsidRPr="005C291D" w:rsidRDefault="00DE58EA" w:rsidP="00335D8F">
                    <w:pPr>
                      <w:kinsoku w:val="0"/>
                      <w:overflowPunct w:val="0"/>
                      <w:jc w:val="center"/>
                      <w:textAlignment w:val="baseline"/>
                      <w:rPr>
                        <w:b/>
                        <w:bCs/>
                        <w:color w:val="000000" w:themeColor="text1"/>
                        <w:kern w:val="24"/>
                        <w:sz w:val="16"/>
                        <w:szCs w:val="16"/>
                      </w:rPr>
                    </w:pPr>
                    <w:r w:rsidRPr="005C291D">
                      <w:rPr>
                        <w:b/>
                        <w:bCs/>
                        <w:color w:val="000000" w:themeColor="text1"/>
                        <w:kern w:val="24"/>
                        <w:sz w:val="16"/>
                        <w:szCs w:val="16"/>
                      </w:rPr>
                      <w:t>F</w:t>
                    </w:r>
                  </w:p>
                </w:txbxContent>
              </v:textbox>
            </v:rect>
            <v:rect id="Rectangle 1742121004" o:spid="_x0000_s1511" style="position:absolute;left:11706;top:25843;width:3276;height:2984;visibility:visible;v-text-anchor:middle" fillcolor="#8cadea" strokecolor="black [3213]">
              <v:fill color2="#dee6f7" rotate="t" focusposition=".5,.5" focussize="" colors="0 #8cadea;.5 #baccf0;1 #dee6f7" focus="100%" type="gradientRadial"/>
              <v:textbox style="mso-next-textbox:#Rectangle 1742121004">
                <w:txbxContent>
                  <w:p w14:paraId="08E694DE" w14:textId="77777777" w:rsidR="00DE58EA" w:rsidRPr="005C291D" w:rsidRDefault="00DE58EA" w:rsidP="00335D8F">
                    <w:pPr>
                      <w:kinsoku w:val="0"/>
                      <w:overflowPunct w:val="0"/>
                      <w:jc w:val="center"/>
                      <w:textAlignment w:val="baseline"/>
                      <w:rPr>
                        <w:b/>
                        <w:bCs/>
                        <w:color w:val="000000" w:themeColor="text1"/>
                        <w:kern w:val="24"/>
                        <w:sz w:val="16"/>
                        <w:szCs w:val="16"/>
                      </w:rPr>
                    </w:pPr>
                    <w:r w:rsidRPr="005C291D">
                      <w:rPr>
                        <w:b/>
                        <w:bCs/>
                        <w:color w:val="000000" w:themeColor="text1"/>
                        <w:kern w:val="24"/>
                        <w:sz w:val="16"/>
                        <w:szCs w:val="16"/>
                      </w:rPr>
                      <w:t>I</w:t>
                    </w:r>
                  </w:p>
                </w:txbxContent>
              </v:textbox>
            </v:rect>
            <v:rect id="Rectangle 78577516" o:spid="_x0000_s1512" style="position:absolute;left:16215;top:25843;width:3279;height:2889;visibility:visible;v-text-anchor:middle" fillcolor="#bef397" strokecolor="black [3213]">
              <v:fill color2="#eafae0" rotate="t" focusposition=".5,.5" focussize="" colors="0 #bef397;.5 #d5f6c0;1 #eafae0" focus="100%" type="gradientRadial"/>
              <v:textbox style="mso-next-textbox:#Rectangle 78577516">
                <w:txbxContent>
                  <w:p w14:paraId="10E9B42F" w14:textId="77777777" w:rsidR="00DE58EA" w:rsidRPr="005C291D" w:rsidRDefault="00DE58EA" w:rsidP="00335D8F">
                    <w:pPr>
                      <w:kinsoku w:val="0"/>
                      <w:overflowPunct w:val="0"/>
                      <w:jc w:val="center"/>
                      <w:textAlignment w:val="baseline"/>
                      <w:rPr>
                        <w:b/>
                        <w:bCs/>
                        <w:color w:val="000000" w:themeColor="text1"/>
                        <w:kern w:val="24"/>
                        <w:sz w:val="16"/>
                        <w:szCs w:val="16"/>
                      </w:rPr>
                    </w:pPr>
                    <w:r w:rsidRPr="005C291D">
                      <w:rPr>
                        <w:b/>
                        <w:bCs/>
                        <w:color w:val="000000" w:themeColor="text1"/>
                        <w:kern w:val="24"/>
                        <w:sz w:val="16"/>
                        <w:szCs w:val="16"/>
                      </w:rPr>
                      <w:t>U</w:t>
                    </w:r>
                  </w:p>
                </w:txbxContent>
              </v:textbox>
            </v:rect>
            <v:rect id="Rectangle 635936557" o:spid="_x0000_s1513" style="position:absolute;left:20725;top:25843;width:3278;height:2889;visibility:visible;v-text-anchor:middle" fillcolor="#ffde80" strokecolor="black [3213]">
              <v:fill color2="#fff3da" rotate="t" focusposition=".5,.5" focussize="" colors="0 #ffde80;.5 #ffe8b3;1 #fff3da" focus="100%" type="gradientRadial"/>
              <v:textbox style="mso-next-textbox:#Rectangle 635936557">
                <w:txbxContent>
                  <w:p w14:paraId="70B23701" w14:textId="77777777" w:rsidR="00DE58EA" w:rsidRPr="005C291D" w:rsidRDefault="00DE58EA" w:rsidP="00335D8F">
                    <w:pPr>
                      <w:kinsoku w:val="0"/>
                      <w:overflowPunct w:val="0"/>
                      <w:jc w:val="center"/>
                      <w:textAlignment w:val="baseline"/>
                      <w:rPr>
                        <w:b/>
                        <w:bCs/>
                        <w:color w:val="000000" w:themeColor="text1"/>
                        <w:kern w:val="24"/>
                        <w:sz w:val="16"/>
                        <w:szCs w:val="16"/>
                      </w:rPr>
                    </w:pPr>
                    <w:r w:rsidRPr="005C291D">
                      <w:rPr>
                        <w:b/>
                        <w:bCs/>
                        <w:color w:val="000000" w:themeColor="text1"/>
                        <w:kern w:val="24"/>
                        <w:sz w:val="16"/>
                        <w:szCs w:val="16"/>
                      </w:rPr>
                      <w:t>O</w:t>
                    </w:r>
                  </w:p>
                </w:txbxContent>
              </v:textbox>
            </v:rect>
            <v:shape id="Flowchart: Summing Junction 157724589" o:spid="_x0000_s1514" type="#_x0000_t123" style="position:absolute;left:7803;top:17191;width:2064;height:2190;visibility:visible;mso-wrap-style:square;v-text-anchor:middle" fillcolor="yellow" strokecolor="black [3213]" strokeweight=".25pt">
              <v:stroke joinstyle="miter"/>
            </v:shape>
            <v:shape id="Flowchart: Summing Junction 1624321342" o:spid="_x0000_s1515" type="#_x0000_t123" style="position:absolute;left:14532;top:17191;width:2064;height:2190;visibility:visible;mso-wrap-style:square;v-text-anchor:middle" fillcolor="yellow" strokecolor="black [3213]" strokeweight=".25pt">
              <v:stroke joinstyle="miter"/>
            </v:shape>
            <v:shape id="Flowchart: Summing Junction 1261928968" o:spid="_x0000_s1516" type="#_x0000_t123" style="position:absolute;left:14532;top:22434;width:2064;height:2190;visibility:visible;mso-wrap-style:square;v-text-anchor:middle" fillcolor="yellow" strokecolor="black [3213]" strokeweight=".25pt">
              <v:stroke joinstyle="miter"/>
            </v:shape>
            <v:shape id="Flowchart: Summing Junction 244700268" o:spid="_x0000_s1517" type="#_x0000_t123" style="position:absolute;left:26150;top:26112;width:2155;height:2270;visibility:visible;mso-wrap-style:square;v-text-anchor:middle" fillcolor="yellow" strokecolor="black [3213]" strokeweight=".25pt">
              <v:stroke joinstyle="miter"/>
            </v:shape>
            <v:shape id="TextBox 130" o:spid="_x0000_s1518" type="#_x0000_t202" style="position:absolute;left:3492;top:29605;width:1981;height:3925;visibility:visible;v-text-anchor:top" filled="f" stroked="f">
              <v:textbox style="mso-next-textbox:#TextBox 130" inset="0,,0">
                <w:txbxContent>
                  <w:p w14:paraId="7FF50996" w14:textId="77777777" w:rsidR="00DE58EA" w:rsidRPr="00335D8F" w:rsidRDefault="00DE58EA" w:rsidP="00335D8F">
                    <w:pPr>
                      <w:kinsoku w:val="0"/>
                      <w:overflowPunct w:val="0"/>
                      <w:textAlignment w:val="baseline"/>
                      <w:rPr>
                        <w:b/>
                        <w:bCs/>
                        <w:color w:val="000000" w:themeColor="text1"/>
                        <w:kern w:val="24"/>
                        <w:sz w:val="20"/>
                        <w:szCs w:val="20"/>
                      </w:rPr>
                    </w:pPr>
                    <w:r w:rsidRPr="00335D8F">
                      <w:rPr>
                        <w:b/>
                        <w:bCs/>
                        <w:color w:val="000000" w:themeColor="text1"/>
                        <w:kern w:val="24"/>
                        <w:sz w:val="20"/>
                        <w:szCs w:val="20"/>
                      </w:rPr>
                      <w:t>U</w:t>
                    </w:r>
                    <w:r w:rsidRPr="00335D8F">
                      <w:rPr>
                        <w:b/>
                        <w:bCs/>
                        <w:color w:val="000000" w:themeColor="text1"/>
                        <w:kern w:val="24"/>
                        <w:position w:val="-6"/>
                        <w:sz w:val="20"/>
                        <w:szCs w:val="20"/>
                        <w:vertAlign w:val="subscript"/>
                      </w:rPr>
                      <w:t>t</w:t>
                    </w:r>
                  </w:p>
                </w:txbxContent>
              </v:textbox>
            </v:shape>
            <v:line id="Straight Connector 1058351691" o:spid="_x0000_s1519" style="position:absolute;visibility:visible;mso-wrap-style:square" from="4483,32373" to="4483,32373" o:connectortype="straight" strokecolor="white [3212]" strokeweight=".5pt">
              <v:stroke joinstyle="miter"/>
              <o:lock v:ext="edit" shapetype="f"/>
            </v:line>
            <v:line id="Straight Connector 1641340336" o:spid="_x0000_s1520" style="position:absolute;visibility:visible;mso-wrap-style:square" from="5471,30988" to="5471,30988" o:connectortype="straight" strokecolor="black [3213]" strokeweight=".5pt">
              <v:stroke joinstyle="miter"/>
              <o:lock v:ext="edit" shapetype="f"/>
            </v:line>
            <v:line id="Straight Connector 735628318" o:spid="_x0000_s1521" style="position:absolute;visibility:visible;mso-wrap-style:square" from="5291,31462" to="22630,31462" o:connectortype="straight" strokecolor="black [3200]" strokeweight=".5pt">
              <v:stroke joinstyle="miter"/>
              <o:lock v:ext="edit" shapetype="f"/>
            </v:line>
            <v:shape id="TextBox 135" o:spid="_x0000_s1522" type="#_x0000_t202" style="position:absolute;left:3143;top:26627;width:3829;height:3531;visibility:visible;v-text-anchor:top" filled="f" stroked="f">
              <v:textbox style="mso-next-textbox:#TextBox 135" inset="2mm">
                <w:txbxContent>
                  <w:p w14:paraId="767DB2CE" w14:textId="77777777" w:rsidR="00DE58EA" w:rsidRPr="00335D8F" w:rsidRDefault="00DE58EA" w:rsidP="00335D8F">
                    <w:pPr>
                      <w:kinsoku w:val="0"/>
                      <w:overflowPunct w:val="0"/>
                      <w:textAlignment w:val="baseline"/>
                      <w:rPr>
                        <w:b/>
                        <w:bCs/>
                        <w:color w:val="000000" w:themeColor="text1"/>
                        <w:kern w:val="24"/>
                        <w:sz w:val="21"/>
                        <w:szCs w:val="21"/>
                      </w:rPr>
                    </w:pPr>
                    <w:r w:rsidRPr="00335D8F">
                      <w:rPr>
                        <w:b/>
                        <w:bCs/>
                        <w:color w:val="000000" w:themeColor="text1"/>
                        <w:kern w:val="24"/>
                        <w:sz w:val="21"/>
                        <w:szCs w:val="21"/>
                      </w:rPr>
                      <w:t>V</w:t>
                    </w:r>
                    <w:r w:rsidRPr="00335D8F">
                      <w:rPr>
                        <w:b/>
                        <w:bCs/>
                        <w:color w:val="000000" w:themeColor="text1"/>
                        <w:kern w:val="24"/>
                        <w:position w:val="-5"/>
                        <w:sz w:val="21"/>
                        <w:szCs w:val="21"/>
                        <w:vertAlign w:val="subscript"/>
                      </w:rPr>
                      <w:t>t-1</w:t>
                    </w:r>
                  </w:p>
                </w:txbxContent>
              </v:textbox>
            </v:shape>
            <v:shapetype id="_x0000_t32" coordsize="21600,21600" o:spt="32" o:oned="t" path="m,l21600,21600e" filled="f">
              <v:path arrowok="t" fillok="f" o:connecttype="none"/>
              <o:lock v:ext="edit" shapetype="t"/>
            </v:shapetype>
            <v:shape id="Straight Arrow Connector 1803358328" o:spid="_x0000_s1523" type="#_x0000_t32" style="position:absolute;left:8835;top:28732;width:0;height:2730;flip:y;visibility:visible;mso-wrap-style:square" o:connectortype="straight" strokecolor="black [3213]">
              <v:stroke endarrow="classic" endarrowwidth="narrow" endarrowlength="short"/>
              <o:lock v:ext="edit" shapetype="f"/>
            </v:shape>
            <v:shape id="Straight Arrow Connector 52874550" o:spid="_x0000_s1524" type="#_x0000_t32" style="position:absolute;left:13344;top:28831;width:0;height:2631;flip:y;visibility:visible;mso-wrap-style:square" o:connectortype="straight" strokecolor="black [3213]">
              <v:stroke endarrow="classic" endarrowwidth="narrow" endarrowlength="short"/>
              <o:lock v:ext="edit" shapetype="f"/>
            </v:shape>
            <v:shape id="Straight Arrow Connector 802851485" o:spid="_x0000_s1525" type="#_x0000_t32" style="position:absolute;left:17901;top:28724;width:0;height:2738;flip:y;visibility:visible;mso-wrap-style:square" o:connectortype="straight" strokecolor="black [3213]">
              <v:stroke endarrow="classic" endarrowwidth="narrow" endarrowlength="short"/>
              <o:lock v:ext="edit" shapetype="f"/>
            </v:shape>
            <v:shape id="Straight Arrow Connector 1140680477" o:spid="_x0000_s1526" type="#_x0000_t32" style="position:absolute;left:22498;top:28724;width:0;height:2738;flip:y;visibility:visible;mso-wrap-style:square" o:connectortype="straight" strokecolor="black [3213]">
              <v:stroke endarrow="classic" endarrowwidth="narrow" endarrowlength="short"/>
              <o:lock v:ext="edit" shapetype="f"/>
            </v:shape>
            <v:shape id="Straight Arrow Connector 905539596" o:spid="_x0000_s1527" type="#_x0000_t32" style="position:absolute;left:24003;top:27247;width:2147;height:0;visibility:visible;mso-wrap-style:square" o:connectortype="straight" strokecolor="black [3213]">
              <v:stroke endarrow="classic" endarrowwidth="narrow" endarrowlength="short"/>
              <o:lock v:ext="edit" shapetype="f"/>
            </v:shape>
            <v:shape id="Straight Arrow Connector 51618650" o:spid="_x0000_s1528" type="#_x0000_t32" style="position:absolute;left:27228;top:23639;width:0;height:2473;visibility:visible;mso-wrap-style:square" o:connectortype="straight" strokecolor="black [3213]">
              <v:stroke endarrow="classic" endarrowwidth="narrow" endarrowlength="short"/>
              <o:lock v:ext="edit" shapetype="f"/>
            </v:shape>
            <v:shape id="Straight Arrow Connector 626238935" o:spid="_x0000_s1529" type="#_x0000_t32" style="position:absolute;left:28298;top:27247;width:2186;height:0;visibility:visible;mso-wrap-style:square" o:connectortype="straight" strokecolor="black [3213]">
              <v:stroke endarrow="classic" endarrowwidth="narrow" endarrowlength="short"/>
              <o:lock v:ext="edit" shapetype="f"/>
            </v:shape>
            <v:roundrect id="Rectangle: Rounded Corners 1825039818" o:spid="_x0000_s1530" style="position:absolute;left:24811;top:20469;width:4834;height:3170;visibility:visible;v-text-anchor:middle" arcsize="27321f" filled="f" strokecolor="black [3213]">
              <v:stroke joinstyle="miter"/>
              <v:textbox style="mso-next-textbox:#Rectangle: Rounded Corners 1825039818" inset="0,,0">
                <w:txbxContent>
                  <w:p w14:paraId="4F4177A7" w14:textId="77777777" w:rsidR="00DE58EA" w:rsidRPr="00335D8F" w:rsidRDefault="00DE58EA" w:rsidP="00335D8F">
                    <w:pPr>
                      <w:kinsoku w:val="0"/>
                      <w:overflowPunct w:val="0"/>
                      <w:jc w:val="center"/>
                      <w:textAlignment w:val="baseline"/>
                      <w:rPr>
                        <w:b/>
                        <w:bCs/>
                        <w:color w:val="000000" w:themeColor="text1"/>
                        <w:kern w:val="24"/>
                        <w:sz w:val="16"/>
                        <w:szCs w:val="16"/>
                      </w:rPr>
                    </w:pPr>
                    <w:r w:rsidRPr="00335D8F">
                      <w:rPr>
                        <w:b/>
                        <w:bCs/>
                        <w:color w:val="000000" w:themeColor="text1"/>
                        <w:kern w:val="24"/>
                        <w:sz w:val="16"/>
                        <w:szCs w:val="16"/>
                      </w:rPr>
                      <w:t>tanh</w:t>
                    </w:r>
                  </w:p>
                </w:txbxContent>
              </v:textbox>
            </v:roundrect>
            <v:shape id="TextBox 144" o:spid="_x0000_s1531" type="#_x0000_t202" style="position:absolute;left:3638;top:18321;width:2318;height:2508;visibility:visible;v-text-anchor:top" filled="f" stroked="f">
              <v:textbox style="mso-next-textbox:#TextBox 144" inset="0,0,0,0">
                <w:txbxContent>
                  <w:p w14:paraId="1D983463" w14:textId="77777777" w:rsidR="00DE58EA" w:rsidRPr="00335D8F" w:rsidRDefault="00DE58EA" w:rsidP="00335D8F">
                    <w:pPr>
                      <w:kinsoku w:val="0"/>
                      <w:overflowPunct w:val="0"/>
                      <w:textAlignment w:val="baseline"/>
                      <w:rPr>
                        <w:b/>
                        <w:bCs/>
                        <w:color w:val="000000" w:themeColor="text1"/>
                        <w:kern w:val="24"/>
                        <w:sz w:val="20"/>
                        <w:szCs w:val="20"/>
                      </w:rPr>
                    </w:pPr>
                    <w:r w:rsidRPr="00335D8F">
                      <w:rPr>
                        <w:b/>
                        <w:bCs/>
                        <w:color w:val="000000" w:themeColor="text1"/>
                        <w:kern w:val="24"/>
                        <w:sz w:val="20"/>
                        <w:szCs w:val="20"/>
                      </w:rPr>
                      <w:t>C</w:t>
                    </w:r>
                    <w:r w:rsidRPr="00335D8F">
                      <w:rPr>
                        <w:b/>
                        <w:bCs/>
                        <w:color w:val="000000" w:themeColor="text1"/>
                        <w:kern w:val="24"/>
                        <w:position w:val="-5"/>
                        <w:sz w:val="20"/>
                        <w:szCs w:val="20"/>
                        <w:vertAlign w:val="subscript"/>
                      </w:rPr>
                      <w:t>t-1</w:t>
                    </w:r>
                  </w:p>
                </w:txbxContent>
              </v:textbox>
            </v:shape>
            <v:shape id="Straight Arrow Connector 1640600527" o:spid="_x0000_s1532" type="#_x0000_t32" style="position:absolute;left:4794;top:18286;width:2880;height:0;visibility:visible;mso-wrap-style:square" o:connectortype="straight" strokecolor="black [3213]">
              <v:stroke endarrow="classic" endarrowwidth="narrow" endarrowlength="short"/>
              <o:lock v:ext="edit" shapetype="f"/>
            </v:shape>
            <v:shape id="Straight Arrow Connector 2092286522" o:spid="_x0000_s1533" type="#_x0000_t32" style="position:absolute;left:9902;top:18246;width:4630;height:80;visibility:visible;mso-wrap-style:square" o:connectortype="straight" strokecolor="black [3213]">
              <v:stroke endarrow="classic" endarrowwidth="narrow" endarrowlength="short"/>
              <o:lock v:ext="edit" shapetype="f"/>
            </v:shape>
            <v:shape id="Straight Arrow Connector 520742539" o:spid="_x0000_s1534" type="#_x0000_t32" style="position:absolute;left:16653;top:18255;width:15141;height:62;visibility:visible;mso-wrap-style:square" o:connectortype="straight" strokecolor="black [3213]">
              <v:stroke endarrow="classic" endarrowwidth="narrow" endarrowlength="short"/>
              <o:lock v:ext="edit" shapetype="f"/>
            </v:shape>
            <v:shape id="Straight Arrow Connector 1224961623" o:spid="_x0000_s1535" type="#_x0000_t32" style="position:absolute;left:27210;top:18287;width:18;height:2182;visibility:visible;mso-wrap-style:square" o:connectortype="straight" strokecolor="black [3213]">
              <v:stroke endarrow="classic" endarrowwidth="narrow" endarrowlength="short"/>
              <o:lock v:ext="edit" shapetype="f"/>
            </v:shape>
            <v:shape id="TextBox 149" o:spid="_x0000_s1536" type="#_x0000_t202" style="position:absolute;left:30321;top:18924;width:1613;height:2508;visibility:visible;v-text-anchor:top" filled="f" stroked="f">
              <v:textbox style="mso-next-textbox:#TextBox 149" inset="0,0,0,0">
                <w:txbxContent>
                  <w:p w14:paraId="731E70F6" w14:textId="77777777" w:rsidR="00DE58EA" w:rsidRPr="00335D8F" w:rsidRDefault="00DE58EA" w:rsidP="00335D8F">
                    <w:pPr>
                      <w:kinsoku w:val="0"/>
                      <w:overflowPunct w:val="0"/>
                      <w:textAlignment w:val="baseline"/>
                      <w:rPr>
                        <w:b/>
                        <w:bCs/>
                        <w:color w:val="000000" w:themeColor="text1"/>
                        <w:kern w:val="24"/>
                        <w:sz w:val="20"/>
                        <w:szCs w:val="20"/>
                      </w:rPr>
                    </w:pPr>
                    <w:r w:rsidRPr="00335D8F">
                      <w:rPr>
                        <w:b/>
                        <w:bCs/>
                        <w:color w:val="000000" w:themeColor="text1"/>
                        <w:kern w:val="24"/>
                        <w:sz w:val="20"/>
                        <w:szCs w:val="20"/>
                      </w:rPr>
                      <w:t>C</w:t>
                    </w:r>
                    <w:r w:rsidRPr="00335D8F">
                      <w:rPr>
                        <w:b/>
                        <w:bCs/>
                        <w:color w:val="000000" w:themeColor="text1"/>
                        <w:kern w:val="24"/>
                        <w:position w:val="-5"/>
                        <w:sz w:val="20"/>
                        <w:szCs w:val="20"/>
                        <w:vertAlign w:val="subscript"/>
                      </w:rPr>
                      <w:t>t</w:t>
                    </w:r>
                  </w:p>
                </w:txbxContent>
              </v:textbox>
            </v:shape>
            <v:shape id="Straight Arrow Connector 916642200" o:spid="_x0000_s1537" type="#_x0000_t32" style="position:absolute;left:8835;top:19381;width:22;height:6433;flip:x y;visibility:visible;mso-wrap-style:square" o:connectortype="straight" strokecolor="black [3213]">
              <v:stroke endarrow="classic" endarrowwidth="narrow" endarrowlength="short"/>
              <o:lock v:ext="edit" shapetype="f"/>
            </v:shape>
            <v:shape id="Straight Arrow Connector 905271413" o:spid="_x0000_s1538" type="#_x0000_t32" style="position:absolute;left:15564;top:19381;width:57;height:3072;flip:x y;visibility:visible;mso-wrap-style:square" o:connectortype="straight" strokecolor="black [3213]">
              <v:stroke endarrow="classic" endarrowwidth="narrow" endarrowlength="short"/>
              <o:lock v:ext="edit" shapetype="f"/>
            </v:shape>
            <v:shape id="Straight Arrow Connector 16485" o:spid="_x0000_s1539" type="#_x0000_t33" style="position:absolute;left:12854;top:24095;width:2239;height:1114;rotation:90;flip:x y;visibility:visible;mso-wrap-style:square" o:connectortype="elbow" strokecolor="black [3213]">
              <v:stroke endarrow="classic" endarrowwidth="narrow" endarrowlength="short" joinstyle="round"/>
              <o:lock v:ext="edit" shapetype="f"/>
            </v:shape>
            <v:shape id="Straight Arrow Connector 16485" o:spid="_x0000_s1540" type="#_x0000_t33" style="position:absolute;left:16091;top:24071;width:2238;height:1113;rotation:90;flip:y;visibility:visible;mso-wrap-style:square" o:connectortype="elbow" strokecolor="black [3213]">
              <v:stroke endarrow="classic" endarrowwidth="narrow" endarrowlength="short" joinstyle="round"/>
              <o:lock v:ext="edit" shapetype="f"/>
            </v:shape>
            <v:shape id="TextBox 154" o:spid="_x0000_s1541" type="#_x0000_t202" style="position:absolute;left:25819;top:30412;width:4699;height:2629;visibility:visible;v-text-anchor:top" filled="f" stroked="f">
              <v:textbox style="mso-next-textbox:#TextBox 154" inset="0,0,0,0">
                <w:txbxContent>
                  <w:p w14:paraId="71E073A4" w14:textId="77777777" w:rsidR="00DE58EA" w:rsidRPr="00335D8F" w:rsidRDefault="00DE58EA" w:rsidP="00335D8F">
                    <w:pPr>
                      <w:kinsoku w:val="0"/>
                      <w:overflowPunct w:val="0"/>
                      <w:textAlignment w:val="baseline"/>
                      <w:rPr>
                        <w:b/>
                        <w:bCs/>
                        <w:i/>
                        <w:iCs/>
                        <w:color w:val="000000" w:themeColor="text1"/>
                        <w:kern w:val="24"/>
                        <w:sz w:val="16"/>
                        <w:szCs w:val="16"/>
                      </w:rPr>
                    </w:pPr>
                    <w:r w:rsidRPr="00335D8F">
                      <w:rPr>
                        <w:b/>
                        <w:bCs/>
                        <w:i/>
                        <w:iCs/>
                        <w:color w:val="000000" w:themeColor="text1"/>
                        <w:kern w:val="24"/>
                        <w:sz w:val="16"/>
                        <w:szCs w:val="16"/>
                      </w:rPr>
                      <w:t>LSTM</w:t>
                    </w:r>
                  </w:p>
                </w:txbxContent>
              </v:textbox>
            </v:shape>
            <v:shape id="TextBox 155" o:spid="_x0000_s1542" type="#_x0000_t202" style="position:absolute;left:29991;top:27713;width:1765;height:3429;visibility:visible;v-text-anchor:top" filled="f" stroked="f">
              <v:textbox style="mso-next-textbox:#TextBox 155" inset=".5mm,0,0,1mm">
                <w:txbxContent>
                  <w:p w14:paraId="4AC15888" w14:textId="77777777" w:rsidR="00DE58EA" w:rsidRPr="00335D8F" w:rsidRDefault="00DE58EA" w:rsidP="00335D8F">
                    <w:pPr>
                      <w:kinsoku w:val="0"/>
                      <w:overflowPunct w:val="0"/>
                      <w:rPr>
                        <w:b/>
                        <w:bCs/>
                        <w:color w:val="000000" w:themeColor="text1"/>
                        <w:kern w:val="24"/>
                        <w:position w:val="-7"/>
                        <w:sz w:val="28"/>
                        <w:szCs w:val="28"/>
                        <w:vertAlign w:val="subscript"/>
                      </w:rPr>
                    </w:pPr>
                    <w:r w:rsidRPr="00335D8F">
                      <w:rPr>
                        <w:b/>
                        <w:bCs/>
                        <w:color w:val="000000" w:themeColor="text1"/>
                        <w:kern w:val="24"/>
                        <w:position w:val="-7"/>
                        <w:sz w:val="28"/>
                        <w:szCs w:val="28"/>
                        <w:vertAlign w:val="subscript"/>
                      </w:rPr>
                      <w:t>Vt</w:t>
                    </w:r>
                  </w:p>
                </w:txbxContent>
              </v:textbox>
            </v:shape>
            <v:shape id="Straight Arrow Connector 2099841676" o:spid="_x0000_s1543" type="#_x0000_t32" style="position:absolute;left:8148;top:11196;width:0;height:4433;flip:x;visibility:visible;mso-wrap-style:square" o:connectortype="straight" strokecolor="black [3213]">
              <v:stroke endarrow="classic" endarrowwidth="narrow" endarrowlength="short"/>
              <o:lock v:ext="edit" shapetype="f"/>
            </v:shape>
            <v:shape id="Straight Arrow Connector 16499" o:spid="_x0000_s1544" type="#_x0000_t34" style="position:absolute;left:8148;top:12764;width:38462;height:2304;visibility:visible;mso-wrap-style:square" o:connectortype="elbow" adj="21584" strokecolor="black [3213]">
              <v:stroke endarrow="classic" endarrowwidth="narrow" endarrowlength="short" joinstyle="round"/>
              <o:lock v:ext="edit" shapetype="f"/>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Straight Arrow Connector 16506" o:spid="_x0000_s1545" type="#_x0000_t35" style="position:absolute;left:18106;top:5110;width:35780;height:29960;flip:x y;visibility:visible;mso-wrap-style:square" o:connectortype="elbow" adj="-1380,23907" strokecolor="black [3213]">
              <v:stroke endarrow="classic" endarrowwidth="narrow" endarrowlength="short" joinstyle="round"/>
              <o:lock v:ext="edit" shapetype="f"/>
            </v:shape>
            <v:shape id="Straight Arrow Connector 16578" o:spid="_x0000_s1546" type="#_x0000_t33" style="position:absolute;left:45965;top:31840;width:4005;height:2455;rotation:90;flip:x;visibility:visible;mso-wrap-style:square" o:connectortype="elbow" strokecolor="black [3213]">
              <v:stroke endarrow="classic" endarrowwidth="narrow" endarrowlength="short" joinstyle="round"/>
              <o:lock v:ext="edit" shapetype="f"/>
            </v:shape>
            <v:shape id="Freeform: Shape 208799278" o:spid="_x0000_s1547" style="position:absolute;left:5362;top:28875;width:1286;height:2405;visibility:visible;mso-wrap-style:square;v-text-anchor:middle" coordsize="128588,240506" path="m,c24011,1984,48022,3968,57150,33337,66278,62706,42863,141684,54769,176212v11906,34528,73819,64294,73819,64294l128588,240506r,-7144e" filled="f" strokecolor="black [3200]" strokeweight=".5pt">
              <v:stroke joinstyle="miter"/>
              <v:path arrowok="t" o:connecttype="custom" o:connectlocs="0,0;57150,33337;54769,176212;128588,240506;128588,240506;128588,233362" o:connectangles="0,0,0,0,0,0"/>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753990086" o:spid="_x0000_s1548" type="#_x0000_t120" style="position:absolute;left:41536;top:24658;width:1156;height:1216;visibility:visible;mso-wrap-style:square;v-text-anchor:middle" filled="f" strokecolor="black [3213]" strokeweight=".5pt">
              <v:stroke joinstyle="miter"/>
            </v:shape>
            <v:shape id="Flowchart: Connector 1905410609" o:spid="_x0000_s1549" type="#_x0000_t120" style="position:absolute;left:41619;top:28345;width:1156;height:1216;visibility:visible;mso-wrap-style:square;v-text-anchor:middle" filled="f" strokecolor="black [3213]" strokeweight=".5pt">
              <v:stroke joinstyle="miter"/>
            </v:shape>
            <v:shape id="Flowchart: Connector 1266659405" o:spid="_x0000_s1550" type="#_x0000_t120" style="position:absolute;left:44461;top:26632;width:1156;height:1216;visibility:visible;mso-wrap-style:square;v-text-anchor:middle" filled="f" strokecolor="black [3213]" strokeweight=".5pt">
              <v:stroke joinstyle="miter"/>
            </v:shape>
            <v:shape id="Flowchart: Connector 931400711" o:spid="_x0000_s1551" type="#_x0000_t120" style="position:absolute;left:44509;top:24126;width:1155;height:1216;visibility:visible;mso-wrap-style:square;v-text-anchor:middle" filled="f" strokecolor="black [3213]" strokeweight=".5pt">
              <v:stroke joinstyle="miter"/>
            </v:shape>
            <v:shape id="Flowchart: Connector 1752249639" o:spid="_x0000_s1552" type="#_x0000_t120" style="position:absolute;left:44461;top:29253;width:1156;height:1216;visibility:visible;mso-wrap-style:square;v-text-anchor:middle" filled="f" strokecolor="black [3213]" strokeweight=".5pt">
              <v:stroke joinstyle="miter"/>
            </v:shape>
            <v:shape id="Flowchart: Connector 355826976" o:spid="_x0000_s1553" type="#_x0000_t120" style="position:absolute;left:48101;top:26603;width:1156;height:1216;visibility:visible;mso-wrap-style:square;v-text-anchor:middle" filled="f" strokecolor="black [3213]" strokeweight=".5pt">
              <v:stroke joinstyle="miter"/>
            </v:shape>
            <v:shape id="Straight Arrow Connector 294018689" o:spid="_x0000_s1554" type="#_x0000_t32" style="position:absolute;left:42606;top:27240;width:1855;height:1283;flip:y;visibility:visible;mso-wrap-style:square" o:connectortype="straight" strokecolor="black [3213]">
              <v:stroke endarrow="classic" endarrowwidth="narrow" endarrowlength="short"/>
              <o:lock v:ext="edit" shapetype="f"/>
            </v:shape>
            <v:shape id="Straight Arrow Connector 816708902" o:spid="_x0000_s1555" type="#_x0000_t32" style="position:absolute;left:42606;top:25164;width:2072;height:3359;flip:y;visibility:visible;mso-wrap-style:square" o:connectortype="straight" strokecolor="black [3213]">
              <v:stroke endarrow="classic" endarrowwidth="narrow" endarrowlength="short"/>
              <o:lock v:ext="edit" shapetype="f"/>
            </v:shape>
            <v:shape id="Straight Arrow Connector 1497232206" o:spid="_x0000_s1556" type="#_x0000_t32" style="position:absolute;left:42606;top:28523;width:1855;height:1338;visibility:visible;mso-wrap-style:square" o:connectortype="straight" strokecolor="black [3213]">
              <v:stroke endarrow="classic" endarrowwidth="narrow" endarrowlength="short"/>
              <o:lock v:ext="edit" shapetype="f"/>
            </v:shape>
            <v:shape id="Straight Arrow Connector 1720756106" o:spid="_x0000_s1557" type="#_x0000_t32" style="position:absolute;left:42692;top:24734;width:1817;height:532;flip:y;visibility:visible;mso-wrap-style:square" o:connectortype="straight" strokecolor="black [3213]">
              <v:stroke endarrow="classic" endarrowwidth="narrow" endarrowlength="short"/>
              <o:lock v:ext="edit" shapetype="f"/>
            </v:shape>
            <v:shape id="Straight Arrow Connector 1266431669" o:spid="_x0000_s1558" type="#_x0000_t32" style="position:absolute;left:42692;top:25266;width:1769;height:1974;visibility:visible;mso-wrap-style:square" o:connectortype="straight" strokecolor="black [3213]">
              <v:stroke endarrow="classic" endarrowwidth="narrow" endarrowlength="short"/>
              <o:lock v:ext="edit" shapetype="f"/>
            </v:shape>
            <v:shape id="Straight Arrow Connector 477905660" o:spid="_x0000_s1559" type="#_x0000_t32" style="position:absolute;left:42692;top:25266;width:1938;height:4165;visibility:visible;mso-wrap-style:square" o:connectortype="straight" strokecolor="black [3213]">
              <v:stroke endarrow="classic" endarrowwidth="narrow" endarrowlength="short"/>
              <o:lock v:ext="edit" shapetype="f"/>
            </v:shape>
            <v:shape id="Straight Arrow Connector 2120397225" o:spid="_x0000_s1560" type="#_x0000_t32" style="position:absolute;left:45664;top:24734;width:2607;height:2047;visibility:visible;mso-wrap-style:square" o:connectortype="straight" strokecolor="black [3213]">
              <v:stroke endarrow="classic" endarrowwidth="narrow" endarrowlength="short"/>
              <o:lock v:ext="edit" shapetype="f"/>
            </v:shape>
            <v:shape id="Straight Arrow Connector 1823316961" o:spid="_x0000_s1561" type="#_x0000_t32" style="position:absolute;left:45617;top:27211;width:2484;height:29;flip:y;visibility:visible;mso-wrap-style:square" o:connectortype="straight" strokecolor="black [3213]">
              <v:stroke endarrow="classic" endarrowwidth="narrow" endarrowlength="short"/>
              <o:lock v:ext="edit" shapetype="f"/>
            </v:shape>
            <v:shape id="Straight Arrow Connector 862915265" o:spid="_x0000_s1562" type="#_x0000_t32" style="position:absolute;left:45448;top:27641;width:2823;height:1790;flip:y;visibility:visible;mso-wrap-style:square" o:connectortype="straight" strokecolor="black [3213]">
              <v:stroke endarrow="classic" endarrowwidth="narrow" endarrowlength="short"/>
              <o:lock v:ext="edit" shapetype="f"/>
            </v:shape>
            <v:shape id="Straight Arrow Connector 195542414" o:spid="_x0000_s1563" type="#_x0000_t32" style="position:absolute;left:49257;top:27211;width:1832;height:29;visibility:visible;mso-wrap-style:square" o:connectortype="straight" strokecolor="black [3213]">
              <v:stroke endarrow="classic" endarrowwidth="narrow" endarrowlength="short"/>
              <o:lock v:ext="edit" shapetype="f"/>
            </v:shape>
            <v:shape id="TextBox 177" o:spid="_x0000_s1564" type="#_x0000_t202" style="position:absolute;left:46857;top:29053;width:5512;height:2629;visibility:visible;v-text-anchor:top" filled="f" stroked="f">
              <v:textbox style="mso-next-textbox:#TextBox 177" inset="0,0,0,0">
                <w:txbxContent>
                  <w:p w14:paraId="766E4048" w14:textId="77777777" w:rsidR="00DE58EA" w:rsidRPr="00335D8F" w:rsidRDefault="00DE58EA" w:rsidP="00335D8F">
                    <w:pPr>
                      <w:kinsoku w:val="0"/>
                      <w:overflowPunct w:val="0"/>
                      <w:textAlignment w:val="baseline"/>
                      <w:rPr>
                        <w:b/>
                        <w:bCs/>
                        <w:i/>
                        <w:iCs/>
                        <w:color w:val="000000" w:themeColor="text1"/>
                        <w:kern w:val="24"/>
                        <w:sz w:val="16"/>
                        <w:szCs w:val="16"/>
                      </w:rPr>
                    </w:pPr>
                    <w:r w:rsidRPr="00335D8F">
                      <w:rPr>
                        <w:b/>
                        <w:bCs/>
                        <w:i/>
                        <w:iCs/>
                        <w:color w:val="000000" w:themeColor="text1"/>
                        <w:kern w:val="24"/>
                        <w:sz w:val="16"/>
                        <w:szCs w:val="16"/>
                      </w:rPr>
                      <w:t>MLPNN</w:t>
                    </w:r>
                  </w:p>
                </w:txbxContent>
              </v:textbox>
            </v:shape>
            <v:shape id="Straight Arrow Connector 1577812456" o:spid="_x0000_s1565" type="#_x0000_t32" style="position:absolute;left:32296;top:27352;width:8562;height:0;visibility:visible;mso-wrap-style:square" o:connectortype="straight" strokecolor="black [3213]">
              <v:stroke endarrow="classic" endarrowwidth="narrow" endarrowlength="short"/>
              <o:lock v:ext="edit" shapetype="f"/>
            </v:shape>
            <v:shape id="Flowchart: Summing Junction 1093255547" o:spid="_x0000_s1566" type="#_x0000_t123" style="position:absolute;left:13838;top:9257;width:2143;height:2119;visibility:visible;mso-wrap-style:square;v-text-anchor:middle" fillcolor="yellow" strokecolor="black [3213]" strokeweight=".25pt">
              <v:stroke joinstyle="miter"/>
            </v:shape>
            <v:shape id="Straight Arrow Connector 22" o:spid="_x0000_s1567" type="#_x0000_t33" style="position:absolute;left:12219;top:8506;width:1012;height:2227;rotation:90;flip:x;visibility:visible;mso-wrap-style:square" o:connectortype="elbow" strokecolor="black [3213]">
              <v:stroke endarrow="classic" endarrowwidth="narrow" endarrowlength="short" joinstyle="round"/>
              <o:lock v:ext="edit" shapetype="f"/>
            </v:shape>
            <v:shape id="Straight Arrow Connector 22" o:spid="_x0000_s1568" type="#_x0000_t34" style="position:absolute;left:15981;top:9066;width:2258;height:1250;rotation:180;flip:y;visibility:visible;mso-wrap-style:square" o:connectortype="elbow" adj="-588" strokecolor="black [3213]">
              <v:stroke endarrow="classic" endarrowwidth="narrow" endarrowlength="short" joinstyle="round"/>
              <o:lock v:ext="edit" shapetype="f"/>
            </v:shape>
            <v:shape id="Flowchart: Summing Junction 970135645" o:spid="_x0000_s1569" type="#_x0000_t123" style="position:absolute;left:20571;top:9423;width:2143;height:2119;visibility:visible;mso-wrap-style:square;v-text-anchor:middle" fillcolor="yellow" strokecolor="black [3213]" strokeweight=".25pt">
              <v:stroke joinstyle="miter"/>
            </v:shape>
            <v:shape id="Straight Arrow Connector 22" o:spid="_x0000_s1570" type="#_x0000_t33" style="position:absolute;left:18952;top:8672;width:1012;height:2227;rotation:90;flip:x;visibility:visible;mso-wrap-style:square" o:connectortype="elbow" strokecolor="black [3213]">
              <v:stroke endarrow="classic" endarrowwidth="narrow" endarrowlength="short" joinstyle="round"/>
              <o:lock v:ext="edit" shapetype="f"/>
            </v:shape>
            <v:shape id="Straight Arrow Connector 22" o:spid="_x0000_s1571" type="#_x0000_t34" style="position:absolute;left:22714;top:9232;width:2258;height:1250;rotation:180;flip:y;visibility:visible;mso-wrap-style:square" o:connectortype="elbow" adj="-588" strokecolor="black [3213]">
              <v:stroke endarrow="classic" endarrowwidth="narrow" endarrowlength="short" joinstyle="round"/>
              <o:lock v:ext="edit" shapetype="f"/>
            </v:shape>
            <v:shape id="Straight Arrow Connector 645949902" o:spid="_x0000_s1572" type="#_x0000_t32" style="position:absolute;left:46693;top:17640;width:47;height:5999;visibility:visible;mso-wrap-style:square" o:connectortype="straight" strokecolor="black [3213]">
              <v:stroke endarrow="classic" endarrowwidth="narrow" endarrowlength="short"/>
            </v:shape>
            <v:line id="Straight Connector 2019718524" o:spid="_x0000_s1573" style="position:absolute;visibility:visible;mso-wrap-style:square" from="14898,11433" to="14898,12802" o:connectortype="straight" strokecolor="black [3213]" strokeweight="1pt">
              <v:stroke joinstyle="miter"/>
            </v:line>
            <v:line id="Straight Connector 954358517" o:spid="_x0000_s1574" style="position:absolute;visibility:visible;mso-wrap-style:square" from="21659,11461" to="21659,12830" o:connectortype="straight" strokecolor="black [3213]" strokeweight="1pt">
              <v:stroke joinstyle="miter"/>
            </v:line>
            <v:shape id="TextBox 202" o:spid="_x0000_s1575" type="#_x0000_t202" style="position:absolute;left:46889;top:18778;width:7055;height:3543;flip:x;visibility:visible;v-text-anchor:top" fillcolor="white [3212]" stroked="f">
              <v:textbox style="mso-next-textbox:#TextBox 202">
                <w:txbxContent>
                  <w:p w14:paraId="7EA4F30D" w14:textId="3456E090" w:rsidR="00DE58EA" w:rsidRPr="001165EE" w:rsidRDefault="00DE58EA" w:rsidP="005A7372">
                    <w:pPr>
                      <w:kinsoku w:val="0"/>
                      <w:overflowPunct w:val="0"/>
                      <w:jc w:val="both"/>
                      <w:textAlignment w:val="baseline"/>
                      <w:rPr>
                        <w:color w:val="000000" w:themeColor="text1"/>
                        <w:kern w:val="24"/>
                        <w:sz w:val="14"/>
                        <w:szCs w:val="14"/>
                      </w:rPr>
                    </w:pPr>
                    <w:r w:rsidRPr="001165EE">
                      <w:rPr>
                        <w:color w:val="000000" w:themeColor="text1"/>
                        <w:kern w:val="24"/>
                        <w:sz w:val="14"/>
                        <w:szCs w:val="14"/>
                      </w:rPr>
                      <w:t>position</w:t>
                    </w:r>
                  </w:p>
                </w:txbxContent>
              </v:textbox>
            </v:shape>
            <v:shape id="TextBox 203" o:spid="_x0000_s1576" type="#_x0000_t202" style="position:absolute;left:32391;top:24411;width:7055;height:3543;flip:x;visibility:visible;v-text-anchor:top" fillcolor="white [3212]" stroked="f">
              <v:textbox style="mso-next-textbox:#TextBox 203">
                <w:txbxContent>
                  <w:p w14:paraId="190D4551" w14:textId="77777777" w:rsidR="00DE58EA" w:rsidRPr="00335D8F" w:rsidRDefault="00DE58EA" w:rsidP="00335D8F">
                    <w:pPr>
                      <w:kinsoku w:val="0"/>
                      <w:overflowPunct w:val="0"/>
                      <w:textAlignment w:val="baseline"/>
                      <w:rPr>
                        <w:b/>
                        <w:bCs/>
                        <w:color w:val="000000" w:themeColor="text1"/>
                        <w:kern w:val="24"/>
                        <w:sz w:val="16"/>
                        <w:szCs w:val="16"/>
                      </w:rPr>
                    </w:pPr>
                    <w:r w:rsidRPr="00335D8F">
                      <w:rPr>
                        <w:b/>
                        <w:bCs/>
                        <w:color w:val="000000" w:themeColor="text1"/>
                        <w:kern w:val="24"/>
                        <w:sz w:val="16"/>
                        <w:szCs w:val="16"/>
                      </w:rPr>
                      <w:t>weights</w:t>
                    </w:r>
                  </w:p>
                </w:txbxContent>
              </v:textbox>
            </v:shape>
            <v:rect id="Rectangle 474197195" o:spid="_x0000_s1577" style="position:absolute;left:38327;top:2356;width:14042;height:2572;visibility:visible;mso-position-horizontal:center;mso-position-horizontal-relative:margin;v-text-anchor:middle" filled="f" stroked="f">
              <v:textbox style="mso-next-textbox:#Rectangle 474197195">
                <w:txbxContent>
                  <w:p w14:paraId="2D28F730" w14:textId="75769036" w:rsidR="00DE58EA" w:rsidRPr="005744AF" w:rsidRDefault="00DE58EA" w:rsidP="00F25389">
                    <w:pPr>
                      <w:kinsoku w:val="0"/>
                      <w:overflowPunct w:val="0"/>
                      <w:spacing w:after="100" w:afterAutospacing="1" w:line="240" w:lineRule="auto"/>
                      <w:jc w:val="both"/>
                      <w:textAlignment w:val="baseline"/>
                      <w:rPr>
                        <w:color w:val="000000" w:themeColor="text1"/>
                        <w:kern w:val="24"/>
                        <w:sz w:val="16"/>
                        <w:szCs w:val="16"/>
                      </w:rPr>
                    </w:pPr>
                  </w:p>
                </w:txbxContent>
              </v:textbox>
            </v:rect>
            <w10:anchorlock/>
          </v:group>
        </w:pict>
      </w:r>
    </w:p>
    <w:p w14:paraId="7760FC8D" w14:textId="02DDD08C" w:rsidR="005A78BE" w:rsidRDefault="00DA444F" w:rsidP="00F25389">
      <w:pPr>
        <w:pStyle w:val="BodyText0"/>
        <w:jc w:val="center"/>
      </w:pPr>
      <w:r>
        <w:t>Fig.5.3.1</w:t>
      </w:r>
      <w:r w:rsidR="005A78BE">
        <w:t xml:space="preserve"> Su-LSTM for Estimating the missed data block</w:t>
      </w:r>
    </w:p>
    <w:p w14:paraId="59BD522F" w14:textId="77777777" w:rsidR="00C46B55" w:rsidRDefault="00C46B55" w:rsidP="00C46B55">
      <w:pPr>
        <w:pStyle w:val="BodyText0"/>
      </w:pPr>
      <w:r>
        <w:t>Similarly, the I-gate adjusts its weights (</w:t>
      </w:r>
      <w:r>
        <w:rPr>
          <w:i/>
        </w:rPr>
        <w:t>ω</w:t>
      </w:r>
      <w:r>
        <w:rPr>
          <w:i/>
          <w:vertAlign w:val="subscript"/>
        </w:rPr>
        <w:t>I</w:t>
      </w:r>
      <w:r>
        <w:t>) with a bias value (</w:t>
      </w:r>
      <w:r w:rsidRPr="000602AA">
        <w:rPr>
          <w:i/>
        </w:rPr>
        <w:t>b</w:t>
      </w:r>
      <w:r w:rsidRPr="000602AA">
        <w:rPr>
          <w:i/>
          <w:vertAlign w:val="subscript"/>
        </w:rPr>
        <w:t>I</w:t>
      </w:r>
      <w:r>
        <w:t>), comparing current input state values with prior outputs. The U-gate utilizes a hyperbolic tangent operator tanh</w:t>
      </w:r>
      <w:r w:rsidRPr="00D20261">
        <w:t>(•)</w:t>
      </w:r>
      <w:r>
        <w:t xml:space="preserve"> and update bias (</w:t>
      </w:r>
      <w:r>
        <w:rPr>
          <w:i/>
        </w:rPr>
        <w:t>b</w:t>
      </w:r>
      <w:r>
        <w:rPr>
          <w:i/>
          <w:vertAlign w:val="subscript"/>
        </w:rPr>
        <w:t>U</w:t>
      </w:r>
      <w:r>
        <w:t>) to update its weights (</w:t>
      </w:r>
      <w:r>
        <w:rPr>
          <w:i/>
        </w:rPr>
        <w:t>ω</w:t>
      </w:r>
      <w:r>
        <w:rPr>
          <w:i/>
          <w:vertAlign w:val="subscript"/>
        </w:rPr>
        <w:t>U</w:t>
      </w:r>
      <w:r>
        <w:t>) based on input gate information, influencing the current cell state (</w:t>
      </w:r>
      <w:r>
        <w:rPr>
          <w:i/>
        </w:rPr>
        <w:t>C</w:t>
      </w:r>
      <w:r>
        <w:rPr>
          <w:i/>
          <w:vertAlign w:val="subscript"/>
        </w:rPr>
        <w:t>t</w:t>
      </w:r>
      <w:r>
        <w:t xml:space="preserve">) as </w:t>
      </w:r>
      <w:r>
        <w:rPr>
          <w:i/>
        </w:rPr>
        <w:t>C</w:t>
      </w:r>
      <w:r>
        <w:rPr>
          <w:i/>
          <w:vertAlign w:val="subscript"/>
        </w:rPr>
        <w:t>t</w:t>
      </w:r>
      <w:r>
        <w:t xml:space="preserve"> = </w:t>
      </w:r>
      <w:r w:rsidRPr="004041B5">
        <w:rPr>
          <w:i/>
        </w:rPr>
        <w:t>F</w:t>
      </w:r>
      <w:r>
        <w:t xml:space="preserve"> × </w:t>
      </w:r>
      <w:r>
        <w:rPr>
          <w:i/>
        </w:rPr>
        <w:t>C</w:t>
      </w:r>
      <w:r>
        <w:rPr>
          <w:i/>
          <w:vertAlign w:val="subscript"/>
        </w:rPr>
        <w:t>t-1</w:t>
      </w:r>
      <w:r>
        <w:t xml:space="preserve"> + </w:t>
      </w:r>
      <w:r w:rsidRPr="004041B5">
        <w:rPr>
          <w:i/>
        </w:rPr>
        <w:t>I</w:t>
      </w:r>
      <w:r>
        <w:t xml:space="preserve"> × </w:t>
      </w:r>
      <w:r>
        <w:rPr>
          <w:i/>
        </w:rPr>
        <w:t>C</w:t>
      </w:r>
      <w:r>
        <w:rPr>
          <w:i/>
          <w:vertAlign w:val="subscript"/>
        </w:rPr>
        <w:t>t</w:t>
      </w:r>
      <w:r>
        <w:t>.</w:t>
      </w:r>
    </w:p>
    <w:p w14:paraId="164C0DBE" w14:textId="7EB7EBB7" w:rsidR="00DE58EA" w:rsidRPr="0074112A" w:rsidRDefault="00C46B55" w:rsidP="00DE58EA">
      <w:pPr>
        <w:pStyle w:val="BodyText0"/>
      </w:pPr>
      <w:r>
        <w:t xml:space="preserve">    Finally, the O-gate regulates the flow of data to the current output state, adjusting its weights using a sigmoid function and update bias (</w:t>
      </w:r>
      <w:r w:rsidRPr="004041B5">
        <w:rPr>
          <w:i/>
        </w:rPr>
        <w:t>b</w:t>
      </w:r>
      <w:r w:rsidRPr="004041B5">
        <w:rPr>
          <w:i/>
          <w:vertAlign w:val="subscript"/>
        </w:rPr>
        <w:t>O</w:t>
      </w:r>
      <w:r>
        <w:t>), leading to the final output state (</w:t>
      </w:r>
      <w:r>
        <w:rPr>
          <w:i/>
        </w:rPr>
        <w:t>V</w:t>
      </w:r>
      <w:r>
        <w:rPr>
          <w:i/>
          <w:vertAlign w:val="subscript"/>
        </w:rPr>
        <w:t>t</w:t>
      </w:r>
      <w:r>
        <w:t xml:space="preserve">) as </w:t>
      </w:r>
      <w:r>
        <w:rPr>
          <w:i/>
        </w:rPr>
        <w:t>V</w:t>
      </w:r>
      <w:r>
        <w:rPr>
          <w:i/>
          <w:vertAlign w:val="subscript"/>
        </w:rPr>
        <w:t>t</w:t>
      </w:r>
      <w:r>
        <w:t xml:space="preserve"> = </w:t>
      </w:r>
      <w:r w:rsidRPr="004041B5">
        <w:rPr>
          <w:i/>
        </w:rPr>
        <w:t>O</w:t>
      </w:r>
      <w:r>
        <w:t xml:space="preserve"> × tanh(</w:t>
      </w:r>
      <w:r w:rsidRPr="004041B5">
        <w:rPr>
          <w:i/>
        </w:rPr>
        <w:t>C</w:t>
      </w:r>
      <w:r w:rsidRPr="004041B5">
        <w:rPr>
          <w:i/>
          <w:vertAlign w:val="subscript"/>
        </w:rPr>
        <w:t>t</w:t>
      </w:r>
      <w:r>
        <w:t>). This architectural design of LSTM networks effectively addresses the challenges associated with long-term sequence prediction.</w:t>
      </w:r>
    </w:p>
    <w:p w14:paraId="144F241D" w14:textId="38F87019" w:rsidR="0055458C" w:rsidRPr="0074112A" w:rsidRDefault="00455C9B" w:rsidP="00EE5B4C">
      <w:pPr>
        <w:pStyle w:val="Heading20"/>
      </w:pPr>
      <w:bookmarkStart w:id="71" w:name="_Toc163830431"/>
      <w:r>
        <w:t>5</w:t>
      </w:r>
      <w:r w:rsidR="005E12A2">
        <w:t>.4</w:t>
      </w:r>
      <w:r w:rsidR="00EE5B4C">
        <w:t xml:space="preserve"> </w:t>
      </w:r>
      <w:r w:rsidR="004B18EE" w:rsidRPr="0074112A">
        <w:t>ALGORITHMS</w:t>
      </w:r>
      <w:bookmarkEnd w:id="71"/>
    </w:p>
    <w:p w14:paraId="401A1AA5" w14:textId="1C1CFC32" w:rsidR="002D4FBD" w:rsidRPr="00EE5B4C" w:rsidRDefault="00455C9B" w:rsidP="00321EE2">
      <w:pPr>
        <w:pStyle w:val="Heading30"/>
      </w:pPr>
      <w:bookmarkStart w:id="72" w:name="_Toc163830432"/>
      <w:r>
        <w:t>5</w:t>
      </w:r>
      <w:r w:rsidR="005E12A2">
        <w:t>.4</w:t>
      </w:r>
      <w:r w:rsidR="00321EE2" w:rsidRPr="0074112A">
        <w:t>.1 SECRET BIT INSERTION IN HERMITE SPACE</w:t>
      </w:r>
      <w:bookmarkEnd w:id="72"/>
    </w:p>
    <w:p w14:paraId="1AD025DA" w14:textId="4FCAF974"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Input:</w:t>
      </w:r>
    </w:p>
    <w:p w14:paraId="3E48E3FA" w14:textId="77777777" w:rsidR="002D4FBD" w:rsidRPr="00EE5B4C" w:rsidRDefault="002D4FBD" w:rsidP="00EE5B4C">
      <w:pPr>
        <w:pStyle w:val="BodyText0"/>
        <w:rPr>
          <w:rFonts w:eastAsiaTheme="minorHAnsi"/>
        </w:rPr>
      </w:pPr>
      <w:r w:rsidRPr="00EE5B4C">
        <w:rPr>
          <w:rFonts w:eastAsiaTheme="minorHAnsi"/>
        </w:rPr>
        <w:t>You start with an original data block in a spatial format called the cover block.</w:t>
      </w:r>
    </w:p>
    <w:p w14:paraId="0D5EC81D" w14:textId="77777777" w:rsidR="002D4FBD" w:rsidRPr="00EE5B4C" w:rsidRDefault="002D4FBD" w:rsidP="00EE5B4C">
      <w:pPr>
        <w:pStyle w:val="BodyText0"/>
        <w:ind w:firstLine="0"/>
        <w:rPr>
          <w:rFonts w:eastAsiaTheme="minorHAnsi"/>
        </w:rPr>
      </w:pPr>
      <w:r w:rsidRPr="00EE5B4C">
        <w:rPr>
          <w:rFonts w:eastAsiaTheme="minorHAnsi"/>
        </w:rPr>
        <w:t>There are two secret bits that you want to hide within this cover block.</w:t>
      </w:r>
    </w:p>
    <w:p w14:paraId="286490E9" w14:textId="5A62570E"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Output:</w:t>
      </w:r>
    </w:p>
    <w:p w14:paraId="35180B1E" w14:textId="77777777" w:rsidR="002D4FBD" w:rsidRPr="002D4FBD" w:rsidRDefault="002D4FBD" w:rsidP="00EE5B4C">
      <w:pPr>
        <w:pStyle w:val="BodyText0"/>
        <w:rPr>
          <w:rFonts w:eastAsiaTheme="minorHAnsi"/>
          <w:lang w:val="en-IN"/>
        </w:rPr>
      </w:pPr>
      <w:r w:rsidRPr="002D4FBD">
        <w:rPr>
          <w:rFonts w:eastAsiaTheme="minorHAnsi"/>
          <w:lang w:val="en-IN"/>
        </w:rPr>
        <w:t>The result of the process is a modified block called the stego-block, which contains the cover block with the embedded secret bits.</w:t>
      </w:r>
    </w:p>
    <w:p w14:paraId="28FE79E7" w14:textId="5EB6CDEA"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Start:</w:t>
      </w:r>
    </w:p>
    <w:p w14:paraId="6D1F7353" w14:textId="746EB7B1" w:rsidR="00DF25C1" w:rsidRPr="002D4FBD" w:rsidRDefault="002D4FBD" w:rsidP="00A21937">
      <w:pPr>
        <w:pStyle w:val="BodyText0"/>
        <w:rPr>
          <w:rFonts w:eastAsiaTheme="minorHAnsi"/>
          <w:lang w:val="en-IN"/>
        </w:rPr>
      </w:pPr>
      <w:r w:rsidRPr="002D4FBD">
        <w:rPr>
          <w:rFonts w:eastAsiaTheme="minorHAnsi"/>
          <w:lang w:val="en-IN"/>
        </w:rPr>
        <w:t>The process begins by transforming the cover block into a different mathematical representation known as Hermite space.</w:t>
      </w:r>
    </w:p>
    <w:p w14:paraId="420B507F" w14:textId="6CF05D35"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Transforming Coordinates:</w:t>
      </w:r>
    </w:p>
    <w:p w14:paraId="4011299A" w14:textId="0CE3E02E" w:rsidR="00A21937" w:rsidRPr="00A21937" w:rsidRDefault="002D4FBD" w:rsidP="00A21937">
      <w:pPr>
        <w:pStyle w:val="BodyText0"/>
        <w:rPr>
          <w:rFonts w:eastAsiaTheme="minorHAnsi"/>
          <w:lang w:val="en-IN"/>
        </w:rPr>
      </w:pPr>
      <w:r w:rsidRPr="002D4FBD">
        <w:rPr>
          <w:rFonts w:eastAsiaTheme="minorHAnsi"/>
          <w:lang w:val="en-IN"/>
        </w:rPr>
        <w:t>Certain calculations are performed on the transformed coordinates of the cover block.</w:t>
      </w:r>
    </w:p>
    <w:p w14:paraId="613811AE" w14:textId="3A17D9F4"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Secret Bit Insertion:</w:t>
      </w:r>
    </w:p>
    <w:p w14:paraId="452EE865" w14:textId="77777777" w:rsidR="003C0C6A" w:rsidRDefault="002D4FBD" w:rsidP="00A21937">
      <w:pPr>
        <w:pStyle w:val="BodyText0"/>
        <w:rPr>
          <w:rFonts w:eastAsiaTheme="minorHAnsi"/>
          <w:lang w:val="en-IN"/>
        </w:rPr>
      </w:pPr>
      <w:r w:rsidRPr="002D4FBD">
        <w:rPr>
          <w:rFonts w:eastAsiaTheme="minorHAnsi"/>
          <w:lang w:val="en-IN"/>
        </w:rPr>
        <w:lastRenderedPageBreak/>
        <w:t>Depending on the values of the secret bits and certain calculations, specific adjustments are made to certain coordinates.</w:t>
      </w:r>
    </w:p>
    <w:p w14:paraId="423B489D" w14:textId="6C0D6141"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Coordinate Modification:</w:t>
      </w:r>
    </w:p>
    <w:p w14:paraId="775D8FFD" w14:textId="77777777" w:rsidR="002D4FBD" w:rsidRPr="002D4FBD" w:rsidRDefault="002D4FBD" w:rsidP="00A21937">
      <w:pPr>
        <w:pStyle w:val="BodyText0"/>
        <w:spacing w:line="276" w:lineRule="auto"/>
        <w:rPr>
          <w:rFonts w:eastAsiaTheme="minorHAnsi"/>
          <w:lang w:val="en-IN"/>
        </w:rPr>
      </w:pPr>
      <w:r w:rsidRPr="002D4FBD">
        <w:rPr>
          <w:rFonts w:eastAsiaTheme="minorHAnsi"/>
          <w:lang w:val="en-IN"/>
        </w:rPr>
        <w:t>The modified coordinates are used to reconstruct the cover block with the embedded secret bits.</w:t>
      </w:r>
    </w:p>
    <w:p w14:paraId="0793B071" w14:textId="5858E78F"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Inverse Transformation:</w:t>
      </w:r>
    </w:p>
    <w:p w14:paraId="47E48B1C" w14:textId="77777777" w:rsidR="002D4FBD" w:rsidRPr="002D4FBD" w:rsidRDefault="002D4FBD" w:rsidP="00A21937">
      <w:pPr>
        <w:pStyle w:val="BodyText0"/>
        <w:spacing w:line="276" w:lineRule="auto"/>
        <w:rPr>
          <w:rFonts w:eastAsiaTheme="minorHAnsi"/>
          <w:lang w:val="en-IN"/>
        </w:rPr>
      </w:pPr>
      <w:r w:rsidRPr="002D4FBD">
        <w:rPr>
          <w:rFonts w:eastAsiaTheme="minorHAnsi"/>
          <w:lang w:val="en-IN"/>
        </w:rPr>
        <w:t>The modified block is transformed back from Hermite space to its original spatial format.</w:t>
      </w:r>
    </w:p>
    <w:p w14:paraId="58F750B1" w14:textId="2E82BC33" w:rsidR="002D4FBD" w:rsidRPr="00EE5B4C" w:rsidRDefault="002D4FBD" w:rsidP="002D4FBD">
      <w:pPr>
        <w:pStyle w:val="BodyText"/>
        <w:jc w:val="both"/>
        <w:rPr>
          <w:rFonts w:eastAsiaTheme="minorHAnsi"/>
          <w:b/>
          <w:bCs/>
          <w:color w:val="000000"/>
          <w:sz w:val="24"/>
          <w:szCs w:val="24"/>
          <w:lang w:val="en-IN"/>
        </w:rPr>
      </w:pPr>
      <w:r w:rsidRPr="00EE5B4C">
        <w:rPr>
          <w:rFonts w:eastAsiaTheme="minorHAnsi"/>
          <w:b/>
          <w:bCs/>
          <w:color w:val="000000"/>
          <w:sz w:val="24"/>
          <w:szCs w:val="24"/>
          <w:lang w:val="en-IN"/>
        </w:rPr>
        <w:t>End:</w:t>
      </w:r>
    </w:p>
    <w:p w14:paraId="519322EF" w14:textId="1CDD6677" w:rsidR="002D4FBD" w:rsidRPr="00026309" w:rsidRDefault="002D4FBD" w:rsidP="00A21937">
      <w:pPr>
        <w:pStyle w:val="BodyText0"/>
        <w:spacing w:line="276" w:lineRule="auto"/>
        <w:rPr>
          <w:rFonts w:eastAsiaTheme="minorHAnsi"/>
          <w:lang w:val="en-IN"/>
        </w:rPr>
      </w:pPr>
      <w:r w:rsidRPr="002D4FBD">
        <w:rPr>
          <w:rFonts w:eastAsiaTheme="minorHAnsi"/>
          <w:lang w:val="en-IN"/>
        </w:rPr>
        <w:t>The process concludes after successfully embedding the secret bits into the cover block.</w:t>
      </w:r>
    </w:p>
    <w:tbl>
      <w:tblPr>
        <w:tblW w:w="5000" w:type="pct"/>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ook w:val="04A0" w:firstRow="1" w:lastRow="0" w:firstColumn="1" w:lastColumn="0" w:noHBand="0" w:noVBand="1"/>
      </w:tblPr>
      <w:tblGrid>
        <w:gridCol w:w="9242"/>
      </w:tblGrid>
      <w:tr w:rsidR="002D4FBD" w:rsidRPr="00EF351B" w14:paraId="5C17E6A7" w14:textId="77777777" w:rsidTr="00237DB2">
        <w:tc>
          <w:tcPr>
            <w:tcW w:w="5000" w:type="pct"/>
          </w:tcPr>
          <w:p w14:paraId="7223A257" w14:textId="77777777" w:rsidR="002D4FBD" w:rsidRPr="00E543D4" w:rsidRDefault="002D4FBD" w:rsidP="00185829">
            <w:pPr>
              <w:jc w:val="both"/>
              <w:rPr>
                <w:b/>
                <w:bCs/>
                <w:sz w:val="22"/>
                <w:szCs w:val="22"/>
              </w:rPr>
            </w:pPr>
            <w:r w:rsidRPr="00E543D4">
              <w:rPr>
                <w:b/>
                <w:bCs/>
                <w:sz w:val="22"/>
                <w:szCs w:val="22"/>
              </w:rPr>
              <w:t>Algorithm 1 – Secret Bit Insertion in Hermite Space</w:t>
            </w:r>
          </w:p>
        </w:tc>
      </w:tr>
      <w:tr w:rsidR="002D4FBD" w14:paraId="2B7F74CD" w14:textId="77777777" w:rsidTr="00237DB2">
        <w:tc>
          <w:tcPr>
            <w:tcW w:w="5000" w:type="pct"/>
          </w:tcPr>
          <w:p w14:paraId="1BF88909" w14:textId="77777777" w:rsidR="002D4FBD" w:rsidRPr="00026309" w:rsidRDefault="002D4FBD" w:rsidP="00185829">
            <w:pPr>
              <w:jc w:val="both"/>
              <w:rPr>
                <w:sz w:val="22"/>
                <w:szCs w:val="22"/>
              </w:rPr>
            </w:pPr>
            <w:r w:rsidRPr="00026309">
              <w:rPr>
                <w:sz w:val="22"/>
                <w:szCs w:val="22"/>
              </w:rPr>
              <w:t xml:space="preserve">Input : Cover block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k</m:t>
                  </m:r>
                </m:sub>
              </m:sSub>
            </m:oMath>
            <w:r w:rsidRPr="00026309">
              <w:rPr>
                <w:sz w:val="22"/>
                <w:szCs w:val="22"/>
              </w:rPr>
              <w:t>[</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x</m:t>
                  </m:r>
                </m:e>
                <m:sub>
                  <m:r>
                    <m:rPr>
                      <m:sty m:val="bi"/>
                    </m:rPr>
                    <w:rPr>
                      <w:rFonts w:ascii="Cambria Math" w:eastAsia="Cambria Math" w:hAnsi="Cambria Math"/>
                      <w:sz w:val="22"/>
                      <w:szCs w:val="22"/>
                    </w:rPr>
                    <m:t>i</m:t>
                  </m:r>
                </m:sub>
              </m:sSub>
            </m:oMath>
            <w:r w:rsidRPr="00026309">
              <w:rPr>
                <w:sz w:val="22"/>
                <w:szCs w:val="22"/>
              </w:rPr>
              <w:t xml:space="preserve">] secret bit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1</m:t>
                  </m:r>
                </m:sub>
              </m:sSub>
            </m:oMath>
            <w:r w:rsidRPr="00026309">
              <w:rPr>
                <w:sz w:val="22"/>
                <w:szCs w:val="22"/>
              </w:rPr>
              <w:t xml:space="preserve"> and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2</m:t>
                  </m:r>
                </m:sub>
              </m:sSub>
            </m:oMath>
          </w:p>
          <w:p w14:paraId="28ADD51E" w14:textId="77777777" w:rsidR="002D4FBD" w:rsidRPr="00026309" w:rsidRDefault="002D4FBD" w:rsidP="00185829">
            <w:pPr>
              <w:jc w:val="both"/>
              <w:rPr>
                <w:sz w:val="22"/>
                <w:szCs w:val="22"/>
              </w:rPr>
            </w:pPr>
            <w:r w:rsidRPr="00026309">
              <w:rPr>
                <w:sz w:val="22"/>
                <w:szCs w:val="22"/>
              </w:rPr>
              <w:t xml:space="preserve">Output : Stego-block </w:t>
            </w:r>
            <m:oMath>
              <m:sSubSup>
                <m:sSubSupPr>
                  <m:ctrlPr>
                    <w:rPr>
                      <w:rFonts w:ascii="Cambria Math" w:eastAsia="Cambria Math" w:hAnsi="Cambria Math"/>
                      <w:sz w:val="22"/>
                      <w:szCs w:val="22"/>
                    </w:rPr>
                  </m:ctrlPr>
                </m:sSubSupPr>
                <m:e>
                  <m:r>
                    <m:rPr>
                      <m:sty m:val="bi"/>
                    </m:rPr>
                    <w:rPr>
                      <w:rFonts w:ascii="Cambria Math" w:eastAsia="Cambria Math" w:hAnsi="Cambria Math"/>
                      <w:sz w:val="22"/>
                      <w:szCs w:val="22"/>
                    </w:rPr>
                    <m:t>B</m:t>
                  </m:r>
                </m:e>
                <m:sub>
                  <m:r>
                    <m:rPr>
                      <m:sty m:val="bi"/>
                    </m:rPr>
                    <w:rPr>
                      <w:rFonts w:ascii="Cambria Math" w:eastAsia="Cambria Math" w:hAnsi="Cambria Math"/>
                      <w:sz w:val="22"/>
                      <w:szCs w:val="22"/>
                    </w:rPr>
                    <m:t>k</m:t>
                  </m:r>
                </m:sub>
                <m:sup>
                  <m:r>
                    <m:rPr>
                      <m:sty m:val="bi"/>
                    </m:rPr>
                    <w:rPr>
                      <w:rFonts w:ascii="Cambria Math" w:eastAsia="Cambria Math" w:hAnsi="Cambria Math"/>
                      <w:sz w:val="22"/>
                      <w:szCs w:val="22"/>
                    </w:rPr>
                    <m:t>'</m:t>
                  </m:r>
                </m:sup>
              </m:sSubSup>
            </m:oMath>
            <w:r w:rsidRPr="00026309">
              <w:rPr>
                <w:sz w:val="22"/>
                <w:szCs w:val="22"/>
              </w:rPr>
              <w:t>[</w:t>
            </w:r>
            <m:oMath>
              <m:sSub>
                <m:sSubPr>
                  <m:ctrlPr>
                    <w:rPr>
                      <w:rFonts w:ascii="Cambria Math" w:eastAsia="Cambria Math" w:hAnsi="Cambria Math"/>
                      <w:sz w:val="22"/>
                      <w:szCs w:val="22"/>
                    </w:rPr>
                  </m:ctrlPr>
                </m:sSubPr>
                <m:e>
                  <m:acc>
                    <m:accPr>
                      <m:chr m:val="̃"/>
                      <m:ctrlPr>
                        <w:rPr>
                          <w:rFonts w:ascii="Cambria Math" w:eastAsia="Cambria Math" w:hAnsi="Cambria Math"/>
                          <w:sz w:val="22"/>
                          <w:szCs w:val="22"/>
                        </w:rPr>
                      </m:ctrlPr>
                    </m:accPr>
                    <m:e>
                      <m:r>
                        <m:rPr>
                          <m:sty m:val="bi"/>
                        </m:rPr>
                        <w:rPr>
                          <w:rFonts w:ascii="Cambria Math" w:eastAsia="Cambria Math" w:hAnsi="Cambria Math"/>
                          <w:sz w:val="22"/>
                          <w:szCs w:val="22"/>
                        </w:rPr>
                        <m:t>x</m:t>
                      </m:r>
                    </m:e>
                  </m:acc>
                </m:e>
                <m:sub>
                  <m:r>
                    <m:rPr>
                      <m:sty m:val="bi"/>
                    </m:rPr>
                    <w:rPr>
                      <w:rFonts w:ascii="Cambria Math" w:eastAsia="Cambria Math" w:hAnsi="Cambria Math"/>
                      <w:sz w:val="22"/>
                      <w:szCs w:val="22"/>
                    </w:rPr>
                    <m:t>i</m:t>
                  </m:r>
                </m:sub>
              </m:sSub>
            </m:oMath>
            <w:r w:rsidRPr="00026309">
              <w:rPr>
                <w:sz w:val="22"/>
                <w:szCs w:val="22"/>
              </w:rPr>
              <w:t>]</w:t>
            </w:r>
          </w:p>
          <w:p w14:paraId="2FD5B83D" w14:textId="77777777" w:rsidR="002D4FBD" w:rsidRPr="00026309" w:rsidRDefault="002D4FBD" w:rsidP="00185829">
            <w:pPr>
              <w:jc w:val="both"/>
              <w:rPr>
                <w:sz w:val="22"/>
                <w:szCs w:val="22"/>
              </w:rPr>
            </w:pPr>
            <w:r w:rsidRPr="00026309">
              <w:rPr>
                <w:sz w:val="22"/>
                <w:szCs w:val="22"/>
              </w:rPr>
              <w:t xml:space="preserve">Start </w:t>
            </w:r>
          </w:p>
          <w:p w14:paraId="3509DBEB" w14:textId="77777777" w:rsidR="002D4FBD" w:rsidRPr="00026309" w:rsidRDefault="002D4FBD" w:rsidP="00185829">
            <w:pPr>
              <w:jc w:val="both"/>
              <w:rPr>
                <w:sz w:val="22"/>
                <w:szCs w:val="22"/>
              </w:rPr>
            </w:pPr>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k</m:t>
                  </m:r>
                </m:sub>
              </m:sSub>
            </m:oMath>
            <w:r w:rsidRPr="00026309">
              <w:rPr>
                <w:sz w:val="22"/>
                <w:szCs w:val="22"/>
              </w:rPr>
              <w:t>[</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i</m:t>
                  </m:r>
                </m:sub>
              </m:sSub>
            </m:oMath>
            <w:r w:rsidRPr="00026309">
              <w:rPr>
                <w:sz w:val="22"/>
                <w:szCs w:val="22"/>
              </w:rPr>
              <w:t xml:space="preserve">] =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He</m:t>
                  </m:r>
                </m:e>
                <m:sub>
                  <m:r>
                    <m:rPr>
                      <m:sty m:val="bi"/>
                    </m:rPr>
                    <w:rPr>
                      <w:rFonts w:ascii="Cambria Math" w:eastAsia="Cambria Math" w:hAnsi="Cambria Math"/>
                      <w:sz w:val="22"/>
                      <w:szCs w:val="22"/>
                    </w:rPr>
                    <m:t>n</m:t>
                  </m:r>
                </m:sub>
              </m:sSub>
            </m:oMath>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k</m:t>
                  </m:r>
                </m:sub>
              </m:sSub>
            </m:oMath>
            <w:r w:rsidRPr="00026309">
              <w:rPr>
                <w:sz w:val="22"/>
                <w:szCs w:val="22"/>
              </w:rPr>
              <w:t>[</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x</m:t>
                  </m:r>
                </m:e>
                <m:sub>
                  <m:r>
                    <m:rPr>
                      <m:sty m:val="bi"/>
                    </m:rPr>
                    <w:rPr>
                      <w:rFonts w:ascii="Cambria Math" w:eastAsia="Cambria Math" w:hAnsi="Cambria Math"/>
                      <w:sz w:val="22"/>
                      <w:szCs w:val="22"/>
                    </w:rPr>
                    <m:t>i</m:t>
                  </m:r>
                </m:sub>
              </m:sSub>
            </m:oMath>
            <w:r w:rsidRPr="00026309">
              <w:rPr>
                <w:sz w:val="22"/>
                <w:szCs w:val="22"/>
              </w:rPr>
              <w:t>]) ## n is the order of HF</w:t>
            </w:r>
          </w:p>
          <w:p w14:paraId="5646A574" w14:textId="77777777" w:rsidR="002D4FBD" w:rsidRPr="00026309" w:rsidRDefault="002D4FBD" w:rsidP="00185829">
            <w:pPr>
              <w:jc w:val="both"/>
              <w:rPr>
                <w:sz w:val="22"/>
                <w:szCs w:val="22"/>
              </w:rPr>
            </w:pPr>
            <w:r w:rsidRPr="00026309">
              <w:rPr>
                <w:sz w:val="22"/>
                <w:szCs w:val="22"/>
              </w:rPr>
              <w:t xml:space="preserve">    Y1 = {roundoff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i</m:t>
                  </m:r>
                </m:sub>
              </m:sSub>
            </m:oMath>
            <w:r w:rsidRPr="00026309">
              <w:rPr>
                <w:sz w:val="22"/>
                <w:szCs w:val="22"/>
              </w:rPr>
              <w:t>, 3)} ## up to three decimal places</w:t>
            </w:r>
          </w:p>
          <w:p w14:paraId="6F46403C" w14:textId="77777777" w:rsidR="002D4FBD" w:rsidRPr="00026309" w:rsidRDefault="002D4FBD" w:rsidP="00185829">
            <w:pPr>
              <w:jc w:val="both"/>
              <w:rPr>
                <w:sz w:val="22"/>
                <w:szCs w:val="22"/>
              </w:rPr>
            </w:pPr>
            <w:r w:rsidRPr="00026309">
              <w:rPr>
                <w:sz w:val="22"/>
                <w:szCs w:val="22"/>
              </w:rPr>
              <w:t xml:space="preserve">    Y2 = up to 2 decimal places of Y1 without sign</w:t>
            </w:r>
          </w:p>
          <w:p w14:paraId="751B299E" w14:textId="77777777" w:rsidR="002D4FBD" w:rsidRPr="00026309" w:rsidRDefault="002D4FBD" w:rsidP="00185829">
            <w:pPr>
              <w:jc w:val="both"/>
              <w:rPr>
                <w:sz w:val="22"/>
                <w:szCs w:val="22"/>
              </w:rPr>
            </w:pPr>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S</m:t>
                  </m:r>
                </m:e>
                <m:sub>
                  <m:r>
                    <m:rPr>
                      <m:sty m:val="bi"/>
                    </m:rPr>
                    <w:rPr>
                      <w:rFonts w:ascii="Cambria Math" w:eastAsia="Cambria Math" w:hAnsi="Cambria Math"/>
                      <w:sz w:val="22"/>
                      <w:szCs w:val="22"/>
                    </w:rPr>
                    <m:t>n</m:t>
                  </m:r>
                </m:sub>
              </m:sSub>
            </m:oMath>
            <w:r w:rsidRPr="00026309">
              <w:rPr>
                <w:sz w:val="22"/>
                <w:szCs w:val="22"/>
              </w:rPr>
              <w:t xml:space="preserve"> = sign of Y1 </w:t>
            </w:r>
          </w:p>
          <w:p w14:paraId="2E187AED" w14:textId="77777777" w:rsidR="002D4FBD" w:rsidRPr="00026309" w:rsidRDefault="002D4FBD" w:rsidP="00185829">
            <w:pPr>
              <w:jc w:val="both"/>
              <w:rPr>
                <w:sz w:val="22"/>
                <w:szCs w:val="22"/>
              </w:rPr>
            </w:pPr>
            <w:r w:rsidRPr="00026309">
              <w:rPr>
                <w:rFonts w:eastAsia="Gungsuh"/>
                <w:sz w:val="22"/>
                <w:szCs w:val="22"/>
              </w:rPr>
              <w:t xml:space="preserve">    p = third decimal number Y1 ## 0 ≤ p ≤ 9</w:t>
            </w:r>
          </w:p>
          <w:p w14:paraId="7C30988E" w14:textId="77777777" w:rsidR="002D4FBD" w:rsidRPr="00026309" w:rsidRDefault="002D4FBD" w:rsidP="00185829">
            <w:pPr>
              <w:jc w:val="both"/>
              <w:rPr>
                <w:sz w:val="22"/>
                <w:szCs w:val="22"/>
              </w:rPr>
            </w:pPr>
            <w:r w:rsidRPr="00026309">
              <w:rPr>
                <w:rFonts w:eastAsia="Gungsuh"/>
                <w:sz w:val="22"/>
                <w:szCs w:val="22"/>
              </w:rPr>
              <w:t xml:space="preserve">    p1 = roundoff (p/2) ## 0 ≤ p1 ≤ 5 </w:t>
            </w:r>
          </w:p>
          <w:p w14:paraId="6F598435" w14:textId="77777777" w:rsidR="002D4FBD" w:rsidRPr="00026309" w:rsidRDefault="002D4FBD" w:rsidP="00185829">
            <w:pPr>
              <w:jc w:val="both"/>
              <w:rPr>
                <w:sz w:val="22"/>
                <w:szCs w:val="22"/>
              </w:rPr>
            </w:pPr>
            <w:r w:rsidRPr="00026309">
              <w:rPr>
                <w:rFonts w:eastAsia="Gungsuh"/>
                <w:sz w:val="22"/>
                <w:szCs w:val="22"/>
              </w:rPr>
              <w:t xml:space="preserve">    p2 = p − p1+1</w:t>
            </w:r>
          </w:p>
          <w:p w14:paraId="5831D293" w14:textId="77777777" w:rsidR="002D4FBD" w:rsidRPr="00026309" w:rsidRDefault="002D4FBD" w:rsidP="00185829">
            <w:pPr>
              <w:jc w:val="both"/>
              <w:rPr>
                <w:sz w:val="22"/>
                <w:szCs w:val="22"/>
              </w:rPr>
            </w:pPr>
            <w:r w:rsidRPr="00026309">
              <w:rPr>
                <w:sz w:val="22"/>
                <w:szCs w:val="22"/>
              </w:rPr>
              <w:t xml:space="preserve">    if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1</m:t>
                  </m:r>
                </m:sub>
              </m:sSub>
            </m:oMath>
            <w:r w:rsidRPr="00026309">
              <w:rPr>
                <w:sz w:val="22"/>
                <w:szCs w:val="22"/>
              </w:rPr>
              <w:t xml:space="preserve"> = = 0 and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2</m:t>
                  </m:r>
                </m:sub>
              </m:sSub>
            </m:oMath>
            <w:r w:rsidRPr="00026309">
              <w:rPr>
                <w:sz w:val="22"/>
                <w:szCs w:val="22"/>
              </w:rPr>
              <w:t xml:space="preserve"> = = 0</w:t>
            </w:r>
          </w:p>
          <w:p w14:paraId="0A682BD8" w14:textId="77777777" w:rsidR="002D4FBD" w:rsidRPr="00026309" w:rsidRDefault="002D4FBD" w:rsidP="00185829">
            <w:pPr>
              <w:jc w:val="both"/>
              <w:rPr>
                <w:sz w:val="22"/>
                <w:szCs w:val="22"/>
              </w:rPr>
            </w:pPr>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add</m:t>
                  </m:r>
                </m:sub>
              </m:sSub>
            </m:oMath>
            <w:r w:rsidRPr="00026309">
              <w:rPr>
                <w:sz w:val="22"/>
                <w:szCs w:val="22"/>
              </w:rPr>
              <w:t xml:space="preserve"> = 00</w:t>
            </w:r>
          </w:p>
          <w:p w14:paraId="5966BA29" w14:textId="77777777" w:rsidR="002D4FBD" w:rsidRPr="00026309" w:rsidRDefault="002D4FBD" w:rsidP="00185829">
            <w:pPr>
              <w:jc w:val="both"/>
              <w:rPr>
                <w:sz w:val="22"/>
                <w:szCs w:val="22"/>
              </w:rPr>
            </w:pPr>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fix</m:t>
                  </m:r>
                </m:sub>
              </m:sSub>
            </m:oMath>
            <w:r w:rsidRPr="00026309">
              <w:rPr>
                <w:sz w:val="22"/>
                <w:szCs w:val="22"/>
              </w:rPr>
              <w:t xml:space="preserve"> = p</w:t>
            </w:r>
          </w:p>
          <w:p w14:paraId="550095AE" w14:textId="77777777" w:rsidR="002D4FBD" w:rsidRPr="00026309" w:rsidRDefault="002D4FBD" w:rsidP="00185829">
            <w:pPr>
              <w:jc w:val="both"/>
              <w:rPr>
                <w:sz w:val="22"/>
                <w:szCs w:val="22"/>
              </w:rPr>
            </w:pPr>
            <w:r w:rsidRPr="00026309">
              <w:rPr>
                <w:sz w:val="22"/>
                <w:szCs w:val="22"/>
              </w:rPr>
              <w:t xml:space="preserve">    else</w:t>
            </w:r>
          </w:p>
          <w:p w14:paraId="127B0570" w14:textId="77777777" w:rsidR="002D4FBD" w:rsidRPr="00026309" w:rsidRDefault="002D4FBD" w:rsidP="00185829">
            <w:pPr>
              <w:jc w:val="both"/>
              <w:rPr>
                <w:sz w:val="22"/>
                <w:szCs w:val="22"/>
              </w:rPr>
            </w:pPr>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add</m:t>
                  </m:r>
                </m:sub>
              </m:sSub>
            </m:oMath>
            <w:r w:rsidRPr="00026309">
              <w:rPr>
                <w:sz w:val="22"/>
                <w:szCs w:val="22"/>
              </w:rPr>
              <w:t xml:space="preserve">= p2 </w:t>
            </w:r>
            <m:oMath>
              <m:r>
                <m:rPr>
                  <m:sty m:val="bi"/>
                </m:rPr>
                <w:rPr>
                  <w:rFonts w:ascii="Cambria Math" w:hAnsi="Cambria Math"/>
                  <w:sz w:val="22"/>
                  <w:szCs w:val="22"/>
                </w:rPr>
                <m:t>×</m:t>
              </m:r>
            </m:oMath>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1</m:t>
                  </m:r>
                </m:sub>
              </m:sSub>
              <m:r>
                <m:rPr>
                  <m:sty m:val="bi"/>
                </m:rPr>
                <w:rPr>
                  <w:rFonts w:ascii="Cambria Math" w:eastAsia="Cambria Math" w:hAnsi="Cambria Math"/>
                  <w:sz w:val="22"/>
                  <w:szCs w:val="22"/>
                </w:rPr>
                <m:t>×</m:t>
              </m:r>
            </m:oMath>
            <w:r w:rsidRPr="00026309">
              <w:rPr>
                <w:sz w:val="22"/>
                <w:szCs w:val="22"/>
              </w:rPr>
              <w:t xml:space="preserve"> 10) +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2</m:t>
                  </m:r>
                </m:sub>
              </m:sSub>
            </m:oMath>
            <w:r w:rsidRPr="00026309">
              <w:rPr>
                <w:sz w:val="22"/>
                <w:szCs w:val="22"/>
              </w:rPr>
              <w:t>}</w:t>
            </w:r>
          </w:p>
          <w:p w14:paraId="148C4945" w14:textId="77777777" w:rsidR="002D4FBD" w:rsidRPr="00026309" w:rsidRDefault="002D4FBD" w:rsidP="00185829">
            <w:pPr>
              <w:jc w:val="both"/>
              <w:rPr>
                <w:sz w:val="22"/>
                <w:szCs w:val="22"/>
              </w:rPr>
            </w:pPr>
            <w:r w:rsidRPr="00026309">
              <w:rPr>
                <w:sz w:val="22"/>
                <w:szCs w:val="22"/>
              </w:rPr>
              <w:t xml:space="preserve">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fix</m:t>
                  </m:r>
                </m:sub>
              </m:sSub>
            </m:oMath>
            <w:r w:rsidRPr="00026309">
              <w:rPr>
                <w:sz w:val="22"/>
                <w:szCs w:val="22"/>
              </w:rPr>
              <w:t xml:space="preserve"> = p1</w:t>
            </w:r>
          </w:p>
          <w:p w14:paraId="64E39CA7" w14:textId="77777777" w:rsidR="002D4FBD" w:rsidRPr="00026309" w:rsidRDefault="002D4FBD" w:rsidP="00185829">
            <w:pPr>
              <w:jc w:val="both"/>
              <w:rPr>
                <w:sz w:val="22"/>
                <w:szCs w:val="22"/>
              </w:rPr>
            </w:pPr>
            <w:r w:rsidRPr="00026309">
              <w:rPr>
                <w:sz w:val="22"/>
                <w:szCs w:val="22"/>
              </w:rPr>
              <w:t xml:space="preserve">    </w:t>
            </w:r>
            <m:oMath>
              <m:sSub>
                <m:sSubPr>
                  <m:ctrlPr>
                    <w:rPr>
                      <w:rFonts w:ascii="Cambria Math" w:eastAsia="Cambria Math" w:hAnsi="Cambria Math"/>
                      <w:sz w:val="22"/>
                      <w:szCs w:val="22"/>
                    </w:rPr>
                  </m:ctrlPr>
                </m:sSubPr>
                <m:e>
                  <m:acc>
                    <m:accPr>
                      <m:chr m:val="̃"/>
                      <m:ctrlPr>
                        <w:rPr>
                          <w:rFonts w:ascii="Cambria Math" w:eastAsia="Cambria Math" w:hAnsi="Cambria Math"/>
                          <w:sz w:val="22"/>
                          <w:szCs w:val="22"/>
                        </w:rPr>
                      </m:ctrlPr>
                    </m:accPr>
                    <m:e>
                      <m:r>
                        <m:rPr>
                          <m:sty m:val="bi"/>
                        </m:rPr>
                        <w:rPr>
                          <w:rFonts w:ascii="Cambria Math" w:eastAsia="Cambria Math" w:hAnsi="Cambria Math"/>
                          <w:sz w:val="22"/>
                          <w:szCs w:val="22"/>
                        </w:rPr>
                        <m:t>y</m:t>
                      </m:r>
                    </m:e>
                  </m:acc>
                </m:e>
                <m:sub>
                  <m:r>
                    <m:rPr>
                      <m:sty m:val="bi"/>
                    </m:rPr>
                    <w:rPr>
                      <w:rFonts w:ascii="Cambria Math" w:eastAsia="Cambria Math" w:hAnsi="Cambria Math"/>
                      <w:sz w:val="22"/>
                      <w:szCs w:val="22"/>
                    </w:rPr>
                    <m:t>i</m:t>
                  </m:r>
                </m:sub>
              </m:sSub>
            </m:oMath>
            <w:r w:rsidRPr="00026309">
              <w:rPr>
                <w:sz w:val="22"/>
                <w:szCs w:val="22"/>
              </w:rPr>
              <w:t xml:space="preserve"> =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S</m:t>
                  </m:r>
                </m:e>
                <m:sub>
                  <m:r>
                    <m:rPr>
                      <m:sty m:val="bi"/>
                    </m:rPr>
                    <w:rPr>
                      <w:rFonts w:ascii="Cambria Math" w:eastAsia="Cambria Math" w:hAnsi="Cambria Math"/>
                      <w:sz w:val="22"/>
                      <w:szCs w:val="22"/>
                    </w:rPr>
                    <m:t>n</m:t>
                  </m:r>
                </m:sub>
              </m:sSub>
              <m:r>
                <m:rPr>
                  <m:sty m:val="bi"/>
                </m:rPr>
                <w:rPr>
                  <w:rFonts w:ascii="Cambria Math" w:eastAsia="Cambria Math" w:hAnsi="Cambria Math"/>
                  <w:sz w:val="22"/>
                  <w:szCs w:val="22"/>
                </w:rPr>
                <m:t>×</m:t>
              </m:r>
            </m:oMath>
            <w:r w:rsidRPr="00026309">
              <w:rPr>
                <w:sz w:val="22"/>
                <w:szCs w:val="22"/>
              </w:rPr>
              <w:t xml:space="preserve"> {(Y2) +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fix</m:t>
                  </m:r>
                </m:sub>
              </m:sSub>
              <m:r>
                <m:rPr>
                  <m:sty m:val="bi"/>
                </m:rPr>
                <w:rPr>
                  <w:rFonts w:ascii="Cambria Math" w:eastAsia="Cambria Math" w:hAnsi="Cambria Math"/>
                  <w:sz w:val="22"/>
                  <w:szCs w:val="22"/>
                </w:rPr>
                <m:t>×</m:t>
              </m:r>
              <m:sSup>
                <m:sSupPr>
                  <m:ctrlPr>
                    <w:rPr>
                      <w:rFonts w:ascii="Cambria Math" w:eastAsia="Cambria Math" w:hAnsi="Cambria Math"/>
                      <w:sz w:val="22"/>
                      <w:szCs w:val="22"/>
                    </w:rPr>
                  </m:ctrlPr>
                </m:sSupPr>
                <m:e>
                  <m:r>
                    <m:rPr>
                      <m:sty m:val="bi"/>
                    </m:rPr>
                    <w:rPr>
                      <w:rFonts w:ascii="Cambria Math" w:eastAsia="Cambria Math" w:hAnsi="Cambria Math"/>
                      <w:sz w:val="22"/>
                      <w:szCs w:val="22"/>
                    </w:rPr>
                    <m:t>10</m:t>
                  </m:r>
                </m:e>
                <m:sup>
                  <m:r>
                    <m:rPr>
                      <m:sty m:val="bi"/>
                    </m:rPr>
                    <w:rPr>
                      <w:rFonts w:ascii="Cambria Math" w:eastAsia="Cambria Math" w:hAnsi="Cambria Math"/>
                      <w:sz w:val="22"/>
                      <w:szCs w:val="22"/>
                    </w:rPr>
                    <m:t>-3</m:t>
                  </m:r>
                </m:sup>
              </m:sSup>
            </m:oMath>
            <w:r w:rsidRPr="00026309">
              <w:rPr>
                <w:sz w:val="22"/>
                <w:szCs w:val="22"/>
              </w:rPr>
              <w:t>) + (</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y</m:t>
                  </m:r>
                </m:e>
                <m:sub>
                  <m:r>
                    <m:rPr>
                      <m:sty m:val="bi"/>
                    </m:rPr>
                    <w:rPr>
                      <w:rFonts w:ascii="Cambria Math" w:eastAsia="Cambria Math" w:hAnsi="Cambria Math"/>
                      <w:sz w:val="22"/>
                      <w:szCs w:val="22"/>
                    </w:rPr>
                    <m:t>add</m:t>
                  </m:r>
                </m:sub>
              </m:sSub>
              <m:r>
                <m:rPr>
                  <m:sty m:val="bi"/>
                </m:rPr>
                <w:rPr>
                  <w:rFonts w:ascii="Cambria Math" w:eastAsia="Cambria Math" w:hAnsi="Cambria Math"/>
                  <w:sz w:val="22"/>
                  <w:szCs w:val="22"/>
                </w:rPr>
                <m:t>×</m:t>
              </m:r>
              <m:sSup>
                <m:sSupPr>
                  <m:ctrlPr>
                    <w:rPr>
                      <w:rFonts w:ascii="Cambria Math" w:eastAsia="Cambria Math" w:hAnsi="Cambria Math"/>
                      <w:sz w:val="22"/>
                      <w:szCs w:val="22"/>
                    </w:rPr>
                  </m:ctrlPr>
                </m:sSupPr>
                <m:e>
                  <m:r>
                    <m:rPr>
                      <m:sty m:val="bi"/>
                    </m:rPr>
                    <w:rPr>
                      <w:rFonts w:ascii="Cambria Math" w:eastAsia="Cambria Math" w:hAnsi="Cambria Math"/>
                      <w:sz w:val="22"/>
                      <w:szCs w:val="22"/>
                    </w:rPr>
                    <m:t>10</m:t>
                  </m:r>
                </m:e>
                <m:sup>
                  <m:r>
                    <m:rPr>
                      <m:sty m:val="bi"/>
                    </m:rPr>
                    <w:rPr>
                      <w:rFonts w:ascii="Cambria Math" w:eastAsia="Cambria Math" w:hAnsi="Cambria Math"/>
                      <w:sz w:val="22"/>
                      <w:szCs w:val="22"/>
                    </w:rPr>
                    <m:t>-5</m:t>
                  </m:r>
                </m:sup>
              </m:sSup>
            </m:oMath>
            <w:r w:rsidRPr="00026309">
              <w:rPr>
                <w:sz w:val="22"/>
                <w:szCs w:val="22"/>
              </w:rPr>
              <w:t>)}</w:t>
            </w:r>
          </w:p>
          <w:p w14:paraId="0AFDA28A" w14:textId="77777777" w:rsidR="002D4FBD" w:rsidRPr="00026309" w:rsidRDefault="002D4FBD" w:rsidP="00185829">
            <w:pPr>
              <w:jc w:val="both"/>
              <w:rPr>
                <w:sz w:val="22"/>
                <w:szCs w:val="22"/>
              </w:rPr>
            </w:pPr>
            <w:r w:rsidRPr="00026309">
              <w:rPr>
                <w:sz w:val="22"/>
                <w:szCs w:val="22"/>
              </w:rPr>
              <w:t xml:space="preserve">    </w:t>
            </w:r>
            <m:oMath>
              <m:sSubSup>
                <m:sSubSupPr>
                  <m:ctrlPr>
                    <w:rPr>
                      <w:rFonts w:ascii="Cambria Math" w:eastAsia="Cambria Math" w:hAnsi="Cambria Math"/>
                      <w:sz w:val="22"/>
                      <w:szCs w:val="22"/>
                    </w:rPr>
                  </m:ctrlPr>
                </m:sSubSupPr>
                <m:e>
                  <m:r>
                    <m:rPr>
                      <m:sty m:val="bi"/>
                    </m:rPr>
                    <w:rPr>
                      <w:rFonts w:ascii="Cambria Math" w:eastAsia="Cambria Math" w:hAnsi="Cambria Math"/>
                      <w:sz w:val="22"/>
                      <w:szCs w:val="22"/>
                    </w:rPr>
                    <m:t>B</m:t>
                  </m:r>
                </m:e>
                <m:sub>
                  <m:r>
                    <m:rPr>
                      <m:sty m:val="bi"/>
                    </m:rPr>
                    <w:rPr>
                      <w:rFonts w:ascii="Cambria Math" w:eastAsia="Cambria Math" w:hAnsi="Cambria Math"/>
                      <w:sz w:val="22"/>
                      <w:szCs w:val="22"/>
                    </w:rPr>
                    <m:t>k</m:t>
                  </m:r>
                </m:sub>
                <m:sup>
                  <m:r>
                    <m:rPr>
                      <m:sty m:val="bi"/>
                    </m:rPr>
                    <w:rPr>
                      <w:rFonts w:ascii="Cambria Math" w:eastAsia="Cambria Math" w:hAnsi="Cambria Math"/>
                      <w:sz w:val="22"/>
                      <w:szCs w:val="22"/>
                    </w:rPr>
                    <m:t>'</m:t>
                  </m:r>
                </m:sup>
              </m:sSubSup>
            </m:oMath>
            <w:r w:rsidRPr="00026309">
              <w:rPr>
                <w:sz w:val="22"/>
                <w:szCs w:val="22"/>
              </w:rPr>
              <w:t>[</w:t>
            </w:r>
            <m:oMath>
              <m:sSub>
                <m:sSubPr>
                  <m:ctrlPr>
                    <w:rPr>
                      <w:rFonts w:ascii="Cambria Math" w:eastAsia="Cambria Math" w:hAnsi="Cambria Math"/>
                      <w:sz w:val="22"/>
                      <w:szCs w:val="22"/>
                    </w:rPr>
                  </m:ctrlPr>
                </m:sSubPr>
                <m:e>
                  <m:acc>
                    <m:accPr>
                      <m:chr m:val="̃"/>
                      <m:ctrlPr>
                        <w:rPr>
                          <w:rFonts w:ascii="Cambria Math" w:eastAsia="Cambria Math" w:hAnsi="Cambria Math"/>
                          <w:sz w:val="22"/>
                          <w:szCs w:val="22"/>
                        </w:rPr>
                      </m:ctrlPr>
                    </m:accPr>
                    <m:e>
                      <m:r>
                        <m:rPr>
                          <m:sty m:val="bi"/>
                        </m:rPr>
                        <w:rPr>
                          <w:rFonts w:ascii="Cambria Math" w:eastAsia="Cambria Math" w:hAnsi="Cambria Math"/>
                          <w:sz w:val="22"/>
                          <w:szCs w:val="22"/>
                        </w:rPr>
                        <m:t>x</m:t>
                      </m:r>
                    </m:e>
                  </m:acc>
                </m:e>
                <m:sub>
                  <m:r>
                    <m:rPr>
                      <m:sty m:val="bi"/>
                    </m:rPr>
                    <w:rPr>
                      <w:rFonts w:ascii="Cambria Math" w:eastAsia="Cambria Math" w:hAnsi="Cambria Math"/>
                      <w:sz w:val="22"/>
                      <w:szCs w:val="22"/>
                    </w:rPr>
                    <m:t>i</m:t>
                  </m:r>
                </m:sub>
              </m:sSub>
            </m:oMath>
            <w:r w:rsidRPr="00026309">
              <w:rPr>
                <w:sz w:val="22"/>
                <w:szCs w:val="22"/>
              </w:rPr>
              <w:t xml:space="preserve">] = </w:t>
            </w:r>
            <m:oMath>
              <m:sSubSup>
                <m:sSubSupPr>
                  <m:ctrlPr>
                    <w:rPr>
                      <w:rFonts w:ascii="Cambria Math" w:eastAsia="Cambria Math" w:hAnsi="Cambria Math"/>
                      <w:sz w:val="22"/>
                      <w:szCs w:val="22"/>
                    </w:rPr>
                  </m:ctrlPr>
                </m:sSubSupPr>
                <m:e>
                  <m:r>
                    <m:rPr>
                      <m:sty m:val="bi"/>
                    </m:rPr>
                    <w:rPr>
                      <w:rFonts w:ascii="Cambria Math" w:eastAsia="Cambria Math" w:hAnsi="Cambria Math"/>
                      <w:sz w:val="22"/>
                      <w:szCs w:val="22"/>
                    </w:rPr>
                    <m:t>He</m:t>
                  </m:r>
                </m:e>
                <m:sub>
                  <m:r>
                    <m:rPr>
                      <m:sty m:val="bi"/>
                    </m:rPr>
                    <w:rPr>
                      <w:rFonts w:ascii="Cambria Math" w:eastAsia="Cambria Math" w:hAnsi="Cambria Math"/>
                      <w:sz w:val="22"/>
                      <w:szCs w:val="22"/>
                    </w:rPr>
                    <m:t>n</m:t>
                  </m:r>
                </m:sub>
                <m:sup>
                  <m:r>
                    <m:rPr>
                      <m:sty m:val="bi"/>
                    </m:rPr>
                    <w:rPr>
                      <w:rFonts w:ascii="Cambria Math" w:eastAsia="Cambria Math" w:hAnsi="Cambria Math"/>
                      <w:sz w:val="22"/>
                      <w:szCs w:val="22"/>
                    </w:rPr>
                    <m:t>-1</m:t>
                  </m:r>
                </m:sup>
              </m:sSubSup>
            </m:oMath>
            <w:r w:rsidRPr="00026309">
              <w:rPr>
                <w:sz w:val="22"/>
                <w:szCs w:val="22"/>
              </w:rPr>
              <w:t>(</w:t>
            </w:r>
            <m:oMath>
              <m:sSub>
                <m:sSubPr>
                  <m:ctrlPr>
                    <w:rPr>
                      <w:rFonts w:ascii="Cambria Math" w:eastAsia="Cambria Math" w:hAnsi="Cambria Math"/>
                      <w:sz w:val="22"/>
                      <w:szCs w:val="22"/>
                    </w:rPr>
                  </m:ctrlPr>
                </m:sSubPr>
                <m:e>
                  <m:r>
                    <m:rPr>
                      <m:sty m:val="bi"/>
                    </m:rPr>
                    <w:rPr>
                      <w:rFonts w:ascii="Cambria Math" w:eastAsia="Cambria Math" w:hAnsi="Cambria Math"/>
                      <w:sz w:val="22"/>
                      <w:szCs w:val="22"/>
                    </w:rPr>
                    <m:t>B</m:t>
                  </m:r>
                </m:e>
                <m:sub>
                  <m:r>
                    <m:rPr>
                      <m:sty m:val="bi"/>
                    </m:rPr>
                    <w:rPr>
                      <w:rFonts w:ascii="Cambria Math" w:eastAsia="Cambria Math" w:hAnsi="Cambria Math"/>
                      <w:sz w:val="22"/>
                      <w:szCs w:val="22"/>
                    </w:rPr>
                    <m:t>k</m:t>
                  </m:r>
                </m:sub>
              </m:sSub>
            </m:oMath>
            <w:r w:rsidRPr="00026309">
              <w:rPr>
                <w:sz w:val="22"/>
                <w:szCs w:val="22"/>
              </w:rPr>
              <w:t>[</w:t>
            </w:r>
            <m:oMath>
              <m:sSub>
                <m:sSubPr>
                  <m:ctrlPr>
                    <w:rPr>
                      <w:rFonts w:ascii="Cambria Math" w:eastAsia="Cambria Math" w:hAnsi="Cambria Math"/>
                      <w:sz w:val="22"/>
                      <w:szCs w:val="22"/>
                    </w:rPr>
                  </m:ctrlPr>
                </m:sSubPr>
                <m:e>
                  <m:acc>
                    <m:accPr>
                      <m:chr m:val="̃"/>
                      <m:ctrlPr>
                        <w:rPr>
                          <w:rFonts w:ascii="Cambria Math" w:eastAsia="Cambria Math" w:hAnsi="Cambria Math"/>
                          <w:sz w:val="22"/>
                          <w:szCs w:val="22"/>
                        </w:rPr>
                      </m:ctrlPr>
                    </m:accPr>
                    <m:e>
                      <m:r>
                        <m:rPr>
                          <m:sty m:val="bi"/>
                        </m:rPr>
                        <w:rPr>
                          <w:rFonts w:ascii="Cambria Math" w:eastAsia="Cambria Math" w:hAnsi="Cambria Math"/>
                          <w:sz w:val="22"/>
                          <w:szCs w:val="22"/>
                        </w:rPr>
                        <m:t>y</m:t>
                      </m:r>
                    </m:e>
                  </m:acc>
                </m:e>
                <m:sub>
                  <m:r>
                    <m:rPr>
                      <m:sty m:val="bi"/>
                    </m:rPr>
                    <w:rPr>
                      <w:rFonts w:ascii="Cambria Math" w:eastAsia="Cambria Math" w:hAnsi="Cambria Math"/>
                      <w:sz w:val="22"/>
                      <w:szCs w:val="22"/>
                    </w:rPr>
                    <m:t>i</m:t>
                  </m:r>
                </m:sub>
              </m:sSub>
            </m:oMath>
            <w:r w:rsidRPr="00026309">
              <w:rPr>
                <w:sz w:val="22"/>
                <w:szCs w:val="22"/>
              </w:rPr>
              <w:t>])</w:t>
            </w:r>
          </w:p>
          <w:p w14:paraId="3F5142E1" w14:textId="77777777" w:rsidR="002D4FBD" w:rsidRDefault="002D4FBD" w:rsidP="00185829">
            <w:pPr>
              <w:jc w:val="both"/>
              <w:rPr>
                <w:sz w:val="20"/>
                <w:szCs w:val="20"/>
              </w:rPr>
            </w:pPr>
            <w:r w:rsidRPr="00026309">
              <w:rPr>
                <w:sz w:val="22"/>
                <w:szCs w:val="22"/>
              </w:rPr>
              <w:t>End</w:t>
            </w:r>
          </w:p>
        </w:tc>
      </w:tr>
    </w:tbl>
    <w:p w14:paraId="59BDE372" w14:textId="6D5870B4" w:rsidR="00026309" w:rsidRDefault="00455C9B" w:rsidP="002374D1">
      <w:pPr>
        <w:pStyle w:val="Heading30"/>
        <w:spacing w:before="240"/>
      </w:pPr>
      <w:bookmarkStart w:id="73" w:name="_Toc163830433"/>
      <w:r>
        <w:t>5</w:t>
      </w:r>
      <w:r w:rsidR="005E12A2">
        <w:t>.4</w:t>
      </w:r>
      <w:r w:rsidR="00321EE2">
        <w:t xml:space="preserve">.2 </w:t>
      </w:r>
      <w:r w:rsidR="00321EE2" w:rsidRPr="00EF351B">
        <w:t>SECRET BIT EXTRACTION IN HERMITE SPACE</w:t>
      </w:r>
      <w:bookmarkEnd w:id="73"/>
    </w:p>
    <w:p w14:paraId="3CAA5074" w14:textId="77777777" w:rsidR="00E543D4" w:rsidRPr="00C15EA6" w:rsidRDefault="00E543D4" w:rsidP="00E543D4">
      <w:pPr>
        <w:pStyle w:val="BodyText"/>
        <w:jc w:val="both"/>
        <w:rPr>
          <w:b/>
          <w:sz w:val="24"/>
          <w:szCs w:val="24"/>
        </w:rPr>
      </w:pPr>
      <w:r w:rsidRPr="00C15EA6">
        <w:rPr>
          <w:b/>
          <w:sz w:val="24"/>
          <w:szCs w:val="24"/>
        </w:rPr>
        <w:t>Input:</w:t>
      </w:r>
    </w:p>
    <w:p w14:paraId="6CDD3E44" w14:textId="77777777" w:rsidR="00E543D4" w:rsidRPr="00EF351B" w:rsidRDefault="00E543D4" w:rsidP="00E543D4">
      <w:pPr>
        <w:pStyle w:val="BodyText0"/>
      </w:pPr>
      <w:r w:rsidRPr="00EF351B">
        <w:t>The algorithm takes a modified block, called the stego-block, which has secret information embedded within it.</w:t>
      </w:r>
    </w:p>
    <w:p w14:paraId="7EAAA585" w14:textId="77777777" w:rsidR="00E543D4" w:rsidRPr="00EF351B" w:rsidRDefault="00E543D4" w:rsidP="00E543D4">
      <w:pPr>
        <w:pStyle w:val="BodyText0"/>
      </w:pPr>
      <w:r w:rsidRPr="00EF351B">
        <w:t>Additionally, it requires a passkey to extract the embedded secret bits.</w:t>
      </w:r>
    </w:p>
    <w:p w14:paraId="739CD207" w14:textId="77777777" w:rsidR="00E543D4" w:rsidRPr="00C15EA6" w:rsidRDefault="00E543D4" w:rsidP="00E543D4">
      <w:pPr>
        <w:pStyle w:val="BodyText"/>
        <w:jc w:val="both"/>
        <w:rPr>
          <w:b/>
          <w:sz w:val="24"/>
          <w:szCs w:val="24"/>
        </w:rPr>
      </w:pPr>
      <w:r w:rsidRPr="00C15EA6">
        <w:rPr>
          <w:b/>
          <w:sz w:val="24"/>
          <w:szCs w:val="24"/>
        </w:rPr>
        <w:lastRenderedPageBreak/>
        <w:t>Output:</w:t>
      </w:r>
    </w:p>
    <w:p w14:paraId="62325A57" w14:textId="77777777" w:rsidR="00E543D4" w:rsidRPr="00EF351B" w:rsidRDefault="00E543D4" w:rsidP="00657B7D">
      <w:pPr>
        <w:pStyle w:val="BodyText0"/>
        <w:spacing w:line="276" w:lineRule="auto"/>
        <w:ind w:firstLine="720"/>
      </w:pPr>
      <w:r w:rsidRPr="00EF351B">
        <w:t>After processing, the algorithm provides the original block with the extracted secret bits.</w:t>
      </w:r>
    </w:p>
    <w:p w14:paraId="40C0A8ED" w14:textId="77777777" w:rsidR="00E543D4" w:rsidRPr="00C15EA6" w:rsidRDefault="00E543D4" w:rsidP="00E543D4">
      <w:pPr>
        <w:pStyle w:val="BodyText"/>
        <w:jc w:val="both"/>
        <w:rPr>
          <w:b/>
          <w:sz w:val="24"/>
          <w:szCs w:val="24"/>
        </w:rPr>
      </w:pPr>
      <w:r w:rsidRPr="00C15EA6">
        <w:rPr>
          <w:b/>
          <w:sz w:val="24"/>
          <w:szCs w:val="24"/>
        </w:rPr>
        <w:t>Start:</w:t>
      </w:r>
    </w:p>
    <w:p w14:paraId="3A1D6676" w14:textId="77777777" w:rsidR="00E543D4" w:rsidRPr="00EF351B" w:rsidRDefault="00E543D4" w:rsidP="00E543D4">
      <w:pPr>
        <w:pStyle w:val="BodyText0"/>
      </w:pPr>
      <w:r w:rsidRPr="00EF351B">
        <w:t>The process initiates by transforming the stego-block into Hermite space using a forward Hermite function.</w:t>
      </w:r>
    </w:p>
    <w:p w14:paraId="14F098F5" w14:textId="77777777" w:rsidR="00E543D4" w:rsidRPr="00C15EA6" w:rsidRDefault="00E543D4" w:rsidP="00E543D4">
      <w:pPr>
        <w:pStyle w:val="BodyText"/>
        <w:jc w:val="both"/>
        <w:rPr>
          <w:b/>
          <w:sz w:val="24"/>
          <w:szCs w:val="24"/>
        </w:rPr>
      </w:pPr>
      <w:r w:rsidRPr="00C15EA6">
        <w:rPr>
          <w:b/>
          <w:sz w:val="24"/>
          <w:szCs w:val="24"/>
        </w:rPr>
        <w:t>Transforming Coordinates:</w:t>
      </w:r>
    </w:p>
    <w:p w14:paraId="6D28AB8B" w14:textId="77777777" w:rsidR="00E543D4" w:rsidRDefault="00E543D4" w:rsidP="00E543D4">
      <w:pPr>
        <w:pStyle w:val="BodyText0"/>
      </w:pPr>
      <w:r w:rsidRPr="00EF351B">
        <w:t>Coordinates within the Hermite space are adjusted through rounding and extraction, considering their signs.</w:t>
      </w:r>
    </w:p>
    <w:p w14:paraId="4C49EAB5" w14:textId="77777777" w:rsidR="00E543D4" w:rsidRPr="00C15EA6" w:rsidRDefault="00E543D4" w:rsidP="00E543D4">
      <w:pPr>
        <w:pStyle w:val="BodyText"/>
        <w:jc w:val="both"/>
        <w:rPr>
          <w:b/>
          <w:sz w:val="24"/>
          <w:szCs w:val="24"/>
        </w:rPr>
      </w:pPr>
      <w:r w:rsidRPr="00C15EA6">
        <w:rPr>
          <w:b/>
          <w:sz w:val="24"/>
          <w:szCs w:val="24"/>
        </w:rPr>
        <w:t>Secret Bit Extraction:</w:t>
      </w:r>
    </w:p>
    <w:p w14:paraId="7277BBF9" w14:textId="431D3953" w:rsidR="00DF25C1" w:rsidRPr="00FF2C50" w:rsidRDefault="00E543D4" w:rsidP="00FF2C50">
      <w:pPr>
        <w:pStyle w:val="BodyText0"/>
      </w:pPr>
      <w:r w:rsidRPr="00EF351B">
        <w:t>The algorithm determines the embedded secret bits based on certain calculations involving the adjusted coordinates.</w:t>
      </w:r>
    </w:p>
    <w:tbl>
      <w:tblPr>
        <w:tblpPr w:leftFromText="180" w:rightFromText="180" w:vertAnchor="text" w:horzAnchor="margin" w:tblpY="222"/>
        <w:tblW w:w="4966" w:type="pct"/>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ook w:val="04A0" w:firstRow="1" w:lastRow="0" w:firstColumn="1" w:lastColumn="0" w:noHBand="0" w:noVBand="1"/>
      </w:tblPr>
      <w:tblGrid>
        <w:gridCol w:w="9179"/>
      </w:tblGrid>
      <w:tr w:rsidR="00C15EA6" w:rsidRPr="00EF351B" w14:paraId="046B3EB1" w14:textId="77777777" w:rsidTr="00C15EA6">
        <w:tc>
          <w:tcPr>
            <w:tcW w:w="5000" w:type="pct"/>
          </w:tcPr>
          <w:p w14:paraId="53A88E63" w14:textId="77777777" w:rsidR="00C15EA6" w:rsidRPr="00026309" w:rsidRDefault="00C15EA6" w:rsidP="00C15EA6">
            <w:pPr>
              <w:jc w:val="both"/>
              <w:rPr>
                <w:b/>
                <w:bCs/>
                <w:sz w:val="22"/>
                <w:szCs w:val="22"/>
              </w:rPr>
            </w:pPr>
            <w:r w:rsidRPr="00026309">
              <w:rPr>
                <w:b/>
                <w:bCs/>
                <w:sz w:val="22"/>
                <w:szCs w:val="22"/>
              </w:rPr>
              <w:t xml:space="preserve">Algorithm 2 – </w:t>
            </w:r>
            <w:bookmarkStart w:id="74" w:name="_Hlk163084569"/>
            <w:r w:rsidRPr="00026309">
              <w:rPr>
                <w:b/>
                <w:bCs/>
                <w:sz w:val="22"/>
                <w:szCs w:val="22"/>
              </w:rPr>
              <w:t>Secret Bit Extraction in Hermite Space</w:t>
            </w:r>
            <w:bookmarkEnd w:id="74"/>
          </w:p>
        </w:tc>
      </w:tr>
      <w:tr w:rsidR="00C15EA6" w14:paraId="7B512798" w14:textId="77777777" w:rsidTr="00C15EA6">
        <w:tc>
          <w:tcPr>
            <w:tcW w:w="5000" w:type="pct"/>
          </w:tcPr>
          <w:p w14:paraId="2150ADCC" w14:textId="77777777" w:rsidR="00C15EA6" w:rsidRPr="00026309" w:rsidRDefault="00C15EA6" w:rsidP="00C15EA6">
            <w:pPr>
              <w:jc w:val="both"/>
              <w:rPr>
                <w:sz w:val="22"/>
                <w:szCs w:val="22"/>
              </w:rPr>
            </w:pPr>
            <w:r w:rsidRPr="00026309">
              <w:rPr>
                <w:sz w:val="22"/>
                <w:szCs w:val="22"/>
              </w:rPr>
              <w:t>Input : Stego-block</w:t>
            </w:r>
            <m:oMath>
              <m:sSubSup>
                <m:sSubSupPr>
                  <m:ctrlPr>
                    <w:rPr>
                      <w:rFonts w:ascii="Cambria Math" w:eastAsia="Cambria Math" w:hAnsi="Cambria Math" w:cs="Cambria Math"/>
                      <w:sz w:val="22"/>
                      <w:szCs w:val="22"/>
                    </w:rPr>
                  </m:ctrlPr>
                </m:sSubSupPr>
                <m:e>
                  <m:r>
                    <m:rPr>
                      <m:sty m:val="bi"/>
                    </m:rPr>
                    <w:rPr>
                      <w:rFonts w:ascii="Cambria Math" w:eastAsia="Cambria Math" w:hAnsi="Cambria Math" w:cs="Cambria Math"/>
                      <w:sz w:val="22"/>
                      <w:szCs w:val="22"/>
                    </w:rPr>
                    <m:t> B</m:t>
                  </m:r>
                </m:e>
                <m:sub>
                  <m:r>
                    <m:rPr>
                      <m:sty m:val="bi"/>
                    </m:rPr>
                    <w:rPr>
                      <w:rFonts w:ascii="Cambria Math" w:eastAsia="Cambria Math" w:hAnsi="Cambria Math" w:cs="Cambria Math"/>
                      <w:sz w:val="22"/>
                      <w:szCs w:val="22"/>
                    </w:rPr>
                    <m:t>k</m:t>
                  </m:r>
                </m:sub>
                <m:sup>
                  <m:r>
                    <m:rPr>
                      <m:sty m:val="bi"/>
                    </m:rPr>
                    <w:rPr>
                      <w:rFonts w:ascii="Cambria Math" w:eastAsia="Cambria Math" w:hAnsi="Cambria Math" w:cs="Cambria Math"/>
                      <w:sz w:val="22"/>
                      <w:szCs w:val="22"/>
                    </w:rPr>
                    <m:t>'</m:t>
                  </m:r>
                </m:sup>
              </m:sSubSup>
            </m:oMath>
            <w:r w:rsidRPr="00026309">
              <w:rPr>
                <w:sz w:val="22"/>
                <w:szCs w:val="22"/>
              </w:rPr>
              <w:t>[</w:t>
            </w:r>
            <m:oMath>
              <m:sSub>
                <m:sSubPr>
                  <m:ctrlPr>
                    <w:rPr>
                      <w:rFonts w:ascii="Cambria Math" w:eastAsia="Cambria Math" w:hAnsi="Cambria Math" w:cs="Cambria Math"/>
                      <w:sz w:val="22"/>
                      <w:szCs w:val="22"/>
                    </w:rPr>
                  </m:ctrlPr>
                </m:sSubPr>
                <m:e>
                  <m:acc>
                    <m:accPr>
                      <m:chr m:val="̃"/>
                      <m:ctrlPr>
                        <w:rPr>
                          <w:rFonts w:ascii="Cambria Math" w:eastAsia="Cambria Math" w:hAnsi="Cambria Math" w:cs="Cambria Math"/>
                          <w:sz w:val="22"/>
                          <w:szCs w:val="22"/>
                        </w:rPr>
                      </m:ctrlPr>
                    </m:accPr>
                    <m:e>
                      <m:r>
                        <m:rPr>
                          <m:sty m:val="bi"/>
                        </m:rPr>
                        <w:rPr>
                          <w:rFonts w:ascii="Cambria Math" w:eastAsia="Cambria Math" w:hAnsi="Cambria Math" w:cs="Cambria Math"/>
                          <w:sz w:val="22"/>
                          <w:szCs w:val="22"/>
                        </w:rPr>
                        <m:t>x</m:t>
                      </m:r>
                    </m:e>
                  </m:acc>
                </m:e>
                <m:sub>
                  <m:r>
                    <m:rPr>
                      <m:sty m:val="bi"/>
                    </m:rPr>
                    <w:rPr>
                      <w:rFonts w:ascii="Cambria Math" w:eastAsia="Cambria Math" w:hAnsi="Cambria Math" w:cs="Cambria Math"/>
                      <w:sz w:val="22"/>
                      <w:szCs w:val="22"/>
                    </w:rPr>
                    <m:t>i</m:t>
                  </m:r>
                </m:sub>
              </m:sSub>
            </m:oMath>
            <w:r w:rsidRPr="00026309">
              <w:rPr>
                <w:sz w:val="22"/>
                <w:szCs w:val="22"/>
              </w:rPr>
              <w:t>], Passkey</w:t>
            </w:r>
          </w:p>
          <w:p w14:paraId="2F282601" w14:textId="77777777" w:rsidR="00C15EA6" w:rsidRPr="00026309" w:rsidRDefault="00C15EA6" w:rsidP="00C15EA6">
            <w:pPr>
              <w:jc w:val="both"/>
              <w:rPr>
                <w:sz w:val="22"/>
                <w:szCs w:val="22"/>
              </w:rPr>
            </w:pPr>
            <w:r w:rsidRPr="00026309">
              <w:rPr>
                <w:sz w:val="22"/>
                <w:szCs w:val="22"/>
              </w:rPr>
              <w:t xml:space="preserve">Output : Final block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 'B</m:t>
                  </m:r>
                </m:e>
                <m:sub>
                  <m:r>
                    <m:rPr>
                      <m:sty m:val="bi"/>
                    </m:rPr>
                    <w:rPr>
                      <w:rFonts w:ascii="Cambria Math" w:eastAsia="Cambria Math" w:hAnsi="Cambria Math" w:cs="Cambria Math"/>
                      <w:sz w:val="22"/>
                      <w:szCs w:val="22"/>
                    </w:rPr>
                    <m:t>k</m:t>
                  </m:r>
                </m:sub>
              </m:sSub>
            </m:oMath>
            <w:r w:rsidRPr="00026309">
              <w:rPr>
                <w:sz w:val="22"/>
                <w:szCs w:val="22"/>
              </w:rPr>
              <w:t>[</w:t>
            </w:r>
            <m:oMath>
              <m:acc>
                <m:accPr>
                  <m:ctrlPr>
                    <w:rPr>
                      <w:rFonts w:ascii="Cambria Math" w:hAnsi="Cambria Math"/>
                      <w:sz w:val="22"/>
                      <w:szCs w:val="22"/>
                    </w:rPr>
                  </m:ctrlPr>
                </m:accPr>
                <m:e>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x</m:t>
                      </m:r>
                    </m:e>
                    <m:sub>
                      <m:r>
                        <m:rPr>
                          <m:sty m:val="bi"/>
                        </m:rPr>
                        <w:rPr>
                          <w:rFonts w:ascii="Cambria Math" w:eastAsia="Cambria Math" w:hAnsi="Cambria Math" w:cs="Cambria Math"/>
                          <w:sz w:val="22"/>
                          <w:szCs w:val="22"/>
                        </w:rPr>
                        <m:t>i</m:t>
                      </m:r>
                    </m:sub>
                  </m:sSub>
                </m:e>
              </m:acc>
            </m:oMath>
            <w:r w:rsidRPr="00026309">
              <w:rPr>
                <w:sz w:val="22"/>
                <w:szCs w:val="22"/>
              </w:rPr>
              <w:t xml:space="preserve">] secret bit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b</m:t>
                  </m:r>
                </m:e>
                <m:sub>
                  <m:r>
                    <m:rPr>
                      <m:sty m:val="bi"/>
                    </m:rPr>
                    <w:rPr>
                      <w:rFonts w:ascii="Cambria Math" w:eastAsia="Cambria Math" w:hAnsi="Cambria Math" w:cs="Cambria Math"/>
                      <w:sz w:val="22"/>
                      <w:szCs w:val="22"/>
                    </w:rPr>
                    <m:t>1</m:t>
                  </m:r>
                </m:sub>
              </m:sSub>
            </m:oMath>
            <w:r w:rsidRPr="00026309">
              <w:rPr>
                <w:sz w:val="22"/>
                <w:szCs w:val="22"/>
              </w:rPr>
              <w:t xml:space="preserve"> and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b</m:t>
                  </m:r>
                </m:e>
                <m:sub>
                  <m:r>
                    <m:rPr>
                      <m:sty m:val="bi"/>
                    </m:rPr>
                    <w:rPr>
                      <w:rFonts w:ascii="Cambria Math" w:eastAsia="Cambria Math" w:hAnsi="Cambria Math" w:cs="Cambria Math"/>
                      <w:sz w:val="22"/>
                      <w:szCs w:val="22"/>
                    </w:rPr>
                    <m:t>2</m:t>
                  </m:r>
                </m:sub>
              </m:sSub>
            </m:oMath>
          </w:p>
          <w:p w14:paraId="3246C55D" w14:textId="77777777" w:rsidR="00C15EA6" w:rsidRPr="00026309" w:rsidRDefault="00C15EA6" w:rsidP="00C15EA6">
            <w:pPr>
              <w:jc w:val="both"/>
              <w:rPr>
                <w:sz w:val="22"/>
                <w:szCs w:val="22"/>
              </w:rPr>
            </w:pPr>
            <w:r w:rsidRPr="00026309">
              <w:rPr>
                <w:sz w:val="22"/>
                <w:szCs w:val="22"/>
              </w:rPr>
              <w:t>Start</w:t>
            </w:r>
          </w:p>
          <w:p w14:paraId="600E41D2" w14:textId="77777777" w:rsidR="00C15EA6" w:rsidRPr="00026309" w:rsidRDefault="00C15EA6" w:rsidP="00C15EA6">
            <w:pPr>
              <w:jc w:val="both"/>
              <w:rPr>
                <w:sz w:val="22"/>
                <w:szCs w:val="22"/>
              </w:rPr>
            </w:pPr>
            <w:r w:rsidRPr="00026309">
              <w:rPr>
                <w:sz w:val="22"/>
                <w:szCs w:val="22"/>
              </w:rPr>
              <w:t xml:space="preserve">    </w:t>
            </w:r>
            <m:oMath>
              <m:sSubSup>
                <m:sSubSupPr>
                  <m:ctrlPr>
                    <w:rPr>
                      <w:rFonts w:ascii="Cambria Math" w:eastAsia="Cambria Math" w:hAnsi="Cambria Math" w:cs="Cambria Math"/>
                      <w:sz w:val="22"/>
                      <w:szCs w:val="22"/>
                    </w:rPr>
                  </m:ctrlPr>
                </m:sSubSupPr>
                <m:e>
                  <m:r>
                    <m:rPr>
                      <m:sty m:val="bi"/>
                    </m:rPr>
                    <w:rPr>
                      <w:rFonts w:ascii="Cambria Math" w:eastAsia="Cambria Math" w:hAnsi="Cambria Math" w:cs="Cambria Math"/>
                      <w:sz w:val="22"/>
                      <w:szCs w:val="22"/>
                    </w:rPr>
                    <m:t>B</m:t>
                  </m:r>
                </m:e>
                <m:sub>
                  <m:r>
                    <m:rPr>
                      <m:sty m:val="bi"/>
                    </m:rPr>
                    <w:rPr>
                      <w:rFonts w:ascii="Cambria Math" w:eastAsia="Cambria Math" w:hAnsi="Cambria Math" w:cs="Cambria Math"/>
                      <w:sz w:val="22"/>
                      <w:szCs w:val="22"/>
                    </w:rPr>
                    <m:t>k</m:t>
                  </m:r>
                </m:sub>
                <m:sup>
                  <m:r>
                    <m:rPr>
                      <m:sty m:val="bi"/>
                    </m:rPr>
                    <w:rPr>
                      <w:rFonts w:ascii="Cambria Math" w:eastAsia="Cambria Math" w:hAnsi="Cambria Math" w:cs="Cambria Math"/>
                      <w:sz w:val="22"/>
                      <w:szCs w:val="22"/>
                    </w:rPr>
                    <m:t>'</m:t>
                  </m:r>
                </m:sup>
              </m:sSubSup>
            </m:oMath>
            <w:r w:rsidRPr="00026309">
              <w:rPr>
                <w:sz w:val="22"/>
                <w:szCs w:val="22"/>
              </w:rPr>
              <w:t>[</w:t>
            </w:r>
            <m:oMath>
              <m:sSub>
                <m:sSubPr>
                  <m:ctrlPr>
                    <w:rPr>
                      <w:rFonts w:ascii="Cambria Math" w:eastAsia="Cambria Math" w:hAnsi="Cambria Math" w:cs="Cambria Math"/>
                      <w:sz w:val="22"/>
                      <w:szCs w:val="22"/>
                    </w:rPr>
                  </m:ctrlPr>
                </m:sSubPr>
                <m:e>
                  <m:acc>
                    <m:accPr>
                      <m:chr m:val="̃"/>
                      <m:ctrlPr>
                        <w:rPr>
                          <w:rFonts w:ascii="Cambria Math" w:eastAsia="Cambria Math" w:hAnsi="Cambria Math" w:cs="Cambria Math"/>
                          <w:sz w:val="22"/>
                          <w:szCs w:val="22"/>
                        </w:rPr>
                      </m:ctrlPr>
                    </m:accPr>
                    <m:e>
                      <m:r>
                        <m:rPr>
                          <m:sty m:val="bi"/>
                        </m:rPr>
                        <w:rPr>
                          <w:rFonts w:ascii="Cambria Math" w:eastAsia="Cambria Math" w:hAnsi="Cambria Math" w:cs="Cambria Math"/>
                          <w:sz w:val="22"/>
                          <w:szCs w:val="22"/>
                        </w:rPr>
                        <m:t>y</m:t>
                      </m:r>
                    </m:e>
                  </m:acc>
                </m:e>
                <m:sub>
                  <m:r>
                    <m:rPr>
                      <m:sty m:val="bi"/>
                    </m:rPr>
                    <w:rPr>
                      <w:rFonts w:ascii="Cambria Math" w:eastAsia="Cambria Math" w:hAnsi="Cambria Math" w:cs="Cambria Math"/>
                      <w:sz w:val="22"/>
                      <w:szCs w:val="22"/>
                    </w:rPr>
                    <m:t>i</m:t>
                  </m:r>
                </m:sub>
              </m:sSub>
            </m:oMath>
            <w:r w:rsidRPr="00026309">
              <w:rPr>
                <w:sz w:val="22"/>
                <w:szCs w:val="22"/>
              </w:rPr>
              <w:t xml:space="preserve">] =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He</m:t>
                  </m:r>
                </m:e>
                <m:sub>
                  <m:r>
                    <m:rPr>
                      <m:sty m:val="bi"/>
                    </m:rPr>
                    <w:rPr>
                      <w:rFonts w:ascii="Cambria Math" w:eastAsia="Cambria Math" w:hAnsi="Cambria Math" w:cs="Cambria Math"/>
                      <w:sz w:val="22"/>
                      <w:szCs w:val="22"/>
                    </w:rPr>
                    <m:t>n</m:t>
                  </m:r>
                </m:sub>
              </m:sSub>
            </m:oMath>
            <w:r w:rsidRPr="00026309">
              <w:rPr>
                <w:sz w:val="22"/>
                <w:szCs w:val="22"/>
              </w:rPr>
              <w:t xml:space="preserve"> (</w:t>
            </w:r>
            <m:oMath>
              <m:sSubSup>
                <m:sSubSupPr>
                  <m:ctrlPr>
                    <w:rPr>
                      <w:rFonts w:ascii="Cambria Math" w:eastAsia="Cambria Math" w:hAnsi="Cambria Math" w:cs="Cambria Math"/>
                      <w:sz w:val="22"/>
                      <w:szCs w:val="22"/>
                    </w:rPr>
                  </m:ctrlPr>
                </m:sSubSupPr>
                <m:e>
                  <m:r>
                    <m:rPr>
                      <m:sty m:val="bi"/>
                    </m:rPr>
                    <w:rPr>
                      <w:rFonts w:ascii="Cambria Math" w:eastAsia="Cambria Math" w:hAnsi="Cambria Math" w:cs="Cambria Math"/>
                      <w:sz w:val="22"/>
                      <w:szCs w:val="22"/>
                    </w:rPr>
                    <m:t>B</m:t>
                  </m:r>
                </m:e>
                <m:sub>
                  <m:r>
                    <m:rPr>
                      <m:sty m:val="bi"/>
                    </m:rPr>
                    <w:rPr>
                      <w:rFonts w:ascii="Cambria Math" w:eastAsia="Cambria Math" w:hAnsi="Cambria Math" w:cs="Cambria Math"/>
                      <w:sz w:val="22"/>
                      <w:szCs w:val="22"/>
                    </w:rPr>
                    <m:t>k</m:t>
                  </m:r>
                </m:sub>
                <m:sup>
                  <m:r>
                    <m:rPr>
                      <m:sty m:val="bi"/>
                    </m:rPr>
                    <w:rPr>
                      <w:rFonts w:ascii="Cambria Math" w:eastAsia="Cambria Math" w:hAnsi="Cambria Math" w:cs="Cambria Math"/>
                      <w:sz w:val="22"/>
                      <w:szCs w:val="22"/>
                    </w:rPr>
                    <m:t>'</m:t>
                  </m:r>
                </m:sup>
              </m:sSubSup>
            </m:oMath>
            <w:r w:rsidRPr="00026309">
              <w:rPr>
                <w:sz w:val="22"/>
                <w:szCs w:val="22"/>
              </w:rPr>
              <w:t>[</w:t>
            </w:r>
            <m:oMath>
              <m:sSub>
                <m:sSubPr>
                  <m:ctrlPr>
                    <w:rPr>
                      <w:rFonts w:ascii="Cambria Math" w:eastAsia="Cambria Math" w:hAnsi="Cambria Math" w:cs="Cambria Math"/>
                      <w:sz w:val="22"/>
                      <w:szCs w:val="22"/>
                    </w:rPr>
                  </m:ctrlPr>
                </m:sSubPr>
                <m:e>
                  <m:acc>
                    <m:accPr>
                      <m:chr m:val="̃"/>
                      <m:ctrlPr>
                        <w:rPr>
                          <w:rFonts w:ascii="Cambria Math" w:eastAsia="Cambria Math" w:hAnsi="Cambria Math" w:cs="Cambria Math"/>
                          <w:sz w:val="22"/>
                          <w:szCs w:val="22"/>
                        </w:rPr>
                      </m:ctrlPr>
                    </m:accPr>
                    <m:e>
                      <m:r>
                        <m:rPr>
                          <m:sty m:val="bi"/>
                        </m:rPr>
                        <w:rPr>
                          <w:rFonts w:ascii="Cambria Math" w:eastAsia="Cambria Math" w:hAnsi="Cambria Math" w:cs="Cambria Math"/>
                          <w:sz w:val="22"/>
                          <w:szCs w:val="22"/>
                        </w:rPr>
                        <m:t>x</m:t>
                      </m:r>
                    </m:e>
                  </m:acc>
                </m:e>
                <m:sub>
                  <m:r>
                    <m:rPr>
                      <m:sty m:val="bi"/>
                    </m:rPr>
                    <w:rPr>
                      <w:rFonts w:ascii="Cambria Math" w:eastAsia="Cambria Math" w:hAnsi="Cambria Math" w:cs="Cambria Math"/>
                      <w:sz w:val="22"/>
                      <w:szCs w:val="22"/>
                    </w:rPr>
                    <m:t>i</m:t>
                  </m:r>
                </m:sub>
              </m:sSub>
            </m:oMath>
            <w:r w:rsidRPr="00026309">
              <w:rPr>
                <w:sz w:val="22"/>
                <w:szCs w:val="22"/>
              </w:rPr>
              <w:t>]) ## n is the order of HF</w:t>
            </w:r>
          </w:p>
          <w:p w14:paraId="1E00089B" w14:textId="77777777" w:rsidR="00C15EA6" w:rsidRPr="00026309" w:rsidRDefault="00C15EA6" w:rsidP="00C15EA6">
            <w:pPr>
              <w:jc w:val="both"/>
              <w:rPr>
                <w:sz w:val="22"/>
                <w:szCs w:val="22"/>
              </w:rPr>
            </w:pPr>
            <w:r w:rsidRPr="00026309">
              <w:rPr>
                <w:sz w:val="22"/>
                <w:szCs w:val="22"/>
              </w:rPr>
              <w:t xml:space="preserve">    Z1 = {roundoff (</w:t>
            </w:r>
            <m:oMath>
              <m:sSub>
                <m:sSubPr>
                  <m:ctrlPr>
                    <w:rPr>
                      <w:rFonts w:ascii="Cambria Math" w:eastAsia="Cambria Math" w:hAnsi="Cambria Math" w:cs="Cambria Math"/>
                      <w:sz w:val="22"/>
                      <w:szCs w:val="22"/>
                    </w:rPr>
                  </m:ctrlPr>
                </m:sSubPr>
                <m:e>
                  <m:acc>
                    <m:accPr>
                      <m:chr m:val="̃"/>
                      <m:ctrlPr>
                        <w:rPr>
                          <w:rFonts w:ascii="Cambria Math" w:eastAsia="Cambria Math" w:hAnsi="Cambria Math" w:cs="Cambria Math"/>
                          <w:sz w:val="22"/>
                          <w:szCs w:val="22"/>
                        </w:rPr>
                      </m:ctrlPr>
                    </m:accPr>
                    <m:e>
                      <m:r>
                        <m:rPr>
                          <m:sty m:val="bi"/>
                        </m:rPr>
                        <w:rPr>
                          <w:rFonts w:ascii="Cambria Math" w:eastAsia="Cambria Math" w:hAnsi="Cambria Math" w:cs="Cambria Math"/>
                          <w:sz w:val="22"/>
                          <w:szCs w:val="22"/>
                        </w:rPr>
                        <m:t>y</m:t>
                      </m:r>
                    </m:e>
                  </m:acc>
                </m:e>
                <m:sub>
                  <m:r>
                    <m:rPr>
                      <m:sty m:val="bi"/>
                    </m:rPr>
                    <w:rPr>
                      <w:rFonts w:ascii="Cambria Math" w:eastAsia="Cambria Math" w:hAnsi="Cambria Math" w:cs="Cambria Math"/>
                      <w:sz w:val="22"/>
                      <w:szCs w:val="22"/>
                    </w:rPr>
                    <m:t>i</m:t>
                  </m:r>
                </m:sub>
              </m:sSub>
            </m:oMath>
            <w:r w:rsidRPr="00026309">
              <w:rPr>
                <w:sz w:val="22"/>
                <w:szCs w:val="22"/>
              </w:rPr>
              <w:t>, 5)} ## up to five decimal places</w:t>
            </w:r>
          </w:p>
          <w:p w14:paraId="0256EAB2" w14:textId="77777777" w:rsidR="00C15EA6" w:rsidRPr="00026309" w:rsidRDefault="00C15EA6" w:rsidP="00C15EA6">
            <w:pPr>
              <w:jc w:val="both"/>
              <w:rPr>
                <w:sz w:val="22"/>
                <w:szCs w:val="22"/>
              </w:rPr>
            </w:pPr>
            <w:r w:rsidRPr="00026309">
              <w:rPr>
                <w:sz w:val="22"/>
                <w:szCs w:val="22"/>
              </w:rPr>
              <w:t xml:space="preserve">    Z2  = up to 2 decimal places of Z1 without sign</w:t>
            </w:r>
          </w:p>
          <w:p w14:paraId="5B764D9C" w14:textId="77777777" w:rsidR="00C15EA6" w:rsidRPr="00026309" w:rsidRDefault="00C15EA6" w:rsidP="00C15EA6">
            <w:pPr>
              <w:jc w:val="both"/>
              <w:rPr>
                <w:sz w:val="22"/>
                <w:szCs w:val="22"/>
              </w:rPr>
            </w:pPr>
            <w:r w:rsidRPr="00026309">
              <w:rPr>
                <w:sz w:val="22"/>
                <w:szCs w:val="22"/>
              </w:rPr>
              <w:t xml:space="preserve">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S</m:t>
                  </m:r>
                </m:e>
                <m:sub>
                  <m:r>
                    <m:rPr>
                      <m:sty m:val="bi"/>
                    </m:rPr>
                    <w:rPr>
                      <w:rFonts w:ascii="Cambria Math" w:eastAsia="Cambria Math" w:hAnsi="Cambria Math" w:cs="Cambria Math"/>
                      <w:sz w:val="22"/>
                      <w:szCs w:val="22"/>
                    </w:rPr>
                    <m:t>n</m:t>
                  </m:r>
                </m:sub>
              </m:sSub>
            </m:oMath>
            <w:r w:rsidRPr="00026309">
              <w:rPr>
                <w:sz w:val="22"/>
                <w:szCs w:val="22"/>
              </w:rPr>
              <w:t xml:space="preserve"> = sign of Z1</w:t>
            </w:r>
          </w:p>
          <w:p w14:paraId="648C3430" w14:textId="77777777" w:rsidR="00C15EA6" w:rsidRPr="00026309" w:rsidRDefault="00C15EA6" w:rsidP="00C15EA6">
            <w:pPr>
              <w:jc w:val="both"/>
              <w:rPr>
                <w:sz w:val="22"/>
                <w:szCs w:val="22"/>
              </w:rPr>
            </w:pPr>
            <w:r w:rsidRPr="00026309">
              <w:rPr>
                <w:sz w:val="22"/>
                <w:szCs w:val="22"/>
              </w:rPr>
              <w:t xml:space="preserve">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y</m:t>
                  </m:r>
                </m:e>
                <m:sub>
                  <m:r>
                    <m:rPr>
                      <m:sty m:val="bi"/>
                    </m:rPr>
                    <w:rPr>
                      <w:rFonts w:ascii="Cambria Math" w:eastAsia="Cambria Math" w:hAnsi="Cambria Math" w:cs="Cambria Math"/>
                      <w:sz w:val="22"/>
                      <w:szCs w:val="22"/>
                    </w:rPr>
                    <m:t>fix</m:t>
                  </m:r>
                </m:sub>
              </m:sSub>
            </m:oMath>
            <w:r w:rsidRPr="00026309">
              <w:rPr>
                <w:sz w:val="22"/>
                <w:szCs w:val="22"/>
              </w:rPr>
              <w:t xml:space="preserve"> = third decimal number Z1 ## 0 &lt;= p &lt;= 9</w:t>
            </w:r>
          </w:p>
          <w:p w14:paraId="71BAF019" w14:textId="77777777" w:rsidR="00C15EA6" w:rsidRPr="00026309" w:rsidRDefault="00C15EA6" w:rsidP="00C15EA6">
            <w:pPr>
              <w:jc w:val="both"/>
              <w:rPr>
                <w:sz w:val="22"/>
                <w:szCs w:val="22"/>
              </w:rPr>
            </w:pPr>
            <w:r w:rsidRPr="00026309">
              <w:rPr>
                <w:sz w:val="22"/>
                <w:szCs w:val="22"/>
              </w:rPr>
              <w:t xml:space="preserve">    q2 = fourth decimal number Z1 ## 0 &lt;= p &lt;= 9</w:t>
            </w:r>
          </w:p>
          <w:p w14:paraId="2B99E70B" w14:textId="77777777" w:rsidR="00C15EA6" w:rsidRPr="00026309" w:rsidRDefault="00C15EA6" w:rsidP="00C15EA6">
            <w:pPr>
              <w:jc w:val="both"/>
              <w:rPr>
                <w:sz w:val="22"/>
                <w:szCs w:val="22"/>
              </w:rPr>
            </w:pPr>
            <w:r w:rsidRPr="00026309">
              <w:rPr>
                <w:sz w:val="22"/>
                <w:szCs w:val="22"/>
              </w:rPr>
              <w:t xml:space="preserve">    q3 = fifth decimal number Z1 ## 0 &lt;= p &lt;= 9</w:t>
            </w:r>
          </w:p>
          <w:p w14:paraId="4A41637E" w14:textId="77777777" w:rsidR="00C15EA6" w:rsidRPr="00026309" w:rsidRDefault="00C15EA6" w:rsidP="00C15EA6">
            <w:pPr>
              <w:jc w:val="both"/>
              <w:rPr>
                <w:sz w:val="22"/>
                <w:szCs w:val="22"/>
              </w:rPr>
            </w:pPr>
            <w:r w:rsidRPr="00026309">
              <w:rPr>
                <w:sz w:val="22"/>
                <w:szCs w:val="22"/>
              </w:rPr>
              <w:t xml:space="preserve">    if q2 == 0 and q3 == 0</w:t>
            </w:r>
          </w:p>
          <w:p w14:paraId="4992B216" w14:textId="77777777" w:rsidR="00C15EA6" w:rsidRPr="00026309" w:rsidRDefault="00C15EA6" w:rsidP="00C15EA6">
            <w:pPr>
              <w:jc w:val="both"/>
              <w:rPr>
                <w:sz w:val="22"/>
                <w:szCs w:val="22"/>
              </w:rPr>
            </w:pPr>
            <w:r w:rsidRPr="00026309">
              <w:rPr>
                <w:sz w:val="22"/>
                <w:szCs w:val="22"/>
              </w:rPr>
              <w:t xml:space="preserve">        b1 = 0, b2 = 0</w:t>
            </w:r>
          </w:p>
          <w:p w14:paraId="1BC6E39D" w14:textId="77777777" w:rsidR="00C15EA6" w:rsidRPr="00026309" w:rsidRDefault="00C15EA6" w:rsidP="00C15EA6">
            <w:pPr>
              <w:jc w:val="both"/>
              <w:rPr>
                <w:sz w:val="22"/>
                <w:szCs w:val="22"/>
              </w:rPr>
            </w:pPr>
            <w:r w:rsidRPr="00026309">
              <w:rPr>
                <w:sz w:val="22"/>
                <w:szCs w:val="22"/>
              </w:rPr>
              <w:t xml:space="preserve">    else</w:t>
            </w:r>
          </w:p>
          <w:p w14:paraId="3816CDE9" w14:textId="77777777" w:rsidR="00C15EA6" w:rsidRPr="00026309" w:rsidRDefault="00C15EA6" w:rsidP="00C15EA6">
            <w:pPr>
              <w:jc w:val="both"/>
              <w:rPr>
                <w:sz w:val="22"/>
                <w:szCs w:val="22"/>
              </w:rPr>
            </w:pPr>
            <w:r w:rsidRPr="00026309">
              <w:rPr>
                <w:sz w:val="22"/>
                <w:szCs w:val="22"/>
              </w:rPr>
              <w:t xml:space="preserve">        if remainder of [{(q2 x 10)+q3}/11]==0</w:t>
            </w:r>
          </w:p>
          <w:p w14:paraId="5DE62F3F" w14:textId="77777777" w:rsidR="00C15EA6" w:rsidRPr="00026309" w:rsidRDefault="00C15EA6" w:rsidP="00C15EA6">
            <w:pPr>
              <w:jc w:val="both"/>
              <w:rPr>
                <w:sz w:val="22"/>
                <w:szCs w:val="22"/>
              </w:rPr>
            </w:pPr>
            <w:r w:rsidRPr="00026309">
              <w:rPr>
                <w:sz w:val="22"/>
                <w:szCs w:val="22"/>
              </w:rPr>
              <w:t xml:space="preserve">            b1 = 1, b2 = 1 and quotient is </w:t>
            </w:r>
            <w:r w:rsidRPr="00026309">
              <w:rPr>
                <w:i/>
                <w:sz w:val="22"/>
                <w:szCs w:val="22"/>
              </w:rPr>
              <w:t>qn</w:t>
            </w:r>
          </w:p>
          <w:p w14:paraId="62AF684A" w14:textId="77777777" w:rsidR="00C15EA6" w:rsidRPr="00026309" w:rsidRDefault="00C15EA6" w:rsidP="00C15EA6">
            <w:pPr>
              <w:jc w:val="both"/>
              <w:rPr>
                <w:sz w:val="22"/>
                <w:szCs w:val="22"/>
              </w:rPr>
            </w:pPr>
            <w:r w:rsidRPr="00026309">
              <w:rPr>
                <w:sz w:val="22"/>
                <w:szCs w:val="22"/>
              </w:rPr>
              <w:t xml:space="preserve">        else if remainder of [{(q2 x 10)+q3}/10]==0</w:t>
            </w:r>
          </w:p>
          <w:p w14:paraId="7E40C801" w14:textId="77777777" w:rsidR="00C15EA6" w:rsidRPr="00026309" w:rsidRDefault="00C15EA6" w:rsidP="00C15EA6">
            <w:pPr>
              <w:jc w:val="both"/>
              <w:rPr>
                <w:sz w:val="22"/>
                <w:szCs w:val="22"/>
              </w:rPr>
            </w:pPr>
            <w:r w:rsidRPr="00026309">
              <w:rPr>
                <w:sz w:val="22"/>
                <w:szCs w:val="22"/>
              </w:rPr>
              <w:t xml:space="preserve">            b1 = 1, b2 = 0 and quotient is </w:t>
            </w:r>
            <w:r w:rsidRPr="00026309">
              <w:rPr>
                <w:i/>
                <w:sz w:val="22"/>
                <w:szCs w:val="22"/>
              </w:rPr>
              <w:t>qn</w:t>
            </w:r>
          </w:p>
          <w:p w14:paraId="1645C880" w14:textId="77777777" w:rsidR="00C15EA6" w:rsidRPr="00026309" w:rsidRDefault="00C15EA6" w:rsidP="00C15EA6">
            <w:pPr>
              <w:jc w:val="both"/>
              <w:rPr>
                <w:sz w:val="22"/>
                <w:szCs w:val="22"/>
              </w:rPr>
            </w:pPr>
            <w:r w:rsidRPr="00026309">
              <w:rPr>
                <w:sz w:val="22"/>
                <w:szCs w:val="22"/>
              </w:rPr>
              <w:t xml:space="preserve">        else if remainder of [{(q2 x 10)+q3}/01]==0</w:t>
            </w:r>
          </w:p>
          <w:p w14:paraId="0E298CFA" w14:textId="77777777" w:rsidR="00C15EA6" w:rsidRPr="00026309" w:rsidRDefault="00C15EA6" w:rsidP="00C15EA6">
            <w:pPr>
              <w:jc w:val="both"/>
              <w:rPr>
                <w:sz w:val="22"/>
                <w:szCs w:val="22"/>
              </w:rPr>
            </w:pPr>
            <w:r w:rsidRPr="00026309">
              <w:rPr>
                <w:sz w:val="22"/>
                <w:szCs w:val="22"/>
              </w:rPr>
              <w:t xml:space="preserve">            b1 = 0, b2 = 1 and quotient is </w:t>
            </w:r>
            <w:r w:rsidRPr="00026309">
              <w:rPr>
                <w:i/>
                <w:sz w:val="22"/>
                <w:szCs w:val="22"/>
              </w:rPr>
              <w:t>qn</w:t>
            </w:r>
          </w:p>
          <w:p w14:paraId="6B120851" w14:textId="77777777" w:rsidR="00C15EA6" w:rsidRPr="00026309" w:rsidRDefault="00C15EA6" w:rsidP="00C15EA6">
            <w:pPr>
              <w:jc w:val="both"/>
              <w:rPr>
                <w:sz w:val="22"/>
                <w:szCs w:val="22"/>
              </w:rPr>
            </w:pPr>
            <w:r w:rsidRPr="00026309">
              <w:rPr>
                <w:sz w:val="22"/>
                <w:szCs w:val="22"/>
              </w:rPr>
              <w:t xml:space="preserve">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y</m:t>
                  </m:r>
                </m:e>
                <m:sub>
                  <m:r>
                    <m:rPr>
                      <m:sty m:val="bi"/>
                    </m:rPr>
                    <w:rPr>
                      <w:rFonts w:ascii="Cambria Math" w:eastAsia="Cambria Math" w:hAnsi="Cambria Math" w:cs="Cambria Math"/>
                      <w:sz w:val="22"/>
                      <w:szCs w:val="22"/>
                    </w:rPr>
                    <m:t>fix</m:t>
                  </m:r>
                </m:sub>
              </m:sSub>
            </m:oMath>
            <w:r w:rsidRPr="00026309">
              <w:rPr>
                <w:sz w:val="22"/>
                <w:szCs w:val="22"/>
              </w:rPr>
              <w:t xml:space="preserve"> =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y</m:t>
                  </m:r>
                </m:e>
                <m:sub>
                  <m:r>
                    <m:rPr>
                      <m:sty m:val="bi"/>
                    </m:rPr>
                    <w:rPr>
                      <w:rFonts w:ascii="Cambria Math" w:eastAsia="Cambria Math" w:hAnsi="Cambria Math" w:cs="Cambria Math"/>
                      <w:sz w:val="22"/>
                      <w:szCs w:val="22"/>
                    </w:rPr>
                    <m:t>fix</m:t>
                  </m:r>
                </m:sub>
              </m:sSub>
            </m:oMath>
            <w:r w:rsidRPr="00026309">
              <w:rPr>
                <w:sz w:val="22"/>
                <w:szCs w:val="22"/>
              </w:rPr>
              <w:t xml:space="preserve"> + </w:t>
            </w:r>
            <w:r w:rsidRPr="00026309">
              <w:rPr>
                <w:i/>
                <w:sz w:val="22"/>
                <w:szCs w:val="22"/>
              </w:rPr>
              <w:t>qn</w:t>
            </w:r>
            <w:r w:rsidRPr="00026309">
              <w:rPr>
                <w:sz w:val="22"/>
                <w:szCs w:val="22"/>
              </w:rPr>
              <w:t xml:space="preserve"> – 1</w:t>
            </w:r>
          </w:p>
          <w:p w14:paraId="2DD5FFCA" w14:textId="77777777" w:rsidR="00C15EA6" w:rsidRPr="00026309" w:rsidRDefault="00C15EA6" w:rsidP="00C15EA6">
            <w:pPr>
              <w:jc w:val="both"/>
              <w:rPr>
                <w:sz w:val="22"/>
                <w:szCs w:val="22"/>
              </w:rPr>
            </w:pPr>
            <w:r w:rsidRPr="00026309">
              <w:rPr>
                <w:sz w:val="22"/>
                <w:szCs w:val="22"/>
              </w:rPr>
              <w:t xml:space="preserve">    </w:t>
            </w:r>
            <m:oMath>
              <m:acc>
                <m:accPr>
                  <m:ctrlPr>
                    <w:rPr>
                      <w:rFonts w:ascii="Cambria Math" w:hAnsi="Cambria Math"/>
                      <w:sz w:val="22"/>
                      <w:szCs w:val="22"/>
                    </w:rPr>
                  </m:ctrlPr>
                </m:accPr>
                <m:e>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y</m:t>
                      </m:r>
                    </m:e>
                    <m:sub>
                      <m:r>
                        <m:rPr>
                          <m:sty m:val="bi"/>
                        </m:rPr>
                        <w:rPr>
                          <w:rFonts w:ascii="Cambria Math" w:eastAsia="Cambria Math" w:hAnsi="Cambria Math" w:cs="Cambria Math"/>
                          <w:sz w:val="22"/>
                          <w:szCs w:val="22"/>
                        </w:rPr>
                        <m:t>i</m:t>
                      </m:r>
                    </m:sub>
                  </m:sSub>
                </m:e>
              </m:acc>
            </m:oMath>
            <w:r w:rsidRPr="00026309">
              <w:rPr>
                <w:sz w:val="22"/>
                <w:szCs w:val="22"/>
              </w:rPr>
              <w:t xml:space="preserve"> =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S</m:t>
                  </m:r>
                </m:e>
                <m:sub>
                  <m:r>
                    <m:rPr>
                      <m:sty m:val="bi"/>
                    </m:rPr>
                    <w:rPr>
                      <w:rFonts w:ascii="Cambria Math" w:eastAsia="Cambria Math" w:hAnsi="Cambria Math" w:cs="Cambria Math"/>
                      <w:sz w:val="22"/>
                      <w:szCs w:val="22"/>
                    </w:rPr>
                    <m:t>n</m:t>
                  </m:r>
                </m:sub>
              </m:sSub>
            </m:oMath>
            <w:r w:rsidRPr="00026309">
              <w:rPr>
                <w:sz w:val="22"/>
                <w:szCs w:val="22"/>
              </w:rPr>
              <w:t xml:space="preserve"> x {Z2+(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y</m:t>
                  </m:r>
                </m:e>
                <m:sub>
                  <m:r>
                    <m:rPr>
                      <m:sty m:val="bi"/>
                    </m:rPr>
                    <w:rPr>
                      <w:rFonts w:ascii="Cambria Math" w:eastAsia="Cambria Math" w:hAnsi="Cambria Math" w:cs="Cambria Math"/>
                      <w:sz w:val="22"/>
                      <w:szCs w:val="22"/>
                    </w:rPr>
                    <m:t>fix</m:t>
                  </m:r>
                </m:sub>
              </m:sSub>
            </m:oMath>
            <w:r w:rsidRPr="00026309">
              <w:rPr>
                <w:sz w:val="22"/>
                <w:szCs w:val="22"/>
              </w:rPr>
              <w:t xml:space="preserve"> x </w:t>
            </w:r>
            <m:oMath>
              <m:sSup>
                <m:sSupPr>
                  <m:ctrlPr>
                    <w:rPr>
                      <w:rFonts w:ascii="Cambria Math" w:eastAsia="Cambria Math" w:hAnsi="Cambria Math" w:cs="Cambria Math"/>
                      <w:sz w:val="22"/>
                      <w:szCs w:val="22"/>
                    </w:rPr>
                  </m:ctrlPr>
                </m:sSupPr>
                <m:e>
                  <m:r>
                    <m:rPr>
                      <m:sty m:val="bi"/>
                    </m:rPr>
                    <w:rPr>
                      <w:rFonts w:ascii="Cambria Math" w:eastAsia="Cambria Math" w:hAnsi="Cambria Math" w:cs="Cambria Math"/>
                      <w:sz w:val="22"/>
                      <w:szCs w:val="22"/>
                    </w:rPr>
                    <m:t>10</m:t>
                  </m:r>
                </m:e>
                <m:sup>
                  <m:r>
                    <m:rPr>
                      <m:sty m:val="bi"/>
                    </m:rPr>
                    <w:rPr>
                      <w:rFonts w:ascii="Cambria Math" w:eastAsia="Cambria Math" w:hAnsi="Cambria Math" w:cs="Cambria Math"/>
                      <w:sz w:val="22"/>
                      <w:szCs w:val="22"/>
                    </w:rPr>
                    <m:t>-3</m:t>
                  </m:r>
                </m:sup>
              </m:sSup>
            </m:oMath>
            <w:r w:rsidRPr="00026309">
              <w:rPr>
                <w:sz w:val="22"/>
                <w:szCs w:val="22"/>
              </w:rPr>
              <w:t>)</w:t>
            </w:r>
          </w:p>
          <w:p w14:paraId="05C2C5AC" w14:textId="77777777" w:rsidR="00C15EA6" w:rsidRPr="00026309" w:rsidRDefault="00C15EA6" w:rsidP="00C15EA6">
            <w:pPr>
              <w:jc w:val="both"/>
              <w:rPr>
                <w:sz w:val="22"/>
                <w:szCs w:val="22"/>
              </w:rPr>
            </w:pPr>
            <w:r w:rsidRPr="00026309">
              <w:rPr>
                <w:sz w:val="22"/>
                <w:szCs w:val="22"/>
              </w:rPr>
              <w:t xml:space="preserve">    </w:t>
            </w:r>
            <m:oMath>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 'B</m:t>
                  </m:r>
                </m:e>
                <m:sub>
                  <m:r>
                    <m:rPr>
                      <m:sty m:val="bi"/>
                    </m:rPr>
                    <w:rPr>
                      <w:rFonts w:ascii="Cambria Math" w:eastAsia="Cambria Math" w:hAnsi="Cambria Math" w:cs="Cambria Math"/>
                      <w:sz w:val="22"/>
                      <w:szCs w:val="22"/>
                    </w:rPr>
                    <m:t>k</m:t>
                  </m:r>
                </m:sub>
              </m:sSub>
            </m:oMath>
            <w:r w:rsidRPr="00026309">
              <w:rPr>
                <w:sz w:val="22"/>
                <w:szCs w:val="22"/>
              </w:rPr>
              <w:t>[</w:t>
            </w:r>
            <m:oMath>
              <m:acc>
                <m:accPr>
                  <m:ctrlPr>
                    <w:rPr>
                      <w:rFonts w:ascii="Cambria Math" w:hAnsi="Cambria Math"/>
                      <w:sz w:val="22"/>
                      <w:szCs w:val="22"/>
                    </w:rPr>
                  </m:ctrlPr>
                </m:accPr>
                <m:e>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x</m:t>
                      </m:r>
                    </m:e>
                    <m:sub>
                      <m:r>
                        <m:rPr>
                          <m:sty m:val="bi"/>
                        </m:rPr>
                        <w:rPr>
                          <w:rFonts w:ascii="Cambria Math" w:eastAsia="Cambria Math" w:hAnsi="Cambria Math" w:cs="Cambria Math"/>
                          <w:sz w:val="22"/>
                          <w:szCs w:val="22"/>
                        </w:rPr>
                        <m:t>i</m:t>
                      </m:r>
                    </m:sub>
                  </m:sSub>
                </m:e>
              </m:acc>
            </m:oMath>
            <w:r w:rsidRPr="00026309">
              <w:rPr>
                <w:sz w:val="22"/>
                <w:szCs w:val="22"/>
              </w:rPr>
              <w:t xml:space="preserve">] = </w:t>
            </w:r>
            <m:oMath>
              <m:sSubSup>
                <m:sSubSupPr>
                  <m:ctrlPr>
                    <w:rPr>
                      <w:rFonts w:ascii="Cambria Math" w:eastAsia="Cambria Math" w:hAnsi="Cambria Math" w:cs="Cambria Math"/>
                      <w:sz w:val="22"/>
                      <w:szCs w:val="22"/>
                    </w:rPr>
                  </m:ctrlPr>
                </m:sSubSupPr>
                <m:e>
                  <m:r>
                    <m:rPr>
                      <m:sty m:val="bi"/>
                    </m:rPr>
                    <w:rPr>
                      <w:rFonts w:ascii="Cambria Math" w:eastAsia="Cambria Math" w:hAnsi="Cambria Math" w:cs="Cambria Math"/>
                      <w:sz w:val="22"/>
                      <w:szCs w:val="22"/>
                    </w:rPr>
                    <m:t>He</m:t>
                  </m:r>
                </m:e>
                <m:sub>
                  <m:r>
                    <m:rPr>
                      <m:sty m:val="bi"/>
                    </m:rPr>
                    <w:rPr>
                      <w:rFonts w:ascii="Cambria Math" w:eastAsia="Cambria Math" w:hAnsi="Cambria Math" w:cs="Cambria Math"/>
                      <w:sz w:val="22"/>
                      <w:szCs w:val="22"/>
                    </w:rPr>
                    <m:t>n</m:t>
                  </m:r>
                </m:sub>
                <m:sup>
                  <m:r>
                    <m:rPr>
                      <m:sty m:val="bi"/>
                    </m:rPr>
                    <w:rPr>
                      <w:rFonts w:ascii="Cambria Math" w:eastAsia="Cambria Math" w:hAnsi="Cambria Math" w:cs="Cambria Math"/>
                      <w:sz w:val="22"/>
                      <w:szCs w:val="22"/>
                    </w:rPr>
                    <m:t>-1</m:t>
                  </m:r>
                </m:sup>
              </m:sSubSup>
            </m:oMath>
            <w:r w:rsidRPr="00026309">
              <w:rPr>
                <w:sz w:val="22"/>
                <w:szCs w:val="22"/>
              </w:rPr>
              <w:t>(</w:t>
            </w:r>
            <m:oMath>
              <m:sSubSup>
                <m:sSubSupPr>
                  <m:ctrlPr>
                    <w:rPr>
                      <w:rFonts w:ascii="Cambria Math" w:eastAsia="Cambria Math" w:hAnsi="Cambria Math" w:cs="Cambria Math"/>
                      <w:sz w:val="22"/>
                      <w:szCs w:val="22"/>
                    </w:rPr>
                  </m:ctrlPr>
                </m:sSubSupPr>
                <m:e>
                  <m:r>
                    <m:rPr>
                      <m:sty m:val="bi"/>
                    </m:rPr>
                    <w:rPr>
                      <w:rFonts w:ascii="Cambria Math" w:eastAsia="Cambria Math" w:hAnsi="Cambria Math" w:cs="Cambria Math"/>
                      <w:sz w:val="22"/>
                      <w:szCs w:val="22"/>
                    </w:rPr>
                    <m:t> B</m:t>
                  </m:r>
                </m:e>
                <m:sub>
                  <m:r>
                    <m:rPr>
                      <m:sty m:val="bi"/>
                    </m:rPr>
                    <w:rPr>
                      <w:rFonts w:ascii="Cambria Math" w:eastAsia="Cambria Math" w:hAnsi="Cambria Math" w:cs="Cambria Math"/>
                      <w:sz w:val="22"/>
                      <w:szCs w:val="22"/>
                    </w:rPr>
                    <m:t>k</m:t>
                  </m:r>
                </m:sub>
                <m:sup>
                  <m:r>
                    <m:rPr>
                      <m:sty m:val="bi"/>
                    </m:rPr>
                    <w:rPr>
                      <w:rFonts w:ascii="Cambria Math" w:eastAsia="Cambria Math" w:hAnsi="Cambria Math" w:cs="Cambria Math"/>
                      <w:sz w:val="22"/>
                      <w:szCs w:val="22"/>
                    </w:rPr>
                    <m:t>'</m:t>
                  </m:r>
                </m:sup>
              </m:sSubSup>
            </m:oMath>
            <w:r w:rsidRPr="00026309">
              <w:rPr>
                <w:sz w:val="22"/>
                <w:szCs w:val="22"/>
              </w:rPr>
              <w:t>[</w:t>
            </w:r>
            <m:oMath>
              <m:acc>
                <m:accPr>
                  <m:ctrlPr>
                    <w:rPr>
                      <w:rFonts w:ascii="Cambria Math" w:hAnsi="Cambria Math"/>
                      <w:sz w:val="22"/>
                      <w:szCs w:val="22"/>
                    </w:rPr>
                  </m:ctrlPr>
                </m:accPr>
                <m:e>
                  <m:sSub>
                    <m:sSubPr>
                      <m:ctrlPr>
                        <w:rPr>
                          <w:rFonts w:ascii="Cambria Math" w:eastAsia="Cambria Math" w:hAnsi="Cambria Math" w:cs="Cambria Math"/>
                          <w:sz w:val="22"/>
                          <w:szCs w:val="22"/>
                        </w:rPr>
                      </m:ctrlPr>
                    </m:sSubPr>
                    <m:e>
                      <m:r>
                        <m:rPr>
                          <m:sty m:val="bi"/>
                        </m:rPr>
                        <w:rPr>
                          <w:rFonts w:ascii="Cambria Math" w:eastAsia="Cambria Math" w:hAnsi="Cambria Math" w:cs="Cambria Math"/>
                          <w:sz w:val="22"/>
                          <w:szCs w:val="22"/>
                        </w:rPr>
                        <m:t>y</m:t>
                      </m:r>
                    </m:e>
                    <m:sub>
                      <m:r>
                        <m:rPr>
                          <m:sty m:val="bi"/>
                        </m:rPr>
                        <w:rPr>
                          <w:rFonts w:ascii="Cambria Math" w:eastAsia="Cambria Math" w:hAnsi="Cambria Math" w:cs="Cambria Math"/>
                          <w:sz w:val="22"/>
                          <w:szCs w:val="22"/>
                        </w:rPr>
                        <m:t>i</m:t>
                      </m:r>
                    </m:sub>
                  </m:sSub>
                </m:e>
              </m:acc>
            </m:oMath>
            <w:r w:rsidRPr="00026309">
              <w:rPr>
                <w:sz w:val="22"/>
                <w:szCs w:val="22"/>
              </w:rPr>
              <w:t>])</w:t>
            </w:r>
          </w:p>
          <w:p w14:paraId="1C26106F" w14:textId="77777777" w:rsidR="00C15EA6" w:rsidRDefault="00C15EA6" w:rsidP="00C15EA6">
            <w:pPr>
              <w:jc w:val="both"/>
              <w:rPr>
                <w:sz w:val="20"/>
                <w:szCs w:val="20"/>
              </w:rPr>
            </w:pPr>
            <w:r w:rsidRPr="00026309">
              <w:rPr>
                <w:sz w:val="22"/>
                <w:szCs w:val="22"/>
              </w:rPr>
              <w:lastRenderedPageBreak/>
              <w:t>End</w:t>
            </w:r>
          </w:p>
        </w:tc>
      </w:tr>
    </w:tbl>
    <w:p w14:paraId="2E9BA6D1" w14:textId="532CFE9E" w:rsidR="002374D1" w:rsidRPr="00C15EA6" w:rsidRDefault="002374D1" w:rsidP="002374D1">
      <w:pPr>
        <w:pStyle w:val="BodyText"/>
        <w:jc w:val="both"/>
        <w:rPr>
          <w:b/>
          <w:sz w:val="24"/>
          <w:szCs w:val="24"/>
        </w:rPr>
      </w:pPr>
      <w:r w:rsidRPr="00C15EA6">
        <w:rPr>
          <w:b/>
          <w:sz w:val="24"/>
          <w:szCs w:val="24"/>
        </w:rPr>
        <w:lastRenderedPageBreak/>
        <w:t>Coordinate Modification:</w:t>
      </w:r>
    </w:p>
    <w:p w14:paraId="245B5B59" w14:textId="77777777" w:rsidR="002374D1" w:rsidRPr="00EF351B" w:rsidRDefault="002374D1" w:rsidP="002374D1">
      <w:pPr>
        <w:pStyle w:val="BodyText0"/>
      </w:pPr>
      <w:r w:rsidRPr="00EF351B">
        <w:t>Using the extracted secret bits and adjusted coordinates, the original spatial coordinates are reconstructed.</w:t>
      </w:r>
    </w:p>
    <w:p w14:paraId="5FCC1A61" w14:textId="77777777" w:rsidR="002374D1" w:rsidRPr="00C15EA6" w:rsidRDefault="002374D1" w:rsidP="002374D1">
      <w:pPr>
        <w:pStyle w:val="BodyText"/>
        <w:jc w:val="both"/>
        <w:rPr>
          <w:b/>
          <w:sz w:val="24"/>
          <w:szCs w:val="24"/>
        </w:rPr>
      </w:pPr>
      <w:r w:rsidRPr="00C15EA6">
        <w:rPr>
          <w:b/>
          <w:sz w:val="24"/>
          <w:szCs w:val="24"/>
        </w:rPr>
        <w:t>Inverse Transformation:</w:t>
      </w:r>
    </w:p>
    <w:p w14:paraId="341CEC28" w14:textId="77777777" w:rsidR="002374D1" w:rsidRPr="00EF351B" w:rsidRDefault="002374D1" w:rsidP="002374D1">
      <w:pPr>
        <w:pStyle w:val="BodyText0"/>
      </w:pPr>
      <w:r w:rsidRPr="00EF351B">
        <w:t>The inverse Hermite function is applied to restore the modified block back to its original form.</w:t>
      </w:r>
    </w:p>
    <w:p w14:paraId="549C8A1B" w14:textId="77777777" w:rsidR="002374D1" w:rsidRPr="00C15EA6" w:rsidRDefault="002374D1" w:rsidP="002374D1">
      <w:pPr>
        <w:pStyle w:val="BodyText"/>
        <w:jc w:val="both"/>
        <w:rPr>
          <w:b/>
          <w:sz w:val="24"/>
          <w:szCs w:val="24"/>
        </w:rPr>
      </w:pPr>
      <w:r w:rsidRPr="00C15EA6">
        <w:rPr>
          <w:b/>
          <w:sz w:val="24"/>
          <w:szCs w:val="24"/>
        </w:rPr>
        <w:t>End:</w:t>
      </w:r>
    </w:p>
    <w:p w14:paraId="146B03E7" w14:textId="77777777" w:rsidR="002374D1" w:rsidRPr="00EF351B" w:rsidRDefault="002374D1" w:rsidP="002374D1">
      <w:pPr>
        <w:pStyle w:val="BodyText"/>
        <w:jc w:val="both"/>
        <w:rPr>
          <w:bCs/>
          <w:sz w:val="24"/>
          <w:szCs w:val="24"/>
        </w:rPr>
      </w:pPr>
    </w:p>
    <w:p w14:paraId="3B1F4D98" w14:textId="2C3E9D2C" w:rsidR="00DF25C1" w:rsidRDefault="002374D1" w:rsidP="002D4FBD">
      <w:pPr>
        <w:pStyle w:val="BodyText"/>
        <w:spacing w:line="360" w:lineRule="auto"/>
        <w:jc w:val="both"/>
        <w:rPr>
          <w:b/>
          <w:bCs/>
          <w:sz w:val="24"/>
          <w:szCs w:val="24"/>
        </w:rPr>
      </w:pPr>
      <w:r w:rsidRPr="00EF351B">
        <w:rPr>
          <w:bCs/>
          <w:sz w:val="24"/>
          <w:szCs w:val="24"/>
        </w:rPr>
        <w:t>The algorithm concludes upon successfully extracting the secret bits from the stego-block.</w:t>
      </w:r>
    </w:p>
    <w:p w14:paraId="6E8A9D05" w14:textId="77777777" w:rsidR="008A1EB4" w:rsidRPr="00C15EA6" w:rsidRDefault="008A1EB4" w:rsidP="002D4FBD">
      <w:pPr>
        <w:pStyle w:val="BodyText"/>
        <w:spacing w:line="360" w:lineRule="auto"/>
        <w:jc w:val="both"/>
        <w:rPr>
          <w:b/>
          <w:bCs/>
          <w:sz w:val="24"/>
          <w:szCs w:val="24"/>
        </w:rPr>
      </w:pPr>
    </w:p>
    <w:p w14:paraId="4208328B" w14:textId="1CEA1C1A" w:rsidR="00EF351B" w:rsidRPr="002B64AA" w:rsidRDefault="00455C9B" w:rsidP="00321EE2">
      <w:pPr>
        <w:pStyle w:val="Heading30"/>
      </w:pPr>
      <w:bookmarkStart w:id="75" w:name="_Toc163830434"/>
      <w:r>
        <w:t>5</w:t>
      </w:r>
      <w:r w:rsidR="005E12A2">
        <w:t>.4</w:t>
      </w:r>
      <w:r w:rsidR="00321EE2">
        <w:t>.3</w:t>
      </w:r>
      <w:r w:rsidR="00321EE2" w:rsidRPr="00C15EA6">
        <w:rPr>
          <w:rFonts w:eastAsia="SimSun"/>
          <w:lang w:val="en-IN"/>
        </w:rPr>
        <w:t xml:space="preserve"> </w:t>
      </w:r>
      <w:r w:rsidR="00321EE2" w:rsidRPr="0074112A">
        <w:rPr>
          <w:rFonts w:eastAsia="SimSun"/>
          <w:lang w:val="en-IN"/>
        </w:rPr>
        <w:t>FORWARD HERMITE FUNCTION</w:t>
      </w:r>
      <w:bookmarkEnd w:id="75"/>
    </w:p>
    <w:tbl>
      <w:tblPr>
        <w:tblStyle w:val="PlainTable21"/>
        <w:tblW w:w="0" w:type="auto"/>
        <w:tblLook w:val="04A0" w:firstRow="1" w:lastRow="0" w:firstColumn="1" w:lastColumn="0" w:noHBand="0" w:noVBand="1"/>
      </w:tblPr>
      <w:tblGrid>
        <w:gridCol w:w="9038"/>
      </w:tblGrid>
      <w:tr w:rsidR="0074112A" w:rsidRPr="0074112A" w14:paraId="2FDE90EE" w14:textId="77777777" w:rsidTr="0074112A">
        <w:trPr>
          <w:cnfStyle w:val="100000000000" w:firstRow="1" w:lastRow="0" w:firstColumn="0" w:lastColumn="0" w:oddVBand="0" w:evenVBand="0" w:oddHBand="0"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9038" w:type="dxa"/>
            <w:tcBorders>
              <w:top w:val="single" w:sz="4" w:space="0" w:color="7F7F7F"/>
              <w:left w:val="nil"/>
              <w:right w:val="nil"/>
            </w:tcBorders>
            <w:hideMark/>
          </w:tcPr>
          <w:p w14:paraId="555B6FD8" w14:textId="77777777" w:rsidR="0074112A" w:rsidRPr="00E543D4" w:rsidRDefault="0074112A">
            <w:pPr>
              <w:spacing w:line="240" w:lineRule="auto"/>
              <w:jc w:val="both"/>
              <w:rPr>
                <w:rFonts w:ascii="Times New Roman" w:eastAsia="SimSun" w:hAnsi="Times New Roman"/>
                <w:lang w:val="en-IN"/>
              </w:rPr>
            </w:pPr>
            <w:r w:rsidRPr="00E543D4">
              <w:rPr>
                <w:rFonts w:ascii="Times New Roman" w:eastAsia="SimSun" w:hAnsi="Times New Roman"/>
                <w:lang w:val="en-IN"/>
              </w:rPr>
              <w:t>Forward Hermite function</w:t>
            </w:r>
          </w:p>
        </w:tc>
      </w:tr>
      <w:tr w:rsidR="0074112A" w:rsidRPr="0074112A" w14:paraId="1FD42B5A" w14:textId="77777777" w:rsidTr="0074112A">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9038" w:type="dxa"/>
            <w:tcBorders>
              <w:left w:val="nil"/>
              <w:right w:val="nil"/>
            </w:tcBorders>
            <w:hideMark/>
          </w:tcPr>
          <w:p w14:paraId="086ABDAD" w14:textId="77777777" w:rsidR="0074112A" w:rsidRPr="00C15EA6" w:rsidRDefault="0074112A">
            <w:pPr>
              <w:spacing w:line="240" w:lineRule="auto"/>
              <w:jc w:val="both"/>
              <w:rPr>
                <w:rFonts w:ascii="Times New Roman" w:eastAsia="SimSun" w:hAnsi="Times New Roman"/>
                <w:lang w:val="en-IN"/>
              </w:rPr>
            </w:pPr>
            <w:r w:rsidRPr="00C15EA6">
              <w:rPr>
                <w:rFonts w:ascii="Times New Roman" w:eastAsia="SimSun" w:hAnsi="Times New Roman"/>
                <w:lang w:val="en-IN"/>
              </w:rPr>
              <w:t xml:space="preserve">Input : </w:t>
            </w:r>
            <w:r w:rsidRPr="00C15EA6">
              <w:rPr>
                <w:rFonts w:ascii="Times New Roman" w:eastAsia="SimSun" w:hAnsi="Times New Roman"/>
                <w:b w:val="0"/>
                <w:bCs w:val="0"/>
                <w:sz w:val="24"/>
                <w:szCs w:val="24"/>
                <w:lang w:val="en-IN"/>
              </w:rPr>
              <w:t xml:space="preserve">Cover block </w:t>
            </w:r>
            <w:r w:rsidRPr="00C15EA6">
              <w:rPr>
                <w:rFonts w:ascii="Times New Roman" w:eastAsia="SimSun" w:hAnsi="Times New Roman"/>
                <w:b w:val="0"/>
                <w:bCs w:val="0"/>
                <w:i/>
                <w:sz w:val="24"/>
                <w:szCs w:val="24"/>
                <w:lang w:val="en-IN"/>
              </w:rPr>
              <w:t>s</w:t>
            </w:r>
            <w:r w:rsidRPr="00C15EA6">
              <w:rPr>
                <w:rFonts w:ascii="Times New Roman" w:eastAsia="SimSun" w:hAnsi="Times New Roman"/>
                <w:b w:val="0"/>
                <w:bCs w:val="0"/>
                <w:sz w:val="24"/>
                <w:szCs w:val="24"/>
                <w:lang w:val="en-IN"/>
              </w:rPr>
              <w:t>, Hermite order n</w:t>
            </w:r>
          </w:p>
          <w:p w14:paraId="01FB46B4" w14:textId="77777777" w:rsidR="0074112A" w:rsidRPr="0074112A" w:rsidRDefault="0074112A">
            <w:pPr>
              <w:spacing w:line="240" w:lineRule="auto"/>
              <w:jc w:val="both"/>
              <w:rPr>
                <w:rFonts w:ascii="Times New Roman" w:eastAsia="SimSun" w:hAnsi="Times New Roman"/>
                <w:sz w:val="24"/>
                <w:szCs w:val="24"/>
                <w:lang w:val="en-IN"/>
              </w:rPr>
            </w:pPr>
            <w:r w:rsidRPr="00C15EA6">
              <w:rPr>
                <w:rFonts w:ascii="Times New Roman" w:eastAsia="SimSun" w:hAnsi="Times New Roman"/>
                <w:lang w:val="en-IN"/>
              </w:rPr>
              <w:t xml:space="preserve">Output : </w:t>
            </w:r>
            <w:r w:rsidRPr="00C15EA6">
              <w:rPr>
                <w:rFonts w:ascii="Times New Roman" w:eastAsia="SimSun" w:hAnsi="Times New Roman"/>
                <w:b w:val="0"/>
                <w:bCs w:val="0"/>
                <w:sz w:val="24"/>
                <w:szCs w:val="24"/>
                <w:lang w:val="en-IN"/>
              </w:rPr>
              <w:t xml:space="preserve">Transformed block </w:t>
            </w:r>
            <w:r w:rsidRPr="00C15EA6">
              <w:rPr>
                <w:rFonts w:ascii="Times New Roman" w:eastAsia="SimSun" w:hAnsi="Times New Roman"/>
                <w:b w:val="0"/>
                <w:bCs w:val="0"/>
                <w:i/>
                <w:sz w:val="24"/>
                <w:szCs w:val="24"/>
                <w:lang w:val="en-IN"/>
              </w:rPr>
              <w:t>t</w:t>
            </w:r>
          </w:p>
        </w:tc>
      </w:tr>
      <w:tr w:rsidR="0074112A" w:rsidRPr="0074112A" w14:paraId="7D68E58E" w14:textId="77777777" w:rsidTr="0074112A">
        <w:trPr>
          <w:trHeight w:val="4887"/>
        </w:trPr>
        <w:tc>
          <w:tcPr>
            <w:cnfStyle w:val="001000000000" w:firstRow="0" w:lastRow="0" w:firstColumn="1" w:lastColumn="0" w:oddVBand="0" w:evenVBand="0" w:oddHBand="0" w:evenHBand="0" w:firstRowFirstColumn="0" w:firstRowLastColumn="0" w:lastRowFirstColumn="0" w:lastRowLastColumn="0"/>
            <w:tcW w:w="9038" w:type="dxa"/>
            <w:tcBorders>
              <w:top w:val="nil"/>
              <w:left w:val="nil"/>
              <w:bottom w:val="single" w:sz="4" w:space="0" w:color="7F7F7F"/>
              <w:right w:val="nil"/>
            </w:tcBorders>
            <w:hideMark/>
          </w:tcPr>
          <w:p w14:paraId="298FEBDF" w14:textId="5BE6E2BE" w:rsidR="0074112A" w:rsidRPr="00E543D4" w:rsidRDefault="0074112A">
            <w:pPr>
              <w:spacing w:line="240" w:lineRule="auto"/>
              <w:jc w:val="both"/>
              <w:rPr>
                <w:rFonts w:ascii="Times New Roman" w:eastAsia="SimSun" w:hAnsi="Times New Roman"/>
                <w:lang w:val="en-IN"/>
              </w:rPr>
            </w:pPr>
            <w:r w:rsidRPr="00E543D4">
              <w:rPr>
                <w:rFonts w:ascii="Times New Roman" w:eastAsia="SimSun" w:hAnsi="Times New Roman"/>
                <w:lang w:val="en-IN"/>
              </w:rPr>
              <w:t>Start</w:t>
            </w:r>
            <w:r w:rsidR="00CC6A86">
              <w:rPr>
                <w:rFonts w:ascii="Times New Roman" w:eastAsia="SimSun" w:hAnsi="Times New Roman"/>
                <w:lang w:val="en-IN"/>
              </w:rPr>
              <w:t>:</w:t>
            </w:r>
          </w:p>
          <w:p w14:paraId="1158A221"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hrm_block = []</w:t>
            </w:r>
          </w:p>
          <w:p w14:paraId="105096D8" w14:textId="732A13F5"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for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 xml:space="preserve"> in s:</w:t>
            </w:r>
          </w:p>
          <w:p w14:paraId="7EB7A18D"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if n = 1</w:t>
            </w:r>
          </w:p>
          <w:p w14:paraId="65BD8A31" w14:textId="45F6D445"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result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r>
                <m:rPr>
                  <m:sty m:val="b"/>
                </m:rPr>
                <w:rPr>
                  <w:rFonts w:ascii="Cambria Math" w:hAnsi="Cambria Math"/>
                </w:rPr>
                <m:t xml:space="preserve"> </m:t>
              </m:r>
            </m:oMath>
            <w:r w:rsidRPr="00E543D4">
              <w:rPr>
                <w:rFonts w:ascii="Times New Roman" w:hAnsi="Times New Roman"/>
                <w:b w:val="0"/>
                <w:bCs w:val="0"/>
              </w:rPr>
              <w:t>+ 2</w:t>
            </w:r>
          </w:p>
          <w:p w14:paraId="336B7043"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elif n = 2</w:t>
            </w:r>
          </w:p>
          <w:p w14:paraId="3BBE9AD9" w14:textId="74C5A985"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result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 xml:space="preserve">*2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r>
                <m:rPr>
                  <m:sty m:val="b"/>
                </m:rPr>
                <w:rPr>
                  <w:rFonts w:ascii="Cambria Math" w:hAnsi="Cambria Math"/>
                </w:rPr>
                <m:t xml:space="preserve"> </m:t>
              </m:r>
            </m:oMath>
            <w:r w:rsidRPr="00E543D4">
              <w:rPr>
                <w:rFonts w:ascii="Times New Roman" w:hAnsi="Times New Roman"/>
                <w:b w:val="0"/>
                <w:bCs w:val="0"/>
              </w:rPr>
              <w:t>+ 2</w:t>
            </w:r>
          </w:p>
          <w:p w14:paraId="1A474EE0"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elif n = 3</w:t>
            </w:r>
          </w:p>
          <w:p w14:paraId="3CA9AB43" w14:textId="3090C5DA"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result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 xml:space="preserve">*3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2 + 2</w:t>
            </w:r>
          </w:p>
          <w:p w14:paraId="541BF28B"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elif n = 4</w:t>
            </w:r>
          </w:p>
          <w:p w14:paraId="4F34AA18" w14:textId="37277B03"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result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 xml:space="preserve">*4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3 + 2</w:t>
            </w:r>
          </w:p>
          <w:p w14:paraId="326E2E44"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elif n = 5</w:t>
            </w:r>
          </w:p>
          <w:p w14:paraId="47F1AE7C" w14:textId="5EE7732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result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 xml:space="preserve">*5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4 + 2</w:t>
            </w:r>
          </w:p>
          <w:p w14:paraId="1DBFA556"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elif n = 6</w:t>
            </w:r>
          </w:p>
          <w:p w14:paraId="5C36A95C" w14:textId="21477D7D"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result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 xml:space="preserve">*6 - </w:t>
            </w:r>
            <m:oMath>
              <m:sSub>
                <m:sSubPr>
                  <m:ctrlPr>
                    <w:rPr>
                      <w:rFonts w:ascii="Cambria Math" w:hAnsi="Cambria Math"/>
                      <w:b w:val="0"/>
                      <w:bCs w:val="0"/>
                    </w:rPr>
                  </m:ctrlPr>
                </m:sSubPr>
                <m:e>
                  <m:r>
                    <m:rPr>
                      <m:sty m:val="b"/>
                    </m:rPr>
                    <w:rPr>
                      <w:rFonts w:ascii="Cambria Math" w:hAnsi="Cambria Math"/>
                    </w:rPr>
                    <m:t>block</m:t>
                  </m:r>
                </m:e>
                <m:sub>
                  <m:r>
                    <m:rPr>
                      <m:sty m:val="b"/>
                    </m:rPr>
                    <w:rPr>
                      <w:rFonts w:ascii="Cambria Math" w:hAnsi="Cambria Math"/>
                    </w:rPr>
                    <m:t>i</m:t>
                  </m:r>
                </m:sub>
              </m:sSub>
            </m:oMath>
            <w:r w:rsidRPr="00E543D4">
              <w:rPr>
                <w:rFonts w:ascii="Times New Roman" w:hAnsi="Times New Roman"/>
                <w:b w:val="0"/>
                <w:bCs w:val="0"/>
              </w:rPr>
              <w:t>*5 + 2</w:t>
            </w:r>
          </w:p>
          <w:p w14:paraId="380C1573"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else</w:t>
            </w:r>
          </w:p>
          <w:p w14:paraId="429FAD40"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raise ValueError("n, must be between 1 and 6")</w:t>
            </w:r>
          </w:p>
          <w:p w14:paraId="02C64D3D" w14:textId="77777777" w:rsidR="0074112A" w:rsidRPr="00E543D4" w:rsidRDefault="0074112A" w:rsidP="00C15EA6">
            <w:pPr>
              <w:jc w:val="both"/>
              <w:rPr>
                <w:rFonts w:ascii="Times New Roman" w:hAnsi="Times New Roman"/>
                <w:b w:val="0"/>
                <w:bCs w:val="0"/>
              </w:rPr>
            </w:pPr>
            <w:r w:rsidRPr="00E543D4">
              <w:rPr>
                <w:rFonts w:ascii="Times New Roman" w:hAnsi="Times New Roman"/>
                <w:b w:val="0"/>
                <w:bCs w:val="0"/>
              </w:rPr>
              <w:t xml:space="preserve">        hrm_block.append(result)</w:t>
            </w:r>
          </w:p>
          <w:p w14:paraId="0C8DE099" w14:textId="77777777" w:rsidR="0074112A" w:rsidRPr="00E543D4" w:rsidRDefault="0074112A" w:rsidP="00C15EA6">
            <w:pPr>
              <w:jc w:val="both"/>
              <w:rPr>
                <w:rFonts w:ascii="Times New Roman" w:hAnsi="Times New Roman"/>
              </w:rPr>
            </w:pPr>
            <w:r w:rsidRPr="00E543D4">
              <w:rPr>
                <w:rFonts w:ascii="Times New Roman" w:hAnsi="Times New Roman"/>
              </w:rPr>
              <w:t xml:space="preserve">    return hrm_block</w:t>
            </w:r>
          </w:p>
          <w:p w14:paraId="39EE1358" w14:textId="77777777" w:rsidR="0074112A" w:rsidRPr="0074112A" w:rsidRDefault="0074112A">
            <w:pPr>
              <w:spacing w:line="240" w:lineRule="auto"/>
              <w:jc w:val="both"/>
              <w:rPr>
                <w:rFonts w:ascii="Times New Roman" w:eastAsia="SimSun" w:hAnsi="Times New Roman"/>
                <w:sz w:val="24"/>
                <w:szCs w:val="24"/>
                <w:lang w:val="en-IN"/>
              </w:rPr>
            </w:pPr>
            <w:r w:rsidRPr="00E543D4">
              <w:rPr>
                <w:rFonts w:ascii="Times New Roman" w:eastAsia="SimSun" w:hAnsi="Times New Roman"/>
                <w:lang w:val="en-IN"/>
              </w:rPr>
              <w:t>End</w:t>
            </w:r>
          </w:p>
        </w:tc>
      </w:tr>
    </w:tbl>
    <w:p w14:paraId="3AE931FB" w14:textId="77777777" w:rsidR="008A1EB4" w:rsidRDefault="008A1EB4" w:rsidP="00BD26F2">
      <w:pPr>
        <w:spacing w:before="240" w:after="240" w:line="240" w:lineRule="auto"/>
        <w:jc w:val="both"/>
        <w:rPr>
          <w:b/>
        </w:rPr>
      </w:pPr>
    </w:p>
    <w:p w14:paraId="72FE0F99" w14:textId="77777777" w:rsidR="008A1EB4" w:rsidRDefault="008A1EB4" w:rsidP="00BD26F2">
      <w:pPr>
        <w:spacing w:before="240" w:after="240" w:line="240" w:lineRule="auto"/>
        <w:jc w:val="both"/>
        <w:rPr>
          <w:b/>
        </w:rPr>
      </w:pPr>
    </w:p>
    <w:p w14:paraId="43585B86" w14:textId="1F2F41DA" w:rsidR="00BD26F2" w:rsidRPr="0074112A" w:rsidRDefault="00BD26F2" w:rsidP="00BD26F2">
      <w:pPr>
        <w:spacing w:before="240" w:after="240" w:line="240" w:lineRule="auto"/>
        <w:jc w:val="both"/>
        <w:rPr>
          <w:b/>
        </w:rPr>
      </w:pPr>
      <w:r w:rsidRPr="0074112A">
        <w:rPr>
          <w:b/>
        </w:rPr>
        <w:lastRenderedPageBreak/>
        <w:t>Explanation:</w:t>
      </w:r>
    </w:p>
    <w:p w14:paraId="2FBC0191" w14:textId="77777777" w:rsidR="00BD26F2" w:rsidRPr="00FD7752" w:rsidRDefault="00BD26F2" w:rsidP="005408EF">
      <w:pPr>
        <w:pStyle w:val="BodyText0"/>
        <w:numPr>
          <w:ilvl w:val="0"/>
          <w:numId w:val="22"/>
        </w:numPr>
      </w:pPr>
      <w:r w:rsidRPr="0074112A">
        <w:t xml:space="preserve">The </w:t>
      </w:r>
      <w:r w:rsidRPr="00FD7752">
        <w:t xml:space="preserve">function </w:t>
      </w:r>
      <w:r w:rsidRPr="00FD7752">
        <w:rPr>
          <w:rFonts w:eastAsia="Roboto Mono"/>
        </w:rPr>
        <w:t>hermite_forward</w:t>
      </w:r>
      <w:r w:rsidRPr="00FD7752">
        <w:t xml:space="preserve"> iterates through each element in the input list </w:t>
      </w:r>
      <w:r w:rsidRPr="00FD7752">
        <w:rPr>
          <w:rFonts w:eastAsia="Roboto Mono"/>
        </w:rPr>
        <w:t>x</w:t>
      </w:r>
      <w:r w:rsidRPr="00FD7752">
        <w:t>.</w:t>
      </w:r>
    </w:p>
    <w:p w14:paraId="5A94E201" w14:textId="77777777" w:rsidR="00BD26F2" w:rsidRPr="00FD7752" w:rsidRDefault="00BD26F2" w:rsidP="005408EF">
      <w:pPr>
        <w:pStyle w:val="BodyText0"/>
        <w:numPr>
          <w:ilvl w:val="0"/>
          <w:numId w:val="22"/>
        </w:numPr>
      </w:pPr>
      <w:r w:rsidRPr="00FD7752">
        <w:t xml:space="preserve">Based on the specified order </w:t>
      </w:r>
      <w:r w:rsidRPr="00FD7752">
        <w:rPr>
          <w:rFonts w:eastAsia="Roboto Mono"/>
        </w:rPr>
        <w:t>n</w:t>
      </w:r>
      <w:r w:rsidRPr="00FD7752">
        <w:t>, it applies the corresponding forward Hermite transformation rule to each element.</w:t>
      </w:r>
    </w:p>
    <w:p w14:paraId="1CAF2166" w14:textId="77777777" w:rsidR="00BD26F2" w:rsidRPr="00FD7752" w:rsidRDefault="00BD26F2" w:rsidP="005408EF">
      <w:pPr>
        <w:pStyle w:val="BodyText0"/>
        <w:numPr>
          <w:ilvl w:val="0"/>
          <w:numId w:val="22"/>
        </w:numPr>
      </w:pPr>
      <w:r w:rsidRPr="00FD7752">
        <w:t xml:space="preserve">The transformed values are then appended to the </w:t>
      </w:r>
      <w:r w:rsidRPr="00FD7752">
        <w:rPr>
          <w:rFonts w:eastAsia="Roboto Mono"/>
        </w:rPr>
        <w:t>hrm_block</w:t>
      </w:r>
      <w:r w:rsidRPr="00FD7752">
        <w:t xml:space="preserve"> list.</w:t>
      </w:r>
    </w:p>
    <w:p w14:paraId="37DDAAF4" w14:textId="5AB869BA" w:rsidR="00DF25C1" w:rsidRDefault="00BD26F2" w:rsidP="008A1EB4">
      <w:pPr>
        <w:pStyle w:val="BodyText0"/>
        <w:numPr>
          <w:ilvl w:val="0"/>
          <w:numId w:val="22"/>
        </w:numPr>
      </w:pPr>
      <w:r w:rsidRPr="00FD7752">
        <w:t>Finally, the function returns the list of transformed values</w:t>
      </w:r>
      <w:r w:rsidRPr="0074112A">
        <w:t>.</w:t>
      </w:r>
    </w:p>
    <w:p w14:paraId="220103F7" w14:textId="2AF43C05" w:rsidR="00CC6A86" w:rsidRPr="0074112A" w:rsidRDefault="00DF5E11" w:rsidP="008A1EB4">
      <w:pPr>
        <w:pStyle w:val="Heading30"/>
        <w:spacing w:before="240"/>
      </w:pPr>
      <w:bookmarkStart w:id="76" w:name="_Toc163830435"/>
      <w:r>
        <w:rPr>
          <w:rFonts w:eastAsia="SimSun"/>
          <w:caps w:val="0"/>
          <w:lang w:val="en-IN"/>
        </w:rPr>
        <w:t xml:space="preserve">5.4.4 </w:t>
      </w:r>
      <w:r w:rsidRPr="0074112A">
        <w:rPr>
          <w:rFonts w:eastAsia="SimSun"/>
          <w:caps w:val="0"/>
          <w:lang w:val="en-IN"/>
        </w:rPr>
        <w:t>REVERSE HERMITE FUNCTION</w:t>
      </w:r>
      <w:bookmarkEnd w:id="76"/>
    </w:p>
    <w:tbl>
      <w:tblPr>
        <w:tblStyle w:val="PlainTable22"/>
        <w:tblW w:w="9712" w:type="dxa"/>
        <w:tblLook w:val="04A0" w:firstRow="1" w:lastRow="0" w:firstColumn="1" w:lastColumn="0" w:noHBand="0" w:noVBand="1"/>
      </w:tblPr>
      <w:tblGrid>
        <w:gridCol w:w="9712"/>
      </w:tblGrid>
      <w:tr w:rsidR="0074112A" w:rsidRPr="0074112A" w14:paraId="51DD6062" w14:textId="77777777" w:rsidTr="00741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6" w:type="dxa"/>
            <w:tcBorders>
              <w:top w:val="single" w:sz="4" w:space="0" w:color="7F7F7F"/>
              <w:left w:val="nil"/>
              <w:right w:val="nil"/>
            </w:tcBorders>
            <w:hideMark/>
          </w:tcPr>
          <w:p w14:paraId="66CFEDA9" w14:textId="77777777" w:rsidR="0074112A" w:rsidRPr="00CC6A86" w:rsidRDefault="0074112A">
            <w:pPr>
              <w:spacing w:line="240" w:lineRule="auto"/>
              <w:jc w:val="both"/>
              <w:rPr>
                <w:rFonts w:ascii="Times New Roman" w:eastAsia="SimSun" w:hAnsi="Times New Roman"/>
                <w:lang w:val="en-IN"/>
              </w:rPr>
            </w:pPr>
            <w:r w:rsidRPr="00CC6A86">
              <w:rPr>
                <w:rFonts w:ascii="Times New Roman" w:eastAsia="SimSun" w:hAnsi="Times New Roman"/>
                <w:lang w:val="en-IN"/>
              </w:rPr>
              <w:t>Reverse Hermite function</w:t>
            </w:r>
          </w:p>
        </w:tc>
      </w:tr>
      <w:tr w:rsidR="0074112A" w:rsidRPr="0074112A" w14:paraId="00DBD18B" w14:textId="77777777" w:rsidTr="00741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56" w:type="dxa"/>
            <w:tcBorders>
              <w:left w:val="nil"/>
              <w:right w:val="nil"/>
            </w:tcBorders>
            <w:hideMark/>
          </w:tcPr>
          <w:p w14:paraId="34C77056" w14:textId="2AEA607C" w:rsidR="0074112A" w:rsidRPr="0074112A" w:rsidRDefault="0074112A">
            <w:pPr>
              <w:spacing w:line="240" w:lineRule="auto"/>
              <w:jc w:val="both"/>
              <w:rPr>
                <w:rFonts w:ascii="Times New Roman" w:eastAsia="SimSun" w:hAnsi="Times New Roman"/>
                <w:sz w:val="24"/>
                <w:szCs w:val="24"/>
                <w:lang w:val="en-IN"/>
              </w:rPr>
            </w:pPr>
            <w:r w:rsidRPr="00CC6A86">
              <w:rPr>
                <w:rFonts w:ascii="Times New Roman" w:eastAsia="SimSun" w:hAnsi="Times New Roman"/>
                <w:lang w:val="en-IN"/>
              </w:rPr>
              <w:t>Input</w:t>
            </w:r>
            <w:r w:rsidRPr="0074112A">
              <w:rPr>
                <w:rFonts w:ascii="Times New Roman" w:eastAsia="SimSun" w:hAnsi="Times New Roman"/>
                <w:sz w:val="24"/>
                <w:szCs w:val="24"/>
                <w:lang w:val="en-IN"/>
              </w:rPr>
              <w:t xml:space="preserve"> : </w:t>
            </w:r>
            <w:r w:rsidRPr="00CC6A86">
              <w:rPr>
                <w:rFonts w:ascii="Times New Roman" w:eastAsia="SimSun" w:hAnsi="Times New Roman"/>
                <w:b w:val="0"/>
                <w:bCs w:val="0"/>
                <w:sz w:val="24"/>
                <w:szCs w:val="24"/>
                <w:lang w:val="en-IN"/>
              </w:rPr>
              <w:t xml:space="preserve">Transformed block </w:t>
            </w:r>
            <m:oMath>
              <m:acc>
                <m:accPr>
                  <m:chr m:val="̃"/>
                  <m:ctrlPr>
                    <w:rPr>
                      <w:rFonts w:ascii="Cambria Math" w:hAnsi="Cambria Math"/>
                      <w:b w:val="0"/>
                      <w:bCs w:val="0"/>
                      <w:i/>
                      <w:iCs/>
                      <w:sz w:val="24"/>
                      <w:szCs w:val="24"/>
                    </w:rPr>
                  </m:ctrlPr>
                </m:accPr>
                <m:e>
                  <m:r>
                    <m:rPr>
                      <m:sty m:val="bi"/>
                    </m:rPr>
                    <w:rPr>
                      <w:rFonts w:ascii="Cambria Math" w:eastAsia="SimSun" w:hAnsi="Cambria Math"/>
                      <w:sz w:val="24"/>
                      <w:szCs w:val="24"/>
                      <w:lang w:val="en-IN"/>
                    </w:rPr>
                    <m:t>t</m:t>
                  </m:r>
                </m:e>
              </m:acc>
            </m:oMath>
            <w:r w:rsidRPr="00CC6A86">
              <w:rPr>
                <w:rFonts w:ascii="Times New Roman" w:eastAsia="SimSun" w:hAnsi="Times New Roman"/>
                <w:b w:val="0"/>
                <w:bCs w:val="0"/>
                <w:sz w:val="24"/>
                <w:szCs w:val="24"/>
                <w:lang w:val="en-IN"/>
              </w:rPr>
              <w:t>, Hermite order n</w:t>
            </w:r>
          </w:p>
          <w:p w14:paraId="622D59D3" w14:textId="78048C77" w:rsidR="0074112A" w:rsidRPr="0074112A" w:rsidRDefault="0074112A">
            <w:pPr>
              <w:spacing w:line="240" w:lineRule="auto"/>
              <w:jc w:val="both"/>
              <w:rPr>
                <w:rFonts w:ascii="Times New Roman" w:eastAsia="SimSun" w:hAnsi="Times New Roman"/>
                <w:sz w:val="24"/>
                <w:szCs w:val="24"/>
                <w:lang w:val="en-IN"/>
              </w:rPr>
            </w:pPr>
            <w:r w:rsidRPr="00CC6A86">
              <w:rPr>
                <w:rFonts w:ascii="Times New Roman" w:eastAsia="SimSun" w:hAnsi="Times New Roman"/>
                <w:lang w:val="en-IN"/>
              </w:rPr>
              <w:t>Output</w:t>
            </w:r>
            <w:r w:rsidRPr="0074112A">
              <w:rPr>
                <w:rFonts w:ascii="Times New Roman" w:eastAsia="SimSun" w:hAnsi="Times New Roman"/>
                <w:sz w:val="24"/>
                <w:szCs w:val="24"/>
                <w:lang w:val="en-IN"/>
              </w:rPr>
              <w:t xml:space="preserve"> : </w:t>
            </w:r>
            <w:r w:rsidRPr="00CC6A86">
              <w:rPr>
                <w:rFonts w:ascii="Times New Roman" w:eastAsia="SimSun" w:hAnsi="Times New Roman"/>
                <w:b w:val="0"/>
                <w:bCs w:val="0"/>
                <w:sz w:val="24"/>
                <w:szCs w:val="24"/>
                <w:lang w:val="en-IN"/>
              </w:rPr>
              <w:t xml:space="preserve">Stego block </w:t>
            </w:r>
            <m:oMath>
              <m:acc>
                <m:accPr>
                  <m:chr m:val="̃"/>
                  <m:ctrlPr>
                    <w:rPr>
                      <w:rFonts w:ascii="Cambria Math" w:hAnsi="Cambria Math"/>
                      <w:b w:val="0"/>
                      <w:bCs w:val="0"/>
                      <w:i/>
                      <w:iCs/>
                      <w:sz w:val="24"/>
                      <w:szCs w:val="24"/>
                    </w:rPr>
                  </m:ctrlPr>
                </m:accPr>
                <m:e>
                  <m:r>
                    <m:rPr>
                      <m:sty m:val="bi"/>
                    </m:rPr>
                    <w:rPr>
                      <w:rFonts w:ascii="Cambria Math" w:eastAsia="SimSun" w:hAnsi="Cambria Math"/>
                      <w:sz w:val="24"/>
                      <w:szCs w:val="24"/>
                      <w:lang w:val="en-IN"/>
                    </w:rPr>
                    <m:t>s</m:t>
                  </m:r>
                </m:e>
              </m:acc>
            </m:oMath>
          </w:p>
        </w:tc>
      </w:tr>
      <w:tr w:rsidR="0074112A" w:rsidRPr="0074112A" w14:paraId="33E9C6BA" w14:textId="77777777" w:rsidTr="0074112A">
        <w:tc>
          <w:tcPr>
            <w:cnfStyle w:val="001000000000" w:firstRow="0" w:lastRow="0" w:firstColumn="1" w:lastColumn="0" w:oddVBand="0" w:evenVBand="0" w:oddHBand="0" w:evenHBand="0" w:firstRowFirstColumn="0" w:firstRowLastColumn="0" w:lastRowFirstColumn="0" w:lastRowLastColumn="0"/>
            <w:tcW w:w="4856" w:type="dxa"/>
            <w:tcBorders>
              <w:top w:val="nil"/>
              <w:left w:val="nil"/>
              <w:bottom w:val="single" w:sz="4" w:space="0" w:color="7F7F7F"/>
              <w:right w:val="nil"/>
            </w:tcBorders>
            <w:hideMark/>
          </w:tcPr>
          <w:p w14:paraId="0C026577" w14:textId="1C96AFE7" w:rsidR="0074112A" w:rsidRPr="00CC6A86" w:rsidRDefault="0074112A" w:rsidP="00CC6A86">
            <w:pPr>
              <w:jc w:val="both"/>
              <w:rPr>
                <w:rFonts w:ascii="Times New Roman" w:eastAsia="SimSun" w:hAnsi="Times New Roman"/>
                <w:lang w:val="en-IN"/>
              </w:rPr>
            </w:pPr>
            <w:r w:rsidRPr="00CC6A86">
              <w:rPr>
                <w:rFonts w:ascii="Times New Roman" w:eastAsia="SimSun" w:hAnsi="Times New Roman"/>
                <w:lang w:val="en-IN"/>
              </w:rPr>
              <w:t>Start</w:t>
            </w:r>
            <w:r w:rsidR="00CC6A86">
              <w:rPr>
                <w:rFonts w:ascii="Times New Roman" w:eastAsia="SimSun" w:hAnsi="Times New Roman"/>
                <w:lang w:val="en-IN"/>
              </w:rPr>
              <w:t>:</w:t>
            </w:r>
          </w:p>
          <w:p w14:paraId="52FB40E6"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x = sp.Symbol('x')</w:t>
            </w:r>
          </w:p>
          <w:p w14:paraId="0BF5A584"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qn = None</w:t>
            </w:r>
          </w:p>
          <w:p w14:paraId="69DB6E99"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if n = 1</w:t>
            </w:r>
          </w:p>
          <w:p w14:paraId="222EE5E2"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qn = x - (y - 2)</w:t>
            </w:r>
          </w:p>
          <w:p w14:paraId="7C35E411"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lif n = 2</w:t>
            </w:r>
          </w:p>
          <w:p w14:paraId="3A7B5FA1"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qn = x*2 - x - (y - 2)</w:t>
            </w:r>
          </w:p>
          <w:p w14:paraId="2A107C48"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lif n = 3</w:t>
            </w:r>
          </w:p>
          <w:p w14:paraId="557C92FF"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qn = x*3 - x*2 - (y - 2)</w:t>
            </w:r>
          </w:p>
          <w:p w14:paraId="27202D5C"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lif n = 4</w:t>
            </w:r>
          </w:p>
          <w:p w14:paraId="1878EB68"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qn = x*4 - x*3 - (y - 2)</w:t>
            </w:r>
          </w:p>
          <w:p w14:paraId="71EBA51B"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lif n = 5</w:t>
            </w:r>
          </w:p>
          <w:p w14:paraId="782A0314"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qn = x*5 - x*4 - (y - 2)</w:t>
            </w:r>
          </w:p>
          <w:p w14:paraId="7EC50348"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lif n = 6</w:t>
            </w:r>
          </w:p>
          <w:p w14:paraId="671BEC72"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qn = x*6 - x*5 - (y - 2)</w:t>
            </w:r>
          </w:p>
          <w:p w14:paraId="354AC508"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else</w:t>
            </w:r>
          </w:p>
          <w:p w14:paraId="107581CD"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raise ValueError("n, must be between 1 and 6")</w:t>
            </w:r>
          </w:p>
          <w:p w14:paraId="07014A4D" w14:textId="77777777"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solutions = sp.solve(eqn, x)</w:t>
            </w:r>
          </w:p>
          <w:p w14:paraId="578C219F" w14:textId="7C07B2BA"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w:t>
            </w:r>
            <m:oMath>
              <m:sSub>
                <m:sSubPr>
                  <m:ctrlPr>
                    <w:rPr>
                      <w:rFonts w:ascii="Cambria Math" w:hAnsi="Cambria Math"/>
                      <w:b w:val="0"/>
                      <w:bCs w:val="0"/>
                      <w:i/>
                      <w:iCs/>
                    </w:rPr>
                  </m:ctrlPr>
                </m:sSubPr>
                <m:e>
                  <m:acc>
                    <m:accPr>
                      <m:chr m:val="̃"/>
                      <m:ctrlPr>
                        <w:rPr>
                          <w:rFonts w:ascii="Cambria Math" w:hAnsi="Cambria Math"/>
                          <w:b w:val="0"/>
                          <w:bCs w:val="0"/>
                          <w:i/>
                          <w:iCs/>
                        </w:rPr>
                      </m:ctrlPr>
                    </m:accPr>
                    <m:e>
                      <m:r>
                        <m:rPr>
                          <m:sty m:val="bi"/>
                        </m:rPr>
                        <w:rPr>
                          <w:rFonts w:ascii="Cambria Math" w:eastAsia="SimSun" w:hAnsi="Cambria Math"/>
                          <w:lang w:val="en-IN"/>
                        </w:rPr>
                        <m:t>s</m:t>
                      </m:r>
                    </m:e>
                  </m:acc>
                </m:e>
                <m:sub>
                  <m:r>
                    <m:rPr>
                      <m:sty m:val="bi"/>
                    </m:rPr>
                    <w:rPr>
                      <w:rFonts w:ascii="Cambria Math" w:eastAsia="SimSun" w:hAnsi="Cambria Math"/>
                      <w:lang w:val="en-IN"/>
                    </w:rPr>
                    <m:t>i</m:t>
                  </m:r>
                </m:sub>
              </m:sSub>
            </m:oMath>
            <w:r w:rsidRPr="00CC6A86">
              <w:rPr>
                <w:rFonts w:ascii="Times New Roman" w:eastAsia="SimSun" w:hAnsi="Times New Roman"/>
                <w:b w:val="0"/>
                <w:bCs w:val="0"/>
                <w:lang w:val="en-IN"/>
              </w:rPr>
              <w:t xml:space="preserve"> = [sol.evalf() for sol in solutions if sol.is_real]</w:t>
            </w:r>
          </w:p>
          <w:p w14:paraId="35F2ACB3" w14:textId="6A24B092" w:rsidR="0074112A" w:rsidRPr="00CC6A86" w:rsidRDefault="0074112A" w:rsidP="00CC6A86">
            <w:pPr>
              <w:jc w:val="both"/>
              <w:rPr>
                <w:rFonts w:ascii="Times New Roman" w:eastAsia="SimSun" w:hAnsi="Times New Roman"/>
                <w:b w:val="0"/>
                <w:bCs w:val="0"/>
                <w:lang w:val="en-IN"/>
              </w:rPr>
            </w:pPr>
            <w:r w:rsidRPr="00CC6A86">
              <w:rPr>
                <w:rFonts w:ascii="Times New Roman" w:eastAsia="SimSun" w:hAnsi="Times New Roman"/>
                <w:b w:val="0"/>
                <w:bCs w:val="0"/>
                <w:lang w:val="en-IN"/>
              </w:rPr>
              <w:t xml:space="preserve">    return  </w:t>
            </w:r>
            <m:oMath>
              <m:acc>
                <m:accPr>
                  <m:chr m:val="̃"/>
                  <m:ctrlPr>
                    <w:rPr>
                      <w:rFonts w:ascii="Cambria Math" w:hAnsi="Cambria Math"/>
                      <w:b w:val="0"/>
                      <w:bCs w:val="0"/>
                      <w:i/>
                      <w:iCs/>
                    </w:rPr>
                  </m:ctrlPr>
                </m:accPr>
                <m:e>
                  <m:r>
                    <m:rPr>
                      <m:sty m:val="bi"/>
                    </m:rPr>
                    <w:rPr>
                      <w:rFonts w:ascii="Cambria Math" w:eastAsia="SimSun" w:hAnsi="Cambria Math"/>
                      <w:lang w:val="en-IN"/>
                    </w:rPr>
                    <m:t>s</m:t>
                  </m:r>
                </m:e>
              </m:acc>
            </m:oMath>
          </w:p>
          <w:p w14:paraId="39D823FF" w14:textId="77777777" w:rsidR="0074112A" w:rsidRPr="00CC6A86" w:rsidRDefault="0074112A" w:rsidP="00CC6A86">
            <w:pPr>
              <w:jc w:val="both"/>
              <w:rPr>
                <w:rFonts w:ascii="Times New Roman" w:eastAsia="SimSun" w:hAnsi="Times New Roman"/>
                <w:sz w:val="24"/>
                <w:szCs w:val="24"/>
                <w:lang w:val="en-IN"/>
              </w:rPr>
            </w:pPr>
            <w:r w:rsidRPr="00CC6A86">
              <w:rPr>
                <w:rFonts w:ascii="Times New Roman" w:eastAsia="SimSun" w:hAnsi="Times New Roman"/>
                <w:lang w:val="en-IN"/>
              </w:rPr>
              <w:t>End</w:t>
            </w:r>
          </w:p>
        </w:tc>
      </w:tr>
    </w:tbl>
    <w:p w14:paraId="0E9E6119" w14:textId="77777777" w:rsidR="00E6228D" w:rsidRDefault="00E6228D" w:rsidP="00BD26F2">
      <w:pPr>
        <w:spacing w:before="240" w:after="240" w:line="240" w:lineRule="auto"/>
        <w:jc w:val="both"/>
        <w:rPr>
          <w:b/>
        </w:rPr>
      </w:pPr>
    </w:p>
    <w:p w14:paraId="280A521B" w14:textId="77777777" w:rsidR="00E6228D" w:rsidRDefault="00E6228D" w:rsidP="00BD26F2">
      <w:pPr>
        <w:spacing w:before="240" w:after="240" w:line="240" w:lineRule="auto"/>
        <w:jc w:val="both"/>
        <w:rPr>
          <w:b/>
        </w:rPr>
      </w:pPr>
    </w:p>
    <w:p w14:paraId="2C6761F2" w14:textId="77777777" w:rsidR="00E6228D" w:rsidRDefault="00E6228D" w:rsidP="00BD26F2">
      <w:pPr>
        <w:spacing w:before="240" w:after="240" w:line="240" w:lineRule="auto"/>
        <w:jc w:val="both"/>
        <w:rPr>
          <w:b/>
        </w:rPr>
      </w:pPr>
    </w:p>
    <w:p w14:paraId="49E06220" w14:textId="2EFC9EDD" w:rsidR="00BD26F2" w:rsidRPr="0074112A" w:rsidRDefault="00BD26F2" w:rsidP="00BD26F2">
      <w:pPr>
        <w:spacing w:before="240" w:after="240" w:line="240" w:lineRule="auto"/>
        <w:jc w:val="both"/>
        <w:rPr>
          <w:b/>
        </w:rPr>
      </w:pPr>
      <w:r w:rsidRPr="0074112A">
        <w:rPr>
          <w:b/>
        </w:rPr>
        <w:lastRenderedPageBreak/>
        <w:t>Explanation:</w:t>
      </w:r>
    </w:p>
    <w:p w14:paraId="402149F4" w14:textId="77777777" w:rsidR="00BD26F2" w:rsidRPr="00FD7752" w:rsidRDefault="00BD26F2" w:rsidP="00CC6A86">
      <w:pPr>
        <w:pStyle w:val="BodyText0"/>
        <w:numPr>
          <w:ilvl w:val="0"/>
          <w:numId w:val="23"/>
        </w:numPr>
      </w:pPr>
      <w:r w:rsidRPr="00FD7752">
        <w:t xml:space="preserve">The function </w:t>
      </w:r>
      <w:r w:rsidRPr="00FD7752">
        <w:rPr>
          <w:rFonts w:eastAsia="Roboto Mono"/>
        </w:rPr>
        <w:t>reverse_hermite</w:t>
      </w:r>
      <w:r w:rsidRPr="00FD7752">
        <w:t xml:space="preserve"> constructs an equation based on the specified order </w:t>
      </w:r>
      <w:r w:rsidRPr="00FD7752">
        <w:rPr>
          <w:rFonts w:eastAsia="Roboto Mono"/>
        </w:rPr>
        <w:t>n</w:t>
      </w:r>
      <w:r w:rsidRPr="00FD7752">
        <w:t xml:space="preserve"> to perform the reverse Hermite transformation.</w:t>
      </w:r>
    </w:p>
    <w:p w14:paraId="581EF7CC" w14:textId="77777777" w:rsidR="00BD26F2" w:rsidRPr="00FD7752" w:rsidRDefault="00BD26F2" w:rsidP="00CC6A86">
      <w:pPr>
        <w:pStyle w:val="BodyText0"/>
        <w:numPr>
          <w:ilvl w:val="0"/>
          <w:numId w:val="23"/>
        </w:numPr>
      </w:pPr>
      <w:r w:rsidRPr="00FD7752">
        <w:t>It solves the equation to obtain potential solutions for the original values.</w:t>
      </w:r>
    </w:p>
    <w:p w14:paraId="37152500" w14:textId="77777777" w:rsidR="00BD26F2" w:rsidRPr="00FD7752" w:rsidRDefault="00BD26F2" w:rsidP="00CC6A86">
      <w:pPr>
        <w:pStyle w:val="BodyText0"/>
        <w:numPr>
          <w:ilvl w:val="0"/>
          <w:numId w:val="23"/>
        </w:numPr>
      </w:pPr>
      <w:r w:rsidRPr="00FD7752">
        <w:t>Complex solutions, if any, are filtered out, and only real solutions are evaluated and stored.</w:t>
      </w:r>
    </w:p>
    <w:p w14:paraId="096719B6" w14:textId="43CB5BEF" w:rsidR="00DF25C1" w:rsidRPr="000B2063" w:rsidRDefault="00BD26F2" w:rsidP="000B2063">
      <w:pPr>
        <w:pStyle w:val="BodyText0"/>
        <w:numPr>
          <w:ilvl w:val="0"/>
          <w:numId w:val="23"/>
        </w:numPr>
      </w:pPr>
      <w:r w:rsidRPr="00FD7752">
        <w:t>Finally, the function returns the list of real solutions, representing the original values before the Hermite transformation.</w:t>
      </w:r>
    </w:p>
    <w:p w14:paraId="216BDE5A" w14:textId="6C4BA4CE" w:rsidR="00FD7752" w:rsidRPr="004675C6" w:rsidRDefault="00DF5E11" w:rsidP="000B2063">
      <w:pPr>
        <w:pStyle w:val="Heading30"/>
        <w:spacing w:before="240"/>
        <w:rPr>
          <w:lang w:val="en-IN"/>
        </w:rPr>
      </w:pPr>
      <w:bookmarkStart w:id="77" w:name="_Toc163830436"/>
      <w:r>
        <w:rPr>
          <w:caps w:val="0"/>
          <w:lang w:val="en-IN"/>
        </w:rPr>
        <w:t xml:space="preserve">5.4.5 </w:t>
      </w:r>
      <w:r w:rsidRPr="00C16632">
        <w:rPr>
          <w:caps w:val="0"/>
          <w:lang w:eastAsia="en-IN"/>
        </w:rPr>
        <w:t>HIPPOPOTAMUS OPTIMIZATION (HO)</w:t>
      </w:r>
      <w:bookmarkEnd w:id="77"/>
    </w:p>
    <w:tbl>
      <w:tblPr>
        <w:tblStyle w:val="PlainTable23"/>
        <w:tblW w:w="9322" w:type="dxa"/>
        <w:tblLook w:val="04A0" w:firstRow="1" w:lastRow="0" w:firstColumn="1" w:lastColumn="0" w:noHBand="0" w:noVBand="1"/>
      </w:tblPr>
      <w:tblGrid>
        <w:gridCol w:w="9322"/>
      </w:tblGrid>
      <w:tr w:rsidR="00C16632" w:rsidRPr="00C16632" w14:paraId="0370FDA4" w14:textId="77777777" w:rsidTr="00C16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78EBA6F5" w14:textId="77777777" w:rsidR="00C16632" w:rsidRPr="004675C6" w:rsidRDefault="00C16632" w:rsidP="00C16632">
            <w:pPr>
              <w:spacing w:line="240" w:lineRule="auto"/>
              <w:jc w:val="both"/>
              <w:rPr>
                <w:rFonts w:ascii="Times New Roman" w:hAnsi="Times New Roman"/>
                <w:lang w:eastAsia="en-IN"/>
              </w:rPr>
            </w:pPr>
            <w:r w:rsidRPr="004675C6">
              <w:rPr>
                <w:rFonts w:ascii="Times New Roman" w:hAnsi="Times New Roman"/>
                <w:lang w:eastAsia="en-IN"/>
              </w:rPr>
              <w:t>Algorithm 3 - Hippopotamus Optimization (HO)</w:t>
            </w:r>
          </w:p>
        </w:tc>
      </w:tr>
      <w:tr w:rsidR="00C16632" w:rsidRPr="004E050F" w14:paraId="2BC41B74" w14:textId="77777777" w:rsidTr="00C16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22" w:type="dxa"/>
          </w:tcPr>
          <w:p w14:paraId="20BF4124" w14:textId="77777777" w:rsidR="00C16632" w:rsidRPr="001D0659" w:rsidRDefault="00C16632" w:rsidP="004E050F">
            <w:pPr>
              <w:pStyle w:val="BodyText0"/>
              <w:rPr>
                <w:rFonts w:ascii="Times New Roman" w:hAnsi="Times New Roman"/>
              </w:rPr>
            </w:pPr>
            <w:r w:rsidRPr="001D0659">
              <w:rPr>
                <w:rFonts w:ascii="Times New Roman" w:hAnsi="Times New Roman"/>
              </w:rPr>
              <w:t>Inputs :</w:t>
            </w:r>
          </w:p>
          <w:p w14:paraId="6432BD45" w14:textId="77777777" w:rsidR="00C16632" w:rsidRPr="008C4BCE" w:rsidRDefault="00C16632" w:rsidP="008C4BCE">
            <w:pPr>
              <w:pStyle w:val="BodyText0"/>
              <w:rPr>
                <w:rFonts w:ascii="Times New Roman" w:hAnsi="Times New Roman"/>
                <w:b w:val="0"/>
                <w:bCs w:val="0"/>
              </w:rPr>
            </w:pPr>
            <w:r w:rsidRPr="008C4BCE">
              <w:rPr>
                <w:rFonts w:ascii="Times New Roman" w:hAnsi="Times New Roman"/>
                <w:b w:val="0"/>
                <w:bCs w:val="0"/>
              </w:rPr>
              <w:t xml:space="preserve">    SearchAgents: Number of search agents (hippos) in the population.</w:t>
            </w:r>
          </w:p>
          <w:p w14:paraId="0993ECF1" w14:textId="77777777" w:rsidR="00C16632" w:rsidRPr="008C4BCE" w:rsidRDefault="00C16632" w:rsidP="008C4BCE">
            <w:pPr>
              <w:pStyle w:val="BodyText0"/>
              <w:rPr>
                <w:rFonts w:ascii="Times New Roman" w:hAnsi="Times New Roman"/>
                <w:b w:val="0"/>
                <w:bCs w:val="0"/>
              </w:rPr>
            </w:pPr>
            <w:r w:rsidRPr="008C4BCE">
              <w:rPr>
                <w:rFonts w:ascii="Times New Roman" w:hAnsi="Times New Roman"/>
                <w:b w:val="0"/>
                <w:bCs w:val="0"/>
              </w:rPr>
              <w:t xml:space="preserve">    Max_iterations: Maximum number of iterations.</w:t>
            </w:r>
          </w:p>
          <w:p w14:paraId="0AF58A1C" w14:textId="77777777" w:rsidR="00C16632" w:rsidRPr="008C4BCE" w:rsidRDefault="00C16632" w:rsidP="008C4BCE">
            <w:pPr>
              <w:pStyle w:val="BodyText0"/>
              <w:rPr>
                <w:rFonts w:ascii="Times New Roman" w:hAnsi="Times New Roman"/>
                <w:b w:val="0"/>
                <w:bCs w:val="0"/>
              </w:rPr>
            </w:pPr>
            <w:r w:rsidRPr="008C4BCE">
              <w:rPr>
                <w:rFonts w:ascii="Times New Roman" w:hAnsi="Times New Roman"/>
                <w:b w:val="0"/>
                <w:bCs w:val="0"/>
              </w:rPr>
              <w:t xml:space="preserve">    lowerbound: Lower bounds for the search space.</w:t>
            </w:r>
          </w:p>
          <w:p w14:paraId="08BFFC43" w14:textId="77777777" w:rsidR="00C16632" w:rsidRPr="008C4BCE" w:rsidRDefault="00C16632" w:rsidP="008C4BCE">
            <w:pPr>
              <w:pStyle w:val="BodyText0"/>
              <w:rPr>
                <w:rFonts w:ascii="Times New Roman" w:hAnsi="Times New Roman"/>
                <w:b w:val="0"/>
                <w:bCs w:val="0"/>
              </w:rPr>
            </w:pPr>
            <w:r w:rsidRPr="008C4BCE">
              <w:rPr>
                <w:rFonts w:ascii="Times New Roman" w:hAnsi="Times New Roman"/>
                <w:b w:val="0"/>
                <w:bCs w:val="0"/>
              </w:rPr>
              <w:t xml:space="preserve">    upperbound: Upper bounds for the search space.</w:t>
            </w:r>
          </w:p>
          <w:p w14:paraId="483D50A2" w14:textId="77777777" w:rsidR="00C16632" w:rsidRPr="008C4BCE" w:rsidRDefault="00C16632" w:rsidP="008C4BCE">
            <w:pPr>
              <w:pStyle w:val="BodyText0"/>
              <w:rPr>
                <w:rFonts w:ascii="Times New Roman" w:hAnsi="Times New Roman"/>
                <w:b w:val="0"/>
                <w:bCs w:val="0"/>
              </w:rPr>
            </w:pPr>
            <w:r w:rsidRPr="008C4BCE">
              <w:rPr>
                <w:rFonts w:ascii="Times New Roman" w:hAnsi="Times New Roman"/>
                <w:b w:val="0"/>
                <w:bCs w:val="0"/>
              </w:rPr>
              <w:t xml:space="preserve">    dimension: Dimensionality of the problem.</w:t>
            </w:r>
          </w:p>
          <w:p w14:paraId="734B3CD3" w14:textId="77777777" w:rsidR="00C16632" w:rsidRPr="008C4BCE" w:rsidRDefault="00C16632" w:rsidP="008C4BCE">
            <w:pPr>
              <w:pStyle w:val="BodyText0"/>
              <w:rPr>
                <w:rFonts w:ascii="Times New Roman" w:hAnsi="Times New Roman"/>
                <w:b w:val="0"/>
                <w:bCs w:val="0"/>
              </w:rPr>
            </w:pPr>
            <w:r w:rsidRPr="008C4BCE">
              <w:rPr>
                <w:rFonts w:ascii="Times New Roman" w:hAnsi="Times New Roman"/>
                <w:b w:val="0"/>
                <w:bCs w:val="0"/>
              </w:rPr>
              <w:t xml:space="preserve">    fitness: Objective function to be optimized.</w:t>
            </w:r>
          </w:p>
          <w:p w14:paraId="28697306" w14:textId="77777777" w:rsidR="00C16632" w:rsidRPr="001D0659" w:rsidRDefault="00C16632" w:rsidP="004E050F">
            <w:pPr>
              <w:pStyle w:val="BodyText0"/>
              <w:rPr>
                <w:rFonts w:ascii="Times New Roman" w:hAnsi="Times New Roman"/>
              </w:rPr>
            </w:pPr>
            <w:r w:rsidRPr="001D0659">
              <w:rPr>
                <w:rFonts w:ascii="Times New Roman" w:hAnsi="Times New Roman"/>
              </w:rPr>
              <w:t>Outputs :</w:t>
            </w:r>
          </w:p>
          <w:p w14:paraId="706E7722" w14:textId="77777777" w:rsidR="00C16632" w:rsidRPr="00A71E67" w:rsidRDefault="00C16632" w:rsidP="00A71E67">
            <w:pPr>
              <w:pStyle w:val="BodyText0"/>
              <w:rPr>
                <w:rFonts w:ascii="Times New Roman" w:hAnsi="Times New Roman"/>
                <w:b w:val="0"/>
                <w:bCs w:val="0"/>
              </w:rPr>
            </w:pPr>
            <w:r w:rsidRPr="00A71E67">
              <w:rPr>
                <w:rFonts w:ascii="Times New Roman" w:hAnsi="Times New Roman"/>
                <w:b w:val="0"/>
                <w:bCs w:val="0"/>
              </w:rPr>
              <w:t xml:space="preserve">    Best_pos: Best solution found.</w:t>
            </w:r>
          </w:p>
          <w:p w14:paraId="58DD37E7" w14:textId="77777777" w:rsidR="00C16632" w:rsidRPr="00A71E67" w:rsidRDefault="00C16632" w:rsidP="00A71E67">
            <w:pPr>
              <w:pStyle w:val="BodyText0"/>
              <w:rPr>
                <w:rFonts w:ascii="Times New Roman" w:hAnsi="Times New Roman"/>
                <w:b w:val="0"/>
                <w:bCs w:val="0"/>
              </w:rPr>
            </w:pPr>
            <w:r w:rsidRPr="00A71E67">
              <w:rPr>
                <w:rFonts w:ascii="Times New Roman" w:hAnsi="Times New Roman"/>
                <w:b w:val="0"/>
                <w:bCs w:val="0"/>
              </w:rPr>
              <w:t xml:space="preserve">    Best_score: Fitness value of the best solution.</w:t>
            </w:r>
          </w:p>
          <w:p w14:paraId="39B69021" w14:textId="36C78E73" w:rsidR="008120E7" w:rsidRPr="004E050F" w:rsidRDefault="00C16632" w:rsidP="00A71E67">
            <w:pPr>
              <w:pStyle w:val="BodyText0"/>
              <w:rPr>
                <w:rFonts w:ascii="Times New Roman" w:hAnsi="Times New Roman"/>
                <w:b w:val="0"/>
                <w:bCs w:val="0"/>
              </w:rPr>
            </w:pPr>
            <w:r w:rsidRPr="00A71E67">
              <w:rPr>
                <w:rFonts w:ascii="Times New Roman" w:hAnsi="Times New Roman"/>
                <w:b w:val="0"/>
                <w:bCs w:val="0"/>
              </w:rPr>
              <w:t xml:space="preserve">    HO_curve: Convergence curve showing the best cost obtained so far over iterations.</w:t>
            </w:r>
          </w:p>
        </w:tc>
      </w:tr>
      <w:tr w:rsidR="00C16632" w:rsidRPr="00C16632" w14:paraId="1AD89AE9" w14:textId="77777777" w:rsidTr="00C16632">
        <w:tc>
          <w:tcPr>
            <w:cnfStyle w:val="001000000000" w:firstRow="0" w:lastRow="0" w:firstColumn="1" w:lastColumn="0" w:oddVBand="0" w:evenVBand="0" w:oddHBand="0" w:evenHBand="0" w:firstRowFirstColumn="0" w:firstRowLastColumn="0" w:lastRowFirstColumn="0" w:lastRowLastColumn="0"/>
            <w:tcW w:w="9322" w:type="dxa"/>
          </w:tcPr>
          <w:p w14:paraId="1D5E0656" w14:textId="31A3EAB7" w:rsidR="00C16632" w:rsidRPr="00C16632" w:rsidRDefault="00C16632" w:rsidP="00C16632">
            <w:pPr>
              <w:spacing w:line="240" w:lineRule="auto"/>
              <w:jc w:val="both"/>
              <w:rPr>
                <w:rFonts w:ascii="Times New Roman" w:hAnsi="Times New Roman"/>
                <w:sz w:val="24"/>
                <w:szCs w:val="24"/>
                <w:lang w:eastAsia="en-IN"/>
              </w:rPr>
            </w:pPr>
            <w:r w:rsidRPr="00C16632">
              <w:rPr>
                <w:rFonts w:ascii="Times New Roman" w:hAnsi="Times New Roman"/>
                <w:sz w:val="24"/>
                <w:szCs w:val="24"/>
                <w:lang w:eastAsia="en-IN"/>
              </w:rPr>
              <w:t>Start</w:t>
            </w:r>
          </w:p>
          <w:p w14:paraId="3B25D8E0" w14:textId="77777777" w:rsidR="00C16632" w:rsidRPr="00C16632" w:rsidRDefault="00C16632" w:rsidP="00C16632">
            <w:pPr>
              <w:spacing w:line="240" w:lineRule="auto"/>
              <w:jc w:val="both"/>
              <w:rPr>
                <w:rFonts w:ascii="Times New Roman" w:hAnsi="Times New Roman"/>
                <w:sz w:val="24"/>
                <w:szCs w:val="24"/>
                <w:lang w:eastAsia="en-IN"/>
              </w:rPr>
            </w:pPr>
            <w:r w:rsidRPr="00C16632">
              <w:rPr>
                <w:rFonts w:ascii="Times New Roman" w:hAnsi="Times New Roman"/>
                <w:sz w:val="24"/>
                <w:szCs w:val="24"/>
                <w:lang w:eastAsia="en-IN"/>
              </w:rPr>
              <w:t>Initialization:</w:t>
            </w:r>
          </w:p>
          <w:p w14:paraId="35FDD5BA" w14:textId="6974992B" w:rsidR="00C16632" w:rsidRPr="004E050F" w:rsidRDefault="00C16632" w:rsidP="004E050F">
            <w:pPr>
              <w:pStyle w:val="BodyText0"/>
              <w:rPr>
                <w:rFonts w:ascii="Times New Roman" w:hAnsi="Times New Roman"/>
                <w:b w:val="0"/>
                <w:bCs w:val="0"/>
              </w:rPr>
            </w:pPr>
            <w:r w:rsidRPr="004E050F">
              <w:rPr>
                <w:rFonts w:ascii="Times New Roman" w:hAnsi="Times New Roman"/>
                <w:b w:val="0"/>
                <w:bCs w:val="0"/>
              </w:rPr>
              <w:t>Define the levy flight function levy to generate levy flights.</w:t>
            </w:r>
          </w:p>
          <w:p w14:paraId="3A7219BD" w14:textId="6CA3F67E" w:rsidR="00C16632" w:rsidRPr="004E050F" w:rsidRDefault="00C16632" w:rsidP="00E6228D">
            <w:pPr>
              <w:pStyle w:val="BodyText0"/>
              <w:rPr>
                <w:rFonts w:ascii="Times New Roman" w:hAnsi="Times New Roman"/>
                <w:b w:val="0"/>
                <w:bCs w:val="0"/>
              </w:rPr>
            </w:pPr>
            <w:r w:rsidRPr="004E050F">
              <w:rPr>
                <w:rFonts w:ascii="Times New Roman" w:hAnsi="Times New Roman"/>
                <w:b w:val="0"/>
                <w:bCs w:val="0"/>
              </w:rPr>
              <w:t>Initialize population X with SearchAgents random solutions within the search space defined by lowerbound and upperbound.</w:t>
            </w:r>
            <w:r w:rsidR="00E6228D">
              <w:rPr>
                <w:rFonts w:ascii="Times New Roman" w:hAnsi="Times New Roman"/>
                <w:b w:val="0"/>
                <w:bCs w:val="0"/>
              </w:rPr>
              <w:t xml:space="preserve">and </w:t>
            </w:r>
            <w:r w:rsidRPr="004E050F">
              <w:rPr>
                <w:rFonts w:ascii="Times New Roman" w:hAnsi="Times New Roman"/>
                <w:b w:val="0"/>
                <w:bCs w:val="0"/>
              </w:rPr>
              <w:t>Evaluate the fitness of each solution in X.</w:t>
            </w:r>
          </w:p>
          <w:p w14:paraId="46523F2D" w14:textId="77777777" w:rsidR="00C16632" w:rsidRPr="00C16632" w:rsidRDefault="00C16632" w:rsidP="00C16632">
            <w:pPr>
              <w:spacing w:line="240" w:lineRule="auto"/>
              <w:jc w:val="both"/>
              <w:rPr>
                <w:rFonts w:ascii="Times New Roman" w:hAnsi="Times New Roman"/>
                <w:sz w:val="24"/>
                <w:szCs w:val="24"/>
                <w:lang w:eastAsia="en-IN"/>
              </w:rPr>
            </w:pPr>
            <w:r w:rsidRPr="00C16632">
              <w:rPr>
                <w:rFonts w:ascii="Times New Roman" w:hAnsi="Times New Roman"/>
                <w:sz w:val="24"/>
                <w:szCs w:val="24"/>
                <w:lang w:eastAsia="en-IN"/>
              </w:rPr>
              <w:t>Main Loop:</w:t>
            </w:r>
          </w:p>
          <w:p w14:paraId="5C4E812E"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Repeat for each iteration t in [1, Max_iterations]:</w:t>
            </w:r>
          </w:p>
          <w:p w14:paraId="4ABEA7C3"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a. Record the best solution found so far (Xbest) and its corresponding fitness (fbest).</w:t>
            </w:r>
          </w:p>
          <w:p w14:paraId="0F36CCD1"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b. Divide the population into two groups:</w:t>
            </w:r>
          </w:p>
          <w:p w14:paraId="445C33C2" w14:textId="7311D3AE" w:rsidR="00C16632" w:rsidRPr="00027349" w:rsidRDefault="00A81443" w:rsidP="00A81443">
            <w:pPr>
              <w:pStyle w:val="BodyText0"/>
              <w:ind w:left="709"/>
              <w:rPr>
                <w:rFonts w:ascii="Times New Roman" w:hAnsi="Times New Roman"/>
                <w:b w:val="0"/>
                <w:bCs w:val="0"/>
              </w:rPr>
            </w:pPr>
            <w:r>
              <w:rPr>
                <w:rFonts w:ascii="Times New Roman" w:hAnsi="Times New Roman"/>
                <w:b w:val="0"/>
                <w:bCs w:val="0"/>
              </w:rPr>
              <w:t>-</w:t>
            </w:r>
            <w:r w:rsidR="00C16632" w:rsidRPr="00027349">
              <w:rPr>
                <w:rFonts w:ascii="Times New Roman" w:hAnsi="Times New Roman"/>
                <w:b w:val="0"/>
                <w:bCs w:val="0"/>
              </w:rPr>
              <w:t>Group 1: Hippos mimicking cooperative behavior.</w:t>
            </w:r>
          </w:p>
          <w:p w14:paraId="203A7E68" w14:textId="0DF2BA1E" w:rsidR="00C16632" w:rsidRPr="00027349" w:rsidRDefault="00A81443" w:rsidP="00A81443">
            <w:pPr>
              <w:pStyle w:val="BodyText0"/>
              <w:ind w:left="709"/>
              <w:rPr>
                <w:rFonts w:ascii="Times New Roman" w:hAnsi="Times New Roman"/>
                <w:b w:val="0"/>
                <w:bCs w:val="0"/>
              </w:rPr>
            </w:pPr>
            <w:r>
              <w:rPr>
                <w:rFonts w:ascii="Times New Roman" w:hAnsi="Times New Roman"/>
                <w:b w:val="0"/>
                <w:bCs w:val="0"/>
              </w:rPr>
              <w:t>-</w:t>
            </w:r>
            <w:r w:rsidR="00C16632" w:rsidRPr="00027349">
              <w:rPr>
                <w:rFonts w:ascii="Times New Roman" w:hAnsi="Times New Roman"/>
                <w:b w:val="0"/>
                <w:bCs w:val="0"/>
              </w:rPr>
              <w:t>Group 2: Predators mimicking predatory behavior.</w:t>
            </w:r>
          </w:p>
          <w:p w14:paraId="7F1028F4"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c. Update positions of solutions in Group 1 based on cooperative behavior:</w:t>
            </w:r>
          </w:p>
          <w:p w14:paraId="0856C2CB" w14:textId="684CECDB" w:rsidR="000B2063" w:rsidRPr="00E6228D" w:rsidRDefault="00A81443" w:rsidP="00E6228D">
            <w:pPr>
              <w:pStyle w:val="BodyText0"/>
              <w:ind w:left="709"/>
              <w:rPr>
                <w:rFonts w:ascii="Times New Roman" w:hAnsi="Times New Roman"/>
                <w:b w:val="0"/>
                <w:bCs w:val="0"/>
              </w:rPr>
            </w:pPr>
            <w:r>
              <w:rPr>
                <w:rFonts w:ascii="Times New Roman" w:hAnsi="Times New Roman"/>
                <w:b w:val="0"/>
                <w:bCs w:val="0"/>
              </w:rPr>
              <w:t>-</w:t>
            </w:r>
            <w:r w:rsidR="00C16632" w:rsidRPr="00027349">
              <w:rPr>
                <w:rFonts w:ascii="Times New Roman" w:hAnsi="Times New Roman"/>
                <w:b w:val="0"/>
                <w:bCs w:val="0"/>
              </w:rPr>
              <w:t>Each solution explores using levy flights and interacts with a dominant hippopotamus and nearby group mean.</w:t>
            </w:r>
          </w:p>
          <w:p w14:paraId="55685AF5" w14:textId="77777777" w:rsidR="00A81443" w:rsidRDefault="00C16632" w:rsidP="00A81443">
            <w:pPr>
              <w:pStyle w:val="BodyText0"/>
              <w:rPr>
                <w:rFonts w:ascii="Times New Roman" w:hAnsi="Times New Roman"/>
              </w:rPr>
            </w:pPr>
            <w:r w:rsidRPr="00027349">
              <w:rPr>
                <w:rFonts w:ascii="Times New Roman" w:hAnsi="Times New Roman"/>
                <w:b w:val="0"/>
                <w:bCs w:val="0"/>
              </w:rPr>
              <w:lastRenderedPageBreak/>
              <w:t xml:space="preserve">    d. Update positions of solutions in Group 2 based on predatory behavior</w:t>
            </w:r>
          </w:p>
          <w:p w14:paraId="0EDB6553" w14:textId="6B67FB8A" w:rsidR="00DF25C1" w:rsidRPr="00A81443" w:rsidRDefault="00A81443" w:rsidP="00A81443">
            <w:pPr>
              <w:pStyle w:val="BodyText0"/>
              <w:ind w:left="709"/>
              <w:rPr>
                <w:rFonts w:ascii="Times New Roman" w:hAnsi="Times New Roman"/>
                <w:b w:val="0"/>
                <w:bCs w:val="0"/>
              </w:rPr>
            </w:pPr>
            <w:r>
              <w:rPr>
                <w:rFonts w:ascii="Times New Roman" w:hAnsi="Times New Roman"/>
                <w:b w:val="0"/>
                <w:bCs w:val="0"/>
              </w:rPr>
              <w:t>-</w:t>
            </w:r>
            <w:r w:rsidR="00C16632" w:rsidRPr="00027349">
              <w:rPr>
                <w:rFonts w:ascii="Times New Roman" w:hAnsi="Times New Roman"/>
                <w:b w:val="0"/>
                <w:bCs w:val="0"/>
              </w:rPr>
              <w:t>Each solution imitates a predator, attempting to catch its prey using levy flights and distance-based rules.</w:t>
            </w:r>
          </w:p>
          <w:p w14:paraId="5B9B4B09"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e. Apply local exploration to all solutions in the population:</w:t>
            </w:r>
          </w:p>
          <w:p w14:paraId="6F9A824A" w14:textId="53FA7F8A" w:rsidR="00C16632" w:rsidRPr="00027349" w:rsidRDefault="00A81443" w:rsidP="00A81443">
            <w:pPr>
              <w:pStyle w:val="BodyText0"/>
              <w:ind w:left="709"/>
              <w:rPr>
                <w:rFonts w:ascii="Times New Roman" w:hAnsi="Times New Roman"/>
                <w:b w:val="0"/>
                <w:bCs w:val="0"/>
              </w:rPr>
            </w:pPr>
            <w:r>
              <w:rPr>
                <w:rFonts w:ascii="Times New Roman" w:hAnsi="Times New Roman"/>
                <w:b w:val="0"/>
                <w:bCs w:val="0"/>
              </w:rPr>
              <w:t>-</w:t>
            </w:r>
            <w:r w:rsidR="00C16632" w:rsidRPr="00027349">
              <w:rPr>
                <w:rFonts w:ascii="Times New Roman" w:hAnsi="Times New Roman"/>
                <w:b w:val="0"/>
                <w:bCs w:val="0"/>
              </w:rPr>
              <w:t>Perturb the positions of solutions using a randomized exploration strategy.</w:t>
            </w:r>
          </w:p>
          <w:p w14:paraId="158551EA"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f. Update fitness values of all solutions.</w:t>
            </w:r>
          </w:p>
          <w:p w14:paraId="36A42964"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g. Record the best solution found in this iteration.</w:t>
            </w:r>
          </w:p>
          <w:p w14:paraId="52D4C1AF" w14:textId="77777777" w:rsidR="00C16632" w:rsidRPr="00027349" w:rsidRDefault="00C16632" w:rsidP="00027349">
            <w:pPr>
              <w:pStyle w:val="BodyText0"/>
              <w:rPr>
                <w:rFonts w:ascii="Times New Roman" w:hAnsi="Times New Roman"/>
                <w:b w:val="0"/>
                <w:bCs w:val="0"/>
              </w:rPr>
            </w:pPr>
            <w:r w:rsidRPr="00027349">
              <w:rPr>
                <w:rFonts w:ascii="Times New Roman" w:hAnsi="Times New Roman"/>
                <w:b w:val="0"/>
                <w:bCs w:val="0"/>
              </w:rPr>
              <w:t xml:space="preserve">    h. Print the iteration number and the best cost found so far.</w:t>
            </w:r>
          </w:p>
          <w:p w14:paraId="4717470B" w14:textId="77777777" w:rsidR="00C16632" w:rsidRPr="00C16632" w:rsidRDefault="00C16632" w:rsidP="00C16632">
            <w:pPr>
              <w:spacing w:line="240" w:lineRule="auto"/>
              <w:jc w:val="both"/>
              <w:rPr>
                <w:rFonts w:ascii="Times New Roman" w:hAnsi="Times New Roman"/>
                <w:sz w:val="24"/>
                <w:szCs w:val="24"/>
                <w:lang w:eastAsia="en-IN"/>
              </w:rPr>
            </w:pPr>
            <w:r w:rsidRPr="00C16632">
              <w:rPr>
                <w:rFonts w:ascii="Times New Roman" w:hAnsi="Times New Roman"/>
                <w:sz w:val="24"/>
                <w:szCs w:val="24"/>
                <w:lang w:eastAsia="en-IN"/>
              </w:rPr>
              <w:t>Termination:</w:t>
            </w:r>
          </w:p>
          <w:p w14:paraId="630D3D1F" w14:textId="77777777" w:rsidR="00C16632" w:rsidRPr="00027349" w:rsidRDefault="00C16632" w:rsidP="00027349">
            <w:pPr>
              <w:pStyle w:val="BodyText0"/>
              <w:rPr>
                <w:rFonts w:ascii="Times New Roman" w:hAnsi="Times New Roman"/>
                <w:b w:val="0"/>
                <w:bCs w:val="0"/>
              </w:rPr>
            </w:pPr>
            <w:r w:rsidRPr="00C16632">
              <w:rPr>
                <w:rFonts w:ascii="Times New Roman" w:hAnsi="Times New Roman"/>
                <w:sz w:val="24"/>
                <w:szCs w:val="24"/>
                <w:lang w:eastAsia="en-IN"/>
              </w:rPr>
              <w:t xml:space="preserve">    </w:t>
            </w:r>
            <w:r w:rsidRPr="00027349">
              <w:rPr>
                <w:rFonts w:ascii="Times New Roman" w:hAnsi="Times New Roman"/>
                <w:b w:val="0"/>
                <w:bCs w:val="0"/>
              </w:rPr>
              <w:t>Return Best_pos, the corresponding Best_score, and the HO_curve.</w:t>
            </w:r>
          </w:p>
          <w:p w14:paraId="0DEEBD16" w14:textId="77777777" w:rsidR="00C16632" w:rsidRPr="00C16632" w:rsidRDefault="00C16632" w:rsidP="00C16632">
            <w:pPr>
              <w:spacing w:line="240" w:lineRule="auto"/>
              <w:jc w:val="both"/>
              <w:rPr>
                <w:rFonts w:ascii="Times New Roman" w:hAnsi="Times New Roman"/>
                <w:sz w:val="24"/>
                <w:szCs w:val="24"/>
                <w:lang w:eastAsia="en-IN"/>
              </w:rPr>
            </w:pPr>
            <w:r w:rsidRPr="00C16632">
              <w:rPr>
                <w:rFonts w:ascii="Times New Roman" w:hAnsi="Times New Roman"/>
                <w:sz w:val="24"/>
                <w:szCs w:val="24"/>
                <w:lang w:eastAsia="en-IN"/>
              </w:rPr>
              <w:t xml:space="preserve">End </w:t>
            </w:r>
          </w:p>
        </w:tc>
      </w:tr>
    </w:tbl>
    <w:p w14:paraId="501326CA" w14:textId="77777777" w:rsidR="00FF2C50" w:rsidRDefault="00FF2C50" w:rsidP="000B481E">
      <w:pPr>
        <w:pStyle w:val="BodyText0"/>
      </w:pPr>
    </w:p>
    <w:p w14:paraId="3945B213" w14:textId="09C3F94A" w:rsidR="0055458C" w:rsidRDefault="00EB6AEF" w:rsidP="000B481E">
      <w:pPr>
        <w:pStyle w:val="BodyText0"/>
      </w:pPr>
      <w:r w:rsidRPr="00EB6AEF">
        <w:t>Hippos, renowned for their adaptability and efficiency in both land and water environments, exhibit behaviors that serve as the foundation for the HO algorithm. This includes cooperative foraging, where hippos gather in groups to explore and exploit food sources collectively, leveraging shared intelligence and resources to enhance efficiency. Additionally, hippos display predatory instincts, manifesting in territorial behavior and competitive strategies to secure resources and maintain dominance within their ecosystem. The HO algorithm mirrors these behaviors, with individuals within the population representing potential solutions undergoing iterative updates guided by cooperative foraging and predatory instincts to search for optimal solutions. Initialization involves randomly initializing a population within the problem's search space and evaluating each solution's fitness based on the objective function, providing a measure of its suitability for the optimization task. Throughout the main iterative process, individuals navigate the search space through three distinct phases: the cooperative foraging phase, where individuals explore collectively guided by a dominant leader's position and neighboring group means, emphasizing collaborative exploration and knowledge sharing; the predatory instincts phase, where some individuals adopt competitive strategies to outperform others and exploit advantageous positions, fostering competition and selective pressure within the population; and local exploration, where all individuals engage in perturbing their positions to diversify the search space coverage and prevent premature convergence</w:t>
      </w:r>
      <w:r w:rsidR="00FF2C50">
        <w:t>.</w:t>
      </w:r>
    </w:p>
    <w:p w14:paraId="49D418F8" w14:textId="24959D04" w:rsidR="00F83ED1" w:rsidRDefault="00F83ED1">
      <w:pPr>
        <w:pStyle w:val="ListParagraph"/>
        <w:spacing w:after="120" w:line="360" w:lineRule="auto"/>
        <w:ind w:left="0"/>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br w:type="page"/>
      </w:r>
    </w:p>
    <w:p w14:paraId="094DDDA9" w14:textId="77777777" w:rsidR="0055458C" w:rsidRPr="0082137B" w:rsidRDefault="0055458C">
      <w:pPr>
        <w:pStyle w:val="ListParagraph"/>
        <w:spacing w:after="120" w:line="360" w:lineRule="auto"/>
        <w:ind w:left="0"/>
        <w:jc w:val="both"/>
        <w:rPr>
          <w:rFonts w:ascii="Times New Roman" w:eastAsiaTheme="minorEastAsia" w:hAnsi="Times New Roman" w:cs="Times New Roman"/>
          <w:b/>
          <w:bCs/>
          <w:color w:val="000000" w:themeColor="text1"/>
          <w:sz w:val="24"/>
          <w:szCs w:val="24"/>
        </w:rPr>
      </w:pPr>
    </w:p>
    <w:p w14:paraId="68CECB11" w14:textId="77777777" w:rsidR="0055458C" w:rsidRPr="0082137B" w:rsidRDefault="0055458C">
      <w:pPr>
        <w:pStyle w:val="ListParagraph"/>
        <w:spacing w:after="120" w:line="360" w:lineRule="auto"/>
        <w:ind w:left="0"/>
        <w:jc w:val="both"/>
        <w:rPr>
          <w:rFonts w:ascii="Times New Roman" w:eastAsiaTheme="minorEastAsia" w:hAnsi="Times New Roman" w:cs="Times New Roman"/>
          <w:b/>
          <w:bCs/>
          <w:color w:val="000000" w:themeColor="text1"/>
          <w:sz w:val="24"/>
          <w:szCs w:val="24"/>
        </w:rPr>
      </w:pPr>
    </w:p>
    <w:p w14:paraId="6051375F" w14:textId="77777777" w:rsidR="0055458C" w:rsidRPr="0082137B" w:rsidRDefault="0055458C">
      <w:pPr>
        <w:pStyle w:val="ListParagraph"/>
        <w:spacing w:after="120" w:line="360" w:lineRule="auto"/>
        <w:ind w:left="0"/>
        <w:jc w:val="both"/>
        <w:rPr>
          <w:rFonts w:ascii="Times New Roman" w:eastAsiaTheme="minorEastAsia" w:hAnsi="Times New Roman" w:cs="Times New Roman"/>
          <w:b/>
          <w:bCs/>
          <w:color w:val="000000" w:themeColor="text1"/>
          <w:sz w:val="24"/>
          <w:szCs w:val="24"/>
        </w:rPr>
      </w:pPr>
    </w:p>
    <w:p w14:paraId="26C61C71" w14:textId="77777777" w:rsidR="0055458C" w:rsidRPr="0082137B" w:rsidRDefault="0055458C">
      <w:pPr>
        <w:pStyle w:val="ListParagraph"/>
        <w:spacing w:after="120" w:line="360" w:lineRule="auto"/>
        <w:ind w:left="0"/>
        <w:jc w:val="both"/>
        <w:rPr>
          <w:rFonts w:ascii="Times New Roman" w:eastAsiaTheme="minorEastAsia" w:hAnsi="Times New Roman" w:cs="Times New Roman"/>
          <w:b/>
          <w:bCs/>
          <w:color w:val="000000" w:themeColor="text1"/>
          <w:sz w:val="24"/>
          <w:szCs w:val="24"/>
        </w:rPr>
      </w:pPr>
    </w:p>
    <w:p w14:paraId="193DE83B" w14:textId="77777777" w:rsidR="0055458C" w:rsidRPr="0082137B" w:rsidRDefault="0055458C" w:rsidP="0082137B">
      <w:pPr>
        <w:pStyle w:val="ListParagraph"/>
        <w:spacing w:after="120" w:line="360" w:lineRule="auto"/>
        <w:ind w:left="0"/>
        <w:jc w:val="both"/>
        <w:rPr>
          <w:rFonts w:ascii="Times New Roman" w:eastAsiaTheme="minorEastAsia" w:hAnsi="Times New Roman" w:cs="Times New Roman"/>
          <w:b/>
          <w:bCs/>
          <w:color w:val="000000" w:themeColor="text1"/>
          <w:sz w:val="24"/>
          <w:szCs w:val="24"/>
        </w:rPr>
      </w:pPr>
    </w:p>
    <w:p w14:paraId="7702D65A" w14:textId="77777777" w:rsidR="0055458C" w:rsidRPr="0082137B" w:rsidRDefault="0055458C" w:rsidP="0082137B">
      <w:pPr>
        <w:pStyle w:val="ListParagraph"/>
        <w:spacing w:after="120" w:line="360" w:lineRule="auto"/>
        <w:ind w:left="0"/>
        <w:jc w:val="both"/>
        <w:rPr>
          <w:rFonts w:ascii="Times New Roman" w:eastAsiaTheme="minorEastAsia" w:hAnsi="Times New Roman" w:cs="Times New Roman"/>
          <w:b/>
          <w:bCs/>
          <w:color w:val="000000" w:themeColor="text1"/>
          <w:sz w:val="24"/>
          <w:szCs w:val="24"/>
        </w:rPr>
      </w:pPr>
    </w:p>
    <w:p w14:paraId="42E6405E" w14:textId="77777777" w:rsidR="0055458C" w:rsidRPr="0082137B" w:rsidRDefault="0055458C" w:rsidP="0082137B">
      <w:pPr>
        <w:jc w:val="left"/>
        <w:rPr>
          <w:b/>
          <w:bCs/>
        </w:rPr>
      </w:pPr>
    </w:p>
    <w:p w14:paraId="164031CA" w14:textId="77777777" w:rsidR="0055458C" w:rsidRPr="0082137B" w:rsidRDefault="0055458C" w:rsidP="0082137B">
      <w:pPr>
        <w:jc w:val="left"/>
        <w:rPr>
          <w:b/>
          <w:bCs/>
        </w:rPr>
      </w:pPr>
    </w:p>
    <w:p w14:paraId="37C2CB7B" w14:textId="77777777" w:rsidR="0055458C" w:rsidRDefault="0055458C" w:rsidP="0082137B">
      <w:pPr>
        <w:jc w:val="left"/>
        <w:rPr>
          <w:b/>
          <w:bCs/>
        </w:rPr>
      </w:pPr>
    </w:p>
    <w:p w14:paraId="3A70DF04" w14:textId="77777777" w:rsidR="0082137B" w:rsidRDefault="0082137B" w:rsidP="0082137B">
      <w:pPr>
        <w:jc w:val="left"/>
        <w:rPr>
          <w:b/>
          <w:bCs/>
        </w:rPr>
      </w:pPr>
    </w:p>
    <w:p w14:paraId="065A6C68" w14:textId="77777777" w:rsidR="0082137B" w:rsidRDefault="0082137B" w:rsidP="0082137B">
      <w:pPr>
        <w:jc w:val="left"/>
        <w:rPr>
          <w:b/>
          <w:bCs/>
        </w:rPr>
      </w:pPr>
    </w:p>
    <w:p w14:paraId="63C7C1D9" w14:textId="77777777" w:rsidR="0082137B" w:rsidRDefault="0082137B" w:rsidP="0082137B">
      <w:pPr>
        <w:jc w:val="left"/>
        <w:rPr>
          <w:b/>
          <w:bCs/>
        </w:rPr>
      </w:pPr>
    </w:p>
    <w:p w14:paraId="0BFF6C93" w14:textId="77777777" w:rsidR="0082137B" w:rsidRDefault="0082137B" w:rsidP="0082137B">
      <w:pPr>
        <w:jc w:val="left"/>
        <w:rPr>
          <w:b/>
          <w:bCs/>
        </w:rPr>
      </w:pPr>
    </w:p>
    <w:p w14:paraId="328FFD51" w14:textId="77777777" w:rsidR="0082137B" w:rsidRDefault="0082137B" w:rsidP="0082137B">
      <w:pPr>
        <w:jc w:val="left"/>
        <w:rPr>
          <w:b/>
          <w:bCs/>
        </w:rPr>
      </w:pPr>
    </w:p>
    <w:p w14:paraId="694B1602" w14:textId="77777777" w:rsidR="0082137B" w:rsidRDefault="0082137B" w:rsidP="0082137B">
      <w:pPr>
        <w:jc w:val="left"/>
        <w:rPr>
          <w:b/>
          <w:bCs/>
        </w:rPr>
      </w:pPr>
    </w:p>
    <w:p w14:paraId="692CAFEC" w14:textId="77777777" w:rsidR="0082137B" w:rsidRDefault="0082137B" w:rsidP="0082137B">
      <w:pPr>
        <w:jc w:val="left"/>
        <w:rPr>
          <w:b/>
          <w:bCs/>
        </w:rPr>
      </w:pPr>
    </w:p>
    <w:p w14:paraId="48160FA6" w14:textId="77777777" w:rsidR="0082137B" w:rsidRDefault="0082137B" w:rsidP="0082137B">
      <w:pPr>
        <w:jc w:val="left"/>
        <w:rPr>
          <w:b/>
          <w:bCs/>
        </w:rPr>
      </w:pPr>
    </w:p>
    <w:p w14:paraId="236EC5A2" w14:textId="77777777" w:rsidR="0082137B" w:rsidRDefault="0082137B" w:rsidP="0082137B">
      <w:pPr>
        <w:jc w:val="left"/>
        <w:rPr>
          <w:b/>
          <w:bCs/>
        </w:rPr>
      </w:pPr>
    </w:p>
    <w:p w14:paraId="0E1B6CFF" w14:textId="77777777" w:rsidR="0082137B" w:rsidRDefault="0082137B" w:rsidP="0082137B">
      <w:pPr>
        <w:jc w:val="left"/>
        <w:rPr>
          <w:b/>
          <w:bCs/>
        </w:rPr>
      </w:pPr>
    </w:p>
    <w:p w14:paraId="6F8A8F7C" w14:textId="77777777" w:rsidR="0082137B" w:rsidRDefault="0082137B" w:rsidP="0082137B">
      <w:pPr>
        <w:jc w:val="left"/>
        <w:rPr>
          <w:b/>
          <w:bCs/>
        </w:rPr>
      </w:pPr>
    </w:p>
    <w:p w14:paraId="32283DBF" w14:textId="77777777" w:rsidR="0082137B" w:rsidRDefault="0082137B" w:rsidP="0082137B">
      <w:pPr>
        <w:jc w:val="left"/>
        <w:rPr>
          <w:b/>
          <w:bCs/>
        </w:rPr>
      </w:pPr>
    </w:p>
    <w:p w14:paraId="36EEE896" w14:textId="77777777" w:rsidR="0082137B" w:rsidRDefault="0082137B" w:rsidP="0082137B">
      <w:pPr>
        <w:jc w:val="left"/>
        <w:rPr>
          <w:b/>
          <w:bCs/>
        </w:rPr>
      </w:pPr>
    </w:p>
    <w:p w14:paraId="776463DF" w14:textId="77777777" w:rsidR="0082137B" w:rsidRDefault="0082137B" w:rsidP="0082137B">
      <w:pPr>
        <w:jc w:val="left"/>
        <w:rPr>
          <w:b/>
          <w:bCs/>
        </w:rPr>
      </w:pPr>
    </w:p>
    <w:p w14:paraId="18439824" w14:textId="77777777" w:rsidR="0082137B" w:rsidRPr="0082137B" w:rsidRDefault="0082137B" w:rsidP="0082137B">
      <w:pPr>
        <w:jc w:val="left"/>
        <w:rPr>
          <w:b/>
          <w:bCs/>
        </w:rPr>
      </w:pPr>
    </w:p>
    <w:p w14:paraId="239A5869" w14:textId="15C4653C" w:rsidR="0055458C" w:rsidRDefault="0055458C" w:rsidP="0082137B">
      <w:pPr>
        <w:jc w:val="left"/>
        <w:rPr>
          <w:b/>
          <w:bCs/>
        </w:rPr>
      </w:pPr>
    </w:p>
    <w:p w14:paraId="2D857393" w14:textId="77777777" w:rsidR="00DF25C1" w:rsidRDefault="00DF25C1" w:rsidP="0082137B">
      <w:pPr>
        <w:jc w:val="left"/>
        <w:rPr>
          <w:b/>
          <w:bCs/>
        </w:rPr>
      </w:pPr>
    </w:p>
    <w:p w14:paraId="33EA6ECD" w14:textId="77777777" w:rsidR="00DF25C1" w:rsidRPr="0082137B" w:rsidRDefault="00DF25C1" w:rsidP="0082137B">
      <w:pPr>
        <w:jc w:val="left"/>
        <w:rPr>
          <w:b/>
          <w:bCs/>
        </w:rPr>
      </w:pPr>
    </w:p>
    <w:p w14:paraId="733E781A" w14:textId="77777777" w:rsidR="0055458C" w:rsidRDefault="0055458C" w:rsidP="0082137B">
      <w:pPr>
        <w:jc w:val="left"/>
        <w:rPr>
          <w:b/>
          <w:bCs/>
        </w:rPr>
      </w:pPr>
    </w:p>
    <w:p w14:paraId="0047236C" w14:textId="77777777" w:rsidR="0082137B" w:rsidRPr="0082137B" w:rsidRDefault="0082137B" w:rsidP="0082137B">
      <w:pPr>
        <w:jc w:val="left"/>
        <w:rPr>
          <w:b/>
          <w:bCs/>
        </w:rPr>
      </w:pPr>
    </w:p>
    <w:p w14:paraId="3E9273FB" w14:textId="77777777" w:rsidR="0055458C" w:rsidRPr="0082137B" w:rsidRDefault="0055458C" w:rsidP="0082137B">
      <w:pPr>
        <w:jc w:val="left"/>
        <w:rPr>
          <w:b/>
          <w:bCs/>
        </w:rPr>
      </w:pPr>
    </w:p>
    <w:p w14:paraId="687EB182" w14:textId="77777777" w:rsidR="0055458C" w:rsidRDefault="004B18EE" w:rsidP="00846126">
      <w:pPr>
        <w:pStyle w:val="Heading10"/>
      </w:pPr>
      <w:bookmarkStart w:id="78" w:name="_Toc163830437"/>
      <w:r>
        <w:t>IMPLEMENTATION METHODOLOGY</w:t>
      </w:r>
      <w:bookmarkEnd w:id="78"/>
    </w:p>
    <w:p w14:paraId="5F6CBB17" w14:textId="77777777" w:rsidR="0055458C" w:rsidRDefault="003A6DFB" w:rsidP="00130508">
      <w:pPr>
        <w:spacing w:line="240" w:lineRule="atLeast"/>
        <w:rPr>
          <w:b/>
          <w:sz w:val="28"/>
          <w:szCs w:val="28"/>
        </w:rPr>
      </w:pPr>
      <w:r>
        <w:rPr>
          <w:b/>
          <w:sz w:val="28"/>
          <w:szCs w:val="28"/>
        </w:rPr>
        <w:pict w14:anchorId="58863781">
          <v:rect id="_x0000_i1038" style="width:451.3pt;height:2pt" o:hralign="right" o:hrstd="t" o:hrnoshade="t" o:hr="t" fillcolor="#404040" stroked="f"/>
        </w:pict>
      </w:r>
    </w:p>
    <w:p w14:paraId="036AAC1D" w14:textId="77777777" w:rsidR="0082137B" w:rsidRDefault="0082137B">
      <w:pPr>
        <w:spacing w:before="60" w:after="60"/>
        <w:jc w:val="center"/>
        <w:rPr>
          <w:b/>
          <w:bCs/>
          <w:sz w:val="28"/>
          <w:szCs w:val="28"/>
        </w:rPr>
      </w:pPr>
    </w:p>
    <w:p w14:paraId="69524CA7" w14:textId="05D6E3F1" w:rsidR="0055458C" w:rsidRDefault="00455C9B">
      <w:pPr>
        <w:spacing w:before="60" w:after="60"/>
        <w:jc w:val="center"/>
        <w:rPr>
          <w:b/>
          <w:bCs/>
          <w:sz w:val="22"/>
          <w:szCs w:val="22"/>
        </w:rPr>
      </w:pPr>
      <w:r>
        <w:rPr>
          <w:b/>
          <w:bCs/>
          <w:sz w:val="28"/>
          <w:szCs w:val="28"/>
        </w:rPr>
        <w:lastRenderedPageBreak/>
        <w:t>CHAPTER 6</w:t>
      </w:r>
    </w:p>
    <w:p w14:paraId="155380B5" w14:textId="77777777" w:rsidR="0055458C" w:rsidRDefault="004B18EE">
      <w:pPr>
        <w:spacing w:before="60" w:after="60"/>
        <w:jc w:val="center"/>
        <w:rPr>
          <w:b/>
          <w:bCs/>
          <w:sz w:val="28"/>
          <w:szCs w:val="28"/>
        </w:rPr>
      </w:pPr>
      <w:r>
        <w:rPr>
          <w:b/>
          <w:bCs/>
          <w:sz w:val="28"/>
          <w:szCs w:val="28"/>
        </w:rPr>
        <w:t>IMPLEMENTATION METHODOLOGY</w:t>
      </w:r>
    </w:p>
    <w:p w14:paraId="3F7D51A8" w14:textId="70DAC66F" w:rsidR="0055458C" w:rsidRDefault="00455C9B" w:rsidP="00846126">
      <w:pPr>
        <w:pStyle w:val="Heading20"/>
      </w:pPr>
      <w:bookmarkStart w:id="79" w:name="_Toc163830438"/>
      <w:r>
        <w:t>6</w:t>
      </w:r>
      <w:r w:rsidR="004B18EE">
        <w:t>.1 OVERVIEW</w:t>
      </w:r>
      <w:bookmarkEnd w:id="79"/>
    </w:p>
    <w:p w14:paraId="45B272D2" w14:textId="616B420E" w:rsidR="0055458C" w:rsidRDefault="004B18EE" w:rsidP="007D5D41">
      <w:pPr>
        <w:pStyle w:val="BodyText0"/>
      </w:pPr>
      <w:r>
        <w:t>The implementation methodology describes the main functional requirements, which needed for doing the project.</w:t>
      </w:r>
    </w:p>
    <w:p w14:paraId="69EBC57E" w14:textId="355197E0" w:rsidR="0055458C" w:rsidRDefault="00455C9B" w:rsidP="00846126">
      <w:pPr>
        <w:pStyle w:val="Heading20"/>
      </w:pPr>
      <w:bookmarkStart w:id="80" w:name="_Toc163830439"/>
      <w:r>
        <w:t>6</w:t>
      </w:r>
      <w:r w:rsidR="004B18EE">
        <w:t>.2 ESSENTIAL LIBRARIES</w:t>
      </w:r>
      <w:bookmarkEnd w:id="80"/>
    </w:p>
    <w:p w14:paraId="15045F7F" w14:textId="77777777" w:rsidR="0055458C" w:rsidRDefault="004B18EE">
      <w:pPr>
        <w:autoSpaceDE w:val="0"/>
        <w:autoSpaceDN w:val="0"/>
        <w:adjustRightInd w:val="0"/>
        <w:spacing w:before="60" w:after="60"/>
        <w:ind w:firstLine="720"/>
        <w:jc w:val="left"/>
        <w:rPr>
          <w:rFonts w:eastAsiaTheme="minorHAnsi"/>
          <w:b/>
          <w:bCs/>
          <w:color w:val="000000"/>
          <w:lang w:val="en-IN"/>
        </w:rPr>
      </w:pPr>
      <w:r>
        <w:rPr>
          <w:rFonts w:eastAsiaTheme="minorHAnsi"/>
          <w:color w:val="000000"/>
          <w:lang w:val="en-IN"/>
        </w:rPr>
        <w:t xml:space="preserve">The library used in this project are </w:t>
      </w:r>
      <w:r>
        <w:rPr>
          <w:rFonts w:eastAsiaTheme="minorHAnsi"/>
          <w:color w:val="000000"/>
        </w:rPr>
        <w:t>:</w:t>
      </w:r>
    </w:p>
    <w:p w14:paraId="63D0541D" w14:textId="77777777" w:rsidR="0055458C" w:rsidRDefault="004B18EE">
      <w:pPr>
        <w:numPr>
          <w:ilvl w:val="0"/>
          <w:numId w:val="2"/>
        </w:numPr>
        <w:autoSpaceDE w:val="0"/>
        <w:autoSpaceDN w:val="0"/>
        <w:adjustRightInd w:val="0"/>
        <w:spacing w:before="60" w:after="60"/>
        <w:jc w:val="left"/>
        <w:rPr>
          <w:rFonts w:eastAsiaTheme="minorHAnsi"/>
          <w:b/>
          <w:bCs/>
          <w:color w:val="000000"/>
          <w:lang w:val="en-IN"/>
        </w:rPr>
      </w:pPr>
      <w:r>
        <w:rPr>
          <w:rFonts w:eastAsiaTheme="minorHAnsi"/>
          <w:b/>
          <w:bCs/>
          <w:color w:val="000000"/>
          <w:lang w:val="en-IN"/>
        </w:rPr>
        <w:t>NumPy:</w:t>
      </w:r>
    </w:p>
    <w:p w14:paraId="4A37D997" w14:textId="77777777" w:rsidR="0055458C" w:rsidRDefault="004B18EE" w:rsidP="007D5D41">
      <w:pPr>
        <w:pStyle w:val="BodyText0"/>
        <w:rPr>
          <w:rFonts w:eastAsiaTheme="minorHAnsi"/>
          <w:lang w:val="en-IN"/>
        </w:rPr>
      </w:pPr>
      <w:r>
        <w:rPr>
          <w:rFonts w:eastAsiaTheme="minorHAnsi"/>
          <w:lang w:val="en-IN"/>
        </w:rPr>
        <w:t xml:space="preserve"> A library for numerical computing in Python that provides support for large, multi-dimensional arrays and matrices, and a wide range of mathematical functions.</w:t>
      </w:r>
    </w:p>
    <w:p w14:paraId="5BA355C3" w14:textId="77777777" w:rsidR="0055458C" w:rsidRDefault="004B18EE">
      <w:pPr>
        <w:numPr>
          <w:ilvl w:val="0"/>
          <w:numId w:val="3"/>
        </w:numPr>
        <w:autoSpaceDE w:val="0"/>
        <w:autoSpaceDN w:val="0"/>
        <w:adjustRightInd w:val="0"/>
        <w:spacing w:before="60" w:after="60"/>
        <w:jc w:val="both"/>
        <w:rPr>
          <w:rFonts w:eastAsiaTheme="minorHAnsi"/>
          <w:b/>
          <w:bCs/>
          <w:color w:val="000000"/>
          <w:lang w:val="en-IN"/>
        </w:rPr>
      </w:pPr>
      <w:r>
        <w:rPr>
          <w:rFonts w:eastAsiaTheme="minorHAnsi"/>
          <w:b/>
          <w:bCs/>
          <w:color w:val="000000"/>
          <w:lang w:val="en-IN"/>
        </w:rPr>
        <w:t xml:space="preserve">Pandas: </w:t>
      </w:r>
    </w:p>
    <w:p w14:paraId="241E06DD" w14:textId="77777777" w:rsidR="0055458C" w:rsidRDefault="004B18EE" w:rsidP="007D5D41">
      <w:pPr>
        <w:pStyle w:val="BodyText0"/>
        <w:rPr>
          <w:rFonts w:eastAsiaTheme="minorHAnsi"/>
          <w:lang w:val="en-IN"/>
        </w:rPr>
      </w:pPr>
      <w:r>
        <w:rPr>
          <w:rFonts w:eastAsiaTheme="minorHAnsi"/>
          <w:lang w:val="en-IN"/>
        </w:rPr>
        <w:t>A library for data manipulation and analysis that provides support for data structures such as data frames and series, and a variety of tools for data cleaning, merging, and reshaping.</w:t>
      </w:r>
    </w:p>
    <w:p w14:paraId="2EFA0AC7" w14:textId="65C5140C" w:rsidR="0055458C" w:rsidRDefault="007B383C">
      <w:pPr>
        <w:numPr>
          <w:ilvl w:val="0"/>
          <w:numId w:val="4"/>
        </w:numPr>
        <w:tabs>
          <w:tab w:val="clear" w:pos="420"/>
        </w:tabs>
        <w:autoSpaceDE w:val="0"/>
        <w:autoSpaceDN w:val="0"/>
        <w:adjustRightInd w:val="0"/>
        <w:spacing w:before="60" w:after="60"/>
        <w:jc w:val="both"/>
        <w:rPr>
          <w:rFonts w:eastAsiaTheme="minorHAnsi"/>
          <w:b/>
          <w:bCs/>
          <w:color w:val="000000"/>
          <w:lang w:val="en-IN"/>
        </w:rPr>
      </w:pPr>
      <w:r>
        <w:rPr>
          <w:rFonts w:eastAsiaTheme="minorHAnsi"/>
          <w:b/>
          <w:bCs/>
          <w:color w:val="000000"/>
          <w:lang w:val="en-IN"/>
        </w:rPr>
        <w:t>TensorFlow</w:t>
      </w:r>
      <w:r w:rsidR="004B18EE">
        <w:rPr>
          <w:rFonts w:eastAsiaTheme="minorHAnsi"/>
          <w:b/>
          <w:bCs/>
          <w:color w:val="000000"/>
          <w:lang w:val="en-IN"/>
        </w:rPr>
        <w:t>:</w:t>
      </w:r>
    </w:p>
    <w:p w14:paraId="497C3A80" w14:textId="77777777" w:rsidR="0055458C" w:rsidRDefault="004B18EE" w:rsidP="007D5D41">
      <w:pPr>
        <w:pStyle w:val="BodyText0"/>
        <w:rPr>
          <w:rFonts w:eastAsiaTheme="minorHAnsi"/>
          <w:lang w:val="en-IN"/>
        </w:rPr>
      </w:pPr>
      <w:r>
        <w:rPr>
          <w:rFonts w:eastAsiaTheme="minorHAnsi"/>
          <w:lang w:val="en-IN"/>
        </w:rPr>
        <w:t xml:space="preserve"> </w:t>
      </w:r>
      <w:r w:rsidR="00512453" w:rsidRPr="00512453">
        <w:rPr>
          <w:rFonts w:eastAsiaTheme="minorHAnsi"/>
          <w:lang w:val="en-IN"/>
        </w:rPr>
        <w:t>TensorFlow is an open-source machine learning framework developed by Google. It provides a comprehensive ecosystem for building and deploying machine learning models efficiently acros</w:t>
      </w:r>
      <w:r w:rsidR="00512453">
        <w:rPr>
          <w:rFonts w:eastAsiaTheme="minorHAnsi"/>
          <w:lang w:val="en-IN"/>
        </w:rPr>
        <w:t>s various platforms and devices</w:t>
      </w:r>
      <w:r>
        <w:rPr>
          <w:rFonts w:eastAsiaTheme="minorHAnsi"/>
          <w:lang w:val="en-IN"/>
        </w:rPr>
        <w:t>.</w:t>
      </w:r>
    </w:p>
    <w:p w14:paraId="3DDD21E8" w14:textId="77777777" w:rsidR="0055458C" w:rsidRDefault="00512453">
      <w:pPr>
        <w:numPr>
          <w:ilvl w:val="0"/>
          <w:numId w:val="5"/>
        </w:numPr>
        <w:tabs>
          <w:tab w:val="clear" w:pos="420"/>
        </w:tabs>
        <w:autoSpaceDE w:val="0"/>
        <w:autoSpaceDN w:val="0"/>
        <w:adjustRightInd w:val="0"/>
        <w:spacing w:before="60" w:after="60"/>
        <w:jc w:val="both"/>
        <w:rPr>
          <w:rFonts w:eastAsiaTheme="minorHAnsi"/>
          <w:b/>
          <w:bCs/>
          <w:color w:val="000000"/>
          <w:lang w:val="en-IN"/>
        </w:rPr>
      </w:pPr>
      <w:r>
        <w:rPr>
          <w:rFonts w:eastAsiaTheme="minorHAnsi"/>
          <w:b/>
          <w:bCs/>
          <w:color w:val="000000"/>
          <w:lang w:val="en-IN"/>
        </w:rPr>
        <w:t>Keras</w:t>
      </w:r>
      <w:r w:rsidR="004B18EE">
        <w:rPr>
          <w:rFonts w:eastAsiaTheme="minorHAnsi"/>
          <w:b/>
          <w:bCs/>
          <w:color w:val="000000"/>
          <w:lang w:val="en-IN"/>
        </w:rPr>
        <w:t xml:space="preserve">: </w:t>
      </w:r>
    </w:p>
    <w:p w14:paraId="676AA037" w14:textId="77777777" w:rsidR="0055458C" w:rsidRDefault="00512453" w:rsidP="007D5D41">
      <w:pPr>
        <w:pStyle w:val="BodyText0"/>
        <w:rPr>
          <w:rFonts w:eastAsiaTheme="minorHAnsi"/>
          <w:lang w:val="en-IN"/>
        </w:rPr>
      </w:pPr>
      <w:r w:rsidRPr="00512453">
        <w:rPr>
          <w:rFonts w:eastAsiaTheme="minorHAnsi"/>
          <w:lang w:val="en-IN"/>
        </w:rPr>
        <w:t>Keras is an open-source neural network library written in Python. It is user-friendly, modular, and built on top of TensorFlow, Theano, or Microsoft Cognitive Toolkit. Ideal for fast prototyping of d</w:t>
      </w:r>
      <w:r>
        <w:rPr>
          <w:rFonts w:eastAsiaTheme="minorHAnsi"/>
          <w:lang w:val="en-IN"/>
        </w:rPr>
        <w:t>eep learning models</w:t>
      </w:r>
      <w:r w:rsidR="004B18EE">
        <w:rPr>
          <w:rFonts w:eastAsiaTheme="minorHAnsi"/>
          <w:lang w:val="en-IN"/>
        </w:rPr>
        <w:t>.</w:t>
      </w:r>
    </w:p>
    <w:p w14:paraId="00913D25" w14:textId="77777777" w:rsidR="0055458C" w:rsidRDefault="004B18EE">
      <w:pPr>
        <w:numPr>
          <w:ilvl w:val="0"/>
          <w:numId w:val="6"/>
        </w:numPr>
        <w:tabs>
          <w:tab w:val="clear" w:pos="420"/>
        </w:tabs>
        <w:autoSpaceDE w:val="0"/>
        <w:autoSpaceDN w:val="0"/>
        <w:adjustRightInd w:val="0"/>
        <w:spacing w:before="60" w:after="60"/>
        <w:jc w:val="both"/>
        <w:rPr>
          <w:rFonts w:eastAsiaTheme="minorHAnsi"/>
          <w:b/>
          <w:bCs/>
          <w:color w:val="000000"/>
          <w:lang w:val="en-IN"/>
        </w:rPr>
      </w:pPr>
      <w:r>
        <w:rPr>
          <w:rFonts w:eastAsiaTheme="minorHAnsi"/>
          <w:b/>
          <w:bCs/>
          <w:color w:val="000000"/>
          <w:lang w:val="en-IN"/>
        </w:rPr>
        <w:t xml:space="preserve">Scikit-learn: </w:t>
      </w:r>
    </w:p>
    <w:p w14:paraId="5EE35BC7" w14:textId="77777777" w:rsidR="0055458C" w:rsidRDefault="004B18EE" w:rsidP="007D5D41">
      <w:pPr>
        <w:pStyle w:val="BodyText0"/>
        <w:rPr>
          <w:rFonts w:eastAsiaTheme="minorHAnsi"/>
          <w:lang w:val="en-IN"/>
        </w:rPr>
      </w:pPr>
      <w:r>
        <w:rPr>
          <w:rFonts w:eastAsiaTheme="minorHAnsi"/>
          <w:lang w:val="en-IN"/>
        </w:rPr>
        <w:t>A library for machine learning in Python that provides a wide range of tools for data preprocessing, model selection, and evaluation.</w:t>
      </w:r>
    </w:p>
    <w:p w14:paraId="5344C8FE" w14:textId="77777777" w:rsidR="0055458C" w:rsidRDefault="00512453">
      <w:pPr>
        <w:numPr>
          <w:ilvl w:val="0"/>
          <w:numId w:val="7"/>
        </w:numPr>
        <w:autoSpaceDE w:val="0"/>
        <w:autoSpaceDN w:val="0"/>
        <w:adjustRightInd w:val="0"/>
        <w:spacing w:before="60" w:after="60"/>
        <w:jc w:val="both"/>
        <w:rPr>
          <w:rFonts w:eastAsiaTheme="minorHAnsi"/>
          <w:b/>
          <w:bCs/>
          <w:color w:val="000000"/>
          <w:lang w:val="en-IN"/>
        </w:rPr>
      </w:pPr>
      <w:r>
        <w:rPr>
          <w:rFonts w:eastAsiaTheme="minorHAnsi"/>
          <w:b/>
          <w:bCs/>
          <w:color w:val="000000"/>
          <w:lang w:val="en-IN"/>
        </w:rPr>
        <w:t>Matplotlib</w:t>
      </w:r>
      <w:r w:rsidR="004B18EE">
        <w:rPr>
          <w:rFonts w:eastAsiaTheme="minorHAnsi"/>
          <w:b/>
          <w:bCs/>
          <w:color w:val="000000"/>
          <w:lang w:val="en-IN"/>
        </w:rPr>
        <w:t>:</w:t>
      </w:r>
    </w:p>
    <w:p w14:paraId="47F8B20C" w14:textId="0A02E6BE" w:rsidR="00130508" w:rsidRDefault="004B18EE" w:rsidP="007D5D41">
      <w:pPr>
        <w:pStyle w:val="BodyText0"/>
        <w:rPr>
          <w:rFonts w:eastAsiaTheme="minorHAnsi"/>
          <w:lang w:val="en-IN"/>
        </w:rPr>
      </w:pPr>
      <w:r>
        <w:rPr>
          <w:rFonts w:eastAsiaTheme="minorHAnsi"/>
          <w:lang w:val="en-IN"/>
        </w:rPr>
        <w:t xml:space="preserve"> </w:t>
      </w:r>
      <w:r w:rsidR="00512453" w:rsidRPr="00512453">
        <w:rPr>
          <w:rFonts w:eastAsiaTheme="minorHAnsi"/>
          <w:lang w:val="en-IN"/>
        </w:rPr>
        <w:t>Matplotlib is a Python library for creating static, animated, and interactive visualizations. It offers a wide range of plotting tools for da</w:t>
      </w:r>
      <w:r w:rsidR="00512453">
        <w:rPr>
          <w:rFonts w:eastAsiaTheme="minorHAnsi"/>
          <w:lang w:val="en-IN"/>
        </w:rPr>
        <w:t>ta exploration and presentation</w:t>
      </w:r>
      <w:r>
        <w:rPr>
          <w:rFonts w:eastAsiaTheme="minorHAnsi"/>
          <w:lang w:val="en-IN"/>
        </w:rPr>
        <w:t>.</w:t>
      </w:r>
    </w:p>
    <w:p w14:paraId="58B4442F" w14:textId="77777777" w:rsidR="00DF25C1" w:rsidRDefault="00DF25C1">
      <w:pPr>
        <w:autoSpaceDE w:val="0"/>
        <w:autoSpaceDN w:val="0"/>
        <w:adjustRightInd w:val="0"/>
        <w:spacing w:before="60" w:after="60"/>
        <w:jc w:val="both"/>
        <w:rPr>
          <w:rFonts w:eastAsiaTheme="minorHAnsi"/>
          <w:color w:val="000000"/>
          <w:lang w:val="en-IN"/>
        </w:rPr>
      </w:pPr>
    </w:p>
    <w:p w14:paraId="5DEAD013" w14:textId="77777777" w:rsidR="00DF25C1" w:rsidRDefault="00DF25C1">
      <w:pPr>
        <w:autoSpaceDE w:val="0"/>
        <w:autoSpaceDN w:val="0"/>
        <w:adjustRightInd w:val="0"/>
        <w:spacing w:before="60" w:after="60"/>
        <w:jc w:val="both"/>
        <w:rPr>
          <w:rFonts w:eastAsiaTheme="minorHAnsi"/>
          <w:color w:val="000000"/>
          <w:lang w:val="en-IN"/>
        </w:rPr>
      </w:pPr>
    </w:p>
    <w:p w14:paraId="0E3EB8CD" w14:textId="77777777" w:rsidR="00DF25C1" w:rsidRDefault="00DF25C1">
      <w:pPr>
        <w:autoSpaceDE w:val="0"/>
        <w:autoSpaceDN w:val="0"/>
        <w:adjustRightInd w:val="0"/>
        <w:spacing w:before="60" w:after="60"/>
        <w:jc w:val="both"/>
        <w:rPr>
          <w:rFonts w:eastAsiaTheme="minorHAnsi"/>
          <w:color w:val="000000"/>
          <w:lang w:val="en-IN"/>
        </w:rPr>
      </w:pPr>
    </w:p>
    <w:p w14:paraId="2AD355E5" w14:textId="77777777" w:rsidR="0055458C" w:rsidRDefault="00130508">
      <w:pPr>
        <w:numPr>
          <w:ilvl w:val="0"/>
          <w:numId w:val="8"/>
        </w:numPr>
        <w:autoSpaceDE w:val="0"/>
        <w:autoSpaceDN w:val="0"/>
        <w:adjustRightInd w:val="0"/>
        <w:spacing w:before="60" w:after="60"/>
        <w:jc w:val="both"/>
        <w:rPr>
          <w:rFonts w:eastAsiaTheme="minorHAnsi"/>
          <w:color w:val="000000"/>
          <w:lang w:val="en-IN"/>
        </w:rPr>
      </w:pPr>
      <w:r>
        <w:rPr>
          <w:rFonts w:eastAsiaTheme="minorHAnsi"/>
          <w:b/>
          <w:bCs/>
          <w:color w:val="000000"/>
          <w:lang w:val="en-IN"/>
        </w:rPr>
        <w:t>Os</w:t>
      </w:r>
      <w:r w:rsidR="004B18EE">
        <w:rPr>
          <w:rFonts w:eastAsiaTheme="minorHAnsi"/>
          <w:b/>
          <w:bCs/>
          <w:color w:val="000000"/>
          <w:lang w:val="en-IN"/>
        </w:rPr>
        <w:t>:</w:t>
      </w:r>
    </w:p>
    <w:p w14:paraId="0892FC60" w14:textId="77777777" w:rsidR="0055458C" w:rsidRDefault="004B18EE" w:rsidP="007D5D41">
      <w:pPr>
        <w:pStyle w:val="BodyText0"/>
        <w:rPr>
          <w:rFonts w:eastAsiaTheme="minorHAnsi"/>
          <w:lang w:val="en-IN"/>
        </w:rPr>
      </w:pPr>
      <w:r>
        <w:rPr>
          <w:rFonts w:eastAsiaTheme="minorHAnsi"/>
          <w:lang w:val="en-IN"/>
        </w:rPr>
        <w:t xml:space="preserve"> </w:t>
      </w:r>
      <w:r w:rsidR="00130508" w:rsidRPr="00130508">
        <w:rPr>
          <w:rFonts w:eastAsiaTheme="minorHAnsi"/>
          <w:lang w:val="en-IN"/>
        </w:rPr>
        <w:t xml:space="preserve">The </w:t>
      </w:r>
      <w:r w:rsidR="00130508">
        <w:rPr>
          <w:rFonts w:eastAsiaTheme="minorHAnsi"/>
          <w:lang w:val="en-IN"/>
        </w:rPr>
        <w:t xml:space="preserve">OS </w:t>
      </w:r>
      <w:r w:rsidR="00130508" w:rsidRPr="00130508">
        <w:rPr>
          <w:rFonts w:eastAsiaTheme="minorHAnsi"/>
          <w:lang w:val="en-IN"/>
        </w:rPr>
        <w:t xml:space="preserve">library in Python provides functions for interacting with the operating system, allowing tasks such as file manipulation, directory operations, and </w:t>
      </w:r>
      <w:r w:rsidR="00130508">
        <w:rPr>
          <w:rFonts w:eastAsiaTheme="minorHAnsi"/>
          <w:lang w:val="en-IN"/>
        </w:rPr>
        <w:t>environment variable management</w:t>
      </w:r>
      <w:r>
        <w:rPr>
          <w:rFonts w:eastAsiaTheme="minorHAnsi"/>
          <w:lang w:val="en-IN"/>
        </w:rPr>
        <w:t>.</w:t>
      </w:r>
    </w:p>
    <w:p w14:paraId="09E89B9C" w14:textId="77777777" w:rsidR="0055458C" w:rsidRDefault="003A6DFB">
      <w:pPr>
        <w:numPr>
          <w:ilvl w:val="0"/>
          <w:numId w:val="10"/>
        </w:numPr>
        <w:spacing w:before="60" w:after="60"/>
        <w:jc w:val="left"/>
        <w:rPr>
          <w:lang w:eastAsia="en-IN"/>
        </w:rPr>
      </w:pPr>
      <w:hyperlink r:id="rId18" w:anchor="module-matplotlib.pyplot" w:tooltip="matplotlib.pyplot" w:history="1">
        <w:r w:rsidR="004B18EE">
          <w:rPr>
            <w:b/>
            <w:bCs/>
            <w:color w:val="000000" w:themeColor="text1"/>
            <w:lang w:eastAsia="en-IN"/>
          </w:rPr>
          <w:t>matplotlib.pyplot</w:t>
        </w:r>
      </w:hyperlink>
      <w:r w:rsidR="004B18EE">
        <w:rPr>
          <w:b/>
          <w:bCs/>
          <w:color w:val="000000" w:themeColor="text1"/>
          <w:sz w:val="28"/>
          <w:szCs w:val="28"/>
          <w:lang w:eastAsia="en-IN"/>
        </w:rPr>
        <w:t>:</w:t>
      </w:r>
    </w:p>
    <w:p w14:paraId="14C9E4EF" w14:textId="023E7BD3" w:rsidR="00194298" w:rsidRDefault="004B18EE" w:rsidP="005D0BD8">
      <w:pPr>
        <w:pStyle w:val="BodyText0"/>
        <w:rPr>
          <w:lang w:eastAsia="en-IN"/>
        </w:rPr>
      </w:pPr>
      <w:r>
        <w:rPr>
          <w:lang w:eastAsia="en-IN"/>
        </w:rPr>
        <w:t>It provides necessary tools to perform data visualization that helps us to plot the data and analyze them for better understanding.</w:t>
      </w:r>
    </w:p>
    <w:p w14:paraId="322110A4" w14:textId="77777777" w:rsidR="00F46CD7" w:rsidRDefault="00F46CD7" w:rsidP="005D0BD8">
      <w:pPr>
        <w:pStyle w:val="BodyText0"/>
        <w:rPr>
          <w:lang w:eastAsia="en-IN"/>
        </w:rPr>
      </w:pPr>
    </w:p>
    <w:p w14:paraId="25E8851C" w14:textId="163C4997" w:rsidR="0055458C" w:rsidRDefault="00455C9B" w:rsidP="00846126">
      <w:pPr>
        <w:pStyle w:val="Heading20"/>
        <w:rPr>
          <w:rStyle w:val="e24kjd"/>
          <w:b w:val="0"/>
          <w:bCs w:val="0"/>
        </w:rPr>
      </w:pPr>
      <w:bookmarkStart w:id="81" w:name="_Toc163830440"/>
      <w:r>
        <w:rPr>
          <w:rStyle w:val="e24kjd"/>
        </w:rPr>
        <w:t>6</w:t>
      </w:r>
      <w:r w:rsidR="004B18EE">
        <w:rPr>
          <w:rStyle w:val="e24kjd"/>
        </w:rPr>
        <w:t>.3 FUNCTIONS USED FOR IMPLEMENTATION</w:t>
      </w:r>
      <w:bookmarkEnd w:id="81"/>
    </w:p>
    <w:p w14:paraId="6447591D" w14:textId="77777777" w:rsidR="0055458C" w:rsidRDefault="004B18EE" w:rsidP="007D5D41">
      <w:pPr>
        <w:pStyle w:val="BodyText0"/>
        <w:rPr>
          <w:rStyle w:val="e24kjd"/>
        </w:rPr>
      </w:pPr>
      <w:r>
        <w:rPr>
          <w:rStyle w:val="e24kjd"/>
        </w:rPr>
        <w:t xml:space="preserve">The user defined function used for the implementation of the project are </w:t>
      </w:r>
    </w:p>
    <w:p w14:paraId="2032947D" w14:textId="77777777" w:rsidR="0055458C" w:rsidRDefault="00130508">
      <w:pPr>
        <w:pStyle w:val="ListParagraph"/>
        <w:numPr>
          <w:ilvl w:val="0"/>
          <w:numId w:val="10"/>
        </w:numPr>
        <w:spacing w:before="60" w:after="60" w:line="360" w:lineRule="auto"/>
        <w:jc w:val="both"/>
        <w:rPr>
          <w:rStyle w:val="e24kjd"/>
          <w:rFonts w:ascii="Times New Roman" w:hAnsi="Times New Roman"/>
          <w:b/>
          <w:bCs/>
          <w:sz w:val="24"/>
          <w:szCs w:val="24"/>
        </w:rPr>
      </w:pPr>
      <w:r>
        <w:rPr>
          <w:rStyle w:val="e24kjd"/>
          <w:rFonts w:ascii="Times New Roman" w:hAnsi="Times New Roman"/>
          <w:b/>
          <w:bCs/>
          <w:sz w:val="24"/>
          <w:szCs w:val="24"/>
        </w:rPr>
        <w:t>Aggregate Models</w:t>
      </w:r>
      <w:r w:rsidR="004B18EE">
        <w:rPr>
          <w:rStyle w:val="e24kjd"/>
          <w:rFonts w:ascii="Times New Roman" w:hAnsi="Times New Roman"/>
          <w:b/>
          <w:bCs/>
          <w:sz w:val="24"/>
          <w:szCs w:val="24"/>
        </w:rPr>
        <w:t>:</w:t>
      </w:r>
    </w:p>
    <w:p w14:paraId="4F7748EA" w14:textId="77777777" w:rsidR="0055458C" w:rsidRDefault="004B18EE" w:rsidP="007D5D41">
      <w:pPr>
        <w:pStyle w:val="BodyText0"/>
        <w:rPr>
          <w:rStyle w:val="e24kjd"/>
        </w:rPr>
      </w:pPr>
      <w:r>
        <w:rPr>
          <w:rStyle w:val="e24kjd"/>
        </w:rPr>
        <w:t xml:space="preserve"> </w:t>
      </w:r>
      <w:r w:rsidR="00130508">
        <w:rPr>
          <w:rStyle w:val="e24kjd"/>
        </w:rPr>
        <w:t>This user-defined function is used to aggregate the various models into a single global model</w:t>
      </w:r>
      <w:r>
        <w:rPr>
          <w:rStyle w:val="e24kjd"/>
        </w:rPr>
        <w:t>.</w:t>
      </w:r>
    </w:p>
    <w:p w14:paraId="2E351A1E" w14:textId="77777777" w:rsidR="0055458C" w:rsidRDefault="00130508">
      <w:pPr>
        <w:pStyle w:val="ListParagraph"/>
        <w:numPr>
          <w:ilvl w:val="0"/>
          <w:numId w:val="10"/>
        </w:numPr>
        <w:spacing w:before="60" w:after="60" w:line="360" w:lineRule="auto"/>
        <w:jc w:val="both"/>
        <w:rPr>
          <w:rStyle w:val="e24kjd"/>
          <w:rFonts w:ascii="Times New Roman" w:hAnsi="Times New Roman"/>
          <w:b/>
          <w:bCs/>
          <w:sz w:val="24"/>
          <w:szCs w:val="24"/>
        </w:rPr>
      </w:pPr>
      <w:r>
        <w:rPr>
          <w:rStyle w:val="e24kjd"/>
          <w:rFonts w:ascii="Times New Roman" w:hAnsi="Times New Roman"/>
          <w:b/>
          <w:bCs/>
          <w:sz w:val="24"/>
          <w:szCs w:val="24"/>
        </w:rPr>
        <w:t>Reconstructed noisy data</w:t>
      </w:r>
      <w:r w:rsidR="004B18EE">
        <w:rPr>
          <w:rStyle w:val="e24kjd"/>
          <w:rFonts w:ascii="Times New Roman" w:hAnsi="Times New Roman"/>
          <w:b/>
          <w:bCs/>
          <w:sz w:val="24"/>
          <w:szCs w:val="24"/>
        </w:rPr>
        <w:t xml:space="preserve">: </w:t>
      </w:r>
    </w:p>
    <w:p w14:paraId="4637B3F6" w14:textId="77777777" w:rsidR="0055458C" w:rsidRDefault="00130508" w:rsidP="007D5D41">
      <w:pPr>
        <w:pStyle w:val="BodyText0"/>
        <w:rPr>
          <w:rStyle w:val="e24kjd"/>
        </w:rPr>
      </w:pPr>
      <w:r>
        <w:rPr>
          <w:rStyle w:val="e24kjd"/>
        </w:rPr>
        <w:t>This user-defined function is used to apply the variational auto encoder and laplace noise to the original data and get reconstructed noisy data as output</w:t>
      </w:r>
      <w:r w:rsidR="004B18EE">
        <w:rPr>
          <w:rStyle w:val="e24kjd"/>
        </w:rPr>
        <w:t>.</w:t>
      </w:r>
    </w:p>
    <w:p w14:paraId="61FFADA5" w14:textId="77777777" w:rsidR="0055458C" w:rsidRDefault="00130508">
      <w:pPr>
        <w:pStyle w:val="ListParagraph"/>
        <w:numPr>
          <w:ilvl w:val="0"/>
          <w:numId w:val="10"/>
        </w:numPr>
        <w:spacing w:before="60" w:after="60" w:line="360" w:lineRule="auto"/>
        <w:jc w:val="both"/>
        <w:rPr>
          <w:rStyle w:val="e24kjd"/>
          <w:rFonts w:ascii="Times New Roman" w:hAnsi="Times New Roman"/>
          <w:b/>
          <w:bCs/>
          <w:sz w:val="24"/>
          <w:szCs w:val="24"/>
        </w:rPr>
      </w:pPr>
      <w:r>
        <w:rPr>
          <w:rStyle w:val="e24kjd"/>
          <w:rFonts w:ascii="Times New Roman" w:hAnsi="Times New Roman"/>
          <w:b/>
          <w:bCs/>
          <w:sz w:val="24"/>
          <w:szCs w:val="24"/>
        </w:rPr>
        <w:t>Hospital Update</w:t>
      </w:r>
      <w:r w:rsidR="004B18EE">
        <w:rPr>
          <w:rStyle w:val="e24kjd"/>
          <w:rFonts w:ascii="Times New Roman" w:hAnsi="Times New Roman"/>
          <w:b/>
          <w:bCs/>
          <w:sz w:val="24"/>
          <w:szCs w:val="24"/>
        </w:rPr>
        <w:t xml:space="preserve">: </w:t>
      </w:r>
    </w:p>
    <w:p w14:paraId="28B58582" w14:textId="77777777" w:rsidR="0055458C" w:rsidRDefault="00130508" w:rsidP="007D5D41">
      <w:pPr>
        <w:pStyle w:val="BodyText0"/>
        <w:rPr>
          <w:rStyle w:val="e24kjd"/>
        </w:rPr>
      </w:pPr>
      <w:r>
        <w:rPr>
          <w:rStyle w:val="e24kjd"/>
        </w:rPr>
        <w:t>This user-defined function is used to apply the gradient and learning rate values to the given model and it has to minimize the loss function in that model</w:t>
      </w:r>
      <w:r w:rsidR="004B18EE">
        <w:rPr>
          <w:rStyle w:val="e24kjd"/>
        </w:rPr>
        <w:t>.</w:t>
      </w:r>
    </w:p>
    <w:p w14:paraId="56CF9BA6" w14:textId="77777777" w:rsidR="0055458C" w:rsidRDefault="00130508">
      <w:pPr>
        <w:pStyle w:val="ListParagraph"/>
        <w:numPr>
          <w:ilvl w:val="0"/>
          <w:numId w:val="10"/>
        </w:numPr>
        <w:spacing w:before="60" w:after="60" w:line="360" w:lineRule="auto"/>
        <w:jc w:val="both"/>
        <w:rPr>
          <w:rStyle w:val="e24kjd"/>
          <w:rFonts w:ascii="Times New Roman" w:hAnsi="Times New Roman"/>
          <w:b/>
          <w:bCs/>
          <w:sz w:val="24"/>
          <w:szCs w:val="24"/>
        </w:rPr>
      </w:pPr>
      <w:r>
        <w:rPr>
          <w:rStyle w:val="e24kjd"/>
          <w:rFonts w:ascii="Times New Roman" w:hAnsi="Times New Roman"/>
          <w:b/>
          <w:bCs/>
          <w:sz w:val="24"/>
          <w:szCs w:val="24"/>
        </w:rPr>
        <w:t>Server Model</w:t>
      </w:r>
      <w:r w:rsidR="004B18EE">
        <w:rPr>
          <w:rStyle w:val="e24kjd"/>
          <w:rFonts w:ascii="Times New Roman" w:hAnsi="Times New Roman"/>
          <w:b/>
          <w:bCs/>
          <w:sz w:val="24"/>
          <w:szCs w:val="24"/>
        </w:rPr>
        <w:t xml:space="preserve">: </w:t>
      </w:r>
    </w:p>
    <w:p w14:paraId="75931DD2" w14:textId="765F4B7D" w:rsidR="0055458C" w:rsidRDefault="00130508" w:rsidP="007D5D41">
      <w:pPr>
        <w:pStyle w:val="BodyText0"/>
        <w:rPr>
          <w:rStyle w:val="e24kjd"/>
        </w:rPr>
      </w:pPr>
      <w:r>
        <w:rPr>
          <w:rStyle w:val="e24kjd"/>
        </w:rPr>
        <w:t>This user-defined function is used to implement federated learning</w:t>
      </w:r>
      <w:r w:rsidR="004B18EE">
        <w:rPr>
          <w:rStyle w:val="e24kjd"/>
        </w:rPr>
        <w:t>.</w:t>
      </w:r>
      <w:r>
        <w:rPr>
          <w:rStyle w:val="e24kjd"/>
        </w:rPr>
        <w:t xml:space="preserve"> This function mainly cooperates the above three methods.</w:t>
      </w:r>
    </w:p>
    <w:p w14:paraId="27EBFE6C" w14:textId="77777777" w:rsidR="0055458C" w:rsidRDefault="00130508">
      <w:pPr>
        <w:pStyle w:val="ListParagraph"/>
        <w:numPr>
          <w:ilvl w:val="0"/>
          <w:numId w:val="10"/>
        </w:numPr>
        <w:spacing w:before="60" w:after="60" w:line="360" w:lineRule="auto"/>
        <w:jc w:val="both"/>
        <w:rPr>
          <w:rStyle w:val="e24kjd"/>
          <w:rFonts w:ascii="Times New Roman" w:hAnsi="Times New Roman"/>
          <w:b/>
          <w:bCs/>
          <w:sz w:val="24"/>
          <w:szCs w:val="24"/>
        </w:rPr>
      </w:pPr>
      <w:r>
        <w:rPr>
          <w:rStyle w:val="e24kjd"/>
          <w:rFonts w:ascii="Times New Roman" w:hAnsi="Times New Roman"/>
          <w:b/>
          <w:bCs/>
          <w:sz w:val="24"/>
          <w:szCs w:val="24"/>
        </w:rPr>
        <w:t>Load Model</w:t>
      </w:r>
      <w:r w:rsidR="004B18EE">
        <w:rPr>
          <w:rStyle w:val="e24kjd"/>
          <w:rFonts w:ascii="Times New Roman" w:hAnsi="Times New Roman"/>
          <w:b/>
          <w:bCs/>
          <w:sz w:val="24"/>
          <w:szCs w:val="24"/>
        </w:rPr>
        <w:t xml:space="preserve">: </w:t>
      </w:r>
    </w:p>
    <w:p w14:paraId="238C35E6" w14:textId="77777777" w:rsidR="0055458C" w:rsidRDefault="00130508" w:rsidP="007D5D41">
      <w:pPr>
        <w:pStyle w:val="BodyText0"/>
        <w:rPr>
          <w:rStyle w:val="e24kjd"/>
        </w:rPr>
      </w:pPr>
      <w:r w:rsidRPr="00130508">
        <w:rPr>
          <w:rStyle w:val="e24kjd"/>
        </w:rPr>
        <w:t>The "load_model" function is a part of various libraries (e.g., TensorFlow, PyTorch) allowing users to load pre-trained machine learning models for inference tasks efficiently.</w:t>
      </w:r>
    </w:p>
    <w:p w14:paraId="54FC8907" w14:textId="77777777" w:rsidR="0055458C" w:rsidRDefault="00130508">
      <w:pPr>
        <w:pStyle w:val="ListParagraph"/>
        <w:numPr>
          <w:ilvl w:val="0"/>
          <w:numId w:val="10"/>
        </w:numPr>
        <w:spacing w:before="60" w:after="60" w:line="360" w:lineRule="auto"/>
        <w:jc w:val="both"/>
        <w:rPr>
          <w:rStyle w:val="e24kjd"/>
          <w:rFonts w:ascii="Times New Roman" w:hAnsi="Times New Roman"/>
          <w:b/>
          <w:bCs/>
          <w:sz w:val="24"/>
          <w:szCs w:val="24"/>
        </w:rPr>
      </w:pPr>
      <w:r>
        <w:rPr>
          <w:rStyle w:val="e24kjd"/>
          <w:rFonts w:ascii="Times New Roman" w:hAnsi="Times New Roman"/>
          <w:b/>
          <w:bCs/>
          <w:sz w:val="24"/>
          <w:szCs w:val="24"/>
        </w:rPr>
        <w:t>Loss Function</w:t>
      </w:r>
      <w:r w:rsidR="004B18EE">
        <w:rPr>
          <w:rStyle w:val="e24kjd"/>
          <w:rFonts w:ascii="Times New Roman" w:hAnsi="Times New Roman"/>
          <w:b/>
          <w:bCs/>
          <w:sz w:val="24"/>
          <w:szCs w:val="24"/>
        </w:rPr>
        <w:t xml:space="preserve">: </w:t>
      </w:r>
    </w:p>
    <w:p w14:paraId="36FA524C" w14:textId="398825E5" w:rsidR="00DF25C1" w:rsidRDefault="00130508" w:rsidP="00F46CD7">
      <w:pPr>
        <w:pStyle w:val="BodyText0"/>
        <w:rPr>
          <w:rStyle w:val="e24kjd"/>
        </w:rPr>
      </w:pPr>
      <w:r w:rsidRPr="00130508">
        <w:rPr>
          <w:rStyle w:val="e24kjd"/>
        </w:rPr>
        <w:t>The "loss_fn" library provides functions for calculating loss in machine learning models, crucial for training algorithms by measuring the deviation between predicted and actual values.</w:t>
      </w:r>
    </w:p>
    <w:p w14:paraId="5C054D07" w14:textId="77777777" w:rsidR="0055458C" w:rsidRDefault="004B18EE">
      <w:pPr>
        <w:pStyle w:val="ListParagraph"/>
        <w:numPr>
          <w:ilvl w:val="0"/>
          <w:numId w:val="10"/>
        </w:numPr>
        <w:spacing w:before="60" w:after="60" w:line="360" w:lineRule="auto"/>
        <w:jc w:val="both"/>
        <w:rPr>
          <w:rStyle w:val="e24kjd"/>
          <w:rFonts w:ascii="Times New Roman" w:hAnsi="Times New Roman"/>
          <w:sz w:val="24"/>
          <w:szCs w:val="24"/>
        </w:rPr>
      </w:pPr>
      <w:r>
        <w:rPr>
          <w:rStyle w:val="e24kjd"/>
          <w:rFonts w:ascii="Times New Roman" w:hAnsi="Times New Roman"/>
          <w:b/>
          <w:bCs/>
          <w:sz w:val="24"/>
          <w:szCs w:val="24"/>
        </w:rPr>
        <w:lastRenderedPageBreak/>
        <w:t>Data Visualization Functions</w:t>
      </w:r>
      <w:r>
        <w:rPr>
          <w:rStyle w:val="e24kjd"/>
          <w:rFonts w:ascii="Times New Roman" w:hAnsi="Times New Roman"/>
          <w:sz w:val="24"/>
          <w:szCs w:val="24"/>
        </w:rPr>
        <w:t xml:space="preserve">: </w:t>
      </w:r>
    </w:p>
    <w:p w14:paraId="5268FD34" w14:textId="77777777" w:rsidR="0055458C" w:rsidRDefault="004B18EE" w:rsidP="007D5D41">
      <w:pPr>
        <w:pStyle w:val="BodyText0"/>
        <w:rPr>
          <w:rStyle w:val="e24kjd"/>
        </w:rPr>
      </w:pPr>
      <w:r>
        <w:rPr>
          <w:rStyle w:val="e24kjd"/>
        </w:rPr>
        <w:t>Functions to visualize the preprocessed ECG data, the extracted features, and the classification results using various visualization techniques such as line plots, scatter plots, and heat maps.</w:t>
      </w:r>
    </w:p>
    <w:p w14:paraId="20C690CE" w14:textId="77777777" w:rsidR="0055458C" w:rsidRDefault="00130508">
      <w:pPr>
        <w:pStyle w:val="ListParagraph"/>
        <w:numPr>
          <w:ilvl w:val="0"/>
          <w:numId w:val="10"/>
        </w:numPr>
        <w:spacing w:before="60" w:after="60" w:line="360" w:lineRule="auto"/>
        <w:jc w:val="both"/>
        <w:rPr>
          <w:rStyle w:val="e24kjd"/>
          <w:rFonts w:ascii="Times New Roman" w:hAnsi="Times New Roman"/>
          <w:sz w:val="24"/>
          <w:szCs w:val="24"/>
        </w:rPr>
      </w:pPr>
      <w:r>
        <w:rPr>
          <w:rStyle w:val="e24kjd"/>
          <w:rFonts w:ascii="Times New Roman" w:hAnsi="Times New Roman"/>
          <w:b/>
          <w:bCs/>
          <w:sz w:val="24"/>
          <w:szCs w:val="24"/>
        </w:rPr>
        <w:t>Apply_gradients</w:t>
      </w:r>
      <w:r w:rsidR="004B18EE">
        <w:rPr>
          <w:rStyle w:val="e24kjd"/>
          <w:rFonts w:ascii="Times New Roman" w:hAnsi="Times New Roman"/>
          <w:sz w:val="24"/>
          <w:szCs w:val="24"/>
        </w:rPr>
        <w:t>:</w:t>
      </w:r>
    </w:p>
    <w:p w14:paraId="7CADEB4D" w14:textId="77777777" w:rsidR="0055458C" w:rsidRDefault="00130508" w:rsidP="007D5D41">
      <w:pPr>
        <w:pStyle w:val="BodyText0"/>
        <w:rPr>
          <w:rStyle w:val="e24kjd"/>
        </w:rPr>
      </w:pPr>
      <w:r w:rsidRPr="00130508">
        <w:rPr>
          <w:rStyle w:val="e24kjd"/>
        </w:rPr>
        <w:t>The `apply_gradients` function library is a tool for adjusting model parameters in machine learning frameworks, such as TensorFlow, by applying gradients computed during training.</w:t>
      </w:r>
    </w:p>
    <w:p w14:paraId="3728D937" w14:textId="77777777" w:rsidR="0055458C" w:rsidRDefault="004B18EE">
      <w:pPr>
        <w:pStyle w:val="ListParagraph"/>
        <w:numPr>
          <w:ilvl w:val="0"/>
          <w:numId w:val="10"/>
        </w:numPr>
        <w:spacing w:before="60" w:after="60" w:line="360" w:lineRule="auto"/>
        <w:jc w:val="both"/>
        <w:rPr>
          <w:rFonts w:ascii="Times New Roman" w:hAnsi="Times New Roman" w:cs="Times New Roman"/>
          <w:b/>
          <w:bCs/>
          <w:sz w:val="28"/>
          <w:szCs w:val="28"/>
        </w:rPr>
      </w:pPr>
      <w:r>
        <w:rPr>
          <w:rStyle w:val="e24kjd"/>
          <w:rFonts w:ascii="Times New Roman" w:hAnsi="Times New Roman" w:cs="Times New Roman"/>
          <w:b/>
          <w:bCs/>
          <w:sz w:val="24"/>
          <w:szCs w:val="24"/>
        </w:rPr>
        <w:t>Train-Test Splitting</w:t>
      </w:r>
      <w:r>
        <w:rPr>
          <w:rStyle w:val="e24kjd"/>
          <w:rFonts w:ascii="Times New Roman" w:hAnsi="Times New Roman" w:cs="Times New Roman"/>
          <w:b/>
          <w:bCs/>
          <w:sz w:val="28"/>
          <w:szCs w:val="28"/>
        </w:rPr>
        <w:t>:</w:t>
      </w:r>
    </w:p>
    <w:p w14:paraId="3521F0B7" w14:textId="77777777" w:rsidR="0055458C" w:rsidRDefault="004B18EE" w:rsidP="007D5D41">
      <w:pPr>
        <w:pStyle w:val="BodyText0"/>
        <w:rPr>
          <w:rStyle w:val="e24kjd"/>
          <w:bCs/>
        </w:rPr>
      </w:pPr>
      <w:r>
        <w:rPr>
          <w:rStyle w:val="e24kjd"/>
          <w:bCs/>
        </w:rPr>
        <w:t>It basically splits data in to train and test where training data goes for 75% and test data for 25% which is further used to predict and classify the data.</w:t>
      </w:r>
    </w:p>
    <w:p w14:paraId="721C7F3C" w14:textId="77777777" w:rsidR="0055458C" w:rsidRDefault="004B18EE">
      <w:pPr>
        <w:numPr>
          <w:ilvl w:val="0"/>
          <w:numId w:val="10"/>
        </w:numPr>
        <w:spacing w:before="60" w:after="60"/>
        <w:jc w:val="both"/>
      </w:pPr>
      <w:r>
        <w:rPr>
          <w:rStyle w:val="e24kjd"/>
          <w:b/>
          <w:bCs/>
        </w:rPr>
        <w:t>Accuracy score:</w:t>
      </w:r>
    </w:p>
    <w:p w14:paraId="4A4A0A12" w14:textId="77777777" w:rsidR="0055458C" w:rsidRDefault="004B18EE" w:rsidP="007D5D41">
      <w:pPr>
        <w:pStyle w:val="BodyText0"/>
      </w:pPr>
      <w:r>
        <w:t>Accuracy can also be defined as the ratio of the number of correctly classified cases to the total of cases under evaluation. The best value of accuracy is 1 and the worst value is 0.</w:t>
      </w:r>
    </w:p>
    <w:p w14:paraId="15713653" w14:textId="77777777" w:rsidR="0055458C" w:rsidRDefault="004B18EE">
      <w:pPr>
        <w:numPr>
          <w:ilvl w:val="0"/>
          <w:numId w:val="10"/>
        </w:numPr>
        <w:spacing w:before="60" w:after="60"/>
        <w:jc w:val="both"/>
      </w:pPr>
      <w:r>
        <w:rPr>
          <w:rStyle w:val="e24kjd"/>
          <w:b/>
          <w:bCs/>
        </w:rPr>
        <w:t>Visualization:</w:t>
      </w:r>
    </w:p>
    <w:p w14:paraId="333DC334" w14:textId="77777777" w:rsidR="0055458C" w:rsidRDefault="004B18EE" w:rsidP="007D5D41">
      <w:pPr>
        <w:pStyle w:val="BodyText0"/>
        <w:rPr>
          <w:b/>
          <w:bCs/>
          <w:sz w:val="32"/>
          <w:szCs w:val="32"/>
        </w:rPr>
      </w:pPr>
      <w:r>
        <w:t xml:space="preserve">Data visualization is a technique to analyze and visualize data in a well-organized form which makes  it easier to understand, observe, analyze. </w:t>
      </w:r>
      <w:r>
        <w:rPr>
          <w:b/>
          <w:bCs/>
          <w:sz w:val="32"/>
          <w:szCs w:val="32"/>
        </w:rPr>
        <w:t xml:space="preserve"> </w:t>
      </w:r>
    </w:p>
    <w:p w14:paraId="63766C71" w14:textId="77777777" w:rsidR="0055458C" w:rsidRDefault="004B18EE">
      <w:pPr>
        <w:numPr>
          <w:ilvl w:val="0"/>
          <w:numId w:val="10"/>
        </w:numPr>
        <w:spacing w:before="60" w:after="60"/>
        <w:jc w:val="both"/>
        <w:rPr>
          <w:rStyle w:val="e24kjd"/>
          <w:b/>
          <w:bCs/>
        </w:rPr>
      </w:pPr>
      <w:r>
        <w:rPr>
          <w:rStyle w:val="e24kjd"/>
          <w:b/>
          <w:bCs/>
        </w:rPr>
        <w:t>Reshape:</w:t>
      </w:r>
    </w:p>
    <w:p w14:paraId="512B20FD" w14:textId="77777777" w:rsidR="0055458C" w:rsidRDefault="004B18EE" w:rsidP="007D5D41">
      <w:pPr>
        <w:pStyle w:val="BodyText0"/>
        <w:rPr>
          <w:rStyle w:val="e24kjd"/>
        </w:rPr>
      </w:pPr>
      <w:r>
        <w:rPr>
          <w:rStyle w:val="e24kjd"/>
          <w:rFonts w:eastAsia="SimSun"/>
        </w:rPr>
        <w:t>In machine learning, reshape is a function used to change the shape of a tensor, without changing the underlying data. It is commonly used in deep learning frameworks like TensorFlow and Keras to prepare input data for training machine learning models.The reshape function takes a tensor as input and returns a new tensor with the same data but a different shape. The new shape is sp</w:t>
      </w:r>
      <w:r>
        <w:rPr>
          <w:rStyle w:val="e24kjd"/>
        </w:rPr>
        <w:t>ecified as a tuple of integers, where each integer represents the size of a particular dimension.</w:t>
      </w:r>
    </w:p>
    <w:p w14:paraId="7E9D6000" w14:textId="77777777" w:rsidR="0055458C" w:rsidRDefault="004B18EE">
      <w:pPr>
        <w:numPr>
          <w:ilvl w:val="0"/>
          <w:numId w:val="10"/>
        </w:numPr>
        <w:spacing w:before="60" w:after="60"/>
        <w:jc w:val="both"/>
        <w:rPr>
          <w:rStyle w:val="e24kjd"/>
          <w:b/>
          <w:bCs/>
        </w:rPr>
      </w:pPr>
      <w:r>
        <w:rPr>
          <w:rStyle w:val="e24kjd"/>
          <w:b/>
          <w:bCs/>
        </w:rPr>
        <w:t>Dropout:</w:t>
      </w:r>
    </w:p>
    <w:p w14:paraId="7F32A565" w14:textId="112E57E8" w:rsidR="002535A1" w:rsidRPr="005D0BD8" w:rsidRDefault="004B18EE" w:rsidP="005D0BD8">
      <w:pPr>
        <w:pStyle w:val="BodyText0"/>
        <w:rPr>
          <w:rFonts w:eastAsia="SimSun"/>
        </w:rPr>
      </w:pPr>
      <w:r>
        <w:rPr>
          <w:rStyle w:val="e24kjd"/>
          <w:rFonts w:eastAsia="SimSun"/>
        </w:rPr>
        <w:t xml:space="preserve">In machine learning, Dropout is a technique used to prevent neural network overfitting. It works by setting a random fraction of the input units to  during each training epoch. It has </w:t>
      </w:r>
      <w:r w:rsidR="005D0BD8">
        <w:rPr>
          <w:rStyle w:val="e24kjd"/>
          <w:rFonts w:eastAsia="SimSun"/>
        </w:rPr>
        <w:t xml:space="preserve">the </w:t>
      </w:r>
      <w:r>
        <w:rPr>
          <w:rStyle w:val="e24kjd"/>
          <w:rFonts w:eastAsia="SimSun"/>
        </w:rPr>
        <w:t>effect of forcing the network to learn more robust features, as it cannot rely on any single input unit.</w:t>
      </w:r>
      <w:r w:rsidR="002535A1">
        <w:rPr>
          <w:b/>
          <w:bCs/>
          <w:sz w:val="32"/>
          <w:szCs w:val="32"/>
        </w:rPr>
        <w:br w:type="page"/>
      </w:r>
    </w:p>
    <w:p w14:paraId="5DABB864" w14:textId="77777777" w:rsidR="0055458C" w:rsidRPr="00846126" w:rsidRDefault="0055458C" w:rsidP="00846126"/>
    <w:p w14:paraId="6E0A9CC4" w14:textId="77777777" w:rsidR="002B0DC7" w:rsidRPr="00846126" w:rsidRDefault="002B0DC7" w:rsidP="00846126">
      <w:pPr>
        <w:jc w:val="both"/>
      </w:pPr>
    </w:p>
    <w:p w14:paraId="5FD12C7E" w14:textId="77777777" w:rsidR="002B0DC7" w:rsidRPr="00846126" w:rsidRDefault="002B0DC7" w:rsidP="00846126">
      <w:pPr>
        <w:jc w:val="both"/>
      </w:pPr>
    </w:p>
    <w:p w14:paraId="2CE4BD01" w14:textId="77777777" w:rsidR="002B0DC7" w:rsidRPr="00846126" w:rsidRDefault="002B0DC7" w:rsidP="00846126">
      <w:pPr>
        <w:jc w:val="both"/>
      </w:pPr>
    </w:p>
    <w:p w14:paraId="7C59DF4E" w14:textId="77777777" w:rsidR="002B0DC7" w:rsidRPr="00846126" w:rsidRDefault="002B0DC7" w:rsidP="00846126">
      <w:pPr>
        <w:jc w:val="both"/>
      </w:pPr>
    </w:p>
    <w:p w14:paraId="78AC1B0D" w14:textId="77777777" w:rsidR="002B0DC7" w:rsidRPr="00846126" w:rsidRDefault="002B0DC7" w:rsidP="00846126">
      <w:pPr>
        <w:jc w:val="both"/>
      </w:pPr>
    </w:p>
    <w:p w14:paraId="1B3017B5" w14:textId="77777777" w:rsidR="002B0DC7" w:rsidRPr="00846126" w:rsidRDefault="002B0DC7" w:rsidP="00846126">
      <w:pPr>
        <w:jc w:val="both"/>
      </w:pPr>
    </w:p>
    <w:p w14:paraId="667F4960" w14:textId="77777777" w:rsidR="002B0DC7" w:rsidRPr="00846126" w:rsidRDefault="002B0DC7" w:rsidP="00846126">
      <w:pPr>
        <w:jc w:val="both"/>
      </w:pPr>
    </w:p>
    <w:p w14:paraId="6E33DCD1" w14:textId="77777777" w:rsidR="002B0DC7" w:rsidRPr="00846126" w:rsidRDefault="002B0DC7" w:rsidP="00846126">
      <w:pPr>
        <w:jc w:val="both"/>
      </w:pPr>
    </w:p>
    <w:p w14:paraId="7DF1FDFB" w14:textId="77777777" w:rsidR="002B0DC7" w:rsidRPr="00846126" w:rsidRDefault="002B0DC7" w:rsidP="00846126">
      <w:pPr>
        <w:jc w:val="both"/>
      </w:pPr>
    </w:p>
    <w:p w14:paraId="4B1A125E" w14:textId="77777777" w:rsidR="002B0DC7" w:rsidRPr="00846126" w:rsidRDefault="002B0DC7" w:rsidP="00846126">
      <w:pPr>
        <w:jc w:val="both"/>
      </w:pPr>
    </w:p>
    <w:p w14:paraId="18BECA82" w14:textId="77777777" w:rsidR="002B0DC7" w:rsidRPr="00846126" w:rsidRDefault="002B0DC7" w:rsidP="00846126">
      <w:pPr>
        <w:jc w:val="both"/>
      </w:pPr>
    </w:p>
    <w:p w14:paraId="3B41FF12" w14:textId="77777777" w:rsidR="002B0DC7" w:rsidRPr="00846126" w:rsidRDefault="002B0DC7" w:rsidP="00846126">
      <w:pPr>
        <w:jc w:val="both"/>
      </w:pPr>
    </w:p>
    <w:p w14:paraId="4171F8D5" w14:textId="77777777" w:rsidR="002B0DC7" w:rsidRPr="00846126" w:rsidRDefault="002B0DC7" w:rsidP="00846126">
      <w:pPr>
        <w:jc w:val="both"/>
      </w:pPr>
    </w:p>
    <w:p w14:paraId="2B2DE16B" w14:textId="77777777" w:rsidR="002B0DC7" w:rsidRPr="00846126" w:rsidRDefault="002B0DC7" w:rsidP="00846126">
      <w:pPr>
        <w:jc w:val="both"/>
      </w:pPr>
    </w:p>
    <w:p w14:paraId="60D0F7C2" w14:textId="77777777" w:rsidR="002B0DC7" w:rsidRPr="00846126" w:rsidRDefault="002B0DC7" w:rsidP="00846126">
      <w:pPr>
        <w:jc w:val="both"/>
      </w:pPr>
    </w:p>
    <w:p w14:paraId="46135CBC" w14:textId="77777777" w:rsidR="002B0DC7" w:rsidRPr="00846126" w:rsidRDefault="002B0DC7" w:rsidP="00846126">
      <w:pPr>
        <w:jc w:val="both"/>
      </w:pPr>
    </w:p>
    <w:p w14:paraId="399E3F35" w14:textId="77777777" w:rsidR="0068186A" w:rsidRDefault="0068186A" w:rsidP="00846126">
      <w:pPr>
        <w:jc w:val="both"/>
      </w:pPr>
    </w:p>
    <w:p w14:paraId="47C23070" w14:textId="77777777" w:rsidR="00846126" w:rsidRDefault="00846126" w:rsidP="00846126">
      <w:pPr>
        <w:jc w:val="both"/>
      </w:pPr>
    </w:p>
    <w:p w14:paraId="5DC4CEA3" w14:textId="77777777" w:rsidR="00846126" w:rsidRDefault="00846126" w:rsidP="00846126">
      <w:pPr>
        <w:jc w:val="both"/>
      </w:pPr>
    </w:p>
    <w:p w14:paraId="22B5FA99" w14:textId="77777777" w:rsidR="00846126" w:rsidRDefault="00846126" w:rsidP="00846126">
      <w:pPr>
        <w:jc w:val="both"/>
      </w:pPr>
    </w:p>
    <w:p w14:paraId="6445367F" w14:textId="77777777" w:rsidR="00846126" w:rsidRDefault="00846126" w:rsidP="00846126">
      <w:pPr>
        <w:jc w:val="both"/>
      </w:pPr>
    </w:p>
    <w:p w14:paraId="4EB8A79D" w14:textId="77777777" w:rsidR="00846126" w:rsidRDefault="00846126" w:rsidP="00846126">
      <w:pPr>
        <w:jc w:val="both"/>
      </w:pPr>
    </w:p>
    <w:p w14:paraId="17927192" w14:textId="77777777" w:rsidR="00846126" w:rsidRDefault="00846126" w:rsidP="00846126">
      <w:pPr>
        <w:jc w:val="both"/>
      </w:pPr>
    </w:p>
    <w:p w14:paraId="065DDEA6" w14:textId="77777777" w:rsidR="00846126" w:rsidRPr="00846126" w:rsidRDefault="00846126" w:rsidP="00846126">
      <w:pPr>
        <w:jc w:val="both"/>
      </w:pPr>
    </w:p>
    <w:p w14:paraId="489AEAEE" w14:textId="77777777" w:rsidR="0068186A" w:rsidRDefault="0068186A" w:rsidP="00846126">
      <w:pPr>
        <w:jc w:val="both"/>
      </w:pPr>
    </w:p>
    <w:p w14:paraId="3181F75D" w14:textId="77777777" w:rsidR="00166D4C" w:rsidRPr="00846126" w:rsidRDefault="00166D4C" w:rsidP="00846126">
      <w:pPr>
        <w:jc w:val="both"/>
      </w:pPr>
    </w:p>
    <w:p w14:paraId="280FAE7D" w14:textId="77777777" w:rsidR="0068186A" w:rsidRPr="00846126" w:rsidRDefault="0068186A" w:rsidP="00846126">
      <w:pPr>
        <w:jc w:val="both"/>
      </w:pPr>
    </w:p>
    <w:p w14:paraId="0EEE7876" w14:textId="77777777" w:rsidR="0068186A" w:rsidRPr="00846126" w:rsidRDefault="0068186A" w:rsidP="00846126">
      <w:pPr>
        <w:jc w:val="both"/>
      </w:pPr>
    </w:p>
    <w:p w14:paraId="324317B9" w14:textId="77777777" w:rsidR="0055458C" w:rsidRDefault="004B18EE" w:rsidP="00846126">
      <w:pPr>
        <w:pStyle w:val="Heading10"/>
      </w:pPr>
      <w:bookmarkStart w:id="82" w:name="_Toc163830441"/>
      <w:r>
        <w:t>PERFORMANCE METRICS</w:t>
      </w:r>
      <w:bookmarkEnd w:id="82"/>
    </w:p>
    <w:p w14:paraId="52F1E654" w14:textId="77777777" w:rsidR="0055458C" w:rsidRDefault="003A6DFB">
      <w:pPr>
        <w:spacing w:line="240" w:lineRule="auto"/>
        <w:rPr>
          <w:b/>
          <w:sz w:val="28"/>
          <w:szCs w:val="28"/>
        </w:rPr>
      </w:pPr>
      <w:r>
        <w:rPr>
          <w:b/>
          <w:sz w:val="28"/>
          <w:szCs w:val="28"/>
        </w:rPr>
        <w:pict w14:anchorId="300C2415">
          <v:rect id="_x0000_i1039" style="width:451.3pt;height:2pt" o:hralign="right" o:hrstd="t" o:hrnoshade="t" o:hr="t" fillcolor="#404040" stroked="f"/>
        </w:pict>
      </w:r>
    </w:p>
    <w:p w14:paraId="2410AEBD" w14:textId="77777777" w:rsidR="00420778" w:rsidRDefault="00420778">
      <w:pPr>
        <w:jc w:val="center"/>
        <w:rPr>
          <w:b/>
          <w:bCs/>
          <w:sz w:val="28"/>
          <w:szCs w:val="28"/>
        </w:rPr>
      </w:pPr>
    </w:p>
    <w:p w14:paraId="5164B1DD" w14:textId="77777777" w:rsidR="005A78BE" w:rsidRDefault="005A78BE">
      <w:pPr>
        <w:jc w:val="center"/>
        <w:rPr>
          <w:b/>
          <w:bCs/>
          <w:sz w:val="28"/>
          <w:szCs w:val="28"/>
        </w:rPr>
      </w:pPr>
    </w:p>
    <w:p w14:paraId="251E015B" w14:textId="52B1252D" w:rsidR="0055458C" w:rsidRDefault="004B18EE">
      <w:pPr>
        <w:jc w:val="center"/>
        <w:rPr>
          <w:b/>
          <w:bCs/>
          <w:sz w:val="28"/>
          <w:szCs w:val="28"/>
        </w:rPr>
      </w:pPr>
      <w:r>
        <w:rPr>
          <w:b/>
          <w:bCs/>
          <w:sz w:val="28"/>
          <w:szCs w:val="28"/>
        </w:rPr>
        <w:lastRenderedPageBreak/>
        <w:t xml:space="preserve">CHAPTER </w:t>
      </w:r>
      <w:r w:rsidR="00455C9B">
        <w:rPr>
          <w:b/>
          <w:bCs/>
          <w:sz w:val="28"/>
          <w:szCs w:val="28"/>
        </w:rPr>
        <w:t>7</w:t>
      </w:r>
    </w:p>
    <w:p w14:paraId="0B26B590" w14:textId="77777777" w:rsidR="0055458C" w:rsidRDefault="004B18EE">
      <w:pPr>
        <w:jc w:val="center"/>
        <w:rPr>
          <w:b/>
          <w:bCs/>
          <w:sz w:val="28"/>
          <w:szCs w:val="28"/>
        </w:rPr>
      </w:pPr>
      <w:r>
        <w:rPr>
          <w:b/>
          <w:bCs/>
          <w:sz w:val="28"/>
          <w:szCs w:val="28"/>
        </w:rPr>
        <w:t>PERFORMANCE METRICS</w:t>
      </w:r>
    </w:p>
    <w:p w14:paraId="09293AC1" w14:textId="21DFD7D6" w:rsidR="0055458C" w:rsidRDefault="00455C9B" w:rsidP="00420778">
      <w:pPr>
        <w:pStyle w:val="Heading20"/>
        <w:rPr>
          <w:lang w:bidi="ta-IN"/>
        </w:rPr>
      </w:pPr>
      <w:bookmarkStart w:id="83" w:name="_Toc163830442"/>
      <w:r>
        <w:t>7</w:t>
      </w:r>
      <w:r w:rsidR="004B18EE">
        <w:t>.</w:t>
      </w:r>
      <w:r w:rsidR="007B383C">
        <w:t xml:space="preserve">1 </w:t>
      </w:r>
      <w:r w:rsidR="00265538">
        <w:t>IMPERCEPTIBILITY COMPARISON</w:t>
      </w:r>
      <w:bookmarkEnd w:id="83"/>
    </w:p>
    <w:p w14:paraId="014C976D" w14:textId="516C65BA" w:rsidR="00B6597E" w:rsidRDefault="00DF5E11" w:rsidP="00420778">
      <w:pPr>
        <w:pStyle w:val="Heading30"/>
        <w:rPr>
          <w:lang w:bidi="ta-IN"/>
        </w:rPr>
      </w:pPr>
      <w:bookmarkStart w:id="84" w:name="_Toc163830443"/>
      <w:r>
        <w:rPr>
          <w:caps w:val="0"/>
          <w:lang w:bidi="ta-IN"/>
        </w:rPr>
        <w:t>7.1.1 ORIGINAL DATA, STEGO DATA AND RECONSTRUCTED DATA</w:t>
      </w:r>
      <w:bookmarkEnd w:id="84"/>
    </w:p>
    <w:p w14:paraId="7F94FE4A" w14:textId="11EC59F1" w:rsidR="00B6597E" w:rsidRDefault="00B6597E">
      <w:pPr>
        <w:jc w:val="center"/>
        <w:rPr>
          <w:b/>
          <w:bCs/>
          <w:lang w:bidi="ta-IN"/>
        </w:rPr>
      </w:pPr>
      <w:r>
        <w:rPr>
          <w:noProof/>
          <w:lang w:val="en-IN" w:eastAsia="en-IN"/>
        </w:rPr>
        <w:drawing>
          <wp:inline distT="114300" distB="114300" distL="114300" distR="114300" wp14:anchorId="33432C2C" wp14:editId="16171F4D">
            <wp:extent cx="5731510" cy="353933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731510" cy="3539330"/>
                    </a:xfrm>
                    <a:prstGeom prst="rect">
                      <a:avLst/>
                    </a:prstGeom>
                    <a:ln/>
                  </pic:spPr>
                </pic:pic>
              </a:graphicData>
            </a:graphic>
          </wp:inline>
        </w:drawing>
      </w:r>
    </w:p>
    <w:p w14:paraId="673A8F23" w14:textId="783666F6" w:rsidR="002B0DC7" w:rsidRPr="002B0DC7" w:rsidRDefault="002B0DC7">
      <w:pPr>
        <w:jc w:val="center"/>
      </w:pPr>
      <w:r w:rsidRPr="002B0DC7">
        <w:t>Fig.</w:t>
      </w:r>
      <w:r w:rsidR="00455C9B">
        <w:t>7</w:t>
      </w:r>
      <w:r w:rsidR="00B720A4">
        <w:t>.1.1</w:t>
      </w:r>
      <w:r w:rsidRPr="002B0DC7">
        <w:t xml:space="preserve"> Imperceptibility Comparision between Original Data, StegoData and Reconstructed Data with bias</w:t>
      </w:r>
    </w:p>
    <w:p w14:paraId="452AC916" w14:textId="7655E17E" w:rsidR="007B383C" w:rsidRDefault="005E1F1B" w:rsidP="00420778">
      <w:pPr>
        <w:pStyle w:val="BodyText0"/>
      </w:pPr>
      <w:r>
        <w:t>F</w:t>
      </w:r>
      <w:r w:rsidR="00FF2C50">
        <w:t>igure 7.1.1</w:t>
      </w:r>
      <w:r w:rsidR="002B0DC7">
        <w:t xml:space="preserve"> shows the original data in blue, the stego-data in green, and the reconstructed data in red.</w:t>
      </w:r>
      <w:r w:rsidR="002B0DC7" w:rsidRPr="00FF2108">
        <w:t xml:space="preserve"> </w:t>
      </w:r>
      <w:r w:rsidR="002B0DC7">
        <w:t>The fact that the reconstructed data closely resembles the original data suggests that the steganography technique is successful.</w:t>
      </w:r>
    </w:p>
    <w:p w14:paraId="49D6D8DF" w14:textId="77777777" w:rsidR="0068186A" w:rsidRDefault="0068186A" w:rsidP="002B0DC7">
      <w:pPr>
        <w:jc w:val="both"/>
      </w:pPr>
    </w:p>
    <w:p w14:paraId="3CEEDF5A" w14:textId="77777777" w:rsidR="002B0DC7" w:rsidRDefault="002B0DC7" w:rsidP="002B0DC7">
      <w:pPr>
        <w:jc w:val="both"/>
        <w:rPr>
          <w:noProof/>
          <w:lang w:val="en-IN" w:eastAsia="en-IN"/>
        </w:rPr>
      </w:pPr>
    </w:p>
    <w:p w14:paraId="234A9C53" w14:textId="77777777" w:rsidR="00420778" w:rsidRDefault="00420778" w:rsidP="002B0DC7">
      <w:pPr>
        <w:jc w:val="both"/>
        <w:rPr>
          <w:noProof/>
          <w:lang w:val="en-IN" w:eastAsia="en-IN"/>
        </w:rPr>
      </w:pPr>
    </w:p>
    <w:p w14:paraId="600D8492" w14:textId="77777777" w:rsidR="00420778" w:rsidRDefault="00420778" w:rsidP="002B0DC7">
      <w:pPr>
        <w:jc w:val="both"/>
        <w:rPr>
          <w:noProof/>
          <w:lang w:val="en-IN" w:eastAsia="en-IN"/>
        </w:rPr>
      </w:pPr>
    </w:p>
    <w:p w14:paraId="7F001339" w14:textId="77777777" w:rsidR="00420778" w:rsidRDefault="00420778" w:rsidP="002B0DC7">
      <w:pPr>
        <w:jc w:val="both"/>
        <w:rPr>
          <w:noProof/>
          <w:lang w:val="en-IN" w:eastAsia="en-IN"/>
        </w:rPr>
      </w:pPr>
    </w:p>
    <w:p w14:paraId="18BCBC1A" w14:textId="77777777" w:rsidR="00420778" w:rsidRDefault="00420778" w:rsidP="002B0DC7">
      <w:pPr>
        <w:jc w:val="both"/>
        <w:rPr>
          <w:noProof/>
          <w:lang w:val="en-IN" w:eastAsia="en-IN"/>
        </w:rPr>
      </w:pPr>
    </w:p>
    <w:p w14:paraId="70BCC122" w14:textId="77777777" w:rsidR="00420778" w:rsidRDefault="00420778" w:rsidP="002B0DC7">
      <w:pPr>
        <w:jc w:val="both"/>
        <w:rPr>
          <w:noProof/>
          <w:lang w:val="en-IN" w:eastAsia="en-IN"/>
        </w:rPr>
      </w:pPr>
    </w:p>
    <w:p w14:paraId="7B351A17" w14:textId="77777777" w:rsidR="00420778" w:rsidRDefault="00420778" w:rsidP="002B0DC7">
      <w:pPr>
        <w:jc w:val="both"/>
        <w:rPr>
          <w:noProof/>
          <w:lang w:val="en-IN" w:eastAsia="en-IN"/>
        </w:rPr>
      </w:pPr>
    </w:p>
    <w:p w14:paraId="073315C9" w14:textId="77777777" w:rsidR="00166D4C" w:rsidRDefault="00166D4C" w:rsidP="002B0DC7">
      <w:pPr>
        <w:jc w:val="both"/>
        <w:rPr>
          <w:noProof/>
          <w:lang w:val="en-IN" w:eastAsia="en-IN"/>
        </w:rPr>
      </w:pPr>
    </w:p>
    <w:p w14:paraId="04710B89" w14:textId="7523094B" w:rsidR="007B383C" w:rsidRDefault="00455C9B" w:rsidP="00420778">
      <w:pPr>
        <w:pStyle w:val="Heading20"/>
        <w:rPr>
          <w:lang w:bidi="ta-IN"/>
        </w:rPr>
      </w:pPr>
      <w:bookmarkStart w:id="85" w:name="_Toc163830444"/>
      <w:r>
        <w:rPr>
          <w:lang w:bidi="ta-IN"/>
        </w:rPr>
        <w:lastRenderedPageBreak/>
        <w:t>7</w:t>
      </w:r>
      <w:r w:rsidR="007B383C">
        <w:rPr>
          <w:lang w:bidi="ta-IN"/>
        </w:rPr>
        <w:t>.1.</w:t>
      </w:r>
      <w:r w:rsidR="00265538">
        <w:rPr>
          <w:lang w:bidi="ta-IN"/>
        </w:rPr>
        <w:t>2 ORIGINAL DATA, RECEIVED DATA AND RECONSTRUCTED DATA</w:t>
      </w:r>
      <w:bookmarkEnd w:id="85"/>
    </w:p>
    <w:p w14:paraId="3FC68140" w14:textId="5C286FA4" w:rsidR="00B6597E" w:rsidRDefault="00B6597E" w:rsidP="00265538">
      <w:pPr>
        <w:jc w:val="left"/>
        <w:rPr>
          <w:b/>
          <w:bCs/>
          <w:lang w:bidi="ta-IN"/>
        </w:rPr>
      </w:pPr>
      <w:r>
        <w:rPr>
          <w:noProof/>
          <w:lang w:val="en-IN" w:eastAsia="en-IN"/>
        </w:rPr>
        <w:drawing>
          <wp:inline distT="114300" distB="114300" distL="114300" distR="114300" wp14:anchorId="72A4C7A0" wp14:editId="651B8395">
            <wp:extent cx="5731510" cy="3686292"/>
            <wp:effectExtent l="0" t="0" r="0" b="0"/>
            <wp:docPr id="7323910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731510" cy="3686292"/>
                    </a:xfrm>
                    <a:prstGeom prst="rect">
                      <a:avLst/>
                    </a:prstGeom>
                    <a:ln/>
                  </pic:spPr>
                </pic:pic>
              </a:graphicData>
            </a:graphic>
          </wp:inline>
        </w:drawing>
      </w:r>
    </w:p>
    <w:p w14:paraId="246C2D2B" w14:textId="3655C267" w:rsidR="00B6597E" w:rsidRPr="002B0DC7" w:rsidRDefault="002B0DC7" w:rsidP="002B0DC7">
      <w:pPr>
        <w:jc w:val="center"/>
      </w:pPr>
      <w:r w:rsidRPr="002B0DC7">
        <w:t>Fig.</w:t>
      </w:r>
      <w:r w:rsidR="00455C9B">
        <w:t>7</w:t>
      </w:r>
      <w:r w:rsidR="00F7285C">
        <w:t>.1.2</w:t>
      </w:r>
      <w:r w:rsidRPr="002B0DC7">
        <w:t xml:space="preserve"> Imperceptibility </w:t>
      </w:r>
      <w:r>
        <w:t>C</w:t>
      </w:r>
      <w:r w:rsidRPr="002B0DC7">
        <w:t>omparison between Original Data, Received Data and Reconstructed Data</w:t>
      </w:r>
    </w:p>
    <w:p w14:paraId="2F82C65C" w14:textId="4C8E7C04" w:rsidR="002B0DC7" w:rsidRDefault="002B0DC7" w:rsidP="00420778">
      <w:pPr>
        <w:pStyle w:val="BodyText0"/>
      </w:pPr>
      <w:r>
        <w:t>When receiving tampered or missing data, the system demonstrates a robust capability to predict and reconstruct the original signal accurately, closely resembling its authentic form. This successful reconstruction underscores the effectiveness of the implemented techniques, particularly in scenarios where data integrity is compromised due to transmission errors or deliberate tampering.</w:t>
      </w:r>
      <w:r w:rsidR="005A78BE">
        <w:t xml:space="preserve"> Fig 7.1.2 depicts the i</w:t>
      </w:r>
      <w:r w:rsidR="005A78BE" w:rsidRPr="002B0DC7">
        <w:t>mperceptibility</w:t>
      </w:r>
      <w:r w:rsidR="005A78BE">
        <w:t xml:space="preserve"> test on the various signals.</w:t>
      </w:r>
    </w:p>
    <w:p w14:paraId="56C45C0A" w14:textId="77777777" w:rsidR="00B6597E" w:rsidRDefault="00B6597E" w:rsidP="00B6597E">
      <w:pPr>
        <w:jc w:val="left"/>
        <w:rPr>
          <w:b/>
          <w:bCs/>
          <w:lang w:bidi="ta-IN"/>
        </w:rPr>
      </w:pPr>
    </w:p>
    <w:p w14:paraId="4DE57625" w14:textId="5040B267" w:rsidR="00B6597E" w:rsidRDefault="00B6597E" w:rsidP="00B6597E">
      <w:pPr>
        <w:jc w:val="left"/>
        <w:rPr>
          <w:b/>
          <w:bCs/>
          <w:lang w:bidi="ta-IN"/>
        </w:rPr>
      </w:pPr>
    </w:p>
    <w:p w14:paraId="16D1992A" w14:textId="77777777" w:rsidR="0068186A" w:rsidRDefault="0068186A" w:rsidP="00B6597E">
      <w:pPr>
        <w:jc w:val="left"/>
        <w:rPr>
          <w:b/>
          <w:bCs/>
          <w:lang w:bidi="ta-IN"/>
        </w:rPr>
      </w:pPr>
    </w:p>
    <w:p w14:paraId="154BC250" w14:textId="77777777" w:rsidR="0068186A" w:rsidRDefault="0068186A" w:rsidP="00B6597E">
      <w:pPr>
        <w:jc w:val="left"/>
        <w:rPr>
          <w:b/>
          <w:bCs/>
          <w:lang w:bidi="ta-IN"/>
        </w:rPr>
      </w:pPr>
    </w:p>
    <w:p w14:paraId="03140B9F" w14:textId="77777777" w:rsidR="0068186A" w:rsidRDefault="0068186A" w:rsidP="00B6597E">
      <w:pPr>
        <w:jc w:val="left"/>
        <w:rPr>
          <w:b/>
          <w:bCs/>
          <w:lang w:bidi="ta-IN"/>
        </w:rPr>
      </w:pPr>
    </w:p>
    <w:p w14:paraId="4E12D16A" w14:textId="77777777" w:rsidR="0068186A" w:rsidRDefault="0068186A" w:rsidP="00B6597E">
      <w:pPr>
        <w:jc w:val="left"/>
        <w:rPr>
          <w:b/>
          <w:bCs/>
          <w:lang w:bidi="ta-IN"/>
        </w:rPr>
      </w:pPr>
    </w:p>
    <w:p w14:paraId="164FDEFE" w14:textId="77777777" w:rsidR="00265538" w:rsidRDefault="00265538" w:rsidP="00B6597E">
      <w:pPr>
        <w:jc w:val="left"/>
        <w:rPr>
          <w:b/>
          <w:bCs/>
          <w:lang w:bidi="ta-IN"/>
        </w:rPr>
      </w:pPr>
    </w:p>
    <w:p w14:paraId="57C215CC" w14:textId="77777777" w:rsidR="0068186A" w:rsidRDefault="0068186A" w:rsidP="00B6597E">
      <w:pPr>
        <w:jc w:val="left"/>
        <w:rPr>
          <w:b/>
          <w:bCs/>
          <w:lang w:bidi="ta-IN"/>
        </w:rPr>
      </w:pPr>
    </w:p>
    <w:p w14:paraId="496BC48D" w14:textId="77777777" w:rsidR="0068186A" w:rsidRDefault="0068186A" w:rsidP="00B6597E">
      <w:pPr>
        <w:jc w:val="left"/>
        <w:rPr>
          <w:b/>
          <w:bCs/>
          <w:lang w:bidi="ta-IN"/>
        </w:rPr>
      </w:pPr>
    </w:p>
    <w:p w14:paraId="11EE9A03" w14:textId="77777777" w:rsidR="0068186A" w:rsidRDefault="0068186A" w:rsidP="00B6597E">
      <w:pPr>
        <w:jc w:val="left"/>
        <w:rPr>
          <w:b/>
          <w:bCs/>
          <w:lang w:bidi="ta-IN"/>
        </w:rPr>
      </w:pPr>
    </w:p>
    <w:p w14:paraId="3CAA540C" w14:textId="0A9FE196" w:rsidR="0068186A" w:rsidRDefault="00265538" w:rsidP="00420778">
      <w:pPr>
        <w:pStyle w:val="Heading20"/>
      </w:pPr>
      <w:bookmarkStart w:id="86" w:name="_Toc163830445"/>
      <w:r>
        <w:lastRenderedPageBreak/>
        <w:t>7</w:t>
      </w:r>
      <w:r w:rsidRPr="000523E6">
        <w:t xml:space="preserve">.2 </w:t>
      </w:r>
      <w:r>
        <w:t>BIOSIGNAL VISUALIZATION</w:t>
      </w:r>
      <w:bookmarkEnd w:id="86"/>
    </w:p>
    <w:p w14:paraId="67E0E231" w14:textId="2B4195FB" w:rsidR="000523E6" w:rsidRPr="000523E6" w:rsidRDefault="00DF5E11" w:rsidP="00420778">
      <w:pPr>
        <w:pStyle w:val="Heading30"/>
        <w:rPr>
          <w:lang w:bidi="ta-IN"/>
        </w:rPr>
      </w:pPr>
      <w:bookmarkStart w:id="87" w:name="_Toc163830446"/>
      <w:r>
        <w:rPr>
          <w:caps w:val="0"/>
          <w:lang w:bidi="ta-IN"/>
        </w:rPr>
        <w:t>7</w:t>
      </w:r>
      <w:r w:rsidRPr="000523E6">
        <w:rPr>
          <w:caps w:val="0"/>
          <w:lang w:bidi="ta-IN"/>
        </w:rPr>
        <w:t>.2.1 ORIGINAL BIOSIGNAL</w:t>
      </w:r>
      <w:bookmarkEnd w:id="87"/>
    </w:p>
    <w:p w14:paraId="139E9DBC" w14:textId="57CE456B" w:rsidR="00B6597E" w:rsidRDefault="0068186A" w:rsidP="005E1F1B">
      <w:pPr>
        <w:jc w:val="center"/>
        <w:rPr>
          <w:b/>
          <w:bCs/>
          <w:lang w:bidi="ta-IN"/>
        </w:rPr>
      </w:pPr>
      <w:r w:rsidRPr="0068186A">
        <w:rPr>
          <w:noProof/>
          <w:lang w:val="en-IN" w:eastAsia="en-IN"/>
        </w:rPr>
        <w:drawing>
          <wp:inline distT="114300" distB="114300" distL="114300" distR="114300" wp14:anchorId="1F49FFED" wp14:editId="67A34584">
            <wp:extent cx="4096568" cy="2601685"/>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4105747" cy="2607515"/>
                    </a:xfrm>
                    <a:prstGeom prst="rect">
                      <a:avLst/>
                    </a:prstGeom>
                    <a:ln/>
                  </pic:spPr>
                </pic:pic>
              </a:graphicData>
            </a:graphic>
          </wp:inline>
        </w:drawing>
      </w:r>
    </w:p>
    <w:p w14:paraId="1772D355" w14:textId="0A02E553" w:rsidR="00D870ED" w:rsidRDefault="0068186A" w:rsidP="00D870ED">
      <w:pPr>
        <w:jc w:val="center"/>
        <w:rPr>
          <w:lang w:bidi="ta-IN"/>
        </w:rPr>
      </w:pPr>
      <w:r w:rsidRPr="0068186A">
        <w:rPr>
          <w:lang w:bidi="ta-IN"/>
        </w:rPr>
        <w:t>Fig.</w:t>
      </w:r>
      <w:r w:rsidR="00455C9B">
        <w:rPr>
          <w:lang w:bidi="ta-IN"/>
        </w:rPr>
        <w:t>7</w:t>
      </w:r>
      <w:r w:rsidR="00F7285C">
        <w:rPr>
          <w:lang w:bidi="ta-IN"/>
        </w:rPr>
        <w:t>.2.1</w:t>
      </w:r>
      <w:r w:rsidRPr="0068186A">
        <w:rPr>
          <w:lang w:bidi="ta-IN"/>
        </w:rPr>
        <w:t xml:space="preserve"> Original ECG BioSignal Data Taken from the ECG senso</w:t>
      </w:r>
      <w:r w:rsidR="00D870ED">
        <w:rPr>
          <w:lang w:bidi="ta-IN"/>
        </w:rPr>
        <w:t>r</w:t>
      </w:r>
    </w:p>
    <w:p w14:paraId="053A5BFB" w14:textId="28425D3C" w:rsidR="00D870ED" w:rsidRDefault="00D870ED" w:rsidP="00420778">
      <w:pPr>
        <w:pStyle w:val="BodyText0"/>
        <w:rPr>
          <w:lang w:bidi="ta-IN"/>
        </w:rPr>
      </w:pPr>
      <w:r>
        <w:rPr>
          <w:lang w:bidi="ta-IN"/>
        </w:rPr>
        <w:t xml:space="preserve">The biosignal data points is taken from the ECG sensor AD8232, The waveform that is generated by the biosignal is considered as Original BioSignal Data. The Original </w:t>
      </w:r>
      <w:r w:rsidR="004A1D65">
        <w:rPr>
          <w:lang w:bidi="ta-IN"/>
        </w:rPr>
        <w:t>BioSignal</w:t>
      </w:r>
      <w:r>
        <w:rPr>
          <w:lang w:bidi="ta-IN"/>
        </w:rPr>
        <w:t xml:space="preserve"> is processed and encrypted </w:t>
      </w:r>
      <w:r w:rsidR="003A3DE4">
        <w:rPr>
          <w:lang w:bidi="ta-IN"/>
        </w:rPr>
        <w:t xml:space="preserve">and </w:t>
      </w:r>
      <w:r w:rsidR="004A1D65">
        <w:rPr>
          <w:lang w:bidi="ta-IN"/>
        </w:rPr>
        <w:t>forms</w:t>
      </w:r>
      <w:r w:rsidR="003A3DE4">
        <w:rPr>
          <w:lang w:bidi="ta-IN"/>
        </w:rPr>
        <w:t xml:space="preserve"> stegodata. </w:t>
      </w:r>
      <w:r w:rsidR="005A78BE">
        <w:rPr>
          <w:lang w:bidi="ta-IN"/>
        </w:rPr>
        <w:t>Figure 7.2.1 shows a sample EEG signal collected using the AD8232 sensor through Arduino.</w:t>
      </w:r>
    </w:p>
    <w:p w14:paraId="67EE20C7" w14:textId="77777777" w:rsidR="000523E6" w:rsidRDefault="000523E6" w:rsidP="00D870ED">
      <w:pPr>
        <w:jc w:val="both"/>
        <w:rPr>
          <w:lang w:bidi="ta-IN"/>
        </w:rPr>
      </w:pPr>
    </w:p>
    <w:p w14:paraId="08559686" w14:textId="44874FA7" w:rsidR="000523E6" w:rsidRDefault="00DF5E11" w:rsidP="00420778">
      <w:pPr>
        <w:pStyle w:val="Heading30"/>
        <w:rPr>
          <w:lang w:bidi="ta-IN"/>
        </w:rPr>
      </w:pPr>
      <w:bookmarkStart w:id="88" w:name="_Toc163830447"/>
      <w:r>
        <w:rPr>
          <w:caps w:val="0"/>
          <w:lang w:bidi="ta-IN"/>
        </w:rPr>
        <w:t>7</w:t>
      </w:r>
      <w:r w:rsidRPr="000523E6">
        <w:rPr>
          <w:caps w:val="0"/>
          <w:lang w:bidi="ta-IN"/>
        </w:rPr>
        <w:t>.2.2 RECONSTRUCTED BIOSIGNAL</w:t>
      </w:r>
      <w:bookmarkEnd w:id="88"/>
    </w:p>
    <w:p w14:paraId="300574CA" w14:textId="5C5E441F" w:rsidR="00B6597E" w:rsidRDefault="00B6597E" w:rsidP="005E1F1B">
      <w:pPr>
        <w:jc w:val="center"/>
        <w:rPr>
          <w:b/>
          <w:bCs/>
          <w:lang w:bidi="ta-IN"/>
        </w:rPr>
      </w:pPr>
      <w:r>
        <w:rPr>
          <w:noProof/>
          <w:lang w:val="en-IN" w:eastAsia="en-IN"/>
        </w:rPr>
        <w:drawing>
          <wp:inline distT="114300" distB="114300" distL="114300" distR="114300" wp14:anchorId="276831D4" wp14:editId="3EC825C1">
            <wp:extent cx="3783965" cy="2030186"/>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3794047" cy="2035595"/>
                    </a:xfrm>
                    <a:prstGeom prst="rect">
                      <a:avLst/>
                    </a:prstGeom>
                    <a:ln/>
                  </pic:spPr>
                </pic:pic>
              </a:graphicData>
            </a:graphic>
          </wp:inline>
        </w:drawing>
      </w:r>
    </w:p>
    <w:p w14:paraId="75E6F99A" w14:textId="2A17568B" w:rsidR="00401421" w:rsidRDefault="00401421" w:rsidP="00401421">
      <w:pPr>
        <w:jc w:val="center"/>
        <w:rPr>
          <w:lang w:bidi="ta-IN"/>
        </w:rPr>
      </w:pPr>
      <w:r w:rsidRPr="0068186A">
        <w:rPr>
          <w:lang w:bidi="ta-IN"/>
        </w:rPr>
        <w:t>Fig.</w:t>
      </w:r>
      <w:r w:rsidR="00455C9B">
        <w:rPr>
          <w:lang w:bidi="ta-IN"/>
        </w:rPr>
        <w:t>7</w:t>
      </w:r>
      <w:r w:rsidR="00F7285C">
        <w:rPr>
          <w:lang w:bidi="ta-IN"/>
        </w:rPr>
        <w:t>.2</w:t>
      </w:r>
      <w:r w:rsidR="001541C1">
        <w:rPr>
          <w:lang w:bidi="ta-IN"/>
        </w:rPr>
        <w:t>.2</w:t>
      </w:r>
      <w:r w:rsidRPr="0068186A">
        <w:rPr>
          <w:lang w:bidi="ta-IN"/>
        </w:rPr>
        <w:t xml:space="preserve"> </w:t>
      </w:r>
      <w:r>
        <w:rPr>
          <w:lang w:bidi="ta-IN"/>
        </w:rPr>
        <w:t>Reconstructed</w:t>
      </w:r>
      <w:r w:rsidRPr="0068186A">
        <w:rPr>
          <w:lang w:bidi="ta-IN"/>
        </w:rPr>
        <w:t xml:space="preserve"> ECG BioSignal </w:t>
      </w:r>
      <w:r>
        <w:rPr>
          <w:lang w:bidi="ta-IN"/>
        </w:rPr>
        <w:t>after the decryption process.</w:t>
      </w:r>
    </w:p>
    <w:p w14:paraId="3F53FE16" w14:textId="56DE1721" w:rsidR="00401421" w:rsidRDefault="000523E6" w:rsidP="00420778">
      <w:pPr>
        <w:pStyle w:val="BodyText0"/>
        <w:rPr>
          <w:lang w:bidi="ta-IN"/>
        </w:rPr>
      </w:pPr>
      <w:r>
        <w:rPr>
          <w:lang w:bidi="ta-IN"/>
        </w:rPr>
        <w:tab/>
      </w:r>
      <w:r w:rsidR="00401421">
        <w:rPr>
          <w:lang w:bidi="ta-IN"/>
        </w:rPr>
        <w:t xml:space="preserve">The reconstructed signal is decrypted from the stego data after receiving and password validation process, prediction of missed data block if it is tampered or </w:t>
      </w:r>
      <w:r>
        <w:rPr>
          <w:lang w:bidi="ta-IN"/>
        </w:rPr>
        <w:t>loss during transmission.</w:t>
      </w:r>
      <w:r w:rsidR="005A78BE">
        <w:rPr>
          <w:lang w:bidi="ta-IN"/>
        </w:rPr>
        <w:t xml:space="preserve"> Figure 7.2.2 shows a sample ECG signal decrypted using the proposed framework.</w:t>
      </w:r>
    </w:p>
    <w:p w14:paraId="3541D811" w14:textId="6C965536" w:rsidR="000523E6" w:rsidRDefault="00265538" w:rsidP="00420778">
      <w:pPr>
        <w:pStyle w:val="Heading20"/>
      </w:pPr>
      <w:bookmarkStart w:id="89" w:name="_Toc163830448"/>
      <w:r>
        <w:lastRenderedPageBreak/>
        <w:t>7</w:t>
      </w:r>
      <w:r w:rsidRPr="000523E6">
        <w:t>.</w:t>
      </w:r>
      <w:r>
        <w:t>3</w:t>
      </w:r>
      <w:r w:rsidRPr="000523E6">
        <w:t xml:space="preserve"> </w:t>
      </w:r>
      <w:r>
        <w:t>HERMITE FUNCTION ORDER VISUALIZATION</w:t>
      </w:r>
      <w:bookmarkEnd w:id="89"/>
    </w:p>
    <w:p w14:paraId="3A0AC36A" w14:textId="6D507589" w:rsidR="000523E6" w:rsidRPr="000523E6" w:rsidRDefault="00DF5E11" w:rsidP="00420778">
      <w:pPr>
        <w:pStyle w:val="Heading30"/>
        <w:rPr>
          <w:lang w:bidi="ta-IN"/>
        </w:rPr>
      </w:pPr>
      <w:bookmarkStart w:id="90" w:name="_Toc163830449"/>
      <w:r>
        <w:rPr>
          <w:caps w:val="0"/>
          <w:lang w:bidi="ta-IN"/>
        </w:rPr>
        <w:t>7.3</w:t>
      </w:r>
      <w:r w:rsidRPr="000523E6">
        <w:rPr>
          <w:caps w:val="0"/>
          <w:lang w:bidi="ta-IN"/>
        </w:rPr>
        <w:t xml:space="preserve">.1 </w:t>
      </w:r>
      <w:r>
        <w:rPr>
          <w:caps w:val="0"/>
          <w:lang w:bidi="ta-IN"/>
        </w:rPr>
        <w:t>FORWARD HERMITE FUNCTION</w:t>
      </w:r>
      <w:bookmarkEnd w:id="90"/>
    </w:p>
    <w:p w14:paraId="48DBD9DD" w14:textId="77777777" w:rsidR="000523E6" w:rsidRDefault="000523E6" w:rsidP="00B6597E">
      <w:pPr>
        <w:spacing w:line="240" w:lineRule="auto"/>
        <w:jc w:val="both"/>
      </w:pPr>
    </w:p>
    <w:p w14:paraId="34AC6240" w14:textId="77777777" w:rsidR="000523E6" w:rsidRDefault="00B6597E" w:rsidP="005E1F1B">
      <w:pPr>
        <w:spacing w:line="240" w:lineRule="auto"/>
        <w:jc w:val="center"/>
      </w:pPr>
      <w:r>
        <w:rPr>
          <w:noProof/>
          <w:lang w:val="en-IN" w:eastAsia="en-IN"/>
        </w:rPr>
        <w:drawing>
          <wp:inline distT="114300" distB="114300" distL="114300" distR="114300" wp14:anchorId="2CFA3C24" wp14:editId="3FF8F0BE">
            <wp:extent cx="3271520" cy="2743200"/>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3273137" cy="2744556"/>
                    </a:xfrm>
                    <a:prstGeom prst="rect">
                      <a:avLst/>
                    </a:prstGeom>
                    <a:ln/>
                  </pic:spPr>
                </pic:pic>
              </a:graphicData>
            </a:graphic>
          </wp:inline>
        </w:drawing>
      </w:r>
    </w:p>
    <w:p w14:paraId="0473E5BF" w14:textId="043AC5FB" w:rsidR="000523E6" w:rsidRDefault="000523E6" w:rsidP="000523E6">
      <w:pPr>
        <w:spacing w:line="240" w:lineRule="auto"/>
        <w:jc w:val="center"/>
      </w:pPr>
      <w:r>
        <w:t>Fig</w:t>
      </w:r>
      <w:r w:rsidR="00455C9B">
        <w:t xml:space="preserve"> 7</w:t>
      </w:r>
      <w:r w:rsidR="001541C1">
        <w:t>.3.1</w:t>
      </w:r>
      <w:r>
        <w:t xml:space="preserve"> Forward Hemite function.</w:t>
      </w:r>
    </w:p>
    <w:p w14:paraId="5012F632" w14:textId="5EC2A170" w:rsidR="000523E6" w:rsidRDefault="000523E6" w:rsidP="00420778">
      <w:pPr>
        <w:pStyle w:val="BodyText0"/>
      </w:pPr>
      <w:r>
        <w:tab/>
      </w:r>
      <w:r w:rsidR="00511F62">
        <w:t>Figure 7.3.1</w:t>
      </w:r>
      <w:r>
        <w:t xml:space="preserve"> shows the </w:t>
      </w:r>
      <w:r w:rsidR="00511F62">
        <w:t xml:space="preserve">characteristics of the </w:t>
      </w:r>
      <w:r>
        <w:t>various orders of the forward Hermite function range from 1-6, and this shows that even the order of the hermite function changes the signal will remains the same</w:t>
      </w:r>
      <w:r w:rsidR="005E1F1B">
        <w:t>.</w:t>
      </w:r>
    </w:p>
    <w:p w14:paraId="6C859A70" w14:textId="307339F7" w:rsidR="000523E6" w:rsidRPr="000523E6" w:rsidRDefault="00DF5E11" w:rsidP="00420778">
      <w:pPr>
        <w:pStyle w:val="Heading30"/>
        <w:rPr>
          <w:lang w:bidi="ta-IN"/>
        </w:rPr>
      </w:pPr>
      <w:bookmarkStart w:id="91" w:name="_Toc163830450"/>
      <w:r>
        <w:rPr>
          <w:caps w:val="0"/>
          <w:lang w:bidi="ta-IN"/>
        </w:rPr>
        <w:t>7.3.2</w:t>
      </w:r>
      <w:r w:rsidRPr="000523E6">
        <w:rPr>
          <w:caps w:val="0"/>
          <w:lang w:bidi="ta-IN"/>
        </w:rPr>
        <w:t xml:space="preserve"> </w:t>
      </w:r>
      <w:r>
        <w:rPr>
          <w:caps w:val="0"/>
          <w:lang w:bidi="ta-IN"/>
        </w:rPr>
        <w:t>REVERSE HERMITE FUNCTION</w:t>
      </w:r>
      <w:bookmarkEnd w:id="91"/>
    </w:p>
    <w:p w14:paraId="477914A3" w14:textId="77777777" w:rsidR="000523E6" w:rsidRDefault="000523E6" w:rsidP="00B6597E">
      <w:pPr>
        <w:spacing w:line="240" w:lineRule="auto"/>
        <w:jc w:val="both"/>
      </w:pPr>
    </w:p>
    <w:p w14:paraId="069F415D" w14:textId="54420984" w:rsidR="00B6597E" w:rsidRDefault="00B6597E" w:rsidP="005E1F1B">
      <w:pPr>
        <w:spacing w:line="240" w:lineRule="auto"/>
        <w:jc w:val="center"/>
      </w:pPr>
      <w:r>
        <w:rPr>
          <w:noProof/>
          <w:lang w:val="en-IN" w:eastAsia="en-IN"/>
        </w:rPr>
        <w:drawing>
          <wp:inline distT="114300" distB="114300" distL="114300" distR="114300" wp14:anchorId="795684B4" wp14:editId="159F806F">
            <wp:extent cx="3622415" cy="256794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3627920" cy="2571842"/>
                    </a:xfrm>
                    <a:prstGeom prst="rect">
                      <a:avLst/>
                    </a:prstGeom>
                    <a:ln/>
                  </pic:spPr>
                </pic:pic>
              </a:graphicData>
            </a:graphic>
          </wp:inline>
        </w:drawing>
      </w:r>
    </w:p>
    <w:p w14:paraId="4C93D1FB" w14:textId="4F2BF989" w:rsidR="000523E6" w:rsidRDefault="000523E6" w:rsidP="000523E6">
      <w:pPr>
        <w:spacing w:line="240" w:lineRule="auto"/>
        <w:jc w:val="center"/>
      </w:pPr>
      <w:r>
        <w:t>Fig</w:t>
      </w:r>
      <w:r w:rsidR="00455C9B">
        <w:t xml:space="preserve"> 7</w:t>
      </w:r>
      <w:r w:rsidR="001541C1">
        <w:t>.3.2</w:t>
      </w:r>
      <w:r>
        <w:t xml:space="preserve"> Reverse Hemite function.</w:t>
      </w:r>
    </w:p>
    <w:p w14:paraId="5DEB5EC7" w14:textId="4B818D95" w:rsidR="000523E6" w:rsidRDefault="000523E6" w:rsidP="00420778">
      <w:pPr>
        <w:pStyle w:val="BodyText0"/>
      </w:pPr>
      <w:r>
        <w:tab/>
      </w:r>
      <w:r w:rsidR="00511F62">
        <w:t xml:space="preserve">Figure 7.3.2 shows the characteristics of the various orders </w:t>
      </w:r>
      <w:r>
        <w:t>of the reverse Hermite function range from 1-6, and this shows that even the order of the hermite function changes the signal will remains the same</w:t>
      </w:r>
      <w:r w:rsidR="00511F62">
        <w:t>.</w:t>
      </w:r>
    </w:p>
    <w:p w14:paraId="0FFE8CEC" w14:textId="074FE92E" w:rsidR="002535A1" w:rsidRDefault="002535A1">
      <w:pPr>
        <w:jc w:val="both"/>
      </w:pPr>
      <w:r>
        <w:br w:type="page"/>
      </w:r>
    </w:p>
    <w:p w14:paraId="1FB12F2D" w14:textId="77777777" w:rsidR="009A3B94" w:rsidRDefault="009A3B94">
      <w:pPr>
        <w:jc w:val="both"/>
      </w:pPr>
    </w:p>
    <w:p w14:paraId="0D858B16" w14:textId="77777777" w:rsidR="009A3B94" w:rsidRDefault="009A3B94">
      <w:pPr>
        <w:jc w:val="both"/>
      </w:pPr>
    </w:p>
    <w:p w14:paraId="3BF0BFDE" w14:textId="77777777" w:rsidR="009A3B94" w:rsidRDefault="009A3B94">
      <w:pPr>
        <w:jc w:val="both"/>
      </w:pPr>
    </w:p>
    <w:p w14:paraId="20A5725C" w14:textId="77777777" w:rsidR="009A3B94" w:rsidRDefault="009A3B94">
      <w:pPr>
        <w:jc w:val="both"/>
      </w:pPr>
    </w:p>
    <w:p w14:paraId="3C3D5E11" w14:textId="77777777" w:rsidR="009A3B94" w:rsidRDefault="009A3B94">
      <w:pPr>
        <w:jc w:val="both"/>
      </w:pPr>
    </w:p>
    <w:p w14:paraId="7289E7B6" w14:textId="77777777" w:rsidR="009A3B94" w:rsidRDefault="009A3B94">
      <w:pPr>
        <w:jc w:val="both"/>
      </w:pPr>
    </w:p>
    <w:p w14:paraId="0A4624A9" w14:textId="77777777" w:rsidR="009A3B94" w:rsidRDefault="009A3B94">
      <w:pPr>
        <w:jc w:val="both"/>
      </w:pPr>
    </w:p>
    <w:p w14:paraId="523B122D" w14:textId="77777777" w:rsidR="009A3B94" w:rsidRDefault="009A3B94">
      <w:pPr>
        <w:jc w:val="both"/>
      </w:pPr>
    </w:p>
    <w:p w14:paraId="73C9847A" w14:textId="77777777" w:rsidR="009A3B94" w:rsidRDefault="009A3B94">
      <w:pPr>
        <w:jc w:val="both"/>
      </w:pPr>
    </w:p>
    <w:p w14:paraId="467E8AFB" w14:textId="77777777" w:rsidR="009A3B94" w:rsidRDefault="009A3B94">
      <w:pPr>
        <w:jc w:val="both"/>
      </w:pPr>
    </w:p>
    <w:p w14:paraId="3482F5C7" w14:textId="77777777" w:rsidR="009A3B94" w:rsidRDefault="009A3B94">
      <w:pPr>
        <w:jc w:val="both"/>
      </w:pPr>
    </w:p>
    <w:p w14:paraId="005E2A9A" w14:textId="77777777" w:rsidR="009A3B94" w:rsidRDefault="009A3B94">
      <w:pPr>
        <w:jc w:val="both"/>
      </w:pPr>
    </w:p>
    <w:p w14:paraId="6AC84F38" w14:textId="77777777" w:rsidR="009A3B94" w:rsidRDefault="009A3B94">
      <w:pPr>
        <w:jc w:val="both"/>
      </w:pPr>
    </w:p>
    <w:p w14:paraId="4428235B" w14:textId="77777777" w:rsidR="009A3B94" w:rsidRDefault="009A3B94">
      <w:pPr>
        <w:jc w:val="both"/>
      </w:pPr>
    </w:p>
    <w:p w14:paraId="2368BD8D" w14:textId="77777777" w:rsidR="009A3B94" w:rsidRDefault="009A3B94">
      <w:pPr>
        <w:jc w:val="both"/>
      </w:pPr>
    </w:p>
    <w:p w14:paraId="1FFCAA36" w14:textId="77777777" w:rsidR="009A3B94" w:rsidRDefault="009A3B94">
      <w:pPr>
        <w:jc w:val="both"/>
      </w:pPr>
    </w:p>
    <w:p w14:paraId="0524FD93" w14:textId="77777777" w:rsidR="009A3B94" w:rsidRDefault="009A3B94">
      <w:pPr>
        <w:jc w:val="both"/>
      </w:pPr>
    </w:p>
    <w:p w14:paraId="3B1ED632" w14:textId="77777777" w:rsidR="009A3B94" w:rsidRDefault="009A3B94">
      <w:pPr>
        <w:jc w:val="both"/>
      </w:pPr>
    </w:p>
    <w:p w14:paraId="4CDAD6E2" w14:textId="77777777" w:rsidR="009A3B94" w:rsidRDefault="009A3B94">
      <w:pPr>
        <w:jc w:val="both"/>
      </w:pPr>
    </w:p>
    <w:p w14:paraId="7DB5DE1D" w14:textId="77777777" w:rsidR="009A3B94" w:rsidRDefault="009A3B94">
      <w:pPr>
        <w:jc w:val="both"/>
      </w:pPr>
    </w:p>
    <w:p w14:paraId="1DECC4B3" w14:textId="77777777" w:rsidR="009A3B94" w:rsidRDefault="009A3B94">
      <w:pPr>
        <w:jc w:val="both"/>
      </w:pPr>
    </w:p>
    <w:p w14:paraId="611BB474" w14:textId="77777777" w:rsidR="009A3B94" w:rsidRDefault="009A3B94">
      <w:pPr>
        <w:jc w:val="both"/>
      </w:pPr>
    </w:p>
    <w:p w14:paraId="70AE10B0" w14:textId="77777777" w:rsidR="009A3B94" w:rsidRDefault="009A3B94">
      <w:pPr>
        <w:jc w:val="both"/>
      </w:pPr>
    </w:p>
    <w:p w14:paraId="3B3D2546" w14:textId="77777777" w:rsidR="009A3B94" w:rsidRDefault="009A3B94">
      <w:pPr>
        <w:jc w:val="both"/>
      </w:pPr>
    </w:p>
    <w:p w14:paraId="45DDB7DF" w14:textId="77777777" w:rsidR="00166D4C" w:rsidRDefault="00166D4C">
      <w:pPr>
        <w:jc w:val="both"/>
      </w:pPr>
    </w:p>
    <w:p w14:paraId="6E2135E8" w14:textId="77777777" w:rsidR="00166D4C" w:rsidRDefault="00166D4C">
      <w:pPr>
        <w:jc w:val="both"/>
      </w:pPr>
    </w:p>
    <w:p w14:paraId="2B1F78A1" w14:textId="77777777" w:rsidR="009A3B94" w:rsidRDefault="009A3B94">
      <w:pPr>
        <w:jc w:val="both"/>
      </w:pPr>
    </w:p>
    <w:p w14:paraId="5BA1F776" w14:textId="77777777" w:rsidR="009A3B94" w:rsidRPr="00420778" w:rsidRDefault="009A3B94">
      <w:pPr>
        <w:jc w:val="both"/>
      </w:pPr>
    </w:p>
    <w:p w14:paraId="3C4397F3" w14:textId="77777777" w:rsidR="00904079" w:rsidRPr="00420778" w:rsidRDefault="00904079">
      <w:pPr>
        <w:jc w:val="both"/>
      </w:pPr>
    </w:p>
    <w:p w14:paraId="08290B6A" w14:textId="77777777" w:rsidR="00904079" w:rsidRPr="00420778" w:rsidRDefault="00904079">
      <w:pPr>
        <w:jc w:val="both"/>
      </w:pPr>
    </w:p>
    <w:p w14:paraId="75CF5617" w14:textId="77777777" w:rsidR="0055458C" w:rsidRDefault="004B18EE" w:rsidP="009A3B94">
      <w:pPr>
        <w:pStyle w:val="Heading10"/>
      </w:pPr>
      <w:bookmarkStart w:id="92" w:name="_Toc163830451"/>
      <w:r>
        <w:t>RESULTS AND DISCUSSION</w:t>
      </w:r>
      <w:bookmarkEnd w:id="92"/>
    </w:p>
    <w:p w14:paraId="2E269CF7" w14:textId="77777777" w:rsidR="0055458C" w:rsidRPr="00904079" w:rsidRDefault="003A6DFB" w:rsidP="00904079">
      <w:pPr>
        <w:spacing w:after="100" w:afterAutospacing="1" w:line="240" w:lineRule="atLeast"/>
        <w:rPr>
          <w:b/>
          <w:bCs/>
          <w:sz w:val="32"/>
          <w:szCs w:val="32"/>
        </w:rPr>
      </w:pPr>
      <w:r>
        <w:rPr>
          <w:b/>
          <w:sz w:val="28"/>
          <w:szCs w:val="28"/>
        </w:rPr>
        <w:pict w14:anchorId="3C367BF0">
          <v:rect id="_x0000_i1040" style="width:451.3pt;height:2pt" o:hralign="right" o:hrstd="t" o:hrnoshade="t" o:hr="t" fillcolor="#404040" stroked="f"/>
        </w:pict>
      </w:r>
    </w:p>
    <w:p w14:paraId="66E4006B" w14:textId="77777777" w:rsidR="009A3B94" w:rsidRDefault="009A3B94">
      <w:pPr>
        <w:jc w:val="center"/>
        <w:rPr>
          <w:b/>
          <w:bCs/>
          <w:sz w:val="28"/>
          <w:szCs w:val="28"/>
        </w:rPr>
      </w:pPr>
    </w:p>
    <w:p w14:paraId="1A606A8D" w14:textId="530B8493" w:rsidR="0055458C" w:rsidRDefault="00455C9B">
      <w:pPr>
        <w:jc w:val="center"/>
        <w:rPr>
          <w:b/>
          <w:bCs/>
          <w:sz w:val="28"/>
          <w:szCs w:val="28"/>
        </w:rPr>
      </w:pPr>
      <w:r>
        <w:rPr>
          <w:b/>
          <w:bCs/>
          <w:sz w:val="28"/>
          <w:szCs w:val="28"/>
        </w:rPr>
        <w:lastRenderedPageBreak/>
        <w:t>CHAPTER 8</w:t>
      </w:r>
    </w:p>
    <w:p w14:paraId="7FE46D40" w14:textId="77777777" w:rsidR="0055458C" w:rsidRDefault="004B18EE">
      <w:pPr>
        <w:spacing w:line="240" w:lineRule="auto"/>
        <w:jc w:val="center"/>
        <w:rPr>
          <w:b/>
          <w:bCs/>
          <w:sz w:val="32"/>
          <w:szCs w:val="32"/>
        </w:rPr>
      </w:pPr>
      <w:r>
        <w:rPr>
          <w:b/>
          <w:bCs/>
          <w:sz w:val="32"/>
          <w:szCs w:val="32"/>
        </w:rPr>
        <w:t>RESULTS AND DISCUSSION</w:t>
      </w:r>
    </w:p>
    <w:p w14:paraId="79401BC5" w14:textId="55DFCF19" w:rsidR="0055458C" w:rsidRDefault="00455C9B" w:rsidP="009A3B94">
      <w:pPr>
        <w:pStyle w:val="Heading20"/>
      </w:pPr>
      <w:bookmarkStart w:id="93" w:name="_Toc163830452"/>
      <w:r>
        <w:t>8</w:t>
      </w:r>
      <w:r w:rsidR="004B18EE">
        <w:t>.1 OVERVIEW</w:t>
      </w:r>
      <w:bookmarkEnd w:id="93"/>
    </w:p>
    <w:p w14:paraId="1DAA6245" w14:textId="11A733F7" w:rsidR="00780E56" w:rsidRDefault="00780E56" w:rsidP="009A3B94">
      <w:pPr>
        <w:pStyle w:val="BodyText0"/>
      </w:pPr>
      <w:r>
        <w:tab/>
        <w:t>In the result and discussion section, the outcomes of the study are elucidated, providing a comprehensive analysis of the proposed framework's efficacy in healthcare data security and communication. The evaluation of the novel deep learning-based steganography technique demonstrates its robustness in safeguarding sensitive medical information, such as Electrocardiogram (ECG), Photoplethysmography (PPG), and Electroencephalogram (EEG) data. Through extensive testing and comparison with existing methods, it was observed that the framework effectively conceals confidential data within medical signals while minimizing information loss and preserving signal integrity. The integration of the Hermite domain technique and the Hippopotamus Optimization (HO) approach contributed significantly to ensuring imperceptibility and information integrity during data embedding and decryption processes. Moreover, the inclusion of the Supervised Long-Short Term Memory (Su-LSTM) network enabled accurate prediction and reconstruction of lost signal segments, thereby offering a reversible process with minimal distortion.</w:t>
      </w:r>
    </w:p>
    <w:p w14:paraId="73A4F212" w14:textId="01F1DBCA" w:rsidR="0055458C" w:rsidRPr="00D86084" w:rsidRDefault="00455C9B" w:rsidP="009A3B94">
      <w:pPr>
        <w:pStyle w:val="Heading20"/>
      </w:pPr>
      <w:bookmarkStart w:id="94" w:name="_Toc163830453"/>
      <w:r>
        <w:t>8</w:t>
      </w:r>
      <w:r w:rsidR="004B18EE" w:rsidRPr="00D86084">
        <w:t xml:space="preserve">.2 </w:t>
      </w:r>
      <w:r w:rsidR="004B18EE">
        <w:t>DATASETS</w:t>
      </w:r>
      <w:bookmarkEnd w:id="94"/>
    </w:p>
    <w:p w14:paraId="20D5F27C" w14:textId="7F15D5F1" w:rsidR="00B6597E" w:rsidRDefault="00D86084" w:rsidP="009A3B94">
      <w:pPr>
        <w:pStyle w:val="BodyText0"/>
      </w:pPr>
      <w:r>
        <w:t>The Datasets used in our projects are ECG, PPG, EEG Signal Data points and Arrhythmia disease dataset</w:t>
      </w:r>
    </w:p>
    <w:p w14:paraId="6C5ED3EA" w14:textId="77777777" w:rsidR="00D86084" w:rsidRDefault="00D86084" w:rsidP="00E646E7">
      <w:pPr>
        <w:pStyle w:val="BodyText"/>
        <w:spacing w:line="360" w:lineRule="auto"/>
        <w:ind w:firstLine="720"/>
        <w:jc w:val="both"/>
        <w:rPr>
          <w:sz w:val="24"/>
          <w:szCs w:val="24"/>
        </w:rPr>
      </w:pPr>
    </w:p>
    <w:tbl>
      <w:tblPr>
        <w:tblStyle w:val="TableGrid"/>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080"/>
        <w:gridCol w:w="3081"/>
      </w:tblGrid>
      <w:tr w:rsidR="00D86084" w14:paraId="5755FDD6" w14:textId="77777777" w:rsidTr="007C48B3">
        <w:trPr>
          <w:jc w:val="center"/>
        </w:trPr>
        <w:tc>
          <w:tcPr>
            <w:tcW w:w="3080" w:type="dxa"/>
            <w:shd w:val="clear" w:color="auto" w:fill="F2F2F2" w:themeFill="background1" w:themeFillShade="F2"/>
          </w:tcPr>
          <w:p w14:paraId="5B99D883" w14:textId="0CF49E70" w:rsidR="00D86084" w:rsidRPr="007C48B3" w:rsidRDefault="00D86084" w:rsidP="00D86084">
            <w:pPr>
              <w:pStyle w:val="BodyText"/>
              <w:spacing w:line="360" w:lineRule="auto"/>
              <w:jc w:val="center"/>
              <w:rPr>
                <w:b/>
                <w:bCs/>
                <w:sz w:val="24"/>
                <w:szCs w:val="24"/>
              </w:rPr>
            </w:pPr>
            <w:r w:rsidRPr="007C48B3">
              <w:rPr>
                <w:b/>
                <w:bCs/>
                <w:sz w:val="24"/>
                <w:szCs w:val="24"/>
              </w:rPr>
              <w:t>DATASET</w:t>
            </w:r>
          </w:p>
        </w:tc>
        <w:tc>
          <w:tcPr>
            <w:tcW w:w="3081" w:type="dxa"/>
            <w:shd w:val="clear" w:color="auto" w:fill="F2F2F2" w:themeFill="background1" w:themeFillShade="F2"/>
          </w:tcPr>
          <w:p w14:paraId="3813F514" w14:textId="2AD8133D" w:rsidR="00D86084" w:rsidRPr="007C48B3" w:rsidRDefault="00D86084" w:rsidP="00D86084">
            <w:pPr>
              <w:pStyle w:val="BodyText"/>
              <w:spacing w:line="360" w:lineRule="auto"/>
              <w:jc w:val="center"/>
              <w:rPr>
                <w:b/>
                <w:bCs/>
                <w:sz w:val="24"/>
                <w:szCs w:val="24"/>
              </w:rPr>
            </w:pPr>
            <w:r w:rsidRPr="007C48B3">
              <w:rPr>
                <w:b/>
                <w:bCs/>
                <w:sz w:val="24"/>
                <w:szCs w:val="24"/>
              </w:rPr>
              <w:t>No</w:t>
            </w:r>
            <w:r w:rsidR="002C4CD5">
              <w:rPr>
                <w:b/>
                <w:bCs/>
                <w:sz w:val="24"/>
                <w:szCs w:val="24"/>
              </w:rPr>
              <w:t>.</w:t>
            </w:r>
            <w:r w:rsidRPr="007C48B3">
              <w:rPr>
                <w:b/>
                <w:bCs/>
                <w:sz w:val="24"/>
                <w:szCs w:val="24"/>
              </w:rPr>
              <w:t xml:space="preserve"> of Rows</w:t>
            </w:r>
          </w:p>
        </w:tc>
      </w:tr>
      <w:tr w:rsidR="00D86084" w14:paraId="12CA01AB" w14:textId="77777777" w:rsidTr="007C48B3">
        <w:trPr>
          <w:jc w:val="center"/>
        </w:trPr>
        <w:tc>
          <w:tcPr>
            <w:tcW w:w="3080" w:type="dxa"/>
          </w:tcPr>
          <w:p w14:paraId="18F7D149" w14:textId="77275620" w:rsidR="00D86084" w:rsidRDefault="00D86084" w:rsidP="00D86084">
            <w:pPr>
              <w:pStyle w:val="BodyText"/>
              <w:spacing w:line="360" w:lineRule="auto"/>
              <w:jc w:val="center"/>
              <w:rPr>
                <w:sz w:val="24"/>
                <w:szCs w:val="24"/>
              </w:rPr>
            </w:pPr>
            <w:r>
              <w:rPr>
                <w:sz w:val="24"/>
                <w:szCs w:val="24"/>
              </w:rPr>
              <w:t>ECG</w:t>
            </w:r>
          </w:p>
        </w:tc>
        <w:tc>
          <w:tcPr>
            <w:tcW w:w="3081" w:type="dxa"/>
          </w:tcPr>
          <w:p w14:paraId="7624AF7D" w14:textId="021FE74E" w:rsidR="00D86084" w:rsidRDefault="00D86084" w:rsidP="00D86084">
            <w:pPr>
              <w:pStyle w:val="BodyText"/>
              <w:spacing w:line="360" w:lineRule="auto"/>
              <w:jc w:val="center"/>
              <w:rPr>
                <w:sz w:val="24"/>
                <w:szCs w:val="24"/>
              </w:rPr>
            </w:pPr>
            <w:r>
              <w:rPr>
                <w:sz w:val="24"/>
                <w:szCs w:val="24"/>
              </w:rPr>
              <w:t>5040</w:t>
            </w:r>
          </w:p>
        </w:tc>
      </w:tr>
      <w:tr w:rsidR="00D86084" w14:paraId="2B9A0796" w14:textId="77777777" w:rsidTr="007C48B3">
        <w:trPr>
          <w:jc w:val="center"/>
        </w:trPr>
        <w:tc>
          <w:tcPr>
            <w:tcW w:w="3080" w:type="dxa"/>
          </w:tcPr>
          <w:p w14:paraId="6AAEAB0D" w14:textId="3B1FF66C" w:rsidR="00D86084" w:rsidRDefault="00D86084" w:rsidP="00D86084">
            <w:pPr>
              <w:pStyle w:val="BodyText"/>
              <w:spacing w:line="360" w:lineRule="auto"/>
              <w:jc w:val="center"/>
              <w:rPr>
                <w:sz w:val="24"/>
                <w:szCs w:val="24"/>
              </w:rPr>
            </w:pPr>
            <w:r>
              <w:rPr>
                <w:sz w:val="24"/>
                <w:szCs w:val="24"/>
              </w:rPr>
              <w:t>PPG</w:t>
            </w:r>
          </w:p>
        </w:tc>
        <w:tc>
          <w:tcPr>
            <w:tcW w:w="3081" w:type="dxa"/>
          </w:tcPr>
          <w:p w14:paraId="49E4F8D3" w14:textId="25B2B7D2" w:rsidR="00D86084" w:rsidRDefault="00D86084" w:rsidP="00D86084">
            <w:pPr>
              <w:pStyle w:val="BodyText"/>
              <w:spacing w:line="360" w:lineRule="auto"/>
              <w:jc w:val="center"/>
              <w:rPr>
                <w:sz w:val="24"/>
                <w:szCs w:val="24"/>
              </w:rPr>
            </w:pPr>
            <w:r>
              <w:rPr>
                <w:sz w:val="24"/>
                <w:szCs w:val="24"/>
              </w:rPr>
              <w:t>10145</w:t>
            </w:r>
          </w:p>
        </w:tc>
      </w:tr>
      <w:tr w:rsidR="00D86084" w14:paraId="2454850E" w14:textId="77777777" w:rsidTr="007C48B3">
        <w:trPr>
          <w:jc w:val="center"/>
        </w:trPr>
        <w:tc>
          <w:tcPr>
            <w:tcW w:w="3080" w:type="dxa"/>
          </w:tcPr>
          <w:p w14:paraId="4F21C974" w14:textId="543D5D2F" w:rsidR="00D86084" w:rsidRDefault="00D86084" w:rsidP="00D86084">
            <w:pPr>
              <w:pStyle w:val="BodyText"/>
              <w:spacing w:line="360" w:lineRule="auto"/>
              <w:jc w:val="center"/>
              <w:rPr>
                <w:sz w:val="24"/>
                <w:szCs w:val="24"/>
              </w:rPr>
            </w:pPr>
            <w:r>
              <w:rPr>
                <w:sz w:val="24"/>
                <w:szCs w:val="24"/>
              </w:rPr>
              <w:t>EEG</w:t>
            </w:r>
          </w:p>
        </w:tc>
        <w:tc>
          <w:tcPr>
            <w:tcW w:w="3081" w:type="dxa"/>
          </w:tcPr>
          <w:p w14:paraId="5E3A3750" w14:textId="1CF95EB3" w:rsidR="00D86084" w:rsidRDefault="00D86084" w:rsidP="00D86084">
            <w:pPr>
              <w:pStyle w:val="BodyText"/>
              <w:spacing w:line="360" w:lineRule="auto"/>
              <w:jc w:val="center"/>
              <w:rPr>
                <w:sz w:val="24"/>
                <w:szCs w:val="24"/>
              </w:rPr>
            </w:pPr>
            <w:r>
              <w:rPr>
                <w:sz w:val="24"/>
                <w:szCs w:val="24"/>
              </w:rPr>
              <w:t>2100</w:t>
            </w:r>
          </w:p>
        </w:tc>
      </w:tr>
      <w:tr w:rsidR="00D86084" w14:paraId="47C40605" w14:textId="77777777" w:rsidTr="007C48B3">
        <w:trPr>
          <w:jc w:val="center"/>
        </w:trPr>
        <w:tc>
          <w:tcPr>
            <w:tcW w:w="3080" w:type="dxa"/>
          </w:tcPr>
          <w:p w14:paraId="4A5801EE" w14:textId="4627DB96" w:rsidR="00D86084" w:rsidRDefault="00D86084" w:rsidP="00D86084">
            <w:pPr>
              <w:pStyle w:val="BodyText"/>
              <w:spacing w:line="360" w:lineRule="auto"/>
              <w:jc w:val="center"/>
              <w:rPr>
                <w:sz w:val="24"/>
                <w:szCs w:val="24"/>
              </w:rPr>
            </w:pPr>
            <w:r>
              <w:rPr>
                <w:sz w:val="24"/>
                <w:szCs w:val="24"/>
              </w:rPr>
              <w:t>Arrhythmia</w:t>
            </w:r>
          </w:p>
        </w:tc>
        <w:tc>
          <w:tcPr>
            <w:tcW w:w="3081" w:type="dxa"/>
          </w:tcPr>
          <w:p w14:paraId="2D4EEC17" w14:textId="5442C602" w:rsidR="00D86084" w:rsidRDefault="00D86084" w:rsidP="00D86084">
            <w:pPr>
              <w:pStyle w:val="BodyText"/>
              <w:spacing w:line="360" w:lineRule="auto"/>
              <w:jc w:val="center"/>
              <w:rPr>
                <w:sz w:val="24"/>
                <w:szCs w:val="24"/>
              </w:rPr>
            </w:pPr>
            <w:r>
              <w:rPr>
                <w:sz w:val="24"/>
                <w:szCs w:val="24"/>
              </w:rPr>
              <w:t>175730</w:t>
            </w:r>
          </w:p>
        </w:tc>
      </w:tr>
    </w:tbl>
    <w:p w14:paraId="700D02A5" w14:textId="77777777" w:rsidR="00604E2C" w:rsidRDefault="00604E2C" w:rsidP="00604E2C">
      <w:pPr>
        <w:spacing w:line="240" w:lineRule="auto"/>
        <w:jc w:val="center"/>
        <w:rPr>
          <w:lang w:bidi="ta-IN"/>
        </w:rPr>
      </w:pPr>
    </w:p>
    <w:p w14:paraId="029D853C" w14:textId="40C6A94F" w:rsidR="00604E2C" w:rsidRDefault="00604E2C" w:rsidP="00604E2C">
      <w:pPr>
        <w:spacing w:line="240" w:lineRule="auto"/>
        <w:jc w:val="center"/>
        <w:rPr>
          <w:lang w:bidi="ta-IN"/>
        </w:rPr>
      </w:pPr>
      <w:r>
        <w:rPr>
          <w:lang w:bidi="ta-IN"/>
        </w:rPr>
        <w:t xml:space="preserve">Table.8.2.1 ECG, PPG, EEG, Arrhythmia Dataset </w:t>
      </w:r>
    </w:p>
    <w:p w14:paraId="109E41FC" w14:textId="77777777" w:rsidR="00D86084" w:rsidRDefault="00D86084" w:rsidP="00E646E7">
      <w:pPr>
        <w:pStyle w:val="BodyText"/>
        <w:spacing w:line="360" w:lineRule="auto"/>
        <w:ind w:firstLine="720"/>
        <w:jc w:val="both"/>
        <w:rPr>
          <w:sz w:val="24"/>
          <w:szCs w:val="24"/>
        </w:rPr>
      </w:pPr>
    </w:p>
    <w:p w14:paraId="354CFA58" w14:textId="77777777" w:rsidR="009A3B94" w:rsidRDefault="009A3B94" w:rsidP="00E646E7">
      <w:pPr>
        <w:pStyle w:val="BodyText"/>
        <w:spacing w:line="360" w:lineRule="auto"/>
        <w:ind w:firstLine="720"/>
        <w:jc w:val="both"/>
        <w:rPr>
          <w:sz w:val="24"/>
          <w:szCs w:val="24"/>
        </w:rPr>
      </w:pPr>
    </w:p>
    <w:p w14:paraId="18246AA0" w14:textId="77777777" w:rsidR="00166D4C" w:rsidRDefault="00166D4C" w:rsidP="00E646E7">
      <w:pPr>
        <w:pStyle w:val="BodyText"/>
        <w:spacing w:line="360" w:lineRule="auto"/>
        <w:ind w:firstLine="720"/>
        <w:jc w:val="both"/>
        <w:rPr>
          <w:sz w:val="24"/>
          <w:szCs w:val="24"/>
        </w:rPr>
      </w:pPr>
    </w:p>
    <w:p w14:paraId="044FCD81" w14:textId="77777777" w:rsidR="009A3B94" w:rsidRDefault="009A3B94" w:rsidP="00E646E7">
      <w:pPr>
        <w:pStyle w:val="BodyText"/>
        <w:spacing w:line="360" w:lineRule="auto"/>
        <w:ind w:firstLine="720"/>
        <w:jc w:val="both"/>
        <w:rPr>
          <w:sz w:val="24"/>
          <w:szCs w:val="24"/>
        </w:rPr>
      </w:pPr>
    </w:p>
    <w:p w14:paraId="78CDC2AD" w14:textId="77777777" w:rsidR="009A3B94" w:rsidRDefault="009A3B94" w:rsidP="00E646E7">
      <w:pPr>
        <w:pStyle w:val="BodyText"/>
        <w:spacing w:line="360" w:lineRule="auto"/>
        <w:ind w:firstLine="720"/>
        <w:jc w:val="both"/>
        <w:rPr>
          <w:sz w:val="24"/>
          <w:szCs w:val="24"/>
        </w:rPr>
      </w:pPr>
    </w:p>
    <w:p w14:paraId="3F700C29" w14:textId="77777777" w:rsidR="009A3B94" w:rsidRDefault="009A3B94" w:rsidP="00E646E7">
      <w:pPr>
        <w:pStyle w:val="BodyText"/>
        <w:spacing w:line="360" w:lineRule="auto"/>
        <w:ind w:firstLine="720"/>
        <w:jc w:val="both"/>
        <w:rPr>
          <w:sz w:val="24"/>
          <w:szCs w:val="24"/>
        </w:rPr>
      </w:pPr>
    </w:p>
    <w:p w14:paraId="22562196" w14:textId="526AB469" w:rsidR="00D86084" w:rsidRPr="009A3B94" w:rsidRDefault="00455C9B" w:rsidP="009A3B94">
      <w:pPr>
        <w:pStyle w:val="Heading20"/>
      </w:pPr>
      <w:bookmarkStart w:id="95" w:name="_Toc163830454"/>
      <w:r>
        <w:lastRenderedPageBreak/>
        <w:t>8</w:t>
      </w:r>
      <w:r w:rsidR="00D86084" w:rsidRPr="009A3B94">
        <w:t>.3 RESULTS</w:t>
      </w:r>
      <w:bookmarkEnd w:id="95"/>
    </w:p>
    <w:p w14:paraId="751599D3" w14:textId="5C97749D" w:rsidR="00B6597E" w:rsidRDefault="00D86084" w:rsidP="00B6597E">
      <w:pPr>
        <w:spacing w:line="240" w:lineRule="auto"/>
        <w:jc w:val="both"/>
        <w:rPr>
          <w:b/>
        </w:rPr>
      </w:pPr>
      <w:r>
        <w:rPr>
          <w:b/>
        </w:rPr>
        <w:t xml:space="preserve">ECG </w:t>
      </w:r>
    </w:p>
    <w:tbl>
      <w:tblPr>
        <w:tblStyle w:val="GridTable2"/>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20" w:firstRow="1" w:lastRow="0" w:firstColumn="0" w:lastColumn="0" w:noHBand="0" w:noVBand="1"/>
      </w:tblPr>
      <w:tblGrid>
        <w:gridCol w:w="2344"/>
        <w:gridCol w:w="1196"/>
        <w:gridCol w:w="1092"/>
        <w:gridCol w:w="946"/>
        <w:gridCol w:w="1329"/>
        <w:gridCol w:w="1137"/>
        <w:gridCol w:w="1198"/>
      </w:tblGrid>
      <w:tr w:rsidR="00E12A7E" w:rsidRPr="00CC6947" w14:paraId="7E39D0C7" w14:textId="77777777" w:rsidTr="007C48B3">
        <w:trPr>
          <w:cnfStyle w:val="100000000000" w:firstRow="1" w:lastRow="0" w:firstColumn="0" w:lastColumn="0" w:oddVBand="0" w:evenVBand="0" w:oddHBand="0" w:evenHBand="0" w:firstRowFirstColumn="0" w:firstRowLastColumn="0" w:lastRowFirstColumn="0" w:lastRowLastColumn="0"/>
          <w:trHeight w:val="691"/>
        </w:trPr>
        <w:tc>
          <w:tcPr>
            <w:tcW w:w="1268" w:type="pct"/>
            <w:tcBorders>
              <w:top w:val="none" w:sz="0" w:space="0" w:color="auto"/>
              <w:bottom w:val="none" w:sz="0" w:space="0" w:color="auto"/>
              <w:right w:val="none" w:sz="0" w:space="0" w:color="auto"/>
            </w:tcBorders>
            <w:shd w:val="clear" w:color="auto" w:fill="F2F2F2" w:themeFill="background1" w:themeFillShade="F2"/>
            <w:vAlign w:val="center"/>
            <w:hideMark/>
          </w:tcPr>
          <w:p w14:paraId="0A22AB63" w14:textId="77777777" w:rsidR="000F08CB" w:rsidRPr="000F08CB" w:rsidRDefault="000F08CB" w:rsidP="00CC6947">
            <w:pPr>
              <w:spacing w:line="240" w:lineRule="auto"/>
              <w:jc w:val="center"/>
              <w:rPr>
                <w:b w:val="0"/>
                <w:bCs w:val="0"/>
                <w:lang w:val="en-IN"/>
              </w:rPr>
            </w:pPr>
          </w:p>
        </w:tc>
        <w:tc>
          <w:tcPr>
            <w:tcW w:w="1750" w:type="pct"/>
            <w:gridSpan w:val="3"/>
            <w:tcBorders>
              <w:top w:val="none" w:sz="0" w:space="0" w:color="auto"/>
              <w:left w:val="none" w:sz="0" w:space="0" w:color="auto"/>
              <w:bottom w:val="none" w:sz="0" w:space="0" w:color="auto"/>
              <w:right w:val="none" w:sz="0" w:space="0" w:color="auto"/>
            </w:tcBorders>
            <w:shd w:val="clear" w:color="auto" w:fill="F2F2F2" w:themeFill="background1" w:themeFillShade="F2"/>
            <w:vAlign w:val="center"/>
            <w:hideMark/>
          </w:tcPr>
          <w:p w14:paraId="6F15A85D" w14:textId="3C6ABF01" w:rsidR="000F08CB" w:rsidRPr="000F08CB" w:rsidRDefault="000F08CB" w:rsidP="00CC6947">
            <w:pPr>
              <w:spacing w:line="240" w:lineRule="auto"/>
              <w:jc w:val="center"/>
              <w:rPr>
                <w:lang w:val="en-IN"/>
              </w:rPr>
            </w:pPr>
            <w:r w:rsidRPr="00CC6947">
              <w:t xml:space="preserve">Error between stego and </w:t>
            </w:r>
            <w:r w:rsidR="007C48B3" w:rsidRPr="00CC6947">
              <w:t>original</w:t>
            </w:r>
            <w:r w:rsidRPr="00CC6947">
              <w:t xml:space="preserve"> data</w:t>
            </w:r>
          </w:p>
        </w:tc>
        <w:tc>
          <w:tcPr>
            <w:tcW w:w="1982" w:type="pct"/>
            <w:gridSpan w:val="3"/>
            <w:tcBorders>
              <w:top w:val="none" w:sz="0" w:space="0" w:color="auto"/>
              <w:left w:val="none" w:sz="0" w:space="0" w:color="auto"/>
              <w:bottom w:val="none" w:sz="0" w:space="0" w:color="auto"/>
            </w:tcBorders>
            <w:shd w:val="clear" w:color="auto" w:fill="F2F2F2" w:themeFill="background1" w:themeFillShade="F2"/>
            <w:vAlign w:val="center"/>
            <w:hideMark/>
          </w:tcPr>
          <w:p w14:paraId="2CE8E8DA" w14:textId="77777777" w:rsidR="000F08CB" w:rsidRPr="000F08CB" w:rsidRDefault="000F08CB" w:rsidP="00CC6947">
            <w:pPr>
              <w:spacing w:line="240" w:lineRule="auto"/>
              <w:jc w:val="center"/>
              <w:rPr>
                <w:lang w:val="en-IN"/>
              </w:rPr>
            </w:pPr>
            <w:r w:rsidRPr="00CC6947">
              <w:t>Error between reconstructed and original data</w:t>
            </w:r>
          </w:p>
        </w:tc>
      </w:tr>
      <w:tr w:rsidR="00CC6947" w:rsidRPr="000179F7" w14:paraId="36AD10D9" w14:textId="77777777" w:rsidTr="007C48B3">
        <w:trPr>
          <w:cnfStyle w:val="000000100000" w:firstRow="0" w:lastRow="0" w:firstColumn="0" w:lastColumn="0" w:oddVBand="0" w:evenVBand="0" w:oddHBand="1" w:evenHBand="0" w:firstRowFirstColumn="0" w:firstRowLastColumn="0" w:lastRowFirstColumn="0" w:lastRowLastColumn="0"/>
          <w:trHeight w:val="539"/>
        </w:trPr>
        <w:tc>
          <w:tcPr>
            <w:tcW w:w="1268" w:type="pct"/>
            <w:shd w:val="clear" w:color="auto" w:fill="FFFFFF" w:themeFill="background1"/>
            <w:vAlign w:val="center"/>
            <w:hideMark/>
          </w:tcPr>
          <w:p w14:paraId="0B0B5D7B" w14:textId="77777777" w:rsidR="000F08CB" w:rsidRPr="000F08CB" w:rsidRDefault="000F08CB" w:rsidP="00CC6947">
            <w:pPr>
              <w:spacing w:line="240" w:lineRule="auto"/>
              <w:jc w:val="center"/>
              <w:rPr>
                <w:b/>
                <w:bCs/>
                <w:lang w:val="en-IN"/>
              </w:rPr>
            </w:pPr>
            <w:r w:rsidRPr="000179F7">
              <w:rPr>
                <w:b/>
                <w:bCs/>
              </w:rPr>
              <w:t>No. of Secret bits</w:t>
            </w:r>
          </w:p>
        </w:tc>
        <w:tc>
          <w:tcPr>
            <w:tcW w:w="647" w:type="pct"/>
            <w:shd w:val="clear" w:color="auto" w:fill="FFFFFF" w:themeFill="background1"/>
            <w:vAlign w:val="center"/>
            <w:hideMark/>
          </w:tcPr>
          <w:p w14:paraId="4E0DDC79" w14:textId="77777777" w:rsidR="000F08CB" w:rsidRPr="000F08CB" w:rsidRDefault="000F08CB" w:rsidP="00CC6947">
            <w:pPr>
              <w:spacing w:line="240" w:lineRule="auto"/>
              <w:jc w:val="center"/>
              <w:rPr>
                <w:b/>
                <w:bCs/>
                <w:lang w:val="en-IN"/>
              </w:rPr>
            </w:pPr>
            <w:r w:rsidRPr="000179F7">
              <w:rPr>
                <w:b/>
                <w:bCs/>
              </w:rPr>
              <w:t>PRD</w:t>
            </w:r>
          </w:p>
        </w:tc>
        <w:tc>
          <w:tcPr>
            <w:tcW w:w="591" w:type="pct"/>
            <w:shd w:val="clear" w:color="auto" w:fill="FFFFFF" w:themeFill="background1"/>
            <w:vAlign w:val="center"/>
            <w:hideMark/>
          </w:tcPr>
          <w:p w14:paraId="04CFEEEB" w14:textId="77777777" w:rsidR="000F08CB" w:rsidRPr="000F08CB" w:rsidRDefault="000F08CB" w:rsidP="00CC6947">
            <w:pPr>
              <w:spacing w:line="240" w:lineRule="auto"/>
              <w:jc w:val="center"/>
              <w:rPr>
                <w:b/>
                <w:bCs/>
                <w:lang w:val="en-IN"/>
              </w:rPr>
            </w:pPr>
            <w:r w:rsidRPr="000179F7">
              <w:rPr>
                <w:b/>
                <w:bCs/>
              </w:rPr>
              <w:t>RMSE</w:t>
            </w:r>
          </w:p>
        </w:tc>
        <w:tc>
          <w:tcPr>
            <w:tcW w:w="512" w:type="pct"/>
            <w:shd w:val="clear" w:color="auto" w:fill="FFFFFF" w:themeFill="background1"/>
            <w:vAlign w:val="center"/>
            <w:hideMark/>
          </w:tcPr>
          <w:p w14:paraId="380D627F" w14:textId="77777777" w:rsidR="000F08CB" w:rsidRPr="000F08CB" w:rsidRDefault="000F08CB" w:rsidP="00CC6947">
            <w:pPr>
              <w:spacing w:line="240" w:lineRule="auto"/>
              <w:jc w:val="center"/>
              <w:rPr>
                <w:b/>
                <w:bCs/>
                <w:lang w:val="en-IN"/>
              </w:rPr>
            </w:pPr>
            <w:r w:rsidRPr="000179F7">
              <w:rPr>
                <w:b/>
                <w:bCs/>
              </w:rPr>
              <w:t>PSNR</w:t>
            </w:r>
          </w:p>
        </w:tc>
        <w:tc>
          <w:tcPr>
            <w:tcW w:w="719" w:type="pct"/>
            <w:shd w:val="clear" w:color="auto" w:fill="FFFFFF" w:themeFill="background1"/>
            <w:vAlign w:val="center"/>
            <w:hideMark/>
          </w:tcPr>
          <w:p w14:paraId="748873A8" w14:textId="77777777" w:rsidR="000F08CB" w:rsidRPr="000F08CB" w:rsidRDefault="000F08CB" w:rsidP="00CC6947">
            <w:pPr>
              <w:spacing w:line="240" w:lineRule="auto"/>
              <w:jc w:val="center"/>
              <w:rPr>
                <w:b/>
                <w:bCs/>
                <w:lang w:val="en-IN"/>
              </w:rPr>
            </w:pPr>
            <w:r w:rsidRPr="000179F7">
              <w:rPr>
                <w:b/>
                <w:bCs/>
              </w:rPr>
              <w:t>PRD</w:t>
            </w:r>
          </w:p>
        </w:tc>
        <w:tc>
          <w:tcPr>
            <w:tcW w:w="615" w:type="pct"/>
            <w:shd w:val="clear" w:color="auto" w:fill="FFFFFF" w:themeFill="background1"/>
            <w:vAlign w:val="center"/>
            <w:hideMark/>
          </w:tcPr>
          <w:p w14:paraId="31C9E5D9" w14:textId="77777777" w:rsidR="000F08CB" w:rsidRPr="000F08CB" w:rsidRDefault="000F08CB" w:rsidP="00CC6947">
            <w:pPr>
              <w:spacing w:line="240" w:lineRule="auto"/>
              <w:jc w:val="center"/>
              <w:rPr>
                <w:b/>
                <w:bCs/>
                <w:lang w:val="en-IN"/>
              </w:rPr>
            </w:pPr>
            <w:r w:rsidRPr="000179F7">
              <w:rPr>
                <w:b/>
                <w:bCs/>
              </w:rPr>
              <w:t>RMSE</w:t>
            </w:r>
          </w:p>
        </w:tc>
        <w:tc>
          <w:tcPr>
            <w:tcW w:w="647" w:type="pct"/>
            <w:shd w:val="clear" w:color="auto" w:fill="FFFFFF" w:themeFill="background1"/>
            <w:vAlign w:val="center"/>
            <w:hideMark/>
          </w:tcPr>
          <w:p w14:paraId="29838C60" w14:textId="77777777" w:rsidR="000F08CB" w:rsidRPr="000F08CB" w:rsidRDefault="000F08CB" w:rsidP="00CC6947">
            <w:pPr>
              <w:spacing w:line="240" w:lineRule="auto"/>
              <w:jc w:val="center"/>
              <w:rPr>
                <w:b/>
                <w:bCs/>
                <w:lang w:val="en-IN"/>
              </w:rPr>
            </w:pPr>
            <w:r w:rsidRPr="000179F7">
              <w:rPr>
                <w:b/>
                <w:bCs/>
              </w:rPr>
              <w:t>PSNR</w:t>
            </w:r>
          </w:p>
        </w:tc>
      </w:tr>
      <w:tr w:rsidR="00520B4D" w:rsidRPr="00CC6947" w14:paraId="204676BF" w14:textId="77777777" w:rsidTr="007C48B3">
        <w:trPr>
          <w:trHeight w:val="539"/>
        </w:trPr>
        <w:tc>
          <w:tcPr>
            <w:tcW w:w="1268" w:type="pct"/>
            <w:vAlign w:val="center"/>
            <w:hideMark/>
          </w:tcPr>
          <w:p w14:paraId="286C23BC" w14:textId="77777777" w:rsidR="000F08CB" w:rsidRPr="000F08CB" w:rsidRDefault="000F08CB" w:rsidP="00CC6947">
            <w:pPr>
              <w:spacing w:line="240" w:lineRule="auto"/>
              <w:jc w:val="center"/>
              <w:rPr>
                <w:b/>
                <w:bCs/>
                <w:lang w:val="en-IN"/>
              </w:rPr>
            </w:pPr>
            <w:r w:rsidRPr="00CC6947">
              <w:rPr>
                <w:b/>
                <w:bCs/>
              </w:rPr>
              <w:t>1000</w:t>
            </w:r>
          </w:p>
        </w:tc>
        <w:tc>
          <w:tcPr>
            <w:tcW w:w="647" w:type="pct"/>
            <w:vAlign w:val="center"/>
            <w:hideMark/>
          </w:tcPr>
          <w:p w14:paraId="57A3A109" w14:textId="77777777" w:rsidR="000F08CB" w:rsidRPr="000F08CB" w:rsidRDefault="000F08CB" w:rsidP="00CC6947">
            <w:pPr>
              <w:spacing w:line="240" w:lineRule="auto"/>
              <w:jc w:val="center"/>
              <w:rPr>
                <w:lang w:val="en-IN"/>
              </w:rPr>
            </w:pPr>
            <w:r w:rsidRPr="00CC6947">
              <w:t>0.00002</w:t>
            </w:r>
          </w:p>
        </w:tc>
        <w:tc>
          <w:tcPr>
            <w:tcW w:w="591" w:type="pct"/>
            <w:vAlign w:val="center"/>
            <w:hideMark/>
          </w:tcPr>
          <w:p w14:paraId="3B65C9E2" w14:textId="77777777" w:rsidR="000F08CB" w:rsidRPr="000F08CB" w:rsidRDefault="000F08CB" w:rsidP="00CC6947">
            <w:pPr>
              <w:spacing w:line="240" w:lineRule="auto"/>
              <w:jc w:val="center"/>
              <w:rPr>
                <w:lang w:val="en-IN"/>
              </w:rPr>
            </w:pPr>
            <w:r w:rsidRPr="00CC6947">
              <w:t>0.0005</w:t>
            </w:r>
          </w:p>
        </w:tc>
        <w:tc>
          <w:tcPr>
            <w:tcW w:w="512" w:type="pct"/>
            <w:vAlign w:val="center"/>
            <w:hideMark/>
          </w:tcPr>
          <w:p w14:paraId="4AFEC75B" w14:textId="77777777" w:rsidR="000F08CB" w:rsidRPr="000F08CB" w:rsidRDefault="000F08CB" w:rsidP="00CC6947">
            <w:pPr>
              <w:spacing w:line="240" w:lineRule="auto"/>
              <w:jc w:val="center"/>
              <w:rPr>
                <w:lang w:val="en-IN"/>
              </w:rPr>
            </w:pPr>
            <w:r w:rsidRPr="00CC6947">
              <w:t>113.95</w:t>
            </w:r>
          </w:p>
        </w:tc>
        <w:tc>
          <w:tcPr>
            <w:tcW w:w="719" w:type="pct"/>
            <w:vAlign w:val="center"/>
            <w:hideMark/>
          </w:tcPr>
          <w:p w14:paraId="2B32C93F" w14:textId="77777777" w:rsidR="000F08CB" w:rsidRPr="000F08CB" w:rsidRDefault="000F08CB" w:rsidP="00CC6947">
            <w:pPr>
              <w:spacing w:line="240" w:lineRule="auto"/>
              <w:jc w:val="center"/>
              <w:rPr>
                <w:lang w:val="en-IN"/>
              </w:rPr>
            </w:pPr>
            <w:r w:rsidRPr="00CC6947">
              <w:rPr>
                <w:lang w:val="en-IN"/>
              </w:rPr>
              <w:t>0.000498</w:t>
            </w:r>
          </w:p>
        </w:tc>
        <w:tc>
          <w:tcPr>
            <w:tcW w:w="615" w:type="pct"/>
            <w:vAlign w:val="center"/>
            <w:hideMark/>
          </w:tcPr>
          <w:p w14:paraId="565F51E6" w14:textId="77777777" w:rsidR="000F08CB" w:rsidRPr="000F08CB" w:rsidRDefault="000F08CB" w:rsidP="00CC6947">
            <w:pPr>
              <w:spacing w:line="240" w:lineRule="auto"/>
              <w:jc w:val="center"/>
              <w:rPr>
                <w:lang w:val="en-IN"/>
              </w:rPr>
            </w:pPr>
            <w:r w:rsidRPr="00CC6947">
              <w:rPr>
                <w:lang w:val="en-IN"/>
              </w:rPr>
              <w:t>0.00013</w:t>
            </w:r>
          </w:p>
        </w:tc>
        <w:tc>
          <w:tcPr>
            <w:tcW w:w="647" w:type="pct"/>
            <w:vAlign w:val="center"/>
            <w:hideMark/>
          </w:tcPr>
          <w:p w14:paraId="21D5C07E" w14:textId="77777777" w:rsidR="000F08CB" w:rsidRPr="000F08CB" w:rsidRDefault="000F08CB" w:rsidP="00CC6947">
            <w:pPr>
              <w:spacing w:line="240" w:lineRule="auto"/>
              <w:jc w:val="center"/>
              <w:rPr>
                <w:lang w:val="en-IN"/>
              </w:rPr>
            </w:pPr>
            <w:r w:rsidRPr="00CC6947">
              <w:rPr>
                <w:lang w:val="en-IN"/>
              </w:rPr>
              <w:t>114.168</w:t>
            </w:r>
          </w:p>
        </w:tc>
      </w:tr>
      <w:tr w:rsidR="00CC6947" w:rsidRPr="00CC6947" w14:paraId="777A2B41" w14:textId="77777777" w:rsidTr="007C48B3">
        <w:trPr>
          <w:cnfStyle w:val="000000100000" w:firstRow="0" w:lastRow="0" w:firstColumn="0" w:lastColumn="0" w:oddVBand="0" w:evenVBand="0" w:oddHBand="1" w:evenHBand="0" w:firstRowFirstColumn="0" w:firstRowLastColumn="0" w:lastRowFirstColumn="0" w:lastRowLastColumn="0"/>
          <w:trHeight w:val="539"/>
        </w:trPr>
        <w:tc>
          <w:tcPr>
            <w:tcW w:w="1268" w:type="pct"/>
            <w:shd w:val="clear" w:color="auto" w:fill="FFFFFF" w:themeFill="background1"/>
            <w:vAlign w:val="center"/>
            <w:hideMark/>
          </w:tcPr>
          <w:p w14:paraId="4A46301D" w14:textId="77777777" w:rsidR="000F08CB" w:rsidRPr="000F08CB" w:rsidRDefault="000F08CB" w:rsidP="00CC6947">
            <w:pPr>
              <w:spacing w:line="240" w:lineRule="auto"/>
              <w:jc w:val="center"/>
              <w:rPr>
                <w:b/>
                <w:bCs/>
                <w:lang w:val="en-IN"/>
              </w:rPr>
            </w:pPr>
            <w:r w:rsidRPr="00CC6947">
              <w:rPr>
                <w:b/>
                <w:bCs/>
              </w:rPr>
              <w:t>2000</w:t>
            </w:r>
          </w:p>
        </w:tc>
        <w:tc>
          <w:tcPr>
            <w:tcW w:w="647" w:type="pct"/>
            <w:shd w:val="clear" w:color="auto" w:fill="FFFFFF" w:themeFill="background1"/>
            <w:vAlign w:val="center"/>
            <w:hideMark/>
          </w:tcPr>
          <w:p w14:paraId="01B0A141" w14:textId="77777777" w:rsidR="000F08CB" w:rsidRPr="000F08CB" w:rsidRDefault="000F08CB" w:rsidP="00CC6947">
            <w:pPr>
              <w:spacing w:line="240" w:lineRule="auto"/>
              <w:jc w:val="center"/>
              <w:rPr>
                <w:lang w:val="en-IN"/>
              </w:rPr>
            </w:pPr>
            <w:r w:rsidRPr="00CC6947">
              <w:t>0.00002</w:t>
            </w:r>
          </w:p>
        </w:tc>
        <w:tc>
          <w:tcPr>
            <w:tcW w:w="591" w:type="pct"/>
            <w:shd w:val="clear" w:color="auto" w:fill="FFFFFF" w:themeFill="background1"/>
            <w:vAlign w:val="center"/>
            <w:hideMark/>
          </w:tcPr>
          <w:p w14:paraId="7026F07C" w14:textId="77777777" w:rsidR="000F08CB" w:rsidRPr="000F08CB" w:rsidRDefault="000F08CB" w:rsidP="00CC6947">
            <w:pPr>
              <w:spacing w:line="240" w:lineRule="auto"/>
              <w:jc w:val="center"/>
              <w:rPr>
                <w:lang w:val="en-IN"/>
              </w:rPr>
            </w:pPr>
            <w:r w:rsidRPr="00CC6947">
              <w:t>0.0005</w:t>
            </w:r>
          </w:p>
        </w:tc>
        <w:tc>
          <w:tcPr>
            <w:tcW w:w="512" w:type="pct"/>
            <w:shd w:val="clear" w:color="auto" w:fill="FFFFFF" w:themeFill="background1"/>
            <w:vAlign w:val="center"/>
            <w:hideMark/>
          </w:tcPr>
          <w:p w14:paraId="20E4B5E5" w14:textId="77777777" w:rsidR="000F08CB" w:rsidRPr="000F08CB" w:rsidRDefault="000F08CB" w:rsidP="00CC6947">
            <w:pPr>
              <w:spacing w:line="240" w:lineRule="auto"/>
              <w:jc w:val="center"/>
              <w:rPr>
                <w:lang w:val="en-IN"/>
              </w:rPr>
            </w:pPr>
            <w:r w:rsidRPr="00CC6947">
              <w:t>113.85</w:t>
            </w:r>
          </w:p>
        </w:tc>
        <w:tc>
          <w:tcPr>
            <w:tcW w:w="719" w:type="pct"/>
            <w:shd w:val="clear" w:color="auto" w:fill="FFFFFF" w:themeFill="background1"/>
            <w:vAlign w:val="center"/>
            <w:hideMark/>
          </w:tcPr>
          <w:p w14:paraId="0122CB84" w14:textId="77777777" w:rsidR="000F08CB" w:rsidRPr="000F08CB" w:rsidRDefault="000F08CB" w:rsidP="00CC6947">
            <w:pPr>
              <w:spacing w:line="240" w:lineRule="auto"/>
              <w:jc w:val="center"/>
              <w:rPr>
                <w:lang w:val="en-IN"/>
              </w:rPr>
            </w:pPr>
            <w:r w:rsidRPr="00CC6947">
              <w:t>0.00014</w:t>
            </w:r>
          </w:p>
        </w:tc>
        <w:tc>
          <w:tcPr>
            <w:tcW w:w="615" w:type="pct"/>
            <w:shd w:val="clear" w:color="auto" w:fill="FFFFFF" w:themeFill="background1"/>
            <w:vAlign w:val="center"/>
            <w:hideMark/>
          </w:tcPr>
          <w:p w14:paraId="2EE638B5" w14:textId="77777777" w:rsidR="000F08CB" w:rsidRPr="000F08CB" w:rsidRDefault="000F08CB" w:rsidP="00CC6947">
            <w:pPr>
              <w:spacing w:line="240" w:lineRule="auto"/>
              <w:jc w:val="center"/>
              <w:rPr>
                <w:lang w:val="en-IN"/>
              </w:rPr>
            </w:pPr>
            <w:r w:rsidRPr="00CC6947">
              <w:t>0.00050</w:t>
            </w:r>
          </w:p>
        </w:tc>
        <w:tc>
          <w:tcPr>
            <w:tcW w:w="647" w:type="pct"/>
            <w:shd w:val="clear" w:color="auto" w:fill="FFFFFF" w:themeFill="background1"/>
            <w:vAlign w:val="center"/>
            <w:hideMark/>
          </w:tcPr>
          <w:p w14:paraId="511A429C" w14:textId="77777777" w:rsidR="000F08CB" w:rsidRPr="000F08CB" w:rsidRDefault="000F08CB" w:rsidP="00CC6947">
            <w:pPr>
              <w:spacing w:line="240" w:lineRule="auto"/>
              <w:jc w:val="center"/>
              <w:rPr>
                <w:lang w:val="en-IN"/>
              </w:rPr>
            </w:pPr>
            <w:r w:rsidRPr="00CC6947">
              <w:t>114.08</w:t>
            </w:r>
          </w:p>
        </w:tc>
      </w:tr>
      <w:tr w:rsidR="00520B4D" w:rsidRPr="00CC6947" w14:paraId="531E06A4" w14:textId="77777777" w:rsidTr="007C48B3">
        <w:trPr>
          <w:trHeight w:val="539"/>
        </w:trPr>
        <w:tc>
          <w:tcPr>
            <w:tcW w:w="1268" w:type="pct"/>
            <w:vAlign w:val="center"/>
            <w:hideMark/>
          </w:tcPr>
          <w:p w14:paraId="24DA5733" w14:textId="77777777" w:rsidR="000F08CB" w:rsidRPr="000F08CB" w:rsidRDefault="000F08CB" w:rsidP="00CC6947">
            <w:pPr>
              <w:spacing w:line="240" w:lineRule="auto"/>
              <w:jc w:val="center"/>
              <w:rPr>
                <w:b/>
                <w:bCs/>
                <w:lang w:val="en-IN"/>
              </w:rPr>
            </w:pPr>
            <w:r w:rsidRPr="00CC6947">
              <w:rPr>
                <w:b/>
                <w:bCs/>
              </w:rPr>
              <w:t>3000</w:t>
            </w:r>
          </w:p>
        </w:tc>
        <w:tc>
          <w:tcPr>
            <w:tcW w:w="647" w:type="pct"/>
            <w:vAlign w:val="center"/>
            <w:hideMark/>
          </w:tcPr>
          <w:p w14:paraId="674FF94C" w14:textId="77777777" w:rsidR="000F08CB" w:rsidRPr="000F08CB" w:rsidRDefault="000F08CB" w:rsidP="00CC6947">
            <w:pPr>
              <w:spacing w:line="240" w:lineRule="auto"/>
              <w:jc w:val="center"/>
              <w:rPr>
                <w:lang w:val="en-IN"/>
              </w:rPr>
            </w:pPr>
            <w:r w:rsidRPr="00CC6947">
              <w:t>0.00002</w:t>
            </w:r>
          </w:p>
        </w:tc>
        <w:tc>
          <w:tcPr>
            <w:tcW w:w="591" w:type="pct"/>
            <w:vAlign w:val="center"/>
            <w:hideMark/>
          </w:tcPr>
          <w:p w14:paraId="021BB42D" w14:textId="77777777" w:rsidR="000F08CB" w:rsidRPr="000F08CB" w:rsidRDefault="000F08CB" w:rsidP="00CC6947">
            <w:pPr>
              <w:spacing w:line="240" w:lineRule="auto"/>
              <w:jc w:val="center"/>
              <w:rPr>
                <w:lang w:val="en-IN"/>
              </w:rPr>
            </w:pPr>
            <w:r w:rsidRPr="00CC6947">
              <w:t>0.0005</w:t>
            </w:r>
          </w:p>
        </w:tc>
        <w:tc>
          <w:tcPr>
            <w:tcW w:w="512" w:type="pct"/>
            <w:vAlign w:val="center"/>
            <w:hideMark/>
          </w:tcPr>
          <w:p w14:paraId="7BDBD479" w14:textId="77777777" w:rsidR="000F08CB" w:rsidRPr="000F08CB" w:rsidRDefault="000F08CB" w:rsidP="00CC6947">
            <w:pPr>
              <w:spacing w:line="240" w:lineRule="auto"/>
              <w:jc w:val="center"/>
              <w:rPr>
                <w:lang w:val="en-IN"/>
              </w:rPr>
            </w:pPr>
            <w:r w:rsidRPr="00CC6947">
              <w:t>113.60</w:t>
            </w:r>
          </w:p>
        </w:tc>
        <w:tc>
          <w:tcPr>
            <w:tcW w:w="719" w:type="pct"/>
            <w:vAlign w:val="center"/>
            <w:hideMark/>
          </w:tcPr>
          <w:p w14:paraId="3B7313A8" w14:textId="77777777" w:rsidR="000F08CB" w:rsidRPr="000F08CB" w:rsidRDefault="000F08CB" w:rsidP="00CC6947">
            <w:pPr>
              <w:spacing w:line="240" w:lineRule="auto"/>
              <w:jc w:val="center"/>
              <w:rPr>
                <w:lang w:val="en-IN"/>
              </w:rPr>
            </w:pPr>
            <w:r w:rsidRPr="00CC6947">
              <w:t>0.000145</w:t>
            </w:r>
          </w:p>
        </w:tc>
        <w:tc>
          <w:tcPr>
            <w:tcW w:w="615" w:type="pct"/>
            <w:vAlign w:val="center"/>
            <w:hideMark/>
          </w:tcPr>
          <w:p w14:paraId="48C5DB96" w14:textId="77777777" w:rsidR="000F08CB" w:rsidRPr="000F08CB" w:rsidRDefault="000F08CB" w:rsidP="00CC6947">
            <w:pPr>
              <w:spacing w:line="240" w:lineRule="auto"/>
              <w:jc w:val="center"/>
              <w:rPr>
                <w:lang w:val="en-IN"/>
              </w:rPr>
            </w:pPr>
            <w:r w:rsidRPr="00CC6947">
              <w:t>0.00051</w:t>
            </w:r>
          </w:p>
        </w:tc>
        <w:tc>
          <w:tcPr>
            <w:tcW w:w="647" w:type="pct"/>
            <w:vAlign w:val="center"/>
            <w:hideMark/>
          </w:tcPr>
          <w:p w14:paraId="6985F53D" w14:textId="77777777" w:rsidR="000F08CB" w:rsidRPr="000F08CB" w:rsidRDefault="000F08CB" w:rsidP="00CC6947">
            <w:pPr>
              <w:spacing w:line="240" w:lineRule="auto"/>
              <w:jc w:val="center"/>
              <w:rPr>
                <w:lang w:val="en-IN"/>
              </w:rPr>
            </w:pPr>
            <w:r w:rsidRPr="00CC6947">
              <w:t>113.87</w:t>
            </w:r>
          </w:p>
        </w:tc>
      </w:tr>
    </w:tbl>
    <w:p w14:paraId="58BB24CB" w14:textId="2837B7E9" w:rsidR="00B6597E" w:rsidRDefault="00B6597E" w:rsidP="00B6597E">
      <w:pPr>
        <w:spacing w:line="240" w:lineRule="auto"/>
        <w:jc w:val="both"/>
      </w:pPr>
    </w:p>
    <w:p w14:paraId="219C334E" w14:textId="7B72294F" w:rsidR="00FB1477" w:rsidRDefault="00D86084" w:rsidP="00D86084">
      <w:pPr>
        <w:spacing w:line="240" w:lineRule="auto"/>
        <w:jc w:val="center"/>
        <w:rPr>
          <w:lang w:bidi="ta-IN"/>
        </w:rPr>
      </w:pPr>
      <w:r>
        <w:rPr>
          <w:lang w:bidi="ta-IN"/>
        </w:rPr>
        <w:t>Table.</w:t>
      </w:r>
      <w:r w:rsidR="00455C9B">
        <w:rPr>
          <w:lang w:bidi="ta-IN"/>
        </w:rPr>
        <w:t>8</w:t>
      </w:r>
      <w:r w:rsidR="00082F56">
        <w:rPr>
          <w:lang w:bidi="ta-IN"/>
        </w:rPr>
        <w:t>.3.1</w:t>
      </w:r>
      <w:r>
        <w:rPr>
          <w:lang w:bidi="ta-IN"/>
        </w:rPr>
        <w:t xml:space="preserve"> </w:t>
      </w:r>
      <w:r w:rsidR="00FB1477" w:rsidRPr="00D665F7">
        <w:rPr>
          <w:lang w:bidi="ta-IN"/>
        </w:rPr>
        <w:t>PRD, RMSE, PSNR values for ECG Signal</w:t>
      </w:r>
    </w:p>
    <w:p w14:paraId="2C271DA4" w14:textId="77777777" w:rsidR="00FB1477" w:rsidRPr="007C48B3" w:rsidRDefault="00FB1477" w:rsidP="007C48B3">
      <w:pPr>
        <w:spacing w:line="240" w:lineRule="auto"/>
        <w:jc w:val="center"/>
        <w:rPr>
          <w:sz w:val="16"/>
          <w:szCs w:val="16"/>
          <w:lang w:bidi="ta-IN"/>
        </w:rPr>
      </w:pPr>
    </w:p>
    <w:p w14:paraId="02A35C0E" w14:textId="09EDEF61" w:rsidR="00FB1477" w:rsidRPr="007C48B3" w:rsidRDefault="00FB1477" w:rsidP="007C48B3">
      <w:pPr>
        <w:pStyle w:val="BodyText0"/>
      </w:pPr>
      <w:r w:rsidRPr="007C48B3">
        <w:tab/>
        <w:t xml:space="preserve">PRD values for both stego-original and reconstructed-original data remain consistently low, indicating minimal changes during the embedding and reconstruction processes. </w:t>
      </w:r>
      <w:r w:rsidR="006540C3">
        <w:t xml:space="preserve">Table 8.3.1 shows the performance in terms of error for ECG data. </w:t>
      </w:r>
      <w:r w:rsidRPr="007C48B3">
        <w:t>The RMSE values are also relatively small, suggesting close resemblance between the stego/reconstructed data and the original data. Additionally, the PSNR values are high, indicating high quality and fidelity of the stego/reconstructed data compared to the original data.</w:t>
      </w:r>
      <w:r w:rsidR="002C4CD5">
        <w:t xml:space="preserve"> </w:t>
      </w:r>
      <w:r w:rsidRPr="007C48B3">
        <w:t>These results suggest that both the steganographic embedding and reconstruction processes are effective in preserving the original data's integrity and quality across different numbers of secret bits</w:t>
      </w:r>
      <w:r w:rsidR="002C4CD5">
        <w:t>.</w:t>
      </w:r>
    </w:p>
    <w:p w14:paraId="7243D94E" w14:textId="77777777" w:rsidR="00FB1477" w:rsidRDefault="00FB1477" w:rsidP="00FB1477">
      <w:pPr>
        <w:spacing w:line="240" w:lineRule="auto"/>
        <w:jc w:val="both"/>
      </w:pPr>
    </w:p>
    <w:p w14:paraId="5285AF66" w14:textId="7AA665AC" w:rsidR="00B6597E" w:rsidRPr="00703434" w:rsidRDefault="00D86084" w:rsidP="00A26938">
      <w:pPr>
        <w:spacing w:line="240" w:lineRule="auto"/>
        <w:jc w:val="left"/>
        <w:rPr>
          <w:lang w:val="en-IN"/>
        </w:rPr>
      </w:pPr>
      <w:r>
        <w:rPr>
          <w:b/>
        </w:rPr>
        <w:t>EEG</w:t>
      </w:r>
    </w:p>
    <w:p w14:paraId="73A8E70E" w14:textId="77777777" w:rsidR="00FB1477" w:rsidRPr="00703434" w:rsidRDefault="00FB1477" w:rsidP="00703434">
      <w:pPr>
        <w:spacing w:line="240" w:lineRule="auto"/>
        <w:jc w:val="center"/>
        <w:rPr>
          <w:lang w:val="en-IN"/>
        </w:rPr>
      </w:pPr>
    </w:p>
    <w:tbl>
      <w:tblPr>
        <w:tblStyle w:val="GridTable2"/>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20" w:firstRow="1" w:lastRow="0" w:firstColumn="0" w:lastColumn="0" w:noHBand="0" w:noVBand="1"/>
      </w:tblPr>
      <w:tblGrid>
        <w:gridCol w:w="2350"/>
        <w:gridCol w:w="1197"/>
        <w:gridCol w:w="1096"/>
        <w:gridCol w:w="937"/>
        <w:gridCol w:w="1327"/>
        <w:gridCol w:w="1139"/>
        <w:gridCol w:w="1196"/>
      </w:tblGrid>
      <w:tr w:rsidR="00A26938" w:rsidRPr="00703434" w14:paraId="039D433E" w14:textId="77777777" w:rsidTr="007C48B3">
        <w:trPr>
          <w:cnfStyle w:val="100000000000" w:firstRow="1" w:lastRow="0" w:firstColumn="0" w:lastColumn="0" w:oddVBand="0" w:evenVBand="0" w:oddHBand="0" w:evenHBand="0" w:firstRowFirstColumn="0" w:firstRowLastColumn="0" w:lastRowFirstColumn="0" w:lastRowLastColumn="0"/>
          <w:trHeight w:val="930"/>
        </w:trPr>
        <w:tc>
          <w:tcPr>
            <w:tcW w:w="1271" w:type="pct"/>
            <w:tcBorders>
              <w:top w:val="none" w:sz="0" w:space="0" w:color="auto"/>
              <w:bottom w:val="none" w:sz="0" w:space="0" w:color="auto"/>
              <w:right w:val="none" w:sz="0" w:space="0" w:color="auto"/>
            </w:tcBorders>
            <w:shd w:val="clear" w:color="auto" w:fill="F2F2F2" w:themeFill="background1" w:themeFillShade="F2"/>
            <w:vAlign w:val="center"/>
            <w:hideMark/>
          </w:tcPr>
          <w:p w14:paraId="3A3DBD6B" w14:textId="77777777" w:rsidR="00703434" w:rsidRPr="00703434" w:rsidRDefault="00703434" w:rsidP="00B44F01">
            <w:pPr>
              <w:spacing w:line="240" w:lineRule="auto"/>
              <w:jc w:val="center"/>
              <w:rPr>
                <w:lang w:val="en-IN"/>
              </w:rPr>
            </w:pPr>
          </w:p>
        </w:tc>
        <w:tc>
          <w:tcPr>
            <w:tcW w:w="1747" w:type="pct"/>
            <w:gridSpan w:val="3"/>
            <w:tcBorders>
              <w:top w:val="none" w:sz="0" w:space="0" w:color="auto"/>
              <w:left w:val="none" w:sz="0" w:space="0" w:color="auto"/>
              <w:bottom w:val="none" w:sz="0" w:space="0" w:color="auto"/>
              <w:right w:val="none" w:sz="0" w:space="0" w:color="auto"/>
            </w:tcBorders>
            <w:shd w:val="clear" w:color="auto" w:fill="F2F2F2" w:themeFill="background1" w:themeFillShade="F2"/>
            <w:vAlign w:val="center"/>
            <w:hideMark/>
          </w:tcPr>
          <w:p w14:paraId="6D988E2E" w14:textId="1C055A8C" w:rsidR="00703434" w:rsidRPr="00703434" w:rsidRDefault="00703434" w:rsidP="00B44F01">
            <w:pPr>
              <w:spacing w:line="240" w:lineRule="auto"/>
              <w:jc w:val="center"/>
              <w:rPr>
                <w:lang w:val="en-IN"/>
              </w:rPr>
            </w:pPr>
            <w:r w:rsidRPr="00B44F01">
              <w:rPr>
                <w:lang w:val="en-IN"/>
              </w:rPr>
              <w:t xml:space="preserve">Error between stego and </w:t>
            </w:r>
            <w:r w:rsidR="007C48B3" w:rsidRPr="00B44F01">
              <w:rPr>
                <w:lang w:val="en-IN"/>
              </w:rPr>
              <w:t>original</w:t>
            </w:r>
            <w:r w:rsidRPr="00B44F01">
              <w:rPr>
                <w:lang w:val="en-IN"/>
              </w:rPr>
              <w:t xml:space="preserve"> data</w:t>
            </w:r>
          </w:p>
        </w:tc>
        <w:tc>
          <w:tcPr>
            <w:tcW w:w="1981" w:type="pct"/>
            <w:gridSpan w:val="3"/>
            <w:tcBorders>
              <w:top w:val="none" w:sz="0" w:space="0" w:color="auto"/>
              <w:left w:val="none" w:sz="0" w:space="0" w:color="auto"/>
              <w:bottom w:val="none" w:sz="0" w:space="0" w:color="auto"/>
            </w:tcBorders>
            <w:shd w:val="clear" w:color="auto" w:fill="F2F2F2" w:themeFill="background1" w:themeFillShade="F2"/>
            <w:vAlign w:val="center"/>
            <w:hideMark/>
          </w:tcPr>
          <w:p w14:paraId="10937286" w14:textId="77777777" w:rsidR="00703434" w:rsidRPr="00703434" w:rsidRDefault="00703434" w:rsidP="00B44F01">
            <w:pPr>
              <w:spacing w:line="240" w:lineRule="auto"/>
              <w:jc w:val="center"/>
              <w:rPr>
                <w:lang w:val="en-IN"/>
              </w:rPr>
            </w:pPr>
            <w:r w:rsidRPr="00703434">
              <w:rPr>
                <w:lang w:val="en-IN"/>
              </w:rPr>
              <w:t>Error between reconstructed and original data</w:t>
            </w:r>
          </w:p>
        </w:tc>
      </w:tr>
      <w:tr w:rsidR="00B44F01" w:rsidRPr="00703434" w14:paraId="50DDB97C" w14:textId="77777777" w:rsidTr="007C48B3">
        <w:trPr>
          <w:cnfStyle w:val="000000100000" w:firstRow="0" w:lastRow="0" w:firstColumn="0" w:lastColumn="0" w:oddVBand="0" w:evenVBand="0" w:oddHBand="1" w:evenHBand="0" w:firstRowFirstColumn="0" w:firstRowLastColumn="0" w:lastRowFirstColumn="0" w:lastRowLastColumn="0"/>
          <w:trHeight w:val="539"/>
        </w:trPr>
        <w:tc>
          <w:tcPr>
            <w:tcW w:w="1271" w:type="pct"/>
            <w:shd w:val="clear" w:color="auto" w:fill="FFFFFF" w:themeFill="background1"/>
            <w:vAlign w:val="center"/>
            <w:hideMark/>
          </w:tcPr>
          <w:p w14:paraId="43295CB8" w14:textId="77777777" w:rsidR="00703434" w:rsidRPr="00703434" w:rsidRDefault="00703434" w:rsidP="00B44F01">
            <w:pPr>
              <w:spacing w:line="240" w:lineRule="auto"/>
              <w:jc w:val="center"/>
              <w:rPr>
                <w:lang w:val="en-IN"/>
              </w:rPr>
            </w:pPr>
            <w:r w:rsidRPr="000179F7">
              <w:rPr>
                <w:lang w:val="en-IN"/>
              </w:rPr>
              <w:t>No. of Secret bits</w:t>
            </w:r>
          </w:p>
        </w:tc>
        <w:tc>
          <w:tcPr>
            <w:tcW w:w="647" w:type="pct"/>
            <w:shd w:val="clear" w:color="auto" w:fill="FFFFFF" w:themeFill="background1"/>
            <w:vAlign w:val="center"/>
            <w:hideMark/>
          </w:tcPr>
          <w:p w14:paraId="24D6C55A" w14:textId="77777777" w:rsidR="00703434" w:rsidRPr="00703434" w:rsidRDefault="00703434" w:rsidP="00B44F01">
            <w:pPr>
              <w:spacing w:line="240" w:lineRule="auto"/>
              <w:jc w:val="center"/>
              <w:rPr>
                <w:lang w:val="en-IN"/>
              </w:rPr>
            </w:pPr>
            <w:r w:rsidRPr="000179F7">
              <w:rPr>
                <w:lang w:val="en-IN"/>
              </w:rPr>
              <w:t>PRD</w:t>
            </w:r>
          </w:p>
        </w:tc>
        <w:tc>
          <w:tcPr>
            <w:tcW w:w="593" w:type="pct"/>
            <w:shd w:val="clear" w:color="auto" w:fill="FFFFFF" w:themeFill="background1"/>
            <w:vAlign w:val="center"/>
            <w:hideMark/>
          </w:tcPr>
          <w:p w14:paraId="5E5DE49C" w14:textId="77777777" w:rsidR="00703434" w:rsidRPr="00703434" w:rsidRDefault="00703434" w:rsidP="00B44F01">
            <w:pPr>
              <w:spacing w:line="240" w:lineRule="auto"/>
              <w:jc w:val="center"/>
              <w:rPr>
                <w:lang w:val="en-IN"/>
              </w:rPr>
            </w:pPr>
            <w:r w:rsidRPr="000179F7">
              <w:rPr>
                <w:lang w:val="en-IN"/>
              </w:rPr>
              <w:t>RMSE</w:t>
            </w:r>
          </w:p>
        </w:tc>
        <w:tc>
          <w:tcPr>
            <w:tcW w:w="507" w:type="pct"/>
            <w:shd w:val="clear" w:color="auto" w:fill="FFFFFF" w:themeFill="background1"/>
            <w:vAlign w:val="center"/>
            <w:hideMark/>
          </w:tcPr>
          <w:p w14:paraId="5318297C" w14:textId="77777777" w:rsidR="00703434" w:rsidRPr="00703434" w:rsidRDefault="00703434" w:rsidP="00B44F01">
            <w:pPr>
              <w:spacing w:line="240" w:lineRule="auto"/>
              <w:jc w:val="center"/>
              <w:rPr>
                <w:lang w:val="en-IN"/>
              </w:rPr>
            </w:pPr>
            <w:r w:rsidRPr="000179F7">
              <w:rPr>
                <w:lang w:val="en-IN"/>
              </w:rPr>
              <w:t>PSNR</w:t>
            </w:r>
          </w:p>
        </w:tc>
        <w:tc>
          <w:tcPr>
            <w:tcW w:w="718" w:type="pct"/>
            <w:shd w:val="clear" w:color="auto" w:fill="FFFFFF" w:themeFill="background1"/>
            <w:vAlign w:val="center"/>
            <w:hideMark/>
          </w:tcPr>
          <w:p w14:paraId="60FC5AB4" w14:textId="77777777" w:rsidR="00703434" w:rsidRPr="00703434" w:rsidRDefault="00703434" w:rsidP="00B44F01">
            <w:pPr>
              <w:spacing w:line="240" w:lineRule="auto"/>
              <w:jc w:val="center"/>
              <w:rPr>
                <w:lang w:val="en-IN"/>
              </w:rPr>
            </w:pPr>
            <w:r w:rsidRPr="000179F7">
              <w:rPr>
                <w:lang w:val="en-IN"/>
              </w:rPr>
              <w:t>PRD</w:t>
            </w:r>
          </w:p>
        </w:tc>
        <w:tc>
          <w:tcPr>
            <w:tcW w:w="616" w:type="pct"/>
            <w:shd w:val="clear" w:color="auto" w:fill="FFFFFF" w:themeFill="background1"/>
            <w:vAlign w:val="center"/>
            <w:hideMark/>
          </w:tcPr>
          <w:p w14:paraId="4C30915E" w14:textId="77777777" w:rsidR="00703434" w:rsidRPr="00703434" w:rsidRDefault="00703434" w:rsidP="00B44F01">
            <w:pPr>
              <w:spacing w:line="240" w:lineRule="auto"/>
              <w:jc w:val="center"/>
              <w:rPr>
                <w:lang w:val="en-IN"/>
              </w:rPr>
            </w:pPr>
            <w:r w:rsidRPr="000179F7">
              <w:rPr>
                <w:lang w:val="en-IN"/>
              </w:rPr>
              <w:t>RMSE</w:t>
            </w:r>
          </w:p>
        </w:tc>
        <w:tc>
          <w:tcPr>
            <w:tcW w:w="647" w:type="pct"/>
            <w:shd w:val="clear" w:color="auto" w:fill="FFFFFF" w:themeFill="background1"/>
            <w:vAlign w:val="center"/>
            <w:hideMark/>
          </w:tcPr>
          <w:p w14:paraId="7E45A527" w14:textId="77777777" w:rsidR="00703434" w:rsidRPr="00703434" w:rsidRDefault="00703434" w:rsidP="00B44F01">
            <w:pPr>
              <w:spacing w:line="240" w:lineRule="auto"/>
              <w:jc w:val="center"/>
              <w:rPr>
                <w:lang w:val="en-IN"/>
              </w:rPr>
            </w:pPr>
            <w:r w:rsidRPr="000179F7">
              <w:rPr>
                <w:lang w:val="en-IN"/>
              </w:rPr>
              <w:t>PSNR</w:t>
            </w:r>
          </w:p>
        </w:tc>
      </w:tr>
      <w:tr w:rsidR="00B44F01" w:rsidRPr="00703434" w14:paraId="0C96F108" w14:textId="77777777" w:rsidTr="007C48B3">
        <w:trPr>
          <w:trHeight w:val="539"/>
        </w:trPr>
        <w:tc>
          <w:tcPr>
            <w:tcW w:w="1271" w:type="pct"/>
            <w:vAlign w:val="center"/>
            <w:hideMark/>
          </w:tcPr>
          <w:p w14:paraId="6521AEAC" w14:textId="77777777" w:rsidR="00703434" w:rsidRPr="00703434" w:rsidRDefault="00703434" w:rsidP="00B44F01">
            <w:pPr>
              <w:spacing w:line="240" w:lineRule="auto"/>
              <w:jc w:val="center"/>
              <w:rPr>
                <w:b/>
                <w:bCs/>
                <w:lang w:val="en-IN"/>
              </w:rPr>
            </w:pPr>
            <w:r w:rsidRPr="00B44F01">
              <w:rPr>
                <w:b/>
                <w:bCs/>
                <w:lang w:val="en-IN"/>
              </w:rPr>
              <w:t>1000</w:t>
            </w:r>
          </w:p>
        </w:tc>
        <w:tc>
          <w:tcPr>
            <w:tcW w:w="647" w:type="pct"/>
            <w:vAlign w:val="center"/>
            <w:hideMark/>
          </w:tcPr>
          <w:p w14:paraId="5836FA83" w14:textId="77777777" w:rsidR="00703434" w:rsidRPr="00703434" w:rsidRDefault="00703434" w:rsidP="00B44F01">
            <w:pPr>
              <w:spacing w:line="240" w:lineRule="auto"/>
              <w:jc w:val="center"/>
              <w:rPr>
                <w:lang w:val="en-IN"/>
              </w:rPr>
            </w:pPr>
            <w:r w:rsidRPr="00703434">
              <w:rPr>
                <w:lang w:val="en-IN"/>
              </w:rPr>
              <w:t>0.000003</w:t>
            </w:r>
          </w:p>
        </w:tc>
        <w:tc>
          <w:tcPr>
            <w:tcW w:w="593" w:type="pct"/>
            <w:vAlign w:val="center"/>
            <w:hideMark/>
          </w:tcPr>
          <w:p w14:paraId="5035615C" w14:textId="77777777" w:rsidR="00703434" w:rsidRPr="00703434" w:rsidRDefault="00703434" w:rsidP="00B44F01">
            <w:pPr>
              <w:spacing w:line="240" w:lineRule="auto"/>
              <w:jc w:val="center"/>
              <w:rPr>
                <w:lang w:val="en-IN"/>
              </w:rPr>
            </w:pPr>
            <w:r w:rsidRPr="00703434">
              <w:rPr>
                <w:lang w:val="en-IN"/>
              </w:rPr>
              <w:t>0.00076</w:t>
            </w:r>
          </w:p>
        </w:tc>
        <w:tc>
          <w:tcPr>
            <w:tcW w:w="507" w:type="pct"/>
            <w:vAlign w:val="center"/>
            <w:hideMark/>
          </w:tcPr>
          <w:p w14:paraId="2AE4E43C" w14:textId="77777777" w:rsidR="00703434" w:rsidRPr="00703434" w:rsidRDefault="00703434" w:rsidP="00B44F01">
            <w:pPr>
              <w:spacing w:line="240" w:lineRule="auto"/>
              <w:jc w:val="center"/>
              <w:rPr>
                <w:lang w:val="en-IN"/>
              </w:rPr>
            </w:pPr>
            <w:r w:rsidRPr="00703434">
              <w:rPr>
                <w:lang w:val="en-IN"/>
              </w:rPr>
              <w:t>110.50</w:t>
            </w:r>
          </w:p>
        </w:tc>
        <w:tc>
          <w:tcPr>
            <w:tcW w:w="718" w:type="pct"/>
            <w:vAlign w:val="center"/>
            <w:hideMark/>
          </w:tcPr>
          <w:p w14:paraId="2A149529" w14:textId="77777777" w:rsidR="00703434" w:rsidRPr="00703434" w:rsidRDefault="00703434" w:rsidP="00B44F01">
            <w:pPr>
              <w:spacing w:line="240" w:lineRule="auto"/>
              <w:jc w:val="center"/>
              <w:rPr>
                <w:lang w:val="en-IN"/>
              </w:rPr>
            </w:pPr>
            <w:r w:rsidRPr="00703434">
              <w:rPr>
                <w:lang w:val="en-IN"/>
              </w:rPr>
              <w:t>0.000031</w:t>
            </w:r>
          </w:p>
        </w:tc>
        <w:tc>
          <w:tcPr>
            <w:tcW w:w="616" w:type="pct"/>
            <w:vAlign w:val="center"/>
            <w:hideMark/>
          </w:tcPr>
          <w:p w14:paraId="72AB04AF" w14:textId="77777777" w:rsidR="00703434" w:rsidRPr="00703434" w:rsidRDefault="00703434" w:rsidP="00B44F01">
            <w:pPr>
              <w:spacing w:line="240" w:lineRule="auto"/>
              <w:jc w:val="center"/>
              <w:rPr>
                <w:lang w:val="en-IN"/>
              </w:rPr>
            </w:pPr>
            <w:r w:rsidRPr="00703434">
              <w:rPr>
                <w:lang w:val="en-IN"/>
              </w:rPr>
              <w:t>0.0007</w:t>
            </w:r>
          </w:p>
        </w:tc>
        <w:tc>
          <w:tcPr>
            <w:tcW w:w="647" w:type="pct"/>
            <w:vAlign w:val="center"/>
            <w:hideMark/>
          </w:tcPr>
          <w:p w14:paraId="25DF8FA8" w14:textId="77777777" w:rsidR="00703434" w:rsidRPr="00703434" w:rsidRDefault="00703434" w:rsidP="00B44F01">
            <w:pPr>
              <w:spacing w:line="240" w:lineRule="auto"/>
              <w:jc w:val="center"/>
              <w:rPr>
                <w:lang w:val="en-IN"/>
              </w:rPr>
            </w:pPr>
            <w:r w:rsidRPr="00703434">
              <w:rPr>
                <w:lang w:val="en-IN"/>
              </w:rPr>
              <w:t>110.97</w:t>
            </w:r>
          </w:p>
        </w:tc>
      </w:tr>
      <w:tr w:rsidR="00B44F01" w:rsidRPr="00703434" w14:paraId="608A0565" w14:textId="77777777" w:rsidTr="007C48B3">
        <w:trPr>
          <w:cnfStyle w:val="000000100000" w:firstRow="0" w:lastRow="0" w:firstColumn="0" w:lastColumn="0" w:oddVBand="0" w:evenVBand="0" w:oddHBand="1" w:evenHBand="0" w:firstRowFirstColumn="0" w:firstRowLastColumn="0" w:lastRowFirstColumn="0" w:lastRowLastColumn="0"/>
          <w:trHeight w:val="539"/>
        </w:trPr>
        <w:tc>
          <w:tcPr>
            <w:tcW w:w="1271" w:type="pct"/>
            <w:shd w:val="clear" w:color="auto" w:fill="FFFFFF" w:themeFill="background1"/>
            <w:vAlign w:val="center"/>
            <w:hideMark/>
          </w:tcPr>
          <w:p w14:paraId="15A980F2" w14:textId="77777777" w:rsidR="00703434" w:rsidRPr="00703434" w:rsidRDefault="00703434" w:rsidP="00B44F01">
            <w:pPr>
              <w:spacing w:line="240" w:lineRule="auto"/>
              <w:jc w:val="center"/>
              <w:rPr>
                <w:b/>
                <w:bCs/>
                <w:lang w:val="en-IN"/>
              </w:rPr>
            </w:pPr>
            <w:r w:rsidRPr="00B44F01">
              <w:rPr>
                <w:b/>
                <w:bCs/>
                <w:lang w:val="en-IN"/>
              </w:rPr>
              <w:t>2000</w:t>
            </w:r>
          </w:p>
        </w:tc>
        <w:tc>
          <w:tcPr>
            <w:tcW w:w="647" w:type="pct"/>
            <w:shd w:val="clear" w:color="auto" w:fill="FFFFFF" w:themeFill="background1"/>
            <w:vAlign w:val="center"/>
            <w:hideMark/>
          </w:tcPr>
          <w:p w14:paraId="22C490DE" w14:textId="77777777" w:rsidR="00703434" w:rsidRPr="00703434" w:rsidRDefault="00703434" w:rsidP="00B44F01">
            <w:pPr>
              <w:spacing w:line="240" w:lineRule="auto"/>
              <w:jc w:val="center"/>
              <w:rPr>
                <w:lang w:val="en-IN"/>
              </w:rPr>
            </w:pPr>
            <w:r w:rsidRPr="00703434">
              <w:rPr>
                <w:lang w:val="en-IN"/>
              </w:rPr>
              <w:t>0.000003</w:t>
            </w:r>
          </w:p>
        </w:tc>
        <w:tc>
          <w:tcPr>
            <w:tcW w:w="593" w:type="pct"/>
            <w:shd w:val="clear" w:color="auto" w:fill="FFFFFF" w:themeFill="background1"/>
            <w:vAlign w:val="center"/>
            <w:hideMark/>
          </w:tcPr>
          <w:p w14:paraId="69F65D07" w14:textId="77777777" w:rsidR="00703434" w:rsidRPr="00703434" w:rsidRDefault="00703434" w:rsidP="00B44F01">
            <w:pPr>
              <w:spacing w:line="240" w:lineRule="auto"/>
              <w:jc w:val="center"/>
              <w:rPr>
                <w:lang w:val="en-IN"/>
              </w:rPr>
            </w:pPr>
            <w:r w:rsidRPr="00703434">
              <w:rPr>
                <w:lang w:val="en-IN"/>
              </w:rPr>
              <w:t>0.0007</w:t>
            </w:r>
          </w:p>
        </w:tc>
        <w:tc>
          <w:tcPr>
            <w:tcW w:w="507" w:type="pct"/>
            <w:shd w:val="clear" w:color="auto" w:fill="FFFFFF" w:themeFill="background1"/>
            <w:vAlign w:val="center"/>
            <w:hideMark/>
          </w:tcPr>
          <w:p w14:paraId="2B5BC137" w14:textId="77777777" w:rsidR="00703434" w:rsidRPr="00703434" w:rsidRDefault="00703434" w:rsidP="00B44F01">
            <w:pPr>
              <w:spacing w:line="240" w:lineRule="auto"/>
              <w:jc w:val="center"/>
              <w:rPr>
                <w:lang w:val="en-IN"/>
              </w:rPr>
            </w:pPr>
            <w:r w:rsidRPr="00703434">
              <w:rPr>
                <w:lang w:val="en-IN"/>
              </w:rPr>
              <w:t>110.44</w:t>
            </w:r>
          </w:p>
        </w:tc>
        <w:tc>
          <w:tcPr>
            <w:tcW w:w="718" w:type="pct"/>
            <w:shd w:val="clear" w:color="auto" w:fill="FFFFFF" w:themeFill="background1"/>
            <w:vAlign w:val="center"/>
            <w:hideMark/>
          </w:tcPr>
          <w:p w14:paraId="7A10357E" w14:textId="77777777" w:rsidR="00703434" w:rsidRPr="00703434" w:rsidRDefault="00703434" w:rsidP="00B44F01">
            <w:pPr>
              <w:spacing w:line="240" w:lineRule="auto"/>
              <w:jc w:val="center"/>
              <w:rPr>
                <w:lang w:val="en-IN"/>
              </w:rPr>
            </w:pPr>
            <w:r w:rsidRPr="00703434">
              <w:rPr>
                <w:lang w:val="en-IN"/>
              </w:rPr>
              <w:t>0.000031</w:t>
            </w:r>
          </w:p>
        </w:tc>
        <w:tc>
          <w:tcPr>
            <w:tcW w:w="616" w:type="pct"/>
            <w:shd w:val="clear" w:color="auto" w:fill="FFFFFF" w:themeFill="background1"/>
            <w:vAlign w:val="center"/>
            <w:hideMark/>
          </w:tcPr>
          <w:p w14:paraId="5AE10CCC" w14:textId="77777777" w:rsidR="00703434" w:rsidRPr="00703434" w:rsidRDefault="00703434" w:rsidP="00B44F01">
            <w:pPr>
              <w:spacing w:line="240" w:lineRule="auto"/>
              <w:jc w:val="center"/>
              <w:rPr>
                <w:lang w:val="en-IN"/>
              </w:rPr>
            </w:pPr>
            <w:r w:rsidRPr="00703434">
              <w:rPr>
                <w:lang w:val="en-IN"/>
              </w:rPr>
              <w:t>0.00072</w:t>
            </w:r>
          </w:p>
        </w:tc>
        <w:tc>
          <w:tcPr>
            <w:tcW w:w="647" w:type="pct"/>
            <w:shd w:val="clear" w:color="auto" w:fill="FFFFFF" w:themeFill="background1"/>
            <w:vAlign w:val="center"/>
            <w:hideMark/>
          </w:tcPr>
          <w:p w14:paraId="06B4C8DA" w14:textId="77777777" w:rsidR="00703434" w:rsidRPr="00703434" w:rsidRDefault="00703434" w:rsidP="00B44F01">
            <w:pPr>
              <w:spacing w:line="240" w:lineRule="auto"/>
              <w:jc w:val="center"/>
              <w:rPr>
                <w:lang w:val="en-IN"/>
              </w:rPr>
            </w:pPr>
            <w:r w:rsidRPr="00703434">
              <w:rPr>
                <w:lang w:val="en-IN"/>
              </w:rPr>
              <w:t>110.97</w:t>
            </w:r>
          </w:p>
        </w:tc>
      </w:tr>
      <w:tr w:rsidR="00B44F01" w:rsidRPr="00703434" w14:paraId="221AE267" w14:textId="77777777" w:rsidTr="007C48B3">
        <w:trPr>
          <w:trHeight w:val="539"/>
        </w:trPr>
        <w:tc>
          <w:tcPr>
            <w:tcW w:w="1271" w:type="pct"/>
            <w:vAlign w:val="center"/>
            <w:hideMark/>
          </w:tcPr>
          <w:p w14:paraId="29FDE85B" w14:textId="77777777" w:rsidR="00703434" w:rsidRPr="00703434" w:rsidRDefault="00703434" w:rsidP="00B44F01">
            <w:pPr>
              <w:spacing w:line="240" w:lineRule="auto"/>
              <w:jc w:val="center"/>
              <w:rPr>
                <w:b/>
                <w:bCs/>
                <w:lang w:val="en-IN"/>
              </w:rPr>
            </w:pPr>
            <w:r w:rsidRPr="00B44F01">
              <w:rPr>
                <w:b/>
                <w:bCs/>
                <w:lang w:val="en-IN"/>
              </w:rPr>
              <w:t>3000</w:t>
            </w:r>
          </w:p>
        </w:tc>
        <w:tc>
          <w:tcPr>
            <w:tcW w:w="647" w:type="pct"/>
            <w:vAlign w:val="center"/>
            <w:hideMark/>
          </w:tcPr>
          <w:p w14:paraId="0CC7BDC8" w14:textId="77777777" w:rsidR="00703434" w:rsidRPr="00703434" w:rsidRDefault="00703434" w:rsidP="00B44F01">
            <w:pPr>
              <w:spacing w:line="240" w:lineRule="auto"/>
              <w:jc w:val="center"/>
              <w:rPr>
                <w:lang w:val="en-IN"/>
              </w:rPr>
            </w:pPr>
            <w:r w:rsidRPr="00703434">
              <w:rPr>
                <w:lang w:val="en-IN"/>
              </w:rPr>
              <w:t>0.000003</w:t>
            </w:r>
          </w:p>
        </w:tc>
        <w:tc>
          <w:tcPr>
            <w:tcW w:w="593" w:type="pct"/>
            <w:vAlign w:val="center"/>
            <w:hideMark/>
          </w:tcPr>
          <w:p w14:paraId="65C86983" w14:textId="77777777" w:rsidR="00703434" w:rsidRPr="00703434" w:rsidRDefault="00703434" w:rsidP="00B44F01">
            <w:pPr>
              <w:spacing w:line="240" w:lineRule="auto"/>
              <w:jc w:val="center"/>
              <w:rPr>
                <w:lang w:val="en-IN"/>
              </w:rPr>
            </w:pPr>
            <w:r w:rsidRPr="00703434">
              <w:rPr>
                <w:lang w:val="en-IN"/>
              </w:rPr>
              <w:t>0.00077</w:t>
            </w:r>
          </w:p>
        </w:tc>
        <w:tc>
          <w:tcPr>
            <w:tcW w:w="507" w:type="pct"/>
            <w:vAlign w:val="center"/>
            <w:hideMark/>
          </w:tcPr>
          <w:p w14:paraId="5484A7D9" w14:textId="77777777" w:rsidR="00703434" w:rsidRPr="00703434" w:rsidRDefault="00703434" w:rsidP="00B44F01">
            <w:pPr>
              <w:spacing w:line="240" w:lineRule="auto"/>
              <w:jc w:val="center"/>
              <w:rPr>
                <w:lang w:val="en-IN"/>
              </w:rPr>
            </w:pPr>
            <w:r w:rsidRPr="00703434">
              <w:rPr>
                <w:lang w:val="en-IN"/>
              </w:rPr>
              <w:t>110.29</w:t>
            </w:r>
          </w:p>
        </w:tc>
        <w:tc>
          <w:tcPr>
            <w:tcW w:w="718" w:type="pct"/>
            <w:vAlign w:val="center"/>
            <w:hideMark/>
          </w:tcPr>
          <w:p w14:paraId="002800D5" w14:textId="77777777" w:rsidR="00703434" w:rsidRPr="00703434" w:rsidRDefault="00703434" w:rsidP="00B44F01">
            <w:pPr>
              <w:spacing w:line="240" w:lineRule="auto"/>
              <w:jc w:val="center"/>
              <w:rPr>
                <w:lang w:val="en-IN"/>
              </w:rPr>
            </w:pPr>
            <w:r w:rsidRPr="00703434">
              <w:rPr>
                <w:lang w:val="en-IN"/>
              </w:rPr>
              <w:t>0.000032</w:t>
            </w:r>
          </w:p>
        </w:tc>
        <w:tc>
          <w:tcPr>
            <w:tcW w:w="616" w:type="pct"/>
            <w:vAlign w:val="center"/>
            <w:hideMark/>
          </w:tcPr>
          <w:p w14:paraId="19B4AC6B" w14:textId="77777777" w:rsidR="00703434" w:rsidRPr="00703434" w:rsidRDefault="00703434" w:rsidP="00B44F01">
            <w:pPr>
              <w:spacing w:line="240" w:lineRule="auto"/>
              <w:jc w:val="center"/>
              <w:rPr>
                <w:lang w:val="en-IN"/>
              </w:rPr>
            </w:pPr>
            <w:r w:rsidRPr="00703434">
              <w:rPr>
                <w:lang w:val="en-IN"/>
              </w:rPr>
              <w:t>0.00073</w:t>
            </w:r>
          </w:p>
        </w:tc>
        <w:tc>
          <w:tcPr>
            <w:tcW w:w="647" w:type="pct"/>
            <w:vAlign w:val="center"/>
            <w:hideMark/>
          </w:tcPr>
          <w:p w14:paraId="434751D3" w14:textId="77777777" w:rsidR="00703434" w:rsidRPr="00703434" w:rsidRDefault="00703434" w:rsidP="00B44F01">
            <w:pPr>
              <w:spacing w:line="240" w:lineRule="auto"/>
              <w:jc w:val="center"/>
              <w:rPr>
                <w:lang w:val="en-IN"/>
              </w:rPr>
            </w:pPr>
            <w:r w:rsidRPr="00703434">
              <w:rPr>
                <w:lang w:val="en-IN"/>
              </w:rPr>
              <w:t>110.82</w:t>
            </w:r>
          </w:p>
        </w:tc>
      </w:tr>
    </w:tbl>
    <w:p w14:paraId="6DA6BE22" w14:textId="61CAA7C4" w:rsidR="00B6597E" w:rsidRDefault="00B6597E" w:rsidP="00B6597E">
      <w:pPr>
        <w:spacing w:line="240" w:lineRule="auto"/>
        <w:jc w:val="both"/>
      </w:pPr>
    </w:p>
    <w:p w14:paraId="1B376F20" w14:textId="703C2EF0" w:rsidR="00FB1477" w:rsidRDefault="00FB1477" w:rsidP="00FB1477">
      <w:pPr>
        <w:jc w:val="center"/>
        <w:rPr>
          <w:lang w:bidi="ta-IN"/>
        </w:rPr>
      </w:pPr>
      <w:r>
        <w:rPr>
          <w:lang w:bidi="ta-IN"/>
        </w:rPr>
        <w:t>Table.</w:t>
      </w:r>
      <w:r w:rsidR="00455C9B">
        <w:rPr>
          <w:lang w:bidi="ta-IN"/>
        </w:rPr>
        <w:t>8</w:t>
      </w:r>
      <w:r w:rsidR="00082F56">
        <w:rPr>
          <w:lang w:bidi="ta-IN"/>
        </w:rPr>
        <w:t>.3.2</w:t>
      </w:r>
      <w:r>
        <w:rPr>
          <w:lang w:bidi="ta-IN"/>
        </w:rPr>
        <w:t xml:space="preserve"> </w:t>
      </w:r>
      <w:r w:rsidRPr="00FB1477">
        <w:rPr>
          <w:lang w:bidi="ta-IN"/>
        </w:rPr>
        <w:t>PRD, RMSE, PSNR values for EEG Signal</w:t>
      </w:r>
    </w:p>
    <w:p w14:paraId="31B4F30E" w14:textId="77777777" w:rsidR="00FB1477" w:rsidRPr="00FB1477" w:rsidRDefault="00FB1477" w:rsidP="00FB1477">
      <w:pPr>
        <w:jc w:val="center"/>
        <w:rPr>
          <w:lang w:bidi="ta-IN"/>
        </w:rPr>
      </w:pPr>
    </w:p>
    <w:p w14:paraId="133826A3" w14:textId="11C8F447" w:rsidR="00FB1477" w:rsidRDefault="00FB1477" w:rsidP="009A3B94">
      <w:pPr>
        <w:pStyle w:val="BodyText0"/>
        <w:rPr>
          <w:lang w:bidi="ta-IN"/>
        </w:rPr>
      </w:pPr>
      <w:r>
        <w:lastRenderedPageBreak/>
        <w:tab/>
      </w:r>
      <w:r>
        <w:rPr>
          <w:lang w:bidi="ta-IN"/>
        </w:rPr>
        <w:t xml:space="preserve">Results suggest that the steganographic embedding and reconstruction processes maintain the integrity and quality of the original EEG signal data across different numbers of secret bits. </w:t>
      </w:r>
      <w:r w:rsidR="005164B3">
        <w:t xml:space="preserve">Table 8.3.2 shows the performance in terms of error for EEG data. </w:t>
      </w:r>
      <w:r>
        <w:rPr>
          <w:lang w:bidi="ta-IN"/>
        </w:rPr>
        <w:t>The PRD values indicate minimal changes during both processes, while the RMSE values reflect a close resemblance between the stego/reconstructed data and the original data. Additionally, the high PSNR values indicate high quality and fidelity of the stego/reconstructed data compared to the original data. Overall, these results demonstrate the effectiveness of the steganographic techniques for preserving EEG signal data</w:t>
      </w:r>
    </w:p>
    <w:p w14:paraId="2BE49149" w14:textId="77777777" w:rsidR="00D86084" w:rsidRDefault="00D86084" w:rsidP="00B6597E">
      <w:pPr>
        <w:spacing w:line="240" w:lineRule="auto"/>
        <w:jc w:val="both"/>
      </w:pPr>
    </w:p>
    <w:p w14:paraId="3BA4FF6B" w14:textId="77777777" w:rsidR="00B6597E" w:rsidRDefault="00B6597E" w:rsidP="00B6597E">
      <w:pPr>
        <w:spacing w:line="240" w:lineRule="auto"/>
        <w:jc w:val="both"/>
        <w:rPr>
          <w:b/>
        </w:rPr>
      </w:pPr>
      <w:r w:rsidRPr="00D86084">
        <w:rPr>
          <w:b/>
        </w:rPr>
        <w:t>PPG</w:t>
      </w:r>
    </w:p>
    <w:p w14:paraId="131549FF" w14:textId="77777777" w:rsidR="00FB1477" w:rsidRPr="00D86084" w:rsidRDefault="00FB1477" w:rsidP="00B6597E">
      <w:pPr>
        <w:spacing w:line="240" w:lineRule="auto"/>
        <w:jc w:val="both"/>
        <w:rPr>
          <w:b/>
        </w:rPr>
      </w:pPr>
    </w:p>
    <w:tbl>
      <w:tblPr>
        <w:tblStyle w:val="GridTable2"/>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20" w:firstRow="1" w:lastRow="0" w:firstColumn="0" w:lastColumn="0" w:noHBand="0" w:noVBand="1"/>
      </w:tblPr>
      <w:tblGrid>
        <w:gridCol w:w="2174"/>
        <w:gridCol w:w="1360"/>
        <w:gridCol w:w="1094"/>
        <w:gridCol w:w="946"/>
        <w:gridCol w:w="1331"/>
        <w:gridCol w:w="1139"/>
        <w:gridCol w:w="1198"/>
      </w:tblGrid>
      <w:tr w:rsidR="007C48B3" w:rsidRPr="0072075D" w14:paraId="1F4D2ACB" w14:textId="77777777" w:rsidTr="007C48B3">
        <w:trPr>
          <w:cnfStyle w:val="100000000000" w:firstRow="1" w:lastRow="0" w:firstColumn="0" w:lastColumn="0" w:oddVBand="0" w:evenVBand="0" w:oddHBand="0" w:evenHBand="0" w:firstRowFirstColumn="0" w:firstRowLastColumn="0" w:lastRowFirstColumn="0" w:lastRowLastColumn="0"/>
          <w:trHeight w:val="930"/>
        </w:trPr>
        <w:tc>
          <w:tcPr>
            <w:tcW w:w="1176" w:type="pct"/>
            <w:tcBorders>
              <w:top w:val="none" w:sz="0" w:space="0" w:color="auto"/>
              <w:bottom w:val="none" w:sz="0" w:space="0" w:color="auto"/>
              <w:right w:val="none" w:sz="0" w:space="0" w:color="auto"/>
            </w:tcBorders>
            <w:shd w:val="clear" w:color="auto" w:fill="F2F2F2" w:themeFill="background1" w:themeFillShade="F2"/>
            <w:vAlign w:val="center"/>
            <w:hideMark/>
          </w:tcPr>
          <w:p w14:paraId="19A31BFE" w14:textId="77777777" w:rsidR="0072075D" w:rsidRPr="0072075D" w:rsidRDefault="0072075D" w:rsidP="000179F7">
            <w:pPr>
              <w:spacing w:line="240" w:lineRule="auto"/>
              <w:jc w:val="center"/>
              <w:rPr>
                <w:lang w:val="en-IN"/>
              </w:rPr>
            </w:pPr>
          </w:p>
        </w:tc>
        <w:tc>
          <w:tcPr>
            <w:tcW w:w="1840" w:type="pct"/>
            <w:gridSpan w:val="3"/>
            <w:tcBorders>
              <w:top w:val="none" w:sz="0" w:space="0" w:color="auto"/>
              <w:left w:val="none" w:sz="0" w:space="0" w:color="auto"/>
              <w:bottom w:val="none" w:sz="0" w:space="0" w:color="auto"/>
              <w:right w:val="none" w:sz="0" w:space="0" w:color="auto"/>
            </w:tcBorders>
            <w:shd w:val="clear" w:color="auto" w:fill="F2F2F2" w:themeFill="background1" w:themeFillShade="F2"/>
            <w:vAlign w:val="center"/>
            <w:hideMark/>
          </w:tcPr>
          <w:p w14:paraId="2175A7E2" w14:textId="1458E0AB" w:rsidR="0072075D" w:rsidRPr="0072075D" w:rsidRDefault="0072075D" w:rsidP="000179F7">
            <w:pPr>
              <w:spacing w:line="240" w:lineRule="auto"/>
              <w:jc w:val="center"/>
              <w:rPr>
                <w:lang w:val="en-IN"/>
              </w:rPr>
            </w:pPr>
            <w:r w:rsidRPr="0072075D">
              <w:t xml:space="preserve">Error between stego and </w:t>
            </w:r>
            <w:r w:rsidR="007C48B3" w:rsidRPr="0072075D">
              <w:t>original</w:t>
            </w:r>
            <w:r w:rsidRPr="0072075D">
              <w:t xml:space="preserve"> data</w:t>
            </w:r>
          </w:p>
        </w:tc>
        <w:tc>
          <w:tcPr>
            <w:tcW w:w="1984" w:type="pct"/>
            <w:gridSpan w:val="3"/>
            <w:tcBorders>
              <w:top w:val="none" w:sz="0" w:space="0" w:color="auto"/>
              <w:left w:val="none" w:sz="0" w:space="0" w:color="auto"/>
              <w:bottom w:val="none" w:sz="0" w:space="0" w:color="auto"/>
            </w:tcBorders>
            <w:shd w:val="clear" w:color="auto" w:fill="F2F2F2" w:themeFill="background1" w:themeFillShade="F2"/>
            <w:vAlign w:val="center"/>
            <w:hideMark/>
          </w:tcPr>
          <w:p w14:paraId="39B63CF4" w14:textId="77777777" w:rsidR="0072075D" w:rsidRPr="0072075D" w:rsidRDefault="0072075D" w:rsidP="000179F7">
            <w:pPr>
              <w:spacing w:line="240" w:lineRule="auto"/>
              <w:jc w:val="center"/>
              <w:rPr>
                <w:lang w:val="en-IN"/>
              </w:rPr>
            </w:pPr>
            <w:r w:rsidRPr="0072075D">
              <w:t>Error between reconstructed and original data</w:t>
            </w:r>
          </w:p>
        </w:tc>
      </w:tr>
      <w:tr w:rsidR="00506267" w:rsidRPr="0072075D" w14:paraId="091F0A3B" w14:textId="77777777" w:rsidTr="007C48B3">
        <w:trPr>
          <w:cnfStyle w:val="000000100000" w:firstRow="0" w:lastRow="0" w:firstColumn="0" w:lastColumn="0" w:oddVBand="0" w:evenVBand="0" w:oddHBand="1" w:evenHBand="0" w:firstRowFirstColumn="0" w:firstRowLastColumn="0" w:lastRowFirstColumn="0" w:lastRowLastColumn="0"/>
          <w:trHeight w:val="539"/>
        </w:trPr>
        <w:tc>
          <w:tcPr>
            <w:tcW w:w="1176" w:type="pct"/>
            <w:shd w:val="clear" w:color="auto" w:fill="FFFFFF" w:themeFill="background1"/>
            <w:vAlign w:val="center"/>
            <w:hideMark/>
          </w:tcPr>
          <w:p w14:paraId="6E6F7287" w14:textId="77777777" w:rsidR="0072075D" w:rsidRPr="0072075D" w:rsidRDefault="0072075D" w:rsidP="000179F7">
            <w:pPr>
              <w:spacing w:line="240" w:lineRule="auto"/>
              <w:jc w:val="center"/>
              <w:rPr>
                <w:lang w:val="en-IN"/>
              </w:rPr>
            </w:pPr>
            <w:r w:rsidRPr="0072075D">
              <w:rPr>
                <w:b/>
                <w:bCs/>
              </w:rPr>
              <w:t>No. of Secret bits</w:t>
            </w:r>
          </w:p>
        </w:tc>
        <w:tc>
          <w:tcPr>
            <w:tcW w:w="736" w:type="pct"/>
            <w:shd w:val="clear" w:color="auto" w:fill="FFFFFF" w:themeFill="background1"/>
            <w:vAlign w:val="center"/>
            <w:hideMark/>
          </w:tcPr>
          <w:p w14:paraId="44899B81" w14:textId="77777777" w:rsidR="0072075D" w:rsidRPr="0072075D" w:rsidRDefault="0072075D" w:rsidP="000179F7">
            <w:pPr>
              <w:spacing w:line="240" w:lineRule="auto"/>
              <w:jc w:val="center"/>
              <w:rPr>
                <w:lang w:val="en-IN"/>
              </w:rPr>
            </w:pPr>
            <w:r w:rsidRPr="0072075D">
              <w:rPr>
                <w:b/>
                <w:bCs/>
              </w:rPr>
              <w:t>PRD</w:t>
            </w:r>
          </w:p>
        </w:tc>
        <w:tc>
          <w:tcPr>
            <w:tcW w:w="592" w:type="pct"/>
            <w:shd w:val="clear" w:color="auto" w:fill="FFFFFF" w:themeFill="background1"/>
            <w:vAlign w:val="center"/>
            <w:hideMark/>
          </w:tcPr>
          <w:p w14:paraId="6E1F8472" w14:textId="77777777" w:rsidR="0072075D" w:rsidRPr="0072075D" w:rsidRDefault="0072075D" w:rsidP="000179F7">
            <w:pPr>
              <w:spacing w:line="240" w:lineRule="auto"/>
              <w:jc w:val="center"/>
              <w:rPr>
                <w:lang w:val="en-IN"/>
              </w:rPr>
            </w:pPr>
            <w:r w:rsidRPr="0072075D">
              <w:rPr>
                <w:b/>
                <w:bCs/>
              </w:rPr>
              <w:t>RMSE</w:t>
            </w:r>
          </w:p>
        </w:tc>
        <w:tc>
          <w:tcPr>
            <w:tcW w:w="512" w:type="pct"/>
            <w:shd w:val="clear" w:color="auto" w:fill="FFFFFF" w:themeFill="background1"/>
            <w:vAlign w:val="center"/>
            <w:hideMark/>
          </w:tcPr>
          <w:p w14:paraId="4A28E86C" w14:textId="77777777" w:rsidR="0072075D" w:rsidRPr="0072075D" w:rsidRDefault="0072075D" w:rsidP="000179F7">
            <w:pPr>
              <w:spacing w:line="240" w:lineRule="auto"/>
              <w:jc w:val="center"/>
              <w:rPr>
                <w:lang w:val="en-IN"/>
              </w:rPr>
            </w:pPr>
            <w:r w:rsidRPr="0072075D">
              <w:rPr>
                <w:b/>
                <w:bCs/>
              </w:rPr>
              <w:t>PSNR</w:t>
            </w:r>
          </w:p>
        </w:tc>
        <w:tc>
          <w:tcPr>
            <w:tcW w:w="720" w:type="pct"/>
            <w:shd w:val="clear" w:color="auto" w:fill="FFFFFF" w:themeFill="background1"/>
            <w:vAlign w:val="center"/>
            <w:hideMark/>
          </w:tcPr>
          <w:p w14:paraId="1E695D5D" w14:textId="77777777" w:rsidR="0072075D" w:rsidRPr="0072075D" w:rsidRDefault="0072075D" w:rsidP="000179F7">
            <w:pPr>
              <w:spacing w:line="240" w:lineRule="auto"/>
              <w:jc w:val="center"/>
              <w:rPr>
                <w:lang w:val="en-IN"/>
              </w:rPr>
            </w:pPr>
            <w:r w:rsidRPr="0072075D">
              <w:rPr>
                <w:b/>
                <w:bCs/>
              </w:rPr>
              <w:t>PRD</w:t>
            </w:r>
          </w:p>
        </w:tc>
        <w:tc>
          <w:tcPr>
            <w:tcW w:w="616" w:type="pct"/>
            <w:shd w:val="clear" w:color="auto" w:fill="FFFFFF" w:themeFill="background1"/>
            <w:vAlign w:val="center"/>
            <w:hideMark/>
          </w:tcPr>
          <w:p w14:paraId="4B2F825D" w14:textId="77777777" w:rsidR="0072075D" w:rsidRPr="0072075D" w:rsidRDefault="0072075D" w:rsidP="000179F7">
            <w:pPr>
              <w:spacing w:line="240" w:lineRule="auto"/>
              <w:jc w:val="center"/>
              <w:rPr>
                <w:lang w:val="en-IN"/>
              </w:rPr>
            </w:pPr>
            <w:r w:rsidRPr="0072075D">
              <w:rPr>
                <w:b/>
                <w:bCs/>
              </w:rPr>
              <w:t>RMSE</w:t>
            </w:r>
          </w:p>
        </w:tc>
        <w:tc>
          <w:tcPr>
            <w:tcW w:w="648" w:type="pct"/>
            <w:shd w:val="clear" w:color="auto" w:fill="FFFFFF" w:themeFill="background1"/>
            <w:vAlign w:val="center"/>
            <w:hideMark/>
          </w:tcPr>
          <w:p w14:paraId="78A911DB" w14:textId="77777777" w:rsidR="0072075D" w:rsidRPr="0072075D" w:rsidRDefault="0072075D" w:rsidP="000179F7">
            <w:pPr>
              <w:spacing w:line="240" w:lineRule="auto"/>
              <w:jc w:val="center"/>
              <w:rPr>
                <w:lang w:val="en-IN"/>
              </w:rPr>
            </w:pPr>
            <w:r w:rsidRPr="0072075D">
              <w:rPr>
                <w:b/>
                <w:bCs/>
              </w:rPr>
              <w:t>PSNR</w:t>
            </w:r>
          </w:p>
        </w:tc>
      </w:tr>
      <w:tr w:rsidR="000179F7" w:rsidRPr="0072075D" w14:paraId="13402671" w14:textId="77777777" w:rsidTr="007C48B3">
        <w:trPr>
          <w:trHeight w:val="539"/>
        </w:trPr>
        <w:tc>
          <w:tcPr>
            <w:tcW w:w="1176" w:type="pct"/>
            <w:vAlign w:val="center"/>
            <w:hideMark/>
          </w:tcPr>
          <w:p w14:paraId="06D81CBB" w14:textId="77777777" w:rsidR="0072075D" w:rsidRPr="0072075D" w:rsidRDefault="0072075D" w:rsidP="000179F7">
            <w:pPr>
              <w:spacing w:line="240" w:lineRule="auto"/>
              <w:jc w:val="center"/>
              <w:rPr>
                <w:lang w:val="en-IN"/>
              </w:rPr>
            </w:pPr>
            <w:r w:rsidRPr="0072075D">
              <w:t>1000</w:t>
            </w:r>
          </w:p>
        </w:tc>
        <w:tc>
          <w:tcPr>
            <w:tcW w:w="736" w:type="pct"/>
            <w:vAlign w:val="center"/>
            <w:hideMark/>
          </w:tcPr>
          <w:p w14:paraId="2BD2D441" w14:textId="77777777" w:rsidR="0072075D" w:rsidRPr="0072075D" w:rsidRDefault="0072075D" w:rsidP="000179F7">
            <w:pPr>
              <w:spacing w:line="240" w:lineRule="auto"/>
              <w:jc w:val="center"/>
              <w:rPr>
                <w:lang w:val="en-IN"/>
              </w:rPr>
            </w:pPr>
            <w:r w:rsidRPr="0072075D">
              <w:t>0.000002</w:t>
            </w:r>
          </w:p>
        </w:tc>
        <w:tc>
          <w:tcPr>
            <w:tcW w:w="592" w:type="pct"/>
            <w:vAlign w:val="center"/>
            <w:hideMark/>
          </w:tcPr>
          <w:p w14:paraId="52257C6E" w14:textId="77777777" w:rsidR="0072075D" w:rsidRPr="0072075D" w:rsidRDefault="0072075D" w:rsidP="000179F7">
            <w:pPr>
              <w:spacing w:line="240" w:lineRule="auto"/>
              <w:jc w:val="center"/>
              <w:rPr>
                <w:lang w:val="en-IN"/>
              </w:rPr>
            </w:pPr>
            <w:r w:rsidRPr="0072075D">
              <w:t>0.00075</w:t>
            </w:r>
          </w:p>
        </w:tc>
        <w:tc>
          <w:tcPr>
            <w:tcW w:w="512" w:type="pct"/>
            <w:vAlign w:val="center"/>
            <w:hideMark/>
          </w:tcPr>
          <w:p w14:paraId="0323785B" w14:textId="77777777" w:rsidR="0072075D" w:rsidRPr="0072075D" w:rsidRDefault="0072075D" w:rsidP="000179F7">
            <w:pPr>
              <w:spacing w:line="240" w:lineRule="auto"/>
              <w:jc w:val="center"/>
              <w:rPr>
                <w:lang w:val="en-IN"/>
              </w:rPr>
            </w:pPr>
            <w:r w:rsidRPr="0072075D">
              <w:t>110.52</w:t>
            </w:r>
          </w:p>
        </w:tc>
        <w:tc>
          <w:tcPr>
            <w:tcW w:w="720" w:type="pct"/>
            <w:vAlign w:val="center"/>
            <w:hideMark/>
          </w:tcPr>
          <w:p w14:paraId="02CD0039" w14:textId="77777777" w:rsidR="0072075D" w:rsidRPr="0072075D" w:rsidRDefault="0072075D" w:rsidP="000179F7">
            <w:pPr>
              <w:spacing w:line="240" w:lineRule="auto"/>
              <w:jc w:val="center"/>
              <w:rPr>
                <w:lang w:val="en-IN"/>
              </w:rPr>
            </w:pPr>
            <w:r w:rsidRPr="0072075D">
              <w:rPr>
                <w:lang w:val="en-IN"/>
              </w:rPr>
              <w:t>0.00002</w:t>
            </w:r>
          </w:p>
        </w:tc>
        <w:tc>
          <w:tcPr>
            <w:tcW w:w="616" w:type="pct"/>
            <w:vAlign w:val="center"/>
            <w:hideMark/>
          </w:tcPr>
          <w:p w14:paraId="0D8E30ED" w14:textId="77777777" w:rsidR="0072075D" w:rsidRPr="0072075D" w:rsidRDefault="0072075D" w:rsidP="000179F7">
            <w:pPr>
              <w:spacing w:line="240" w:lineRule="auto"/>
              <w:jc w:val="center"/>
              <w:rPr>
                <w:lang w:val="en-IN"/>
              </w:rPr>
            </w:pPr>
            <w:r w:rsidRPr="0072075D">
              <w:rPr>
                <w:lang w:val="en-IN"/>
              </w:rPr>
              <w:t>0.00071</w:t>
            </w:r>
          </w:p>
        </w:tc>
        <w:tc>
          <w:tcPr>
            <w:tcW w:w="648" w:type="pct"/>
            <w:vAlign w:val="center"/>
            <w:hideMark/>
          </w:tcPr>
          <w:p w14:paraId="22F7B0A3" w14:textId="77777777" w:rsidR="0072075D" w:rsidRPr="0072075D" w:rsidRDefault="0072075D" w:rsidP="000179F7">
            <w:pPr>
              <w:spacing w:line="240" w:lineRule="auto"/>
              <w:jc w:val="center"/>
              <w:rPr>
                <w:lang w:val="en-IN"/>
              </w:rPr>
            </w:pPr>
            <w:r w:rsidRPr="0072075D">
              <w:rPr>
                <w:lang w:val="en-IN"/>
              </w:rPr>
              <w:t>111.038</w:t>
            </w:r>
          </w:p>
        </w:tc>
      </w:tr>
      <w:tr w:rsidR="00506267" w:rsidRPr="0072075D" w14:paraId="40833B54" w14:textId="77777777" w:rsidTr="007C48B3">
        <w:trPr>
          <w:cnfStyle w:val="000000100000" w:firstRow="0" w:lastRow="0" w:firstColumn="0" w:lastColumn="0" w:oddVBand="0" w:evenVBand="0" w:oddHBand="1" w:evenHBand="0" w:firstRowFirstColumn="0" w:firstRowLastColumn="0" w:lastRowFirstColumn="0" w:lastRowLastColumn="0"/>
          <w:trHeight w:val="539"/>
        </w:trPr>
        <w:tc>
          <w:tcPr>
            <w:tcW w:w="1176" w:type="pct"/>
            <w:shd w:val="clear" w:color="auto" w:fill="FFFFFF" w:themeFill="background1"/>
            <w:vAlign w:val="center"/>
            <w:hideMark/>
          </w:tcPr>
          <w:p w14:paraId="1F0F7A6B" w14:textId="77777777" w:rsidR="0072075D" w:rsidRPr="0072075D" w:rsidRDefault="0072075D" w:rsidP="000179F7">
            <w:pPr>
              <w:spacing w:line="240" w:lineRule="auto"/>
              <w:jc w:val="center"/>
              <w:rPr>
                <w:lang w:val="en-IN"/>
              </w:rPr>
            </w:pPr>
            <w:r w:rsidRPr="0072075D">
              <w:t>2000</w:t>
            </w:r>
          </w:p>
        </w:tc>
        <w:tc>
          <w:tcPr>
            <w:tcW w:w="736" w:type="pct"/>
            <w:shd w:val="clear" w:color="auto" w:fill="FFFFFF" w:themeFill="background1"/>
            <w:vAlign w:val="center"/>
            <w:hideMark/>
          </w:tcPr>
          <w:p w14:paraId="2FD82BA5" w14:textId="77777777" w:rsidR="0072075D" w:rsidRPr="0072075D" w:rsidRDefault="0072075D" w:rsidP="000179F7">
            <w:pPr>
              <w:spacing w:line="240" w:lineRule="auto"/>
              <w:jc w:val="center"/>
              <w:rPr>
                <w:lang w:val="en-IN"/>
              </w:rPr>
            </w:pPr>
            <w:r w:rsidRPr="0072075D">
              <w:t>0.000002</w:t>
            </w:r>
          </w:p>
        </w:tc>
        <w:tc>
          <w:tcPr>
            <w:tcW w:w="592" w:type="pct"/>
            <w:shd w:val="clear" w:color="auto" w:fill="FFFFFF" w:themeFill="background1"/>
            <w:vAlign w:val="center"/>
            <w:hideMark/>
          </w:tcPr>
          <w:p w14:paraId="130F2B71" w14:textId="77777777" w:rsidR="0072075D" w:rsidRPr="0072075D" w:rsidRDefault="0072075D" w:rsidP="000179F7">
            <w:pPr>
              <w:spacing w:line="240" w:lineRule="auto"/>
              <w:jc w:val="center"/>
              <w:rPr>
                <w:lang w:val="en-IN"/>
              </w:rPr>
            </w:pPr>
            <w:r w:rsidRPr="0072075D">
              <w:t>0.00076</w:t>
            </w:r>
          </w:p>
        </w:tc>
        <w:tc>
          <w:tcPr>
            <w:tcW w:w="512" w:type="pct"/>
            <w:shd w:val="clear" w:color="auto" w:fill="FFFFFF" w:themeFill="background1"/>
            <w:vAlign w:val="center"/>
            <w:hideMark/>
          </w:tcPr>
          <w:p w14:paraId="48024100" w14:textId="77777777" w:rsidR="0072075D" w:rsidRPr="0072075D" w:rsidRDefault="0072075D" w:rsidP="000179F7">
            <w:pPr>
              <w:spacing w:line="240" w:lineRule="auto"/>
              <w:jc w:val="center"/>
              <w:rPr>
                <w:lang w:val="en-IN"/>
              </w:rPr>
            </w:pPr>
            <w:r w:rsidRPr="0072075D">
              <w:t>110.47</w:t>
            </w:r>
          </w:p>
        </w:tc>
        <w:tc>
          <w:tcPr>
            <w:tcW w:w="720" w:type="pct"/>
            <w:shd w:val="clear" w:color="auto" w:fill="FFFFFF" w:themeFill="background1"/>
            <w:vAlign w:val="center"/>
            <w:hideMark/>
          </w:tcPr>
          <w:p w14:paraId="19848A9F" w14:textId="77777777" w:rsidR="0072075D" w:rsidRPr="0072075D" w:rsidRDefault="0072075D" w:rsidP="000179F7">
            <w:pPr>
              <w:spacing w:line="240" w:lineRule="auto"/>
              <w:jc w:val="center"/>
              <w:rPr>
                <w:lang w:val="en-IN"/>
              </w:rPr>
            </w:pPr>
            <w:r w:rsidRPr="0072075D">
              <w:t>0.00002</w:t>
            </w:r>
          </w:p>
        </w:tc>
        <w:tc>
          <w:tcPr>
            <w:tcW w:w="616" w:type="pct"/>
            <w:shd w:val="clear" w:color="auto" w:fill="FFFFFF" w:themeFill="background1"/>
            <w:vAlign w:val="center"/>
            <w:hideMark/>
          </w:tcPr>
          <w:p w14:paraId="0CC6C5A4" w14:textId="77777777" w:rsidR="0072075D" w:rsidRPr="0072075D" w:rsidRDefault="0072075D" w:rsidP="000179F7">
            <w:pPr>
              <w:spacing w:line="240" w:lineRule="auto"/>
              <w:jc w:val="center"/>
              <w:rPr>
                <w:lang w:val="en-IN"/>
              </w:rPr>
            </w:pPr>
            <w:r w:rsidRPr="0072075D">
              <w:t>0.00072</w:t>
            </w:r>
          </w:p>
        </w:tc>
        <w:tc>
          <w:tcPr>
            <w:tcW w:w="648" w:type="pct"/>
            <w:shd w:val="clear" w:color="auto" w:fill="FFFFFF" w:themeFill="background1"/>
            <w:vAlign w:val="center"/>
            <w:hideMark/>
          </w:tcPr>
          <w:p w14:paraId="4098C9D1" w14:textId="77777777" w:rsidR="0072075D" w:rsidRPr="0072075D" w:rsidRDefault="0072075D" w:rsidP="000179F7">
            <w:pPr>
              <w:spacing w:line="240" w:lineRule="auto"/>
              <w:jc w:val="center"/>
              <w:rPr>
                <w:lang w:val="en-IN"/>
              </w:rPr>
            </w:pPr>
            <w:r w:rsidRPr="0072075D">
              <w:t>110.93</w:t>
            </w:r>
          </w:p>
        </w:tc>
      </w:tr>
      <w:tr w:rsidR="000179F7" w:rsidRPr="0072075D" w14:paraId="4D00612F" w14:textId="77777777" w:rsidTr="007C48B3">
        <w:trPr>
          <w:trHeight w:val="539"/>
        </w:trPr>
        <w:tc>
          <w:tcPr>
            <w:tcW w:w="1176" w:type="pct"/>
            <w:vAlign w:val="center"/>
            <w:hideMark/>
          </w:tcPr>
          <w:p w14:paraId="0587EEA5" w14:textId="77777777" w:rsidR="0072075D" w:rsidRPr="0072075D" w:rsidRDefault="0072075D" w:rsidP="000179F7">
            <w:pPr>
              <w:spacing w:line="240" w:lineRule="auto"/>
              <w:jc w:val="center"/>
              <w:rPr>
                <w:lang w:val="en-IN"/>
              </w:rPr>
            </w:pPr>
            <w:r w:rsidRPr="0072075D">
              <w:t>3000</w:t>
            </w:r>
          </w:p>
        </w:tc>
        <w:tc>
          <w:tcPr>
            <w:tcW w:w="736" w:type="pct"/>
            <w:vAlign w:val="center"/>
            <w:hideMark/>
          </w:tcPr>
          <w:p w14:paraId="4ADADD59" w14:textId="77777777" w:rsidR="0072075D" w:rsidRPr="0072075D" w:rsidRDefault="0072075D" w:rsidP="000179F7">
            <w:pPr>
              <w:spacing w:line="240" w:lineRule="auto"/>
              <w:jc w:val="center"/>
              <w:rPr>
                <w:lang w:val="en-IN"/>
              </w:rPr>
            </w:pPr>
            <w:r w:rsidRPr="0072075D">
              <w:t>0.000002</w:t>
            </w:r>
          </w:p>
        </w:tc>
        <w:tc>
          <w:tcPr>
            <w:tcW w:w="592" w:type="pct"/>
            <w:vAlign w:val="center"/>
            <w:hideMark/>
          </w:tcPr>
          <w:p w14:paraId="496A7C05" w14:textId="77777777" w:rsidR="0072075D" w:rsidRPr="0072075D" w:rsidRDefault="0072075D" w:rsidP="000179F7">
            <w:pPr>
              <w:spacing w:line="240" w:lineRule="auto"/>
              <w:jc w:val="center"/>
              <w:rPr>
                <w:lang w:val="en-IN"/>
              </w:rPr>
            </w:pPr>
            <w:r w:rsidRPr="0072075D">
              <w:t>0.000</w:t>
            </w:r>
            <w:r w:rsidRPr="0072075D">
              <w:rPr>
                <w:lang w:val="en-IN"/>
              </w:rPr>
              <w:t>74</w:t>
            </w:r>
          </w:p>
        </w:tc>
        <w:tc>
          <w:tcPr>
            <w:tcW w:w="512" w:type="pct"/>
            <w:vAlign w:val="center"/>
            <w:hideMark/>
          </w:tcPr>
          <w:p w14:paraId="152499BF" w14:textId="77777777" w:rsidR="0072075D" w:rsidRPr="0072075D" w:rsidRDefault="0072075D" w:rsidP="000179F7">
            <w:pPr>
              <w:spacing w:line="240" w:lineRule="auto"/>
              <w:jc w:val="center"/>
              <w:rPr>
                <w:lang w:val="en-IN"/>
              </w:rPr>
            </w:pPr>
            <w:r w:rsidRPr="0072075D">
              <w:t>110.73</w:t>
            </w:r>
          </w:p>
        </w:tc>
        <w:tc>
          <w:tcPr>
            <w:tcW w:w="720" w:type="pct"/>
            <w:vAlign w:val="center"/>
            <w:hideMark/>
          </w:tcPr>
          <w:p w14:paraId="382AE444" w14:textId="77777777" w:rsidR="0072075D" w:rsidRPr="0072075D" w:rsidRDefault="0072075D" w:rsidP="000179F7">
            <w:pPr>
              <w:spacing w:line="240" w:lineRule="auto"/>
              <w:jc w:val="center"/>
              <w:rPr>
                <w:lang w:val="en-IN"/>
              </w:rPr>
            </w:pPr>
            <w:r w:rsidRPr="0072075D">
              <w:rPr>
                <w:lang w:val="en-IN"/>
              </w:rPr>
              <w:t>0.00001</w:t>
            </w:r>
          </w:p>
        </w:tc>
        <w:tc>
          <w:tcPr>
            <w:tcW w:w="616" w:type="pct"/>
            <w:vAlign w:val="center"/>
            <w:hideMark/>
          </w:tcPr>
          <w:p w14:paraId="6083E12A" w14:textId="77777777" w:rsidR="0072075D" w:rsidRPr="0072075D" w:rsidRDefault="0072075D" w:rsidP="000179F7">
            <w:pPr>
              <w:spacing w:line="240" w:lineRule="auto"/>
              <w:jc w:val="center"/>
              <w:rPr>
                <w:lang w:val="en-IN"/>
              </w:rPr>
            </w:pPr>
            <w:r w:rsidRPr="0072075D">
              <w:rPr>
                <w:lang w:val="en-IN"/>
              </w:rPr>
              <w:t>0.00069</w:t>
            </w:r>
          </w:p>
        </w:tc>
        <w:tc>
          <w:tcPr>
            <w:tcW w:w="648" w:type="pct"/>
            <w:vAlign w:val="center"/>
            <w:hideMark/>
          </w:tcPr>
          <w:p w14:paraId="3E61E7A4" w14:textId="77777777" w:rsidR="0072075D" w:rsidRPr="0072075D" w:rsidRDefault="0072075D" w:rsidP="000179F7">
            <w:pPr>
              <w:spacing w:line="240" w:lineRule="auto"/>
              <w:jc w:val="center"/>
              <w:rPr>
                <w:lang w:val="en-IN"/>
              </w:rPr>
            </w:pPr>
            <w:r w:rsidRPr="0072075D">
              <w:rPr>
                <w:lang w:val="en-IN"/>
              </w:rPr>
              <w:t>111.234</w:t>
            </w:r>
          </w:p>
        </w:tc>
      </w:tr>
    </w:tbl>
    <w:p w14:paraId="43E775AD" w14:textId="0A6FC35B" w:rsidR="00B6597E" w:rsidRDefault="00B6597E" w:rsidP="00B6597E">
      <w:pPr>
        <w:spacing w:line="240" w:lineRule="auto"/>
        <w:jc w:val="both"/>
      </w:pPr>
    </w:p>
    <w:p w14:paraId="32C47C4D" w14:textId="1FB747CC" w:rsidR="00FB1477" w:rsidRDefault="00FB1477" w:rsidP="007C48B3">
      <w:pPr>
        <w:jc w:val="center"/>
        <w:rPr>
          <w:lang w:bidi="ta-IN"/>
        </w:rPr>
      </w:pPr>
      <w:r>
        <w:rPr>
          <w:lang w:bidi="ta-IN"/>
        </w:rPr>
        <w:t>Table.</w:t>
      </w:r>
      <w:r w:rsidR="00455C9B">
        <w:rPr>
          <w:lang w:bidi="ta-IN"/>
        </w:rPr>
        <w:t>8</w:t>
      </w:r>
      <w:r w:rsidR="00082F56">
        <w:rPr>
          <w:lang w:bidi="ta-IN"/>
        </w:rPr>
        <w:t>.3.3</w:t>
      </w:r>
      <w:r w:rsidRPr="00FB1477">
        <w:rPr>
          <w:lang w:bidi="ta-IN"/>
        </w:rPr>
        <w:t xml:space="preserve"> PRD, RMSE, PSNR values for PPG Signal</w:t>
      </w:r>
    </w:p>
    <w:p w14:paraId="35570B76" w14:textId="77777777" w:rsidR="007C48B3" w:rsidRPr="007C48B3" w:rsidRDefault="007C48B3" w:rsidP="007C48B3">
      <w:pPr>
        <w:spacing w:line="240" w:lineRule="auto"/>
        <w:jc w:val="center"/>
        <w:rPr>
          <w:sz w:val="16"/>
          <w:szCs w:val="16"/>
          <w:lang w:bidi="ta-IN"/>
        </w:rPr>
      </w:pPr>
    </w:p>
    <w:p w14:paraId="336991C2" w14:textId="5C01ECD9" w:rsidR="00D86084" w:rsidRPr="00FB1477" w:rsidRDefault="00FB1477" w:rsidP="007C48B3">
      <w:pPr>
        <w:pStyle w:val="BodyText0"/>
      </w:pPr>
      <w:r>
        <w:tab/>
      </w:r>
      <w:r>
        <w:rPr>
          <w:lang w:bidi="ta-IN"/>
        </w:rPr>
        <w:t xml:space="preserve">Results suggest that the steganographic embedding and reconstruction processes maintain the integrity and quality of the original PPG signal data across different numbers of secret bits. </w:t>
      </w:r>
      <w:r w:rsidR="005164B3">
        <w:t xml:space="preserve">Table 8.3.3 shows the performance in terms of error for PPG data. </w:t>
      </w:r>
      <w:r>
        <w:rPr>
          <w:lang w:bidi="ta-IN"/>
        </w:rPr>
        <w:t>The PRD values indicate minimal changes during both processes, while the RMSE values reflect a close resemblance between the stego/reconstructed data and the original data. Additionally, the high PSNR values indicate high quality and fidelity of the stego/reconstructed data compared to the original data. Overall, these results demonstrate the effectiveness of the steganographic techniques for preserving PPG signal data integrity</w:t>
      </w:r>
      <w:r>
        <w:t xml:space="preserve"> </w:t>
      </w:r>
    </w:p>
    <w:p w14:paraId="7409829C" w14:textId="77777777" w:rsidR="00D86084" w:rsidRDefault="00D86084" w:rsidP="007C48B3">
      <w:pPr>
        <w:jc w:val="both"/>
        <w:rPr>
          <w:b/>
        </w:rPr>
      </w:pPr>
    </w:p>
    <w:p w14:paraId="4A835117" w14:textId="77777777" w:rsidR="007C48B3" w:rsidRDefault="007C48B3" w:rsidP="007C48B3">
      <w:pPr>
        <w:jc w:val="both"/>
        <w:rPr>
          <w:b/>
        </w:rPr>
      </w:pPr>
    </w:p>
    <w:p w14:paraId="3E7A4179" w14:textId="524E0F72" w:rsidR="007C48B3" w:rsidRDefault="007C48B3" w:rsidP="007C48B3">
      <w:pPr>
        <w:tabs>
          <w:tab w:val="left" w:pos="2360"/>
        </w:tabs>
        <w:jc w:val="both"/>
        <w:rPr>
          <w:b/>
        </w:rPr>
      </w:pPr>
    </w:p>
    <w:p w14:paraId="52282E45" w14:textId="77777777" w:rsidR="007C48B3" w:rsidRDefault="007C48B3" w:rsidP="007C48B3">
      <w:pPr>
        <w:tabs>
          <w:tab w:val="left" w:pos="2360"/>
        </w:tabs>
        <w:jc w:val="both"/>
        <w:rPr>
          <w:b/>
        </w:rPr>
      </w:pPr>
    </w:p>
    <w:p w14:paraId="35315118" w14:textId="77777777" w:rsidR="003B4925" w:rsidRDefault="003B4925" w:rsidP="007C48B3">
      <w:pPr>
        <w:tabs>
          <w:tab w:val="left" w:pos="2360"/>
        </w:tabs>
        <w:jc w:val="both"/>
        <w:rPr>
          <w:b/>
        </w:rPr>
      </w:pPr>
    </w:p>
    <w:p w14:paraId="531C7885" w14:textId="42FA0604" w:rsidR="00B6597E" w:rsidRDefault="00D86084" w:rsidP="00B6597E">
      <w:pPr>
        <w:spacing w:line="240" w:lineRule="auto"/>
        <w:jc w:val="both"/>
        <w:rPr>
          <w:b/>
        </w:rPr>
      </w:pPr>
      <w:r w:rsidRPr="00D86084">
        <w:rPr>
          <w:b/>
        </w:rPr>
        <w:lastRenderedPageBreak/>
        <w:t>ARRHYTHMIA</w:t>
      </w:r>
      <w:r w:rsidR="00FB1477">
        <w:rPr>
          <w:b/>
        </w:rPr>
        <w:t xml:space="preserve"> TRAINING MODEL ACCURACY</w:t>
      </w:r>
    </w:p>
    <w:p w14:paraId="06DAC119" w14:textId="77777777" w:rsidR="006C4C17" w:rsidRDefault="006C4C17" w:rsidP="00B6597E">
      <w:pPr>
        <w:spacing w:line="240" w:lineRule="auto"/>
        <w:jc w:val="both"/>
        <w:rPr>
          <w:b/>
        </w:rPr>
      </w:pPr>
    </w:p>
    <w:p w14:paraId="1356BB9B" w14:textId="77777777" w:rsidR="00FB1477" w:rsidRDefault="00FB1477" w:rsidP="00B6597E">
      <w:pPr>
        <w:spacing w:line="240" w:lineRule="auto"/>
        <w:jc w:val="both"/>
      </w:pPr>
    </w:p>
    <w:tbl>
      <w:tblPr>
        <w:tblStyle w:val="TableGrid"/>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CellMar>
          <w:top w:w="113" w:type="dxa"/>
          <w:bottom w:w="113" w:type="dxa"/>
        </w:tblCellMar>
        <w:tblLook w:val="04A0" w:firstRow="1" w:lastRow="0" w:firstColumn="1" w:lastColumn="0" w:noHBand="0" w:noVBand="1"/>
      </w:tblPr>
      <w:tblGrid>
        <w:gridCol w:w="4621"/>
        <w:gridCol w:w="4621"/>
      </w:tblGrid>
      <w:tr w:rsidR="003E29D9" w14:paraId="14E3AB36" w14:textId="77777777" w:rsidTr="0012232D">
        <w:trPr>
          <w:trHeight w:val="563"/>
        </w:trPr>
        <w:tc>
          <w:tcPr>
            <w:tcW w:w="2500" w:type="pct"/>
            <w:shd w:val="clear" w:color="auto" w:fill="F2F2F2" w:themeFill="background1" w:themeFillShade="F2"/>
            <w:vAlign w:val="center"/>
          </w:tcPr>
          <w:p w14:paraId="2FE7FAC2" w14:textId="63E846D5" w:rsidR="0077464A" w:rsidRPr="0012232D" w:rsidRDefault="006C4C17" w:rsidP="0012232D">
            <w:pPr>
              <w:spacing w:line="240" w:lineRule="auto"/>
              <w:jc w:val="center"/>
              <w:rPr>
                <w:b/>
                <w:bCs/>
              </w:rPr>
            </w:pPr>
            <w:r w:rsidRPr="0012232D">
              <w:rPr>
                <w:b/>
                <w:bCs/>
              </w:rPr>
              <w:t>Model</w:t>
            </w:r>
          </w:p>
        </w:tc>
        <w:tc>
          <w:tcPr>
            <w:tcW w:w="2500" w:type="pct"/>
            <w:shd w:val="clear" w:color="auto" w:fill="F2F2F2" w:themeFill="background1" w:themeFillShade="F2"/>
            <w:vAlign w:val="center"/>
          </w:tcPr>
          <w:p w14:paraId="718BA271" w14:textId="14827070" w:rsidR="003E29D9" w:rsidRPr="0012232D" w:rsidRDefault="006C4C17" w:rsidP="0012232D">
            <w:pPr>
              <w:spacing w:line="240" w:lineRule="auto"/>
              <w:jc w:val="center"/>
              <w:rPr>
                <w:b/>
                <w:bCs/>
              </w:rPr>
            </w:pPr>
            <w:r w:rsidRPr="0012232D">
              <w:rPr>
                <w:b/>
                <w:bCs/>
              </w:rPr>
              <w:t>Accuracy</w:t>
            </w:r>
          </w:p>
        </w:tc>
      </w:tr>
      <w:tr w:rsidR="003E29D9" w14:paraId="5271247E" w14:textId="77777777" w:rsidTr="0012232D">
        <w:tc>
          <w:tcPr>
            <w:tcW w:w="2500" w:type="pct"/>
            <w:vAlign w:val="center"/>
          </w:tcPr>
          <w:p w14:paraId="7D2BE84B" w14:textId="59D67106" w:rsidR="003E29D9" w:rsidRDefault="0077464A" w:rsidP="0012232D">
            <w:pPr>
              <w:spacing w:line="240" w:lineRule="auto"/>
              <w:jc w:val="center"/>
            </w:pPr>
            <w:r>
              <w:t>Random</w:t>
            </w:r>
            <w:r w:rsidR="00022B0E">
              <w:t xml:space="preserve"> </w:t>
            </w:r>
            <w:r>
              <w:t>Forest</w:t>
            </w:r>
            <w:r w:rsidR="00022B0E">
              <w:t xml:space="preserve"> </w:t>
            </w:r>
            <w:r>
              <w:t>CIassifier</w:t>
            </w:r>
          </w:p>
        </w:tc>
        <w:tc>
          <w:tcPr>
            <w:tcW w:w="2500" w:type="pct"/>
            <w:vAlign w:val="center"/>
          </w:tcPr>
          <w:p w14:paraId="187B6F7F" w14:textId="25CDD611" w:rsidR="003E29D9" w:rsidRDefault="006C4C17" w:rsidP="0012232D">
            <w:pPr>
              <w:spacing w:line="240" w:lineRule="auto"/>
              <w:jc w:val="center"/>
            </w:pPr>
            <w:r>
              <w:t>0.99664</w:t>
            </w:r>
          </w:p>
        </w:tc>
      </w:tr>
      <w:tr w:rsidR="003E29D9" w14:paraId="703FA7DF" w14:textId="77777777" w:rsidTr="0012232D">
        <w:tc>
          <w:tcPr>
            <w:tcW w:w="2500" w:type="pct"/>
            <w:vAlign w:val="center"/>
          </w:tcPr>
          <w:p w14:paraId="5991C8F1" w14:textId="25073717" w:rsidR="003E29D9" w:rsidRDefault="0077464A" w:rsidP="0012232D">
            <w:pPr>
              <w:spacing w:line="240" w:lineRule="auto"/>
              <w:jc w:val="center"/>
            </w:pPr>
            <w:r>
              <w:t>Gradient</w:t>
            </w:r>
            <w:r w:rsidR="00022B0E">
              <w:t xml:space="preserve"> </w:t>
            </w:r>
            <w:r>
              <w:t>Boosting</w:t>
            </w:r>
            <w:r w:rsidR="00022B0E">
              <w:t xml:space="preserve"> </w:t>
            </w:r>
            <w:r>
              <w:t>Classifier</w:t>
            </w:r>
          </w:p>
        </w:tc>
        <w:tc>
          <w:tcPr>
            <w:tcW w:w="2500" w:type="pct"/>
            <w:vAlign w:val="center"/>
          </w:tcPr>
          <w:p w14:paraId="48D6B737" w14:textId="71BAB858" w:rsidR="003E29D9" w:rsidRDefault="0012232D" w:rsidP="0012232D">
            <w:pPr>
              <w:spacing w:line="240" w:lineRule="auto"/>
              <w:jc w:val="center"/>
            </w:pPr>
            <w:r>
              <w:t>0.99236</w:t>
            </w:r>
          </w:p>
        </w:tc>
      </w:tr>
      <w:tr w:rsidR="003E29D9" w14:paraId="2BFC128D" w14:textId="77777777" w:rsidTr="0012232D">
        <w:tc>
          <w:tcPr>
            <w:tcW w:w="2500" w:type="pct"/>
            <w:vAlign w:val="center"/>
          </w:tcPr>
          <w:p w14:paraId="55180F9F" w14:textId="10B0E422" w:rsidR="003E29D9" w:rsidRDefault="0077464A" w:rsidP="0012232D">
            <w:pPr>
              <w:spacing w:line="240" w:lineRule="auto"/>
              <w:jc w:val="center"/>
            </w:pPr>
            <w:r>
              <w:t>Decision</w:t>
            </w:r>
            <w:r w:rsidR="00022B0E">
              <w:t xml:space="preserve"> </w:t>
            </w:r>
            <w:r>
              <w:t>T</w:t>
            </w:r>
            <w:r w:rsidR="00022B0E">
              <w:t>r</w:t>
            </w:r>
            <w:r>
              <w:t>ee</w:t>
            </w:r>
            <w:r w:rsidR="00022B0E">
              <w:t xml:space="preserve"> </w:t>
            </w:r>
            <w:r>
              <w:t>C1assifier</w:t>
            </w:r>
          </w:p>
        </w:tc>
        <w:tc>
          <w:tcPr>
            <w:tcW w:w="2500" w:type="pct"/>
            <w:vAlign w:val="center"/>
          </w:tcPr>
          <w:p w14:paraId="171C191C" w14:textId="72D9D7B8" w:rsidR="003E29D9" w:rsidRDefault="0012232D" w:rsidP="0012232D">
            <w:pPr>
              <w:spacing w:line="240" w:lineRule="auto"/>
              <w:jc w:val="center"/>
            </w:pPr>
            <w:r>
              <w:t>0.99125</w:t>
            </w:r>
          </w:p>
        </w:tc>
      </w:tr>
      <w:tr w:rsidR="003E29D9" w14:paraId="08D4C188" w14:textId="77777777" w:rsidTr="0012232D">
        <w:tc>
          <w:tcPr>
            <w:tcW w:w="2500" w:type="pct"/>
            <w:vAlign w:val="center"/>
          </w:tcPr>
          <w:p w14:paraId="00607ABA" w14:textId="76E6EEBE" w:rsidR="003E29D9" w:rsidRDefault="0077464A" w:rsidP="0012232D">
            <w:pPr>
              <w:spacing w:line="240" w:lineRule="auto"/>
              <w:jc w:val="center"/>
            </w:pPr>
            <w:r>
              <w:t>Support Vector Machine Classifier</w:t>
            </w:r>
          </w:p>
        </w:tc>
        <w:tc>
          <w:tcPr>
            <w:tcW w:w="2500" w:type="pct"/>
            <w:vAlign w:val="center"/>
          </w:tcPr>
          <w:p w14:paraId="1050DA56" w14:textId="6FAAF343" w:rsidR="003E29D9" w:rsidRDefault="0012232D" w:rsidP="0012232D">
            <w:pPr>
              <w:spacing w:line="240" w:lineRule="auto"/>
              <w:jc w:val="center"/>
            </w:pPr>
            <w:r>
              <w:t>0.98864</w:t>
            </w:r>
          </w:p>
        </w:tc>
      </w:tr>
      <w:tr w:rsidR="003E29D9" w14:paraId="2B6CA449" w14:textId="77777777" w:rsidTr="0012232D">
        <w:tc>
          <w:tcPr>
            <w:tcW w:w="2500" w:type="pct"/>
            <w:vAlign w:val="center"/>
          </w:tcPr>
          <w:p w14:paraId="6511274C" w14:textId="6D5F5113" w:rsidR="003E29D9" w:rsidRDefault="0077464A" w:rsidP="0012232D">
            <w:pPr>
              <w:spacing w:line="240" w:lineRule="auto"/>
              <w:jc w:val="center"/>
            </w:pPr>
            <w:r>
              <w:t>K</w:t>
            </w:r>
            <w:r w:rsidR="00022B0E">
              <w:t xml:space="preserve">-Nearest </w:t>
            </w:r>
            <w:r>
              <w:t>Neighbors</w:t>
            </w:r>
            <w:r w:rsidR="00022B0E">
              <w:t xml:space="preserve"> </w:t>
            </w:r>
            <w:r>
              <w:t>CIassifier</w:t>
            </w:r>
          </w:p>
        </w:tc>
        <w:tc>
          <w:tcPr>
            <w:tcW w:w="2500" w:type="pct"/>
            <w:vAlign w:val="center"/>
          </w:tcPr>
          <w:p w14:paraId="5E1D770A" w14:textId="7672E0DD" w:rsidR="003E29D9" w:rsidRDefault="0012232D" w:rsidP="0012232D">
            <w:pPr>
              <w:spacing w:line="240" w:lineRule="auto"/>
              <w:jc w:val="center"/>
            </w:pPr>
            <w:r>
              <w:t>0.99441</w:t>
            </w:r>
          </w:p>
        </w:tc>
      </w:tr>
      <w:tr w:rsidR="003E29D9" w14:paraId="46EBC4C0" w14:textId="77777777" w:rsidTr="0012232D">
        <w:tc>
          <w:tcPr>
            <w:tcW w:w="2500" w:type="pct"/>
            <w:vAlign w:val="center"/>
          </w:tcPr>
          <w:p w14:paraId="01E73C58" w14:textId="7CB631B9" w:rsidR="003E29D9" w:rsidRDefault="0077464A" w:rsidP="0012232D">
            <w:pPr>
              <w:spacing w:line="240" w:lineRule="auto"/>
              <w:jc w:val="center"/>
            </w:pPr>
            <w:r>
              <w:t>MLP</w:t>
            </w:r>
            <w:r w:rsidR="00022B0E">
              <w:t xml:space="preserve"> </w:t>
            </w:r>
            <w:r>
              <w:t>C1assifier</w:t>
            </w:r>
          </w:p>
        </w:tc>
        <w:tc>
          <w:tcPr>
            <w:tcW w:w="2500" w:type="pct"/>
            <w:vAlign w:val="center"/>
          </w:tcPr>
          <w:p w14:paraId="1F02BBCF" w14:textId="6A6CB600" w:rsidR="003E29D9" w:rsidRDefault="0012232D" w:rsidP="0012232D">
            <w:pPr>
              <w:spacing w:line="240" w:lineRule="auto"/>
              <w:jc w:val="center"/>
            </w:pPr>
            <w:r>
              <w:t>0.99460</w:t>
            </w:r>
          </w:p>
        </w:tc>
      </w:tr>
    </w:tbl>
    <w:p w14:paraId="064855F8" w14:textId="187D2FBA" w:rsidR="00B6597E" w:rsidRDefault="00B6597E" w:rsidP="00B6597E">
      <w:pPr>
        <w:spacing w:line="240" w:lineRule="auto"/>
        <w:jc w:val="both"/>
      </w:pPr>
    </w:p>
    <w:p w14:paraId="0167E328" w14:textId="1A870153" w:rsidR="00FB1477" w:rsidRDefault="00FB1477" w:rsidP="0012232D">
      <w:pPr>
        <w:jc w:val="center"/>
        <w:rPr>
          <w:lang w:bidi="ta-IN"/>
        </w:rPr>
      </w:pPr>
      <w:r>
        <w:rPr>
          <w:lang w:bidi="ta-IN"/>
        </w:rPr>
        <w:t>Table</w:t>
      </w:r>
      <w:r w:rsidR="000C79C6">
        <w:rPr>
          <w:lang w:bidi="ta-IN"/>
        </w:rPr>
        <w:t>.</w:t>
      </w:r>
      <w:r w:rsidR="00455C9B">
        <w:rPr>
          <w:lang w:bidi="ta-IN"/>
        </w:rPr>
        <w:t>8</w:t>
      </w:r>
      <w:r w:rsidR="00082F56">
        <w:rPr>
          <w:lang w:bidi="ta-IN"/>
        </w:rPr>
        <w:t>.3.4</w:t>
      </w:r>
      <w:r>
        <w:rPr>
          <w:lang w:bidi="ta-IN"/>
        </w:rPr>
        <w:t xml:space="preserve"> Various model accuracy of arrhythmia detection</w:t>
      </w:r>
    </w:p>
    <w:p w14:paraId="03BBAF5F" w14:textId="77777777" w:rsidR="0012232D" w:rsidRPr="0012232D" w:rsidRDefault="0012232D" w:rsidP="0012232D">
      <w:pPr>
        <w:spacing w:line="240" w:lineRule="auto"/>
        <w:jc w:val="center"/>
        <w:rPr>
          <w:sz w:val="16"/>
          <w:szCs w:val="16"/>
          <w:lang w:bidi="ta-IN"/>
        </w:rPr>
      </w:pPr>
    </w:p>
    <w:p w14:paraId="66F89970" w14:textId="7BE56D1C" w:rsidR="00FD0267" w:rsidRDefault="00FB1477" w:rsidP="0012232D">
      <w:pPr>
        <w:pStyle w:val="BodyText0"/>
        <w:rPr>
          <w:lang w:bidi="ta-IN"/>
        </w:rPr>
      </w:pPr>
      <w:r>
        <w:rPr>
          <w:lang w:val="en-IN" w:eastAsia="en-IN"/>
        </w:rPr>
        <w:tab/>
      </w:r>
      <w:r w:rsidRPr="00FB1477">
        <w:rPr>
          <w:lang w:bidi="ta-IN"/>
        </w:rPr>
        <w:t>Machine learning models play a pivotal role across diverse domains, serving as powerful tools for predictive analytics and pattern recognition. In a recent study, a comprehensive evaluation of several machine learning algorithms was conducted using a dataset to assess their predictive prowess. The findings unveiled remarkable accuracies achieved by each algorithm</w:t>
      </w:r>
      <w:r w:rsidR="00DF0663">
        <w:rPr>
          <w:lang w:bidi="ta-IN"/>
        </w:rPr>
        <w:t xml:space="preserve"> as tabulated in Table 8.3.4</w:t>
      </w:r>
      <w:r w:rsidRPr="00FB1477">
        <w:rPr>
          <w:lang w:bidi="ta-IN"/>
        </w:rPr>
        <w:t>: the Random Forest Classifier excelled with an impressive accuracy of 99.664%, while the Gradient Boosting Classifier demonstrated robust predictive power at 99.236%. Additionally, the Decision Tree Classifier showcased strong performance with an accuracy of 99.125%, and the Support Vector Machine (SVM) Classifier exhibited high accuracy, reaching 98.864%. Furthermore, the k-Nearest Neighbours (KNN) Classifier delivered excellent results with an accuracy of 99.441%, while the Multilayer Perceptron (MLP) outperformed, achieving a remarkable accuracy of 99.460%.</w:t>
      </w:r>
    </w:p>
    <w:p w14:paraId="0A26B0DB" w14:textId="77777777" w:rsidR="00FD0267" w:rsidRDefault="00FD0267" w:rsidP="00FD0267">
      <w:pPr>
        <w:jc w:val="both"/>
        <w:rPr>
          <w:lang w:bidi="ta-IN"/>
        </w:rPr>
      </w:pPr>
    </w:p>
    <w:p w14:paraId="2619AB50" w14:textId="77777777" w:rsidR="0012232D" w:rsidRDefault="0012232D" w:rsidP="00FD0267">
      <w:pPr>
        <w:jc w:val="both"/>
        <w:rPr>
          <w:lang w:bidi="ta-IN"/>
        </w:rPr>
      </w:pPr>
    </w:p>
    <w:p w14:paraId="1417BF56" w14:textId="77777777" w:rsidR="0012232D" w:rsidRDefault="0012232D" w:rsidP="00FD0267">
      <w:pPr>
        <w:jc w:val="both"/>
        <w:rPr>
          <w:lang w:bidi="ta-IN"/>
        </w:rPr>
      </w:pPr>
    </w:p>
    <w:p w14:paraId="10B8CA00" w14:textId="77777777" w:rsidR="0012232D" w:rsidRDefault="0012232D" w:rsidP="00FD0267">
      <w:pPr>
        <w:jc w:val="both"/>
        <w:rPr>
          <w:lang w:bidi="ta-IN"/>
        </w:rPr>
      </w:pPr>
    </w:p>
    <w:p w14:paraId="161C3445" w14:textId="77777777" w:rsidR="0012232D" w:rsidRDefault="0012232D" w:rsidP="00FD0267">
      <w:pPr>
        <w:jc w:val="both"/>
        <w:rPr>
          <w:lang w:bidi="ta-IN"/>
        </w:rPr>
      </w:pPr>
    </w:p>
    <w:p w14:paraId="5AD54187" w14:textId="77777777" w:rsidR="0012232D" w:rsidRDefault="0012232D" w:rsidP="00FD0267">
      <w:pPr>
        <w:jc w:val="both"/>
        <w:rPr>
          <w:lang w:bidi="ta-IN"/>
        </w:rPr>
      </w:pPr>
    </w:p>
    <w:p w14:paraId="31316DEB" w14:textId="77777777" w:rsidR="00DF25C1" w:rsidRDefault="00DF25C1" w:rsidP="00FD0267">
      <w:pPr>
        <w:jc w:val="both"/>
        <w:rPr>
          <w:lang w:bidi="ta-IN"/>
        </w:rPr>
      </w:pPr>
    </w:p>
    <w:p w14:paraId="67016617" w14:textId="6DD94AC9" w:rsidR="00FD0267" w:rsidRDefault="00455C9B" w:rsidP="009A3B94">
      <w:pPr>
        <w:pStyle w:val="Heading20"/>
      </w:pPr>
      <w:bookmarkStart w:id="96" w:name="_Toc163830455"/>
      <w:r>
        <w:lastRenderedPageBreak/>
        <w:t>8</w:t>
      </w:r>
      <w:r w:rsidR="00FD0267" w:rsidRPr="00FD0267">
        <w:t>.4 HARDWARE SETUP</w:t>
      </w:r>
      <w:bookmarkEnd w:id="96"/>
    </w:p>
    <w:p w14:paraId="36E5E3FD" w14:textId="236EEDE8" w:rsidR="001D55C2" w:rsidRPr="00FD0267" w:rsidRDefault="001D55C2" w:rsidP="0012232D">
      <w:pPr>
        <w:jc w:val="center"/>
        <w:rPr>
          <w:b/>
          <w:bCs/>
          <w:sz w:val="28"/>
          <w:szCs w:val="28"/>
        </w:rPr>
      </w:pPr>
      <w:r w:rsidRPr="001D55C2">
        <w:rPr>
          <w:b/>
          <w:bCs/>
          <w:noProof/>
          <w:sz w:val="28"/>
          <w:szCs w:val="28"/>
          <w:lang w:val="en-IN" w:eastAsia="en-IN"/>
        </w:rPr>
        <w:drawing>
          <wp:inline distT="0" distB="0" distL="0" distR="0" wp14:anchorId="71A9A24A" wp14:editId="7C0640BC">
            <wp:extent cx="5327650" cy="3769457"/>
            <wp:effectExtent l="0" t="0" r="0" b="0"/>
            <wp:docPr id="10" name="Content Placeholder 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8E044A4-D028-0C36-0AE4-34F104B61AF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8E044A4-D028-0C36-0AE4-34F104B61AFE}"/>
                        </a:ext>
                      </a:extLst>
                    </pic:cNvPr>
                    <pic:cNvPicPr>
                      <a:picLocks noGrp="1" noChangeAspect="1"/>
                    </pic:cNvPicPr>
                  </pic:nvPicPr>
                  <pic:blipFill rotWithShape="1">
                    <a:blip r:embed="rId25" cstate="print">
                      <a:extLst>
                        <a:ext uri="{28A0092B-C50C-407E-A947-70E740481C1C}">
                          <a14:useLocalDpi xmlns:a14="http://schemas.microsoft.com/office/drawing/2010/main" val="0"/>
                        </a:ext>
                      </a:extLst>
                    </a:blip>
                    <a:srcRect l="1515" t="4618" r="1508" b="3895"/>
                    <a:stretch/>
                  </pic:blipFill>
                  <pic:spPr bwMode="auto">
                    <a:xfrm>
                      <a:off x="0" y="0"/>
                      <a:ext cx="5330727" cy="3771634"/>
                    </a:xfrm>
                    <a:prstGeom prst="rect">
                      <a:avLst/>
                    </a:prstGeom>
                    <a:noFill/>
                    <a:ln>
                      <a:noFill/>
                    </a:ln>
                    <a:extLst>
                      <a:ext uri="{53640926-AAD7-44D8-BBD7-CCE9431645EC}">
                        <a14:shadowObscured xmlns:a14="http://schemas.microsoft.com/office/drawing/2010/main"/>
                      </a:ext>
                    </a:extLst>
                  </pic:spPr>
                </pic:pic>
              </a:graphicData>
            </a:graphic>
          </wp:inline>
        </w:drawing>
      </w:r>
    </w:p>
    <w:p w14:paraId="5CA1283C" w14:textId="40D06274" w:rsidR="001D55C2" w:rsidRPr="001D55C2" w:rsidRDefault="001D55C2" w:rsidP="001D55C2">
      <w:pPr>
        <w:pStyle w:val="BodyText"/>
        <w:spacing w:line="360" w:lineRule="auto"/>
        <w:ind w:left="-283" w:firstLine="720"/>
        <w:jc w:val="center"/>
        <w:rPr>
          <w:sz w:val="24"/>
          <w:szCs w:val="24"/>
          <w:lang w:bidi="ta-IN"/>
        </w:rPr>
      </w:pPr>
      <w:r w:rsidRPr="001D55C2">
        <w:rPr>
          <w:sz w:val="24"/>
          <w:szCs w:val="24"/>
          <w:lang w:bidi="ta-IN"/>
        </w:rPr>
        <w:t>Fig</w:t>
      </w:r>
      <w:r w:rsidR="00455C9B">
        <w:rPr>
          <w:sz w:val="24"/>
          <w:szCs w:val="24"/>
          <w:lang w:bidi="ta-IN"/>
        </w:rPr>
        <w:t>.8</w:t>
      </w:r>
      <w:r w:rsidR="00424513">
        <w:rPr>
          <w:sz w:val="24"/>
          <w:szCs w:val="24"/>
          <w:lang w:bidi="ta-IN"/>
        </w:rPr>
        <w:t>.4.1</w:t>
      </w:r>
      <w:r w:rsidRPr="001D55C2">
        <w:rPr>
          <w:sz w:val="24"/>
          <w:szCs w:val="24"/>
          <w:lang w:bidi="ta-IN"/>
        </w:rPr>
        <w:t xml:space="preserve"> Hardware Connection</w:t>
      </w:r>
    </w:p>
    <w:p w14:paraId="71546EE8" w14:textId="5A6F0D48" w:rsidR="001D55C2" w:rsidRDefault="001D55C2" w:rsidP="0012232D">
      <w:pPr>
        <w:pStyle w:val="BodyText0"/>
        <w:rPr>
          <w:lang w:bidi="ta-IN"/>
        </w:rPr>
      </w:pPr>
      <w:r w:rsidRPr="001D55C2">
        <w:rPr>
          <w:lang w:bidi="ta-IN"/>
        </w:rPr>
        <w:t>The hardware module like Arduino UNO board, ECG sensor kit AD8232, are connected and the setup is ready to take the ECG signal from the patient with help of pr</w:t>
      </w:r>
      <w:r>
        <w:rPr>
          <w:lang w:bidi="ta-IN"/>
        </w:rPr>
        <w:t>o</w:t>
      </w:r>
      <w:r w:rsidRPr="001D55C2">
        <w:rPr>
          <w:lang w:bidi="ta-IN"/>
        </w:rPr>
        <w:t>bes present in the AD8232 ECG sensor.</w:t>
      </w:r>
      <w:r w:rsidR="0046318D">
        <w:rPr>
          <w:lang w:bidi="ta-IN"/>
        </w:rPr>
        <w:t xml:space="preserve"> The experimental setup to collect the ECG signal is shown in Figure 8.4.1.</w:t>
      </w:r>
    </w:p>
    <w:p w14:paraId="513F401B" w14:textId="77777777" w:rsidR="0012232D" w:rsidRDefault="0012232D" w:rsidP="0012232D">
      <w:pPr>
        <w:pStyle w:val="BodyText0"/>
        <w:ind w:firstLine="0"/>
        <w:rPr>
          <w:lang w:bidi="ta-IN"/>
        </w:rPr>
      </w:pPr>
    </w:p>
    <w:p w14:paraId="02AED859" w14:textId="4A8AFF81" w:rsidR="00FD0267" w:rsidRPr="001D55C2" w:rsidRDefault="00455C9B" w:rsidP="009A3B94">
      <w:pPr>
        <w:pStyle w:val="Heading20"/>
      </w:pPr>
      <w:bookmarkStart w:id="97" w:name="_Toc163830456"/>
      <w:r>
        <w:t>8</w:t>
      </w:r>
      <w:r w:rsidR="001D55C2">
        <w:t xml:space="preserve">.5 </w:t>
      </w:r>
      <w:r w:rsidR="00FD0267" w:rsidRPr="001D55C2">
        <w:t>ARRHYTHMIA DETECTION</w:t>
      </w:r>
      <w:bookmarkEnd w:id="97"/>
    </w:p>
    <w:p w14:paraId="42CB0C97" w14:textId="27AB0A05" w:rsidR="00FD0267" w:rsidRDefault="0012232D" w:rsidP="005E1F1B">
      <w:pPr>
        <w:pStyle w:val="BodyText"/>
        <w:spacing w:line="360" w:lineRule="auto"/>
        <w:ind w:left="-283" w:firstLine="720"/>
        <w:jc w:val="center"/>
      </w:pPr>
      <w:r>
        <w:rPr>
          <w:noProof/>
          <w:lang w:val="en-IN" w:eastAsia="en-IN"/>
        </w:rPr>
        <w:drawing>
          <wp:inline distT="0" distB="0" distL="0" distR="0" wp14:anchorId="67AC1FC8" wp14:editId="64304359">
            <wp:extent cx="2806284" cy="21640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4-04-09 at 2.08.07 PM(1).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27755" cy="2180637"/>
                    </a:xfrm>
                    <a:prstGeom prst="rect">
                      <a:avLst/>
                    </a:prstGeom>
                  </pic:spPr>
                </pic:pic>
              </a:graphicData>
            </a:graphic>
          </wp:inline>
        </w:drawing>
      </w:r>
    </w:p>
    <w:p w14:paraId="257C947D" w14:textId="41F51339" w:rsidR="00FD0267" w:rsidRDefault="00FD0267" w:rsidP="00FD0267">
      <w:pPr>
        <w:pStyle w:val="BodyText"/>
        <w:spacing w:line="360" w:lineRule="auto"/>
        <w:ind w:left="-283" w:firstLine="720"/>
        <w:jc w:val="left"/>
      </w:pPr>
    </w:p>
    <w:p w14:paraId="776EB8B0" w14:textId="04574AD6" w:rsidR="00FD0267" w:rsidRPr="00FD0267" w:rsidRDefault="00FD0267" w:rsidP="00FD0267">
      <w:pPr>
        <w:pStyle w:val="BodyText"/>
        <w:spacing w:line="360" w:lineRule="auto"/>
        <w:ind w:left="-283" w:firstLine="720"/>
        <w:jc w:val="center"/>
        <w:rPr>
          <w:sz w:val="24"/>
          <w:szCs w:val="24"/>
          <w:lang w:bidi="ta-IN"/>
        </w:rPr>
      </w:pPr>
      <w:r w:rsidRPr="00FD0267">
        <w:rPr>
          <w:sz w:val="24"/>
          <w:szCs w:val="24"/>
          <w:lang w:bidi="ta-IN"/>
        </w:rPr>
        <w:t>Fig.</w:t>
      </w:r>
      <w:r w:rsidR="00455C9B">
        <w:rPr>
          <w:sz w:val="24"/>
          <w:szCs w:val="24"/>
          <w:lang w:bidi="ta-IN"/>
        </w:rPr>
        <w:t>8</w:t>
      </w:r>
      <w:r w:rsidR="00424513">
        <w:rPr>
          <w:sz w:val="24"/>
          <w:szCs w:val="24"/>
          <w:lang w:bidi="ta-IN"/>
        </w:rPr>
        <w:t>.5.1</w:t>
      </w:r>
      <w:r w:rsidRPr="00FD0267">
        <w:rPr>
          <w:sz w:val="24"/>
          <w:szCs w:val="24"/>
          <w:lang w:bidi="ta-IN"/>
        </w:rPr>
        <w:t xml:space="preserve"> Hardware to predict the </w:t>
      </w:r>
      <w:r w:rsidR="00DF6006">
        <w:rPr>
          <w:sz w:val="24"/>
          <w:szCs w:val="24"/>
          <w:lang w:bidi="ta-IN"/>
        </w:rPr>
        <w:t xml:space="preserve">Arrhythmia </w:t>
      </w:r>
      <w:r w:rsidRPr="00FD0267">
        <w:rPr>
          <w:sz w:val="24"/>
          <w:szCs w:val="24"/>
          <w:lang w:bidi="ta-IN"/>
        </w:rPr>
        <w:t xml:space="preserve"> - Normal</w:t>
      </w:r>
    </w:p>
    <w:p w14:paraId="269D10C2" w14:textId="4A3F5CE4" w:rsidR="00FD0267" w:rsidRPr="00FD0267" w:rsidRDefault="00FD0267" w:rsidP="0012232D">
      <w:pPr>
        <w:pStyle w:val="BodyText0"/>
        <w:rPr>
          <w:lang w:bidi="ta-IN"/>
        </w:rPr>
      </w:pPr>
      <w:r w:rsidRPr="00FD0267">
        <w:rPr>
          <w:lang w:bidi="ta-IN"/>
        </w:rPr>
        <w:lastRenderedPageBreak/>
        <w:t xml:space="preserve">The hardware setup with arduino board and LCD display to see the result </w:t>
      </w:r>
      <w:r w:rsidR="00DF6006">
        <w:rPr>
          <w:lang w:bidi="ta-IN"/>
        </w:rPr>
        <w:t xml:space="preserve">arrhythmia </w:t>
      </w:r>
      <w:r w:rsidRPr="00FD0267">
        <w:rPr>
          <w:lang w:bidi="ta-IN"/>
        </w:rPr>
        <w:t xml:space="preserve"> diasease prediction</w:t>
      </w:r>
      <w:r w:rsidR="002365DA">
        <w:rPr>
          <w:lang w:bidi="ta-IN"/>
        </w:rPr>
        <w:t xml:space="preserve"> is shown in Figure 8.5.1. H</w:t>
      </w:r>
      <w:r w:rsidRPr="00FD0267">
        <w:rPr>
          <w:lang w:bidi="ta-IN"/>
        </w:rPr>
        <w:t>ere</w:t>
      </w:r>
      <w:r w:rsidR="002365DA">
        <w:rPr>
          <w:lang w:bidi="ta-IN"/>
        </w:rPr>
        <w:t>,</w:t>
      </w:r>
      <w:r w:rsidRPr="00FD0267">
        <w:rPr>
          <w:lang w:bidi="ta-IN"/>
        </w:rPr>
        <w:t xml:space="preserve"> the result of </w:t>
      </w:r>
      <w:r w:rsidR="00DF6006">
        <w:rPr>
          <w:lang w:bidi="ta-IN"/>
        </w:rPr>
        <w:t xml:space="preserve">arrhythmia </w:t>
      </w:r>
      <w:r w:rsidRPr="00FD0267">
        <w:rPr>
          <w:lang w:bidi="ta-IN"/>
        </w:rPr>
        <w:t xml:space="preserve"> </w:t>
      </w:r>
      <w:r w:rsidR="002365DA">
        <w:rPr>
          <w:lang w:bidi="ta-IN"/>
        </w:rPr>
        <w:t xml:space="preserve">test </w:t>
      </w:r>
      <w:r w:rsidRPr="00FD0267">
        <w:rPr>
          <w:lang w:bidi="ta-IN"/>
        </w:rPr>
        <w:t xml:space="preserve"> is normal that is no disease</w:t>
      </w:r>
      <w:r w:rsidR="005E1F1B">
        <w:rPr>
          <w:lang w:bidi="ta-IN"/>
        </w:rPr>
        <w:t>.</w:t>
      </w:r>
    </w:p>
    <w:p w14:paraId="35BD2559" w14:textId="77777777" w:rsidR="0019048D" w:rsidRDefault="0019048D" w:rsidP="00FD0267">
      <w:pPr>
        <w:pStyle w:val="BodyText"/>
        <w:spacing w:line="360" w:lineRule="auto"/>
        <w:ind w:left="-283" w:firstLine="720"/>
        <w:jc w:val="left"/>
        <w:rPr>
          <w:noProof/>
          <w:lang w:val="en-IN" w:eastAsia="en-IN"/>
        </w:rPr>
      </w:pPr>
    </w:p>
    <w:p w14:paraId="796B2A54" w14:textId="375949BD" w:rsidR="00E646E7" w:rsidRDefault="00FD0267" w:rsidP="005E1F1B">
      <w:pPr>
        <w:pStyle w:val="BodyText"/>
        <w:spacing w:line="360" w:lineRule="auto"/>
        <w:ind w:left="-283" w:firstLine="720"/>
        <w:jc w:val="center"/>
      </w:pPr>
      <w:r>
        <w:rPr>
          <w:noProof/>
          <w:lang w:val="en-IN" w:eastAsia="en-IN"/>
        </w:rPr>
        <w:drawing>
          <wp:inline distT="0" distB="0" distL="0" distR="0" wp14:anchorId="4773CEFF" wp14:editId="20026633">
            <wp:extent cx="4114496" cy="3086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4-04-09 at 2.08.07 PM.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23254" cy="3092669"/>
                    </a:xfrm>
                    <a:prstGeom prst="rect">
                      <a:avLst/>
                    </a:prstGeom>
                  </pic:spPr>
                </pic:pic>
              </a:graphicData>
            </a:graphic>
          </wp:inline>
        </w:drawing>
      </w:r>
    </w:p>
    <w:p w14:paraId="7971E2FD" w14:textId="4DA531AB" w:rsidR="00FD0267" w:rsidRPr="00FD0267" w:rsidRDefault="00FD0267" w:rsidP="00FD0267">
      <w:pPr>
        <w:pStyle w:val="BodyText"/>
        <w:spacing w:line="360" w:lineRule="auto"/>
        <w:ind w:left="-283" w:firstLine="720"/>
        <w:jc w:val="center"/>
        <w:rPr>
          <w:sz w:val="24"/>
          <w:szCs w:val="24"/>
          <w:lang w:bidi="ta-IN"/>
        </w:rPr>
      </w:pPr>
      <w:r w:rsidRPr="00FD0267">
        <w:rPr>
          <w:sz w:val="24"/>
          <w:szCs w:val="24"/>
          <w:lang w:bidi="ta-IN"/>
        </w:rPr>
        <w:t>Fig.</w:t>
      </w:r>
      <w:r w:rsidR="00455C9B">
        <w:rPr>
          <w:sz w:val="24"/>
          <w:szCs w:val="24"/>
          <w:lang w:bidi="ta-IN"/>
        </w:rPr>
        <w:t>8</w:t>
      </w:r>
      <w:r w:rsidR="00424513">
        <w:rPr>
          <w:sz w:val="24"/>
          <w:szCs w:val="24"/>
          <w:lang w:bidi="ta-IN"/>
        </w:rPr>
        <w:t>.5.2</w:t>
      </w:r>
      <w:r w:rsidRPr="00FD0267">
        <w:rPr>
          <w:sz w:val="24"/>
          <w:szCs w:val="24"/>
          <w:lang w:bidi="ta-IN"/>
        </w:rPr>
        <w:t xml:space="preserve"> Hardware to predict the </w:t>
      </w:r>
      <w:r w:rsidR="00DF6006">
        <w:rPr>
          <w:sz w:val="24"/>
          <w:szCs w:val="24"/>
          <w:lang w:bidi="ta-IN"/>
        </w:rPr>
        <w:t xml:space="preserve">Arrhythmia </w:t>
      </w:r>
      <w:r w:rsidRPr="00FD0267">
        <w:rPr>
          <w:sz w:val="24"/>
          <w:szCs w:val="24"/>
          <w:lang w:bidi="ta-IN"/>
        </w:rPr>
        <w:t xml:space="preserve"> - </w:t>
      </w:r>
      <w:r w:rsidR="00DF6006">
        <w:rPr>
          <w:sz w:val="24"/>
          <w:szCs w:val="24"/>
          <w:lang w:bidi="ta-IN"/>
        </w:rPr>
        <w:t xml:space="preserve">Arrhythmia </w:t>
      </w:r>
    </w:p>
    <w:p w14:paraId="211E052A" w14:textId="3F5E52DF" w:rsidR="00FD0267" w:rsidRDefault="00FD0267" w:rsidP="0012232D">
      <w:pPr>
        <w:pStyle w:val="BodyText0"/>
        <w:rPr>
          <w:lang w:bidi="ta-IN"/>
        </w:rPr>
      </w:pPr>
      <w:r w:rsidRPr="00FD0267">
        <w:rPr>
          <w:lang w:bidi="ta-IN"/>
        </w:rPr>
        <w:t xml:space="preserve">The hardware setup with arduino board and LCD display to see the result </w:t>
      </w:r>
      <w:r w:rsidR="00DF6006">
        <w:rPr>
          <w:lang w:bidi="ta-IN"/>
        </w:rPr>
        <w:t xml:space="preserve">arrhythmia </w:t>
      </w:r>
      <w:r w:rsidRPr="00FD0267">
        <w:rPr>
          <w:lang w:bidi="ta-IN"/>
        </w:rPr>
        <w:t xml:space="preserve"> diasease prediction</w:t>
      </w:r>
      <w:r w:rsidR="002365DA">
        <w:rPr>
          <w:lang w:bidi="ta-IN"/>
        </w:rPr>
        <w:t xml:space="preserve"> is shown in Figure 8.5.2.</w:t>
      </w:r>
      <w:r w:rsidRPr="00FD0267">
        <w:rPr>
          <w:lang w:bidi="ta-IN"/>
        </w:rPr>
        <w:t xml:space="preserve"> </w:t>
      </w:r>
      <w:r w:rsidR="002365DA">
        <w:rPr>
          <w:lang w:bidi="ta-IN"/>
        </w:rPr>
        <w:t>H</w:t>
      </w:r>
      <w:r w:rsidRPr="00FD0267">
        <w:rPr>
          <w:lang w:bidi="ta-IN"/>
        </w:rPr>
        <w:t>ere</w:t>
      </w:r>
      <w:r w:rsidR="002365DA">
        <w:rPr>
          <w:lang w:bidi="ta-IN"/>
        </w:rPr>
        <w:t>,</w:t>
      </w:r>
      <w:r w:rsidRPr="00FD0267">
        <w:rPr>
          <w:lang w:bidi="ta-IN"/>
        </w:rPr>
        <w:t xml:space="preserve"> the result of </w:t>
      </w:r>
      <w:r w:rsidR="00DF6006">
        <w:rPr>
          <w:lang w:bidi="ta-IN"/>
        </w:rPr>
        <w:t xml:space="preserve">arrhythmia </w:t>
      </w:r>
      <w:r w:rsidRPr="00FD0267">
        <w:rPr>
          <w:lang w:bidi="ta-IN"/>
        </w:rPr>
        <w:t xml:space="preserve"> </w:t>
      </w:r>
      <w:r w:rsidR="00357271">
        <w:rPr>
          <w:lang w:bidi="ta-IN"/>
        </w:rPr>
        <w:t>test</w:t>
      </w:r>
      <w:r w:rsidRPr="00FD0267">
        <w:rPr>
          <w:lang w:bidi="ta-IN"/>
        </w:rPr>
        <w:t xml:space="preserve"> is </w:t>
      </w:r>
      <w:r w:rsidR="00357271">
        <w:rPr>
          <w:lang w:bidi="ta-IN"/>
        </w:rPr>
        <w:t xml:space="preserve">positive. i.e. the subject has </w:t>
      </w:r>
      <w:r w:rsidR="00DF6006">
        <w:rPr>
          <w:lang w:bidi="ta-IN"/>
        </w:rPr>
        <w:t xml:space="preserve">arrhythmia </w:t>
      </w:r>
      <w:r w:rsidR="00DF6006" w:rsidRPr="00FD0267">
        <w:rPr>
          <w:lang w:bidi="ta-IN"/>
        </w:rPr>
        <w:t>disease</w:t>
      </w:r>
      <w:r w:rsidR="00357271">
        <w:rPr>
          <w:lang w:bidi="ta-IN"/>
        </w:rPr>
        <w:t>.</w:t>
      </w:r>
    </w:p>
    <w:p w14:paraId="5930B6D8" w14:textId="54EC9AE7" w:rsidR="002535A1" w:rsidRDefault="002535A1">
      <w:pPr>
        <w:jc w:val="both"/>
        <w:rPr>
          <w:lang w:bidi="ta-IN"/>
        </w:rPr>
      </w:pPr>
      <w:r>
        <w:rPr>
          <w:lang w:bidi="ta-IN"/>
        </w:rPr>
        <w:br w:type="page"/>
      </w:r>
    </w:p>
    <w:p w14:paraId="13FF7899" w14:textId="77777777" w:rsidR="008F739F" w:rsidRDefault="008F739F">
      <w:pPr>
        <w:jc w:val="both"/>
        <w:rPr>
          <w:b/>
          <w:bCs/>
        </w:rPr>
      </w:pPr>
    </w:p>
    <w:p w14:paraId="79BA97A0" w14:textId="77777777" w:rsidR="008F739F" w:rsidRDefault="008F739F">
      <w:pPr>
        <w:jc w:val="both"/>
        <w:rPr>
          <w:b/>
          <w:bCs/>
        </w:rPr>
      </w:pPr>
    </w:p>
    <w:p w14:paraId="71245A55" w14:textId="77777777" w:rsidR="008F739F" w:rsidRDefault="008F739F">
      <w:pPr>
        <w:jc w:val="both"/>
        <w:rPr>
          <w:b/>
          <w:bCs/>
        </w:rPr>
      </w:pPr>
    </w:p>
    <w:p w14:paraId="13B71585" w14:textId="77777777" w:rsidR="008F739F" w:rsidRDefault="008F739F">
      <w:pPr>
        <w:jc w:val="both"/>
        <w:rPr>
          <w:b/>
          <w:bCs/>
        </w:rPr>
      </w:pPr>
    </w:p>
    <w:p w14:paraId="1EE14F46" w14:textId="77777777" w:rsidR="008F739F" w:rsidRDefault="008F739F">
      <w:pPr>
        <w:jc w:val="both"/>
        <w:rPr>
          <w:b/>
          <w:bCs/>
        </w:rPr>
      </w:pPr>
    </w:p>
    <w:p w14:paraId="6C3DBE35" w14:textId="77777777" w:rsidR="008F739F" w:rsidRDefault="008F739F">
      <w:pPr>
        <w:jc w:val="both"/>
        <w:rPr>
          <w:b/>
          <w:bCs/>
        </w:rPr>
      </w:pPr>
    </w:p>
    <w:p w14:paraId="5FC4A652" w14:textId="77777777" w:rsidR="008F739F" w:rsidRDefault="008F739F">
      <w:pPr>
        <w:jc w:val="both"/>
        <w:rPr>
          <w:b/>
          <w:bCs/>
        </w:rPr>
      </w:pPr>
    </w:p>
    <w:p w14:paraId="6A6F8802" w14:textId="77777777" w:rsidR="008F739F" w:rsidRDefault="008F739F">
      <w:pPr>
        <w:jc w:val="both"/>
        <w:rPr>
          <w:b/>
          <w:bCs/>
        </w:rPr>
      </w:pPr>
    </w:p>
    <w:p w14:paraId="47E5500A" w14:textId="77777777" w:rsidR="008F739F" w:rsidRDefault="008F739F">
      <w:pPr>
        <w:jc w:val="both"/>
        <w:rPr>
          <w:b/>
          <w:bCs/>
        </w:rPr>
      </w:pPr>
    </w:p>
    <w:p w14:paraId="00CF2B50" w14:textId="77777777" w:rsidR="008F739F" w:rsidRDefault="008F739F">
      <w:pPr>
        <w:jc w:val="both"/>
        <w:rPr>
          <w:b/>
          <w:bCs/>
        </w:rPr>
      </w:pPr>
    </w:p>
    <w:p w14:paraId="473117D9" w14:textId="77777777" w:rsidR="008F739F" w:rsidRDefault="008F739F">
      <w:pPr>
        <w:jc w:val="both"/>
        <w:rPr>
          <w:b/>
          <w:bCs/>
        </w:rPr>
      </w:pPr>
    </w:p>
    <w:p w14:paraId="05DA9D81" w14:textId="77777777" w:rsidR="008F739F" w:rsidRDefault="008F739F">
      <w:pPr>
        <w:jc w:val="both"/>
        <w:rPr>
          <w:b/>
          <w:bCs/>
        </w:rPr>
      </w:pPr>
    </w:p>
    <w:p w14:paraId="565EA097" w14:textId="77777777" w:rsidR="008F739F" w:rsidRDefault="008F739F">
      <w:pPr>
        <w:jc w:val="both"/>
        <w:rPr>
          <w:b/>
          <w:bCs/>
        </w:rPr>
      </w:pPr>
    </w:p>
    <w:p w14:paraId="48A0A42E" w14:textId="77777777" w:rsidR="008F739F" w:rsidRDefault="008F739F">
      <w:pPr>
        <w:jc w:val="both"/>
        <w:rPr>
          <w:b/>
          <w:bCs/>
        </w:rPr>
      </w:pPr>
    </w:p>
    <w:p w14:paraId="5A15C423" w14:textId="77777777" w:rsidR="008F739F" w:rsidRDefault="008F739F">
      <w:pPr>
        <w:jc w:val="both"/>
        <w:rPr>
          <w:b/>
          <w:bCs/>
        </w:rPr>
      </w:pPr>
    </w:p>
    <w:p w14:paraId="29157500" w14:textId="77777777" w:rsidR="008F739F" w:rsidRDefault="008F739F">
      <w:pPr>
        <w:jc w:val="both"/>
        <w:rPr>
          <w:b/>
          <w:bCs/>
        </w:rPr>
      </w:pPr>
    </w:p>
    <w:p w14:paraId="39FA4AC8" w14:textId="77777777" w:rsidR="008F739F" w:rsidRDefault="008F739F">
      <w:pPr>
        <w:jc w:val="both"/>
        <w:rPr>
          <w:b/>
          <w:bCs/>
        </w:rPr>
      </w:pPr>
    </w:p>
    <w:p w14:paraId="55D5A247" w14:textId="77777777" w:rsidR="008F739F" w:rsidRDefault="008F739F">
      <w:pPr>
        <w:jc w:val="both"/>
        <w:rPr>
          <w:b/>
          <w:bCs/>
        </w:rPr>
      </w:pPr>
    </w:p>
    <w:p w14:paraId="6C2FA0E6" w14:textId="77777777" w:rsidR="008F739F" w:rsidRDefault="008F739F">
      <w:pPr>
        <w:jc w:val="both"/>
        <w:rPr>
          <w:b/>
          <w:bCs/>
        </w:rPr>
      </w:pPr>
    </w:p>
    <w:p w14:paraId="7ED95EC6" w14:textId="77777777" w:rsidR="008F739F" w:rsidRDefault="008F739F">
      <w:pPr>
        <w:jc w:val="both"/>
        <w:rPr>
          <w:b/>
          <w:bCs/>
        </w:rPr>
      </w:pPr>
    </w:p>
    <w:p w14:paraId="065E9AC1" w14:textId="77777777" w:rsidR="008F739F" w:rsidRDefault="008F739F">
      <w:pPr>
        <w:jc w:val="both"/>
        <w:rPr>
          <w:b/>
          <w:bCs/>
        </w:rPr>
      </w:pPr>
    </w:p>
    <w:p w14:paraId="658197C4" w14:textId="77777777" w:rsidR="008F739F" w:rsidRDefault="008F739F">
      <w:pPr>
        <w:jc w:val="both"/>
        <w:rPr>
          <w:b/>
          <w:bCs/>
        </w:rPr>
      </w:pPr>
    </w:p>
    <w:p w14:paraId="493A9775" w14:textId="77777777" w:rsidR="008F739F" w:rsidRDefault="008F739F">
      <w:pPr>
        <w:jc w:val="both"/>
        <w:rPr>
          <w:b/>
          <w:bCs/>
        </w:rPr>
      </w:pPr>
    </w:p>
    <w:p w14:paraId="60A6F097" w14:textId="77777777" w:rsidR="008F739F" w:rsidRDefault="008F739F">
      <w:pPr>
        <w:jc w:val="both"/>
        <w:rPr>
          <w:b/>
          <w:bCs/>
        </w:rPr>
      </w:pPr>
    </w:p>
    <w:p w14:paraId="6D01C4FD" w14:textId="77777777" w:rsidR="008F739F" w:rsidRDefault="008F739F">
      <w:pPr>
        <w:jc w:val="both"/>
        <w:rPr>
          <w:b/>
          <w:bCs/>
        </w:rPr>
      </w:pPr>
    </w:p>
    <w:p w14:paraId="2A941998" w14:textId="77777777" w:rsidR="008F739F" w:rsidRDefault="008F739F">
      <w:pPr>
        <w:jc w:val="both"/>
        <w:rPr>
          <w:b/>
          <w:bCs/>
        </w:rPr>
      </w:pPr>
    </w:p>
    <w:p w14:paraId="2C193555" w14:textId="77777777" w:rsidR="008F739F" w:rsidRDefault="008F739F">
      <w:pPr>
        <w:jc w:val="both"/>
        <w:rPr>
          <w:b/>
          <w:bCs/>
        </w:rPr>
      </w:pPr>
    </w:p>
    <w:p w14:paraId="01B8782A" w14:textId="77777777" w:rsidR="008F739F" w:rsidRDefault="008F739F">
      <w:pPr>
        <w:jc w:val="both"/>
        <w:rPr>
          <w:b/>
          <w:bCs/>
        </w:rPr>
      </w:pPr>
    </w:p>
    <w:p w14:paraId="1FD9EC01" w14:textId="77777777" w:rsidR="00DF25C1" w:rsidRDefault="00DF25C1">
      <w:pPr>
        <w:jc w:val="both"/>
        <w:rPr>
          <w:b/>
          <w:bCs/>
        </w:rPr>
      </w:pPr>
    </w:p>
    <w:p w14:paraId="50D7259B" w14:textId="77777777" w:rsidR="00DF25C1" w:rsidRDefault="00DF25C1">
      <w:pPr>
        <w:jc w:val="both"/>
        <w:rPr>
          <w:b/>
          <w:bCs/>
        </w:rPr>
      </w:pPr>
    </w:p>
    <w:p w14:paraId="3A9CA8E9" w14:textId="77777777" w:rsidR="00DF25C1" w:rsidRDefault="00DF25C1">
      <w:pPr>
        <w:jc w:val="both"/>
        <w:rPr>
          <w:b/>
          <w:bCs/>
        </w:rPr>
      </w:pPr>
    </w:p>
    <w:p w14:paraId="1A47D999" w14:textId="77777777" w:rsidR="0055458C" w:rsidRDefault="004B18EE">
      <w:pPr>
        <w:spacing w:line="240" w:lineRule="atLeast"/>
        <w:rPr>
          <w:b/>
          <w:sz w:val="28"/>
          <w:szCs w:val="28"/>
        </w:rPr>
      </w:pPr>
      <w:bookmarkStart w:id="98" w:name="_Toc163830457"/>
      <w:r w:rsidRPr="009A3B94">
        <w:rPr>
          <w:rStyle w:val="Heading1Char0"/>
        </w:rPr>
        <w:t>CONCLUSION AND FUTURE WORK</w:t>
      </w:r>
      <w:bookmarkEnd w:id="98"/>
      <w:r w:rsidRPr="009A3B94">
        <w:rPr>
          <w:rStyle w:val="Heading1Char0"/>
        </w:rPr>
        <w:t xml:space="preserve">  </w:t>
      </w:r>
      <w:r w:rsidR="003A6DFB">
        <w:rPr>
          <w:b/>
          <w:sz w:val="28"/>
          <w:szCs w:val="28"/>
        </w:rPr>
        <w:pict w14:anchorId="35F852E3">
          <v:rect id="_x0000_i1041" style="width:451.3pt;height:2pt" o:hralign="right" o:hrstd="t" o:hrnoshade="t" o:hr="t" fillcolor="#404040" stroked="f"/>
        </w:pict>
      </w:r>
    </w:p>
    <w:p w14:paraId="51739394" w14:textId="77777777" w:rsidR="0055458C" w:rsidRDefault="0055458C">
      <w:pPr>
        <w:jc w:val="center"/>
        <w:rPr>
          <w:b/>
          <w:bCs/>
          <w:sz w:val="28"/>
          <w:szCs w:val="28"/>
        </w:rPr>
      </w:pPr>
    </w:p>
    <w:p w14:paraId="59F17C2A" w14:textId="45C5542C" w:rsidR="0055458C" w:rsidRDefault="00455C9B">
      <w:pPr>
        <w:jc w:val="center"/>
        <w:rPr>
          <w:b/>
          <w:bCs/>
          <w:sz w:val="28"/>
          <w:szCs w:val="28"/>
        </w:rPr>
      </w:pPr>
      <w:r>
        <w:rPr>
          <w:b/>
          <w:bCs/>
          <w:sz w:val="28"/>
          <w:szCs w:val="28"/>
        </w:rPr>
        <w:lastRenderedPageBreak/>
        <w:t>CHAPTER 9</w:t>
      </w:r>
    </w:p>
    <w:p w14:paraId="20354A93" w14:textId="77777777" w:rsidR="0055458C" w:rsidRDefault="004B18EE">
      <w:pPr>
        <w:jc w:val="center"/>
        <w:rPr>
          <w:b/>
          <w:bCs/>
          <w:sz w:val="28"/>
          <w:szCs w:val="28"/>
        </w:rPr>
      </w:pPr>
      <w:r>
        <w:rPr>
          <w:b/>
          <w:bCs/>
          <w:sz w:val="28"/>
          <w:szCs w:val="28"/>
        </w:rPr>
        <w:t>CONCLUSION</w:t>
      </w:r>
    </w:p>
    <w:p w14:paraId="76C6A889" w14:textId="7727A818" w:rsidR="001C24AD" w:rsidRPr="00FB1477" w:rsidRDefault="00455C9B" w:rsidP="00CD17BC">
      <w:pPr>
        <w:pStyle w:val="Heading20"/>
      </w:pPr>
      <w:bookmarkStart w:id="99" w:name="_Toc163830458"/>
      <w:r>
        <w:t>9</w:t>
      </w:r>
      <w:r w:rsidR="004B18EE">
        <w:t>.1 CONCLUSION</w:t>
      </w:r>
      <w:bookmarkEnd w:id="99"/>
    </w:p>
    <w:p w14:paraId="098231B4" w14:textId="21CB0198" w:rsidR="00FB1477" w:rsidRDefault="00FB1477" w:rsidP="00DF25C1">
      <w:pPr>
        <w:pStyle w:val="BodyText0"/>
        <w:rPr>
          <w:lang w:bidi="ta-IN"/>
        </w:rPr>
      </w:pPr>
      <w:r>
        <w:rPr>
          <w:sz w:val="28"/>
          <w:szCs w:val="28"/>
        </w:rPr>
        <w:tab/>
      </w:r>
      <w:r w:rsidR="001C24AD" w:rsidRPr="00FB1477">
        <w:rPr>
          <w:lang w:bidi="ta-IN"/>
        </w:rPr>
        <w:t xml:space="preserve">In conclusion, </w:t>
      </w:r>
      <w:r w:rsidRPr="00FB1477">
        <w:rPr>
          <w:lang w:bidi="ta-IN"/>
        </w:rPr>
        <w:t xml:space="preserve">we </w:t>
      </w:r>
      <w:r w:rsidR="00CD17BC" w:rsidRPr="00FB1477">
        <w:rPr>
          <w:lang w:bidi="ta-IN"/>
        </w:rPr>
        <w:t>represent</w:t>
      </w:r>
      <w:r w:rsidRPr="00FB1477">
        <w:rPr>
          <w:lang w:bidi="ta-IN"/>
        </w:rPr>
        <w:t xml:space="preserve"> a significant advancement in the field of secure data transmission, particularly concerning ECG biosignals. By leveraging deep learning methodologies, the system offers robust encryption and decryption processes, ensuring the confidentiality and integrity of sensitive information embedded within the biosignals. The utilization of the Hermite function in both encryption and decryption phases demonstrates the efficacy of mathematical transformations in steganographic techniques. Through the intricate interplay of forward and reverse Hermite functions, along with secret bit insertion and extraction, the system achieves a high level of security while preserving the original characteristics of the biosignals.</w:t>
      </w:r>
      <w:r w:rsidR="005E1F1B">
        <w:rPr>
          <w:lang w:bidi="ta-IN"/>
        </w:rPr>
        <w:t xml:space="preserve"> </w:t>
      </w:r>
      <w:r w:rsidRPr="00FB1477">
        <w:rPr>
          <w:lang w:bidi="ta-IN"/>
        </w:rPr>
        <w:t>Moreover, the integration of hash functions for password generation adds an extra layer of security, enhancing the resilience of the encryption-decryption process against unauthorized access. The system's capability to recover missing data blocks through predictive modeling using MLPNN showcases its adaptability and reliability in handling data transmission errors or packet losses. While the PSO algorithm initially shows promise in optimizing missing data block positions, the superior performance of the Harmony Search algorithm underscores the importance of exploring and benchmarking different optimization techniques in future research endeavors.</w:t>
      </w:r>
    </w:p>
    <w:p w14:paraId="62B97465" w14:textId="77777777" w:rsidR="00FB1477" w:rsidRPr="00FB1477" w:rsidRDefault="00FB1477" w:rsidP="00FB1477">
      <w:pPr>
        <w:jc w:val="both"/>
        <w:rPr>
          <w:lang w:bidi="ta-IN"/>
        </w:rPr>
      </w:pPr>
    </w:p>
    <w:p w14:paraId="27C07C91" w14:textId="10B394EF" w:rsidR="0055458C" w:rsidRDefault="00455C9B" w:rsidP="00CD17BC">
      <w:pPr>
        <w:pStyle w:val="Heading20"/>
      </w:pPr>
      <w:bookmarkStart w:id="100" w:name="_Toc163830459"/>
      <w:r>
        <w:t>9</w:t>
      </w:r>
      <w:r w:rsidR="004B18EE">
        <w:t>.2 FUTURE WORK</w:t>
      </w:r>
      <w:bookmarkEnd w:id="100"/>
    </w:p>
    <w:p w14:paraId="119FDDA7" w14:textId="07B62767" w:rsidR="00FB1477" w:rsidRDefault="00FB1477" w:rsidP="00CD17BC">
      <w:pPr>
        <w:pStyle w:val="BodyText0"/>
      </w:pPr>
      <w:r>
        <w:tab/>
      </w:r>
      <w:r w:rsidR="004B18EE">
        <w:rPr>
          <w:lang w:bidi="ta-IN"/>
        </w:rPr>
        <w:t xml:space="preserve">In Future, </w:t>
      </w:r>
      <w:r w:rsidRPr="00FB1477">
        <w:rPr>
          <w:lang w:bidi="ta-IN"/>
        </w:rPr>
        <w:t>there is ample room for further innovation and improvement in several areas. Future work could involve investigating more sophisticated encryption techniques to enhance data security further. Additionally, conducting comprehensive evaluations and comparisons of various optimization algorithms, including PSO, Harmony Search, and potentially others, would provide valuable insights into their strengths and limitations in the context of missing data recovery. Furthermore, exploring advanced deep learning architectures and techniques, such as recurrent neural networks or generative adversarial networks, could potentially enhance the system's performance and capabilities.</w:t>
      </w:r>
      <w:r>
        <w:rPr>
          <w:lang w:bidi="ta-IN"/>
        </w:rPr>
        <w:t xml:space="preserve"> </w:t>
      </w:r>
      <w:r w:rsidRPr="00FB1477">
        <w:rPr>
          <w:lang w:bidi="ta-IN"/>
        </w:rPr>
        <w:t xml:space="preserve">Validating the system in real-world healthcare environments and integrating it with existing biomedical systems would be crucial steps towards practical implementation and deployment. Collaborations with healthcare professionals and institutions could provide valuable feedback </w:t>
      </w:r>
      <w:r w:rsidRPr="00FB1477">
        <w:rPr>
          <w:lang w:bidi="ta-IN"/>
        </w:rPr>
        <w:lastRenderedPageBreak/>
        <w:t>and insights for refining the system's design and functionality to better meet the needs and requirements of medical practitioners and patients. Ultimately, by addressing these avenues of research and development, the project aims to make significant contributions to the advancement of secure data transmission in healthcare and biomedical applications, thereby improving patient privacy, data integrity, and overall healthcare quality</w:t>
      </w:r>
      <w:r>
        <w:t xml:space="preserve"> </w:t>
      </w:r>
    </w:p>
    <w:p w14:paraId="71D8F426" w14:textId="443C7192" w:rsidR="002535A1" w:rsidRDefault="002535A1" w:rsidP="00CD17BC">
      <w:pPr>
        <w:pStyle w:val="BodyText0"/>
        <w:ind w:firstLine="0"/>
      </w:pPr>
      <w:r>
        <w:br w:type="page"/>
      </w:r>
    </w:p>
    <w:p w14:paraId="5DDDD703" w14:textId="77777777" w:rsidR="00CD17BC" w:rsidRDefault="00CD17BC" w:rsidP="00CD17BC">
      <w:pPr>
        <w:pStyle w:val="BodyText0"/>
        <w:ind w:firstLine="0"/>
      </w:pPr>
    </w:p>
    <w:p w14:paraId="52AB3D4E" w14:textId="77777777" w:rsidR="00CD17BC" w:rsidRDefault="00CD17BC" w:rsidP="00CD17BC">
      <w:pPr>
        <w:pStyle w:val="BodyText0"/>
        <w:ind w:firstLine="0"/>
      </w:pPr>
    </w:p>
    <w:p w14:paraId="6D774838" w14:textId="77777777" w:rsidR="00CD17BC" w:rsidRDefault="00CD17BC" w:rsidP="00CD17BC">
      <w:pPr>
        <w:pStyle w:val="BodyText0"/>
        <w:ind w:firstLine="0"/>
      </w:pPr>
    </w:p>
    <w:p w14:paraId="55643883" w14:textId="77777777" w:rsidR="00CD17BC" w:rsidRDefault="00CD17BC" w:rsidP="00CD17BC">
      <w:pPr>
        <w:pStyle w:val="BodyText0"/>
        <w:ind w:firstLine="0"/>
      </w:pPr>
    </w:p>
    <w:p w14:paraId="184B1F1C" w14:textId="77777777" w:rsidR="00CD17BC" w:rsidRDefault="00CD17BC" w:rsidP="00CD17BC">
      <w:pPr>
        <w:pStyle w:val="BodyText0"/>
        <w:ind w:firstLine="0"/>
      </w:pPr>
    </w:p>
    <w:p w14:paraId="201BF7D4" w14:textId="77777777" w:rsidR="00CD17BC" w:rsidRDefault="00CD17BC" w:rsidP="00CD17BC">
      <w:pPr>
        <w:pStyle w:val="BodyText0"/>
        <w:ind w:firstLine="0"/>
      </w:pPr>
    </w:p>
    <w:p w14:paraId="3AFDCCA3" w14:textId="77777777" w:rsidR="00CD17BC" w:rsidRDefault="00CD17BC" w:rsidP="00CD17BC">
      <w:pPr>
        <w:pStyle w:val="BodyText0"/>
        <w:ind w:firstLine="0"/>
      </w:pPr>
    </w:p>
    <w:p w14:paraId="6378339A" w14:textId="77777777" w:rsidR="00CD17BC" w:rsidRDefault="00CD17BC" w:rsidP="00CD17BC">
      <w:pPr>
        <w:pStyle w:val="BodyText0"/>
        <w:ind w:firstLine="0"/>
      </w:pPr>
    </w:p>
    <w:p w14:paraId="3518DEE5" w14:textId="77777777" w:rsidR="00CD17BC" w:rsidRDefault="00CD17BC" w:rsidP="00CD17BC">
      <w:pPr>
        <w:pStyle w:val="BodyText0"/>
        <w:ind w:firstLine="0"/>
      </w:pPr>
    </w:p>
    <w:p w14:paraId="25F9DFE1" w14:textId="77777777" w:rsidR="00CD17BC" w:rsidRDefault="00CD17BC" w:rsidP="00CD17BC">
      <w:pPr>
        <w:pStyle w:val="BodyText0"/>
        <w:ind w:firstLine="0"/>
      </w:pPr>
    </w:p>
    <w:p w14:paraId="0D36682B" w14:textId="77777777" w:rsidR="00CD17BC" w:rsidRDefault="00CD17BC" w:rsidP="00CD17BC">
      <w:pPr>
        <w:pStyle w:val="BodyText0"/>
        <w:ind w:firstLine="0"/>
      </w:pPr>
    </w:p>
    <w:p w14:paraId="6DE288A5" w14:textId="77777777" w:rsidR="00CD17BC" w:rsidRDefault="00CD17BC" w:rsidP="00CD17BC">
      <w:pPr>
        <w:pStyle w:val="BodyText0"/>
        <w:ind w:firstLine="0"/>
      </w:pPr>
    </w:p>
    <w:p w14:paraId="0BBC58D1" w14:textId="77777777" w:rsidR="00CD17BC" w:rsidRDefault="00CD17BC" w:rsidP="00CD17BC">
      <w:pPr>
        <w:pStyle w:val="BodyText0"/>
        <w:ind w:firstLine="0"/>
      </w:pPr>
    </w:p>
    <w:p w14:paraId="6F43C37E" w14:textId="77777777" w:rsidR="00CD17BC" w:rsidRDefault="00CD17BC" w:rsidP="00CD17BC">
      <w:pPr>
        <w:pStyle w:val="BodyText0"/>
        <w:ind w:firstLine="0"/>
      </w:pPr>
    </w:p>
    <w:p w14:paraId="0E86A0F5" w14:textId="77777777" w:rsidR="00CD17BC" w:rsidRDefault="00CD17BC" w:rsidP="00CD17BC">
      <w:pPr>
        <w:pStyle w:val="BodyText0"/>
        <w:ind w:firstLine="0"/>
      </w:pPr>
    </w:p>
    <w:p w14:paraId="7D5A8596" w14:textId="77777777" w:rsidR="00CD17BC" w:rsidRDefault="00CD17BC" w:rsidP="00CD17BC">
      <w:pPr>
        <w:pStyle w:val="BodyText0"/>
        <w:ind w:firstLine="0"/>
      </w:pPr>
    </w:p>
    <w:p w14:paraId="71B8508D" w14:textId="77777777" w:rsidR="00DF25C1" w:rsidRDefault="00DF25C1" w:rsidP="00CD17BC">
      <w:pPr>
        <w:pStyle w:val="BodyText0"/>
        <w:ind w:firstLine="0"/>
      </w:pPr>
    </w:p>
    <w:p w14:paraId="10A0BD6B" w14:textId="77777777" w:rsidR="00DF25C1" w:rsidRDefault="00DF25C1" w:rsidP="00CD17BC">
      <w:pPr>
        <w:pStyle w:val="BodyText0"/>
        <w:ind w:firstLine="0"/>
      </w:pPr>
    </w:p>
    <w:p w14:paraId="7782DE3B" w14:textId="77777777" w:rsidR="00DF25C1" w:rsidRDefault="00DF25C1" w:rsidP="00CD17BC">
      <w:pPr>
        <w:pStyle w:val="BodyText0"/>
        <w:ind w:firstLine="0"/>
      </w:pPr>
    </w:p>
    <w:p w14:paraId="4437A3DA" w14:textId="77777777" w:rsidR="00DF25C1" w:rsidRDefault="00DF25C1" w:rsidP="00CD17BC">
      <w:pPr>
        <w:pStyle w:val="BodyText0"/>
        <w:ind w:firstLine="0"/>
      </w:pPr>
    </w:p>
    <w:p w14:paraId="348A32EF" w14:textId="77777777" w:rsidR="00CD17BC" w:rsidRDefault="00CD17BC" w:rsidP="00CD17BC">
      <w:pPr>
        <w:pStyle w:val="BodyText0"/>
        <w:ind w:firstLine="0"/>
      </w:pPr>
    </w:p>
    <w:p w14:paraId="4A10F437" w14:textId="77777777" w:rsidR="00CD17BC" w:rsidRDefault="00CD17BC" w:rsidP="00CD17BC">
      <w:pPr>
        <w:pStyle w:val="BodyText0"/>
        <w:ind w:firstLine="0"/>
      </w:pPr>
    </w:p>
    <w:p w14:paraId="4A7C9B6B" w14:textId="77777777" w:rsidR="00CD17BC" w:rsidRDefault="00CD17BC" w:rsidP="00CD17BC">
      <w:pPr>
        <w:pStyle w:val="BodyText0"/>
        <w:ind w:firstLine="0"/>
      </w:pPr>
    </w:p>
    <w:p w14:paraId="5DA202D9" w14:textId="77777777" w:rsidR="00CD17BC" w:rsidRDefault="00CD17BC" w:rsidP="00CD17BC">
      <w:pPr>
        <w:pStyle w:val="BodyText0"/>
        <w:ind w:firstLine="0"/>
      </w:pPr>
    </w:p>
    <w:p w14:paraId="566E1732" w14:textId="77777777" w:rsidR="00CD17BC" w:rsidRDefault="00CD17BC" w:rsidP="00CD17BC">
      <w:pPr>
        <w:pStyle w:val="BodyText0"/>
        <w:ind w:firstLine="0"/>
      </w:pPr>
    </w:p>
    <w:p w14:paraId="44648E18" w14:textId="77777777" w:rsidR="00CD17BC" w:rsidRDefault="00CD17BC" w:rsidP="00CD17BC">
      <w:pPr>
        <w:pStyle w:val="BodyText0"/>
        <w:ind w:firstLine="0"/>
      </w:pPr>
    </w:p>
    <w:p w14:paraId="42558D2F" w14:textId="77777777" w:rsidR="00CD17BC" w:rsidRDefault="00CD17BC" w:rsidP="00CD17BC">
      <w:pPr>
        <w:pStyle w:val="BodyText0"/>
        <w:ind w:firstLine="0"/>
      </w:pPr>
    </w:p>
    <w:p w14:paraId="5444A5AC" w14:textId="77777777" w:rsidR="00CD17BC" w:rsidRDefault="00CD17BC" w:rsidP="00CD17BC">
      <w:pPr>
        <w:pStyle w:val="BodyText0"/>
        <w:ind w:firstLine="0"/>
      </w:pPr>
    </w:p>
    <w:p w14:paraId="5E3EA3E1" w14:textId="77777777" w:rsidR="002B6DDA" w:rsidRDefault="002B6DDA" w:rsidP="00CD17BC">
      <w:pPr>
        <w:pStyle w:val="BodyText0"/>
        <w:ind w:firstLine="0"/>
      </w:pPr>
    </w:p>
    <w:p w14:paraId="54365794" w14:textId="77777777" w:rsidR="002B6DDA" w:rsidRDefault="002B6DDA" w:rsidP="00CD17BC">
      <w:pPr>
        <w:pStyle w:val="BodyText0"/>
        <w:ind w:firstLine="0"/>
      </w:pPr>
    </w:p>
    <w:p w14:paraId="29EDA86B" w14:textId="77777777" w:rsidR="00CD17BC" w:rsidRDefault="00CD17BC" w:rsidP="00CD17BC">
      <w:pPr>
        <w:pStyle w:val="BodyText0"/>
        <w:ind w:firstLine="0"/>
      </w:pPr>
    </w:p>
    <w:p w14:paraId="603097CB" w14:textId="77777777" w:rsidR="0055458C" w:rsidRPr="00E646E7" w:rsidRDefault="004B18EE" w:rsidP="00E646E7">
      <w:pPr>
        <w:spacing w:line="240" w:lineRule="atLeast"/>
        <w:rPr>
          <w:b/>
          <w:sz w:val="28"/>
          <w:szCs w:val="28"/>
        </w:rPr>
      </w:pPr>
      <w:bookmarkStart w:id="101" w:name="_Toc163830460"/>
      <w:r w:rsidRPr="002B6DDA">
        <w:rPr>
          <w:rStyle w:val="Heading1Char0"/>
        </w:rPr>
        <w:t>APPENDIX</w:t>
      </w:r>
      <w:bookmarkEnd w:id="101"/>
      <w:r w:rsidRPr="002B6DDA">
        <w:rPr>
          <w:rStyle w:val="Heading1Char0"/>
        </w:rPr>
        <w:t xml:space="preserve"> </w:t>
      </w:r>
      <w:r w:rsidR="003A6DFB">
        <w:rPr>
          <w:b/>
          <w:sz w:val="28"/>
          <w:szCs w:val="28"/>
        </w:rPr>
        <w:pict w14:anchorId="12909C8B">
          <v:rect id="_x0000_i1042" style="width:451.3pt;height:2pt" o:hralign="right" o:hrstd="t" o:hrnoshade="t" o:hr="t" fillcolor="#404040" stroked="f"/>
        </w:pict>
      </w:r>
    </w:p>
    <w:p w14:paraId="5D8F7210" w14:textId="77777777" w:rsidR="002B6DDA" w:rsidRDefault="002B6DDA">
      <w:pPr>
        <w:jc w:val="center"/>
        <w:rPr>
          <w:b/>
          <w:bCs/>
          <w:sz w:val="28"/>
          <w:szCs w:val="28"/>
        </w:rPr>
      </w:pPr>
    </w:p>
    <w:p w14:paraId="433C2E39" w14:textId="4EDB0964" w:rsidR="0055458C" w:rsidRDefault="00455C9B">
      <w:pPr>
        <w:jc w:val="center"/>
        <w:rPr>
          <w:b/>
          <w:bCs/>
          <w:sz w:val="28"/>
          <w:szCs w:val="28"/>
        </w:rPr>
      </w:pPr>
      <w:r>
        <w:rPr>
          <w:b/>
          <w:bCs/>
          <w:sz w:val="28"/>
          <w:szCs w:val="28"/>
        </w:rPr>
        <w:lastRenderedPageBreak/>
        <w:t>CHAPTER 10</w:t>
      </w:r>
    </w:p>
    <w:p w14:paraId="281228C0" w14:textId="0AFE5F03" w:rsidR="0055458C" w:rsidRDefault="004B18EE">
      <w:pPr>
        <w:jc w:val="center"/>
        <w:rPr>
          <w:b/>
          <w:bCs/>
          <w:sz w:val="28"/>
          <w:szCs w:val="28"/>
        </w:rPr>
      </w:pPr>
      <w:r>
        <w:rPr>
          <w:b/>
          <w:bCs/>
          <w:sz w:val="28"/>
          <w:szCs w:val="28"/>
        </w:rPr>
        <w:t>APPENDIX</w:t>
      </w:r>
    </w:p>
    <w:p w14:paraId="5BB21382" w14:textId="2367E624" w:rsidR="0055458C" w:rsidRDefault="00455C9B" w:rsidP="00604E2C">
      <w:pPr>
        <w:pStyle w:val="Heading20"/>
      </w:pPr>
      <w:bookmarkStart w:id="102" w:name="_Toc163830461"/>
      <w:r>
        <w:t>10</w:t>
      </w:r>
      <w:r w:rsidR="004B18EE">
        <w:t>.1 CODING</w:t>
      </w:r>
      <w:bookmarkEnd w:id="102"/>
    </w:p>
    <w:p w14:paraId="3FE21266" w14:textId="77777777" w:rsidR="006C6C35" w:rsidRDefault="006C6C35" w:rsidP="006C6C35">
      <w:pPr>
        <w:spacing w:line="240" w:lineRule="auto"/>
        <w:jc w:val="left"/>
      </w:pPr>
    </w:p>
    <w:p w14:paraId="5EE898E3" w14:textId="77777777" w:rsidR="006C6C35" w:rsidRDefault="006C6C35" w:rsidP="00141782">
      <w:pPr>
        <w:spacing w:line="240" w:lineRule="auto"/>
        <w:jc w:val="left"/>
      </w:pPr>
      <w:r>
        <w:t>import hashlib</w:t>
      </w:r>
    </w:p>
    <w:p w14:paraId="1C3E2165" w14:textId="77777777" w:rsidR="006C6C35" w:rsidRDefault="006C6C35" w:rsidP="00141782">
      <w:pPr>
        <w:spacing w:line="240" w:lineRule="auto"/>
        <w:jc w:val="left"/>
      </w:pPr>
      <w:r>
        <w:t>import numpy as np</w:t>
      </w:r>
    </w:p>
    <w:p w14:paraId="1693ECDF" w14:textId="77777777" w:rsidR="006C6C35" w:rsidRDefault="006C6C35" w:rsidP="00141782">
      <w:pPr>
        <w:spacing w:line="240" w:lineRule="auto"/>
        <w:jc w:val="left"/>
      </w:pPr>
      <w:r>
        <w:t>import math</w:t>
      </w:r>
    </w:p>
    <w:p w14:paraId="43F2DDEF" w14:textId="77777777" w:rsidR="006C6C35" w:rsidRDefault="006C6C35" w:rsidP="00141782">
      <w:pPr>
        <w:spacing w:line="240" w:lineRule="auto"/>
        <w:jc w:val="left"/>
      </w:pPr>
      <w:r>
        <w:t>import pandas as pd</w:t>
      </w:r>
    </w:p>
    <w:p w14:paraId="5738F922" w14:textId="77777777" w:rsidR="006C6C35" w:rsidRDefault="006C6C35" w:rsidP="00141782">
      <w:pPr>
        <w:spacing w:line="240" w:lineRule="auto"/>
        <w:jc w:val="left"/>
      </w:pPr>
      <w:r>
        <w:t>import matplotlib.pyplot as plt</w:t>
      </w:r>
    </w:p>
    <w:p w14:paraId="3FBA68FD" w14:textId="77777777" w:rsidR="006C6C35" w:rsidRDefault="006C6C35" w:rsidP="00141782">
      <w:pPr>
        <w:spacing w:line="240" w:lineRule="auto"/>
        <w:jc w:val="left"/>
      </w:pPr>
      <w:r>
        <w:t>from sklearn.preprocessing import MinMaxScaler</w:t>
      </w:r>
    </w:p>
    <w:p w14:paraId="6D5A915E" w14:textId="77777777" w:rsidR="006C6C35" w:rsidRDefault="006C6C35" w:rsidP="00141782">
      <w:pPr>
        <w:spacing w:line="240" w:lineRule="auto"/>
        <w:jc w:val="left"/>
      </w:pPr>
    </w:p>
    <w:p w14:paraId="4687ACB9" w14:textId="77777777" w:rsidR="006C6C35" w:rsidRDefault="006C6C35" w:rsidP="00141782">
      <w:pPr>
        <w:spacing w:line="240" w:lineRule="auto"/>
        <w:jc w:val="left"/>
      </w:pPr>
      <w:r>
        <w:t># load the dataset</w:t>
      </w:r>
    </w:p>
    <w:p w14:paraId="5DFA0C7F" w14:textId="77777777" w:rsidR="006C6C35" w:rsidRDefault="006C6C35" w:rsidP="00141782">
      <w:pPr>
        <w:spacing w:line="240" w:lineRule="auto"/>
        <w:jc w:val="left"/>
      </w:pPr>
      <w:r>
        <w:t>df = pd.read_csv('/content/ecg_data_t.csv')</w:t>
      </w:r>
    </w:p>
    <w:p w14:paraId="5CBE556D" w14:textId="77777777" w:rsidR="006C6C35" w:rsidRDefault="006C6C35" w:rsidP="00141782">
      <w:pPr>
        <w:spacing w:line="240" w:lineRule="auto"/>
        <w:jc w:val="left"/>
      </w:pPr>
      <w:r>
        <w:t>x_data = df['Time'][:2000].values</w:t>
      </w:r>
    </w:p>
    <w:p w14:paraId="0CE02904" w14:textId="77777777" w:rsidR="006C6C35" w:rsidRDefault="006C6C35" w:rsidP="00141782">
      <w:pPr>
        <w:spacing w:line="240" w:lineRule="auto"/>
        <w:jc w:val="left"/>
      </w:pPr>
      <w:r>
        <w:t>y_data = df['DATA'][:2000].values</w:t>
      </w:r>
    </w:p>
    <w:p w14:paraId="0E923FF2" w14:textId="77777777" w:rsidR="006C6C35" w:rsidRDefault="006C6C35" w:rsidP="00141782">
      <w:pPr>
        <w:spacing w:line="240" w:lineRule="auto"/>
        <w:jc w:val="left"/>
      </w:pPr>
      <w:r>
        <w:t>dataset = df.astype('float32')</w:t>
      </w:r>
    </w:p>
    <w:p w14:paraId="1BABD0F4" w14:textId="77777777" w:rsidR="006C6C35" w:rsidRDefault="006C6C35" w:rsidP="00141782">
      <w:pPr>
        <w:spacing w:line="240" w:lineRule="auto"/>
        <w:jc w:val="left"/>
      </w:pPr>
      <w:r>
        <w:t>print('Original Data\n',y_data)</w:t>
      </w:r>
    </w:p>
    <w:p w14:paraId="297BD04C" w14:textId="77777777" w:rsidR="006C6C35" w:rsidRDefault="006C6C35" w:rsidP="00141782">
      <w:pPr>
        <w:spacing w:line="240" w:lineRule="auto"/>
        <w:jc w:val="left"/>
      </w:pPr>
    </w:p>
    <w:p w14:paraId="0DF2BB2B" w14:textId="77777777" w:rsidR="006C6C35" w:rsidRDefault="006C6C35" w:rsidP="00141782">
      <w:pPr>
        <w:spacing w:line="240" w:lineRule="auto"/>
        <w:jc w:val="left"/>
      </w:pPr>
      <w:r>
        <w:t># Normalize the data</w:t>
      </w:r>
    </w:p>
    <w:p w14:paraId="34032601" w14:textId="77777777" w:rsidR="006C6C35" w:rsidRDefault="006C6C35" w:rsidP="00141782">
      <w:pPr>
        <w:spacing w:line="240" w:lineRule="auto"/>
        <w:jc w:val="left"/>
      </w:pPr>
      <w:r>
        <w:t>scaler_x = MinMaxScaler()</w:t>
      </w:r>
    </w:p>
    <w:p w14:paraId="77D5D5D8" w14:textId="77777777" w:rsidR="006C6C35" w:rsidRDefault="006C6C35" w:rsidP="00141782">
      <w:pPr>
        <w:spacing w:line="240" w:lineRule="auto"/>
        <w:jc w:val="left"/>
      </w:pPr>
      <w:r>
        <w:t>scaler_y = MinMaxScaler()</w:t>
      </w:r>
    </w:p>
    <w:p w14:paraId="6179A55F" w14:textId="77777777" w:rsidR="006C6C35" w:rsidRDefault="006C6C35" w:rsidP="00141782">
      <w:pPr>
        <w:spacing w:line="240" w:lineRule="auto"/>
        <w:jc w:val="left"/>
      </w:pPr>
    </w:p>
    <w:p w14:paraId="12CA088D" w14:textId="77777777" w:rsidR="006C6C35" w:rsidRDefault="006C6C35" w:rsidP="00141782">
      <w:pPr>
        <w:spacing w:line="240" w:lineRule="auto"/>
        <w:jc w:val="left"/>
      </w:pPr>
      <w:r>
        <w:t>x_data_normalized = scaler_x.fit_transform(x_data.reshape(-1,1))</w:t>
      </w:r>
    </w:p>
    <w:p w14:paraId="6BB6D74C" w14:textId="77777777" w:rsidR="006C6C35" w:rsidRDefault="006C6C35" w:rsidP="00141782">
      <w:pPr>
        <w:spacing w:line="240" w:lineRule="auto"/>
        <w:jc w:val="left"/>
      </w:pPr>
      <w:r>
        <w:t>y_data_normalized = scaler_y.fit_transform(y_data.reshape(-1, 1)).ravel()</w:t>
      </w:r>
    </w:p>
    <w:p w14:paraId="606E62C9" w14:textId="77777777" w:rsidR="006C6C35" w:rsidRDefault="006C6C35" w:rsidP="00141782">
      <w:pPr>
        <w:spacing w:line="240" w:lineRule="auto"/>
        <w:jc w:val="left"/>
      </w:pPr>
    </w:p>
    <w:p w14:paraId="05D0B3AE" w14:textId="77777777" w:rsidR="006C6C35" w:rsidRDefault="006C6C35" w:rsidP="00141782">
      <w:pPr>
        <w:spacing w:line="240" w:lineRule="auto"/>
        <w:jc w:val="left"/>
      </w:pPr>
      <w:r>
        <w:t>plt.plot(x_data , y_data)</w:t>
      </w:r>
    </w:p>
    <w:p w14:paraId="3289DAF3" w14:textId="77777777" w:rsidR="006C6C35" w:rsidRDefault="006C6C35" w:rsidP="00141782">
      <w:pPr>
        <w:spacing w:line="240" w:lineRule="auto"/>
        <w:jc w:val="left"/>
      </w:pPr>
      <w:r>
        <w:t>plt.title('BioSignal Data')</w:t>
      </w:r>
    </w:p>
    <w:p w14:paraId="6DA173B7" w14:textId="77777777" w:rsidR="006C6C35" w:rsidRDefault="006C6C35" w:rsidP="00141782">
      <w:pPr>
        <w:spacing w:line="240" w:lineRule="auto"/>
        <w:jc w:val="left"/>
      </w:pPr>
      <w:r>
        <w:t>plt.xlim(0,2000)</w:t>
      </w:r>
    </w:p>
    <w:p w14:paraId="65E132B5" w14:textId="77777777" w:rsidR="006C6C35" w:rsidRDefault="006C6C35" w:rsidP="00141782">
      <w:pPr>
        <w:spacing w:line="240" w:lineRule="auto"/>
        <w:jc w:val="left"/>
      </w:pPr>
      <w:r>
        <w:t>plt.show()</w:t>
      </w:r>
    </w:p>
    <w:p w14:paraId="0B633415" w14:textId="77777777" w:rsidR="006C6C35" w:rsidRDefault="006C6C35" w:rsidP="00141782">
      <w:pPr>
        <w:spacing w:line="240" w:lineRule="auto"/>
        <w:jc w:val="left"/>
      </w:pPr>
    </w:p>
    <w:p w14:paraId="77D1B370" w14:textId="77777777" w:rsidR="006C6C35" w:rsidRDefault="006C6C35" w:rsidP="00141782">
      <w:pPr>
        <w:spacing w:line="240" w:lineRule="auto"/>
        <w:jc w:val="left"/>
      </w:pPr>
      <w:r>
        <w:t>plt.plot(x_data_normalized , y_data_normalized)</w:t>
      </w:r>
    </w:p>
    <w:p w14:paraId="42DDB72A" w14:textId="77777777" w:rsidR="006C6C35" w:rsidRDefault="006C6C35" w:rsidP="00141782">
      <w:pPr>
        <w:spacing w:line="240" w:lineRule="auto"/>
        <w:jc w:val="left"/>
      </w:pPr>
      <w:r>
        <w:t>plt.xlim(0,1)</w:t>
      </w:r>
    </w:p>
    <w:p w14:paraId="4EC89A40" w14:textId="77777777" w:rsidR="006C6C35" w:rsidRDefault="006C6C35" w:rsidP="00141782">
      <w:pPr>
        <w:spacing w:line="240" w:lineRule="auto"/>
        <w:jc w:val="left"/>
      </w:pPr>
      <w:r>
        <w:t>plt.title('Normalised BioSignal Data')</w:t>
      </w:r>
    </w:p>
    <w:p w14:paraId="00D27AD8" w14:textId="77777777" w:rsidR="006C6C35" w:rsidRDefault="006C6C35" w:rsidP="00141782">
      <w:pPr>
        <w:spacing w:line="240" w:lineRule="auto"/>
        <w:jc w:val="left"/>
      </w:pPr>
      <w:r>
        <w:t>plt.show()</w:t>
      </w:r>
    </w:p>
    <w:p w14:paraId="25BF7208" w14:textId="77777777" w:rsidR="006C6C35" w:rsidRDefault="006C6C35" w:rsidP="00141782">
      <w:pPr>
        <w:spacing w:line="240" w:lineRule="auto"/>
        <w:jc w:val="left"/>
      </w:pPr>
    </w:p>
    <w:p w14:paraId="3C867446" w14:textId="77777777" w:rsidR="006C6C35" w:rsidRDefault="006C6C35" w:rsidP="00141782">
      <w:pPr>
        <w:spacing w:line="240" w:lineRule="auto"/>
        <w:jc w:val="left"/>
      </w:pPr>
      <w:r>
        <w:t>import sympy as sp</w:t>
      </w:r>
    </w:p>
    <w:p w14:paraId="0D277ED5" w14:textId="77777777" w:rsidR="006C6C35" w:rsidRDefault="006C6C35" w:rsidP="00141782">
      <w:pPr>
        <w:spacing w:line="240" w:lineRule="auto"/>
        <w:jc w:val="left"/>
      </w:pPr>
    </w:p>
    <w:p w14:paraId="3F3961A2" w14:textId="77777777" w:rsidR="006C6C35" w:rsidRDefault="006C6C35" w:rsidP="00141782">
      <w:pPr>
        <w:spacing w:line="240" w:lineRule="auto"/>
        <w:jc w:val="left"/>
      </w:pPr>
      <w:r>
        <w:t>def hermite_forward(x, n):</w:t>
      </w:r>
    </w:p>
    <w:p w14:paraId="17635CCB" w14:textId="77777777" w:rsidR="006C6C35" w:rsidRDefault="006C6C35" w:rsidP="00141782">
      <w:pPr>
        <w:spacing w:line="240" w:lineRule="auto"/>
        <w:jc w:val="left"/>
      </w:pPr>
      <w:r>
        <w:t xml:space="preserve">  hrm_block = []</w:t>
      </w:r>
    </w:p>
    <w:p w14:paraId="59EBA286" w14:textId="77777777" w:rsidR="006C6C35" w:rsidRDefault="006C6C35" w:rsidP="00141782">
      <w:pPr>
        <w:spacing w:line="240" w:lineRule="auto"/>
        <w:jc w:val="left"/>
      </w:pPr>
      <w:r>
        <w:t xml:space="preserve">  for xi in x:</w:t>
      </w:r>
    </w:p>
    <w:p w14:paraId="3FC6D329" w14:textId="77777777" w:rsidR="006C6C35" w:rsidRDefault="006C6C35" w:rsidP="00141782">
      <w:pPr>
        <w:spacing w:line="240" w:lineRule="auto"/>
        <w:jc w:val="left"/>
      </w:pPr>
      <w:r>
        <w:t xml:space="preserve">    if n == 1:</w:t>
      </w:r>
    </w:p>
    <w:p w14:paraId="499F95A0" w14:textId="77777777" w:rsidR="006C6C35" w:rsidRDefault="006C6C35" w:rsidP="00141782">
      <w:pPr>
        <w:spacing w:line="240" w:lineRule="auto"/>
        <w:jc w:val="left"/>
      </w:pPr>
      <w:r>
        <w:t xml:space="preserve">        hrm_block.append(xi + 2)</w:t>
      </w:r>
    </w:p>
    <w:p w14:paraId="0A3BEAC7" w14:textId="77777777" w:rsidR="006C6C35" w:rsidRDefault="006C6C35" w:rsidP="00141782">
      <w:pPr>
        <w:spacing w:line="240" w:lineRule="auto"/>
        <w:jc w:val="left"/>
      </w:pPr>
      <w:r>
        <w:t xml:space="preserve">    elif n == 2:</w:t>
      </w:r>
    </w:p>
    <w:p w14:paraId="37AA8AFE" w14:textId="77777777" w:rsidR="006C6C35" w:rsidRDefault="006C6C35" w:rsidP="00141782">
      <w:pPr>
        <w:spacing w:line="240" w:lineRule="auto"/>
        <w:jc w:val="left"/>
      </w:pPr>
      <w:r>
        <w:t xml:space="preserve">        hrm_block.append(xi*2 - xi + 2)</w:t>
      </w:r>
    </w:p>
    <w:p w14:paraId="24A2FCAE" w14:textId="77777777" w:rsidR="006C6C35" w:rsidRDefault="006C6C35" w:rsidP="00141782">
      <w:pPr>
        <w:spacing w:line="240" w:lineRule="auto"/>
        <w:jc w:val="left"/>
      </w:pPr>
      <w:r>
        <w:t xml:space="preserve">    elif n == 3:</w:t>
      </w:r>
    </w:p>
    <w:p w14:paraId="1BC460DA" w14:textId="77777777" w:rsidR="006C6C35" w:rsidRDefault="006C6C35" w:rsidP="00141782">
      <w:pPr>
        <w:spacing w:line="240" w:lineRule="auto"/>
        <w:jc w:val="left"/>
      </w:pPr>
      <w:r>
        <w:t xml:space="preserve">        hrm_block.append(xi*3 - xi*2 + 2)</w:t>
      </w:r>
    </w:p>
    <w:p w14:paraId="57C4432A" w14:textId="77777777" w:rsidR="006C6C35" w:rsidRDefault="006C6C35" w:rsidP="00141782">
      <w:pPr>
        <w:spacing w:line="240" w:lineRule="auto"/>
        <w:jc w:val="left"/>
      </w:pPr>
      <w:r>
        <w:t xml:space="preserve">    elif n == 4:</w:t>
      </w:r>
    </w:p>
    <w:p w14:paraId="1F519666" w14:textId="77777777" w:rsidR="006C6C35" w:rsidRDefault="006C6C35" w:rsidP="00141782">
      <w:pPr>
        <w:spacing w:line="240" w:lineRule="auto"/>
        <w:jc w:val="left"/>
      </w:pPr>
      <w:r>
        <w:lastRenderedPageBreak/>
        <w:t xml:space="preserve">        hrm_block.append(xi*4 - xi*3 + 2)</w:t>
      </w:r>
    </w:p>
    <w:p w14:paraId="18038F5D" w14:textId="77777777" w:rsidR="006C6C35" w:rsidRDefault="006C6C35" w:rsidP="00141782">
      <w:pPr>
        <w:spacing w:line="240" w:lineRule="auto"/>
        <w:jc w:val="left"/>
      </w:pPr>
      <w:r>
        <w:t xml:space="preserve">    elif n == 5:</w:t>
      </w:r>
    </w:p>
    <w:p w14:paraId="5B9FA120" w14:textId="77777777" w:rsidR="006C6C35" w:rsidRDefault="006C6C35" w:rsidP="00141782">
      <w:pPr>
        <w:spacing w:line="240" w:lineRule="auto"/>
        <w:jc w:val="left"/>
      </w:pPr>
      <w:r>
        <w:t xml:space="preserve">        hrm_block.append(xi*5 - xi*4 + 2)</w:t>
      </w:r>
    </w:p>
    <w:p w14:paraId="15F52743" w14:textId="77777777" w:rsidR="006C6C35" w:rsidRDefault="006C6C35" w:rsidP="00141782">
      <w:pPr>
        <w:spacing w:line="240" w:lineRule="auto"/>
        <w:jc w:val="left"/>
      </w:pPr>
      <w:r>
        <w:t xml:space="preserve">    elif n == 6:</w:t>
      </w:r>
    </w:p>
    <w:p w14:paraId="78EFF89F" w14:textId="77777777" w:rsidR="006C6C35" w:rsidRDefault="006C6C35" w:rsidP="00141782">
      <w:pPr>
        <w:spacing w:line="240" w:lineRule="auto"/>
        <w:jc w:val="left"/>
      </w:pPr>
      <w:r>
        <w:t xml:space="preserve">        hrm_block.append(xi*6 - xi*5 + 2)</w:t>
      </w:r>
    </w:p>
    <w:p w14:paraId="2921F050" w14:textId="77777777" w:rsidR="006C6C35" w:rsidRDefault="006C6C35" w:rsidP="00141782">
      <w:pPr>
        <w:spacing w:line="240" w:lineRule="auto"/>
        <w:jc w:val="left"/>
      </w:pPr>
      <w:r>
        <w:t xml:space="preserve">    else:</w:t>
      </w:r>
    </w:p>
    <w:p w14:paraId="160CECFB" w14:textId="77777777" w:rsidR="006C6C35" w:rsidRDefault="006C6C35" w:rsidP="00141782">
      <w:pPr>
        <w:spacing w:line="240" w:lineRule="auto"/>
        <w:jc w:val="left"/>
      </w:pPr>
      <w:r>
        <w:t xml:space="preserve">        raise ValueError("Invalid value of n, must be between 1 and 6")</w:t>
      </w:r>
    </w:p>
    <w:p w14:paraId="08EC0A57" w14:textId="77777777" w:rsidR="006C6C35" w:rsidRDefault="006C6C35" w:rsidP="00141782">
      <w:pPr>
        <w:spacing w:line="240" w:lineRule="auto"/>
        <w:jc w:val="left"/>
      </w:pPr>
      <w:r>
        <w:t xml:space="preserve">  return hrm_block</w:t>
      </w:r>
    </w:p>
    <w:p w14:paraId="62556513" w14:textId="77777777" w:rsidR="006C6C35" w:rsidRDefault="006C6C35" w:rsidP="00141782">
      <w:pPr>
        <w:spacing w:line="240" w:lineRule="auto"/>
        <w:jc w:val="left"/>
      </w:pPr>
    </w:p>
    <w:p w14:paraId="01136FF5" w14:textId="77777777" w:rsidR="006C6C35" w:rsidRDefault="006C6C35" w:rsidP="00141782">
      <w:pPr>
        <w:spacing w:line="240" w:lineRule="auto"/>
        <w:jc w:val="left"/>
      </w:pPr>
      <w:r>
        <w:t>def reverse_hermite(y, n):</w:t>
      </w:r>
    </w:p>
    <w:p w14:paraId="61BACC9D" w14:textId="77777777" w:rsidR="006C6C35" w:rsidRDefault="006C6C35" w:rsidP="00141782">
      <w:pPr>
        <w:spacing w:line="240" w:lineRule="auto"/>
        <w:jc w:val="left"/>
      </w:pPr>
      <w:r>
        <w:t xml:space="preserve">    x = sp.Symbol('x')</w:t>
      </w:r>
    </w:p>
    <w:p w14:paraId="56488F3B" w14:textId="77777777" w:rsidR="006C6C35" w:rsidRDefault="006C6C35" w:rsidP="00141782">
      <w:pPr>
        <w:spacing w:line="240" w:lineRule="auto"/>
        <w:jc w:val="left"/>
      </w:pPr>
      <w:r>
        <w:t xml:space="preserve">    equation = None</w:t>
      </w:r>
    </w:p>
    <w:p w14:paraId="38ABBAD4" w14:textId="77777777" w:rsidR="006C6C35" w:rsidRDefault="006C6C35" w:rsidP="00141782">
      <w:pPr>
        <w:spacing w:line="240" w:lineRule="auto"/>
        <w:jc w:val="left"/>
      </w:pPr>
      <w:r>
        <w:t xml:space="preserve">    if n == 1:</w:t>
      </w:r>
    </w:p>
    <w:p w14:paraId="2F2B1C2D" w14:textId="77777777" w:rsidR="006C6C35" w:rsidRDefault="006C6C35" w:rsidP="00141782">
      <w:pPr>
        <w:spacing w:line="240" w:lineRule="auto"/>
        <w:jc w:val="left"/>
      </w:pPr>
      <w:r>
        <w:t xml:space="preserve">        equation = x - (y - 2)</w:t>
      </w:r>
    </w:p>
    <w:p w14:paraId="23E4B6ED" w14:textId="77777777" w:rsidR="006C6C35" w:rsidRDefault="006C6C35" w:rsidP="00141782">
      <w:pPr>
        <w:spacing w:line="240" w:lineRule="auto"/>
        <w:jc w:val="left"/>
      </w:pPr>
      <w:r>
        <w:t xml:space="preserve">    elif n == 2:</w:t>
      </w:r>
    </w:p>
    <w:p w14:paraId="184A6E01" w14:textId="77777777" w:rsidR="006C6C35" w:rsidRDefault="006C6C35" w:rsidP="00141782">
      <w:pPr>
        <w:spacing w:line="240" w:lineRule="auto"/>
        <w:jc w:val="left"/>
      </w:pPr>
      <w:r>
        <w:t xml:space="preserve">        equation = x*2 - x - (y - 2)</w:t>
      </w:r>
    </w:p>
    <w:p w14:paraId="7A6ACFE9" w14:textId="77777777" w:rsidR="006C6C35" w:rsidRDefault="006C6C35" w:rsidP="00141782">
      <w:pPr>
        <w:spacing w:line="240" w:lineRule="auto"/>
        <w:jc w:val="left"/>
      </w:pPr>
      <w:r>
        <w:t xml:space="preserve">    elif n == 3:</w:t>
      </w:r>
    </w:p>
    <w:p w14:paraId="6EB71CA5" w14:textId="77777777" w:rsidR="006C6C35" w:rsidRDefault="006C6C35" w:rsidP="00141782">
      <w:pPr>
        <w:spacing w:line="240" w:lineRule="auto"/>
        <w:jc w:val="left"/>
      </w:pPr>
      <w:r>
        <w:t xml:space="preserve">        equation = x*3 - x*2 - (y - 2)</w:t>
      </w:r>
    </w:p>
    <w:p w14:paraId="01D2E1A7" w14:textId="77777777" w:rsidR="006C6C35" w:rsidRDefault="006C6C35" w:rsidP="00141782">
      <w:pPr>
        <w:spacing w:line="240" w:lineRule="auto"/>
        <w:jc w:val="left"/>
      </w:pPr>
      <w:r>
        <w:t xml:space="preserve">    elif n == 4:</w:t>
      </w:r>
    </w:p>
    <w:p w14:paraId="122772F3" w14:textId="77777777" w:rsidR="006C6C35" w:rsidRDefault="006C6C35" w:rsidP="00141782">
      <w:pPr>
        <w:spacing w:line="240" w:lineRule="auto"/>
        <w:jc w:val="left"/>
      </w:pPr>
      <w:r>
        <w:t xml:space="preserve">        equation = x*4 - x*3 - (y - 2)</w:t>
      </w:r>
    </w:p>
    <w:p w14:paraId="0E719F5C" w14:textId="77777777" w:rsidR="006C6C35" w:rsidRDefault="006C6C35" w:rsidP="00141782">
      <w:pPr>
        <w:spacing w:line="240" w:lineRule="auto"/>
        <w:jc w:val="left"/>
      </w:pPr>
      <w:r>
        <w:t xml:space="preserve">    elif n == 5:</w:t>
      </w:r>
    </w:p>
    <w:p w14:paraId="37FB570D" w14:textId="77777777" w:rsidR="006C6C35" w:rsidRDefault="006C6C35" w:rsidP="00141782">
      <w:pPr>
        <w:spacing w:line="240" w:lineRule="auto"/>
        <w:jc w:val="left"/>
      </w:pPr>
      <w:r>
        <w:t xml:space="preserve">        equation = x*5 - x*4 - (y - 2)</w:t>
      </w:r>
    </w:p>
    <w:p w14:paraId="40476444" w14:textId="77777777" w:rsidR="006C6C35" w:rsidRDefault="006C6C35" w:rsidP="00141782">
      <w:pPr>
        <w:spacing w:line="240" w:lineRule="auto"/>
        <w:jc w:val="left"/>
      </w:pPr>
      <w:r>
        <w:t xml:space="preserve">    elif n == 6:</w:t>
      </w:r>
    </w:p>
    <w:p w14:paraId="0DDE56AE" w14:textId="77777777" w:rsidR="006C6C35" w:rsidRDefault="006C6C35" w:rsidP="00141782">
      <w:pPr>
        <w:spacing w:line="240" w:lineRule="auto"/>
        <w:jc w:val="left"/>
      </w:pPr>
      <w:r>
        <w:t xml:space="preserve">        equation = x*6 - x*5 - (y - 2)</w:t>
      </w:r>
    </w:p>
    <w:p w14:paraId="25AFF9C0" w14:textId="77777777" w:rsidR="006C6C35" w:rsidRDefault="006C6C35" w:rsidP="00141782">
      <w:pPr>
        <w:spacing w:line="240" w:lineRule="auto"/>
        <w:jc w:val="left"/>
      </w:pPr>
      <w:r>
        <w:t xml:space="preserve">    else:</w:t>
      </w:r>
    </w:p>
    <w:p w14:paraId="6B0CF87D" w14:textId="77777777" w:rsidR="006C6C35" w:rsidRDefault="006C6C35" w:rsidP="00141782">
      <w:pPr>
        <w:spacing w:line="240" w:lineRule="auto"/>
        <w:jc w:val="left"/>
      </w:pPr>
      <w:r>
        <w:t xml:space="preserve">        raise ValueError("Invalid value of n, must be between 1 and 6")</w:t>
      </w:r>
    </w:p>
    <w:p w14:paraId="6BA5C706" w14:textId="77777777" w:rsidR="006C6C35" w:rsidRDefault="006C6C35" w:rsidP="00141782">
      <w:pPr>
        <w:spacing w:line="240" w:lineRule="auto"/>
        <w:jc w:val="left"/>
      </w:pPr>
    </w:p>
    <w:p w14:paraId="51D11582" w14:textId="77777777" w:rsidR="006C6C35" w:rsidRDefault="006C6C35" w:rsidP="00141782">
      <w:pPr>
        <w:spacing w:line="240" w:lineRule="auto"/>
        <w:jc w:val="left"/>
      </w:pPr>
      <w:r>
        <w:t xml:space="preserve">    solutions = sp.solve(equation, x)</w:t>
      </w:r>
    </w:p>
    <w:p w14:paraId="5D32FE75" w14:textId="77777777" w:rsidR="006C6C35" w:rsidRDefault="006C6C35" w:rsidP="00141782">
      <w:pPr>
        <w:spacing w:line="240" w:lineRule="auto"/>
        <w:jc w:val="left"/>
      </w:pPr>
      <w:r>
        <w:t xml:space="preserve">    # Filter out any complex solutions</w:t>
      </w:r>
    </w:p>
    <w:p w14:paraId="0858AD5E" w14:textId="77777777" w:rsidR="006C6C35" w:rsidRDefault="006C6C35" w:rsidP="00141782">
      <w:pPr>
        <w:spacing w:line="240" w:lineRule="auto"/>
        <w:jc w:val="left"/>
      </w:pPr>
      <w:r>
        <w:t xml:space="preserve">    real_solutions = [sol.evalf() for sol in solutions if sol.is_real]</w:t>
      </w:r>
    </w:p>
    <w:p w14:paraId="4CFFA0FA" w14:textId="77777777" w:rsidR="006C6C35" w:rsidRDefault="006C6C35" w:rsidP="00141782">
      <w:pPr>
        <w:spacing w:line="240" w:lineRule="auto"/>
        <w:jc w:val="left"/>
      </w:pPr>
      <w:r>
        <w:t xml:space="preserve">    return real_solutions</w:t>
      </w:r>
    </w:p>
    <w:p w14:paraId="05CF68A5" w14:textId="77777777" w:rsidR="006C6C35" w:rsidRDefault="006C6C35" w:rsidP="00141782">
      <w:pPr>
        <w:spacing w:line="240" w:lineRule="auto"/>
        <w:jc w:val="left"/>
      </w:pPr>
    </w:p>
    <w:p w14:paraId="00EE42E9" w14:textId="77777777" w:rsidR="006C6C35" w:rsidRDefault="006C6C35" w:rsidP="00141782">
      <w:pPr>
        <w:spacing w:line="240" w:lineRule="auto"/>
        <w:jc w:val="left"/>
      </w:pPr>
      <w:r>
        <w:t># Order of Hermite Function</w:t>
      </w:r>
    </w:p>
    <w:p w14:paraId="4F898443" w14:textId="77777777" w:rsidR="006C6C35" w:rsidRDefault="006C6C35" w:rsidP="00141782">
      <w:pPr>
        <w:spacing w:line="240" w:lineRule="auto"/>
        <w:jc w:val="left"/>
      </w:pPr>
      <w:r>
        <w:t xml:space="preserve"> n = 1</w:t>
      </w:r>
    </w:p>
    <w:p w14:paraId="69A3F134" w14:textId="77777777" w:rsidR="006C6C35" w:rsidRDefault="006C6C35" w:rsidP="00141782">
      <w:pPr>
        <w:spacing w:line="240" w:lineRule="auto"/>
        <w:jc w:val="left"/>
      </w:pPr>
    </w:p>
    <w:p w14:paraId="51694EA7" w14:textId="77777777" w:rsidR="006C6C35" w:rsidRDefault="006C6C35" w:rsidP="00141782">
      <w:pPr>
        <w:spacing w:line="240" w:lineRule="auto"/>
        <w:jc w:val="left"/>
      </w:pPr>
      <w:r>
        <w:t>import random</w:t>
      </w:r>
    </w:p>
    <w:p w14:paraId="4FFB32AF" w14:textId="77777777" w:rsidR="006C6C35" w:rsidRDefault="006C6C35" w:rsidP="00141782">
      <w:pPr>
        <w:spacing w:line="240" w:lineRule="auto"/>
        <w:jc w:val="left"/>
      </w:pPr>
    </w:p>
    <w:p w14:paraId="72D4517E" w14:textId="77777777" w:rsidR="006C6C35" w:rsidRDefault="006C6C35" w:rsidP="00141782">
      <w:pPr>
        <w:spacing w:line="240" w:lineRule="auto"/>
        <w:jc w:val="left"/>
      </w:pPr>
      <w:r>
        <w:t>ste_block = []</w:t>
      </w:r>
    </w:p>
    <w:p w14:paraId="56473A85" w14:textId="77777777" w:rsidR="006C6C35" w:rsidRDefault="006C6C35" w:rsidP="00141782">
      <w:pPr>
        <w:spacing w:line="240" w:lineRule="auto"/>
        <w:jc w:val="left"/>
      </w:pPr>
    </w:p>
    <w:p w14:paraId="059CE1F4" w14:textId="77777777" w:rsidR="006C6C35" w:rsidRDefault="006C6C35" w:rsidP="00141782">
      <w:pPr>
        <w:spacing w:line="240" w:lineRule="auto"/>
        <w:jc w:val="left"/>
      </w:pPr>
      <w:r>
        <w:t>def embed_algorithm(cover_block,a):</w:t>
      </w:r>
    </w:p>
    <w:p w14:paraId="6E94F4C0" w14:textId="77777777" w:rsidR="006C6C35" w:rsidRDefault="006C6C35" w:rsidP="00141782">
      <w:pPr>
        <w:spacing w:line="240" w:lineRule="auto"/>
        <w:jc w:val="left"/>
      </w:pPr>
      <w:r>
        <w:t xml:space="preserve">    stego_block = []</w:t>
      </w:r>
    </w:p>
    <w:p w14:paraId="637E62E8" w14:textId="77777777" w:rsidR="006C6C35" w:rsidRDefault="006C6C35" w:rsidP="00141782">
      <w:pPr>
        <w:spacing w:line="240" w:lineRule="auto"/>
        <w:jc w:val="left"/>
      </w:pPr>
      <w:r>
        <w:t xml:space="preserve">    i=0</w:t>
      </w:r>
    </w:p>
    <w:p w14:paraId="02A5538C" w14:textId="77777777" w:rsidR="006C6C35" w:rsidRDefault="006C6C35" w:rsidP="00141782">
      <w:pPr>
        <w:spacing w:line="240" w:lineRule="auto"/>
        <w:jc w:val="left"/>
      </w:pPr>
      <w:r>
        <w:t xml:space="preserve">    block = []</w:t>
      </w:r>
    </w:p>
    <w:p w14:paraId="1B82DF9A" w14:textId="77777777" w:rsidR="006C6C35" w:rsidRDefault="006C6C35" w:rsidP="00141782">
      <w:pPr>
        <w:spacing w:line="240" w:lineRule="auto"/>
        <w:jc w:val="left"/>
      </w:pPr>
      <w:r>
        <w:t xml:space="preserve">    j=0</w:t>
      </w:r>
    </w:p>
    <w:p w14:paraId="06C8E434" w14:textId="77777777" w:rsidR="006C6C35" w:rsidRDefault="006C6C35" w:rsidP="00141782">
      <w:pPr>
        <w:spacing w:line="240" w:lineRule="auto"/>
        <w:jc w:val="left"/>
      </w:pPr>
      <w:r>
        <w:t xml:space="preserve">    cnt=1</w:t>
      </w:r>
    </w:p>
    <w:p w14:paraId="63E74D6B" w14:textId="77777777" w:rsidR="006C6C35" w:rsidRDefault="006C6C35" w:rsidP="00141782">
      <w:pPr>
        <w:spacing w:line="240" w:lineRule="auto"/>
        <w:jc w:val="left"/>
      </w:pPr>
      <w:r>
        <w:t xml:space="preserve">    single_block = []</w:t>
      </w:r>
    </w:p>
    <w:p w14:paraId="3B91FA5B" w14:textId="77777777" w:rsidR="006C6C35" w:rsidRDefault="006C6C35" w:rsidP="00141782">
      <w:pPr>
        <w:spacing w:line="240" w:lineRule="auto"/>
        <w:jc w:val="left"/>
      </w:pPr>
      <w:r>
        <w:t xml:space="preserve">    ss_block = []</w:t>
      </w:r>
    </w:p>
    <w:p w14:paraId="6A3E51E4" w14:textId="77777777" w:rsidR="006C6C35" w:rsidRDefault="006C6C35" w:rsidP="00141782">
      <w:pPr>
        <w:spacing w:line="240" w:lineRule="auto"/>
        <w:jc w:val="left"/>
      </w:pPr>
      <w:r>
        <w:t xml:space="preserve">    x=0</w:t>
      </w:r>
    </w:p>
    <w:p w14:paraId="73D89A0D" w14:textId="77777777" w:rsidR="006C6C35" w:rsidRDefault="006C6C35" w:rsidP="00141782">
      <w:pPr>
        <w:spacing w:line="240" w:lineRule="auto"/>
        <w:jc w:val="left"/>
      </w:pPr>
      <w:r>
        <w:t xml:space="preserve">    for yi in cover_block:</w:t>
      </w:r>
    </w:p>
    <w:p w14:paraId="579AD916" w14:textId="77777777" w:rsidR="006C6C35" w:rsidRDefault="006C6C35" w:rsidP="00141782">
      <w:pPr>
        <w:spacing w:line="240" w:lineRule="auto"/>
        <w:jc w:val="left"/>
      </w:pPr>
      <w:r>
        <w:t xml:space="preserve">        single_block.append(yi)</w:t>
      </w:r>
    </w:p>
    <w:p w14:paraId="6A86FE47" w14:textId="77777777" w:rsidR="006C6C35" w:rsidRDefault="006C6C35" w:rsidP="00141782">
      <w:pPr>
        <w:spacing w:line="240" w:lineRule="auto"/>
        <w:jc w:val="left"/>
      </w:pPr>
      <w:r>
        <w:lastRenderedPageBreak/>
        <w:t xml:space="preserve">        if(cnt == 4):</w:t>
      </w:r>
    </w:p>
    <w:p w14:paraId="57D5C91A" w14:textId="77777777" w:rsidR="006C6C35" w:rsidRDefault="006C6C35" w:rsidP="00141782">
      <w:pPr>
        <w:spacing w:line="240" w:lineRule="auto"/>
        <w:jc w:val="left"/>
      </w:pPr>
      <w:r>
        <w:t xml:space="preserve">          block.append(hermite_forward(single_block,n))</w:t>
      </w:r>
    </w:p>
    <w:p w14:paraId="3F90C615" w14:textId="77777777" w:rsidR="006C6C35" w:rsidRDefault="006C6C35" w:rsidP="00141782">
      <w:pPr>
        <w:spacing w:line="240" w:lineRule="auto"/>
        <w:jc w:val="left"/>
      </w:pPr>
      <w:r>
        <w:t xml:space="preserve">          cnt = 0</w:t>
      </w:r>
    </w:p>
    <w:p w14:paraId="300BF317" w14:textId="77777777" w:rsidR="006C6C35" w:rsidRDefault="006C6C35" w:rsidP="00141782">
      <w:pPr>
        <w:spacing w:line="240" w:lineRule="auto"/>
        <w:jc w:val="left"/>
      </w:pPr>
      <w:r>
        <w:t xml:space="preserve">          single_block.clear()</w:t>
      </w:r>
    </w:p>
    <w:p w14:paraId="55797C91" w14:textId="77777777" w:rsidR="006C6C35" w:rsidRDefault="006C6C35" w:rsidP="00141782">
      <w:pPr>
        <w:spacing w:line="240" w:lineRule="auto"/>
        <w:jc w:val="left"/>
      </w:pPr>
      <w:r>
        <w:t xml:space="preserve">        cnt = cnt+1</w:t>
      </w:r>
    </w:p>
    <w:p w14:paraId="30AC9DE5" w14:textId="77777777" w:rsidR="006C6C35" w:rsidRDefault="006C6C35" w:rsidP="00141782">
      <w:pPr>
        <w:spacing w:line="240" w:lineRule="auto"/>
        <w:jc w:val="left"/>
      </w:pPr>
      <w:r>
        <w:t xml:space="preserve">    print("Block",block)</w:t>
      </w:r>
    </w:p>
    <w:p w14:paraId="69321E26" w14:textId="77777777" w:rsidR="006C6C35" w:rsidRDefault="006C6C35" w:rsidP="00141782">
      <w:pPr>
        <w:spacing w:line="240" w:lineRule="auto"/>
        <w:jc w:val="left"/>
      </w:pPr>
      <w:r>
        <w:t xml:space="preserve">    for s_block in block:</w:t>
      </w:r>
    </w:p>
    <w:p w14:paraId="42BB8E57" w14:textId="77777777" w:rsidR="006C6C35" w:rsidRDefault="006C6C35" w:rsidP="00141782">
      <w:pPr>
        <w:spacing w:line="240" w:lineRule="auto"/>
        <w:jc w:val="left"/>
      </w:pPr>
      <w:r>
        <w:t xml:space="preserve">      for yi in s_block:</w:t>
      </w:r>
    </w:p>
    <w:p w14:paraId="30508715" w14:textId="77777777" w:rsidR="006C6C35" w:rsidRDefault="006C6C35" w:rsidP="00141782">
      <w:pPr>
        <w:spacing w:line="240" w:lineRule="auto"/>
        <w:jc w:val="left"/>
      </w:pPr>
      <w:r>
        <w:t xml:space="preserve">        b1=int(a[x])</w:t>
      </w:r>
    </w:p>
    <w:p w14:paraId="1C5B048D" w14:textId="77777777" w:rsidR="006C6C35" w:rsidRDefault="006C6C35" w:rsidP="00141782">
      <w:pPr>
        <w:spacing w:line="240" w:lineRule="auto"/>
        <w:jc w:val="left"/>
      </w:pPr>
      <w:r>
        <w:t xml:space="preserve">        b2=int(a[x+1])</w:t>
      </w:r>
    </w:p>
    <w:p w14:paraId="6ACA597B" w14:textId="77777777" w:rsidR="006C6C35" w:rsidRDefault="006C6C35" w:rsidP="00141782">
      <w:pPr>
        <w:spacing w:line="240" w:lineRule="auto"/>
        <w:jc w:val="left"/>
      </w:pPr>
      <w:r>
        <w:t xml:space="preserve">        x+=2</w:t>
      </w:r>
    </w:p>
    <w:p w14:paraId="6FD7AFBA" w14:textId="77777777" w:rsidR="006C6C35" w:rsidRDefault="006C6C35" w:rsidP="00141782">
      <w:pPr>
        <w:spacing w:line="240" w:lineRule="auto"/>
        <w:jc w:val="left"/>
      </w:pPr>
      <w:r>
        <w:t xml:space="preserve">        if x==len(a):</w:t>
      </w:r>
    </w:p>
    <w:p w14:paraId="407D7013" w14:textId="77777777" w:rsidR="006C6C35" w:rsidRDefault="006C6C35" w:rsidP="00141782">
      <w:pPr>
        <w:spacing w:line="240" w:lineRule="auto"/>
        <w:jc w:val="left"/>
      </w:pPr>
      <w:r>
        <w:t xml:space="preserve">          x=0</w:t>
      </w:r>
    </w:p>
    <w:p w14:paraId="27416C56" w14:textId="77777777" w:rsidR="006C6C35" w:rsidRDefault="006C6C35" w:rsidP="00141782">
      <w:pPr>
        <w:spacing w:line="240" w:lineRule="auto"/>
        <w:jc w:val="left"/>
      </w:pPr>
      <w:r>
        <w:t xml:space="preserve">        Y1 = round(yi, 3)</w:t>
      </w:r>
    </w:p>
    <w:p w14:paraId="13E5D425" w14:textId="77777777" w:rsidR="006C6C35" w:rsidRDefault="006C6C35" w:rsidP="00141782">
      <w:pPr>
        <w:spacing w:line="240" w:lineRule="auto"/>
        <w:jc w:val="left"/>
      </w:pPr>
      <w:r>
        <w:t xml:space="preserve">        y1 = str(Y1)</w:t>
      </w:r>
    </w:p>
    <w:p w14:paraId="73084C0E" w14:textId="77777777" w:rsidR="006C6C35" w:rsidRDefault="006C6C35" w:rsidP="00141782">
      <w:pPr>
        <w:spacing w:line="240" w:lineRule="auto"/>
        <w:jc w:val="left"/>
      </w:pPr>
      <w:r>
        <w:t xml:space="preserve">        y1=y1[:4]</w:t>
      </w:r>
    </w:p>
    <w:p w14:paraId="205AB344" w14:textId="77777777" w:rsidR="006C6C35" w:rsidRDefault="006C6C35" w:rsidP="00141782">
      <w:pPr>
        <w:spacing w:line="240" w:lineRule="auto"/>
        <w:jc w:val="left"/>
      </w:pPr>
      <w:r>
        <w:t xml:space="preserve">        Y2 = float(y1)</w:t>
      </w:r>
    </w:p>
    <w:p w14:paraId="529C0D0C" w14:textId="77777777" w:rsidR="006C6C35" w:rsidRDefault="006C6C35" w:rsidP="00141782">
      <w:pPr>
        <w:spacing w:line="240" w:lineRule="auto"/>
        <w:jc w:val="left"/>
      </w:pPr>
      <w:r>
        <w:t xml:space="preserve">        Sn = np.sign(Y1)</w:t>
      </w:r>
    </w:p>
    <w:p w14:paraId="47AD5AED" w14:textId="77777777" w:rsidR="006C6C35" w:rsidRDefault="006C6C35" w:rsidP="00141782">
      <w:pPr>
        <w:spacing w:line="240" w:lineRule="auto"/>
        <w:jc w:val="left"/>
      </w:pPr>
      <w:r>
        <w:t xml:space="preserve">        p = int((Y1 * 1e3) % 10)</w:t>
      </w:r>
    </w:p>
    <w:p w14:paraId="60862092" w14:textId="77777777" w:rsidR="006C6C35" w:rsidRDefault="006C6C35" w:rsidP="00141782">
      <w:pPr>
        <w:spacing w:line="240" w:lineRule="auto"/>
        <w:jc w:val="left"/>
      </w:pPr>
      <w:r>
        <w:t xml:space="preserve">        p1 = round(p / 2)</w:t>
      </w:r>
    </w:p>
    <w:p w14:paraId="149C5F27" w14:textId="77777777" w:rsidR="006C6C35" w:rsidRDefault="006C6C35" w:rsidP="00141782">
      <w:pPr>
        <w:spacing w:line="240" w:lineRule="auto"/>
        <w:jc w:val="left"/>
      </w:pPr>
      <w:r>
        <w:t xml:space="preserve">        p2 = p - p1 + 1</w:t>
      </w:r>
    </w:p>
    <w:p w14:paraId="4DFB140A" w14:textId="77777777" w:rsidR="006C6C35" w:rsidRDefault="006C6C35" w:rsidP="00141782">
      <w:pPr>
        <w:spacing w:line="240" w:lineRule="auto"/>
        <w:jc w:val="left"/>
      </w:pPr>
    </w:p>
    <w:p w14:paraId="343C984E" w14:textId="77777777" w:rsidR="006C6C35" w:rsidRDefault="006C6C35" w:rsidP="00141782">
      <w:pPr>
        <w:spacing w:line="240" w:lineRule="auto"/>
        <w:jc w:val="left"/>
      </w:pPr>
      <w:r>
        <w:t xml:space="preserve">        if b1 == 0 and b2 == 0:</w:t>
      </w:r>
    </w:p>
    <w:p w14:paraId="13ABA58E" w14:textId="77777777" w:rsidR="006C6C35" w:rsidRDefault="006C6C35" w:rsidP="00141782">
      <w:pPr>
        <w:spacing w:line="240" w:lineRule="auto"/>
        <w:jc w:val="left"/>
      </w:pPr>
      <w:r>
        <w:t xml:space="preserve">            yadd = 0.0</w:t>
      </w:r>
    </w:p>
    <w:p w14:paraId="3AFAFB6C" w14:textId="77777777" w:rsidR="006C6C35" w:rsidRDefault="006C6C35" w:rsidP="00141782">
      <w:pPr>
        <w:spacing w:line="240" w:lineRule="auto"/>
        <w:jc w:val="left"/>
      </w:pPr>
      <w:r>
        <w:t xml:space="preserve">            yfix = p</w:t>
      </w:r>
    </w:p>
    <w:p w14:paraId="498C38F9" w14:textId="77777777" w:rsidR="006C6C35" w:rsidRDefault="006C6C35" w:rsidP="00141782">
      <w:pPr>
        <w:spacing w:line="240" w:lineRule="auto"/>
        <w:jc w:val="left"/>
      </w:pPr>
      <w:r>
        <w:t xml:space="preserve">        else:</w:t>
      </w:r>
    </w:p>
    <w:p w14:paraId="23728106" w14:textId="77777777" w:rsidR="006C6C35" w:rsidRDefault="006C6C35" w:rsidP="00141782">
      <w:pPr>
        <w:spacing w:line="240" w:lineRule="auto"/>
        <w:jc w:val="left"/>
      </w:pPr>
      <w:r>
        <w:t xml:space="preserve">            yadd = p2 * ((b1 * 10) + b2)</w:t>
      </w:r>
    </w:p>
    <w:p w14:paraId="7ACC917A" w14:textId="77777777" w:rsidR="006C6C35" w:rsidRDefault="006C6C35" w:rsidP="00141782">
      <w:pPr>
        <w:spacing w:line="240" w:lineRule="auto"/>
        <w:jc w:val="left"/>
      </w:pPr>
      <w:r>
        <w:t xml:space="preserve">            yfix = p1</w:t>
      </w:r>
    </w:p>
    <w:p w14:paraId="14F5EE68" w14:textId="77777777" w:rsidR="006C6C35" w:rsidRDefault="006C6C35" w:rsidP="00141782">
      <w:pPr>
        <w:spacing w:line="240" w:lineRule="auto"/>
        <w:jc w:val="left"/>
      </w:pPr>
    </w:p>
    <w:p w14:paraId="39C7D3A3" w14:textId="77777777" w:rsidR="006C6C35" w:rsidRDefault="006C6C35" w:rsidP="00141782">
      <w:pPr>
        <w:spacing w:line="240" w:lineRule="auto"/>
        <w:jc w:val="left"/>
      </w:pPr>
      <w:r>
        <w:t xml:space="preserve">        tilde_yi = Sn * ((Y2) + (yfix * 1e-3) + (yadd * 1e-5))</w:t>
      </w:r>
    </w:p>
    <w:p w14:paraId="420EF579" w14:textId="77777777" w:rsidR="006C6C35" w:rsidRDefault="006C6C35" w:rsidP="00141782">
      <w:pPr>
        <w:spacing w:line="240" w:lineRule="auto"/>
        <w:jc w:val="left"/>
      </w:pPr>
      <w:r>
        <w:t xml:space="preserve">        tilde_yi=reverse_hermite(tilde_yi,n)</w:t>
      </w:r>
    </w:p>
    <w:p w14:paraId="52EBF3F4" w14:textId="77777777" w:rsidR="006C6C35" w:rsidRDefault="006C6C35" w:rsidP="00141782">
      <w:pPr>
        <w:spacing w:line="240" w:lineRule="auto"/>
        <w:jc w:val="left"/>
      </w:pPr>
      <w:r>
        <w:t xml:space="preserve">        ss_block.append(str(tilde_yi[0]))</w:t>
      </w:r>
    </w:p>
    <w:p w14:paraId="40FABF0B" w14:textId="77777777" w:rsidR="006C6C35" w:rsidRDefault="006C6C35" w:rsidP="00141782">
      <w:pPr>
        <w:spacing w:line="240" w:lineRule="auto"/>
        <w:jc w:val="left"/>
      </w:pPr>
      <w:r>
        <w:t xml:space="preserve">        #print("ss_block",ss_block)</w:t>
      </w:r>
    </w:p>
    <w:p w14:paraId="6E7FD5F2" w14:textId="77777777" w:rsidR="006C6C35" w:rsidRDefault="006C6C35" w:rsidP="00141782">
      <w:pPr>
        <w:spacing w:line="240" w:lineRule="auto"/>
        <w:jc w:val="left"/>
      </w:pPr>
      <w:r>
        <w:t xml:space="preserve">    for i in range(0,len(ss_block),4):</w:t>
      </w:r>
    </w:p>
    <w:p w14:paraId="393F93A9" w14:textId="77777777" w:rsidR="006C6C35" w:rsidRDefault="006C6C35" w:rsidP="00141782">
      <w:pPr>
        <w:spacing w:line="240" w:lineRule="auto"/>
        <w:jc w:val="left"/>
      </w:pPr>
      <w:r>
        <w:t xml:space="preserve">      ste_block.append(ss_block[i:i+4])</w:t>
      </w:r>
    </w:p>
    <w:p w14:paraId="57107FDA" w14:textId="77777777" w:rsidR="006C6C35" w:rsidRDefault="006C6C35" w:rsidP="00141782">
      <w:pPr>
        <w:spacing w:line="240" w:lineRule="auto"/>
        <w:jc w:val="left"/>
      </w:pPr>
      <w:r>
        <w:t xml:space="preserve">    print("stego_block",ste_block)</w:t>
      </w:r>
    </w:p>
    <w:p w14:paraId="2F05B6A6" w14:textId="77777777" w:rsidR="006C6C35" w:rsidRDefault="006C6C35" w:rsidP="00141782">
      <w:pPr>
        <w:spacing w:line="240" w:lineRule="auto"/>
        <w:jc w:val="left"/>
      </w:pPr>
      <w:r>
        <w:t xml:space="preserve">    return ste_block</w:t>
      </w:r>
    </w:p>
    <w:p w14:paraId="093CB9BA" w14:textId="77777777" w:rsidR="006C6C35" w:rsidRDefault="006C6C35" w:rsidP="00141782">
      <w:pPr>
        <w:spacing w:line="240" w:lineRule="auto"/>
        <w:jc w:val="left"/>
      </w:pPr>
    </w:p>
    <w:p w14:paraId="79ADC99E" w14:textId="77777777" w:rsidR="006C6C35" w:rsidRDefault="006C6C35" w:rsidP="00141782">
      <w:pPr>
        <w:spacing w:line="240" w:lineRule="auto"/>
        <w:jc w:val="left"/>
      </w:pPr>
      <w:r>
        <w:t>def generate_hash(data):</w:t>
      </w:r>
    </w:p>
    <w:p w14:paraId="1B1CA351" w14:textId="77777777" w:rsidR="006C6C35" w:rsidRDefault="006C6C35" w:rsidP="00141782">
      <w:pPr>
        <w:spacing w:line="240" w:lineRule="auto"/>
        <w:jc w:val="left"/>
      </w:pPr>
      <w:r>
        <w:t xml:space="preserve">    hash_object = hashlib.sha256(str(data).encode())</w:t>
      </w:r>
    </w:p>
    <w:p w14:paraId="34B22A13" w14:textId="77777777" w:rsidR="006C6C35" w:rsidRDefault="006C6C35" w:rsidP="00141782">
      <w:pPr>
        <w:spacing w:line="240" w:lineRule="auto"/>
        <w:jc w:val="left"/>
      </w:pPr>
      <w:r>
        <w:t xml:space="preserve">    return hash_object.hexdigest()</w:t>
      </w:r>
    </w:p>
    <w:p w14:paraId="3204F7F7" w14:textId="77777777" w:rsidR="006C6C35" w:rsidRDefault="006C6C35" w:rsidP="00141782">
      <w:pPr>
        <w:spacing w:line="240" w:lineRule="auto"/>
        <w:jc w:val="left"/>
      </w:pPr>
    </w:p>
    <w:p w14:paraId="03A98923" w14:textId="77777777" w:rsidR="006C6C35" w:rsidRDefault="006C6C35" w:rsidP="00141782">
      <w:pPr>
        <w:spacing w:line="240" w:lineRule="auto"/>
        <w:jc w:val="left"/>
      </w:pPr>
      <w:r>
        <w:t>def string_to_binary(input_string):</w:t>
      </w:r>
    </w:p>
    <w:p w14:paraId="19FEC55B" w14:textId="77777777" w:rsidR="006C6C35" w:rsidRDefault="006C6C35" w:rsidP="00141782">
      <w:pPr>
        <w:spacing w:line="240" w:lineRule="auto"/>
        <w:jc w:val="left"/>
      </w:pPr>
      <w:r>
        <w:t xml:space="preserve">    binary_result = ''.join(format(ord(char), '08b') for char in input_string)</w:t>
      </w:r>
    </w:p>
    <w:p w14:paraId="5DE5EC07" w14:textId="77777777" w:rsidR="006C6C35" w:rsidRDefault="006C6C35" w:rsidP="00141782">
      <w:pPr>
        <w:spacing w:line="240" w:lineRule="auto"/>
        <w:jc w:val="left"/>
      </w:pPr>
      <w:r>
        <w:t xml:space="preserve">    return binary_result</w:t>
      </w:r>
    </w:p>
    <w:p w14:paraId="589CBCAE" w14:textId="77777777" w:rsidR="006C6C35" w:rsidRDefault="006C6C35" w:rsidP="00141782">
      <w:pPr>
        <w:spacing w:line="240" w:lineRule="auto"/>
        <w:jc w:val="left"/>
      </w:pPr>
    </w:p>
    <w:p w14:paraId="0FFF4DE2" w14:textId="77777777" w:rsidR="006C6C35" w:rsidRDefault="006C6C35" w:rsidP="00141782">
      <w:pPr>
        <w:spacing w:line="240" w:lineRule="auto"/>
        <w:jc w:val="left"/>
      </w:pPr>
      <w:r>
        <w:t>input_string = "attacktonight"</w:t>
      </w:r>
    </w:p>
    <w:p w14:paraId="505B9571" w14:textId="77777777" w:rsidR="006C6C35" w:rsidRDefault="006C6C35" w:rsidP="00141782">
      <w:pPr>
        <w:spacing w:line="240" w:lineRule="auto"/>
        <w:jc w:val="left"/>
      </w:pPr>
      <w:r>
        <w:t>print("Secret Information: ",input_string)</w:t>
      </w:r>
    </w:p>
    <w:p w14:paraId="6480EEAF" w14:textId="77777777" w:rsidR="006C6C35" w:rsidRDefault="006C6C35" w:rsidP="00141782">
      <w:pPr>
        <w:spacing w:line="240" w:lineRule="auto"/>
        <w:jc w:val="left"/>
      </w:pPr>
      <w:r>
        <w:t>binary_representation = string_to_binary(input_string)</w:t>
      </w:r>
    </w:p>
    <w:p w14:paraId="41519939" w14:textId="77777777" w:rsidR="006C6C35" w:rsidRDefault="006C6C35" w:rsidP="00141782">
      <w:pPr>
        <w:spacing w:line="240" w:lineRule="auto"/>
        <w:jc w:val="left"/>
      </w:pPr>
      <w:r>
        <w:t>print("Secret Information in Binary: ",binary_representation)</w:t>
      </w:r>
    </w:p>
    <w:p w14:paraId="726FFDE4" w14:textId="77777777" w:rsidR="006C6C35" w:rsidRDefault="006C6C35" w:rsidP="00141782">
      <w:pPr>
        <w:spacing w:line="240" w:lineRule="auto"/>
        <w:jc w:val="left"/>
      </w:pPr>
    </w:p>
    <w:p w14:paraId="4D6BFA08" w14:textId="77777777" w:rsidR="006C6C35" w:rsidRDefault="006C6C35" w:rsidP="00141782">
      <w:pPr>
        <w:spacing w:line="240" w:lineRule="auto"/>
        <w:jc w:val="left"/>
      </w:pPr>
      <w:r>
        <w:t>cover_block = y_data</w:t>
      </w:r>
    </w:p>
    <w:p w14:paraId="4263D574" w14:textId="77777777" w:rsidR="006C6C35" w:rsidRDefault="006C6C35" w:rsidP="00141782">
      <w:pPr>
        <w:spacing w:line="240" w:lineRule="auto"/>
        <w:jc w:val="left"/>
      </w:pPr>
      <w:r>
        <w:t>print("Original Data: ",cover_block)</w:t>
      </w:r>
    </w:p>
    <w:p w14:paraId="0B00A719" w14:textId="77777777" w:rsidR="006C6C35" w:rsidRDefault="006C6C35" w:rsidP="00141782">
      <w:pPr>
        <w:spacing w:line="240" w:lineRule="auto"/>
        <w:jc w:val="left"/>
      </w:pPr>
      <w:r>
        <w:t>ste = embed_algorithm(cover_block,binary_representation)</w:t>
      </w:r>
    </w:p>
    <w:p w14:paraId="33172966" w14:textId="77777777" w:rsidR="006C6C35" w:rsidRDefault="006C6C35" w:rsidP="00141782">
      <w:pPr>
        <w:spacing w:line="240" w:lineRule="auto"/>
        <w:jc w:val="left"/>
      </w:pPr>
      <w:r>
        <w:t>#hashes = [generate_hash(ste[i] + ste[i + 1]) for i in range(len(ste) - 1)]</w:t>
      </w:r>
    </w:p>
    <w:p w14:paraId="1A9BF431" w14:textId="77777777" w:rsidR="006C6C35" w:rsidRDefault="006C6C35" w:rsidP="00141782">
      <w:pPr>
        <w:spacing w:line="240" w:lineRule="auto"/>
        <w:jc w:val="left"/>
      </w:pPr>
      <w:r>
        <w:t>if len(ste) &lt;= 1:</w:t>
      </w:r>
    </w:p>
    <w:p w14:paraId="6BF3AFE0" w14:textId="77777777" w:rsidR="006C6C35" w:rsidRDefault="006C6C35" w:rsidP="00141782">
      <w:pPr>
        <w:spacing w:line="240" w:lineRule="auto"/>
        <w:jc w:val="left"/>
      </w:pPr>
      <w:r>
        <w:t xml:space="preserve">    hashes = generate_hash(ste)</w:t>
      </w:r>
    </w:p>
    <w:p w14:paraId="7EAF076D" w14:textId="77777777" w:rsidR="006C6C35" w:rsidRDefault="006C6C35" w:rsidP="00141782">
      <w:pPr>
        <w:spacing w:line="240" w:lineRule="auto"/>
        <w:jc w:val="left"/>
      </w:pPr>
      <w:r>
        <w:t>else:</w:t>
      </w:r>
    </w:p>
    <w:p w14:paraId="1BBCE5E6" w14:textId="77777777" w:rsidR="006C6C35" w:rsidRDefault="006C6C35" w:rsidP="00141782">
      <w:pPr>
        <w:spacing w:line="240" w:lineRule="auto"/>
        <w:jc w:val="left"/>
      </w:pPr>
      <w:r>
        <w:t xml:space="preserve">    hashes = [generate_hash(ste[i] + ste[i + 1]) for i in range(len(ste) - 1)]</w:t>
      </w:r>
    </w:p>
    <w:p w14:paraId="38CC616D" w14:textId="77777777" w:rsidR="006C6C35" w:rsidRDefault="006C6C35" w:rsidP="00141782">
      <w:pPr>
        <w:spacing w:line="240" w:lineRule="auto"/>
        <w:jc w:val="left"/>
      </w:pPr>
      <w:r>
        <w:t>print("Passwords:", hashes)</w:t>
      </w:r>
    </w:p>
    <w:p w14:paraId="13C26745" w14:textId="77777777" w:rsidR="006C6C35" w:rsidRDefault="006C6C35" w:rsidP="00141782">
      <w:pPr>
        <w:spacing w:line="240" w:lineRule="auto"/>
        <w:jc w:val="left"/>
      </w:pPr>
      <w:r>
        <w:t>f = open('Data.txt','w')</w:t>
      </w:r>
    </w:p>
    <w:p w14:paraId="24007F49" w14:textId="77777777" w:rsidR="006C6C35" w:rsidRDefault="006C6C35" w:rsidP="00141782">
      <w:pPr>
        <w:spacing w:line="240" w:lineRule="auto"/>
        <w:jc w:val="left"/>
      </w:pPr>
      <w:r>
        <w:t>ste_str = ''</w:t>
      </w:r>
    </w:p>
    <w:p w14:paraId="421FD65B" w14:textId="77777777" w:rsidR="006C6C35" w:rsidRDefault="006C6C35" w:rsidP="00141782">
      <w:pPr>
        <w:spacing w:line="240" w:lineRule="auto"/>
        <w:jc w:val="left"/>
      </w:pPr>
      <w:r>
        <w:t>for i in ste:</w:t>
      </w:r>
    </w:p>
    <w:p w14:paraId="5A6F3BCC" w14:textId="77777777" w:rsidR="006C6C35" w:rsidRDefault="006C6C35" w:rsidP="00141782">
      <w:pPr>
        <w:spacing w:line="240" w:lineRule="auto"/>
        <w:jc w:val="left"/>
      </w:pPr>
      <w:r>
        <w:t xml:space="preserve">    ste_str = ste_str + str(i) +' '</w:t>
      </w:r>
    </w:p>
    <w:p w14:paraId="7855D9AC" w14:textId="77777777" w:rsidR="006C6C35" w:rsidRDefault="006C6C35" w:rsidP="00141782">
      <w:pPr>
        <w:spacing w:line="240" w:lineRule="auto"/>
        <w:jc w:val="left"/>
      </w:pPr>
      <w:r>
        <w:t>f.write(ste_str)</w:t>
      </w:r>
    </w:p>
    <w:p w14:paraId="108C9027" w14:textId="77777777" w:rsidR="006C6C35" w:rsidRDefault="006C6C35" w:rsidP="00141782">
      <w:pPr>
        <w:spacing w:line="240" w:lineRule="auto"/>
        <w:jc w:val="left"/>
      </w:pPr>
      <w:r>
        <w:t>f.close()</w:t>
      </w:r>
    </w:p>
    <w:p w14:paraId="7B82D499" w14:textId="77777777" w:rsidR="006C6C35" w:rsidRDefault="006C6C35" w:rsidP="00141782">
      <w:pPr>
        <w:spacing w:line="240" w:lineRule="auto"/>
        <w:jc w:val="left"/>
      </w:pPr>
      <w:r>
        <w:t>f1 = open('Password.txt','w')</w:t>
      </w:r>
    </w:p>
    <w:p w14:paraId="6522E6C5" w14:textId="77777777" w:rsidR="006C6C35" w:rsidRDefault="006C6C35" w:rsidP="00141782">
      <w:pPr>
        <w:spacing w:line="240" w:lineRule="auto"/>
        <w:jc w:val="left"/>
      </w:pPr>
      <w:r>
        <w:t>pass_str=''</w:t>
      </w:r>
    </w:p>
    <w:p w14:paraId="06FBF0B5" w14:textId="77777777" w:rsidR="006C6C35" w:rsidRDefault="006C6C35" w:rsidP="00141782">
      <w:pPr>
        <w:spacing w:line="240" w:lineRule="auto"/>
        <w:jc w:val="left"/>
      </w:pPr>
      <w:r>
        <w:t>for i in hashes:</w:t>
      </w:r>
    </w:p>
    <w:p w14:paraId="0A4DFAC4" w14:textId="77777777" w:rsidR="006C6C35" w:rsidRDefault="006C6C35" w:rsidP="00141782">
      <w:pPr>
        <w:spacing w:line="240" w:lineRule="auto"/>
        <w:jc w:val="left"/>
      </w:pPr>
      <w:r>
        <w:t xml:space="preserve">    pass_str = pass_str + str(i) +' '</w:t>
      </w:r>
    </w:p>
    <w:p w14:paraId="6C99EEB8" w14:textId="77777777" w:rsidR="006C6C35" w:rsidRDefault="006C6C35" w:rsidP="00141782">
      <w:pPr>
        <w:spacing w:line="240" w:lineRule="auto"/>
        <w:jc w:val="left"/>
      </w:pPr>
      <w:r>
        <w:t>f1.write(pass_str)</w:t>
      </w:r>
    </w:p>
    <w:p w14:paraId="6867E78D" w14:textId="77777777" w:rsidR="006C6C35" w:rsidRDefault="006C6C35" w:rsidP="00141782">
      <w:pPr>
        <w:spacing w:line="240" w:lineRule="auto"/>
        <w:jc w:val="left"/>
      </w:pPr>
      <w:r>
        <w:t>f1.close()</w:t>
      </w:r>
    </w:p>
    <w:p w14:paraId="752AFCD6" w14:textId="77777777" w:rsidR="006C6C35" w:rsidRDefault="006C6C35" w:rsidP="00141782">
      <w:pPr>
        <w:spacing w:line="240" w:lineRule="auto"/>
        <w:jc w:val="left"/>
      </w:pPr>
    </w:p>
    <w:p w14:paraId="0D329E2C" w14:textId="77777777" w:rsidR="006C6C35" w:rsidRDefault="006C6C35" w:rsidP="00141782">
      <w:pPr>
        <w:spacing w:line="240" w:lineRule="auto"/>
        <w:jc w:val="left"/>
      </w:pPr>
      <w:r>
        <w:t>from keras.models import load_model</w:t>
      </w:r>
    </w:p>
    <w:p w14:paraId="69EABE58" w14:textId="77777777" w:rsidR="006C6C35" w:rsidRDefault="006C6C35" w:rsidP="00141782">
      <w:pPr>
        <w:spacing w:line="240" w:lineRule="auto"/>
        <w:jc w:val="left"/>
      </w:pPr>
      <w:r>
        <w:t>MLP = load_model("/content/mlp.h5")</w:t>
      </w:r>
    </w:p>
    <w:p w14:paraId="6D95374B" w14:textId="77777777" w:rsidR="006C6C35" w:rsidRDefault="006C6C35" w:rsidP="00141782">
      <w:pPr>
        <w:spacing w:line="240" w:lineRule="auto"/>
        <w:jc w:val="left"/>
      </w:pPr>
    </w:p>
    <w:p w14:paraId="107725B8" w14:textId="77777777" w:rsidR="006C6C35" w:rsidRDefault="006C6C35" w:rsidP="00141782">
      <w:pPr>
        <w:spacing w:line="240" w:lineRule="auto"/>
        <w:jc w:val="left"/>
      </w:pPr>
      <w:r>
        <w:t>n1=1</w:t>
      </w:r>
    </w:p>
    <w:p w14:paraId="45EEC5DB" w14:textId="77777777" w:rsidR="006C6C35" w:rsidRDefault="006C6C35" w:rsidP="00141782">
      <w:pPr>
        <w:spacing w:line="240" w:lineRule="auto"/>
        <w:jc w:val="left"/>
      </w:pPr>
    </w:p>
    <w:p w14:paraId="74293D5E" w14:textId="77777777" w:rsidR="006C6C35" w:rsidRDefault="006C6C35" w:rsidP="00141782">
      <w:pPr>
        <w:spacing w:line="240" w:lineRule="auto"/>
        <w:jc w:val="left"/>
      </w:pPr>
      <w:r>
        <w:t>import sympy as sp</w:t>
      </w:r>
    </w:p>
    <w:p w14:paraId="6D24450B" w14:textId="77777777" w:rsidR="006C6C35" w:rsidRDefault="006C6C35" w:rsidP="00141782">
      <w:pPr>
        <w:spacing w:line="240" w:lineRule="auto"/>
        <w:jc w:val="left"/>
      </w:pPr>
      <w:r>
        <w:t>def hermite_forward(x, n):</w:t>
      </w:r>
    </w:p>
    <w:p w14:paraId="2379A79E" w14:textId="77777777" w:rsidR="006C6C35" w:rsidRDefault="006C6C35" w:rsidP="00141782">
      <w:pPr>
        <w:spacing w:line="240" w:lineRule="auto"/>
        <w:jc w:val="left"/>
      </w:pPr>
      <w:r>
        <w:t xml:space="preserve">    x = float(x)</w:t>
      </w:r>
    </w:p>
    <w:p w14:paraId="0D200C2D" w14:textId="77777777" w:rsidR="006C6C35" w:rsidRDefault="006C6C35" w:rsidP="00141782">
      <w:pPr>
        <w:spacing w:line="240" w:lineRule="auto"/>
        <w:jc w:val="left"/>
      </w:pPr>
      <w:r>
        <w:t xml:space="preserve">    if n == 1:</w:t>
      </w:r>
    </w:p>
    <w:p w14:paraId="217FE188" w14:textId="77777777" w:rsidR="006C6C35" w:rsidRDefault="006C6C35" w:rsidP="00141782">
      <w:pPr>
        <w:spacing w:line="240" w:lineRule="auto"/>
        <w:jc w:val="left"/>
      </w:pPr>
      <w:r>
        <w:t xml:space="preserve">        return x + 2</w:t>
      </w:r>
    </w:p>
    <w:p w14:paraId="41FBE750" w14:textId="77777777" w:rsidR="006C6C35" w:rsidRDefault="006C6C35" w:rsidP="00141782">
      <w:pPr>
        <w:spacing w:line="240" w:lineRule="auto"/>
        <w:jc w:val="left"/>
      </w:pPr>
      <w:r>
        <w:t xml:space="preserve">    elif n == 2:</w:t>
      </w:r>
    </w:p>
    <w:p w14:paraId="77E5B7C8" w14:textId="77777777" w:rsidR="006C6C35" w:rsidRDefault="006C6C35" w:rsidP="00141782">
      <w:pPr>
        <w:spacing w:line="240" w:lineRule="auto"/>
        <w:jc w:val="left"/>
      </w:pPr>
      <w:r>
        <w:t xml:space="preserve">        return x**2 - x + 2</w:t>
      </w:r>
    </w:p>
    <w:p w14:paraId="42C87E0D" w14:textId="77777777" w:rsidR="006C6C35" w:rsidRDefault="006C6C35" w:rsidP="00141782">
      <w:pPr>
        <w:spacing w:line="240" w:lineRule="auto"/>
        <w:jc w:val="left"/>
      </w:pPr>
      <w:r>
        <w:t xml:space="preserve">    elif n == 3:</w:t>
      </w:r>
    </w:p>
    <w:p w14:paraId="20987F15" w14:textId="77777777" w:rsidR="006C6C35" w:rsidRDefault="006C6C35" w:rsidP="00141782">
      <w:pPr>
        <w:spacing w:line="240" w:lineRule="auto"/>
        <w:jc w:val="left"/>
      </w:pPr>
      <w:r>
        <w:t xml:space="preserve">        return x*3 - x*2 + 2</w:t>
      </w:r>
    </w:p>
    <w:p w14:paraId="1550119D" w14:textId="77777777" w:rsidR="006C6C35" w:rsidRDefault="006C6C35" w:rsidP="00141782">
      <w:pPr>
        <w:spacing w:line="240" w:lineRule="auto"/>
        <w:jc w:val="left"/>
      </w:pPr>
      <w:r>
        <w:t xml:space="preserve">    elif n == 4:</w:t>
      </w:r>
    </w:p>
    <w:p w14:paraId="3BC0645D" w14:textId="77777777" w:rsidR="006C6C35" w:rsidRDefault="006C6C35" w:rsidP="00141782">
      <w:pPr>
        <w:spacing w:line="240" w:lineRule="auto"/>
        <w:jc w:val="left"/>
      </w:pPr>
      <w:r>
        <w:t xml:space="preserve">        return x*4 - x*3 + 2</w:t>
      </w:r>
    </w:p>
    <w:p w14:paraId="5ED723B1" w14:textId="77777777" w:rsidR="006C6C35" w:rsidRDefault="006C6C35" w:rsidP="00141782">
      <w:pPr>
        <w:spacing w:line="240" w:lineRule="auto"/>
        <w:jc w:val="left"/>
      </w:pPr>
      <w:r>
        <w:t xml:space="preserve">    elif n == 5:</w:t>
      </w:r>
    </w:p>
    <w:p w14:paraId="7E812A51" w14:textId="77777777" w:rsidR="006C6C35" w:rsidRDefault="006C6C35" w:rsidP="00141782">
      <w:pPr>
        <w:spacing w:line="240" w:lineRule="auto"/>
        <w:jc w:val="left"/>
      </w:pPr>
      <w:r>
        <w:t xml:space="preserve">        return x*5 - x*4 + 2</w:t>
      </w:r>
    </w:p>
    <w:p w14:paraId="3C4170A5" w14:textId="77777777" w:rsidR="006C6C35" w:rsidRDefault="006C6C35" w:rsidP="00141782">
      <w:pPr>
        <w:spacing w:line="240" w:lineRule="auto"/>
        <w:jc w:val="left"/>
      </w:pPr>
      <w:r>
        <w:t xml:space="preserve">    elif n == 6:</w:t>
      </w:r>
    </w:p>
    <w:p w14:paraId="358B304D" w14:textId="77777777" w:rsidR="006C6C35" w:rsidRDefault="006C6C35" w:rsidP="00141782">
      <w:pPr>
        <w:spacing w:line="240" w:lineRule="auto"/>
        <w:jc w:val="left"/>
      </w:pPr>
      <w:r>
        <w:t xml:space="preserve">        return x*6 - x*5 + 2</w:t>
      </w:r>
    </w:p>
    <w:p w14:paraId="37C8C2F4" w14:textId="77777777" w:rsidR="006C6C35" w:rsidRDefault="006C6C35" w:rsidP="00141782">
      <w:pPr>
        <w:spacing w:line="240" w:lineRule="auto"/>
        <w:jc w:val="left"/>
      </w:pPr>
      <w:r>
        <w:t xml:space="preserve">    else:</w:t>
      </w:r>
    </w:p>
    <w:p w14:paraId="2BEBE156" w14:textId="77777777" w:rsidR="006C6C35" w:rsidRDefault="006C6C35" w:rsidP="00141782">
      <w:pPr>
        <w:spacing w:line="240" w:lineRule="auto"/>
        <w:jc w:val="left"/>
      </w:pPr>
      <w:r>
        <w:t xml:space="preserve">        raise ValueError("Invalid value of n, must be between 1 and 6")</w:t>
      </w:r>
    </w:p>
    <w:p w14:paraId="133059CA" w14:textId="77777777" w:rsidR="006C6C35" w:rsidRDefault="006C6C35" w:rsidP="00141782">
      <w:pPr>
        <w:spacing w:line="240" w:lineRule="auto"/>
        <w:jc w:val="left"/>
      </w:pPr>
    </w:p>
    <w:p w14:paraId="40F1610A" w14:textId="77777777" w:rsidR="006C6C35" w:rsidRDefault="006C6C35" w:rsidP="00141782">
      <w:pPr>
        <w:spacing w:line="240" w:lineRule="auto"/>
        <w:jc w:val="left"/>
      </w:pPr>
      <w:r>
        <w:t>def reconstruction_algorithm(stego_block):</w:t>
      </w:r>
    </w:p>
    <w:p w14:paraId="0724A17D" w14:textId="77777777" w:rsidR="006C6C35" w:rsidRDefault="006C6C35" w:rsidP="00141782">
      <w:pPr>
        <w:spacing w:line="240" w:lineRule="auto"/>
        <w:jc w:val="left"/>
      </w:pPr>
      <w:r>
        <w:t xml:space="preserve">    reconstructed_block = []</w:t>
      </w:r>
    </w:p>
    <w:p w14:paraId="2353FE9F" w14:textId="77777777" w:rsidR="006C6C35" w:rsidRDefault="006C6C35" w:rsidP="00141782">
      <w:pPr>
        <w:spacing w:line="240" w:lineRule="auto"/>
        <w:jc w:val="left"/>
      </w:pPr>
      <w:r>
        <w:t xml:space="preserve">    exect = []</w:t>
      </w:r>
    </w:p>
    <w:p w14:paraId="685BD4CE" w14:textId="77777777" w:rsidR="006C6C35" w:rsidRDefault="006C6C35" w:rsidP="00141782">
      <w:pPr>
        <w:spacing w:line="240" w:lineRule="auto"/>
        <w:jc w:val="left"/>
      </w:pPr>
      <w:r>
        <w:t xml:space="preserve">    for i in stego_block:</w:t>
      </w:r>
    </w:p>
    <w:p w14:paraId="25FFC1C6" w14:textId="77777777" w:rsidR="006C6C35" w:rsidRDefault="006C6C35" w:rsidP="00141782">
      <w:pPr>
        <w:spacing w:line="240" w:lineRule="auto"/>
        <w:jc w:val="left"/>
      </w:pPr>
      <w:r>
        <w:lastRenderedPageBreak/>
        <w:t xml:space="preserve">        for yi in i:</w:t>
      </w:r>
    </w:p>
    <w:p w14:paraId="5FB981B9" w14:textId="77777777" w:rsidR="006C6C35" w:rsidRDefault="006C6C35" w:rsidP="00141782">
      <w:pPr>
        <w:spacing w:line="240" w:lineRule="auto"/>
        <w:jc w:val="left"/>
      </w:pPr>
      <w:r>
        <w:t xml:space="preserve">            yi = hermite_forward(yi,n1)</w:t>
      </w:r>
    </w:p>
    <w:p w14:paraId="6AB28A45" w14:textId="77777777" w:rsidR="006C6C35" w:rsidRDefault="006C6C35" w:rsidP="00141782">
      <w:pPr>
        <w:spacing w:line="240" w:lineRule="auto"/>
        <w:jc w:val="left"/>
      </w:pPr>
      <w:r>
        <w:t xml:space="preserve">            Z1 = round(yi, 5)</w:t>
      </w:r>
    </w:p>
    <w:p w14:paraId="5E6F60C4" w14:textId="77777777" w:rsidR="006C6C35" w:rsidRDefault="006C6C35" w:rsidP="00141782">
      <w:pPr>
        <w:spacing w:line="240" w:lineRule="auto"/>
        <w:jc w:val="left"/>
      </w:pPr>
      <w:r>
        <w:t xml:space="preserve">            z1 = str(Z1)</w:t>
      </w:r>
    </w:p>
    <w:p w14:paraId="71E02806" w14:textId="77777777" w:rsidR="006C6C35" w:rsidRDefault="006C6C35" w:rsidP="00141782">
      <w:pPr>
        <w:spacing w:line="240" w:lineRule="auto"/>
        <w:jc w:val="left"/>
      </w:pPr>
      <w:r>
        <w:t xml:space="preserve">            z1 = z1[:4]</w:t>
      </w:r>
    </w:p>
    <w:p w14:paraId="3F6C72CE" w14:textId="77777777" w:rsidR="006C6C35" w:rsidRDefault="006C6C35" w:rsidP="00141782">
      <w:pPr>
        <w:spacing w:line="240" w:lineRule="auto"/>
        <w:jc w:val="left"/>
      </w:pPr>
      <w:r>
        <w:t xml:space="preserve">            Z2 = abs(float(z1))</w:t>
      </w:r>
    </w:p>
    <w:p w14:paraId="3E7D0FCB" w14:textId="77777777" w:rsidR="006C6C35" w:rsidRDefault="006C6C35" w:rsidP="00141782">
      <w:pPr>
        <w:spacing w:line="240" w:lineRule="auto"/>
        <w:jc w:val="left"/>
      </w:pPr>
      <w:r>
        <w:t xml:space="preserve">            Sn = np.sign(Z1)</w:t>
      </w:r>
    </w:p>
    <w:p w14:paraId="5ED3B91C" w14:textId="77777777" w:rsidR="006C6C35" w:rsidRDefault="006C6C35" w:rsidP="00141782">
      <w:pPr>
        <w:spacing w:line="240" w:lineRule="auto"/>
        <w:jc w:val="left"/>
      </w:pPr>
      <w:r>
        <w:t xml:space="preserve">            yfix = int((abs(Z1) * 1e3) % 10)</w:t>
      </w:r>
    </w:p>
    <w:p w14:paraId="7B714341" w14:textId="77777777" w:rsidR="006C6C35" w:rsidRDefault="006C6C35" w:rsidP="00141782">
      <w:pPr>
        <w:spacing w:line="240" w:lineRule="auto"/>
        <w:jc w:val="left"/>
      </w:pPr>
      <w:r>
        <w:t xml:space="preserve">            q2 = int((abs(Z1) * 1e4) % 10)</w:t>
      </w:r>
    </w:p>
    <w:p w14:paraId="432E1DE2" w14:textId="77777777" w:rsidR="006C6C35" w:rsidRDefault="006C6C35" w:rsidP="00141782">
      <w:pPr>
        <w:spacing w:line="240" w:lineRule="auto"/>
        <w:jc w:val="left"/>
      </w:pPr>
      <w:r>
        <w:t xml:space="preserve">            q3 = int((abs(Z1) * 1e5) % 10)</w:t>
      </w:r>
    </w:p>
    <w:p w14:paraId="5B3D37F3" w14:textId="77777777" w:rsidR="006C6C35" w:rsidRDefault="006C6C35" w:rsidP="00141782">
      <w:pPr>
        <w:spacing w:line="240" w:lineRule="auto"/>
        <w:jc w:val="left"/>
      </w:pPr>
    </w:p>
    <w:p w14:paraId="56983EBE" w14:textId="77777777" w:rsidR="006C6C35" w:rsidRDefault="006C6C35" w:rsidP="00141782">
      <w:pPr>
        <w:spacing w:line="240" w:lineRule="auto"/>
        <w:jc w:val="left"/>
      </w:pPr>
    </w:p>
    <w:p w14:paraId="29ABD438" w14:textId="77777777" w:rsidR="006C6C35" w:rsidRDefault="006C6C35" w:rsidP="00141782">
      <w:pPr>
        <w:spacing w:line="240" w:lineRule="auto"/>
        <w:jc w:val="left"/>
      </w:pPr>
      <w:r>
        <w:t xml:space="preserve">            if ((q2 == 0) and (q3 == 0)):</w:t>
      </w:r>
    </w:p>
    <w:p w14:paraId="3FF92FFA" w14:textId="77777777" w:rsidR="006C6C35" w:rsidRDefault="006C6C35" w:rsidP="00141782">
      <w:pPr>
        <w:spacing w:line="240" w:lineRule="auto"/>
        <w:jc w:val="left"/>
      </w:pPr>
      <w:r>
        <w:t xml:space="preserve">                b1, b2 = 0, 0</w:t>
      </w:r>
    </w:p>
    <w:p w14:paraId="55B2562C" w14:textId="77777777" w:rsidR="006C6C35" w:rsidRDefault="006C6C35" w:rsidP="00141782">
      <w:pPr>
        <w:spacing w:line="240" w:lineRule="auto"/>
        <w:jc w:val="left"/>
      </w:pPr>
      <w:r>
        <w:t xml:space="preserve">            else:</w:t>
      </w:r>
    </w:p>
    <w:p w14:paraId="35A0B359" w14:textId="77777777" w:rsidR="006C6C35" w:rsidRDefault="006C6C35" w:rsidP="00141782">
      <w:pPr>
        <w:spacing w:line="240" w:lineRule="auto"/>
        <w:jc w:val="left"/>
      </w:pPr>
      <w:r>
        <w:t xml:space="preserve">                qn = int(((q2 * 10) + q3) / 11)</w:t>
      </w:r>
    </w:p>
    <w:p w14:paraId="710D1D3E" w14:textId="77777777" w:rsidR="006C6C35" w:rsidRDefault="006C6C35" w:rsidP="00141782">
      <w:pPr>
        <w:spacing w:line="240" w:lineRule="auto"/>
        <w:jc w:val="left"/>
      </w:pPr>
      <w:r>
        <w:t xml:space="preserve">                if (((q2 * 10) + q3) % 11) == 0:</w:t>
      </w:r>
    </w:p>
    <w:p w14:paraId="1F27D168" w14:textId="77777777" w:rsidR="006C6C35" w:rsidRDefault="006C6C35" w:rsidP="00141782">
      <w:pPr>
        <w:spacing w:line="240" w:lineRule="auto"/>
        <w:jc w:val="left"/>
      </w:pPr>
      <w:r>
        <w:t xml:space="preserve">                    b1, b2 = 1, 1</w:t>
      </w:r>
    </w:p>
    <w:p w14:paraId="55993C40" w14:textId="77777777" w:rsidR="006C6C35" w:rsidRDefault="006C6C35" w:rsidP="00141782">
      <w:pPr>
        <w:spacing w:line="240" w:lineRule="auto"/>
        <w:jc w:val="left"/>
      </w:pPr>
      <w:r>
        <w:t xml:space="preserve">                elif (((q2 * 10) + q3) % 10 )== 0:</w:t>
      </w:r>
    </w:p>
    <w:p w14:paraId="72A9494D" w14:textId="77777777" w:rsidR="006C6C35" w:rsidRDefault="006C6C35" w:rsidP="00141782">
      <w:pPr>
        <w:spacing w:line="240" w:lineRule="auto"/>
        <w:jc w:val="left"/>
      </w:pPr>
      <w:r>
        <w:t xml:space="preserve">                    b1, b2 = 1, 0</w:t>
      </w:r>
    </w:p>
    <w:p w14:paraId="636DF7F2" w14:textId="77777777" w:rsidR="006C6C35" w:rsidRDefault="006C6C35" w:rsidP="00141782">
      <w:pPr>
        <w:spacing w:line="240" w:lineRule="auto"/>
        <w:jc w:val="left"/>
      </w:pPr>
      <w:r>
        <w:t xml:space="preserve">                elif (((q2 * 10) + q3) % 1) == 0:</w:t>
      </w:r>
    </w:p>
    <w:p w14:paraId="0CCDEB30" w14:textId="77777777" w:rsidR="006C6C35" w:rsidRDefault="006C6C35" w:rsidP="00141782">
      <w:pPr>
        <w:spacing w:line="240" w:lineRule="auto"/>
        <w:jc w:val="left"/>
      </w:pPr>
      <w:r>
        <w:t xml:space="preserve">                    b1, b2 = 0, 1</w:t>
      </w:r>
    </w:p>
    <w:p w14:paraId="52C455F8" w14:textId="77777777" w:rsidR="006C6C35" w:rsidRDefault="006C6C35" w:rsidP="00141782">
      <w:pPr>
        <w:spacing w:line="240" w:lineRule="auto"/>
        <w:jc w:val="left"/>
      </w:pPr>
      <w:r>
        <w:t xml:space="preserve">                yfix = yfix + qn - 1</w:t>
      </w:r>
    </w:p>
    <w:p w14:paraId="5122FA83" w14:textId="77777777" w:rsidR="006C6C35" w:rsidRDefault="006C6C35" w:rsidP="00141782">
      <w:pPr>
        <w:spacing w:line="240" w:lineRule="auto"/>
        <w:jc w:val="left"/>
      </w:pPr>
      <w:r>
        <w:t xml:space="preserve">            exect.append(str(b1)+str(b2))</w:t>
      </w:r>
    </w:p>
    <w:p w14:paraId="45F15140" w14:textId="77777777" w:rsidR="006C6C35" w:rsidRDefault="006C6C35" w:rsidP="00141782">
      <w:pPr>
        <w:spacing w:line="240" w:lineRule="auto"/>
        <w:jc w:val="left"/>
      </w:pPr>
      <w:r>
        <w:t xml:space="preserve">            hat_yi = Sn * (Z2 + (yfix * 1e-3))</w:t>
      </w:r>
    </w:p>
    <w:p w14:paraId="55C6E009" w14:textId="77777777" w:rsidR="006C6C35" w:rsidRDefault="006C6C35" w:rsidP="00141782">
      <w:pPr>
        <w:spacing w:line="240" w:lineRule="auto"/>
        <w:jc w:val="left"/>
      </w:pPr>
      <w:r>
        <w:t xml:space="preserve">            hat_yi=reverse_hermite(hat_yi,n1)</w:t>
      </w:r>
    </w:p>
    <w:p w14:paraId="498DA6AA" w14:textId="77777777" w:rsidR="006C6C35" w:rsidRDefault="006C6C35" w:rsidP="00141782">
      <w:pPr>
        <w:spacing w:line="240" w:lineRule="auto"/>
        <w:jc w:val="left"/>
      </w:pPr>
      <w:r>
        <w:t xml:space="preserve">            #print("REv",hat_yi)</w:t>
      </w:r>
    </w:p>
    <w:p w14:paraId="5A3FA917" w14:textId="77777777" w:rsidR="006C6C35" w:rsidRDefault="006C6C35" w:rsidP="00141782">
      <w:pPr>
        <w:spacing w:line="240" w:lineRule="auto"/>
        <w:jc w:val="left"/>
      </w:pPr>
      <w:r>
        <w:t xml:space="preserve">            hat_yi = round(hat_yi[0])</w:t>
      </w:r>
    </w:p>
    <w:p w14:paraId="5746AF52" w14:textId="77777777" w:rsidR="006C6C35" w:rsidRDefault="006C6C35" w:rsidP="00141782">
      <w:pPr>
        <w:spacing w:line="240" w:lineRule="auto"/>
        <w:jc w:val="left"/>
      </w:pPr>
      <w:r>
        <w:t xml:space="preserve">            #print("Round",hat_yi)</w:t>
      </w:r>
    </w:p>
    <w:p w14:paraId="4DC0C012" w14:textId="77777777" w:rsidR="006C6C35" w:rsidRDefault="006C6C35" w:rsidP="00141782">
      <w:pPr>
        <w:spacing w:line="240" w:lineRule="auto"/>
        <w:jc w:val="left"/>
      </w:pPr>
      <w:r>
        <w:t xml:space="preserve">            reconstructed_block.append(hat_yi)</w:t>
      </w:r>
    </w:p>
    <w:p w14:paraId="76953FDD" w14:textId="77777777" w:rsidR="006C6C35" w:rsidRDefault="006C6C35" w:rsidP="00141782">
      <w:pPr>
        <w:spacing w:line="240" w:lineRule="auto"/>
        <w:jc w:val="left"/>
      </w:pPr>
    </w:p>
    <w:p w14:paraId="56BFEC82" w14:textId="77777777" w:rsidR="006C6C35" w:rsidRDefault="006C6C35" w:rsidP="00141782">
      <w:pPr>
        <w:spacing w:line="240" w:lineRule="auto"/>
        <w:jc w:val="left"/>
      </w:pPr>
      <w:r>
        <w:t xml:space="preserve">    print('Recovered Data',reconstructed_block)</w:t>
      </w:r>
    </w:p>
    <w:p w14:paraId="1BE10E5F" w14:textId="77777777" w:rsidR="006C6C35" w:rsidRDefault="006C6C35" w:rsidP="00141782">
      <w:pPr>
        <w:spacing w:line="240" w:lineRule="auto"/>
        <w:jc w:val="left"/>
      </w:pPr>
      <w:r>
        <w:t xml:space="preserve">    print('Extracted bit',exect)</w:t>
      </w:r>
    </w:p>
    <w:p w14:paraId="23F10F81" w14:textId="77777777" w:rsidR="006C6C35" w:rsidRDefault="006C6C35" w:rsidP="00141782">
      <w:pPr>
        <w:spacing w:line="240" w:lineRule="auto"/>
        <w:jc w:val="left"/>
      </w:pPr>
      <w:r>
        <w:t xml:space="preserve">    return reconstructed_block</w:t>
      </w:r>
    </w:p>
    <w:p w14:paraId="71EC9C28" w14:textId="77777777" w:rsidR="006C6C35" w:rsidRDefault="006C6C35" w:rsidP="00141782">
      <w:pPr>
        <w:spacing w:line="240" w:lineRule="auto"/>
        <w:jc w:val="left"/>
      </w:pPr>
    </w:p>
    <w:p w14:paraId="1D2F91A3" w14:textId="77777777" w:rsidR="006C6C35" w:rsidRDefault="006C6C35" w:rsidP="00141782">
      <w:pPr>
        <w:spacing w:line="240" w:lineRule="auto"/>
        <w:jc w:val="left"/>
      </w:pPr>
      <w:r>
        <w:t>f = open('Data.txt','r')</w:t>
      </w:r>
    </w:p>
    <w:p w14:paraId="44F2CB4B" w14:textId="77777777" w:rsidR="006C6C35" w:rsidRDefault="006C6C35" w:rsidP="00141782">
      <w:pPr>
        <w:spacing w:line="240" w:lineRule="auto"/>
        <w:jc w:val="left"/>
      </w:pPr>
      <w:r>
        <w:t>ste_str = f.read()</w:t>
      </w:r>
    </w:p>
    <w:p w14:paraId="316DD51D" w14:textId="77777777" w:rsidR="006C6C35" w:rsidRDefault="006C6C35" w:rsidP="00141782">
      <w:pPr>
        <w:spacing w:line="240" w:lineRule="auto"/>
        <w:jc w:val="left"/>
      </w:pPr>
      <w:r>
        <w:t>ste_str = ste_str.replace('[','')</w:t>
      </w:r>
    </w:p>
    <w:p w14:paraId="5D957D58" w14:textId="77777777" w:rsidR="006C6C35" w:rsidRDefault="006C6C35" w:rsidP="00141782">
      <w:pPr>
        <w:spacing w:line="240" w:lineRule="auto"/>
        <w:jc w:val="left"/>
      </w:pPr>
      <w:r>
        <w:t>ste_str = ste_str.replace(']','')</w:t>
      </w:r>
    </w:p>
    <w:p w14:paraId="4AF68191" w14:textId="77777777" w:rsidR="006C6C35" w:rsidRDefault="006C6C35" w:rsidP="00141782">
      <w:pPr>
        <w:spacing w:line="240" w:lineRule="auto"/>
        <w:jc w:val="left"/>
      </w:pPr>
      <w:r>
        <w:t>ste_str = ste_str.replace(',','')</w:t>
      </w:r>
    </w:p>
    <w:p w14:paraId="6DD58764" w14:textId="77777777" w:rsidR="006C6C35" w:rsidRDefault="006C6C35" w:rsidP="00141782">
      <w:pPr>
        <w:spacing w:line="240" w:lineRule="auto"/>
        <w:jc w:val="left"/>
      </w:pPr>
      <w:r>
        <w:t>ste_str = ste_str.replace('\'','')</w:t>
      </w:r>
    </w:p>
    <w:p w14:paraId="33B800DD" w14:textId="77777777" w:rsidR="006C6C35" w:rsidRDefault="006C6C35" w:rsidP="00141782">
      <w:pPr>
        <w:spacing w:line="240" w:lineRule="auto"/>
        <w:jc w:val="left"/>
      </w:pPr>
      <w:r>
        <w:t>#print("ser",ste_str)</w:t>
      </w:r>
    </w:p>
    <w:p w14:paraId="3505E9BD" w14:textId="77777777" w:rsidR="006C6C35" w:rsidRDefault="006C6C35" w:rsidP="00141782">
      <w:pPr>
        <w:spacing w:line="240" w:lineRule="auto"/>
        <w:jc w:val="left"/>
      </w:pPr>
      <w:r>
        <w:t>ste_str = ste_str.split()</w:t>
      </w:r>
    </w:p>
    <w:p w14:paraId="3EE4CE21" w14:textId="77777777" w:rsidR="006C6C35" w:rsidRDefault="006C6C35" w:rsidP="00141782">
      <w:pPr>
        <w:spacing w:line="240" w:lineRule="auto"/>
        <w:jc w:val="left"/>
      </w:pPr>
      <w:r>
        <w:t>ste = []</w:t>
      </w:r>
    </w:p>
    <w:p w14:paraId="6AC492FD" w14:textId="77777777" w:rsidR="006C6C35" w:rsidRDefault="006C6C35" w:rsidP="00141782">
      <w:pPr>
        <w:spacing w:line="240" w:lineRule="auto"/>
        <w:jc w:val="left"/>
      </w:pPr>
      <w:r>
        <w:t>for i in ste_str:</w:t>
      </w:r>
    </w:p>
    <w:p w14:paraId="1247ED4C" w14:textId="77777777" w:rsidR="006C6C35" w:rsidRDefault="006C6C35" w:rsidP="00141782">
      <w:pPr>
        <w:spacing w:line="240" w:lineRule="auto"/>
        <w:jc w:val="left"/>
      </w:pPr>
      <w:r>
        <w:t xml:space="preserve">    ste.append(i)</w:t>
      </w:r>
    </w:p>
    <w:p w14:paraId="6C6739F9" w14:textId="77777777" w:rsidR="006C6C35" w:rsidRDefault="006C6C35" w:rsidP="00141782">
      <w:pPr>
        <w:spacing w:line="240" w:lineRule="auto"/>
        <w:jc w:val="left"/>
      </w:pPr>
      <w:r>
        <w:t>f.close()</w:t>
      </w:r>
    </w:p>
    <w:p w14:paraId="4F27FC98" w14:textId="77777777" w:rsidR="006C6C35" w:rsidRDefault="006C6C35" w:rsidP="00141782">
      <w:pPr>
        <w:spacing w:line="240" w:lineRule="auto"/>
        <w:jc w:val="left"/>
      </w:pPr>
      <w:r>
        <w:t>#print('Received data',ste)</w:t>
      </w:r>
    </w:p>
    <w:p w14:paraId="4C1225DD" w14:textId="77777777" w:rsidR="006C6C35" w:rsidRDefault="006C6C35" w:rsidP="00141782">
      <w:pPr>
        <w:spacing w:line="240" w:lineRule="auto"/>
        <w:jc w:val="left"/>
      </w:pPr>
    </w:p>
    <w:p w14:paraId="6F437689" w14:textId="77777777" w:rsidR="006C6C35" w:rsidRDefault="006C6C35" w:rsidP="00141782">
      <w:pPr>
        <w:spacing w:line="240" w:lineRule="auto"/>
        <w:jc w:val="left"/>
      </w:pPr>
      <w:r>
        <w:t>cnt=0</w:t>
      </w:r>
    </w:p>
    <w:p w14:paraId="0A274B27" w14:textId="77777777" w:rsidR="006C6C35" w:rsidRDefault="006C6C35" w:rsidP="00141782">
      <w:pPr>
        <w:spacing w:line="240" w:lineRule="auto"/>
        <w:jc w:val="left"/>
      </w:pPr>
      <w:r>
        <w:lastRenderedPageBreak/>
        <w:t>block = []</w:t>
      </w:r>
    </w:p>
    <w:p w14:paraId="205E3D65" w14:textId="77777777" w:rsidR="006C6C35" w:rsidRDefault="006C6C35" w:rsidP="00141782">
      <w:pPr>
        <w:spacing w:line="240" w:lineRule="auto"/>
        <w:jc w:val="left"/>
      </w:pPr>
    </w:p>
    <w:p w14:paraId="5A6602C3" w14:textId="77777777" w:rsidR="006C6C35" w:rsidRDefault="006C6C35" w:rsidP="00141782">
      <w:pPr>
        <w:spacing w:line="240" w:lineRule="auto"/>
        <w:jc w:val="left"/>
      </w:pPr>
      <w:r>
        <w:t>block =[ste[i:i + 4] for i in range(0, len(ste), 4)]</w:t>
      </w:r>
    </w:p>
    <w:p w14:paraId="1684E017" w14:textId="77777777" w:rsidR="006C6C35" w:rsidRDefault="006C6C35" w:rsidP="00141782">
      <w:pPr>
        <w:spacing w:line="240" w:lineRule="auto"/>
        <w:jc w:val="left"/>
      </w:pPr>
      <w:r>
        <w:t>ste = block</w:t>
      </w:r>
    </w:p>
    <w:p w14:paraId="02957F64" w14:textId="77777777" w:rsidR="006C6C35" w:rsidRDefault="006C6C35" w:rsidP="00141782">
      <w:pPr>
        <w:spacing w:line="240" w:lineRule="auto"/>
        <w:jc w:val="left"/>
      </w:pPr>
    </w:p>
    <w:p w14:paraId="3C44D92C" w14:textId="77777777" w:rsidR="006C6C35" w:rsidRDefault="006C6C35" w:rsidP="00141782">
      <w:pPr>
        <w:spacing w:line="240" w:lineRule="auto"/>
        <w:jc w:val="left"/>
      </w:pPr>
      <w:r>
        <w:t>print("stego_block",ste)</w:t>
      </w:r>
    </w:p>
    <w:p w14:paraId="384C4F85" w14:textId="77777777" w:rsidR="006C6C35" w:rsidRDefault="006C6C35" w:rsidP="00141782">
      <w:pPr>
        <w:spacing w:line="240" w:lineRule="auto"/>
        <w:jc w:val="left"/>
      </w:pPr>
      <w:r>
        <w:t>f1 = open('Password.txt','r')</w:t>
      </w:r>
    </w:p>
    <w:p w14:paraId="62936653" w14:textId="77777777" w:rsidR="006C6C35" w:rsidRDefault="006C6C35" w:rsidP="00141782">
      <w:pPr>
        <w:spacing w:line="240" w:lineRule="auto"/>
        <w:jc w:val="left"/>
      </w:pPr>
      <w:r>
        <w:t>pass_str = f1.read()</w:t>
      </w:r>
    </w:p>
    <w:p w14:paraId="4BC96328" w14:textId="77777777" w:rsidR="006C6C35" w:rsidRDefault="006C6C35" w:rsidP="00141782">
      <w:pPr>
        <w:spacing w:line="240" w:lineRule="auto"/>
        <w:jc w:val="left"/>
      </w:pPr>
      <w:r>
        <w:t>generated_hash = pass_str.split()</w:t>
      </w:r>
    </w:p>
    <w:p w14:paraId="07EDC9AE" w14:textId="77777777" w:rsidR="006C6C35" w:rsidRDefault="006C6C35" w:rsidP="00141782">
      <w:pPr>
        <w:spacing w:line="240" w:lineRule="auto"/>
        <w:jc w:val="left"/>
      </w:pPr>
      <w:r>
        <w:t>f1.close()</w:t>
      </w:r>
    </w:p>
    <w:p w14:paraId="485ECB03" w14:textId="77777777" w:rsidR="006C6C35" w:rsidRDefault="006C6C35" w:rsidP="00141782">
      <w:pPr>
        <w:spacing w:line="240" w:lineRule="auto"/>
        <w:jc w:val="left"/>
      </w:pPr>
      <w:r>
        <w:t>print('Received Password',generated_hash)</w:t>
      </w:r>
    </w:p>
    <w:p w14:paraId="779F11C5" w14:textId="77777777" w:rsidR="006C6C35" w:rsidRDefault="006C6C35" w:rsidP="00141782">
      <w:pPr>
        <w:spacing w:line="240" w:lineRule="auto"/>
        <w:jc w:val="left"/>
      </w:pPr>
    </w:p>
    <w:p w14:paraId="2C79B10C" w14:textId="77777777" w:rsidR="006C6C35" w:rsidRDefault="006C6C35" w:rsidP="00141782">
      <w:pPr>
        <w:spacing w:line="240" w:lineRule="auto"/>
        <w:jc w:val="left"/>
      </w:pPr>
      <w:r>
        <w:t>received_data_stream = ste</w:t>
      </w:r>
    </w:p>
    <w:p w14:paraId="5389E436" w14:textId="77777777" w:rsidR="006C6C35" w:rsidRDefault="006C6C35" w:rsidP="00141782">
      <w:pPr>
        <w:spacing w:line="240" w:lineRule="auto"/>
        <w:jc w:val="left"/>
      </w:pPr>
      <w:r>
        <w:t>j=0</w:t>
      </w:r>
    </w:p>
    <w:p w14:paraId="6C04D710" w14:textId="77777777" w:rsidR="006C6C35" w:rsidRDefault="006C6C35" w:rsidP="00141782">
      <w:pPr>
        <w:spacing w:line="240" w:lineRule="auto"/>
        <w:jc w:val="left"/>
      </w:pPr>
    </w:p>
    <w:p w14:paraId="10BB6CCA" w14:textId="77777777" w:rsidR="006C6C35" w:rsidRDefault="006C6C35" w:rsidP="00141782">
      <w:pPr>
        <w:spacing w:line="240" w:lineRule="auto"/>
        <w:jc w:val="left"/>
      </w:pPr>
      <w:r>
        <w:t>pos=[]</w:t>
      </w:r>
    </w:p>
    <w:p w14:paraId="01492B1F" w14:textId="77777777" w:rsidR="006C6C35" w:rsidRDefault="006C6C35" w:rsidP="00141782">
      <w:pPr>
        <w:spacing w:line="240" w:lineRule="auto"/>
        <w:jc w:val="left"/>
      </w:pPr>
      <w:r>
        <w:t>received_hashes = [generate_hash(received_data_stream[i] + received_data_stream[i + 1]) for i in range(len(received_data_stream) - 1)]</w:t>
      </w:r>
    </w:p>
    <w:p w14:paraId="6F07FE67" w14:textId="77777777" w:rsidR="006C6C35" w:rsidRDefault="006C6C35" w:rsidP="00141782">
      <w:pPr>
        <w:spacing w:line="240" w:lineRule="auto"/>
        <w:jc w:val="left"/>
      </w:pPr>
      <w:r>
        <w:t>print('Password for Received Stego Data',received_hashes)</w:t>
      </w:r>
    </w:p>
    <w:p w14:paraId="20B7B3D3" w14:textId="77777777" w:rsidR="006C6C35" w:rsidRDefault="006C6C35" w:rsidP="00141782">
      <w:pPr>
        <w:spacing w:line="240" w:lineRule="auto"/>
        <w:jc w:val="left"/>
      </w:pPr>
    </w:p>
    <w:p w14:paraId="427A7527" w14:textId="77777777" w:rsidR="006C6C35" w:rsidRDefault="006C6C35" w:rsidP="00141782">
      <w:pPr>
        <w:spacing w:line="240" w:lineRule="auto"/>
        <w:jc w:val="left"/>
      </w:pPr>
      <w:r>
        <w:t>rh = 0</w:t>
      </w:r>
    </w:p>
    <w:p w14:paraId="6EED284A" w14:textId="77777777" w:rsidR="006C6C35" w:rsidRDefault="006C6C35" w:rsidP="00141782">
      <w:pPr>
        <w:spacing w:line="240" w:lineRule="auto"/>
        <w:jc w:val="left"/>
      </w:pPr>
      <w:r>
        <w:t>pos.append(rh)</w:t>
      </w:r>
    </w:p>
    <w:p w14:paraId="1B2F97E5" w14:textId="77777777" w:rsidR="006C6C35" w:rsidRDefault="006C6C35" w:rsidP="00141782">
      <w:pPr>
        <w:spacing w:line="240" w:lineRule="auto"/>
        <w:jc w:val="left"/>
      </w:pPr>
      <w:r>
        <w:t>for rh in range(len(generated_hash)):</w:t>
      </w:r>
    </w:p>
    <w:p w14:paraId="0BE2ED28" w14:textId="77777777" w:rsidR="006C6C35" w:rsidRDefault="006C6C35" w:rsidP="00141782">
      <w:pPr>
        <w:spacing w:line="240" w:lineRule="auto"/>
        <w:jc w:val="left"/>
      </w:pPr>
      <w:r>
        <w:t xml:space="preserve">  if generated_hash[rh] in received_hashes:</w:t>
      </w:r>
    </w:p>
    <w:p w14:paraId="1BB0DD84" w14:textId="77777777" w:rsidR="006C6C35" w:rsidRDefault="006C6C35" w:rsidP="00141782">
      <w:pPr>
        <w:spacing w:line="240" w:lineRule="auto"/>
        <w:jc w:val="left"/>
      </w:pPr>
      <w:r>
        <w:t xml:space="preserve">    pos.append(rh+1)</w:t>
      </w:r>
    </w:p>
    <w:p w14:paraId="6B2EDD74" w14:textId="77777777" w:rsidR="006C6C35" w:rsidRDefault="006C6C35" w:rsidP="00141782">
      <w:pPr>
        <w:spacing w:line="240" w:lineRule="auto"/>
        <w:jc w:val="left"/>
      </w:pPr>
    </w:p>
    <w:p w14:paraId="7FF2966F" w14:textId="77777777" w:rsidR="006C6C35" w:rsidRDefault="006C6C35" w:rsidP="00141782">
      <w:pPr>
        <w:spacing w:line="240" w:lineRule="auto"/>
        <w:jc w:val="left"/>
      </w:pPr>
      <w:r>
        <w:t>vr_data=[]</w:t>
      </w:r>
    </w:p>
    <w:p w14:paraId="188224BA" w14:textId="77777777" w:rsidR="006C6C35" w:rsidRDefault="006C6C35" w:rsidP="00141782">
      <w:pPr>
        <w:spacing w:line="240" w:lineRule="auto"/>
        <w:jc w:val="left"/>
      </w:pPr>
    </w:p>
    <w:p w14:paraId="53C7A58C" w14:textId="77777777" w:rsidR="006C6C35" w:rsidRDefault="006C6C35" w:rsidP="00141782">
      <w:pPr>
        <w:spacing w:line="240" w:lineRule="auto"/>
        <w:jc w:val="left"/>
      </w:pPr>
      <w:r>
        <w:t>missed_pos = []</w:t>
      </w:r>
    </w:p>
    <w:p w14:paraId="2D26CB9F" w14:textId="77777777" w:rsidR="006C6C35" w:rsidRDefault="006C6C35" w:rsidP="00141782">
      <w:pPr>
        <w:spacing w:line="240" w:lineRule="auto"/>
        <w:jc w:val="left"/>
      </w:pPr>
      <w:r>
        <w:t>nonmissed_pos = []</w:t>
      </w:r>
    </w:p>
    <w:p w14:paraId="445E4B7C" w14:textId="77777777" w:rsidR="006C6C35" w:rsidRDefault="006C6C35" w:rsidP="00141782">
      <w:pPr>
        <w:spacing w:line="240" w:lineRule="auto"/>
        <w:jc w:val="left"/>
      </w:pPr>
      <w:r>
        <w:t>n = len(generated_hash)+1</w:t>
      </w:r>
    </w:p>
    <w:p w14:paraId="70829AC7" w14:textId="77777777" w:rsidR="006C6C35" w:rsidRDefault="006C6C35" w:rsidP="00141782">
      <w:pPr>
        <w:spacing w:line="240" w:lineRule="auto"/>
        <w:jc w:val="left"/>
      </w:pPr>
      <w:r>
        <w:t>j=0</w:t>
      </w:r>
    </w:p>
    <w:p w14:paraId="7A09310F" w14:textId="05C60286" w:rsidR="006C6C35" w:rsidRDefault="006C6C35" w:rsidP="00141782">
      <w:pPr>
        <w:spacing w:line="240" w:lineRule="auto"/>
        <w:jc w:val="left"/>
      </w:pPr>
      <w:r>
        <w:t>flg=0</w:t>
      </w:r>
    </w:p>
    <w:p w14:paraId="4DABF533" w14:textId="77777777" w:rsidR="006C6C35" w:rsidRDefault="006C6C35" w:rsidP="00141782">
      <w:pPr>
        <w:spacing w:line="240" w:lineRule="auto"/>
        <w:jc w:val="left"/>
      </w:pPr>
    </w:p>
    <w:p w14:paraId="58EA7CF8" w14:textId="77777777" w:rsidR="006C6C35" w:rsidRDefault="006C6C35" w:rsidP="00141782">
      <w:pPr>
        <w:spacing w:line="240" w:lineRule="auto"/>
        <w:jc w:val="left"/>
      </w:pPr>
      <w:r>
        <w:t>for i in range(1,n):</w:t>
      </w:r>
    </w:p>
    <w:p w14:paraId="36C90EF6" w14:textId="77777777" w:rsidR="006C6C35" w:rsidRDefault="006C6C35" w:rsidP="00141782">
      <w:pPr>
        <w:spacing w:line="240" w:lineRule="auto"/>
        <w:jc w:val="left"/>
      </w:pPr>
      <w:r>
        <w:t xml:space="preserve">  if i in pos:</w:t>
      </w:r>
    </w:p>
    <w:p w14:paraId="5A4FB72D" w14:textId="77777777" w:rsidR="006C6C35" w:rsidRDefault="006C6C35" w:rsidP="00141782">
      <w:pPr>
        <w:spacing w:line="240" w:lineRule="auto"/>
        <w:jc w:val="left"/>
      </w:pPr>
      <w:r>
        <w:t xml:space="preserve">    nonmissed_pos.append(i)</w:t>
      </w:r>
    </w:p>
    <w:p w14:paraId="3F3321F3" w14:textId="77777777" w:rsidR="006C6C35" w:rsidRDefault="006C6C35" w:rsidP="00141782">
      <w:pPr>
        <w:spacing w:line="240" w:lineRule="auto"/>
        <w:jc w:val="left"/>
      </w:pPr>
      <w:r>
        <w:t xml:space="preserve">  else:</w:t>
      </w:r>
    </w:p>
    <w:p w14:paraId="27AA30A2" w14:textId="77777777" w:rsidR="006C6C35" w:rsidRDefault="006C6C35" w:rsidP="00141782">
      <w:pPr>
        <w:spacing w:line="240" w:lineRule="auto"/>
        <w:jc w:val="left"/>
      </w:pPr>
      <w:r>
        <w:t xml:space="preserve">    missed_pos.append(i)</w:t>
      </w:r>
    </w:p>
    <w:p w14:paraId="47188A06" w14:textId="77777777" w:rsidR="006C6C35" w:rsidRDefault="006C6C35" w:rsidP="00141782">
      <w:pPr>
        <w:spacing w:line="240" w:lineRule="auto"/>
        <w:jc w:val="left"/>
      </w:pPr>
    </w:p>
    <w:p w14:paraId="1373D37C" w14:textId="77777777" w:rsidR="006C6C35" w:rsidRDefault="006C6C35" w:rsidP="00141782">
      <w:pPr>
        <w:spacing w:line="240" w:lineRule="auto"/>
        <w:jc w:val="left"/>
      </w:pPr>
      <w:r>
        <w:t>for i in range(len(missed_pos)):</w:t>
      </w:r>
    </w:p>
    <w:p w14:paraId="5D850493" w14:textId="77777777" w:rsidR="006C6C35" w:rsidRDefault="006C6C35" w:rsidP="00141782">
      <w:pPr>
        <w:spacing w:line="240" w:lineRule="auto"/>
        <w:jc w:val="left"/>
      </w:pPr>
      <w:r>
        <w:t xml:space="preserve">  if(i%2==0):</w:t>
      </w:r>
    </w:p>
    <w:p w14:paraId="530D7503" w14:textId="77777777" w:rsidR="006C6C35" w:rsidRDefault="006C6C35" w:rsidP="00141782">
      <w:pPr>
        <w:spacing w:line="240" w:lineRule="auto"/>
        <w:jc w:val="left"/>
      </w:pPr>
      <w:r>
        <w:t xml:space="preserve">    nonmissed_pos.append(missed_pos[i])</w:t>
      </w:r>
    </w:p>
    <w:p w14:paraId="464EC65C" w14:textId="77777777" w:rsidR="006C6C35" w:rsidRDefault="006C6C35" w:rsidP="00141782">
      <w:pPr>
        <w:spacing w:line="240" w:lineRule="auto"/>
        <w:jc w:val="left"/>
      </w:pPr>
      <w:r>
        <w:t xml:space="preserve">    del missed_pos[i]</w:t>
      </w:r>
    </w:p>
    <w:p w14:paraId="571CA232" w14:textId="77777777" w:rsidR="006C6C35" w:rsidRDefault="006C6C35" w:rsidP="00141782">
      <w:pPr>
        <w:spacing w:line="240" w:lineRule="auto"/>
        <w:jc w:val="left"/>
      </w:pPr>
    </w:p>
    <w:p w14:paraId="00872BCA" w14:textId="77777777" w:rsidR="006C6C35" w:rsidRDefault="006C6C35" w:rsidP="00141782">
      <w:pPr>
        <w:spacing w:line="240" w:lineRule="auto"/>
        <w:jc w:val="left"/>
      </w:pPr>
      <w:r>
        <w:t>nonmissed_pos = sorted(nonmissed_pos)</w:t>
      </w:r>
    </w:p>
    <w:p w14:paraId="5CA78CC5" w14:textId="77777777" w:rsidR="006C6C35" w:rsidRDefault="006C6C35" w:rsidP="00141782">
      <w:pPr>
        <w:spacing w:line="240" w:lineRule="auto"/>
        <w:jc w:val="left"/>
      </w:pPr>
      <w:r>
        <w:t>print("Miss",missed_pos)</w:t>
      </w:r>
    </w:p>
    <w:p w14:paraId="22D037BD" w14:textId="77777777" w:rsidR="006C6C35" w:rsidRDefault="006C6C35" w:rsidP="00141782">
      <w:pPr>
        <w:spacing w:line="240" w:lineRule="auto"/>
        <w:jc w:val="left"/>
      </w:pPr>
    </w:p>
    <w:p w14:paraId="28F70841" w14:textId="77777777" w:rsidR="006C6C35" w:rsidRDefault="006C6C35" w:rsidP="00141782">
      <w:pPr>
        <w:spacing w:line="240" w:lineRule="auto"/>
        <w:jc w:val="left"/>
      </w:pPr>
      <w:r>
        <w:t>pred_data = []</w:t>
      </w:r>
    </w:p>
    <w:p w14:paraId="2804811A" w14:textId="77777777" w:rsidR="006C6C35" w:rsidRDefault="006C6C35" w:rsidP="00141782">
      <w:pPr>
        <w:spacing w:line="240" w:lineRule="auto"/>
        <w:jc w:val="left"/>
      </w:pPr>
      <w:r>
        <w:t>for i in missed_pos:</w:t>
      </w:r>
    </w:p>
    <w:p w14:paraId="4FD993F7" w14:textId="77777777" w:rsidR="006C6C35" w:rsidRDefault="006C6C35" w:rsidP="00141782">
      <w:pPr>
        <w:spacing w:line="240" w:lineRule="auto"/>
        <w:jc w:val="left"/>
      </w:pPr>
      <w:r>
        <w:lastRenderedPageBreak/>
        <w:t xml:space="preserve">  data = []</w:t>
      </w:r>
    </w:p>
    <w:p w14:paraId="690E5C8B" w14:textId="77777777" w:rsidR="006C6C35" w:rsidRDefault="006C6C35" w:rsidP="00141782">
      <w:pPr>
        <w:spacing w:line="240" w:lineRule="auto"/>
        <w:jc w:val="left"/>
      </w:pPr>
      <w:r>
        <w:t xml:space="preserve">  for k in range(((i-1)*4)+1,(i*4)+1):</w:t>
      </w:r>
    </w:p>
    <w:p w14:paraId="67013D53" w14:textId="77777777" w:rsidR="006C6C35" w:rsidRDefault="006C6C35" w:rsidP="00141782">
      <w:pPr>
        <w:spacing w:line="240" w:lineRule="auto"/>
        <w:jc w:val="left"/>
      </w:pPr>
      <w:r>
        <w:t xml:space="preserve">    position = np.array([[k]])</w:t>
      </w:r>
    </w:p>
    <w:p w14:paraId="359A8A85" w14:textId="77777777" w:rsidR="006C6C35" w:rsidRDefault="006C6C35" w:rsidP="00141782">
      <w:pPr>
        <w:spacing w:line="240" w:lineRule="auto"/>
        <w:jc w:val="left"/>
      </w:pPr>
      <w:r>
        <w:t xml:space="preserve">    position_normalized = scaler_x.transform(position)</w:t>
      </w:r>
    </w:p>
    <w:p w14:paraId="04C0E357" w14:textId="77777777" w:rsidR="006C6C35" w:rsidRDefault="006C6C35" w:rsidP="00141782">
      <w:pPr>
        <w:spacing w:line="240" w:lineRule="auto"/>
        <w:jc w:val="left"/>
      </w:pPr>
      <w:r>
        <w:t xml:space="preserve">    data_pred_normalized = MLP.predict(position_normalized)[0, 0]</w:t>
      </w:r>
    </w:p>
    <w:p w14:paraId="76DE3DF8" w14:textId="77777777" w:rsidR="006C6C35" w:rsidRDefault="006C6C35" w:rsidP="00141782">
      <w:pPr>
        <w:spacing w:line="240" w:lineRule="auto"/>
        <w:jc w:val="left"/>
      </w:pPr>
      <w:r>
        <w:t xml:space="preserve">    data_pred = scaler_y.inverse_transform([[data_pred_normalized]])[0, 0]</w:t>
      </w:r>
    </w:p>
    <w:p w14:paraId="46FC4A3B" w14:textId="77777777" w:rsidR="006C6C35" w:rsidRDefault="006C6C35" w:rsidP="00141782">
      <w:pPr>
        <w:spacing w:line="240" w:lineRule="auto"/>
        <w:jc w:val="left"/>
      </w:pPr>
      <w:r>
        <w:t xml:space="preserve">    data.append(str(data_pred))</w:t>
      </w:r>
    </w:p>
    <w:p w14:paraId="57B88C14" w14:textId="77777777" w:rsidR="006C6C35" w:rsidRDefault="006C6C35" w:rsidP="00141782">
      <w:pPr>
        <w:spacing w:line="240" w:lineRule="auto"/>
        <w:jc w:val="left"/>
      </w:pPr>
      <w:r>
        <w:t xml:space="preserve">  pred_data.append(data)</w:t>
      </w:r>
    </w:p>
    <w:p w14:paraId="5DE2C284" w14:textId="77777777" w:rsidR="006C6C35" w:rsidRDefault="006C6C35" w:rsidP="00141782">
      <w:pPr>
        <w:spacing w:line="240" w:lineRule="auto"/>
        <w:jc w:val="left"/>
      </w:pPr>
    </w:p>
    <w:p w14:paraId="5F4D2754" w14:textId="77777777" w:rsidR="006C6C35" w:rsidRDefault="006C6C35" w:rsidP="00141782">
      <w:pPr>
        <w:spacing w:line="240" w:lineRule="auto"/>
        <w:jc w:val="left"/>
      </w:pPr>
      <w:r>
        <w:t>print("Predicted Data Block: ",pred_data)</w:t>
      </w:r>
    </w:p>
    <w:p w14:paraId="2DEAB881" w14:textId="77777777" w:rsidR="006C6C35" w:rsidRDefault="006C6C35" w:rsidP="00141782">
      <w:pPr>
        <w:spacing w:line="240" w:lineRule="auto"/>
        <w:jc w:val="left"/>
      </w:pPr>
    </w:p>
    <w:p w14:paraId="20B4F16D" w14:textId="77777777" w:rsidR="006C6C35" w:rsidRDefault="006C6C35" w:rsidP="00141782">
      <w:pPr>
        <w:spacing w:line="240" w:lineRule="auto"/>
        <w:jc w:val="left"/>
      </w:pPr>
      <w:r>
        <w:t>j=0</w:t>
      </w:r>
    </w:p>
    <w:p w14:paraId="589E9DCA" w14:textId="77777777" w:rsidR="006C6C35" w:rsidRDefault="006C6C35" w:rsidP="00141782">
      <w:pPr>
        <w:spacing w:line="240" w:lineRule="auto"/>
        <w:jc w:val="left"/>
      </w:pPr>
      <w:r>
        <w:t>k=0</w:t>
      </w:r>
    </w:p>
    <w:p w14:paraId="58183B41" w14:textId="77777777" w:rsidR="006C6C35" w:rsidRDefault="006C6C35" w:rsidP="00141782">
      <w:pPr>
        <w:spacing w:line="240" w:lineRule="auto"/>
        <w:jc w:val="left"/>
      </w:pPr>
      <w:r>
        <w:t>for i in range(1,n):</w:t>
      </w:r>
    </w:p>
    <w:p w14:paraId="34A60388" w14:textId="77777777" w:rsidR="006C6C35" w:rsidRDefault="006C6C35" w:rsidP="00141782">
      <w:pPr>
        <w:spacing w:line="240" w:lineRule="auto"/>
        <w:jc w:val="left"/>
      </w:pPr>
      <w:r>
        <w:t xml:space="preserve">  if i in nonmissed_pos:</w:t>
      </w:r>
    </w:p>
    <w:p w14:paraId="5FE246DB" w14:textId="77777777" w:rsidR="006C6C35" w:rsidRDefault="006C6C35" w:rsidP="00141782">
      <w:pPr>
        <w:spacing w:line="240" w:lineRule="auto"/>
        <w:jc w:val="left"/>
      </w:pPr>
      <w:r>
        <w:t xml:space="preserve">    vr_data.append(ste[k])</w:t>
      </w:r>
    </w:p>
    <w:p w14:paraId="06C52038" w14:textId="77777777" w:rsidR="006C6C35" w:rsidRDefault="006C6C35" w:rsidP="00141782">
      <w:pPr>
        <w:spacing w:line="240" w:lineRule="auto"/>
        <w:jc w:val="left"/>
      </w:pPr>
      <w:r>
        <w:t xml:space="preserve">    k=k+1</w:t>
      </w:r>
    </w:p>
    <w:p w14:paraId="5371C3F5" w14:textId="77777777" w:rsidR="006C6C35" w:rsidRDefault="006C6C35" w:rsidP="00141782">
      <w:pPr>
        <w:spacing w:line="240" w:lineRule="auto"/>
        <w:jc w:val="left"/>
      </w:pPr>
      <w:r>
        <w:t xml:space="preserve">  else:</w:t>
      </w:r>
    </w:p>
    <w:p w14:paraId="4E777002" w14:textId="77777777" w:rsidR="006C6C35" w:rsidRDefault="006C6C35" w:rsidP="00141782">
      <w:pPr>
        <w:spacing w:line="240" w:lineRule="auto"/>
        <w:jc w:val="left"/>
      </w:pPr>
      <w:r>
        <w:t xml:space="preserve">    vr_data.append(pred_data[j])</w:t>
      </w:r>
    </w:p>
    <w:p w14:paraId="5710ED0B" w14:textId="77777777" w:rsidR="006C6C35" w:rsidRDefault="006C6C35" w:rsidP="00141782">
      <w:pPr>
        <w:spacing w:line="240" w:lineRule="auto"/>
        <w:jc w:val="left"/>
      </w:pPr>
      <w:r>
        <w:t xml:space="preserve">    j=j+1</w:t>
      </w:r>
    </w:p>
    <w:p w14:paraId="3F62A38D" w14:textId="77777777" w:rsidR="006C6C35" w:rsidRDefault="006C6C35" w:rsidP="00141782">
      <w:pPr>
        <w:spacing w:line="240" w:lineRule="auto"/>
        <w:jc w:val="left"/>
      </w:pPr>
      <w:r>
        <w:t>vr_data.append(ste[k])</w:t>
      </w:r>
    </w:p>
    <w:p w14:paraId="462928EC" w14:textId="77777777" w:rsidR="006C6C35" w:rsidRDefault="006C6C35" w:rsidP="00141782">
      <w:pPr>
        <w:spacing w:line="240" w:lineRule="auto"/>
        <w:jc w:val="left"/>
      </w:pPr>
      <w:r>
        <w:t>print("Reconstructed Block",vr_data)</w:t>
      </w:r>
    </w:p>
    <w:p w14:paraId="3413B143" w14:textId="77777777" w:rsidR="006C6C35" w:rsidRDefault="006C6C35" w:rsidP="00141782">
      <w:pPr>
        <w:spacing w:line="240" w:lineRule="auto"/>
        <w:jc w:val="left"/>
      </w:pPr>
      <w:r>
        <w:t>rec = reconstruction_algorithm(vr_data)</w:t>
      </w:r>
    </w:p>
    <w:p w14:paraId="728434C6" w14:textId="77777777" w:rsidR="006C6C35" w:rsidRDefault="006C6C35" w:rsidP="00141782">
      <w:pPr>
        <w:spacing w:line="240" w:lineRule="auto"/>
        <w:jc w:val="left"/>
      </w:pPr>
    </w:p>
    <w:p w14:paraId="54E97D2D" w14:textId="77777777" w:rsidR="006C6C35" w:rsidRDefault="006C6C35" w:rsidP="00141782">
      <w:pPr>
        <w:spacing w:line="240" w:lineRule="auto"/>
        <w:jc w:val="left"/>
      </w:pPr>
      <w:r>
        <w:t>plt.plot(cover_block)</w:t>
      </w:r>
    </w:p>
    <w:p w14:paraId="1C73FAE5" w14:textId="77777777" w:rsidR="006C6C35" w:rsidRDefault="006C6C35" w:rsidP="00141782">
      <w:pPr>
        <w:spacing w:line="240" w:lineRule="auto"/>
        <w:jc w:val="left"/>
      </w:pPr>
      <w:r>
        <w:t>plt.title('Original')</w:t>
      </w:r>
    </w:p>
    <w:p w14:paraId="286CEAF9" w14:textId="77777777" w:rsidR="006C6C35" w:rsidRDefault="006C6C35" w:rsidP="00141782">
      <w:pPr>
        <w:spacing w:line="240" w:lineRule="auto"/>
        <w:jc w:val="left"/>
      </w:pPr>
      <w:r>
        <w:t>plt.xlim(0,2000)</w:t>
      </w:r>
    </w:p>
    <w:p w14:paraId="757F2CBE" w14:textId="77777777" w:rsidR="006C6C35" w:rsidRDefault="006C6C35" w:rsidP="00141782">
      <w:pPr>
        <w:spacing w:line="240" w:lineRule="auto"/>
        <w:jc w:val="left"/>
      </w:pPr>
      <w:r>
        <w:t>plt.show()</w:t>
      </w:r>
    </w:p>
    <w:p w14:paraId="2AE47082" w14:textId="77777777" w:rsidR="006C6C35" w:rsidRDefault="006C6C35" w:rsidP="00141782">
      <w:pPr>
        <w:spacing w:line="240" w:lineRule="auto"/>
        <w:jc w:val="left"/>
      </w:pPr>
    </w:p>
    <w:p w14:paraId="18BCEBE4" w14:textId="77777777" w:rsidR="006C6C35" w:rsidRDefault="006C6C35" w:rsidP="00141782">
      <w:pPr>
        <w:spacing w:line="240" w:lineRule="auto"/>
        <w:jc w:val="left"/>
      </w:pPr>
      <w:r>
        <w:t>plt.plot(rec)</w:t>
      </w:r>
    </w:p>
    <w:p w14:paraId="22B25A4E" w14:textId="77777777" w:rsidR="006C6C35" w:rsidRDefault="006C6C35" w:rsidP="00141782">
      <w:pPr>
        <w:spacing w:line="240" w:lineRule="auto"/>
        <w:jc w:val="left"/>
      </w:pPr>
      <w:r>
        <w:t>plt.title('Reconstruction')</w:t>
      </w:r>
    </w:p>
    <w:p w14:paraId="2F3F18F6" w14:textId="77777777" w:rsidR="006C6C35" w:rsidRDefault="006C6C35" w:rsidP="00141782">
      <w:pPr>
        <w:spacing w:line="240" w:lineRule="auto"/>
        <w:jc w:val="left"/>
      </w:pPr>
      <w:r>
        <w:t>plt.xlim(0,2000)</w:t>
      </w:r>
    </w:p>
    <w:p w14:paraId="22AD58CE" w14:textId="77777777" w:rsidR="006C6C35" w:rsidRDefault="006C6C35" w:rsidP="00141782">
      <w:pPr>
        <w:spacing w:line="240" w:lineRule="auto"/>
        <w:jc w:val="left"/>
      </w:pPr>
      <w:r>
        <w:t>plt.show()</w:t>
      </w:r>
    </w:p>
    <w:p w14:paraId="6F349C97" w14:textId="77777777" w:rsidR="006C6C35" w:rsidRDefault="006C6C35" w:rsidP="00141782">
      <w:pPr>
        <w:spacing w:line="240" w:lineRule="auto"/>
        <w:jc w:val="left"/>
      </w:pPr>
    </w:p>
    <w:p w14:paraId="5068512E" w14:textId="77777777" w:rsidR="006C6C35" w:rsidRDefault="006C6C35" w:rsidP="00141782">
      <w:pPr>
        <w:spacing w:line="240" w:lineRule="auto"/>
        <w:jc w:val="left"/>
      </w:pPr>
      <w:r>
        <w:t>from sklearn.metrics import mean_squared_error</w:t>
      </w:r>
    </w:p>
    <w:p w14:paraId="4CFF2328" w14:textId="77777777" w:rsidR="006C6C35" w:rsidRDefault="006C6C35" w:rsidP="00141782">
      <w:pPr>
        <w:spacing w:line="240" w:lineRule="auto"/>
        <w:jc w:val="left"/>
      </w:pPr>
    </w:p>
    <w:p w14:paraId="72F4A060" w14:textId="77777777" w:rsidR="006C6C35" w:rsidRDefault="006C6C35" w:rsidP="00141782">
      <w:pPr>
        <w:spacing w:line="240" w:lineRule="auto"/>
        <w:jc w:val="left"/>
      </w:pPr>
      <w:r>
        <w:t>def calculate_rmse(y_true, y_pred):</w:t>
      </w:r>
    </w:p>
    <w:p w14:paraId="2DB983D4" w14:textId="77777777" w:rsidR="006C6C35" w:rsidRDefault="006C6C35" w:rsidP="00141782">
      <w:pPr>
        <w:spacing w:line="240" w:lineRule="auto"/>
        <w:jc w:val="left"/>
      </w:pPr>
      <w:r>
        <w:t xml:space="preserve">    return np.sqrt(mean_squared_error(y_true, y_pred))</w:t>
      </w:r>
    </w:p>
    <w:p w14:paraId="410326B8" w14:textId="77777777" w:rsidR="006C6C35" w:rsidRDefault="006C6C35" w:rsidP="00141782">
      <w:pPr>
        <w:spacing w:line="240" w:lineRule="auto"/>
        <w:jc w:val="left"/>
      </w:pPr>
    </w:p>
    <w:p w14:paraId="30F13E5B" w14:textId="77777777" w:rsidR="006C6C35" w:rsidRDefault="006C6C35" w:rsidP="00141782">
      <w:pPr>
        <w:spacing w:line="240" w:lineRule="auto"/>
        <w:jc w:val="left"/>
      </w:pPr>
      <w:r>
        <w:t>def calculate_psnr(y_true, y_pred, max_value=255):</w:t>
      </w:r>
    </w:p>
    <w:p w14:paraId="31F1F6E9" w14:textId="77777777" w:rsidR="006C6C35" w:rsidRDefault="006C6C35" w:rsidP="00141782">
      <w:pPr>
        <w:spacing w:line="240" w:lineRule="auto"/>
        <w:jc w:val="left"/>
      </w:pPr>
      <w:r>
        <w:t xml:space="preserve">    rmse = calculate_rmse(y_true, y_pred)</w:t>
      </w:r>
    </w:p>
    <w:p w14:paraId="2A9A17EC" w14:textId="77777777" w:rsidR="006C6C35" w:rsidRDefault="006C6C35" w:rsidP="00141782">
      <w:pPr>
        <w:spacing w:line="240" w:lineRule="auto"/>
        <w:jc w:val="left"/>
      </w:pPr>
      <w:r>
        <w:t xml:space="preserve">    print('RMSE value : ',rmse)</w:t>
      </w:r>
    </w:p>
    <w:p w14:paraId="749472F3" w14:textId="77777777" w:rsidR="006C6C35" w:rsidRDefault="006C6C35" w:rsidP="00141782">
      <w:pPr>
        <w:spacing w:line="240" w:lineRule="auto"/>
        <w:jc w:val="left"/>
      </w:pPr>
      <w:r>
        <w:t xml:space="preserve">    if(rmse == 0):</w:t>
      </w:r>
    </w:p>
    <w:p w14:paraId="7E0AD9A5" w14:textId="77777777" w:rsidR="006C6C35" w:rsidRDefault="006C6C35" w:rsidP="00141782">
      <w:pPr>
        <w:spacing w:line="240" w:lineRule="auto"/>
        <w:jc w:val="left"/>
      </w:pPr>
      <w:r>
        <w:t xml:space="preserve">      print("The Recovered Data is same as Original Data")</w:t>
      </w:r>
    </w:p>
    <w:p w14:paraId="014C9B70" w14:textId="77777777" w:rsidR="006C6C35" w:rsidRDefault="006C6C35" w:rsidP="00141782">
      <w:pPr>
        <w:spacing w:line="240" w:lineRule="auto"/>
        <w:jc w:val="left"/>
      </w:pPr>
      <w:r>
        <w:t xml:space="preserve">      return</w:t>
      </w:r>
    </w:p>
    <w:p w14:paraId="72F3BAFA" w14:textId="77777777" w:rsidR="006C6C35" w:rsidRDefault="006C6C35" w:rsidP="00141782">
      <w:pPr>
        <w:spacing w:line="240" w:lineRule="auto"/>
        <w:jc w:val="left"/>
      </w:pPr>
      <w:r>
        <w:t xml:space="preserve">    else:</w:t>
      </w:r>
    </w:p>
    <w:p w14:paraId="0B58F7DE" w14:textId="77777777" w:rsidR="006C6C35" w:rsidRDefault="006C6C35" w:rsidP="00141782">
      <w:pPr>
        <w:spacing w:line="240" w:lineRule="auto"/>
        <w:jc w:val="left"/>
      </w:pPr>
      <w:r>
        <w:t xml:space="preserve">      psnr = 20 * math.log10(max_value / rmse)</w:t>
      </w:r>
    </w:p>
    <w:p w14:paraId="6F29C601" w14:textId="77777777" w:rsidR="006C6C35" w:rsidRDefault="006C6C35" w:rsidP="00141782">
      <w:pPr>
        <w:spacing w:line="240" w:lineRule="auto"/>
        <w:jc w:val="left"/>
      </w:pPr>
      <w:r>
        <w:t xml:space="preserve">      return psnr</w:t>
      </w:r>
    </w:p>
    <w:p w14:paraId="309E03B5" w14:textId="77777777" w:rsidR="006C6C35" w:rsidRDefault="006C6C35" w:rsidP="00141782">
      <w:pPr>
        <w:spacing w:line="240" w:lineRule="auto"/>
        <w:jc w:val="left"/>
      </w:pPr>
    </w:p>
    <w:p w14:paraId="39010D99" w14:textId="77777777" w:rsidR="006C6C35" w:rsidRDefault="006C6C35" w:rsidP="00141782">
      <w:pPr>
        <w:spacing w:line="240" w:lineRule="auto"/>
        <w:jc w:val="left"/>
      </w:pPr>
      <w:r>
        <w:t>P_values = cover_block</w:t>
      </w:r>
    </w:p>
    <w:p w14:paraId="78736E0F" w14:textId="77777777" w:rsidR="006C6C35" w:rsidRDefault="006C6C35" w:rsidP="00141782">
      <w:pPr>
        <w:spacing w:line="240" w:lineRule="auto"/>
        <w:jc w:val="left"/>
      </w:pPr>
    </w:p>
    <w:p w14:paraId="7F524096" w14:textId="77777777" w:rsidR="006C6C35" w:rsidRDefault="006C6C35" w:rsidP="00141782">
      <w:pPr>
        <w:spacing w:line="240" w:lineRule="auto"/>
        <w:jc w:val="left"/>
      </w:pPr>
      <w:r>
        <w:t>Q_values = rec</w:t>
      </w:r>
    </w:p>
    <w:p w14:paraId="1184C689" w14:textId="77777777" w:rsidR="006C6C35" w:rsidRDefault="006C6C35" w:rsidP="00141782">
      <w:pPr>
        <w:spacing w:line="240" w:lineRule="auto"/>
        <w:jc w:val="left"/>
      </w:pPr>
      <w:r>
        <w:t>psnr_value = calculate_psnr(np.array(P_values), np.array(Q_values))</w:t>
      </w:r>
    </w:p>
    <w:p w14:paraId="5FD50D06" w14:textId="0D7C104D" w:rsidR="006C6C35" w:rsidRPr="002B6DDA" w:rsidRDefault="006C6C35" w:rsidP="002B6DDA">
      <w:pPr>
        <w:spacing w:line="240" w:lineRule="auto"/>
        <w:jc w:val="left"/>
      </w:pPr>
      <w:r>
        <w:t>print(f"PSNR value : {psnr_value} dB")</w:t>
      </w:r>
    </w:p>
    <w:p w14:paraId="49379325" w14:textId="77777777" w:rsidR="002B6DDA" w:rsidRPr="006C6C35" w:rsidRDefault="002B6DDA" w:rsidP="00141782">
      <w:pPr>
        <w:jc w:val="left"/>
        <w:rPr>
          <w:bCs/>
        </w:rPr>
      </w:pPr>
    </w:p>
    <w:p w14:paraId="390FDC96" w14:textId="7497BBAB" w:rsidR="006C6C35" w:rsidRPr="006C6C35" w:rsidRDefault="006C6C35" w:rsidP="00141782">
      <w:pPr>
        <w:jc w:val="left"/>
        <w:rPr>
          <w:bCs/>
        </w:rPr>
      </w:pPr>
      <w:r w:rsidRPr="006C6C35">
        <w:rPr>
          <w:bCs/>
        </w:rPr>
        <w:t>pip install pyswarm</w:t>
      </w:r>
    </w:p>
    <w:p w14:paraId="308E4760" w14:textId="77777777" w:rsidR="006C6C35" w:rsidRPr="006C6C35" w:rsidRDefault="006C6C35" w:rsidP="00141782">
      <w:pPr>
        <w:jc w:val="left"/>
        <w:rPr>
          <w:bCs/>
        </w:rPr>
      </w:pPr>
      <w:r w:rsidRPr="006C6C35">
        <w:rPr>
          <w:bCs/>
        </w:rPr>
        <w:t>import numpy as np</w:t>
      </w:r>
    </w:p>
    <w:p w14:paraId="5D550265" w14:textId="77777777" w:rsidR="006C6C35" w:rsidRPr="006C6C35" w:rsidRDefault="006C6C35" w:rsidP="00141782">
      <w:pPr>
        <w:jc w:val="left"/>
        <w:rPr>
          <w:bCs/>
        </w:rPr>
      </w:pPr>
      <w:r w:rsidRPr="006C6C35">
        <w:rPr>
          <w:bCs/>
        </w:rPr>
        <w:t>import pandas as pd</w:t>
      </w:r>
    </w:p>
    <w:p w14:paraId="2149B256" w14:textId="77777777" w:rsidR="006C6C35" w:rsidRPr="006C6C35" w:rsidRDefault="006C6C35" w:rsidP="00141782">
      <w:pPr>
        <w:jc w:val="left"/>
        <w:rPr>
          <w:bCs/>
        </w:rPr>
      </w:pPr>
      <w:r w:rsidRPr="006C6C35">
        <w:rPr>
          <w:bCs/>
        </w:rPr>
        <w:t>import tensorflow as tf</w:t>
      </w:r>
    </w:p>
    <w:p w14:paraId="234B5853" w14:textId="77777777" w:rsidR="006C6C35" w:rsidRPr="006C6C35" w:rsidRDefault="006C6C35" w:rsidP="00141782">
      <w:pPr>
        <w:jc w:val="left"/>
        <w:rPr>
          <w:bCs/>
        </w:rPr>
      </w:pPr>
      <w:r w:rsidRPr="006C6C35">
        <w:rPr>
          <w:bCs/>
        </w:rPr>
        <w:t>from pyswarm import pso</w:t>
      </w:r>
    </w:p>
    <w:p w14:paraId="1C881BC8" w14:textId="77777777" w:rsidR="006C6C35" w:rsidRPr="006C6C35" w:rsidRDefault="006C6C35" w:rsidP="00141782">
      <w:pPr>
        <w:jc w:val="left"/>
        <w:rPr>
          <w:bCs/>
        </w:rPr>
      </w:pPr>
      <w:r w:rsidRPr="006C6C35">
        <w:rPr>
          <w:bCs/>
        </w:rPr>
        <w:t>import matplotlib.pyplot as plt</w:t>
      </w:r>
    </w:p>
    <w:p w14:paraId="2C9E80E7" w14:textId="77777777" w:rsidR="006C6C35" w:rsidRPr="006C6C35" w:rsidRDefault="006C6C35" w:rsidP="00141782">
      <w:pPr>
        <w:jc w:val="left"/>
        <w:rPr>
          <w:bCs/>
        </w:rPr>
      </w:pPr>
      <w:r w:rsidRPr="006C6C35">
        <w:rPr>
          <w:bCs/>
        </w:rPr>
        <w:t>from sklearn.preprocessing import MinMaxScaler</w:t>
      </w:r>
    </w:p>
    <w:p w14:paraId="57C3EF10" w14:textId="77777777" w:rsidR="006C6C35" w:rsidRPr="006C6C35" w:rsidRDefault="006C6C35" w:rsidP="00141782">
      <w:pPr>
        <w:jc w:val="left"/>
        <w:rPr>
          <w:bCs/>
        </w:rPr>
      </w:pPr>
      <w:r w:rsidRPr="006C6C35">
        <w:rPr>
          <w:bCs/>
        </w:rPr>
        <w:t>from sklearn.model_selection import train_test_split</w:t>
      </w:r>
    </w:p>
    <w:p w14:paraId="12B72E27" w14:textId="77777777" w:rsidR="006C6C35" w:rsidRPr="006C6C35" w:rsidRDefault="006C6C35" w:rsidP="00141782">
      <w:pPr>
        <w:jc w:val="left"/>
        <w:rPr>
          <w:bCs/>
        </w:rPr>
      </w:pPr>
      <w:r w:rsidRPr="006C6C35">
        <w:rPr>
          <w:bCs/>
        </w:rPr>
        <w:t>from sklearn.metrics import mean_squared_error</w:t>
      </w:r>
    </w:p>
    <w:p w14:paraId="187252E1" w14:textId="77777777" w:rsidR="006C6C35" w:rsidRPr="006C6C35" w:rsidRDefault="006C6C35" w:rsidP="00141782">
      <w:pPr>
        <w:jc w:val="left"/>
        <w:rPr>
          <w:bCs/>
        </w:rPr>
      </w:pPr>
    </w:p>
    <w:p w14:paraId="74E24ADE" w14:textId="77777777" w:rsidR="006C6C35" w:rsidRPr="006C6C35" w:rsidRDefault="006C6C35" w:rsidP="00141782">
      <w:pPr>
        <w:jc w:val="left"/>
        <w:rPr>
          <w:bCs/>
        </w:rPr>
      </w:pPr>
      <w:r w:rsidRPr="006C6C35">
        <w:rPr>
          <w:bCs/>
        </w:rPr>
        <w:t>df = pd.read_csv('/content/ecg_data_t.csv')</w:t>
      </w:r>
    </w:p>
    <w:p w14:paraId="285F0B47" w14:textId="77777777" w:rsidR="006C6C35" w:rsidRPr="006C6C35" w:rsidRDefault="006C6C35" w:rsidP="00141782">
      <w:pPr>
        <w:jc w:val="left"/>
        <w:rPr>
          <w:bCs/>
        </w:rPr>
      </w:pPr>
      <w:r w:rsidRPr="006C6C35">
        <w:rPr>
          <w:bCs/>
        </w:rPr>
        <w:t>x_data = df['Time'][:200].values</w:t>
      </w:r>
    </w:p>
    <w:p w14:paraId="61407A88" w14:textId="77777777" w:rsidR="006C6C35" w:rsidRPr="006C6C35" w:rsidRDefault="006C6C35" w:rsidP="00141782">
      <w:pPr>
        <w:jc w:val="left"/>
        <w:rPr>
          <w:bCs/>
        </w:rPr>
      </w:pPr>
      <w:r w:rsidRPr="006C6C35">
        <w:rPr>
          <w:bCs/>
        </w:rPr>
        <w:t>y_data = df['DATA'][:200].values</w:t>
      </w:r>
    </w:p>
    <w:p w14:paraId="01A9A826" w14:textId="77777777" w:rsidR="006C6C35" w:rsidRPr="006C6C35" w:rsidRDefault="006C6C35" w:rsidP="00141782">
      <w:pPr>
        <w:jc w:val="left"/>
        <w:rPr>
          <w:bCs/>
        </w:rPr>
      </w:pPr>
    </w:p>
    <w:p w14:paraId="64A46D21" w14:textId="77777777" w:rsidR="006C6C35" w:rsidRPr="006C6C35" w:rsidRDefault="006C6C35" w:rsidP="00141782">
      <w:pPr>
        <w:jc w:val="left"/>
        <w:rPr>
          <w:bCs/>
        </w:rPr>
      </w:pPr>
      <w:r w:rsidRPr="006C6C35">
        <w:rPr>
          <w:bCs/>
        </w:rPr>
        <w:t>plt.plot(x_data , y_data)</w:t>
      </w:r>
    </w:p>
    <w:p w14:paraId="12FB7517" w14:textId="77777777" w:rsidR="006C6C35" w:rsidRPr="006C6C35" w:rsidRDefault="006C6C35" w:rsidP="00141782">
      <w:pPr>
        <w:jc w:val="left"/>
        <w:rPr>
          <w:bCs/>
        </w:rPr>
      </w:pPr>
      <w:r w:rsidRPr="006C6C35">
        <w:rPr>
          <w:bCs/>
        </w:rPr>
        <w:t>plt.show()</w:t>
      </w:r>
    </w:p>
    <w:p w14:paraId="53C7BA16" w14:textId="77777777" w:rsidR="006C6C35" w:rsidRPr="006C6C35" w:rsidRDefault="006C6C35" w:rsidP="00141782">
      <w:pPr>
        <w:jc w:val="left"/>
        <w:rPr>
          <w:bCs/>
        </w:rPr>
      </w:pPr>
    </w:p>
    <w:p w14:paraId="303AC9D1" w14:textId="77777777" w:rsidR="006C6C35" w:rsidRPr="006C6C35" w:rsidRDefault="006C6C35" w:rsidP="00141782">
      <w:pPr>
        <w:jc w:val="left"/>
        <w:rPr>
          <w:bCs/>
        </w:rPr>
      </w:pPr>
      <w:r w:rsidRPr="006C6C35">
        <w:rPr>
          <w:bCs/>
        </w:rPr>
        <w:t># Normalize the data</w:t>
      </w:r>
    </w:p>
    <w:p w14:paraId="5A5D1903" w14:textId="77777777" w:rsidR="006C6C35" w:rsidRPr="006C6C35" w:rsidRDefault="006C6C35" w:rsidP="00141782">
      <w:pPr>
        <w:jc w:val="left"/>
        <w:rPr>
          <w:bCs/>
        </w:rPr>
      </w:pPr>
      <w:r w:rsidRPr="006C6C35">
        <w:rPr>
          <w:bCs/>
        </w:rPr>
        <w:t>scaler_x = MinMaxScaler()</w:t>
      </w:r>
    </w:p>
    <w:p w14:paraId="409569DF" w14:textId="77777777" w:rsidR="006C6C35" w:rsidRPr="006C6C35" w:rsidRDefault="006C6C35" w:rsidP="00141782">
      <w:pPr>
        <w:jc w:val="left"/>
        <w:rPr>
          <w:bCs/>
        </w:rPr>
      </w:pPr>
      <w:r w:rsidRPr="006C6C35">
        <w:rPr>
          <w:bCs/>
        </w:rPr>
        <w:t>scaler_y = MinMaxScaler()</w:t>
      </w:r>
    </w:p>
    <w:p w14:paraId="3F0B6B6D" w14:textId="77777777" w:rsidR="006C6C35" w:rsidRPr="006C6C35" w:rsidRDefault="006C6C35" w:rsidP="00141782">
      <w:pPr>
        <w:jc w:val="left"/>
        <w:rPr>
          <w:bCs/>
        </w:rPr>
      </w:pPr>
    </w:p>
    <w:p w14:paraId="3424FF27" w14:textId="77777777" w:rsidR="006C6C35" w:rsidRPr="006C6C35" w:rsidRDefault="006C6C35" w:rsidP="00141782">
      <w:pPr>
        <w:jc w:val="left"/>
        <w:rPr>
          <w:bCs/>
        </w:rPr>
      </w:pPr>
      <w:r w:rsidRPr="006C6C35">
        <w:rPr>
          <w:bCs/>
        </w:rPr>
        <w:t>x_data_normalized = scaler_x.fit_transform(x_data.reshape(-1,1))</w:t>
      </w:r>
    </w:p>
    <w:p w14:paraId="3809311E" w14:textId="6F143799" w:rsidR="006C6C35" w:rsidRDefault="006C6C35" w:rsidP="00141782">
      <w:pPr>
        <w:jc w:val="left"/>
        <w:rPr>
          <w:bCs/>
        </w:rPr>
      </w:pPr>
      <w:r w:rsidRPr="006C6C35">
        <w:rPr>
          <w:bCs/>
        </w:rPr>
        <w:t>y_data_normalized = scaler_y.fit_transform(y_data.reshape(-1, 1)).ravel()</w:t>
      </w:r>
    </w:p>
    <w:p w14:paraId="79059702" w14:textId="77777777" w:rsidR="002B6DDA" w:rsidRPr="006C6C35" w:rsidRDefault="002B6DDA" w:rsidP="00141782">
      <w:pPr>
        <w:jc w:val="left"/>
        <w:rPr>
          <w:bCs/>
        </w:rPr>
      </w:pPr>
    </w:p>
    <w:p w14:paraId="53AE1A6C" w14:textId="77777777" w:rsidR="006C6C35" w:rsidRPr="006C6C35" w:rsidRDefault="006C6C35" w:rsidP="00141782">
      <w:pPr>
        <w:jc w:val="left"/>
        <w:rPr>
          <w:bCs/>
        </w:rPr>
      </w:pPr>
      <w:r w:rsidRPr="006C6C35">
        <w:rPr>
          <w:bCs/>
        </w:rPr>
        <w:t># Split the data into training and testing sets</w:t>
      </w:r>
    </w:p>
    <w:p w14:paraId="593888DC" w14:textId="77777777" w:rsidR="006C6C35" w:rsidRPr="006C6C35" w:rsidRDefault="006C6C35" w:rsidP="00141782">
      <w:pPr>
        <w:jc w:val="left"/>
        <w:rPr>
          <w:bCs/>
        </w:rPr>
      </w:pPr>
      <w:r w:rsidRPr="006C6C35">
        <w:rPr>
          <w:bCs/>
        </w:rPr>
        <w:t>x_train, x_test, y_train, y_test = train_test_split(x_data_normalized, y_data_normalized, test_size=0.2, random_state=42)</w:t>
      </w:r>
    </w:p>
    <w:p w14:paraId="68E741C7" w14:textId="77777777" w:rsidR="006C6C35" w:rsidRPr="006C6C35" w:rsidRDefault="006C6C35" w:rsidP="00141782">
      <w:pPr>
        <w:jc w:val="left"/>
        <w:rPr>
          <w:bCs/>
        </w:rPr>
      </w:pPr>
    </w:p>
    <w:p w14:paraId="0AD351AD" w14:textId="77777777" w:rsidR="006C6C35" w:rsidRPr="006C6C35" w:rsidRDefault="006C6C35" w:rsidP="00141782">
      <w:pPr>
        <w:jc w:val="left"/>
        <w:rPr>
          <w:bCs/>
        </w:rPr>
      </w:pPr>
      <w:r w:rsidRPr="006C6C35">
        <w:rPr>
          <w:bCs/>
        </w:rPr>
        <w:t># Function to create an LSTM model</w:t>
      </w:r>
    </w:p>
    <w:p w14:paraId="67F12047" w14:textId="77777777" w:rsidR="006C6C35" w:rsidRPr="006C6C35" w:rsidRDefault="006C6C35" w:rsidP="00141782">
      <w:pPr>
        <w:jc w:val="left"/>
        <w:rPr>
          <w:bCs/>
        </w:rPr>
      </w:pPr>
      <w:r w:rsidRPr="006C6C35">
        <w:rPr>
          <w:bCs/>
        </w:rPr>
        <w:t>def create_lstm_model(input_shape):</w:t>
      </w:r>
    </w:p>
    <w:p w14:paraId="28703A1B" w14:textId="77777777" w:rsidR="006C6C35" w:rsidRPr="006C6C35" w:rsidRDefault="006C6C35" w:rsidP="00141782">
      <w:pPr>
        <w:jc w:val="left"/>
        <w:rPr>
          <w:bCs/>
        </w:rPr>
      </w:pPr>
      <w:r w:rsidRPr="006C6C35">
        <w:rPr>
          <w:bCs/>
        </w:rPr>
        <w:lastRenderedPageBreak/>
        <w:t xml:space="preserve">    model = tf.keras.Sequential([</w:t>
      </w:r>
    </w:p>
    <w:p w14:paraId="7471F060" w14:textId="77777777" w:rsidR="006C6C35" w:rsidRPr="006C6C35" w:rsidRDefault="006C6C35" w:rsidP="00141782">
      <w:pPr>
        <w:jc w:val="left"/>
        <w:rPr>
          <w:bCs/>
        </w:rPr>
      </w:pPr>
      <w:r w:rsidRPr="006C6C35">
        <w:rPr>
          <w:bCs/>
        </w:rPr>
        <w:t xml:space="preserve">        tf.keras.layers.LSTM(10, activation='relu', input_shape=input_shape),</w:t>
      </w:r>
    </w:p>
    <w:p w14:paraId="521F9985" w14:textId="77777777" w:rsidR="006C6C35" w:rsidRPr="006C6C35" w:rsidRDefault="006C6C35" w:rsidP="00141782">
      <w:pPr>
        <w:jc w:val="left"/>
        <w:rPr>
          <w:bCs/>
        </w:rPr>
      </w:pPr>
      <w:r w:rsidRPr="006C6C35">
        <w:rPr>
          <w:bCs/>
        </w:rPr>
        <w:t xml:space="preserve">        tf.keras.layers.Dense(1)</w:t>
      </w:r>
    </w:p>
    <w:p w14:paraId="21516CE4" w14:textId="77777777" w:rsidR="006C6C35" w:rsidRPr="006C6C35" w:rsidRDefault="006C6C35" w:rsidP="00141782">
      <w:pPr>
        <w:jc w:val="left"/>
        <w:rPr>
          <w:bCs/>
        </w:rPr>
      </w:pPr>
      <w:r w:rsidRPr="006C6C35">
        <w:rPr>
          <w:bCs/>
        </w:rPr>
        <w:t xml:space="preserve">    ])</w:t>
      </w:r>
    </w:p>
    <w:p w14:paraId="4BCB3E0B" w14:textId="77777777" w:rsidR="006C6C35" w:rsidRPr="006C6C35" w:rsidRDefault="006C6C35" w:rsidP="00141782">
      <w:pPr>
        <w:jc w:val="left"/>
        <w:rPr>
          <w:bCs/>
        </w:rPr>
      </w:pPr>
      <w:r w:rsidRPr="006C6C35">
        <w:rPr>
          <w:bCs/>
        </w:rPr>
        <w:t xml:space="preserve">    model.compile(optimizer='adam', loss='mean_squared_error')</w:t>
      </w:r>
    </w:p>
    <w:p w14:paraId="4F181652" w14:textId="77777777" w:rsidR="006C6C35" w:rsidRPr="006C6C35" w:rsidRDefault="006C6C35" w:rsidP="00141782">
      <w:pPr>
        <w:jc w:val="left"/>
        <w:rPr>
          <w:bCs/>
        </w:rPr>
      </w:pPr>
      <w:r w:rsidRPr="006C6C35">
        <w:rPr>
          <w:bCs/>
        </w:rPr>
        <w:t xml:space="preserve">    return model</w:t>
      </w:r>
    </w:p>
    <w:p w14:paraId="6A1D17F6" w14:textId="77777777" w:rsidR="006C6C35" w:rsidRPr="006C6C35" w:rsidRDefault="006C6C35" w:rsidP="00141782">
      <w:pPr>
        <w:jc w:val="left"/>
        <w:rPr>
          <w:bCs/>
        </w:rPr>
      </w:pPr>
    </w:p>
    <w:p w14:paraId="792D1FD7" w14:textId="77777777" w:rsidR="006C6C35" w:rsidRPr="006C6C35" w:rsidRDefault="006C6C35" w:rsidP="00141782">
      <w:pPr>
        <w:jc w:val="left"/>
        <w:rPr>
          <w:bCs/>
        </w:rPr>
      </w:pPr>
      <w:r w:rsidRPr="006C6C35">
        <w:rPr>
          <w:bCs/>
        </w:rPr>
        <w:t># Function to train and evaluate the LSTM model with early stopping</w:t>
      </w:r>
    </w:p>
    <w:p w14:paraId="532B7563" w14:textId="77777777" w:rsidR="006C6C35" w:rsidRPr="006C6C35" w:rsidRDefault="006C6C35" w:rsidP="00141782">
      <w:pPr>
        <w:jc w:val="left"/>
        <w:rPr>
          <w:bCs/>
        </w:rPr>
      </w:pPr>
      <w:r w:rsidRPr="006C6C35">
        <w:rPr>
          <w:bCs/>
        </w:rPr>
        <w:t>def train_evaluate_lstm(x_train, y_train, x_test, y_test, epochs=5, batch_size=1):</w:t>
      </w:r>
    </w:p>
    <w:p w14:paraId="45434196" w14:textId="77777777" w:rsidR="006C6C35" w:rsidRPr="006C6C35" w:rsidRDefault="006C6C35" w:rsidP="00141782">
      <w:pPr>
        <w:jc w:val="left"/>
        <w:rPr>
          <w:bCs/>
        </w:rPr>
      </w:pPr>
      <w:r w:rsidRPr="006C6C35">
        <w:rPr>
          <w:bCs/>
        </w:rPr>
        <w:t xml:space="preserve">    input_shape = (x_train.shape[1], 1)</w:t>
      </w:r>
    </w:p>
    <w:p w14:paraId="4038038A" w14:textId="77777777" w:rsidR="006C6C35" w:rsidRPr="006C6C35" w:rsidRDefault="006C6C35" w:rsidP="00141782">
      <w:pPr>
        <w:jc w:val="left"/>
        <w:rPr>
          <w:bCs/>
        </w:rPr>
      </w:pPr>
      <w:r w:rsidRPr="006C6C35">
        <w:rPr>
          <w:bCs/>
        </w:rPr>
        <w:t xml:space="preserve">    model = create_lstm_model(input_shape)</w:t>
      </w:r>
    </w:p>
    <w:p w14:paraId="3FEC9C20" w14:textId="77777777" w:rsidR="006C6C35" w:rsidRPr="006C6C35" w:rsidRDefault="006C6C35" w:rsidP="00141782">
      <w:pPr>
        <w:jc w:val="left"/>
        <w:rPr>
          <w:bCs/>
        </w:rPr>
      </w:pPr>
    </w:p>
    <w:p w14:paraId="732E4D0A" w14:textId="77777777" w:rsidR="006C6C35" w:rsidRPr="006C6C35" w:rsidRDefault="006C6C35" w:rsidP="00141782">
      <w:pPr>
        <w:jc w:val="left"/>
        <w:rPr>
          <w:bCs/>
        </w:rPr>
      </w:pPr>
      <w:r w:rsidRPr="006C6C35">
        <w:rPr>
          <w:bCs/>
        </w:rPr>
        <w:t xml:space="preserve">    # Implement early stopping</w:t>
      </w:r>
    </w:p>
    <w:p w14:paraId="524E7B88" w14:textId="77777777" w:rsidR="006C6C35" w:rsidRPr="006C6C35" w:rsidRDefault="006C6C35" w:rsidP="00141782">
      <w:pPr>
        <w:jc w:val="left"/>
        <w:rPr>
          <w:bCs/>
        </w:rPr>
      </w:pPr>
      <w:r w:rsidRPr="006C6C35">
        <w:rPr>
          <w:bCs/>
        </w:rPr>
        <w:t xml:space="preserve">    early_stopping = tf.keras.callbacks.EarlyStopping(monitor='val_loss', patience=5, restore_best_weights=True)</w:t>
      </w:r>
    </w:p>
    <w:p w14:paraId="27E5F6D6" w14:textId="77777777" w:rsidR="006C6C35" w:rsidRPr="006C6C35" w:rsidRDefault="006C6C35" w:rsidP="00141782">
      <w:pPr>
        <w:jc w:val="left"/>
        <w:rPr>
          <w:bCs/>
        </w:rPr>
      </w:pPr>
    </w:p>
    <w:p w14:paraId="3C3B2ED5" w14:textId="77777777" w:rsidR="006C6C35" w:rsidRPr="006C6C35" w:rsidRDefault="006C6C35" w:rsidP="00141782">
      <w:pPr>
        <w:jc w:val="left"/>
        <w:rPr>
          <w:bCs/>
        </w:rPr>
      </w:pPr>
      <w:r w:rsidRPr="006C6C35">
        <w:rPr>
          <w:bCs/>
        </w:rPr>
        <w:t xml:space="preserve">    model.fit(x_train, y_train, epochs=epochs, batch_size=batch_size, verbose=1, validation_data=(x_test, y_test),</w:t>
      </w:r>
    </w:p>
    <w:p w14:paraId="458078F8" w14:textId="77777777" w:rsidR="006C6C35" w:rsidRPr="006C6C35" w:rsidRDefault="006C6C35" w:rsidP="00141782">
      <w:pPr>
        <w:jc w:val="left"/>
        <w:rPr>
          <w:bCs/>
        </w:rPr>
      </w:pPr>
      <w:r w:rsidRPr="006C6C35">
        <w:rPr>
          <w:bCs/>
        </w:rPr>
        <w:t xml:space="preserve">              callbacks=[early_stopping])</w:t>
      </w:r>
    </w:p>
    <w:p w14:paraId="6CADA8E5" w14:textId="77777777" w:rsidR="006C6C35" w:rsidRPr="006C6C35" w:rsidRDefault="006C6C35" w:rsidP="00141782">
      <w:pPr>
        <w:jc w:val="left"/>
        <w:rPr>
          <w:bCs/>
        </w:rPr>
      </w:pPr>
    </w:p>
    <w:p w14:paraId="5D353B1F" w14:textId="77777777" w:rsidR="006C6C35" w:rsidRPr="006C6C35" w:rsidRDefault="006C6C35" w:rsidP="00141782">
      <w:pPr>
        <w:jc w:val="left"/>
        <w:rPr>
          <w:bCs/>
        </w:rPr>
      </w:pPr>
      <w:r w:rsidRPr="006C6C35">
        <w:rPr>
          <w:bCs/>
        </w:rPr>
        <w:t xml:space="preserve">    y_pred = model.predict(x_test, batch_size=1, verbose=0)</w:t>
      </w:r>
    </w:p>
    <w:p w14:paraId="5E29FDAF" w14:textId="77777777" w:rsidR="006C6C35" w:rsidRPr="006C6C35" w:rsidRDefault="006C6C35" w:rsidP="00141782">
      <w:pPr>
        <w:jc w:val="left"/>
        <w:rPr>
          <w:bCs/>
        </w:rPr>
      </w:pPr>
      <w:r w:rsidRPr="006C6C35">
        <w:rPr>
          <w:bCs/>
        </w:rPr>
        <w:t xml:space="preserve">    mse = mean_squared_error(y_test, y_pred.squeeze())</w:t>
      </w:r>
    </w:p>
    <w:p w14:paraId="0BF61239" w14:textId="77777777" w:rsidR="006C6C35" w:rsidRPr="006C6C35" w:rsidRDefault="006C6C35" w:rsidP="00141782">
      <w:pPr>
        <w:jc w:val="left"/>
        <w:rPr>
          <w:bCs/>
        </w:rPr>
      </w:pPr>
      <w:r w:rsidRPr="006C6C35">
        <w:rPr>
          <w:bCs/>
        </w:rPr>
        <w:t xml:space="preserve">    return mse</w:t>
      </w:r>
    </w:p>
    <w:p w14:paraId="7A25BA8B" w14:textId="77777777" w:rsidR="006C6C35" w:rsidRPr="006C6C35" w:rsidRDefault="006C6C35" w:rsidP="00141782">
      <w:pPr>
        <w:jc w:val="left"/>
        <w:rPr>
          <w:bCs/>
        </w:rPr>
      </w:pPr>
    </w:p>
    <w:p w14:paraId="14725C49" w14:textId="77777777" w:rsidR="006C6C35" w:rsidRPr="006C6C35" w:rsidRDefault="006C6C35" w:rsidP="00141782">
      <w:pPr>
        <w:jc w:val="left"/>
        <w:rPr>
          <w:bCs/>
        </w:rPr>
      </w:pPr>
      <w:r w:rsidRPr="006C6C35">
        <w:rPr>
          <w:bCs/>
        </w:rPr>
        <w:t># PSO Objective Function</w:t>
      </w:r>
    </w:p>
    <w:p w14:paraId="024B24AE" w14:textId="77777777" w:rsidR="006C6C35" w:rsidRPr="006C6C35" w:rsidRDefault="006C6C35" w:rsidP="00141782">
      <w:pPr>
        <w:jc w:val="left"/>
        <w:rPr>
          <w:bCs/>
        </w:rPr>
      </w:pPr>
      <w:r w:rsidRPr="006C6C35">
        <w:rPr>
          <w:bCs/>
        </w:rPr>
        <w:t>def objective_function(params, x_train, y_train, x_test, y_test):</w:t>
      </w:r>
    </w:p>
    <w:p w14:paraId="17CAD79E" w14:textId="77777777" w:rsidR="006C6C35" w:rsidRPr="006C6C35" w:rsidRDefault="006C6C35" w:rsidP="00141782">
      <w:pPr>
        <w:jc w:val="left"/>
        <w:rPr>
          <w:bCs/>
        </w:rPr>
      </w:pPr>
      <w:r w:rsidRPr="006C6C35">
        <w:rPr>
          <w:bCs/>
        </w:rPr>
        <w:t xml:space="preserve">    epochs, batch_size = params</w:t>
      </w:r>
    </w:p>
    <w:p w14:paraId="5BBE88EA" w14:textId="77777777" w:rsidR="006C6C35" w:rsidRPr="006C6C35" w:rsidRDefault="006C6C35" w:rsidP="00141782">
      <w:pPr>
        <w:jc w:val="left"/>
        <w:rPr>
          <w:bCs/>
        </w:rPr>
      </w:pPr>
      <w:r w:rsidRPr="006C6C35">
        <w:rPr>
          <w:bCs/>
        </w:rPr>
        <w:t xml:space="preserve">    mse = train_evaluate_lstm(x_train, y_train, x_test, y_test, epochs=int(epochs), batch_size=int(batch_size))</w:t>
      </w:r>
    </w:p>
    <w:p w14:paraId="3797528C" w14:textId="77777777" w:rsidR="006C6C35" w:rsidRPr="006C6C35" w:rsidRDefault="006C6C35" w:rsidP="00141782">
      <w:pPr>
        <w:jc w:val="left"/>
        <w:rPr>
          <w:bCs/>
        </w:rPr>
      </w:pPr>
      <w:r w:rsidRPr="006C6C35">
        <w:rPr>
          <w:bCs/>
        </w:rPr>
        <w:t xml:space="preserve">    return mse</w:t>
      </w:r>
    </w:p>
    <w:p w14:paraId="4346A105" w14:textId="77777777" w:rsidR="006C6C35" w:rsidRPr="006C6C35" w:rsidRDefault="006C6C35" w:rsidP="00141782">
      <w:pPr>
        <w:jc w:val="left"/>
        <w:rPr>
          <w:bCs/>
        </w:rPr>
      </w:pPr>
    </w:p>
    <w:p w14:paraId="079C26B2" w14:textId="77777777" w:rsidR="006C6C35" w:rsidRPr="006C6C35" w:rsidRDefault="006C6C35" w:rsidP="00141782">
      <w:pPr>
        <w:jc w:val="left"/>
        <w:rPr>
          <w:bCs/>
        </w:rPr>
      </w:pPr>
      <w:r w:rsidRPr="006C6C35">
        <w:rPr>
          <w:bCs/>
        </w:rPr>
        <w:t># PSO Optimization</w:t>
      </w:r>
    </w:p>
    <w:p w14:paraId="0C852108" w14:textId="77777777" w:rsidR="006C6C35" w:rsidRPr="006C6C35" w:rsidRDefault="006C6C35" w:rsidP="00141782">
      <w:pPr>
        <w:jc w:val="left"/>
        <w:rPr>
          <w:bCs/>
        </w:rPr>
      </w:pPr>
      <w:r w:rsidRPr="006C6C35">
        <w:rPr>
          <w:bCs/>
        </w:rPr>
        <w:t>lb = [0.5, 0.5]  # Lower bounds for epochs and batch_size</w:t>
      </w:r>
    </w:p>
    <w:p w14:paraId="6A50E361" w14:textId="77777777" w:rsidR="006C6C35" w:rsidRPr="006C6C35" w:rsidRDefault="006C6C35" w:rsidP="00141782">
      <w:pPr>
        <w:jc w:val="left"/>
        <w:rPr>
          <w:bCs/>
        </w:rPr>
      </w:pPr>
      <w:r w:rsidRPr="006C6C35">
        <w:rPr>
          <w:bCs/>
        </w:rPr>
        <w:lastRenderedPageBreak/>
        <w:t>ub = [1, 1]  # Upper bounds for epochs and batch_size</w:t>
      </w:r>
    </w:p>
    <w:p w14:paraId="3C2FF846" w14:textId="77777777" w:rsidR="006C6C35" w:rsidRPr="006C6C35" w:rsidRDefault="006C6C35" w:rsidP="00141782">
      <w:pPr>
        <w:jc w:val="left"/>
        <w:rPr>
          <w:bCs/>
        </w:rPr>
      </w:pPr>
      <w:r w:rsidRPr="006C6C35">
        <w:rPr>
          <w:bCs/>
        </w:rPr>
        <w:t># PSO optimization using the objective function and bounds</w:t>
      </w:r>
    </w:p>
    <w:p w14:paraId="17546ED2" w14:textId="77777777" w:rsidR="006C6C35" w:rsidRPr="006C6C35" w:rsidRDefault="006C6C35" w:rsidP="00141782">
      <w:pPr>
        <w:jc w:val="left"/>
        <w:rPr>
          <w:bCs/>
        </w:rPr>
      </w:pPr>
      <w:r w:rsidRPr="006C6C35">
        <w:rPr>
          <w:bCs/>
        </w:rPr>
        <w:t>best_params, _ = pso(objective_function, lb, ub, args=(x_train, y_train, x_test, y_test))</w:t>
      </w:r>
    </w:p>
    <w:p w14:paraId="1D2C3C84" w14:textId="77777777" w:rsidR="006C6C35" w:rsidRPr="006C6C35" w:rsidRDefault="006C6C35" w:rsidP="00141782">
      <w:pPr>
        <w:jc w:val="left"/>
        <w:rPr>
          <w:bCs/>
        </w:rPr>
      </w:pPr>
    </w:p>
    <w:p w14:paraId="451A5FB5" w14:textId="77777777" w:rsidR="006C6C35" w:rsidRPr="006C6C35" w:rsidRDefault="006C6C35" w:rsidP="00141782">
      <w:pPr>
        <w:jc w:val="left"/>
        <w:rPr>
          <w:bCs/>
        </w:rPr>
      </w:pPr>
      <w:r w:rsidRPr="006C6C35">
        <w:rPr>
          <w:bCs/>
        </w:rPr>
        <w:t># Use the best parameters to train the final LSTM model with early stopping</w:t>
      </w:r>
    </w:p>
    <w:p w14:paraId="1FD66EBC" w14:textId="77777777" w:rsidR="006C6C35" w:rsidRPr="006C6C35" w:rsidRDefault="006C6C35" w:rsidP="00141782">
      <w:pPr>
        <w:jc w:val="left"/>
        <w:rPr>
          <w:bCs/>
        </w:rPr>
      </w:pPr>
      <w:r w:rsidRPr="006C6C35">
        <w:rPr>
          <w:bCs/>
        </w:rPr>
        <w:t>best_epochs, best_batch_size = best_params</w:t>
      </w:r>
    </w:p>
    <w:p w14:paraId="0062DCD2" w14:textId="77777777" w:rsidR="006C6C35" w:rsidRPr="006C6C35" w:rsidRDefault="006C6C35" w:rsidP="00141782">
      <w:pPr>
        <w:jc w:val="left"/>
        <w:rPr>
          <w:bCs/>
        </w:rPr>
      </w:pPr>
      <w:r w:rsidRPr="006C6C35">
        <w:rPr>
          <w:bCs/>
        </w:rPr>
        <w:t>final_lstm_model = create_lstm_model((x_train.shape[1], 1))</w:t>
      </w:r>
    </w:p>
    <w:p w14:paraId="6BBE1271" w14:textId="77777777" w:rsidR="006C6C35" w:rsidRPr="006C6C35" w:rsidRDefault="006C6C35" w:rsidP="00141782">
      <w:pPr>
        <w:jc w:val="left"/>
        <w:rPr>
          <w:bCs/>
        </w:rPr>
      </w:pPr>
      <w:r w:rsidRPr="006C6C35">
        <w:rPr>
          <w:bCs/>
        </w:rPr>
        <w:t>final_lstm_model.fit(x_train, y_train, epochs=int(best_epochs), batch_size=int(best_batch_size), verbose=1,</w:t>
      </w:r>
    </w:p>
    <w:p w14:paraId="75D6750E" w14:textId="77777777" w:rsidR="006C6C35" w:rsidRPr="006C6C35" w:rsidRDefault="006C6C35" w:rsidP="00141782">
      <w:pPr>
        <w:jc w:val="left"/>
        <w:rPr>
          <w:bCs/>
        </w:rPr>
      </w:pPr>
      <w:r w:rsidRPr="006C6C35">
        <w:rPr>
          <w:bCs/>
        </w:rPr>
        <w:t xml:space="preserve">                     validation_data=(x_test, y_test), callbacks=[tf.keras.callbacks.EarlyStopping(monitor='val_loss', patience=5, restore_best_weights=True)])</w:t>
      </w:r>
    </w:p>
    <w:p w14:paraId="3F5599FD" w14:textId="77777777" w:rsidR="006C6C35" w:rsidRPr="006C6C35" w:rsidRDefault="006C6C35" w:rsidP="00141782">
      <w:pPr>
        <w:jc w:val="left"/>
        <w:rPr>
          <w:bCs/>
        </w:rPr>
      </w:pPr>
    </w:p>
    <w:p w14:paraId="52015B25" w14:textId="77777777" w:rsidR="006C6C35" w:rsidRPr="006C6C35" w:rsidRDefault="006C6C35" w:rsidP="00141782">
      <w:pPr>
        <w:jc w:val="left"/>
        <w:rPr>
          <w:bCs/>
        </w:rPr>
      </w:pPr>
      <w:r w:rsidRPr="006C6C35">
        <w:rPr>
          <w:bCs/>
        </w:rPr>
        <w:t># Function to create an MLP model</w:t>
      </w:r>
    </w:p>
    <w:p w14:paraId="19128B49" w14:textId="77777777" w:rsidR="006C6C35" w:rsidRPr="006C6C35" w:rsidRDefault="006C6C35" w:rsidP="00141782">
      <w:pPr>
        <w:jc w:val="left"/>
        <w:rPr>
          <w:bCs/>
        </w:rPr>
      </w:pPr>
      <w:r w:rsidRPr="006C6C35">
        <w:rPr>
          <w:bCs/>
        </w:rPr>
        <w:t>def create_mlp_model(input_shape):</w:t>
      </w:r>
    </w:p>
    <w:p w14:paraId="7776381F" w14:textId="77777777" w:rsidR="006C6C35" w:rsidRPr="006C6C35" w:rsidRDefault="006C6C35" w:rsidP="00141782">
      <w:pPr>
        <w:jc w:val="left"/>
        <w:rPr>
          <w:bCs/>
        </w:rPr>
      </w:pPr>
      <w:r w:rsidRPr="006C6C35">
        <w:rPr>
          <w:bCs/>
        </w:rPr>
        <w:t xml:space="preserve">    model = tf.keras.Sequential([</w:t>
      </w:r>
    </w:p>
    <w:p w14:paraId="0D53FDD8" w14:textId="77777777" w:rsidR="006C6C35" w:rsidRPr="006C6C35" w:rsidRDefault="006C6C35" w:rsidP="00141782">
      <w:pPr>
        <w:jc w:val="left"/>
        <w:rPr>
          <w:bCs/>
        </w:rPr>
      </w:pPr>
      <w:r w:rsidRPr="006C6C35">
        <w:rPr>
          <w:bCs/>
        </w:rPr>
        <w:t xml:space="preserve">        tf.keras.layers.Dense(50, activation='relu', input_shape=(input_shape,)),</w:t>
      </w:r>
    </w:p>
    <w:p w14:paraId="6A3DEF41" w14:textId="77777777" w:rsidR="006C6C35" w:rsidRPr="006C6C35" w:rsidRDefault="006C6C35" w:rsidP="00141782">
      <w:pPr>
        <w:jc w:val="left"/>
        <w:rPr>
          <w:bCs/>
        </w:rPr>
      </w:pPr>
      <w:r w:rsidRPr="006C6C35">
        <w:rPr>
          <w:bCs/>
        </w:rPr>
        <w:t xml:space="preserve">        tf.keras.layers.Dense(1)</w:t>
      </w:r>
    </w:p>
    <w:p w14:paraId="65107BC2" w14:textId="77777777" w:rsidR="006C6C35" w:rsidRPr="006C6C35" w:rsidRDefault="006C6C35" w:rsidP="00141782">
      <w:pPr>
        <w:jc w:val="left"/>
        <w:rPr>
          <w:bCs/>
        </w:rPr>
      </w:pPr>
      <w:r w:rsidRPr="006C6C35">
        <w:rPr>
          <w:bCs/>
        </w:rPr>
        <w:t xml:space="preserve">    ])</w:t>
      </w:r>
    </w:p>
    <w:p w14:paraId="4468B7F0" w14:textId="77777777" w:rsidR="006C6C35" w:rsidRPr="006C6C35" w:rsidRDefault="006C6C35" w:rsidP="00141782">
      <w:pPr>
        <w:jc w:val="left"/>
        <w:rPr>
          <w:bCs/>
        </w:rPr>
      </w:pPr>
      <w:r w:rsidRPr="006C6C35">
        <w:rPr>
          <w:bCs/>
        </w:rPr>
        <w:t xml:space="preserve">    model.compile(optimizer='adam', loss='mean_squared_error')</w:t>
      </w:r>
    </w:p>
    <w:p w14:paraId="006552B3" w14:textId="77777777" w:rsidR="006C6C35" w:rsidRPr="006C6C35" w:rsidRDefault="006C6C35" w:rsidP="00141782">
      <w:pPr>
        <w:jc w:val="left"/>
        <w:rPr>
          <w:bCs/>
        </w:rPr>
      </w:pPr>
      <w:r w:rsidRPr="006C6C35">
        <w:rPr>
          <w:bCs/>
        </w:rPr>
        <w:t xml:space="preserve">    return model</w:t>
      </w:r>
    </w:p>
    <w:p w14:paraId="4A224EB4" w14:textId="77777777" w:rsidR="006C6C35" w:rsidRPr="006C6C35" w:rsidRDefault="006C6C35" w:rsidP="00141782">
      <w:pPr>
        <w:jc w:val="left"/>
        <w:rPr>
          <w:bCs/>
        </w:rPr>
      </w:pPr>
    </w:p>
    <w:p w14:paraId="213239A5" w14:textId="77777777" w:rsidR="006C6C35" w:rsidRPr="006C6C35" w:rsidRDefault="006C6C35" w:rsidP="00141782">
      <w:pPr>
        <w:jc w:val="left"/>
        <w:rPr>
          <w:bCs/>
        </w:rPr>
      </w:pPr>
      <w:r w:rsidRPr="006C6C35">
        <w:rPr>
          <w:bCs/>
        </w:rPr>
        <w:t># Train and evaluate the MLP model</w:t>
      </w:r>
    </w:p>
    <w:p w14:paraId="1EDA202C" w14:textId="77777777" w:rsidR="006C6C35" w:rsidRPr="006C6C35" w:rsidRDefault="006C6C35" w:rsidP="00141782">
      <w:pPr>
        <w:jc w:val="left"/>
        <w:rPr>
          <w:bCs/>
        </w:rPr>
      </w:pPr>
      <w:r w:rsidRPr="006C6C35">
        <w:rPr>
          <w:bCs/>
        </w:rPr>
        <w:t>mlp_model = create_mlp_model(x_train.shape[1])</w:t>
      </w:r>
    </w:p>
    <w:p w14:paraId="3110F86D" w14:textId="77777777" w:rsidR="006C6C35" w:rsidRPr="006C6C35" w:rsidRDefault="006C6C35" w:rsidP="00141782">
      <w:pPr>
        <w:jc w:val="left"/>
        <w:rPr>
          <w:bCs/>
        </w:rPr>
      </w:pPr>
      <w:r w:rsidRPr="006C6C35">
        <w:rPr>
          <w:bCs/>
        </w:rPr>
        <w:t>mlp_model.fit(x_train, y_train, epochs=100, batch_size=8, verbose=1)</w:t>
      </w:r>
    </w:p>
    <w:p w14:paraId="7317292A" w14:textId="77777777" w:rsidR="006C6C35" w:rsidRPr="006C6C35" w:rsidRDefault="006C6C35" w:rsidP="00141782">
      <w:pPr>
        <w:jc w:val="left"/>
        <w:rPr>
          <w:bCs/>
        </w:rPr>
      </w:pPr>
    </w:p>
    <w:p w14:paraId="5A93199B" w14:textId="77777777" w:rsidR="006C6C35" w:rsidRPr="006C6C35" w:rsidRDefault="006C6C35" w:rsidP="00141782">
      <w:pPr>
        <w:jc w:val="left"/>
        <w:rPr>
          <w:bCs/>
        </w:rPr>
      </w:pPr>
      <w:r w:rsidRPr="006C6C35">
        <w:rPr>
          <w:bCs/>
        </w:rPr>
        <w:t># Example: Predict y for a specific x value using the trained models</w:t>
      </w:r>
    </w:p>
    <w:p w14:paraId="584A3822" w14:textId="77777777" w:rsidR="006C6C35" w:rsidRPr="006C6C35" w:rsidRDefault="006C6C35" w:rsidP="00141782">
      <w:pPr>
        <w:jc w:val="left"/>
        <w:rPr>
          <w:bCs/>
        </w:rPr>
      </w:pPr>
      <w:r w:rsidRPr="006C6C35">
        <w:rPr>
          <w:bCs/>
        </w:rPr>
        <w:t>x_input = np.array([[2.5]])  # Replace with the desired value of x</w:t>
      </w:r>
    </w:p>
    <w:p w14:paraId="32584E9D" w14:textId="77777777" w:rsidR="006C6C35" w:rsidRPr="006C6C35" w:rsidRDefault="006C6C35" w:rsidP="00141782">
      <w:pPr>
        <w:jc w:val="left"/>
        <w:rPr>
          <w:bCs/>
        </w:rPr>
      </w:pPr>
      <w:r w:rsidRPr="006C6C35">
        <w:rPr>
          <w:bCs/>
        </w:rPr>
        <w:t>x_input_normalized = scaler_x.transform(x_input)</w:t>
      </w:r>
    </w:p>
    <w:p w14:paraId="00CCA3D9" w14:textId="77777777" w:rsidR="006C6C35" w:rsidRPr="006C6C35" w:rsidRDefault="006C6C35" w:rsidP="00141782">
      <w:pPr>
        <w:jc w:val="left"/>
        <w:rPr>
          <w:bCs/>
        </w:rPr>
      </w:pPr>
      <w:r w:rsidRPr="006C6C35">
        <w:rPr>
          <w:bCs/>
        </w:rPr>
        <w:t>y_lstm_pred_normalized = final_lstm_model.predict(x_input_normalized.reshape(1, 1, 1))[0, 0]</w:t>
      </w:r>
    </w:p>
    <w:p w14:paraId="45B661E5" w14:textId="77777777" w:rsidR="006C6C35" w:rsidRPr="006C6C35" w:rsidRDefault="006C6C35" w:rsidP="00141782">
      <w:pPr>
        <w:jc w:val="left"/>
        <w:rPr>
          <w:bCs/>
        </w:rPr>
      </w:pPr>
      <w:r w:rsidRPr="006C6C35">
        <w:rPr>
          <w:bCs/>
        </w:rPr>
        <w:t>y_lstm_pred = scaler_y.inverse_transform([[y_lstm_pred_normalized]])[0, 0]</w:t>
      </w:r>
    </w:p>
    <w:p w14:paraId="00D67287" w14:textId="77777777" w:rsidR="006C6C35" w:rsidRPr="006C6C35" w:rsidRDefault="006C6C35" w:rsidP="00141782">
      <w:pPr>
        <w:jc w:val="left"/>
        <w:rPr>
          <w:bCs/>
        </w:rPr>
      </w:pPr>
    </w:p>
    <w:p w14:paraId="3DF445F0" w14:textId="77777777" w:rsidR="006C6C35" w:rsidRPr="006C6C35" w:rsidRDefault="006C6C35" w:rsidP="00141782">
      <w:pPr>
        <w:jc w:val="left"/>
        <w:rPr>
          <w:bCs/>
        </w:rPr>
      </w:pPr>
      <w:r w:rsidRPr="006C6C35">
        <w:rPr>
          <w:bCs/>
        </w:rPr>
        <w:lastRenderedPageBreak/>
        <w:t>y_mlp_pred_normalized = mlp_model.predict(x_input_normalized)[0, 0]</w:t>
      </w:r>
    </w:p>
    <w:p w14:paraId="5F2BD810" w14:textId="77777777" w:rsidR="006C6C35" w:rsidRPr="006C6C35" w:rsidRDefault="006C6C35" w:rsidP="00141782">
      <w:pPr>
        <w:jc w:val="left"/>
        <w:rPr>
          <w:bCs/>
        </w:rPr>
      </w:pPr>
      <w:r w:rsidRPr="006C6C35">
        <w:rPr>
          <w:bCs/>
        </w:rPr>
        <w:t>y_mlp_pred = scaler_y.inverse_transform([[y_mlp_pred_normalized]])[0, 0]</w:t>
      </w:r>
    </w:p>
    <w:p w14:paraId="300CB4E1" w14:textId="77777777" w:rsidR="006C6C35" w:rsidRPr="006C6C35" w:rsidRDefault="006C6C35" w:rsidP="00141782">
      <w:pPr>
        <w:jc w:val="left"/>
        <w:rPr>
          <w:bCs/>
        </w:rPr>
      </w:pPr>
    </w:p>
    <w:p w14:paraId="7283F81F" w14:textId="77777777" w:rsidR="006C6C35" w:rsidRPr="006C6C35" w:rsidRDefault="006C6C35" w:rsidP="00141782">
      <w:pPr>
        <w:jc w:val="left"/>
        <w:rPr>
          <w:bCs/>
        </w:rPr>
      </w:pPr>
      <w:r w:rsidRPr="006C6C35">
        <w:rPr>
          <w:bCs/>
        </w:rPr>
        <w:t>print(f'For x={x_input[0, 0]}:')</w:t>
      </w:r>
    </w:p>
    <w:p w14:paraId="4BD2BC0A" w14:textId="77777777" w:rsidR="006C6C35" w:rsidRPr="006C6C35" w:rsidRDefault="006C6C35" w:rsidP="00141782">
      <w:pPr>
        <w:jc w:val="left"/>
        <w:rPr>
          <w:bCs/>
        </w:rPr>
      </w:pPr>
      <w:r w:rsidRPr="006C6C35">
        <w:rPr>
          <w:bCs/>
        </w:rPr>
        <w:t>print(f'LSTM Predicted y: {y_lstm_pred}')</w:t>
      </w:r>
    </w:p>
    <w:p w14:paraId="6E84B25B" w14:textId="77777777" w:rsidR="006C6C35" w:rsidRPr="006C6C35" w:rsidRDefault="006C6C35" w:rsidP="00141782">
      <w:pPr>
        <w:jc w:val="left"/>
        <w:rPr>
          <w:bCs/>
        </w:rPr>
      </w:pPr>
      <w:r w:rsidRPr="006C6C35">
        <w:rPr>
          <w:bCs/>
        </w:rPr>
        <w:t>print(f'MLP Predicted y: {y_mlp_pred}')</w:t>
      </w:r>
    </w:p>
    <w:p w14:paraId="73BB4E62" w14:textId="77777777" w:rsidR="006C6C35" w:rsidRPr="006C6C35" w:rsidRDefault="006C6C35" w:rsidP="00141782">
      <w:pPr>
        <w:jc w:val="left"/>
        <w:rPr>
          <w:bCs/>
        </w:rPr>
      </w:pPr>
    </w:p>
    <w:p w14:paraId="73BAF338" w14:textId="77777777" w:rsidR="006C6C35" w:rsidRPr="006C6C35" w:rsidRDefault="006C6C35" w:rsidP="00141782">
      <w:pPr>
        <w:jc w:val="left"/>
        <w:rPr>
          <w:bCs/>
        </w:rPr>
      </w:pPr>
      <w:r w:rsidRPr="006C6C35">
        <w:rPr>
          <w:bCs/>
        </w:rPr>
        <w:t># Save entire model with optimizer, architecture, weights and training configuration.</w:t>
      </w:r>
    </w:p>
    <w:p w14:paraId="6611A1A7" w14:textId="77777777" w:rsidR="006C6C35" w:rsidRPr="006C6C35" w:rsidRDefault="006C6C35" w:rsidP="00141782">
      <w:pPr>
        <w:jc w:val="left"/>
        <w:rPr>
          <w:bCs/>
        </w:rPr>
      </w:pPr>
      <w:r w:rsidRPr="006C6C35">
        <w:rPr>
          <w:bCs/>
        </w:rPr>
        <w:t>from keras.models import load_model</w:t>
      </w:r>
    </w:p>
    <w:p w14:paraId="4D737CAD" w14:textId="77777777" w:rsidR="006C6C35" w:rsidRPr="006C6C35" w:rsidRDefault="006C6C35" w:rsidP="00141782">
      <w:pPr>
        <w:jc w:val="left"/>
        <w:rPr>
          <w:bCs/>
        </w:rPr>
      </w:pPr>
      <w:r w:rsidRPr="006C6C35">
        <w:rPr>
          <w:bCs/>
        </w:rPr>
        <w:t>final_lstm_model.save('lstm.h5')</w:t>
      </w:r>
    </w:p>
    <w:p w14:paraId="6282E019" w14:textId="77777777" w:rsidR="006C6C35" w:rsidRPr="006C6C35" w:rsidRDefault="006C6C35" w:rsidP="00141782">
      <w:pPr>
        <w:jc w:val="left"/>
        <w:rPr>
          <w:bCs/>
        </w:rPr>
      </w:pPr>
      <w:r w:rsidRPr="006C6C35">
        <w:rPr>
          <w:bCs/>
        </w:rPr>
        <w:t>mlp_model.save('mlp.h5')</w:t>
      </w:r>
    </w:p>
    <w:p w14:paraId="51DC0476" w14:textId="77777777" w:rsidR="006C6C35" w:rsidRPr="006C6C35" w:rsidRDefault="006C6C35" w:rsidP="00141782">
      <w:pPr>
        <w:jc w:val="left"/>
        <w:rPr>
          <w:bCs/>
        </w:rPr>
      </w:pPr>
    </w:p>
    <w:p w14:paraId="00A3F37F" w14:textId="77777777" w:rsidR="006C6C35" w:rsidRPr="006C6C35" w:rsidRDefault="006C6C35" w:rsidP="00141782">
      <w:pPr>
        <w:jc w:val="left"/>
        <w:rPr>
          <w:bCs/>
        </w:rPr>
      </w:pPr>
      <w:r w:rsidRPr="006C6C35">
        <w:rPr>
          <w:bCs/>
        </w:rPr>
        <w:t>from keras.models import load_model</w:t>
      </w:r>
    </w:p>
    <w:p w14:paraId="2CC0ED56" w14:textId="77777777" w:rsidR="006C6C35" w:rsidRPr="006C6C35" w:rsidRDefault="006C6C35" w:rsidP="00141782">
      <w:pPr>
        <w:jc w:val="left"/>
        <w:rPr>
          <w:bCs/>
        </w:rPr>
      </w:pPr>
      <w:r w:rsidRPr="006C6C35">
        <w:rPr>
          <w:bCs/>
        </w:rPr>
        <w:t>final_lstm_model=load_model('/content/lstm.h5')</w:t>
      </w:r>
    </w:p>
    <w:p w14:paraId="005DB771" w14:textId="77777777" w:rsidR="006C6C35" w:rsidRPr="006C6C35" w:rsidRDefault="006C6C35" w:rsidP="00141782">
      <w:pPr>
        <w:jc w:val="left"/>
        <w:rPr>
          <w:bCs/>
        </w:rPr>
      </w:pPr>
      <w:r w:rsidRPr="006C6C35">
        <w:rPr>
          <w:bCs/>
        </w:rPr>
        <w:t>mlp_model=load_model('/content/mlp.h5')</w:t>
      </w:r>
    </w:p>
    <w:p w14:paraId="265315B3" w14:textId="77777777" w:rsidR="006C6C35" w:rsidRPr="006C6C35" w:rsidRDefault="006C6C35" w:rsidP="00141782">
      <w:pPr>
        <w:jc w:val="left"/>
        <w:rPr>
          <w:bCs/>
        </w:rPr>
      </w:pPr>
    </w:p>
    <w:p w14:paraId="5C74333B" w14:textId="77777777" w:rsidR="006C6C35" w:rsidRPr="006C6C35" w:rsidRDefault="006C6C35" w:rsidP="00141782">
      <w:pPr>
        <w:jc w:val="left"/>
        <w:rPr>
          <w:bCs/>
        </w:rPr>
      </w:pPr>
      <w:r w:rsidRPr="006C6C35">
        <w:rPr>
          <w:bCs/>
        </w:rPr>
        <w:t># Example: Predict y for a specific x value using the trained models</w:t>
      </w:r>
    </w:p>
    <w:p w14:paraId="70DE3BAE" w14:textId="77777777" w:rsidR="006C6C35" w:rsidRPr="006C6C35" w:rsidRDefault="006C6C35" w:rsidP="00141782">
      <w:pPr>
        <w:jc w:val="left"/>
        <w:rPr>
          <w:bCs/>
        </w:rPr>
      </w:pPr>
      <w:r w:rsidRPr="006C6C35">
        <w:rPr>
          <w:bCs/>
        </w:rPr>
        <w:t>x_input = np.array([[14]])  # Replace with the desired value of x</w:t>
      </w:r>
    </w:p>
    <w:p w14:paraId="18A47142" w14:textId="77777777" w:rsidR="006C6C35" w:rsidRPr="006C6C35" w:rsidRDefault="006C6C35" w:rsidP="00141782">
      <w:pPr>
        <w:jc w:val="left"/>
        <w:rPr>
          <w:bCs/>
        </w:rPr>
      </w:pPr>
      <w:r w:rsidRPr="006C6C35">
        <w:rPr>
          <w:bCs/>
        </w:rPr>
        <w:t>x_input_normalized = scaler_x.transform(x_input)</w:t>
      </w:r>
    </w:p>
    <w:p w14:paraId="7799ABF1" w14:textId="77777777" w:rsidR="006C6C35" w:rsidRPr="006C6C35" w:rsidRDefault="006C6C35" w:rsidP="00141782">
      <w:pPr>
        <w:jc w:val="left"/>
        <w:rPr>
          <w:bCs/>
        </w:rPr>
      </w:pPr>
      <w:r w:rsidRPr="006C6C35">
        <w:rPr>
          <w:bCs/>
        </w:rPr>
        <w:t>y_lstm_pred_normalized = final_lstm_model.predict(x_input_normalized.reshape(1, 1, 1))[0, 0]</w:t>
      </w:r>
    </w:p>
    <w:p w14:paraId="5D663AE1" w14:textId="77777777" w:rsidR="006C6C35" w:rsidRPr="006C6C35" w:rsidRDefault="006C6C35" w:rsidP="00141782">
      <w:pPr>
        <w:jc w:val="left"/>
        <w:rPr>
          <w:bCs/>
        </w:rPr>
      </w:pPr>
      <w:r w:rsidRPr="006C6C35">
        <w:rPr>
          <w:bCs/>
        </w:rPr>
        <w:t>y_lstm_pred = scaler_y.inverse_transform([[y_lstm_pred_normalized]])[0, 0]</w:t>
      </w:r>
    </w:p>
    <w:p w14:paraId="35EDAD2B" w14:textId="77777777" w:rsidR="006C6C35" w:rsidRPr="006C6C35" w:rsidRDefault="006C6C35" w:rsidP="00141782">
      <w:pPr>
        <w:jc w:val="left"/>
        <w:rPr>
          <w:bCs/>
        </w:rPr>
      </w:pPr>
    </w:p>
    <w:p w14:paraId="7A1925E1" w14:textId="77777777" w:rsidR="006C6C35" w:rsidRPr="006C6C35" w:rsidRDefault="006C6C35" w:rsidP="00141782">
      <w:pPr>
        <w:jc w:val="left"/>
        <w:rPr>
          <w:bCs/>
        </w:rPr>
      </w:pPr>
      <w:r w:rsidRPr="006C6C35">
        <w:rPr>
          <w:bCs/>
        </w:rPr>
        <w:t>y_mlp_pred_normalized = mlp_model.predict(x_input_normalized)[0, 0]</w:t>
      </w:r>
    </w:p>
    <w:p w14:paraId="31CF3215" w14:textId="77777777" w:rsidR="006C6C35" w:rsidRPr="006C6C35" w:rsidRDefault="006C6C35" w:rsidP="00141782">
      <w:pPr>
        <w:jc w:val="left"/>
        <w:rPr>
          <w:bCs/>
        </w:rPr>
      </w:pPr>
      <w:r w:rsidRPr="006C6C35">
        <w:rPr>
          <w:bCs/>
        </w:rPr>
        <w:t>y_mlp_pred = scaler_y.inverse_transform([[y_mlp_pred_normalized]])[0, 0]</w:t>
      </w:r>
    </w:p>
    <w:p w14:paraId="3115F5A1" w14:textId="77777777" w:rsidR="006C6C35" w:rsidRPr="006C6C35" w:rsidRDefault="006C6C35" w:rsidP="00141782">
      <w:pPr>
        <w:jc w:val="left"/>
        <w:rPr>
          <w:bCs/>
        </w:rPr>
      </w:pPr>
    </w:p>
    <w:p w14:paraId="327CF2F0" w14:textId="77777777" w:rsidR="006C6C35" w:rsidRPr="006C6C35" w:rsidRDefault="006C6C35" w:rsidP="00141782">
      <w:pPr>
        <w:jc w:val="left"/>
        <w:rPr>
          <w:bCs/>
        </w:rPr>
      </w:pPr>
      <w:r w:rsidRPr="006C6C35">
        <w:rPr>
          <w:bCs/>
        </w:rPr>
        <w:t>print(f'For x={x_input[0, 0]}:')</w:t>
      </w:r>
    </w:p>
    <w:p w14:paraId="7E80A5AB" w14:textId="77777777" w:rsidR="006C6C35" w:rsidRPr="006C6C35" w:rsidRDefault="006C6C35" w:rsidP="00141782">
      <w:pPr>
        <w:jc w:val="left"/>
        <w:rPr>
          <w:bCs/>
        </w:rPr>
      </w:pPr>
      <w:r w:rsidRPr="006C6C35">
        <w:rPr>
          <w:bCs/>
        </w:rPr>
        <w:t>print(f'LSTM Predicted y: {y_lstm_pred}')</w:t>
      </w:r>
    </w:p>
    <w:p w14:paraId="4F28BEF0" w14:textId="28609213" w:rsidR="006C6C35" w:rsidRDefault="006C6C35" w:rsidP="00141782">
      <w:pPr>
        <w:jc w:val="left"/>
        <w:rPr>
          <w:bCs/>
        </w:rPr>
      </w:pPr>
      <w:r w:rsidRPr="006C6C35">
        <w:rPr>
          <w:bCs/>
        </w:rPr>
        <w:t>print(f'MLP Predicted y: {y_mlp_pred}')</w:t>
      </w:r>
    </w:p>
    <w:p w14:paraId="4C9FB445" w14:textId="77777777" w:rsidR="006C6C35" w:rsidRPr="006C6C35" w:rsidRDefault="006C6C35" w:rsidP="00141782">
      <w:pPr>
        <w:jc w:val="left"/>
        <w:rPr>
          <w:bCs/>
        </w:rPr>
      </w:pPr>
    </w:p>
    <w:p w14:paraId="3F5DCCF7" w14:textId="5E6C0B0B" w:rsidR="006C6C35" w:rsidRPr="006C6C35" w:rsidRDefault="006C6C35" w:rsidP="00141782">
      <w:pPr>
        <w:jc w:val="left"/>
        <w:rPr>
          <w:bCs/>
        </w:rPr>
      </w:pPr>
      <w:r w:rsidRPr="006C6C35">
        <w:rPr>
          <w:bCs/>
        </w:rPr>
        <w:t>pip install pyswarm</w:t>
      </w:r>
    </w:p>
    <w:p w14:paraId="0C8CF11B" w14:textId="77777777" w:rsidR="006C6C35" w:rsidRPr="006C6C35" w:rsidRDefault="006C6C35" w:rsidP="00141782">
      <w:pPr>
        <w:jc w:val="left"/>
        <w:rPr>
          <w:bCs/>
        </w:rPr>
      </w:pPr>
      <w:r w:rsidRPr="006C6C35">
        <w:rPr>
          <w:bCs/>
        </w:rPr>
        <w:t>import numpy as np</w:t>
      </w:r>
    </w:p>
    <w:p w14:paraId="160A5654" w14:textId="77777777" w:rsidR="006C6C35" w:rsidRPr="006C6C35" w:rsidRDefault="006C6C35" w:rsidP="00141782">
      <w:pPr>
        <w:jc w:val="left"/>
        <w:rPr>
          <w:bCs/>
        </w:rPr>
      </w:pPr>
      <w:r w:rsidRPr="006C6C35">
        <w:rPr>
          <w:bCs/>
        </w:rPr>
        <w:t>import pandas as pd</w:t>
      </w:r>
    </w:p>
    <w:p w14:paraId="259E8CDD" w14:textId="77777777" w:rsidR="006C6C35" w:rsidRPr="006C6C35" w:rsidRDefault="006C6C35" w:rsidP="00141782">
      <w:pPr>
        <w:jc w:val="left"/>
        <w:rPr>
          <w:bCs/>
        </w:rPr>
      </w:pPr>
      <w:r w:rsidRPr="006C6C35">
        <w:rPr>
          <w:bCs/>
        </w:rPr>
        <w:lastRenderedPageBreak/>
        <w:t>import tensorflow as tf</w:t>
      </w:r>
    </w:p>
    <w:p w14:paraId="4E8EC48A" w14:textId="77777777" w:rsidR="006C6C35" w:rsidRPr="006C6C35" w:rsidRDefault="006C6C35" w:rsidP="00141782">
      <w:pPr>
        <w:jc w:val="left"/>
        <w:rPr>
          <w:bCs/>
        </w:rPr>
      </w:pPr>
      <w:r w:rsidRPr="006C6C35">
        <w:rPr>
          <w:bCs/>
        </w:rPr>
        <w:t>from pyswarm import pso</w:t>
      </w:r>
    </w:p>
    <w:p w14:paraId="5616BC32" w14:textId="77777777" w:rsidR="006C6C35" w:rsidRPr="006C6C35" w:rsidRDefault="006C6C35" w:rsidP="00141782">
      <w:pPr>
        <w:jc w:val="left"/>
        <w:rPr>
          <w:bCs/>
        </w:rPr>
      </w:pPr>
      <w:r w:rsidRPr="006C6C35">
        <w:rPr>
          <w:bCs/>
        </w:rPr>
        <w:t>import matplotlib.pyplot as plt</w:t>
      </w:r>
    </w:p>
    <w:p w14:paraId="413EB0BE" w14:textId="77777777" w:rsidR="006C6C35" w:rsidRPr="006C6C35" w:rsidRDefault="006C6C35" w:rsidP="00141782">
      <w:pPr>
        <w:jc w:val="left"/>
        <w:rPr>
          <w:bCs/>
        </w:rPr>
      </w:pPr>
      <w:r w:rsidRPr="006C6C35">
        <w:rPr>
          <w:bCs/>
        </w:rPr>
        <w:t>from sklearn.preprocessing import MinMaxScaler</w:t>
      </w:r>
    </w:p>
    <w:p w14:paraId="1D0F360D" w14:textId="77777777" w:rsidR="006C6C35" w:rsidRPr="006C6C35" w:rsidRDefault="006C6C35" w:rsidP="00141782">
      <w:pPr>
        <w:jc w:val="left"/>
        <w:rPr>
          <w:bCs/>
        </w:rPr>
      </w:pPr>
      <w:r w:rsidRPr="006C6C35">
        <w:rPr>
          <w:bCs/>
        </w:rPr>
        <w:t>from sklearn.model_selection import train_test_split</w:t>
      </w:r>
    </w:p>
    <w:p w14:paraId="6B996012" w14:textId="77777777" w:rsidR="006C6C35" w:rsidRPr="006C6C35" w:rsidRDefault="006C6C35" w:rsidP="00141782">
      <w:pPr>
        <w:jc w:val="left"/>
        <w:rPr>
          <w:bCs/>
        </w:rPr>
      </w:pPr>
      <w:r w:rsidRPr="006C6C35">
        <w:rPr>
          <w:bCs/>
        </w:rPr>
        <w:t>from sklearn.metrics import mean_squared_error</w:t>
      </w:r>
    </w:p>
    <w:p w14:paraId="76077A16" w14:textId="77777777" w:rsidR="006C6C35" w:rsidRPr="006C6C35" w:rsidRDefault="006C6C35" w:rsidP="00141782">
      <w:pPr>
        <w:jc w:val="left"/>
        <w:rPr>
          <w:bCs/>
        </w:rPr>
      </w:pPr>
    </w:p>
    <w:p w14:paraId="17E39F65" w14:textId="77777777" w:rsidR="006C6C35" w:rsidRPr="006C6C35" w:rsidRDefault="006C6C35" w:rsidP="00141782">
      <w:pPr>
        <w:jc w:val="left"/>
        <w:rPr>
          <w:bCs/>
        </w:rPr>
      </w:pPr>
      <w:r w:rsidRPr="006C6C35">
        <w:rPr>
          <w:bCs/>
        </w:rPr>
        <w:t>df = pd.read_csv('/content/PPG_Data.csv')</w:t>
      </w:r>
    </w:p>
    <w:p w14:paraId="1266B3D8" w14:textId="77777777" w:rsidR="006C6C35" w:rsidRPr="006C6C35" w:rsidRDefault="006C6C35" w:rsidP="00141782">
      <w:pPr>
        <w:jc w:val="left"/>
        <w:rPr>
          <w:bCs/>
        </w:rPr>
      </w:pPr>
      <w:r w:rsidRPr="006C6C35">
        <w:rPr>
          <w:bCs/>
        </w:rPr>
        <w:t>x_data = df['Time'][:200].values</w:t>
      </w:r>
    </w:p>
    <w:p w14:paraId="090E2A42" w14:textId="77777777" w:rsidR="006C6C35" w:rsidRPr="006C6C35" w:rsidRDefault="006C6C35" w:rsidP="00141782">
      <w:pPr>
        <w:jc w:val="left"/>
        <w:rPr>
          <w:bCs/>
        </w:rPr>
      </w:pPr>
      <w:r w:rsidRPr="006C6C35">
        <w:rPr>
          <w:bCs/>
        </w:rPr>
        <w:t>y_data = df['Data'][:200].values</w:t>
      </w:r>
    </w:p>
    <w:p w14:paraId="7F77CFB5" w14:textId="77777777" w:rsidR="006C6C35" w:rsidRPr="006C6C35" w:rsidRDefault="006C6C35" w:rsidP="00141782">
      <w:pPr>
        <w:jc w:val="left"/>
        <w:rPr>
          <w:bCs/>
        </w:rPr>
      </w:pPr>
    </w:p>
    <w:p w14:paraId="326859A0" w14:textId="77777777" w:rsidR="006C6C35" w:rsidRPr="006C6C35" w:rsidRDefault="006C6C35" w:rsidP="00141782">
      <w:pPr>
        <w:jc w:val="left"/>
        <w:rPr>
          <w:bCs/>
        </w:rPr>
      </w:pPr>
      <w:r w:rsidRPr="006C6C35">
        <w:rPr>
          <w:bCs/>
        </w:rPr>
        <w:t>plt.plot(x_data , y_data)</w:t>
      </w:r>
    </w:p>
    <w:p w14:paraId="6843272A" w14:textId="77777777" w:rsidR="006C6C35" w:rsidRPr="006C6C35" w:rsidRDefault="006C6C35" w:rsidP="00141782">
      <w:pPr>
        <w:jc w:val="left"/>
        <w:rPr>
          <w:bCs/>
        </w:rPr>
      </w:pPr>
      <w:r w:rsidRPr="006C6C35">
        <w:rPr>
          <w:bCs/>
        </w:rPr>
        <w:t>plt.show()</w:t>
      </w:r>
    </w:p>
    <w:p w14:paraId="73426081" w14:textId="77777777" w:rsidR="006C6C35" w:rsidRPr="006C6C35" w:rsidRDefault="006C6C35" w:rsidP="00141782">
      <w:pPr>
        <w:jc w:val="left"/>
        <w:rPr>
          <w:bCs/>
        </w:rPr>
      </w:pPr>
    </w:p>
    <w:p w14:paraId="547D246E" w14:textId="77777777" w:rsidR="006C6C35" w:rsidRPr="006C6C35" w:rsidRDefault="006C6C35" w:rsidP="00141782">
      <w:pPr>
        <w:jc w:val="left"/>
        <w:rPr>
          <w:bCs/>
        </w:rPr>
      </w:pPr>
      <w:r w:rsidRPr="006C6C35">
        <w:rPr>
          <w:bCs/>
        </w:rPr>
        <w:t># Normalize the data</w:t>
      </w:r>
    </w:p>
    <w:p w14:paraId="5FEB7BA2" w14:textId="77777777" w:rsidR="006C6C35" w:rsidRPr="006C6C35" w:rsidRDefault="006C6C35" w:rsidP="00141782">
      <w:pPr>
        <w:jc w:val="left"/>
        <w:rPr>
          <w:bCs/>
        </w:rPr>
      </w:pPr>
      <w:r w:rsidRPr="006C6C35">
        <w:rPr>
          <w:bCs/>
        </w:rPr>
        <w:t>scaler_x = MinMaxScaler()</w:t>
      </w:r>
    </w:p>
    <w:p w14:paraId="67F2D05D" w14:textId="77777777" w:rsidR="006C6C35" w:rsidRPr="006C6C35" w:rsidRDefault="006C6C35" w:rsidP="00141782">
      <w:pPr>
        <w:jc w:val="left"/>
        <w:rPr>
          <w:bCs/>
        </w:rPr>
      </w:pPr>
      <w:r w:rsidRPr="006C6C35">
        <w:rPr>
          <w:bCs/>
        </w:rPr>
        <w:t>scaler_y = MinMaxScaler()</w:t>
      </w:r>
    </w:p>
    <w:p w14:paraId="693069CE" w14:textId="77777777" w:rsidR="006C6C35" w:rsidRPr="006C6C35" w:rsidRDefault="006C6C35" w:rsidP="00141782">
      <w:pPr>
        <w:jc w:val="left"/>
        <w:rPr>
          <w:bCs/>
        </w:rPr>
      </w:pPr>
    </w:p>
    <w:p w14:paraId="015804DE" w14:textId="77777777" w:rsidR="006C6C35" w:rsidRPr="006C6C35" w:rsidRDefault="006C6C35" w:rsidP="00141782">
      <w:pPr>
        <w:jc w:val="left"/>
        <w:rPr>
          <w:bCs/>
        </w:rPr>
      </w:pPr>
      <w:r w:rsidRPr="006C6C35">
        <w:rPr>
          <w:bCs/>
        </w:rPr>
        <w:t>x_data_normalized = scaler_x.fit_transform(x_data.reshape(-1,1))</w:t>
      </w:r>
    </w:p>
    <w:p w14:paraId="28BF63E2" w14:textId="77777777" w:rsidR="006C6C35" w:rsidRPr="006C6C35" w:rsidRDefault="006C6C35" w:rsidP="00141782">
      <w:pPr>
        <w:jc w:val="left"/>
        <w:rPr>
          <w:bCs/>
        </w:rPr>
      </w:pPr>
      <w:r w:rsidRPr="006C6C35">
        <w:rPr>
          <w:bCs/>
        </w:rPr>
        <w:t>y_data_normalized = scaler_y.fit_transform(y_data.reshape(-1, 1)).ravel()</w:t>
      </w:r>
    </w:p>
    <w:p w14:paraId="5167A786" w14:textId="77777777" w:rsidR="006C6C35" w:rsidRPr="006C6C35" w:rsidRDefault="006C6C35" w:rsidP="00141782">
      <w:pPr>
        <w:jc w:val="left"/>
        <w:rPr>
          <w:bCs/>
        </w:rPr>
      </w:pPr>
    </w:p>
    <w:p w14:paraId="10929D88" w14:textId="77777777" w:rsidR="006C6C35" w:rsidRPr="006C6C35" w:rsidRDefault="006C6C35" w:rsidP="00141782">
      <w:pPr>
        <w:jc w:val="left"/>
        <w:rPr>
          <w:bCs/>
        </w:rPr>
      </w:pPr>
      <w:r w:rsidRPr="006C6C35">
        <w:rPr>
          <w:bCs/>
        </w:rPr>
        <w:t># Split the data into training and testing sets</w:t>
      </w:r>
    </w:p>
    <w:p w14:paraId="63B21E1B" w14:textId="77777777" w:rsidR="006C6C35" w:rsidRPr="006C6C35" w:rsidRDefault="006C6C35" w:rsidP="00141782">
      <w:pPr>
        <w:jc w:val="left"/>
        <w:rPr>
          <w:bCs/>
        </w:rPr>
      </w:pPr>
      <w:r w:rsidRPr="006C6C35">
        <w:rPr>
          <w:bCs/>
        </w:rPr>
        <w:t>x_train, x_test, y_train, y_test = train_test_split(x_data_normalized, y_data_normalized, test_size=0.2, random_state=42)</w:t>
      </w:r>
    </w:p>
    <w:p w14:paraId="4339D863" w14:textId="77777777" w:rsidR="006C6C35" w:rsidRPr="006C6C35" w:rsidRDefault="006C6C35" w:rsidP="00141782">
      <w:pPr>
        <w:jc w:val="left"/>
        <w:rPr>
          <w:bCs/>
        </w:rPr>
      </w:pPr>
    </w:p>
    <w:p w14:paraId="1D2F1AFE" w14:textId="77777777" w:rsidR="006C6C35" w:rsidRPr="006C6C35" w:rsidRDefault="006C6C35" w:rsidP="00141782">
      <w:pPr>
        <w:jc w:val="left"/>
        <w:rPr>
          <w:bCs/>
        </w:rPr>
      </w:pPr>
      <w:r w:rsidRPr="006C6C35">
        <w:rPr>
          <w:bCs/>
        </w:rPr>
        <w:t># Function to create an LSTM model</w:t>
      </w:r>
    </w:p>
    <w:p w14:paraId="332B51A0" w14:textId="77777777" w:rsidR="006C6C35" w:rsidRPr="006C6C35" w:rsidRDefault="006C6C35" w:rsidP="00141782">
      <w:pPr>
        <w:jc w:val="left"/>
        <w:rPr>
          <w:bCs/>
        </w:rPr>
      </w:pPr>
      <w:r w:rsidRPr="006C6C35">
        <w:rPr>
          <w:bCs/>
        </w:rPr>
        <w:t>def create_lstm_model(input_shape):</w:t>
      </w:r>
    </w:p>
    <w:p w14:paraId="1FE72851" w14:textId="77777777" w:rsidR="006C6C35" w:rsidRPr="006C6C35" w:rsidRDefault="006C6C35" w:rsidP="00141782">
      <w:pPr>
        <w:jc w:val="left"/>
        <w:rPr>
          <w:bCs/>
        </w:rPr>
      </w:pPr>
      <w:r w:rsidRPr="006C6C35">
        <w:rPr>
          <w:bCs/>
        </w:rPr>
        <w:t xml:space="preserve">    model = tf.keras.Sequential([</w:t>
      </w:r>
    </w:p>
    <w:p w14:paraId="02025FF4" w14:textId="77777777" w:rsidR="006C6C35" w:rsidRPr="006C6C35" w:rsidRDefault="006C6C35" w:rsidP="00141782">
      <w:pPr>
        <w:jc w:val="left"/>
        <w:rPr>
          <w:bCs/>
        </w:rPr>
      </w:pPr>
      <w:r w:rsidRPr="006C6C35">
        <w:rPr>
          <w:bCs/>
        </w:rPr>
        <w:t xml:space="preserve">        tf.keras.layers.LSTM(10, activation='relu', input_shape=input_shape),</w:t>
      </w:r>
    </w:p>
    <w:p w14:paraId="3027D3C8" w14:textId="77777777" w:rsidR="006C6C35" w:rsidRPr="006C6C35" w:rsidRDefault="006C6C35" w:rsidP="00141782">
      <w:pPr>
        <w:jc w:val="left"/>
        <w:rPr>
          <w:bCs/>
        </w:rPr>
      </w:pPr>
      <w:r w:rsidRPr="006C6C35">
        <w:rPr>
          <w:bCs/>
        </w:rPr>
        <w:t xml:space="preserve">        tf.keras.layers.Dense(1)</w:t>
      </w:r>
    </w:p>
    <w:p w14:paraId="02F465B8" w14:textId="77777777" w:rsidR="006C6C35" w:rsidRPr="006C6C35" w:rsidRDefault="006C6C35" w:rsidP="00141782">
      <w:pPr>
        <w:jc w:val="left"/>
        <w:rPr>
          <w:bCs/>
        </w:rPr>
      </w:pPr>
      <w:r w:rsidRPr="006C6C35">
        <w:rPr>
          <w:bCs/>
        </w:rPr>
        <w:t xml:space="preserve">    ])</w:t>
      </w:r>
    </w:p>
    <w:p w14:paraId="74EF07F3" w14:textId="77777777" w:rsidR="006C6C35" w:rsidRPr="006C6C35" w:rsidRDefault="006C6C35" w:rsidP="00141782">
      <w:pPr>
        <w:jc w:val="left"/>
        <w:rPr>
          <w:bCs/>
        </w:rPr>
      </w:pPr>
      <w:r w:rsidRPr="006C6C35">
        <w:rPr>
          <w:bCs/>
        </w:rPr>
        <w:t xml:space="preserve">    model.compile(optimizer='adam', loss='mean_squared_error')</w:t>
      </w:r>
    </w:p>
    <w:p w14:paraId="1110F9C2" w14:textId="77777777" w:rsidR="006C6C35" w:rsidRPr="006C6C35" w:rsidRDefault="006C6C35" w:rsidP="00141782">
      <w:pPr>
        <w:jc w:val="left"/>
        <w:rPr>
          <w:bCs/>
        </w:rPr>
      </w:pPr>
      <w:r w:rsidRPr="006C6C35">
        <w:rPr>
          <w:bCs/>
        </w:rPr>
        <w:t xml:space="preserve">    return model</w:t>
      </w:r>
    </w:p>
    <w:p w14:paraId="534A3110" w14:textId="77777777" w:rsidR="006C6C35" w:rsidRPr="006C6C35" w:rsidRDefault="006C6C35" w:rsidP="00141782">
      <w:pPr>
        <w:jc w:val="left"/>
        <w:rPr>
          <w:bCs/>
        </w:rPr>
      </w:pPr>
    </w:p>
    <w:p w14:paraId="60490562" w14:textId="77777777" w:rsidR="006C6C35" w:rsidRPr="006C6C35" w:rsidRDefault="006C6C35" w:rsidP="00141782">
      <w:pPr>
        <w:jc w:val="left"/>
        <w:rPr>
          <w:bCs/>
        </w:rPr>
      </w:pPr>
      <w:r w:rsidRPr="006C6C35">
        <w:rPr>
          <w:bCs/>
        </w:rPr>
        <w:t># Function to train and evaluate the LSTM model with early stopping</w:t>
      </w:r>
    </w:p>
    <w:p w14:paraId="6C6060E2" w14:textId="77777777" w:rsidR="006C6C35" w:rsidRPr="006C6C35" w:rsidRDefault="006C6C35" w:rsidP="00141782">
      <w:pPr>
        <w:jc w:val="left"/>
        <w:rPr>
          <w:bCs/>
        </w:rPr>
      </w:pPr>
      <w:r w:rsidRPr="006C6C35">
        <w:rPr>
          <w:bCs/>
        </w:rPr>
        <w:t>def train_evaluate_lstm(x_train, y_train, x_test, y_test, epochs=5, batch_size=1):</w:t>
      </w:r>
    </w:p>
    <w:p w14:paraId="4871A79A" w14:textId="77777777" w:rsidR="006C6C35" w:rsidRPr="006C6C35" w:rsidRDefault="006C6C35" w:rsidP="00141782">
      <w:pPr>
        <w:jc w:val="left"/>
        <w:rPr>
          <w:bCs/>
        </w:rPr>
      </w:pPr>
      <w:r w:rsidRPr="006C6C35">
        <w:rPr>
          <w:bCs/>
        </w:rPr>
        <w:t xml:space="preserve">    input_shape = (x_train.shape[1], 1)</w:t>
      </w:r>
    </w:p>
    <w:p w14:paraId="4B378F31" w14:textId="77777777" w:rsidR="006C6C35" w:rsidRPr="006C6C35" w:rsidRDefault="006C6C35" w:rsidP="00141782">
      <w:pPr>
        <w:jc w:val="left"/>
        <w:rPr>
          <w:bCs/>
        </w:rPr>
      </w:pPr>
      <w:r w:rsidRPr="006C6C35">
        <w:rPr>
          <w:bCs/>
        </w:rPr>
        <w:t xml:space="preserve">    model = create_lstm_model(input_shape)</w:t>
      </w:r>
    </w:p>
    <w:p w14:paraId="2D7D393F" w14:textId="77777777" w:rsidR="006C6C35" w:rsidRPr="006C6C35" w:rsidRDefault="006C6C35" w:rsidP="00141782">
      <w:pPr>
        <w:jc w:val="left"/>
        <w:rPr>
          <w:bCs/>
        </w:rPr>
      </w:pPr>
    </w:p>
    <w:p w14:paraId="3809F5B0" w14:textId="77777777" w:rsidR="006C6C35" w:rsidRPr="006C6C35" w:rsidRDefault="006C6C35" w:rsidP="00141782">
      <w:pPr>
        <w:jc w:val="left"/>
        <w:rPr>
          <w:bCs/>
        </w:rPr>
      </w:pPr>
      <w:r w:rsidRPr="006C6C35">
        <w:rPr>
          <w:bCs/>
        </w:rPr>
        <w:t xml:space="preserve">    # Implement early stopping</w:t>
      </w:r>
    </w:p>
    <w:p w14:paraId="71232592" w14:textId="77777777" w:rsidR="006C6C35" w:rsidRPr="006C6C35" w:rsidRDefault="006C6C35" w:rsidP="00141782">
      <w:pPr>
        <w:jc w:val="left"/>
        <w:rPr>
          <w:bCs/>
        </w:rPr>
      </w:pPr>
      <w:r w:rsidRPr="006C6C35">
        <w:rPr>
          <w:bCs/>
        </w:rPr>
        <w:t xml:space="preserve">    early_stopping = tf.keras.callbacks.EarlyStopping(monitor='val_loss', patience=5, restore_best_weights=True)</w:t>
      </w:r>
    </w:p>
    <w:p w14:paraId="6C653A90" w14:textId="77777777" w:rsidR="006C6C35" w:rsidRPr="006C6C35" w:rsidRDefault="006C6C35" w:rsidP="00141782">
      <w:pPr>
        <w:jc w:val="left"/>
        <w:rPr>
          <w:bCs/>
        </w:rPr>
      </w:pPr>
    </w:p>
    <w:p w14:paraId="02848F24" w14:textId="77777777" w:rsidR="006C6C35" w:rsidRPr="006C6C35" w:rsidRDefault="006C6C35" w:rsidP="00141782">
      <w:pPr>
        <w:jc w:val="left"/>
        <w:rPr>
          <w:bCs/>
        </w:rPr>
      </w:pPr>
      <w:r w:rsidRPr="006C6C35">
        <w:rPr>
          <w:bCs/>
        </w:rPr>
        <w:t xml:space="preserve">    model.fit(x_train, y_train, epochs=epochs, batch_size=batch_size, verbose=1, validation_data=(x_test, y_test),</w:t>
      </w:r>
    </w:p>
    <w:p w14:paraId="3274100D" w14:textId="77777777" w:rsidR="006C6C35" w:rsidRPr="006C6C35" w:rsidRDefault="006C6C35" w:rsidP="00141782">
      <w:pPr>
        <w:jc w:val="left"/>
        <w:rPr>
          <w:bCs/>
        </w:rPr>
      </w:pPr>
      <w:r w:rsidRPr="006C6C35">
        <w:rPr>
          <w:bCs/>
        </w:rPr>
        <w:t xml:space="preserve">              callbacks=[early_stopping])</w:t>
      </w:r>
    </w:p>
    <w:p w14:paraId="29989081" w14:textId="77777777" w:rsidR="006C6C35" w:rsidRPr="006C6C35" w:rsidRDefault="006C6C35" w:rsidP="00141782">
      <w:pPr>
        <w:jc w:val="left"/>
        <w:rPr>
          <w:bCs/>
        </w:rPr>
      </w:pPr>
    </w:p>
    <w:p w14:paraId="5CEC5DCF" w14:textId="77777777" w:rsidR="006C6C35" w:rsidRPr="006C6C35" w:rsidRDefault="006C6C35" w:rsidP="00141782">
      <w:pPr>
        <w:jc w:val="left"/>
        <w:rPr>
          <w:bCs/>
        </w:rPr>
      </w:pPr>
      <w:r w:rsidRPr="006C6C35">
        <w:rPr>
          <w:bCs/>
        </w:rPr>
        <w:t xml:space="preserve">    y_pred = model.predict(x_test, batch_size=1, verbose=0)</w:t>
      </w:r>
    </w:p>
    <w:p w14:paraId="72D7A9D5" w14:textId="77777777" w:rsidR="006C6C35" w:rsidRPr="006C6C35" w:rsidRDefault="006C6C35" w:rsidP="00141782">
      <w:pPr>
        <w:jc w:val="left"/>
        <w:rPr>
          <w:bCs/>
        </w:rPr>
      </w:pPr>
      <w:r w:rsidRPr="006C6C35">
        <w:rPr>
          <w:bCs/>
        </w:rPr>
        <w:t xml:space="preserve">    mse = mean_squared_error(y_test, y_pred.squeeze())</w:t>
      </w:r>
    </w:p>
    <w:p w14:paraId="569B5633" w14:textId="77777777" w:rsidR="006C6C35" w:rsidRPr="006C6C35" w:rsidRDefault="006C6C35" w:rsidP="00141782">
      <w:pPr>
        <w:jc w:val="left"/>
        <w:rPr>
          <w:bCs/>
        </w:rPr>
      </w:pPr>
      <w:r w:rsidRPr="006C6C35">
        <w:rPr>
          <w:bCs/>
        </w:rPr>
        <w:t xml:space="preserve">    return mse</w:t>
      </w:r>
    </w:p>
    <w:p w14:paraId="2046CC41" w14:textId="77777777" w:rsidR="006C6C35" w:rsidRPr="006C6C35" w:rsidRDefault="006C6C35" w:rsidP="00141782">
      <w:pPr>
        <w:jc w:val="left"/>
        <w:rPr>
          <w:bCs/>
        </w:rPr>
      </w:pPr>
    </w:p>
    <w:p w14:paraId="57169867" w14:textId="77777777" w:rsidR="006C6C35" w:rsidRPr="006C6C35" w:rsidRDefault="006C6C35" w:rsidP="00141782">
      <w:pPr>
        <w:jc w:val="left"/>
        <w:rPr>
          <w:bCs/>
        </w:rPr>
      </w:pPr>
      <w:r w:rsidRPr="006C6C35">
        <w:rPr>
          <w:bCs/>
        </w:rPr>
        <w:t># PSO Objective Function</w:t>
      </w:r>
    </w:p>
    <w:p w14:paraId="18E18980" w14:textId="77777777" w:rsidR="006C6C35" w:rsidRPr="006C6C35" w:rsidRDefault="006C6C35" w:rsidP="00141782">
      <w:pPr>
        <w:jc w:val="left"/>
        <w:rPr>
          <w:bCs/>
        </w:rPr>
      </w:pPr>
      <w:r w:rsidRPr="006C6C35">
        <w:rPr>
          <w:bCs/>
        </w:rPr>
        <w:t>def objective_function(params, x_train, y_train, x_test, y_test):</w:t>
      </w:r>
    </w:p>
    <w:p w14:paraId="1F64C46D" w14:textId="77777777" w:rsidR="006C6C35" w:rsidRPr="006C6C35" w:rsidRDefault="006C6C35" w:rsidP="00141782">
      <w:pPr>
        <w:jc w:val="left"/>
        <w:rPr>
          <w:bCs/>
        </w:rPr>
      </w:pPr>
      <w:r w:rsidRPr="006C6C35">
        <w:rPr>
          <w:bCs/>
        </w:rPr>
        <w:t xml:space="preserve">    epochs, batch_size = params</w:t>
      </w:r>
    </w:p>
    <w:p w14:paraId="77D043AA" w14:textId="0F41835D" w:rsidR="006C6C35" w:rsidRPr="006C6C35" w:rsidRDefault="006C6C35" w:rsidP="00141782">
      <w:pPr>
        <w:jc w:val="left"/>
        <w:rPr>
          <w:bCs/>
        </w:rPr>
      </w:pPr>
      <w:r w:rsidRPr="006C6C35">
        <w:rPr>
          <w:bCs/>
        </w:rPr>
        <w:t xml:space="preserve">    mse</w:t>
      </w:r>
      <w:r w:rsidR="00141782">
        <w:rPr>
          <w:bCs/>
        </w:rPr>
        <w:t>=train_evaluate_lstm(x_train,</w:t>
      </w:r>
      <w:r w:rsidRPr="006C6C35">
        <w:rPr>
          <w:bCs/>
        </w:rPr>
        <w:t>y_tra</w:t>
      </w:r>
      <w:r w:rsidR="00141782">
        <w:rPr>
          <w:bCs/>
        </w:rPr>
        <w:t>in,</w:t>
      </w:r>
      <w:r>
        <w:rPr>
          <w:bCs/>
        </w:rPr>
        <w:t>x_test,y_test,</w:t>
      </w:r>
      <w:r w:rsidRPr="006C6C35">
        <w:rPr>
          <w:bCs/>
        </w:rPr>
        <w:t>epochs=int(epochs), batch_size=int(batch_size))</w:t>
      </w:r>
    </w:p>
    <w:p w14:paraId="0BC0C832" w14:textId="77777777" w:rsidR="006C6C35" w:rsidRPr="006C6C35" w:rsidRDefault="006C6C35" w:rsidP="00141782">
      <w:pPr>
        <w:jc w:val="left"/>
        <w:rPr>
          <w:bCs/>
        </w:rPr>
      </w:pPr>
      <w:r w:rsidRPr="006C6C35">
        <w:rPr>
          <w:bCs/>
        </w:rPr>
        <w:t xml:space="preserve">    return mse</w:t>
      </w:r>
    </w:p>
    <w:p w14:paraId="7DCCEE51" w14:textId="77777777" w:rsidR="006C6C35" w:rsidRPr="006C6C35" w:rsidRDefault="006C6C35" w:rsidP="00141782">
      <w:pPr>
        <w:jc w:val="left"/>
        <w:rPr>
          <w:bCs/>
        </w:rPr>
      </w:pPr>
    </w:p>
    <w:p w14:paraId="39DF968F" w14:textId="77777777" w:rsidR="006C6C35" w:rsidRPr="006C6C35" w:rsidRDefault="006C6C35" w:rsidP="00141782">
      <w:pPr>
        <w:jc w:val="left"/>
        <w:rPr>
          <w:bCs/>
        </w:rPr>
      </w:pPr>
      <w:r w:rsidRPr="006C6C35">
        <w:rPr>
          <w:bCs/>
        </w:rPr>
        <w:t># PSO Optimization</w:t>
      </w:r>
    </w:p>
    <w:p w14:paraId="519FAC9D" w14:textId="77777777" w:rsidR="006C6C35" w:rsidRPr="006C6C35" w:rsidRDefault="006C6C35" w:rsidP="00141782">
      <w:pPr>
        <w:jc w:val="left"/>
        <w:rPr>
          <w:bCs/>
        </w:rPr>
      </w:pPr>
      <w:r w:rsidRPr="006C6C35">
        <w:rPr>
          <w:bCs/>
        </w:rPr>
        <w:t>lb = [1, 1]  # Lower bounds for epochs and batch_size</w:t>
      </w:r>
    </w:p>
    <w:p w14:paraId="75ADD381" w14:textId="77777777" w:rsidR="006C6C35" w:rsidRPr="006C6C35" w:rsidRDefault="006C6C35" w:rsidP="00141782">
      <w:pPr>
        <w:jc w:val="left"/>
        <w:rPr>
          <w:bCs/>
        </w:rPr>
      </w:pPr>
      <w:r w:rsidRPr="006C6C35">
        <w:rPr>
          <w:bCs/>
        </w:rPr>
        <w:t>ub = [1.5, 1.5]  # Upper bounds for epochs and batch_size</w:t>
      </w:r>
    </w:p>
    <w:p w14:paraId="2897FF37" w14:textId="77777777" w:rsidR="006C6C35" w:rsidRPr="006C6C35" w:rsidRDefault="006C6C35" w:rsidP="00141782">
      <w:pPr>
        <w:jc w:val="left"/>
        <w:rPr>
          <w:bCs/>
        </w:rPr>
      </w:pPr>
    </w:p>
    <w:p w14:paraId="6A26A47D" w14:textId="77777777" w:rsidR="006C6C35" w:rsidRPr="006C6C35" w:rsidRDefault="006C6C35" w:rsidP="00141782">
      <w:pPr>
        <w:jc w:val="left"/>
        <w:rPr>
          <w:bCs/>
        </w:rPr>
      </w:pPr>
      <w:r w:rsidRPr="006C6C35">
        <w:rPr>
          <w:bCs/>
        </w:rPr>
        <w:t># PSO optimization using the objective function and bounds</w:t>
      </w:r>
    </w:p>
    <w:p w14:paraId="6781427F" w14:textId="77777777" w:rsidR="006C6C35" w:rsidRPr="006C6C35" w:rsidRDefault="006C6C35" w:rsidP="00141782">
      <w:pPr>
        <w:jc w:val="left"/>
        <w:rPr>
          <w:bCs/>
        </w:rPr>
      </w:pPr>
      <w:r w:rsidRPr="006C6C35">
        <w:rPr>
          <w:bCs/>
        </w:rPr>
        <w:t>best_params, _ = pso(objective_function, lb, ub, args=(x_train, y_train, x_test, y_test))</w:t>
      </w:r>
    </w:p>
    <w:p w14:paraId="64E10256" w14:textId="77777777" w:rsidR="006C6C35" w:rsidRPr="006C6C35" w:rsidRDefault="006C6C35" w:rsidP="00141782">
      <w:pPr>
        <w:jc w:val="left"/>
        <w:rPr>
          <w:bCs/>
        </w:rPr>
      </w:pPr>
    </w:p>
    <w:p w14:paraId="27239547" w14:textId="77777777" w:rsidR="006C6C35" w:rsidRPr="006C6C35" w:rsidRDefault="006C6C35" w:rsidP="00141782">
      <w:pPr>
        <w:jc w:val="left"/>
        <w:rPr>
          <w:bCs/>
        </w:rPr>
      </w:pPr>
      <w:r w:rsidRPr="006C6C35">
        <w:rPr>
          <w:bCs/>
        </w:rPr>
        <w:t># Use the best parameters to train the final LSTM model with early stopping</w:t>
      </w:r>
    </w:p>
    <w:p w14:paraId="1B229E2F" w14:textId="77777777" w:rsidR="006C6C35" w:rsidRPr="006C6C35" w:rsidRDefault="006C6C35" w:rsidP="00141782">
      <w:pPr>
        <w:jc w:val="left"/>
        <w:rPr>
          <w:bCs/>
        </w:rPr>
      </w:pPr>
      <w:r w:rsidRPr="006C6C35">
        <w:rPr>
          <w:bCs/>
        </w:rPr>
        <w:lastRenderedPageBreak/>
        <w:t>best_epochs, best_batch_size = best_params</w:t>
      </w:r>
    </w:p>
    <w:p w14:paraId="1A1B3F4D" w14:textId="77777777" w:rsidR="006C6C35" w:rsidRPr="006C6C35" w:rsidRDefault="006C6C35" w:rsidP="00141782">
      <w:pPr>
        <w:jc w:val="left"/>
        <w:rPr>
          <w:bCs/>
        </w:rPr>
      </w:pPr>
      <w:r w:rsidRPr="006C6C35">
        <w:rPr>
          <w:bCs/>
        </w:rPr>
        <w:t>final_lstm_model = create_lstm_model((x_train.shape[1], 1))</w:t>
      </w:r>
    </w:p>
    <w:p w14:paraId="225838BA" w14:textId="4834D9D4" w:rsidR="006C6C35" w:rsidRPr="006C6C35" w:rsidRDefault="006C6C35" w:rsidP="00141782">
      <w:pPr>
        <w:jc w:val="left"/>
        <w:rPr>
          <w:bCs/>
        </w:rPr>
      </w:pPr>
      <w:r w:rsidRPr="006C6C35">
        <w:rPr>
          <w:bCs/>
        </w:rPr>
        <w:t>final_l</w:t>
      </w:r>
      <w:r>
        <w:rPr>
          <w:bCs/>
        </w:rPr>
        <w:t>stm_model.fit(x_train,y_train,</w:t>
      </w:r>
      <w:r w:rsidRPr="006C6C35">
        <w:rPr>
          <w:bCs/>
        </w:rPr>
        <w:t>epochs=int(best_epochs), batch_size=int(best_batch_size), verbose=1,</w:t>
      </w:r>
    </w:p>
    <w:p w14:paraId="2D85038D" w14:textId="54671F95" w:rsidR="006C6C35" w:rsidRPr="006C6C35" w:rsidRDefault="006C6C35" w:rsidP="00141782">
      <w:pPr>
        <w:jc w:val="left"/>
        <w:rPr>
          <w:bCs/>
        </w:rPr>
      </w:pPr>
      <w:r w:rsidRPr="006C6C35">
        <w:rPr>
          <w:bCs/>
        </w:rPr>
        <w:t xml:space="preserve">              </w:t>
      </w:r>
      <w:r>
        <w:rPr>
          <w:bCs/>
        </w:rPr>
        <w:t xml:space="preserve">       validation_data=(x_test,</w:t>
      </w:r>
      <w:r w:rsidRPr="006C6C35">
        <w:rPr>
          <w:bCs/>
        </w:rPr>
        <w:t>y_test), callbacks=[tf.keras.callbacks.Ear</w:t>
      </w:r>
      <w:r>
        <w:rPr>
          <w:bCs/>
        </w:rPr>
        <w:t>lyStopping(monitor='val_loss',</w:t>
      </w:r>
      <w:r w:rsidRPr="006C6C35">
        <w:rPr>
          <w:bCs/>
        </w:rPr>
        <w:t>patience=5, restore_best_weights=True)])</w:t>
      </w:r>
    </w:p>
    <w:p w14:paraId="62E5F2BD" w14:textId="77777777" w:rsidR="006C6C35" w:rsidRPr="006C6C35" w:rsidRDefault="006C6C35" w:rsidP="00141782">
      <w:pPr>
        <w:jc w:val="left"/>
        <w:rPr>
          <w:bCs/>
        </w:rPr>
      </w:pPr>
    </w:p>
    <w:p w14:paraId="2A9E378B" w14:textId="77777777" w:rsidR="006C6C35" w:rsidRPr="006C6C35" w:rsidRDefault="006C6C35" w:rsidP="00141782">
      <w:pPr>
        <w:jc w:val="left"/>
        <w:rPr>
          <w:bCs/>
        </w:rPr>
      </w:pPr>
      <w:r w:rsidRPr="006C6C35">
        <w:rPr>
          <w:bCs/>
        </w:rPr>
        <w:t># Function to create an MLP model</w:t>
      </w:r>
    </w:p>
    <w:p w14:paraId="12C5A524" w14:textId="77777777" w:rsidR="006C6C35" w:rsidRPr="006C6C35" w:rsidRDefault="006C6C35" w:rsidP="00141782">
      <w:pPr>
        <w:jc w:val="left"/>
        <w:rPr>
          <w:bCs/>
        </w:rPr>
      </w:pPr>
      <w:r w:rsidRPr="006C6C35">
        <w:rPr>
          <w:bCs/>
        </w:rPr>
        <w:t>def create_mlp_model(input_shape):</w:t>
      </w:r>
    </w:p>
    <w:p w14:paraId="435D2128" w14:textId="77777777" w:rsidR="006C6C35" w:rsidRPr="006C6C35" w:rsidRDefault="006C6C35" w:rsidP="00141782">
      <w:pPr>
        <w:jc w:val="left"/>
        <w:rPr>
          <w:bCs/>
        </w:rPr>
      </w:pPr>
      <w:r w:rsidRPr="006C6C35">
        <w:rPr>
          <w:bCs/>
        </w:rPr>
        <w:t xml:space="preserve">    model = tf.keras.Sequential([</w:t>
      </w:r>
    </w:p>
    <w:p w14:paraId="66CDD585" w14:textId="77777777" w:rsidR="006C6C35" w:rsidRPr="006C6C35" w:rsidRDefault="006C6C35" w:rsidP="00141782">
      <w:pPr>
        <w:jc w:val="left"/>
        <w:rPr>
          <w:bCs/>
        </w:rPr>
      </w:pPr>
      <w:r w:rsidRPr="006C6C35">
        <w:rPr>
          <w:bCs/>
        </w:rPr>
        <w:t xml:space="preserve">        tf.keras.layers.Dense(50, activation='relu', input_shape=(input_shape,)),</w:t>
      </w:r>
    </w:p>
    <w:p w14:paraId="01852EEE" w14:textId="77777777" w:rsidR="006C6C35" w:rsidRPr="006C6C35" w:rsidRDefault="006C6C35" w:rsidP="00141782">
      <w:pPr>
        <w:jc w:val="left"/>
        <w:rPr>
          <w:bCs/>
        </w:rPr>
      </w:pPr>
      <w:r w:rsidRPr="006C6C35">
        <w:rPr>
          <w:bCs/>
        </w:rPr>
        <w:t xml:space="preserve">        tf.keras.layers.Dense(1)</w:t>
      </w:r>
    </w:p>
    <w:p w14:paraId="6D660B3E" w14:textId="77777777" w:rsidR="006C6C35" w:rsidRPr="006C6C35" w:rsidRDefault="006C6C35" w:rsidP="00141782">
      <w:pPr>
        <w:jc w:val="left"/>
        <w:rPr>
          <w:bCs/>
        </w:rPr>
      </w:pPr>
      <w:r w:rsidRPr="006C6C35">
        <w:rPr>
          <w:bCs/>
        </w:rPr>
        <w:t xml:space="preserve">    ])</w:t>
      </w:r>
    </w:p>
    <w:p w14:paraId="7ECA3EDC" w14:textId="77777777" w:rsidR="006C6C35" w:rsidRPr="006C6C35" w:rsidRDefault="006C6C35" w:rsidP="00141782">
      <w:pPr>
        <w:jc w:val="left"/>
        <w:rPr>
          <w:bCs/>
        </w:rPr>
      </w:pPr>
      <w:r w:rsidRPr="006C6C35">
        <w:rPr>
          <w:bCs/>
        </w:rPr>
        <w:t xml:space="preserve">    model.compile(optimizer='adam', loss='mean_squared_error')</w:t>
      </w:r>
    </w:p>
    <w:p w14:paraId="2FDA7489" w14:textId="77777777" w:rsidR="006C6C35" w:rsidRPr="006C6C35" w:rsidRDefault="006C6C35" w:rsidP="00141782">
      <w:pPr>
        <w:jc w:val="left"/>
        <w:rPr>
          <w:bCs/>
        </w:rPr>
      </w:pPr>
      <w:r w:rsidRPr="006C6C35">
        <w:rPr>
          <w:bCs/>
        </w:rPr>
        <w:t xml:space="preserve">    return model</w:t>
      </w:r>
    </w:p>
    <w:p w14:paraId="6AB573EC" w14:textId="77777777" w:rsidR="006C6C35" w:rsidRPr="006C6C35" w:rsidRDefault="006C6C35" w:rsidP="00141782">
      <w:pPr>
        <w:jc w:val="left"/>
        <w:rPr>
          <w:bCs/>
        </w:rPr>
      </w:pPr>
    </w:p>
    <w:p w14:paraId="4E2D21DD" w14:textId="77777777" w:rsidR="006C6C35" w:rsidRPr="006C6C35" w:rsidRDefault="006C6C35" w:rsidP="00141782">
      <w:pPr>
        <w:jc w:val="left"/>
        <w:rPr>
          <w:bCs/>
        </w:rPr>
      </w:pPr>
      <w:r w:rsidRPr="006C6C35">
        <w:rPr>
          <w:bCs/>
        </w:rPr>
        <w:t># Train and evaluate the MLP model</w:t>
      </w:r>
    </w:p>
    <w:p w14:paraId="3479022A" w14:textId="77777777" w:rsidR="006C6C35" w:rsidRPr="006C6C35" w:rsidRDefault="006C6C35" w:rsidP="00141782">
      <w:pPr>
        <w:jc w:val="left"/>
        <w:rPr>
          <w:bCs/>
        </w:rPr>
      </w:pPr>
      <w:r w:rsidRPr="006C6C35">
        <w:rPr>
          <w:bCs/>
        </w:rPr>
        <w:t>mlp_model = create_mlp_model(x_train.shape[1])</w:t>
      </w:r>
    </w:p>
    <w:p w14:paraId="2154C7CC" w14:textId="77777777" w:rsidR="006C6C35" w:rsidRPr="006C6C35" w:rsidRDefault="006C6C35" w:rsidP="00141782">
      <w:pPr>
        <w:jc w:val="left"/>
        <w:rPr>
          <w:bCs/>
        </w:rPr>
      </w:pPr>
      <w:r w:rsidRPr="006C6C35">
        <w:rPr>
          <w:bCs/>
        </w:rPr>
        <w:t>mlp_model.fit(x_train, y_train, epochs=100, batch_size=8, verbose=1)</w:t>
      </w:r>
    </w:p>
    <w:p w14:paraId="4C819BF9" w14:textId="77777777" w:rsidR="006C6C35" w:rsidRPr="006C6C35" w:rsidRDefault="006C6C35" w:rsidP="00141782">
      <w:pPr>
        <w:jc w:val="left"/>
        <w:rPr>
          <w:bCs/>
        </w:rPr>
      </w:pPr>
    </w:p>
    <w:p w14:paraId="23498882" w14:textId="77777777" w:rsidR="006C6C35" w:rsidRPr="006C6C35" w:rsidRDefault="006C6C35" w:rsidP="00141782">
      <w:pPr>
        <w:jc w:val="left"/>
        <w:rPr>
          <w:bCs/>
        </w:rPr>
      </w:pPr>
      <w:r w:rsidRPr="006C6C35">
        <w:rPr>
          <w:bCs/>
        </w:rPr>
        <w:t># Example: Predict y for a specific x value using the trained models</w:t>
      </w:r>
    </w:p>
    <w:p w14:paraId="5706B007" w14:textId="77777777" w:rsidR="006C6C35" w:rsidRPr="006C6C35" w:rsidRDefault="006C6C35" w:rsidP="00141782">
      <w:pPr>
        <w:jc w:val="left"/>
        <w:rPr>
          <w:bCs/>
        </w:rPr>
      </w:pPr>
      <w:r w:rsidRPr="006C6C35">
        <w:rPr>
          <w:bCs/>
        </w:rPr>
        <w:t>x_input = np.array([[2.5]])  # Replace with the desired value of x</w:t>
      </w:r>
    </w:p>
    <w:p w14:paraId="369BDD5A" w14:textId="77777777" w:rsidR="006C6C35" w:rsidRPr="006C6C35" w:rsidRDefault="006C6C35" w:rsidP="00141782">
      <w:pPr>
        <w:jc w:val="left"/>
        <w:rPr>
          <w:bCs/>
        </w:rPr>
      </w:pPr>
      <w:r w:rsidRPr="006C6C35">
        <w:rPr>
          <w:bCs/>
        </w:rPr>
        <w:t>x_input_normalized = scaler_x.transform(x_input)</w:t>
      </w:r>
    </w:p>
    <w:p w14:paraId="14879340" w14:textId="77777777" w:rsidR="006C6C35" w:rsidRPr="006C6C35" w:rsidRDefault="006C6C35" w:rsidP="00141782">
      <w:pPr>
        <w:jc w:val="left"/>
        <w:rPr>
          <w:bCs/>
        </w:rPr>
      </w:pPr>
      <w:r w:rsidRPr="006C6C35">
        <w:rPr>
          <w:bCs/>
        </w:rPr>
        <w:t>y_lstm_pred_normalized = final_lstm_model.predict(x_input_normalized.reshape(1, 1, 1))[0, 0]</w:t>
      </w:r>
    </w:p>
    <w:p w14:paraId="3028B1A7" w14:textId="77777777" w:rsidR="006C6C35" w:rsidRPr="006C6C35" w:rsidRDefault="006C6C35" w:rsidP="00141782">
      <w:pPr>
        <w:jc w:val="left"/>
        <w:rPr>
          <w:bCs/>
        </w:rPr>
      </w:pPr>
      <w:r w:rsidRPr="006C6C35">
        <w:rPr>
          <w:bCs/>
        </w:rPr>
        <w:t>y_lstm_pred = scaler_y.inverse_transform([[y_lstm_pred_normalized]])[0, 0]</w:t>
      </w:r>
    </w:p>
    <w:p w14:paraId="24341E60" w14:textId="77777777" w:rsidR="006C6C35" w:rsidRPr="006C6C35" w:rsidRDefault="006C6C35" w:rsidP="00141782">
      <w:pPr>
        <w:jc w:val="left"/>
        <w:rPr>
          <w:bCs/>
        </w:rPr>
      </w:pPr>
    </w:p>
    <w:p w14:paraId="7E7E0005" w14:textId="77777777" w:rsidR="006C6C35" w:rsidRPr="006C6C35" w:rsidRDefault="006C6C35" w:rsidP="00141782">
      <w:pPr>
        <w:jc w:val="left"/>
        <w:rPr>
          <w:bCs/>
        </w:rPr>
      </w:pPr>
      <w:r w:rsidRPr="006C6C35">
        <w:rPr>
          <w:bCs/>
        </w:rPr>
        <w:t>y_mlp_pred_normalized = mlp_model.predict(x_input_normalized)[0, 0]</w:t>
      </w:r>
    </w:p>
    <w:p w14:paraId="42D3B408" w14:textId="77777777" w:rsidR="006C6C35" w:rsidRPr="006C6C35" w:rsidRDefault="006C6C35" w:rsidP="00141782">
      <w:pPr>
        <w:jc w:val="left"/>
        <w:rPr>
          <w:bCs/>
        </w:rPr>
      </w:pPr>
      <w:r w:rsidRPr="006C6C35">
        <w:rPr>
          <w:bCs/>
        </w:rPr>
        <w:t>y_mlp_pred = scaler_y.inverse_transform([[y_mlp_pred_normalized]])[0, 0]</w:t>
      </w:r>
    </w:p>
    <w:p w14:paraId="4EAE6641" w14:textId="77777777" w:rsidR="006C6C35" w:rsidRPr="006C6C35" w:rsidRDefault="006C6C35" w:rsidP="00141782">
      <w:pPr>
        <w:jc w:val="left"/>
        <w:rPr>
          <w:bCs/>
        </w:rPr>
      </w:pPr>
    </w:p>
    <w:p w14:paraId="1395B32B" w14:textId="77777777" w:rsidR="006C6C35" w:rsidRPr="006C6C35" w:rsidRDefault="006C6C35" w:rsidP="00141782">
      <w:pPr>
        <w:jc w:val="left"/>
        <w:rPr>
          <w:bCs/>
        </w:rPr>
      </w:pPr>
      <w:r w:rsidRPr="006C6C35">
        <w:rPr>
          <w:bCs/>
        </w:rPr>
        <w:t>print(f'For x={x_input[0, 0]}:')</w:t>
      </w:r>
    </w:p>
    <w:p w14:paraId="71072D25" w14:textId="77777777" w:rsidR="006C6C35" w:rsidRPr="006C6C35" w:rsidRDefault="006C6C35" w:rsidP="00141782">
      <w:pPr>
        <w:jc w:val="left"/>
        <w:rPr>
          <w:bCs/>
        </w:rPr>
      </w:pPr>
      <w:r w:rsidRPr="006C6C35">
        <w:rPr>
          <w:bCs/>
        </w:rPr>
        <w:t>print(f'LSTM Predicted y: {y_lstm_pred}')</w:t>
      </w:r>
    </w:p>
    <w:p w14:paraId="5318125A" w14:textId="3B5BCAF2" w:rsidR="006C6C35" w:rsidRDefault="006C6C35" w:rsidP="00141782">
      <w:pPr>
        <w:jc w:val="left"/>
        <w:rPr>
          <w:bCs/>
        </w:rPr>
      </w:pPr>
      <w:r w:rsidRPr="006C6C35">
        <w:rPr>
          <w:bCs/>
        </w:rPr>
        <w:lastRenderedPageBreak/>
        <w:t>print(f'MLP Predicted y: {y_mlp_pred}')</w:t>
      </w:r>
    </w:p>
    <w:p w14:paraId="7C0E7337" w14:textId="77777777" w:rsidR="006C6C35" w:rsidRPr="006C6C35" w:rsidRDefault="006C6C35" w:rsidP="00141782">
      <w:pPr>
        <w:jc w:val="left"/>
        <w:rPr>
          <w:bCs/>
        </w:rPr>
      </w:pPr>
    </w:p>
    <w:p w14:paraId="75648EAB" w14:textId="55C3DCCA" w:rsidR="006C6C35" w:rsidRPr="006C6C35" w:rsidRDefault="006C6C35" w:rsidP="00141782">
      <w:pPr>
        <w:jc w:val="left"/>
        <w:rPr>
          <w:bCs/>
        </w:rPr>
      </w:pPr>
      <w:r w:rsidRPr="006C6C35">
        <w:rPr>
          <w:bCs/>
        </w:rPr>
        <w:t>pip install pyswarm</w:t>
      </w:r>
    </w:p>
    <w:p w14:paraId="2DC2216B" w14:textId="77777777" w:rsidR="006C6C35" w:rsidRPr="006C6C35" w:rsidRDefault="006C6C35" w:rsidP="00141782">
      <w:pPr>
        <w:jc w:val="left"/>
        <w:rPr>
          <w:bCs/>
        </w:rPr>
      </w:pPr>
      <w:r w:rsidRPr="006C6C35">
        <w:rPr>
          <w:bCs/>
        </w:rPr>
        <w:t>import numpy as np</w:t>
      </w:r>
    </w:p>
    <w:p w14:paraId="0B88E3E9" w14:textId="77777777" w:rsidR="006C6C35" w:rsidRPr="006C6C35" w:rsidRDefault="006C6C35" w:rsidP="00141782">
      <w:pPr>
        <w:jc w:val="left"/>
        <w:rPr>
          <w:bCs/>
        </w:rPr>
      </w:pPr>
      <w:r w:rsidRPr="006C6C35">
        <w:rPr>
          <w:bCs/>
        </w:rPr>
        <w:t>import pandas as pd</w:t>
      </w:r>
    </w:p>
    <w:p w14:paraId="1D9C138D" w14:textId="77777777" w:rsidR="006C6C35" w:rsidRPr="006C6C35" w:rsidRDefault="006C6C35" w:rsidP="00141782">
      <w:pPr>
        <w:jc w:val="left"/>
        <w:rPr>
          <w:bCs/>
        </w:rPr>
      </w:pPr>
      <w:r w:rsidRPr="006C6C35">
        <w:rPr>
          <w:bCs/>
        </w:rPr>
        <w:t>import tensorflow as tf</w:t>
      </w:r>
    </w:p>
    <w:p w14:paraId="07A6BAA7" w14:textId="77777777" w:rsidR="006C6C35" w:rsidRPr="006C6C35" w:rsidRDefault="006C6C35" w:rsidP="00141782">
      <w:pPr>
        <w:jc w:val="left"/>
        <w:rPr>
          <w:bCs/>
        </w:rPr>
      </w:pPr>
      <w:r w:rsidRPr="006C6C35">
        <w:rPr>
          <w:bCs/>
        </w:rPr>
        <w:t>from pyswarm import pso</w:t>
      </w:r>
    </w:p>
    <w:p w14:paraId="22535583" w14:textId="77777777" w:rsidR="006C6C35" w:rsidRPr="006C6C35" w:rsidRDefault="006C6C35" w:rsidP="00141782">
      <w:pPr>
        <w:jc w:val="left"/>
        <w:rPr>
          <w:bCs/>
        </w:rPr>
      </w:pPr>
      <w:r w:rsidRPr="006C6C35">
        <w:rPr>
          <w:bCs/>
        </w:rPr>
        <w:t>import matplotlib.pyplot as plt</w:t>
      </w:r>
    </w:p>
    <w:p w14:paraId="720448F2" w14:textId="77777777" w:rsidR="006C6C35" w:rsidRPr="006C6C35" w:rsidRDefault="006C6C35" w:rsidP="00141782">
      <w:pPr>
        <w:jc w:val="left"/>
        <w:rPr>
          <w:bCs/>
        </w:rPr>
      </w:pPr>
      <w:r w:rsidRPr="006C6C35">
        <w:rPr>
          <w:bCs/>
        </w:rPr>
        <w:t>from sklearn.preprocessing import MinMaxScaler</w:t>
      </w:r>
    </w:p>
    <w:p w14:paraId="296F5B42" w14:textId="77777777" w:rsidR="006C6C35" w:rsidRPr="006C6C35" w:rsidRDefault="006C6C35" w:rsidP="00141782">
      <w:pPr>
        <w:jc w:val="left"/>
        <w:rPr>
          <w:bCs/>
        </w:rPr>
      </w:pPr>
      <w:r w:rsidRPr="006C6C35">
        <w:rPr>
          <w:bCs/>
        </w:rPr>
        <w:t>from sklearn.model_selection import train_test_split</w:t>
      </w:r>
    </w:p>
    <w:p w14:paraId="300CC9D2" w14:textId="77777777" w:rsidR="006C6C35" w:rsidRPr="006C6C35" w:rsidRDefault="006C6C35" w:rsidP="00141782">
      <w:pPr>
        <w:jc w:val="left"/>
        <w:rPr>
          <w:bCs/>
        </w:rPr>
      </w:pPr>
      <w:r w:rsidRPr="006C6C35">
        <w:rPr>
          <w:bCs/>
        </w:rPr>
        <w:t>from sklearn.metrics import mean_squared_error</w:t>
      </w:r>
    </w:p>
    <w:p w14:paraId="75A744C5" w14:textId="77777777" w:rsidR="006C6C35" w:rsidRPr="006C6C35" w:rsidRDefault="006C6C35" w:rsidP="00141782">
      <w:pPr>
        <w:jc w:val="left"/>
        <w:rPr>
          <w:bCs/>
        </w:rPr>
      </w:pPr>
    </w:p>
    <w:p w14:paraId="2D061E59" w14:textId="77777777" w:rsidR="006C6C35" w:rsidRPr="006C6C35" w:rsidRDefault="006C6C35" w:rsidP="00141782">
      <w:pPr>
        <w:jc w:val="left"/>
        <w:rPr>
          <w:bCs/>
        </w:rPr>
      </w:pPr>
      <w:r w:rsidRPr="006C6C35">
        <w:rPr>
          <w:bCs/>
        </w:rPr>
        <w:t>df = pd.read_csv('/content/EEG_Data.csv')</w:t>
      </w:r>
    </w:p>
    <w:p w14:paraId="5EC6FBA5" w14:textId="77777777" w:rsidR="006C6C35" w:rsidRPr="006C6C35" w:rsidRDefault="006C6C35" w:rsidP="00141782">
      <w:pPr>
        <w:jc w:val="left"/>
        <w:rPr>
          <w:bCs/>
        </w:rPr>
      </w:pPr>
      <w:r w:rsidRPr="006C6C35">
        <w:rPr>
          <w:bCs/>
        </w:rPr>
        <w:t>x_data = df['Time'][:200].values</w:t>
      </w:r>
    </w:p>
    <w:p w14:paraId="12B0D571" w14:textId="77777777" w:rsidR="006C6C35" w:rsidRPr="006C6C35" w:rsidRDefault="006C6C35" w:rsidP="00141782">
      <w:pPr>
        <w:jc w:val="left"/>
        <w:rPr>
          <w:bCs/>
        </w:rPr>
      </w:pPr>
      <w:r w:rsidRPr="006C6C35">
        <w:rPr>
          <w:bCs/>
        </w:rPr>
        <w:t>y_data = df['Data'][:200].values</w:t>
      </w:r>
    </w:p>
    <w:p w14:paraId="24F90421" w14:textId="77777777" w:rsidR="006C6C35" w:rsidRPr="006C6C35" w:rsidRDefault="006C6C35" w:rsidP="00141782">
      <w:pPr>
        <w:jc w:val="left"/>
        <w:rPr>
          <w:bCs/>
        </w:rPr>
      </w:pPr>
    </w:p>
    <w:p w14:paraId="002022AF" w14:textId="77777777" w:rsidR="006C6C35" w:rsidRPr="006C6C35" w:rsidRDefault="006C6C35" w:rsidP="00141782">
      <w:pPr>
        <w:jc w:val="left"/>
        <w:rPr>
          <w:bCs/>
        </w:rPr>
      </w:pPr>
      <w:r w:rsidRPr="006C6C35">
        <w:rPr>
          <w:bCs/>
        </w:rPr>
        <w:t>plt.plot(x_data , y_data)</w:t>
      </w:r>
    </w:p>
    <w:p w14:paraId="6BDF4BFE" w14:textId="77777777" w:rsidR="006C6C35" w:rsidRPr="006C6C35" w:rsidRDefault="006C6C35" w:rsidP="00141782">
      <w:pPr>
        <w:jc w:val="left"/>
        <w:rPr>
          <w:bCs/>
        </w:rPr>
      </w:pPr>
      <w:r w:rsidRPr="006C6C35">
        <w:rPr>
          <w:bCs/>
        </w:rPr>
        <w:t>plt.show()</w:t>
      </w:r>
    </w:p>
    <w:p w14:paraId="707346DC" w14:textId="77777777" w:rsidR="006C6C35" w:rsidRPr="006C6C35" w:rsidRDefault="006C6C35" w:rsidP="00141782">
      <w:pPr>
        <w:jc w:val="left"/>
        <w:rPr>
          <w:bCs/>
        </w:rPr>
      </w:pPr>
    </w:p>
    <w:p w14:paraId="11724A41" w14:textId="77777777" w:rsidR="006C6C35" w:rsidRPr="006C6C35" w:rsidRDefault="006C6C35" w:rsidP="00141782">
      <w:pPr>
        <w:jc w:val="left"/>
        <w:rPr>
          <w:bCs/>
        </w:rPr>
      </w:pPr>
      <w:r w:rsidRPr="006C6C35">
        <w:rPr>
          <w:bCs/>
        </w:rPr>
        <w:t># Normalize the data</w:t>
      </w:r>
    </w:p>
    <w:p w14:paraId="68975B7B" w14:textId="77777777" w:rsidR="006C6C35" w:rsidRPr="006C6C35" w:rsidRDefault="006C6C35" w:rsidP="00141782">
      <w:pPr>
        <w:jc w:val="left"/>
        <w:rPr>
          <w:bCs/>
        </w:rPr>
      </w:pPr>
      <w:r w:rsidRPr="006C6C35">
        <w:rPr>
          <w:bCs/>
        </w:rPr>
        <w:t>scaler_x = MinMaxScaler()</w:t>
      </w:r>
    </w:p>
    <w:p w14:paraId="119D5C8C" w14:textId="77777777" w:rsidR="006C6C35" w:rsidRPr="006C6C35" w:rsidRDefault="006C6C35" w:rsidP="00141782">
      <w:pPr>
        <w:jc w:val="left"/>
        <w:rPr>
          <w:bCs/>
        </w:rPr>
      </w:pPr>
      <w:r w:rsidRPr="006C6C35">
        <w:rPr>
          <w:bCs/>
        </w:rPr>
        <w:t>scaler_y = MinMaxScaler()</w:t>
      </w:r>
    </w:p>
    <w:p w14:paraId="5CF418AF" w14:textId="77777777" w:rsidR="006C6C35" w:rsidRPr="006C6C35" w:rsidRDefault="006C6C35" w:rsidP="00141782">
      <w:pPr>
        <w:jc w:val="left"/>
        <w:rPr>
          <w:bCs/>
        </w:rPr>
      </w:pPr>
    </w:p>
    <w:p w14:paraId="1B63E9C3" w14:textId="77777777" w:rsidR="006C6C35" w:rsidRPr="006C6C35" w:rsidRDefault="006C6C35" w:rsidP="00141782">
      <w:pPr>
        <w:jc w:val="left"/>
        <w:rPr>
          <w:bCs/>
        </w:rPr>
      </w:pPr>
      <w:r w:rsidRPr="006C6C35">
        <w:rPr>
          <w:bCs/>
        </w:rPr>
        <w:t>x_data_normalized = scaler_x.fit_transform(x_data.reshape(-1,1))</w:t>
      </w:r>
    </w:p>
    <w:p w14:paraId="630B9ECD" w14:textId="77777777" w:rsidR="006C6C35" w:rsidRPr="006C6C35" w:rsidRDefault="006C6C35" w:rsidP="00141782">
      <w:pPr>
        <w:jc w:val="left"/>
        <w:rPr>
          <w:bCs/>
        </w:rPr>
      </w:pPr>
      <w:r w:rsidRPr="006C6C35">
        <w:rPr>
          <w:bCs/>
        </w:rPr>
        <w:t>y_data_normalized = scaler_y.fit_transform(y_data.reshape(-1, 1)).ravel()</w:t>
      </w:r>
    </w:p>
    <w:p w14:paraId="4FD80AD1" w14:textId="77777777" w:rsidR="006C6C35" w:rsidRPr="006C6C35" w:rsidRDefault="006C6C35" w:rsidP="00141782">
      <w:pPr>
        <w:jc w:val="left"/>
        <w:rPr>
          <w:bCs/>
        </w:rPr>
      </w:pPr>
    </w:p>
    <w:p w14:paraId="2E23E6CB" w14:textId="77777777" w:rsidR="006C6C35" w:rsidRPr="006C6C35" w:rsidRDefault="006C6C35" w:rsidP="00141782">
      <w:pPr>
        <w:jc w:val="left"/>
        <w:rPr>
          <w:bCs/>
        </w:rPr>
      </w:pPr>
      <w:r w:rsidRPr="006C6C35">
        <w:rPr>
          <w:bCs/>
        </w:rPr>
        <w:t># Split the data into training and testing sets</w:t>
      </w:r>
    </w:p>
    <w:p w14:paraId="3259BEAE" w14:textId="77777777" w:rsidR="006C6C35" w:rsidRPr="006C6C35" w:rsidRDefault="006C6C35" w:rsidP="00141782">
      <w:pPr>
        <w:jc w:val="left"/>
        <w:rPr>
          <w:bCs/>
        </w:rPr>
      </w:pPr>
      <w:r w:rsidRPr="006C6C35">
        <w:rPr>
          <w:bCs/>
        </w:rPr>
        <w:t>x_train, x_test, y_train, y_test = train_test_split(x_data_normalized, y_data_normalized, test_size=0.2, random_state=42)</w:t>
      </w:r>
    </w:p>
    <w:p w14:paraId="37F4F73F" w14:textId="77777777" w:rsidR="006C6C35" w:rsidRPr="006C6C35" w:rsidRDefault="006C6C35" w:rsidP="00141782">
      <w:pPr>
        <w:jc w:val="left"/>
        <w:rPr>
          <w:bCs/>
        </w:rPr>
      </w:pPr>
    </w:p>
    <w:p w14:paraId="4BBE0427" w14:textId="77777777" w:rsidR="006C6C35" w:rsidRPr="006C6C35" w:rsidRDefault="006C6C35" w:rsidP="00141782">
      <w:pPr>
        <w:jc w:val="left"/>
        <w:rPr>
          <w:bCs/>
        </w:rPr>
      </w:pPr>
      <w:r w:rsidRPr="006C6C35">
        <w:rPr>
          <w:bCs/>
        </w:rPr>
        <w:t># Function to create an LSTM model</w:t>
      </w:r>
    </w:p>
    <w:p w14:paraId="53B224F5" w14:textId="77777777" w:rsidR="006C6C35" w:rsidRPr="006C6C35" w:rsidRDefault="006C6C35" w:rsidP="00141782">
      <w:pPr>
        <w:jc w:val="left"/>
        <w:rPr>
          <w:bCs/>
        </w:rPr>
      </w:pPr>
      <w:r w:rsidRPr="006C6C35">
        <w:rPr>
          <w:bCs/>
        </w:rPr>
        <w:t>def create_lstm_model(input_shape):</w:t>
      </w:r>
    </w:p>
    <w:p w14:paraId="7440AE35" w14:textId="77777777" w:rsidR="006C6C35" w:rsidRPr="006C6C35" w:rsidRDefault="006C6C35" w:rsidP="00141782">
      <w:pPr>
        <w:jc w:val="left"/>
        <w:rPr>
          <w:bCs/>
        </w:rPr>
      </w:pPr>
      <w:r w:rsidRPr="006C6C35">
        <w:rPr>
          <w:bCs/>
        </w:rPr>
        <w:t xml:space="preserve">    model = tf.keras.Sequential([</w:t>
      </w:r>
    </w:p>
    <w:p w14:paraId="706813F9" w14:textId="77777777" w:rsidR="006C6C35" w:rsidRPr="006C6C35" w:rsidRDefault="006C6C35" w:rsidP="00141782">
      <w:pPr>
        <w:jc w:val="left"/>
        <w:rPr>
          <w:bCs/>
        </w:rPr>
      </w:pPr>
      <w:r w:rsidRPr="006C6C35">
        <w:rPr>
          <w:bCs/>
        </w:rPr>
        <w:lastRenderedPageBreak/>
        <w:t xml:space="preserve">        tf.keras.layers.LSTM(10, activation='relu', input_shape=input_shape),</w:t>
      </w:r>
    </w:p>
    <w:p w14:paraId="63D326E0" w14:textId="77777777" w:rsidR="006C6C35" w:rsidRPr="006C6C35" w:rsidRDefault="006C6C35" w:rsidP="00141782">
      <w:pPr>
        <w:jc w:val="left"/>
        <w:rPr>
          <w:bCs/>
        </w:rPr>
      </w:pPr>
      <w:r w:rsidRPr="006C6C35">
        <w:rPr>
          <w:bCs/>
        </w:rPr>
        <w:t xml:space="preserve">        tf.keras.layers.Dense(1)</w:t>
      </w:r>
    </w:p>
    <w:p w14:paraId="36873D1C" w14:textId="77777777" w:rsidR="006C6C35" w:rsidRPr="006C6C35" w:rsidRDefault="006C6C35" w:rsidP="00141782">
      <w:pPr>
        <w:jc w:val="left"/>
        <w:rPr>
          <w:bCs/>
        </w:rPr>
      </w:pPr>
      <w:r w:rsidRPr="006C6C35">
        <w:rPr>
          <w:bCs/>
        </w:rPr>
        <w:t xml:space="preserve">    ])</w:t>
      </w:r>
    </w:p>
    <w:p w14:paraId="7D403DED" w14:textId="77777777" w:rsidR="006C6C35" w:rsidRPr="006C6C35" w:rsidRDefault="006C6C35" w:rsidP="00141782">
      <w:pPr>
        <w:jc w:val="left"/>
        <w:rPr>
          <w:bCs/>
        </w:rPr>
      </w:pPr>
      <w:r w:rsidRPr="006C6C35">
        <w:rPr>
          <w:bCs/>
        </w:rPr>
        <w:t xml:space="preserve">    model.compile(optimizer='adam', loss='mean_squared_error')</w:t>
      </w:r>
    </w:p>
    <w:p w14:paraId="24949660" w14:textId="77777777" w:rsidR="006C6C35" w:rsidRPr="006C6C35" w:rsidRDefault="006C6C35" w:rsidP="00141782">
      <w:pPr>
        <w:jc w:val="left"/>
        <w:rPr>
          <w:bCs/>
        </w:rPr>
      </w:pPr>
      <w:r w:rsidRPr="006C6C35">
        <w:rPr>
          <w:bCs/>
        </w:rPr>
        <w:t xml:space="preserve">    return model</w:t>
      </w:r>
    </w:p>
    <w:p w14:paraId="73599C4A" w14:textId="77777777" w:rsidR="006C6C35" w:rsidRPr="006C6C35" w:rsidRDefault="006C6C35" w:rsidP="00141782">
      <w:pPr>
        <w:jc w:val="left"/>
        <w:rPr>
          <w:bCs/>
        </w:rPr>
      </w:pPr>
    </w:p>
    <w:p w14:paraId="4FCDC4A8" w14:textId="77777777" w:rsidR="006C6C35" w:rsidRPr="006C6C35" w:rsidRDefault="006C6C35" w:rsidP="00141782">
      <w:pPr>
        <w:jc w:val="left"/>
        <w:rPr>
          <w:bCs/>
        </w:rPr>
      </w:pPr>
      <w:r w:rsidRPr="006C6C35">
        <w:rPr>
          <w:bCs/>
        </w:rPr>
        <w:t># Function to train and evaluate the LSTM model with early stopping</w:t>
      </w:r>
    </w:p>
    <w:p w14:paraId="23FE51F3" w14:textId="77777777" w:rsidR="006C6C35" w:rsidRPr="006C6C35" w:rsidRDefault="006C6C35" w:rsidP="00141782">
      <w:pPr>
        <w:jc w:val="left"/>
        <w:rPr>
          <w:bCs/>
        </w:rPr>
      </w:pPr>
      <w:r w:rsidRPr="006C6C35">
        <w:rPr>
          <w:bCs/>
        </w:rPr>
        <w:t>def train_evaluate_lstm(x_train, y_train, x_test, y_test, epochs=5, batch_size=1):</w:t>
      </w:r>
    </w:p>
    <w:p w14:paraId="6E9AA6D9" w14:textId="77777777" w:rsidR="006C6C35" w:rsidRPr="006C6C35" w:rsidRDefault="006C6C35" w:rsidP="00141782">
      <w:pPr>
        <w:jc w:val="left"/>
        <w:rPr>
          <w:bCs/>
        </w:rPr>
      </w:pPr>
      <w:r w:rsidRPr="006C6C35">
        <w:rPr>
          <w:bCs/>
        </w:rPr>
        <w:t xml:space="preserve">    input_shape = (x_train.shape[1], 1)</w:t>
      </w:r>
    </w:p>
    <w:p w14:paraId="3DFFCF4A" w14:textId="77777777" w:rsidR="006C6C35" w:rsidRPr="006C6C35" w:rsidRDefault="006C6C35" w:rsidP="00141782">
      <w:pPr>
        <w:jc w:val="left"/>
        <w:rPr>
          <w:bCs/>
        </w:rPr>
      </w:pPr>
      <w:r w:rsidRPr="006C6C35">
        <w:rPr>
          <w:bCs/>
        </w:rPr>
        <w:t xml:space="preserve">    model = create_lstm_model(input_shape)</w:t>
      </w:r>
    </w:p>
    <w:p w14:paraId="19C0187C" w14:textId="77777777" w:rsidR="006C6C35" w:rsidRPr="006C6C35" w:rsidRDefault="006C6C35" w:rsidP="00141782">
      <w:pPr>
        <w:jc w:val="left"/>
        <w:rPr>
          <w:bCs/>
        </w:rPr>
      </w:pPr>
    </w:p>
    <w:p w14:paraId="79781546" w14:textId="77777777" w:rsidR="006C6C35" w:rsidRPr="006C6C35" w:rsidRDefault="006C6C35" w:rsidP="00141782">
      <w:pPr>
        <w:jc w:val="left"/>
        <w:rPr>
          <w:bCs/>
        </w:rPr>
      </w:pPr>
      <w:r w:rsidRPr="006C6C35">
        <w:rPr>
          <w:bCs/>
        </w:rPr>
        <w:t xml:space="preserve">    # Implement early stopping</w:t>
      </w:r>
    </w:p>
    <w:p w14:paraId="0ED52288" w14:textId="77777777" w:rsidR="006C6C35" w:rsidRPr="006C6C35" w:rsidRDefault="006C6C35" w:rsidP="00141782">
      <w:pPr>
        <w:jc w:val="left"/>
        <w:rPr>
          <w:bCs/>
        </w:rPr>
      </w:pPr>
      <w:r w:rsidRPr="006C6C35">
        <w:rPr>
          <w:bCs/>
        </w:rPr>
        <w:t xml:space="preserve">    early_stopping = tf.keras.callbacks.EarlyStopping(monitor='val_loss', patience=5, restore_best_weights=True)</w:t>
      </w:r>
    </w:p>
    <w:p w14:paraId="219A77E0" w14:textId="77777777" w:rsidR="006C6C35" w:rsidRPr="006C6C35" w:rsidRDefault="006C6C35" w:rsidP="00141782">
      <w:pPr>
        <w:jc w:val="left"/>
        <w:rPr>
          <w:bCs/>
        </w:rPr>
      </w:pPr>
    </w:p>
    <w:p w14:paraId="3DF59641" w14:textId="77777777" w:rsidR="006C6C35" w:rsidRPr="006C6C35" w:rsidRDefault="006C6C35" w:rsidP="00141782">
      <w:pPr>
        <w:jc w:val="left"/>
        <w:rPr>
          <w:bCs/>
        </w:rPr>
      </w:pPr>
      <w:r w:rsidRPr="006C6C35">
        <w:rPr>
          <w:bCs/>
        </w:rPr>
        <w:t xml:space="preserve">    model.fit(x_train, y_train, epochs=epochs, batch_size=batch_size, verbose=1, validation_data=(x_test, y_test),</w:t>
      </w:r>
    </w:p>
    <w:p w14:paraId="11921934" w14:textId="77777777" w:rsidR="006C6C35" w:rsidRPr="006C6C35" w:rsidRDefault="006C6C35" w:rsidP="00141782">
      <w:pPr>
        <w:jc w:val="left"/>
        <w:rPr>
          <w:bCs/>
        </w:rPr>
      </w:pPr>
      <w:r w:rsidRPr="006C6C35">
        <w:rPr>
          <w:bCs/>
        </w:rPr>
        <w:t xml:space="preserve">              callbacks=[early_stopping])</w:t>
      </w:r>
    </w:p>
    <w:p w14:paraId="2CDD8E59" w14:textId="77777777" w:rsidR="006C6C35" w:rsidRPr="006C6C35" w:rsidRDefault="006C6C35" w:rsidP="00141782">
      <w:pPr>
        <w:jc w:val="left"/>
        <w:rPr>
          <w:bCs/>
        </w:rPr>
      </w:pPr>
    </w:p>
    <w:p w14:paraId="4AAAB77C" w14:textId="77777777" w:rsidR="006C6C35" w:rsidRPr="006C6C35" w:rsidRDefault="006C6C35" w:rsidP="00141782">
      <w:pPr>
        <w:jc w:val="left"/>
        <w:rPr>
          <w:bCs/>
        </w:rPr>
      </w:pPr>
      <w:r w:rsidRPr="006C6C35">
        <w:rPr>
          <w:bCs/>
        </w:rPr>
        <w:t xml:space="preserve">    y_pred = model.predict(x_test, batch_size=1, verbose=0)</w:t>
      </w:r>
    </w:p>
    <w:p w14:paraId="124DF102" w14:textId="77777777" w:rsidR="006C6C35" w:rsidRPr="006C6C35" w:rsidRDefault="006C6C35" w:rsidP="00141782">
      <w:pPr>
        <w:jc w:val="left"/>
        <w:rPr>
          <w:bCs/>
        </w:rPr>
      </w:pPr>
      <w:r w:rsidRPr="006C6C35">
        <w:rPr>
          <w:bCs/>
        </w:rPr>
        <w:t xml:space="preserve">    mse = mean_squared_error(y_test, y_pred.squeeze())</w:t>
      </w:r>
    </w:p>
    <w:p w14:paraId="53238EDA" w14:textId="77777777" w:rsidR="006C6C35" w:rsidRPr="006C6C35" w:rsidRDefault="006C6C35" w:rsidP="00141782">
      <w:pPr>
        <w:jc w:val="left"/>
        <w:rPr>
          <w:bCs/>
        </w:rPr>
      </w:pPr>
      <w:r w:rsidRPr="006C6C35">
        <w:rPr>
          <w:bCs/>
        </w:rPr>
        <w:t xml:space="preserve">    return mse</w:t>
      </w:r>
    </w:p>
    <w:p w14:paraId="162C12B8" w14:textId="77777777" w:rsidR="006C6C35" w:rsidRPr="006C6C35" w:rsidRDefault="006C6C35" w:rsidP="00141782">
      <w:pPr>
        <w:jc w:val="left"/>
        <w:rPr>
          <w:bCs/>
        </w:rPr>
      </w:pPr>
    </w:p>
    <w:p w14:paraId="33D6E84C" w14:textId="77777777" w:rsidR="006C6C35" w:rsidRPr="006C6C35" w:rsidRDefault="006C6C35" w:rsidP="00141782">
      <w:pPr>
        <w:jc w:val="left"/>
        <w:rPr>
          <w:bCs/>
        </w:rPr>
      </w:pPr>
      <w:r w:rsidRPr="006C6C35">
        <w:rPr>
          <w:bCs/>
        </w:rPr>
        <w:t># PSO Objective Function</w:t>
      </w:r>
    </w:p>
    <w:p w14:paraId="569A8213" w14:textId="77777777" w:rsidR="006C6C35" w:rsidRPr="006C6C35" w:rsidRDefault="006C6C35" w:rsidP="00141782">
      <w:pPr>
        <w:jc w:val="left"/>
        <w:rPr>
          <w:bCs/>
        </w:rPr>
      </w:pPr>
      <w:r w:rsidRPr="006C6C35">
        <w:rPr>
          <w:bCs/>
        </w:rPr>
        <w:t>def objective_function(params, x_train, y_train, x_test, y_test):</w:t>
      </w:r>
    </w:p>
    <w:p w14:paraId="007D0446" w14:textId="77777777" w:rsidR="006C6C35" w:rsidRPr="006C6C35" w:rsidRDefault="006C6C35" w:rsidP="00141782">
      <w:pPr>
        <w:jc w:val="left"/>
        <w:rPr>
          <w:bCs/>
        </w:rPr>
      </w:pPr>
      <w:r w:rsidRPr="006C6C35">
        <w:rPr>
          <w:bCs/>
        </w:rPr>
        <w:t xml:space="preserve">    epochs, batch_size = params</w:t>
      </w:r>
    </w:p>
    <w:p w14:paraId="57199E16" w14:textId="77777777" w:rsidR="006C6C35" w:rsidRPr="006C6C35" w:rsidRDefault="006C6C35" w:rsidP="00141782">
      <w:pPr>
        <w:jc w:val="left"/>
        <w:rPr>
          <w:bCs/>
        </w:rPr>
      </w:pPr>
      <w:r w:rsidRPr="006C6C35">
        <w:rPr>
          <w:bCs/>
        </w:rPr>
        <w:t xml:space="preserve">    mse = train_evaluate_lstm(x_train, y_train, x_test, y_test, epochs=int(epochs), batch_size=int(batch_size))</w:t>
      </w:r>
    </w:p>
    <w:p w14:paraId="0CD295BA" w14:textId="77777777" w:rsidR="006C6C35" w:rsidRPr="006C6C35" w:rsidRDefault="006C6C35" w:rsidP="00141782">
      <w:pPr>
        <w:jc w:val="left"/>
        <w:rPr>
          <w:bCs/>
        </w:rPr>
      </w:pPr>
      <w:r w:rsidRPr="006C6C35">
        <w:rPr>
          <w:bCs/>
        </w:rPr>
        <w:t xml:space="preserve">    return mse</w:t>
      </w:r>
    </w:p>
    <w:p w14:paraId="05C6B673" w14:textId="77777777" w:rsidR="006C6C35" w:rsidRPr="006C6C35" w:rsidRDefault="006C6C35" w:rsidP="00141782">
      <w:pPr>
        <w:jc w:val="left"/>
        <w:rPr>
          <w:bCs/>
        </w:rPr>
      </w:pPr>
    </w:p>
    <w:p w14:paraId="3351FDE5" w14:textId="77777777" w:rsidR="006C6C35" w:rsidRPr="006C6C35" w:rsidRDefault="006C6C35" w:rsidP="00141782">
      <w:pPr>
        <w:jc w:val="left"/>
        <w:rPr>
          <w:bCs/>
        </w:rPr>
      </w:pPr>
      <w:r w:rsidRPr="006C6C35">
        <w:rPr>
          <w:bCs/>
        </w:rPr>
        <w:t># PSO Optimization</w:t>
      </w:r>
    </w:p>
    <w:p w14:paraId="6B8602CB" w14:textId="77777777" w:rsidR="006C6C35" w:rsidRPr="006C6C35" w:rsidRDefault="006C6C35" w:rsidP="00141782">
      <w:pPr>
        <w:jc w:val="left"/>
        <w:rPr>
          <w:bCs/>
        </w:rPr>
      </w:pPr>
      <w:r w:rsidRPr="006C6C35">
        <w:rPr>
          <w:bCs/>
        </w:rPr>
        <w:t>lb = [1, 1]  # Lower bounds for epochs and batch_size</w:t>
      </w:r>
    </w:p>
    <w:p w14:paraId="0F262654" w14:textId="77777777" w:rsidR="006C6C35" w:rsidRPr="006C6C35" w:rsidRDefault="006C6C35" w:rsidP="00141782">
      <w:pPr>
        <w:jc w:val="left"/>
        <w:rPr>
          <w:bCs/>
        </w:rPr>
      </w:pPr>
      <w:r w:rsidRPr="006C6C35">
        <w:rPr>
          <w:bCs/>
        </w:rPr>
        <w:t>ub = [1.5, 1.5]  # Upper bounds for epochs and batch_size</w:t>
      </w:r>
    </w:p>
    <w:p w14:paraId="45990C4D" w14:textId="77777777" w:rsidR="006C6C35" w:rsidRPr="006C6C35" w:rsidRDefault="006C6C35" w:rsidP="00141782">
      <w:pPr>
        <w:jc w:val="left"/>
        <w:rPr>
          <w:bCs/>
        </w:rPr>
      </w:pPr>
    </w:p>
    <w:p w14:paraId="1B79D11F" w14:textId="77777777" w:rsidR="006C6C35" w:rsidRPr="006C6C35" w:rsidRDefault="006C6C35" w:rsidP="00141782">
      <w:pPr>
        <w:jc w:val="left"/>
        <w:rPr>
          <w:bCs/>
        </w:rPr>
      </w:pPr>
      <w:r w:rsidRPr="006C6C35">
        <w:rPr>
          <w:bCs/>
        </w:rPr>
        <w:t># PSO optimization using the objective function and bounds</w:t>
      </w:r>
    </w:p>
    <w:p w14:paraId="2B58625D" w14:textId="77777777" w:rsidR="006C6C35" w:rsidRPr="006C6C35" w:rsidRDefault="006C6C35" w:rsidP="00141782">
      <w:pPr>
        <w:jc w:val="left"/>
        <w:rPr>
          <w:bCs/>
        </w:rPr>
      </w:pPr>
      <w:r w:rsidRPr="006C6C35">
        <w:rPr>
          <w:bCs/>
        </w:rPr>
        <w:t>best_params, _ = pso(objective_function, lb, ub, args=(x_train, y_train, x_test, y_test))</w:t>
      </w:r>
    </w:p>
    <w:p w14:paraId="78C243ED" w14:textId="77777777" w:rsidR="006C6C35" w:rsidRPr="006C6C35" w:rsidRDefault="006C6C35" w:rsidP="00141782">
      <w:pPr>
        <w:jc w:val="left"/>
        <w:rPr>
          <w:bCs/>
        </w:rPr>
      </w:pPr>
    </w:p>
    <w:p w14:paraId="4FB4D980" w14:textId="77777777" w:rsidR="006C6C35" w:rsidRPr="006C6C35" w:rsidRDefault="006C6C35" w:rsidP="00141782">
      <w:pPr>
        <w:jc w:val="left"/>
        <w:rPr>
          <w:bCs/>
        </w:rPr>
      </w:pPr>
      <w:r w:rsidRPr="006C6C35">
        <w:rPr>
          <w:bCs/>
        </w:rPr>
        <w:t># Use the best parameters to train the final LSTM model with early stopping</w:t>
      </w:r>
    </w:p>
    <w:p w14:paraId="6808EDD2" w14:textId="77777777" w:rsidR="006C6C35" w:rsidRPr="006C6C35" w:rsidRDefault="006C6C35" w:rsidP="00141782">
      <w:pPr>
        <w:jc w:val="left"/>
        <w:rPr>
          <w:bCs/>
        </w:rPr>
      </w:pPr>
      <w:r w:rsidRPr="006C6C35">
        <w:rPr>
          <w:bCs/>
        </w:rPr>
        <w:t>best_epochs, best_batch_size = best_params</w:t>
      </w:r>
    </w:p>
    <w:p w14:paraId="399887D4" w14:textId="77777777" w:rsidR="006C6C35" w:rsidRPr="006C6C35" w:rsidRDefault="006C6C35" w:rsidP="00141782">
      <w:pPr>
        <w:jc w:val="left"/>
        <w:rPr>
          <w:bCs/>
        </w:rPr>
      </w:pPr>
      <w:r w:rsidRPr="006C6C35">
        <w:rPr>
          <w:bCs/>
        </w:rPr>
        <w:t>final_lstm_model = create_lstm_model((x_train.shape[1], 1))</w:t>
      </w:r>
    </w:p>
    <w:p w14:paraId="2B9F9121" w14:textId="77777777" w:rsidR="006C6C35" w:rsidRPr="006C6C35" w:rsidRDefault="006C6C35" w:rsidP="00141782">
      <w:pPr>
        <w:jc w:val="left"/>
        <w:rPr>
          <w:bCs/>
        </w:rPr>
      </w:pPr>
      <w:r w:rsidRPr="006C6C35">
        <w:rPr>
          <w:bCs/>
        </w:rPr>
        <w:t>final_lstm_model.fit(x_train, y_train, epochs=int(best_epochs), batch_size=int(best_batch_size), verbose=1,</w:t>
      </w:r>
    </w:p>
    <w:p w14:paraId="238F72E9" w14:textId="77777777" w:rsidR="006C6C35" w:rsidRPr="006C6C35" w:rsidRDefault="006C6C35" w:rsidP="00141782">
      <w:pPr>
        <w:jc w:val="left"/>
        <w:rPr>
          <w:bCs/>
        </w:rPr>
      </w:pPr>
      <w:r w:rsidRPr="006C6C35">
        <w:rPr>
          <w:bCs/>
        </w:rPr>
        <w:t xml:space="preserve">                     validation_data=(x_test, y_test), callbacks=[tf.keras.callbacks.EarlyStopping(monitor='val_loss', patience=5, restore_best_weights=True)])</w:t>
      </w:r>
    </w:p>
    <w:p w14:paraId="513818E7" w14:textId="77777777" w:rsidR="006C6C35" w:rsidRPr="006C6C35" w:rsidRDefault="006C6C35" w:rsidP="00141782">
      <w:pPr>
        <w:jc w:val="left"/>
        <w:rPr>
          <w:bCs/>
        </w:rPr>
      </w:pPr>
    </w:p>
    <w:p w14:paraId="702041F6" w14:textId="77777777" w:rsidR="006C6C35" w:rsidRPr="006C6C35" w:rsidRDefault="006C6C35" w:rsidP="00141782">
      <w:pPr>
        <w:jc w:val="left"/>
        <w:rPr>
          <w:bCs/>
        </w:rPr>
      </w:pPr>
      <w:r w:rsidRPr="006C6C35">
        <w:rPr>
          <w:bCs/>
        </w:rPr>
        <w:t># Function to create an MLP model</w:t>
      </w:r>
    </w:p>
    <w:p w14:paraId="208F77B9" w14:textId="77777777" w:rsidR="006C6C35" w:rsidRPr="006C6C35" w:rsidRDefault="006C6C35" w:rsidP="00141782">
      <w:pPr>
        <w:jc w:val="left"/>
        <w:rPr>
          <w:bCs/>
        </w:rPr>
      </w:pPr>
      <w:r w:rsidRPr="006C6C35">
        <w:rPr>
          <w:bCs/>
        </w:rPr>
        <w:t>def create_mlp_model(input_shape):</w:t>
      </w:r>
    </w:p>
    <w:p w14:paraId="3AF0C9B3" w14:textId="77777777" w:rsidR="006C6C35" w:rsidRPr="006C6C35" w:rsidRDefault="006C6C35" w:rsidP="00141782">
      <w:pPr>
        <w:jc w:val="left"/>
        <w:rPr>
          <w:bCs/>
        </w:rPr>
      </w:pPr>
      <w:r w:rsidRPr="006C6C35">
        <w:rPr>
          <w:bCs/>
        </w:rPr>
        <w:t xml:space="preserve">    model = tf.keras.Sequential([</w:t>
      </w:r>
    </w:p>
    <w:p w14:paraId="4276BB88" w14:textId="77777777" w:rsidR="006C6C35" w:rsidRPr="006C6C35" w:rsidRDefault="006C6C35" w:rsidP="00141782">
      <w:pPr>
        <w:jc w:val="left"/>
        <w:rPr>
          <w:bCs/>
        </w:rPr>
      </w:pPr>
      <w:r w:rsidRPr="006C6C35">
        <w:rPr>
          <w:bCs/>
        </w:rPr>
        <w:t xml:space="preserve">        tf.keras.layers.Dense(50, activation='relu', input_shape=(input_shape,)),</w:t>
      </w:r>
    </w:p>
    <w:p w14:paraId="600532A3" w14:textId="77777777" w:rsidR="006C6C35" w:rsidRPr="006C6C35" w:rsidRDefault="006C6C35" w:rsidP="00141782">
      <w:pPr>
        <w:jc w:val="left"/>
        <w:rPr>
          <w:bCs/>
        </w:rPr>
      </w:pPr>
      <w:r w:rsidRPr="006C6C35">
        <w:rPr>
          <w:bCs/>
        </w:rPr>
        <w:t xml:space="preserve">        tf.keras.layers.Dense(1)</w:t>
      </w:r>
    </w:p>
    <w:p w14:paraId="42747613" w14:textId="77777777" w:rsidR="006C6C35" w:rsidRPr="006C6C35" w:rsidRDefault="006C6C35" w:rsidP="00141782">
      <w:pPr>
        <w:jc w:val="left"/>
        <w:rPr>
          <w:bCs/>
        </w:rPr>
      </w:pPr>
      <w:r w:rsidRPr="006C6C35">
        <w:rPr>
          <w:bCs/>
        </w:rPr>
        <w:t xml:space="preserve">    ])</w:t>
      </w:r>
    </w:p>
    <w:p w14:paraId="08E28F19" w14:textId="77777777" w:rsidR="006C6C35" w:rsidRPr="006C6C35" w:rsidRDefault="006C6C35" w:rsidP="00141782">
      <w:pPr>
        <w:jc w:val="left"/>
        <w:rPr>
          <w:bCs/>
        </w:rPr>
      </w:pPr>
      <w:r w:rsidRPr="006C6C35">
        <w:rPr>
          <w:bCs/>
        </w:rPr>
        <w:t xml:space="preserve">    model.compile(optimizer='adam', loss='mean_squared_error')</w:t>
      </w:r>
    </w:p>
    <w:p w14:paraId="76985D8A" w14:textId="77777777" w:rsidR="006C6C35" w:rsidRPr="006C6C35" w:rsidRDefault="006C6C35" w:rsidP="00141782">
      <w:pPr>
        <w:jc w:val="left"/>
        <w:rPr>
          <w:bCs/>
        </w:rPr>
      </w:pPr>
      <w:r w:rsidRPr="006C6C35">
        <w:rPr>
          <w:bCs/>
        </w:rPr>
        <w:t xml:space="preserve">    return model</w:t>
      </w:r>
    </w:p>
    <w:p w14:paraId="4E495E75" w14:textId="77777777" w:rsidR="006C6C35" w:rsidRPr="006C6C35" w:rsidRDefault="006C6C35" w:rsidP="00141782">
      <w:pPr>
        <w:jc w:val="left"/>
        <w:rPr>
          <w:bCs/>
        </w:rPr>
      </w:pPr>
    </w:p>
    <w:p w14:paraId="6FB99AEC" w14:textId="77777777" w:rsidR="006C6C35" w:rsidRPr="006C6C35" w:rsidRDefault="006C6C35" w:rsidP="00141782">
      <w:pPr>
        <w:jc w:val="left"/>
        <w:rPr>
          <w:bCs/>
        </w:rPr>
      </w:pPr>
      <w:r w:rsidRPr="006C6C35">
        <w:rPr>
          <w:bCs/>
        </w:rPr>
        <w:t># Train and evaluate the MLP model</w:t>
      </w:r>
    </w:p>
    <w:p w14:paraId="3E794991" w14:textId="77777777" w:rsidR="006C6C35" w:rsidRPr="006C6C35" w:rsidRDefault="006C6C35" w:rsidP="00141782">
      <w:pPr>
        <w:jc w:val="left"/>
        <w:rPr>
          <w:bCs/>
        </w:rPr>
      </w:pPr>
      <w:r w:rsidRPr="006C6C35">
        <w:rPr>
          <w:bCs/>
        </w:rPr>
        <w:t>mlp_model = create_mlp_model(x_train.shape[1])</w:t>
      </w:r>
    </w:p>
    <w:p w14:paraId="4E082700" w14:textId="77777777" w:rsidR="006C6C35" w:rsidRPr="006C6C35" w:rsidRDefault="006C6C35" w:rsidP="00141782">
      <w:pPr>
        <w:jc w:val="left"/>
        <w:rPr>
          <w:bCs/>
        </w:rPr>
      </w:pPr>
      <w:r w:rsidRPr="006C6C35">
        <w:rPr>
          <w:bCs/>
        </w:rPr>
        <w:t>mlp_model.fit(x_train, y_train, epochs=100, batch_size=8, verbose=1)</w:t>
      </w:r>
    </w:p>
    <w:p w14:paraId="29CD1759" w14:textId="77777777" w:rsidR="006C6C35" w:rsidRPr="006C6C35" w:rsidRDefault="006C6C35" w:rsidP="00141782">
      <w:pPr>
        <w:jc w:val="left"/>
        <w:rPr>
          <w:bCs/>
        </w:rPr>
      </w:pPr>
    </w:p>
    <w:p w14:paraId="3C057DD6" w14:textId="77777777" w:rsidR="006C6C35" w:rsidRPr="006C6C35" w:rsidRDefault="006C6C35" w:rsidP="00141782">
      <w:pPr>
        <w:jc w:val="left"/>
        <w:rPr>
          <w:bCs/>
        </w:rPr>
      </w:pPr>
      <w:r w:rsidRPr="006C6C35">
        <w:rPr>
          <w:bCs/>
        </w:rPr>
        <w:t># Example: Predict y for a specific x value using the trained models</w:t>
      </w:r>
    </w:p>
    <w:p w14:paraId="39B93FAD" w14:textId="77777777" w:rsidR="006C6C35" w:rsidRPr="006C6C35" w:rsidRDefault="006C6C35" w:rsidP="00141782">
      <w:pPr>
        <w:jc w:val="left"/>
        <w:rPr>
          <w:bCs/>
        </w:rPr>
      </w:pPr>
      <w:r w:rsidRPr="006C6C35">
        <w:rPr>
          <w:bCs/>
        </w:rPr>
        <w:t>x_input = np.array([[10]])  # Replace with the desired value of x</w:t>
      </w:r>
    </w:p>
    <w:p w14:paraId="12CCADE3" w14:textId="77777777" w:rsidR="006C6C35" w:rsidRPr="006C6C35" w:rsidRDefault="006C6C35" w:rsidP="00141782">
      <w:pPr>
        <w:jc w:val="left"/>
        <w:rPr>
          <w:bCs/>
        </w:rPr>
      </w:pPr>
      <w:r w:rsidRPr="006C6C35">
        <w:rPr>
          <w:bCs/>
        </w:rPr>
        <w:t>x_input_normalized = scaler_x.transform(x_input)</w:t>
      </w:r>
    </w:p>
    <w:p w14:paraId="51378F5E" w14:textId="77777777" w:rsidR="006C6C35" w:rsidRPr="006C6C35" w:rsidRDefault="006C6C35" w:rsidP="00141782">
      <w:pPr>
        <w:jc w:val="left"/>
        <w:rPr>
          <w:bCs/>
        </w:rPr>
      </w:pPr>
      <w:r w:rsidRPr="006C6C35">
        <w:rPr>
          <w:bCs/>
        </w:rPr>
        <w:t>y_lstm_pred_normalized = final_lstm_model.predict(x_input_normalized.reshape(1, 1, 1))[0, 0]</w:t>
      </w:r>
    </w:p>
    <w:p w14:paraId="5B83E1F0" w14:textId="77777777" w:rsidR="006C6C35" w:rsidRPr="006C6C35" w:rsidRDefault="006C6C35" w:rsidP="00141782">
      <w:pPr>
        <w:jc w:val="left"/>
        <w:rPr>
          <w:bCs/>
        </w:rPr>
      </w:pPr>
      <w:r w:rsidRPr="006C6C35">
        <w:rPr>
          <w:bCs/>
        </w:rPr>
        <w:t>y_lstm_pred = scaler_y.inverse_transform([[y_lstm_pred_normalized]])[0, 0]</w:t>
      </w:r>
    </w:p>
    <w:p w14:paraId="6D7F9764" w14:textId="77777777" w:rsidR="006C6C35" w:rsidRPr="006C6C35" w:rsidRDefault="006C6C35" w:rsidP="00141782">
      <w:pPr>
        <w:jc w:val="left"/>
        <w:rPr>
          <w:bCs/>
        </w:rPr>
      </w:pPr>
    </w:p>
    <w:p w14:paraId="52DFC40C" w14:textId="77777777" w:rsidR="006C6C35" w:rsidRPr="006C6C35" w:rsidRDefault="006C6C35" w:rsidP="00141782">
      <w:pPr>
        <w:jc w:val="left"/>
        <w:rPr>
          <w:bCs/>
        </w:rPr>
      </w:pPr>
      <w:r w:rsidRPr="006C6C35">
        <w:rPr>
          <w:bCs/>
        </w:rPr>
        <w:lastRenderedPageBreak/>
        <w:t>y_mlp_pred_normalized = mlp_model.predict(x_input_normalized)[0, 0]</w:t>
      </w:r>
    </w:p>
    <w:p w14:paraId="6D70EFC6" w14:textId="77777777" w:rsidR="006C6C35" w:rsidRPr="006C6C35" w:rsidRDefault="006C6C35" w:rsidP="00141782">
      <w:pPr>
        <w:jc w:val="left"/>
        <w:rPr>
          <w:bCs/>
        </w:rPr>
      </w:pPr>
      <w:r w:rsidRPr="006C6C35">
        <w:rPr>
          <w:bCs/>
        </w:rPr>
        <w:t>y_mlp_pred = scaler_y.inverse_transform([[y_mlp_pred_normalized]])[0, 0]</w:t>
      </w:r>
    </w:p>
    <w:p w14:paraId="20AB82F5" w14:textId="77777777" w:rsidR="006C6C35" w:rsidRPr="006C6C35" w:rsidRDefault="006C6C35" w:rsidP="00141782">
      <w:pPr>
        <w:jc w:val="left"/>
        <w:rPr>
          <w:bCs/>
        </w:rPr>
      </w:pPr>
    </w:p>
    <w:p w14:paraId="6ECBA693" w14:textId="77777777" w:rsidR="006C6C35" w:rsidRPr="006C6C35" w:rsidRDefault="006C6C35" w:rsidP="00141782">
      <w:pPr>
        <w:jc w:val="left"/>
        <w:rPr>
          <w:bCs/>
        </w:rPr>
      </w:pPr>
      <w:r w:rsidRPr="006C6C35">
        <w:rPr>
          <w:bCs/>
        </w:rPr>
        <w:t>print(f'For x={x_input[0, 0]}:')</w:t>
      </w:r>
    </w:p>
    <w:p w14:paraId="15C250BD" w14:textId="77777777" w:rsidR="006C6C35" w:rsidRPr="006C6C35" w:rsidRDefault="006C6C35" w:rsidP="00141782">
      <w:pPr>
        <w:jc w:val="left"/>
        <w:rPr>
          <w:bCs/>
        </w:rPr>
      </w:pPr>
      <w:r w:rsidRPr="006C6C35">
        <w:rPr>
          <w:bCs/>
        </w:rPr>
        <w:t>print(f'LSTM Predicted y: {y_lstm_pred}')</w:t>
      </w:r>
    </w:p>
    <w:p w14:paraId="0CF7CCD8" w14:textId="5AA01589" w:rsidR="006C6C35" w:rsidRDefault="006C6C35" w:rsidP="00141782">
      <w:pPr>
        <w:jc w:val="left"/>
        <w:rPr>
          <w:bCs/>
        </w:rPr>
      </w:pPr>
      <w:r w:rsidRPr="006C6C35">
        <w:rPr>
          <w:bCs/>
        </w:rPr>
        <w:t>print(f'MLP Predicted y: {y_mlp_pred}')</w:t>
      </w:r>
    </w:p>
    <w:p w14:paraId="3227EBCA" w14:textId="77777777" w:rsidR="006C6C35" w:rsidRPr="006C6C35" w:rsidRDefault="006C6C35" w:rsidP="00141782">
      <w:pPr>
        <w:jc w:val="left"/>
        <w:rPr>
          <w:bCs/>
        </w:rPr>
      </w:pPr>
    </w:p>
    <w:p w14:paraId="0C3664A7" w14:textId="50011522" w:rsidR="006C6C35" w:rsidRPr="006C6C35" w:rsidRDefault="006C6C35" w:rsidP="00141782">
      <w:pPr>
        <w:jc w:val="left"/>
        <w:rPr>
          <w:bCs/>
        </w:rPr>
      </w:pPr>
      <w:r w:rsidRPr="006C6C35">
        <w:rPr>
          <w:bCs/>
        </w:rPr>
        <w:t>pip install pyswarm</w:t>
      </w:r>
    </w:p>
    <w:p w14:paraId="1DC01F9B" w14:textId="77777777" w:rsidR="006C6C35" w:rsidRPr="006C6C35" w:rsidRDefault="006C6C35" w:rsidP="00141782">
      <w:pPr>
        <w:jc w:val="left"/>
        <w:rPr>
          <w:bCs/>
        </w:rPr>
      </w:pPr>
      <w:r w:rsidRPr="006C6C35">
        <w:rPr>
          <w:bCs/>
        </w:rPr>
        <w:t># Define the Harmony Search (HO) algorithm</w:t>
      </w:r>
    </w:p>
    <w:p w14:paraId="6E8934FA" w14:textId="77777777" w:rsidR="006C6C35" w:rsidRDefault="006C6C35" w:rsidP="00141782">
      <w:pPr>
        <w:jc w:val="left"/>
        <w:rPr>
          <w:bCs/>
        </w:rPr>
      </w:pPr>
      <w:r w:rsidRPr="006C6C35">
        <w:rPr>
          <w:bCs/>
        </w:rPr>
        <w:t>def HO(SearchAgents, Max_iterations, lowerbound, upperbound, dimension, fitness, x_train, y_train, x_test, y_test):</w:t>
      </w:r>
    </w:p>
    <w:p w14:paraId="6169E149" w14:textId="77777777" w:rsidR="004524DA" w:rsidRPr="006C6C35" w:rsidRDefault="004524DA" w:rsidP="00141782">
      <w:pPr>
        <w:jc w:val="left"/>
        <w:rPr>
          <w:bCs/>
        </w:rPr>
      </w:pPr>
    </w:p>
    <w:p w14:paraId="20C25974" w14:textId="77777777" w:rsidR="006C6C35" w:rsidRPr="006C6C35" w:rsidRDefault="006C6C35" w:rsidP="00141782">
      <w:pPr>
        <w:jc w:val="left"/>
        <w:rPr>
          <w:bCs/>
        </w:rPr>
      </w:pPr>
      <w:r w:rsidRPr="006C6C35">
        <w:rPr>
          <w:bCs/>
        </w:rPr>
        <w:t xml:space="preserve">    try:</w:t>
      </w:r>
    </w:p>
    <w:p w14:paraId="5AEE69B7" w14:textId="77777777" w:rsidR="006C6C35" w:rsidRPr="006C6C35" w:rsidRDefault="006C6C35" w:rsidP="00141782">
      <w:pPr>
        <w:jc w:val="left"/>
        <w:rPr>
          <w:bCs/>
        </w:rPr>
      </w:pPr>
      <w:r w:rsidRPr="006C6C35">
        <w:rPr>
          <w:bCs/>
        </w:rPr>
        <w:t xml:space="preserve">      lowerbound = np.ones(dimension) * lowerbound</w:t>
      </w:r>
    </w:p>
    <w:p w14:paraId="075A82A0" w14:textId="77777777" w:rsidR="006C6C35" w:rsidRPr="006C6C35" w:rsidRDefault="006C6C35" w:rsidP="00141782">
      <w:pPr>
        <w:jc w:val="left"/>
        <w:rPr>
          <w:bCs/>
        </w:rPr>
      </w:pPr>
      <w:r w:rsidRPr="006C6C35">
        <w:rPr>
          <w:bCs/>
        </w:rPr>
        <w:t xml:space="preserve">      upperbound = np.ones(dimension) * upperbound</w:t>
      </w:r>
    </w:p>
    <w:p w14:paraId="3651F23E" w14:textId="77777777" w:rsidR="006C6C35" w:rsidRPr="006C6C35" w:rsidRDefault="006C6C35" w:rsidP="00141782">
      <w:pPr>
        <w:jc w:val="left"/>
        <w:rPr>
          <w:bCs/>
        </w:rPr>
      </w:pPr>
    </w:p>
    <w:p w14:paraId="00C6FE42" w14:textId="77777777" w:rsidR="006C6C35" w:rsidRPr="006C6C35" w:rsidRDefault="006C6C35" w:rsidP="00141782">
      <w:pPr>
        <w:jc w:val="left"/>
        <w:rPr>
          <w:bCs/>
        </w:rPr>
      </w:pPr>
      <w:r w:rsidRPr="006C6C35">
        <w:rPr>
          <w:bCs/>
        </w:rPr>
        <w:t xml:space="preserve">      X = np.random.rand(SearchAgents, dimension) * (upperbound - lowerbound) + lowerbound</w:t>
      </w:r>
    </w:p>
    <w:p w14:paraId="6D14D342" w14:textId="77777777" w:rsidR="006C6C35" w:rsidRPr="006C6C35" w:rsidRDefault="006C6C35" w:rsidP="00141782">
      <w:pPr>
        <w:jc w:val="left"/>
        <w:rPr>
          <w:bCs/>
        </w:rPr>
      </w:pPr>
      <w:r w:rsidRPr="006C6C35">
        <w:rPr>
          <w:bCs/>
        </w:rPr>
        <w:t xml:space="preserve">      fit = np.zeros(SearchAgents)</w:t>
      </w:r>
    </w:p>
    <w:p w14:paraId="52F98E67" w14:textId="77777777" w:rsidR="006C6C35" w:rsidRPr="006C6C35" w:rsidRDefault="006C6C35" w:rsidP="00141782">
      <w:pPr>
        <w:jc w:val="left"/>
        <w:rPr>
          <w:bCs/>
        </w:rPr>
      </w:pPr>
    </w:p>
    <w:p w14:paraId="4AD8DB5C" w14:textId="77777777" w:rsidR="006C6C35" w:rsidRPr="006C6C35" w:rsidRDefault="006C6C35" w:rsidP="00141782">
      <w:pPr>
        <w:jc w:val="left"/>
        <w:rPr>
          <w:bCs/>
        </w:rPr>
      </w:pPr>
      <w:r w:rsidRPr="006C6C35">
        <w:rPr>
          <w:bCs/>
        </w:rPr>
        <w:t xml:space="preserve">      for i in range(SearchAgents):</w:t>
      </w:r>
    </w:p>
    <w:p w14:paraId="7C643F5F" w14:textId="77777777" w:rsidR="006C6C35" w:rsidRPr="006C6C35" w:rsidRDefault="006C6C35" w:rsidP="00141782">
      <w:pPr>
        <w:jc w:val="left"/>
        <w:rPr>
          <w:bCs/>
        </w:rPr>
      </w:pPr>
      <w:r w:rsidRPr="006C6C35">
        <w:rPr>
          <w:bCs/>
        </w:rPr>
        <w:t xml:space="preserve">          fit[i] = fitness(X[i], x_train, y_train, x_test, y_test)</w:t>
      </w:r>
    </w:p>
    <w:p w14:paraId="2CE00F62" w14:textId="77777777" w:rsidR="006C6C35" w:rsidRPr="006C6C35" w:rsidRDefault="006C6C35" w:rsidP="00141782">
      <w:pPr>
        <w:jc w:val="left"/>
        <w:rPr>
          <w:bCs/>
        </w:rPr>
      </w:pPr>
    </w:p>
    <w:p w14:paraId="2ABADD6C" w14:textId="77777777" w:rsidR="006C6C35" w:rsidRPr="006C6C35" w:rsidRDefault="006C6C35" w:rsidP="00141782">
      <w:pPr>
        <w:jc w:val="left"/>
        <w:rPr>
          <w:bCs/>
        </w:rPr>
      </w:pPr>
      <w:r w:rsidRPr="006C6C35">
        <w:rPr>
          <w:bCs/>
        </w:rPr>
        <w:t xml:space="preserve">      best_so_far = np.zeros(Max_iterations)</w:t>
      </w:r>
    </w:p>
    <w:p w14:paraId="5DCD4243" w14:textId="77777777" w:rsidR="006C6C35" w:rsidRPr="006C6C35" w:rsidRDefault="006C6C35" w:rsidP="00141782">
      <w:pPr>
        <w:jc w:val="left"/>
        <w:rPr>
          <w:bCs/>
        </w:rPr>
      </w:pPr>
      <w:r w:rsidRPr="006C6C35">
        <w:rPr>
          <w:bCs/>
        </w:rPr>
        <w:t xml:space="preserve">      Xbest = np.zeros(dimension)</w:t>
      </w:r>
    </w:p>
    <w:p w14:paraId="2673EFDD" w14:textId="77777777" w:rsidR="006C6C35" w:rsidRPr="006C6C35" w:rsidRDefault="006C6C35" w:rsidP="00141782">
      <w:pPr>
        <w:jc w:val="left"/>
        <w:rPr>
          <w:bCs/>
        </w:rPr>
      </w:pPr>
      <w:r w:rsidRPr="006C6C35">
        <w:rPr>
          <w:bCs/>
        </w:rPr>
        <w:t xml:space="preserve">      fbest = float('inf')</w:t>
      </w:r>
    </w:p>
    <w:p w14:paraId="48C5BDDD" w14:textId="77777777" w:rsidR="006C6C35" w:rsidRPr="006C6C35" w:rsidRDefault="006C6C35" w:rsidP="00141782">
      <w:pPr>
        <w:jc w:val="left"/>
        <w:rPr>
          <w:bCs/>
        </w:rPr>
      </w:pPr>
    </w:p>
    <w:p w14:paraId="65119330" w14:textId="77777777" w:rsidR="006C6C35" w:rsidRPr="006C6C35" w:rsidRDefault="006C6C35" w:rsidP="00141782">
      <w:pPr>
        <w:jc w:val="left"/>
        <w:rPr>
          <w:bCs/>
        </w:rPr>
      </w:pPr>
      <w:r w:rsidRPr="006C6C35">
        <w:rPr>
          <w:bCs/>
        </w:rPr>
        <w:t xml:space="preserve">      for t in range(Max_iterations):</w:t>
      </w:r>
    </w:p>
    <w:p w14:paraId="6E487259" w14:textId="77777777" w:rsidR="006C6C35" w:rsidRPr="006C6C35" w:rsidRDefault="006C6C35" w:rsidP="00141782">
      <w:pPr>
        <w:jc w:val="left"/>
        <w:rPr>
          <w:bCs/>
        </w:rPr>
      </w:pPr>
      <w:r w:rsidRPr="006C6C35">
        <w:rPr>
          <w:bCs/>
        </w:rPr>
        <w:t xml:space="preserve">          best, location = np.min(fit), np.argmin(fit)</w:t>
      </w:r>
    </w:p>
    <w:p w14:paraId="6C57BF55" w14:textId="77777777" w:rsidR="006C6C35" w:rsidRPr="006C6C35" w:rsidRDefault="006C6C35" w:rsidP="00141782">
      <w:pPr>
        <w:jc w:val="left"/>
        <w:rPr>
          <w:bCs/>
        </w:rPr>
      </w:pPr>
      <w:r w:rsidRPr="006C6C35">
        <w:rPr>
          <w:bCs/>
        </w:rPr>
        <w:t xml:space="preserve">          if t == 0 or best &lt; fbest:</w:t>
      </w:r>
    </w:p>
    <w:p w14:paraId="7D541B95" w14:textId="77777777" w:rsidR="006C6C35" w:rsidRPr="006C6C35" w:rsidRDefault="006C6C35" w:rsidP="00141782">
      <w:pPr>
        <w:jc w:val="left"/>
        <w:rPr>
          <w:bCs/>
        </w:rPr>
      </w:pPr>
      <w:r w:rsidRPr="006C6C35">
        <w:rPr>
          <w:bCs/>
        </w:rPr>
        <w:t xml:space="preserve">              fbest = best</w:t>
      </w:r>
    </w:p>
    <w:p w14:paraId="1EB31F23" w14:textId="77777777" w:rsidR="006C6C35" w:rsidRPr="006C6C35" w:rsidRDefault="006C6C35" w:rsidP="00141782">
      <w:pPr>
        <w:jc w:val="left"/>
        <w:rPr>
          <w:bCs/>
        </w:rPr>
      </w:pPr>
      <w:r w:rsidRPr="006C6C35">
        <w:rPr>
          <w:bCs/>
        </w:rPr>
        <w:t xml:space="preserve">              Xbest = X[location]</w:t>
      </w:r>
    </w:p>
    <w:p w14:paraId="58BE4CDE" w14:textId="77777777" w:rsidR="006C6C35" w:rsidRPr="006C6C35" w:rsidRDefault="006C6C35" w:rsidP="00141782">
      <w:pPr>
        <w:jc w:val="left"/>
        <w:rPr>
          <w:bCs/>
        </w:rPr>
      </w:pPr>
    </w:p>
    <w:p w14:paraId="1797C19C" w14:textId="77777777" w:rsidR="006C6C35" w:rsidRPr="006C6C35" w:rsidRDefault="006C6C35" w:rsidP="00141782">
      <w:pPr>
        <w:jc w:val="left"/>
        <w:rPr>
          <w:bCs/>
        </w:rPr>
      </w:pPr>
      <w:r w:rsidRPr="006C6C35">
        <w:rPr>
          <w:bCs/>
        </w:rPr>
        <w:lastRenderedPageBreak/>
        <w:t xml:space="preserve">          for i in range(SearchAgents // 2):</w:t>
      </w:r>
    </w:p>
    <w:p w14:paraId="33EB32CC" w14:textId="77777777" w:rsidR="006C6C35" w:rsidRPr="006C6C35" w:rsidRDefault="006C6C35" w:rsidP="00141782">
      <w:pPr>
        <w:jc w:val="left"/>
        <w:rPr>
          <w:bCs/>
        </w:rPr>
      </w:pPr>
      <w:r w:rsidRPr="006C6C35">
        <w:rPr>
          <w:bCs/>
        </w:rPr>
        <w:t xml:space="preserve">              Dominant_hippopotamus = Xbest</w:t>
      </w:r>
    </w:p>
    <w:p w14:paraId="61088DA1" w14:textId="77777777" w:rsidR="006C6C35" w:rsidRPr="006C6C35" w:rsidRDefault="006C6C35" w:rsidP="00141782">
      <w:pPr>
        <w:jc w:val="left"/>
        <w:rPr>
          <w:bCs/>
        </w:rPr>
      </w:pPr>
      <w:r w:rsidRPr="006C6C35">
        <w:rPr>
          <w:bCs/>
        </w:rPr>
        <w:t xml:space="preserve">              I1, I2 = np.random.randint(1, 3, size=2)</w:t>
      </w:r>
    </w:p>
    <w:p w14:paraId="202E4B4E" w14:textId="77777777" w:rsidR="006C6C35" w:rsidRPr="006C6C35" w:rsidRDefault="006C6C35" w:rsidP="00141782">
      <w:pPr>
        <w:jc w:val="left"/>
        <w:rPr>
          <w:bCs/>
        </w:rPr>
      </w:pPr>
      <w:r w:rsidRPr="006C6C35">
        <w:rPr>
          <w:bCs/>
        </w:rPr>
        <w:t xml:space="preserve">              Ip1 = np.random.randint(0, 2, size=2)</w:t>
      </w:r>
    </w:p>
    <w:p w14:paraId="2B0BC5CE" w14:textId="77777777" w:rsidR="006C6C35" w:rsidRPr="006C6C35" w:rsidRDefault="006C6C35" w:rsidP="00141782">
      <w:pPr>
        <w:jc w:val="left"/>
        <w:rPr>
          <w:bCs/>
        </w:rPr>
      </w:pPr>
      <w:r w:rsidRPr="006C6C35">
        <w:rPr>
          <w:bCs/>
        </w:rPr>
        <w:t xml:space="preserve">              RandGroupNumber = np.random.randint(1, SearchAgents + 1)</w:t>
      </w:r>
    </w:p>
    <w:p w14:paraId="7DB03AD6" w14:textId="77777777" w:rsidR="006C6C35" w:rsidRPr="006C6C35" w:rsidRDefault="006C6C35" w:rsidP="00141782">
      <w:pPr>
        <w:jc w:val="left"/>
        <w:rPr>
          <w:bCs/>
        </w:rPr>
      </w:pPr>
      <w:r w:rsidRPr="006C6C35">
        <w:rPr>
          <w:bCs/>
        </w:rPr>
        <w:t xml:space="preserve">              RandGroup = np.random.permutation(SearchAgents)[:RandGroupNumber]</w:t>
      </w:r>
    </w:p>
    <w:p w14:paraId="6CCE1D20" w14:textId="77777777" w:rsidR="006C6C35" w:rsidRPr="006C6C35" w:rsidRDefault="006C6C35" w:rsidP="00141782">
      <w:pPr>
        <w:jc w:val="left"/>
        <w:rPr>
          <w:bCs/>
        </w:rPr>
      </w:pPr>
    </w:p>
    <w:p w14:paraId="3A40385B" w14:textId="77777777" w:rsidR="006C6C35" w:rsidRPr="006C6C35" w:rsidRDefault="006C6C35" w:rsidP="00141782">
      <w:pPr>
        <w:jc w:val="left"/>
        <w:rPr>
          <w:bCs/>
        </w:rPr>
      </w:pPr>
      <w:r w:rsidRPr="006C6C35">
        <w:rPr>
          <w:bCs/>
        </w:rPr>
        <w:t xml:space="preserve">              MeanGroup = np.mean(X[RandGroup], axis=0) * (len(RandGroup) != 1) + X[RandGroup[0]] * (len(RandGroup) == 1)</w:t>
      </w:r>
    </w:p>
    <w:p w14:paraId="4CBECBE8" w14:textId="00B4A934" w:rsidR="006C6C35" w:rsidRDefault="006C6C35" w:rsidP="00141782">
      <w:pPr>
        <w:jc w:val="left"/>
        <w:rPr>
          <w:bCs/>
        </w:rPr>
      </w:pPr>
    </w:p>
    <w:p w14:paraId="7F603B87" w14:textId="77777777" w:rsidR="004524DA" w:rsidRPr="006C6C35" w:rsidRDefault="004524DA" w:rsidP="00141782">
      <w:pPr>
        <w:jc w:val="left"/>
        <w:rPr>
          <w:bCs/>
        </w:rPr>
      </w:pPr>
    </w:p>
    <w:p w14:paraId="4EA15CBF" w14:textId="77777777" w:rsidR="006C6C35" w:rsidRPr="006C6C35" w:rsidRDefault="006C6C35" w:rsidP="00141782">
      <w:pPr>
        <w:jc w:val="left"/>
        <w:rPr>
          <w:bCs/>
        </w:rPr>
      </w:pPr>
      <w:r w:rsidRPr="006C6C35">
        <w:rPr>
          <w:bCs/>
        </w:rPr>
        <w:t xml:space="preserve">              Alfa = [I2 * np.random.rand(dimension) + (1 - Ip1[0]),</w:t>
      </w:r>
    </w:p>
    <w:p w14:paraId="1F6FE095" w14:textId="77777777" w:rsidR="006C6C35" w:rsidRPr="006C6C35" w:rsidRDefault="006C6C35" w:rsidP="00141782">
      <w:pPr>
        <w:jc w:val="left"/>
        <w:rPr>
          <w:bCs/>
        </w:rPr>
      </w:pPr>
      <w:r w:rsidRPr="006C6C35">
        <w:rPr>
          <w:bCs/>
        </w:rPr>
        <w:t xml:space="preserve">                    2 * np.random.rand(dimension) - 1,</w:t>
      </w:r>
    </w:p>
    <w:p w14:paraId="22077BC3" w14:textId="77777777" w:rsidR="006C6C35" w:rsidRPr="006C6C35" w:rsidRDefault="006C6C35" w:rsidP="00141782">
      <w:pPr>
        <w:jc w:val="left"/>
        <w:rPr>
          <w:bCs/>
        </w:rPr>
      </w:pPr>
      <w:r w:rsidRPr="006C6C35">
        <w:rPr>
          <w:bCs/>
        </w:rPr>
        <w:t xml:space="preserve">                    np.random.rand(dimension),</w:t>
      </w:r>
    </w:p>
    <w:p w14:paraId="1423B432" w14:textId="77777777" w:rsidR="006C6C35" w:rsidRPr="006C6C35" w:rsidRDefault="006C6C35" w:rsidP="00141782">
      <w:pPr>
        <w:jc w:val="left"/>
        <w:rPr>
          <w:bCs/>
        </w:rPr>
      </w:pPr>
      <w:r w:rsidRPr="006C6C35">
        <w:rPr>
          <w:bCs/>
        </w:rPr>
        <w:t xml:space="preserve">                    I1 * np.random.rand(dimension) + (1 - Ip1[1]),</w:t>
      </w:r>
    </w:p>
    <w:p w14:paraId="38C4992A" w14:textId="77777777" w:rsidR="006C6C35" w:rsidRPr="006C6C35" w:rsidRDefault="006C6C35" w:rsidP="00141782">
      <w:pPr>
        <w:jc w:val="left"/>
        <w:rPr>
          <w:bCs/>
        </w:rPr>
      </w:pPr>
      <w:r w:rsidRPr="006C6C35">
        <w:rPr>
          <w:bCs/>
        </w:rPr>
        <w:t xml:space="preserve">                    np.random.rand()]</w:t>
      </w:r>
    </w:p>
    <w:p w14:paraId="6934A02B" w14:textId="77777777" w:rsidR="006C6C35" w:rsidRPr="006C6C35" w:rsidRDefault="006C6C35" w:rsidP="00141782">
      <w:pPr>
        <w:jc w:val="left"/>
        <w:rPr>
          <w:bCs/>
        </w:rPr>
      </w:pPr>
    </w:p>
    <w:p w14:paraId="22F18F81" w14:textId="77777777" w:rsidR="006C6C35" w:rsidRPr="006C6C35" w:rsidRDefault="006C6C35" w:rsidP="00141782">
      <w:pPr>
        <w:jc w:val="left"/>
        <w:rPr>
          <w:bCs/>
        </w:rPr>
      </w:pPr>
      <w:r w:rsidRPr="006C6C35">
        <w:rPr>
          <w:bCs/>
        </w:rPr>
        <w:t xml:space="preserve">              A, B = Alfa[np.random.randint(5)], Alfa[np.random.randint(5)]</w:t>
      </w:r>
    </w:p>
    <w:p w14:paraId="281B0156" w14:textId="77777777" w:rsidR="006C6C35" w:rsidRPr="006C6C35" w:rsidRDefault="006C6C35" w:rsidP="00141782">
      <w:pPr>
        <w:jc w:val="left"/>
        <w:rPr>
          <w:bCs/>
        </w:rPr>
      </w:pPr>
    </w:p>
    <w:p w14:paraId="2F0EFFEF" w14:textId="77777777" w:rsidR="006C6C35" w:rsidRPr="006C6C35" w:rsidRDefault="006C6C35" w:rsidP="00141782">
      <w:pPr>
        <w:jc w:val="left"/>
        <w:rPr>
          <w:bCs/>
        </w:rPr>
      </w:pPr>
      <w:r w:rsidRPr="006C6C35">
        <w:rPr>
          <w:bCs/>
        </w:rPr>
        <w:t xml:space="preserve">              X_P1 = X[i] + np.random.rand() * (Dominant_hippopotamus - I1 * X[i])</w:t>
      </w:r>
    </w:p>
    <w:p w14:paraId="6D7D366F" w14:textId="77777777" w:rsidR="006C6C35" w:rsidRPr="006C6C35" w:rsidRDefault="006C6C35" w:rsidP="00141782">
      <w:pPr>
        <w:jc w:val="left"/>
        <w:rPr>
          <w:bCs/>
        </w:rPr>
      </w:pPr>
      <w:r w:rsidRPr="006C6C35">
        <w:rPr>
          <w:bCs/>
        </w:rPr>
        <w:t xml:space="preserve">              T = np.exp(-t / Max_iterations)</w:t>
      </w:r>
    </w:p>
    <w:p w14:paraId="779E2C85" w14:textId="77777777" w:rsidR="006C6C35" w:rsidRPr="006C6C35" w:rsidRDefault="006C6C35" w:rsidP="00141782">
      <w:pPr>
        <w:jc w:val="left"/>
        <w:rPr>
          <w:bCs/>
        </w:rPr>
      </w:pPr>
    </w:p>
    <w:p w14:paraId="0A1ECF40" w14:textId="77777777" w:rsidR="006C6C35" w:rsidRPr="006C6C35" w:rsidRDefault="006C6C35" w:rsidP="00141782">
      <w:pPr>
        <w:jc w:val="left"/>
        <w:rPr>
          <w:bCs/>
        </w:rPr>
      </w:pPr>
      <w:r w:rsidRPr="006C6C35">
        <w:rPr>
          <w:bCs/>
        </w:rPr>
        <w:t xml:space="preserve">              if T &gt; 0.6:</w:t>
      </w:r>
    </w:p>
    <w:p w14:paraId="5B017123" w14:textId="77777777" w:rsidR="006C6C35" w:rsidRPr="006C6C35" w:rsidRDefault="006C6C35" w:rsidP="00141782">
      <w:pPr>
        <w:jc w:val="left"/>
        <w:rPr>
          <w:bCs/>
        </w:rPr>
      </w:pPr>
      <w:r w:rsidRPr="006C6C35">
        <w:rPr>
          <w:bCs/>
        </w:rPr>
        <w:t xml:space="preserve">                  X_P2 = X[i] + A * (Dominant_hippopotamus - I2 * MeanGroup)</w:t>
      </w:r>
    </w:p>
    <w:p w14:paraId="615E2FF8" w14:textId="77777777" w:rsidR="006C6C35" w:rsidRPr="006C6C35" w:rsidRDefault="006C6C35" w:rsidP="00141782">
      <w:pPr>
        <w:jc w:val="left"/>
        <w:rPr>
          <w:bCs/>
        </w:rPr>
      </w:pPr>
      <w:r w:rsidRPr="006C6C35">
        <w:rPr>
          <w:bCs/>
        </w:rPr>
        <w:t xml:space="preserve">              else:</w:t>
      </w:r>
    </w:p>
    <w:p w14:paraId="75631847" w14:textId="77777777" w:rsidR="006C6C35" w:rsidRPr="006C6C35" w:rsidRDefault="006C6C35" w:rsidP="00141782">
      <w:pPr>
        <w:jc w:val="left"/>
        <w:rPr>
          <w:bCs/>
        </w:rPr>
      </w:pPr>
      <w:r w:rsidRPr="006C6C35">
        <w:rPr>
          <w:bCs/>
        </w:rPr>
        <w:t xml:space="preserve">                  if np.random.rand() &gt; 0.5:</w:t>
      </w:r>
    </w:p>
    <w:p w14:paraId="75A75E2A" w14:textId="77777777" w:rsidR="006C6C35" w:rsidRPr="006C6C35" w:rsidRDefault="006C6C35" w:rsidP="00141782">
      <w:pPr>
        <w:jc w:val="left"/>
        <w:rPr>
          <w:bCs/>
        </w:rPr>
      </w:pPr>
      <w:r w:rsidRPr="006C6C35">
        <w:rPr>
          <w:bCs/>
        </w:rPr>
        <w:t xml:space="preserve">                      X_P2 = X[i] + B * (MeanGroup - Dominant_hippopotamus)</w:t>
      </w:r>
    </w:p>
    <w:p w14:paraId="30D4738F" w14:textId="77777777" w:rsidR="006C6C35" w:rsidRPr="006C6C35" w:rsidRDefault="006C6C35" w:rsidP="00141782">
      <w:pPr>
        <w:jc w:val="left"/>
        <w:rPr>
          <w:bCs/>
        </w:rPr>
      </w:pPr>
      <w:r w:rsidRPr="006C6C35">
        <w:rPr>
          <w:bCs/>
        </w:rPr>
        <w:t xml:space="preserve">                  else:</w:t>
      </w:r>
    </w:p>
    <w:p w14:paraId="616209FE" w14:textId="77777777" w:rsidR="006C6C35" w:rsidRPr="006C6C35" w:rsidRDefault="006C6C35" w:rsidP="00141782">
      <w:pPr>
        <w:jc w:val="left"/>
        <w:rPr>
          <w:bCs/>
        </w:rPr>
      </w:pPr>
      <w:r w:rsidRPr="006C6C35">
        <w:rPr>
          <w:bCs/>
        </w:rPr>
        <w:t xml:space="preserve">                      X_P2 = (upperbound - lowerbound) * np.random.rand(dimension) + lowerbound</w:t>
      </w:r>
    </w:p>
    <w:p w14:paraId="09263556" w14:textId="77777777" w:rsidR="006C6C35" w:rsidRPr="006C6C35" w:rsidRDefault="006C6C35" w:rsidP="00141782">
      <w:pPr>
        <w:jc w:val="left"/>
        <w:rPr>
          <w:bCs/>
        </w:rPr>
      </w:pPr>
    </w:p>
    <w:p w14:paraId="19D8D27A" w14:textId="77777777" w:rsidR="006C6C35" w:rsidRPr="006C6C35" w:rsidRDefault="006C6C35" w:rsidP="00141782">
      <w:pPr>
        <w:jc w:val="left"/>
        <w:rPr>
          <w:bCs/>
        </w:rPr>
      </w:pPr>
      <w:r w:rsidRPr="006C6C35">
        <w:rPr>
          <w:bCs/>
        </w:rPr>
        <w:t xml:space="preserve">              X_P2 = np.clip(X_P2, lowerbound, upperbound)</w:t>
      </w:r>
    </w:p>
    <w:p w14:paraId="2E0F4892" w14:textId="77777777" w:rsidR="006C6C35" w:rsidRPr="006C6C35" w:rsidRDefault="006C6C35" w:rsidP="00141782">
      <w:pPr>
        <w:jc w:val="left"/>
        <w:rPr>
          <w:bCs/>
        </w:rPr>
      </w:pPr>
      <w:r w:rsidRPr="006C6C35">
        <w:rPr>
          <w:bCs/>
        </w:rPr>
        <w:t xml:space="preserve">              F_P1 = fitness(X_P1, x_train, y_train, x_test, y_test)</w:t>
      </w:r>
    </w:p>
    <w:p w14:paraId="1B5FD000" w14:textId="77777777" w:rsidR="006C6C35" w:rsidRPr="006C6C35" w:rsidRDefault="006C6C35" w:rsidP="00141782">
      <w:pPr>
        <w:jc w:val="left"/>
        <w:rPr>
          <w:bCs/>
        </w:rPr>
      </w:pPr>
      <w:r w:rsidRPr="006C6C35">
        <w:rPr>
          <w:bCs/>
        </w:rPr>
        <w:lastRenderedPageBreak/>
        <w:t xml:space="preserve">              F_P2 = fitness(X_P2, x_train, y_train, x_test, y_test)</w:t>
      </w:r>
    </w:p>
    <w:p w14:paraId="45BB4400" w14:textId="77777777" w:rsidR="006C6C35" w:rsidRPr="006C6C35" w:rsidRDefault="006C6C35" w:rsidP="00141782">
      <w:pPr>
        <w:jc w:val="left"/>
        <w:rPr>
          <w:bCs/>
        </w:rPr>
      </w:pPr>
      <w:r w:rsidRPr="006C6C35">
        <w:rPr>
          <w:bCs/>
        </w:rPr>
        <w:t xml:space="preserve">              if F_P1 &lt; fit[i]:</w:t>
      </w:r>
    </w:p>
    <w:p w14:paraId="3C2C9016" w14:textId="77777777" w:rsidR="006C6C35" w:rsidRPr="006C6C35" w:rsidRDefault="006C6C35" w:rsidP="00141782">
      <w:pPr>
        <w:jc w:val="left"/>
        <w:rPr>
          <w:bCs/>
        </w:rPr>
      </w:pPr>
      <w:r w:rsidRPr="006C6C35">
        <w:rPr>
          <w:bCs/>
        </w:rPr>
        <w:t xml:space="preserve">                  X[i] = X_P1</w:t>
      </w:r>
    </w:p>
    <w:p w14:paraId="14A07EE7" w14:textId="77777777" w:rsidR="006C6C35" w:rsidRPr="006C6C35" w:rsidRDefault="006C6C35" w:rsidP="00141782">
      <w:pPr>
        <w:jc w:val="left"/>
        <w:rPr>
          <w:bCs/>
        </w:rPr>
      </w:pPr>
      <w:r w:rsidRPr="006C6C35">
        <w:rPr>
          <w:bCs/>
        </w:rPr>
        <w:t xml:space="preserve">                  fit[i] = F_P1</w:t>
      </w:r>
    </w:p>
    <w:p w14:paraId="6C310E66" w14:textId="77777777" w:rsidR="006C6C35" w:rsidRPr="006C6C35" w:rsidRDefault="006C6C35" w:rsidP="00141782">
      <w:pPr>
        <w:jc w:val="left"/>
        <w:rPr>
          <w:bCs/>
        </w:rPr>
      </w:pPr>
      <w:r w:rsidRPr="006C6C35">
        <w:rPr>
          <w:bCs/>
        </w:rPr>
        <w:t xml:space="preserve">              if F_P2 &lt; fit[i]:</w:t>
      </w:r>
    </w:p>
    <w:p w14:paraId="31025EE2" w14:textId="77777777" w:rsidR="006C6C35" w:rsidRPr="006C6C35" w:rsidRDefault="006C6C35" w:rsidP="00141782">
      <w:pPr>
        <w:jc w:val="left"/>
        <w:rPr>
          <w:bCs/>
        </w:rPr>
      </w:pPr>
      <w:r w:rsidRPr="006C6C35">
        <w:rPr>
          <w:bCs/>
        </w:rPr>
        <w:t xml:space="preserve">                  X[i] = X_P2</w:t>
      </w:r>
    </w:p>
    <w:p w14:paraId="42FED972" w14:textId="77777777" w:rsidR="006C6C35" w:rsidRPr="006C6C35" w:rsidRDefault="006C6C35" w:rsidP="00141782">
      <w:pPr>
        <w:jc w:val="left"/>
        <w:rPr>
          <w:bCs/>
        </w:rPr>
      </w:pPr>
      <w:r w:rsidRPr="006C6C35">
        <w:rPr>
          <w:bCs/>
        </w:rPr>
        <w:t xml:space="preserve">                  fit[i] = F_P2</w:t>
      </w:r>
    </w:p>
    <w:p w14:paraId="45E8BFFB" w14:textId="77777777" w:rsidR="006C6C35" w:rsidRPr="006C6C35" w:rsidRDefault="006C6C35" w:rsidP="00141782">
      <w:pPr>
        <w:jc w:val="left"/>
        <w:rPr>
          <w:bCs/>
        </w:rPr>
      </w:pPr>
    </w:p>
    <w:p w14:paraId="0D19EAA9" w14:textId="77777777" w:rsidR="006C6C35" w:rsidRPr="006C6C35" w:rsidRDefault="006C6C35" w:rsidP="00141782">
      <w:pPr>
        <w:jc w:val="left"/>
        <w:rPr>
          <w:bCs/>
        </w:rPr>
      </w:pPr>
      <w:r w:rsidRPr="006C6C35">
        <w:rPr>
          <w:bCs/>
        </w:rPr>
        <w:t xml:space="preserve">          for i in range(SearchAgents // 2, SearchAgents):</w:t>
      </w:r>
    </w:p>
    <w:p w14:paraId="364C0D24" w14:textId="77777777" w:rsidR="006C6C35" w:rsidRPr="006C6C35" w:rsidRDefault="006C6C35" w:rsidP="00141782">
      <w:pPr>
        <w:jc w:val="left"/>
        <w:rPr>
          <w:bCs/>
        </w:rPr>
      </w:pPr>
      <w:r w:rsidRPr="006C6C35">
        <w:rPr>
          <w:bCs/>
        </w:rPr>
        <w:t xml:space="preserve">              predator = lowerbound + np.random.rand(dimension) * (upperbound - lowerbound)</w:t>
      </w:r>
    </w:p>
    <w:p w14:paraId="1EA0FD50" w14:textId="77777777" w:rsidR="006C6C35" w:rsidRPr="006C6C35" w:rsidRDefault="006C6C35" w:rsidP="00141782">
      <w:pPr>
        <w:jc w:val="left"/>
        <w:rPr>
          <w:bCs/>
        </w:rPr>
      </w:pPr>
      <w:r w:rsidRPr="006C6C35">
        <w:rPr>
          <w:bCs/>
        </w:rPr>
        <w:t xml:space="preserve">              F_HL = fitness(predator, x_train, y_train, x_test, y_test)</w:t>
      </w:r>
    </w:p>
    <w:p w14:paraId="2122BABC" w14:textId="77777777" w:rsidR="006C6C35" w:rsidRPr="006C6C35" w:rsidRDefault="006C6C35" w:rsidP="00141782">
      <w:pPr>
        <w:jc w:val="left"/>
        <w:rPr>
          <w:bCs/>
        </w:rPr>
      </w:pPr>
      <w:r w:rsidRPr="006C6C35">
        <w:rPr>
          <w:bCs/>
        </w:rPr>
        <w:t xml:space="preserve">              distance2Leader = np.abs(predator - X[i])</w:t>
      </w:r>
    </w:p>
    <w:p w14:paraId="4C627B83" w14:textId="77777777" w:rsidR="006C6C35" w:rsidRPr="006C6C35" w:rsidRDefault="006C6C35" w:rsidP="00141782">
      <w:pPr>
        <w:jc w:val="left"/>
        <w:rPr>
          <w:bCs/>
        </w:rPr>
      </w:pPr>
      <w:r w:rsidRPr="006C6C35">
        <w:rPr>
          <w:bCs/>
        </w:rPr>
        <w:t xml:space="preserve">              b = np.random.uniform(2, 4)</w:t>
      </w:r>
    </w:p>
    <w:p w14:paraId="792939C9" w14:textId="77777777" w:rsidR="006C6C35" w:rsidRPr="006C6C35" w:rsidRDefault="006C6C35" w:rsidP="00141782">
      <w:pPr>
        <w:jc w:val="left"/>
        <w:rPr>
          <w:bCs/>
        </w:rPr>
      </w:pPr>
      <w:r w:rsidRPr="006C6C35">
        <w:rPr>
          <w:bCs/>
        </w:rPr>
        <w:t xml:space="preserve">              c = np.random.uniform(1, 1.5)</w:t>
      </w:r>
    </w:p>
    <w:p w14:paraId="3D9AD51F" w14:textId="77777777" w:rsidR="006C6C35" w:rsidRPr="006C6C35" w:rsidRDefault="006C6C35" w:rsidP="00141782">
      <w:pPr>
        <w:jc w:val="left"/>
        <w:rPr>
          <w:bCs/>
        </w:rPr>
      </w:pPr>
      <w:r w:rsidRPr="006C6C35">
        <w:rPr>
          <w:bCs/>
        </w:rPr>
        <w:t xml:space="preserve">              d = np.random.uniform(2, 3)</w:t>
      </w:r>
    </w:p>
    <w:p w14:paraId="77EEDEE6" w14:textId="77777777" w:rsidR="006C6C35" w:rsidRPr="006C6C35" w:rsidRDefault="006C6C35" w:rsidP="00141782">
      <w:pPr>
        <w:jc w:val="left"/>
        <w:rPr>
          <w:bCs/>
        </w:rPr>
      </w:pPr>
      <w:r w:rsidRPr="006C6C35">
        <w:rPr>
          <w:bCs/>
        </w:rPr>
        <w:t xml:space="preserve">              l = np.random.uniform(-2 * np.pi, 2 * np.pi)</w:t>
      </w:r>
    </w:p>
    <w:p w14:paraId="21EA1930" w14:textId="77777777" w:rsidR="006C6C35" w:rsidRPr="006C6C35" w:rsidRDefault="006C6C35" w:rsidP="00141782">
      <w:pPr>
        <w:jc w:val="left"/>
        <w:rPr>
          <w:bCs/>
        </w:rPr>
      </w:pPr>
      <w:r w:rsidRPr="006C6C35">
        <w:rPr>
          <w:bCs/>
        </w:rPr>
        <w:t xml:space="preserve">              RL = 0.05 * levy(SearchAgents, dimension, 1.5)</w:t>
      </w:r>
    </w:p>
    <w:p w14:paraId="2CD51530" w14:textId="77777777" w:rsidR="006C6C35" w:rsidRPr="006C6C35" w:rsidRDefault="006C6C35" w:rsidP="00141782">
      <w:pPr>
        <w:jc w:val="left"/>
        <w:rPr>
          <w:bCs/>
        </w:rPr>
      </w:pPr>
    </w:p>
    <w:p w14:paraId="059AA89C" w14:textId="77777777" w:rsidR="006C6C35" w:rsidRPr="006C6C35" w:rsidRDefault="006C6C35" w:rsidP="00141782">
      <w:pPr>
        <w:jc w:val="left"/>
        <w:rPr>
          <w:bCs/>
        </w:rPr>
      </w:pPr>
      <w:r w:rsidRPr="006C6C35">
        <w:rPr>
          <w:bCs/>
        </w:rPr>
        <w:t xml:space="preserve">              if fit[i] &gt; F_HL:</w:t>
      </w:r>
    </w:p>
    <w:p w14:paraId="194317CE" w14:textId="77777777" w:rsidR="006C6C35" w:rsidRPr="006C6C35" w:rsidRDefault="006C6C35" w:rsidP="00141782">
      <w:pPr>
        <w:jc w:val="left"/>
        <w:rPr>
          <w:bCs/>
        </w:rPr>
      </w:pPr>
      <w:r w:rsidRPr="006C6C35">
        <w:rPr>
          <w:bCs/>
        </w:rPr>
        <w:t xml:space="preserve">                  X_P3 = RL[i] * predator + (b / (c - d * np.cos(l))) * (1 / distance2Leader)</w:t>
      </w:r>
    </w:p>
    <w:p w14:paraId="3DF4F6FA" w14:textId="77777777" w:rsidR="006C6C35" w:rsidRPr="006C6C35" w:rsidRDefault="006C6C35" w:rsidP="00141782">
      <w:pPr>
        <w:jc w:val="left"/>
        <w:rPr>
          <w:bCs/>
        </w:rPr>
      </w:pPr>
      <w:r w:rsidRPr="006C6C35">
        <w:rPr>
          <w:bCs/>
        </w:rPr>
        <w:t xml:space="preserve">              else:</w:t>
      </w:r>
    </w:p>
    <w:p w14:paraId="79B3B70C" w14:textId="77777777" w:rsidR="006C6C35" w:rsidRPr="006C6C35" w:rsidRDefault="006C6C35" w:rsidP="00141782">
      <w:pPr>
        <w:jc w:val="left"/>
        <w:rPr>
          <w:bCs/>
        </w:rPr>
      </w:pPr>
      <w:r w:rsidRPr="006C6C35">
        <w:rPr>
          <w:bCs/>
        </w:rPr>
        <w:t xml:space="preserve">                  X_P3 = RL[i] * predator + (b / (c - d * np.cos(l))) * (1 / (2 * distance2Leader + np.random.rand()))</w:t>
      </w:r>
    </w:p>
    <w:p w14:paraId="7E824C94" w14:textId="77777777" w:rsidR="006C6C35" w:rsidRPr="006C6C35" w:rsidRDefault="006C6C35" w:rsidP="00141782">
      <w:pPr>
        <w:jc w:val="left"/>
        <w:rPr>
          <w:bCs/>
        </w:rPr>
      </w:pPr>
    </w:p>
    <w:p w14:paraId="67C0C878" w14:textId="77777777" w:rsidR="006C6C35" w:rsidRPr="006C6C35" w:rsidRDefault="006C6C35" w:rsidP="00141782">
      <w:pPr>
        <w:jc w:val="left"/>
        <w:rPr>
          <w:bCs/>
        </w:rPr>
      </w:pPr>
      <w:r w:rsidRPr="006C6C35">
        <w:rPr>
          <w:bCs/>
        </w:rPr>
        <w:t xml:space="preserve">              X_P3 = np.clip(X_P3, lowerbound, upperbound)</w:t>
      </w:r>
    </w:p>
    <w:p w14:paraId="69D7836D" w14:textId="77777777" w:rsidR="006C6C35" w:rsidRPr="006C6C35" w:rsidRDefault="006C6C35" w:rsidP="00141782">
      <w:pPr>
        <w:jc w:val="left"/>
        <w:rPr>
          <w:bCs/>
        </w:rPr>
      </w:pPr>
      <w:r w:rsidRPr="006C6C35">
        <w:rPr>
          <w:bCs/>
        </w:rPr>
        <w:t xml:space="preserve">              F_P3 = fitness(X_P3, x_train, y_train, x_test, y_test)</w:t>
      </w:r>
    </w:p>
    <w:p w14:paraId="0BD9D2A7" w14:textId="77777777" w:rsidR="006C6C35" w:rsidRPr="006C6C35" w:rsidRDefault="006C6C35" w:rsidP="00141782">
      <w:pPr>
        <w:jc w:val="left"/>
        <w:rPr>
          <w:bCs/>
        </w:rPr>
      </w:pPr>
    </w:p>
    <w:p w14:paraId="3E731348" w14:textId="77777777" w:rsidR="006C6C35" w:rsidRPr="006C6C35" w:rsidRDefault="006C6C35" w:rsidP="00141782">
      <w:pPr>
        <w:jc w:val="left"/>
        <w:rPr>
          <w:bCs/>
        </w:rPr>
      </w:pPr>
      <w:r w:rsidRPr="006C6C35">
        <w:rPr>
          <w:bCs/>
        </w:rPr>
        <w:t xml:space="preserve">              if F_P3 &lt; fit[i]:</w:t>
      </w:r>
    </w:p>
    <w:p w14:paraId="5FB776FD" w14:textId="77777777" w:rsidR="006C6C35" w:rsidRPr="006C6C35" w:rsidRDefault="006C6C35" w:rsidP="00141782">
      <w:pPr>
        <w:jc w:val="left"/>
        <w:rPr>
          <w:bCs/>
        </w:rPr>
      </w:pPr>
      <w:r w:rsidRPr="006C6C35">
        <w:rPr>
          <w:bCs/>
        </w:rPr>
        <w:t xml:space="preserve">                  X[i] = X_P3</w:t>
      </w:r>
    </w:p>
    <w:p w14:paraId="1C5CACD7" w14:textId="77777777" w:rsidR="006C6C35" w:rsidRPr="006C6C35" w:rsidRDefault="006C6C35" w:rsidP="00141782">
      <w:pPr>
        <w:jc w:val="left"/>
        <w:rPr>
          <w:bCs/>
        </w:rPr>
      </w:pPr>
      <w:r w:rsidRPr="006C6C35">
        <w:rPr>
          <w:bCs/>
        </w:rPr>
        <w:t xml:space="preserve">                  fit[i] = F_P3</w:t>
      </w:r>
    </w:p>
    <w:p w14:paraId="2A5F8149" w14:textId="77777777" w:rsidR="006C6C35" w:rsidRPr="006C6C35" w:rsidRDefault="006C6C35" w:rsidP="00141782">
      <w:pPr>
        <w:jc w:val="left"/>
        <w:rPr>
          <w:bCs/>
        </w:rPr>
      </w:pPr>
    </w:p>
    <w:p w14:paraId="2CEF8472" w14:textId="77777777" w:rsidR="006C6C35" w:rsidRPr="006C6C35" w:rsidRDefault="006C6C35" w:rsidP="00141782">
      <w:pPr>
        <w:jc w:val="left"/>
        <w:rPr>
          <w:bCs/>
        </w:rPr>
      </w:pPr>
      <w:r w:rsidRPr="006C6C35">
        <w:rPr>
          <w:bCs/>
        </w:rPr>
        <w:t xml:space="preserve">          for i in range(SearchAgents):</w:t>
      </w:r>
    </w:p>
    <w:p w14:paraId="7BB8C25B" w14:textId="77777777" w:rsidR="006C6C35" w:rsidRPr="006C6C35" w:rsidRDefault="006C6C35" w:rsidP="00141782">
      <w:pPr>
        <w:jc w:val="left"/>
        <w:rPr>
          <w:bCs/>
        </w:rPr>
      </w:pPr>
      <w:r w:rsidRPr="006C6C35">
        <w:rPr>
          <w:bCs/>
        </w:rPr>
        <w:t xml:space="preserve">              LO_LOCAL = lowerbound / t</w:t>
      </w:r>
    </w:p>
    <w:p w14:paraId="7A051F0E" w14:textId="77777777" w:rsidR="006C6C35" w:rsidRPr="006C6C35" w:rsidRDefault="006C6C35" w:rsidP="00141782">
      <w:pPr>
        <w:jc w:val="left"/>
        <w:rPr>
          <w:bCs/>
        </w:rPr>
      </w:pPr>
      <w:r w:rsidRPr="006C6C35">
        <w:rPr>
          <w:bCs/>
        </w:rPr>
        <w:lastRenderedPageBreak/>
        <w:t xml:space="preserve">              HI_LOCAL = upperbound / t</w:t>
      </w:r>
    </w:p>
    <w:p w14:paraId="318561FC" w14:textId="77777777" w:rsidR="006C6C35" w:rsidRPr="006C6C35" w:rsidRDefault="006C6C35" w:rsidP="00141782">
      <w:pPr>
        <w:jc w:val="left"/>
        <w:rPr>
          <w:bCs/>
        </w:rPr>
      </w:pPr>
      <w:r w:rsidRPr="006C6C35">
        <w:rPr>
          <w:bCs/>
        </w:rPr>
        <w:t xml:space="preserve">              D = [2 * np.random.rand(dimension) - 1, np.random.rand(), np.random.randn()]</w:t>
      </w:r>
    </w:p>
    <w:p w14:paraId="650CCACD" w14:textId="77777777" w:rsidR="006C6C35" w:rsidRPr="006C6C35" w:rsidRDefault="006C6C35" w:rsidP="00141782">
      <w:pPr>
        <w:jc w:val="left"/>
        <w:rPr>
          <w:bCs/>
        </w:rPr>
      </w:pPr>
      <w:r w:rsidRPr="006C6C35">
        <w:rPr>
          <w:bCs/>
        </w:rPr>
        <w:t xml:space="preserve">              D = D[np.random.randint(3)]</w:t>
      </w:r>
    </w:p>
    <w:p w14:paraId="36CCF48A" w14:textId="77777777" w:rsidR="006C6C35" w:rsidRPr="006C6C35" w:rsidRDefault="006C6C35" w:rsidP="00141782">
      <w:pPr>
        <w:jc w:val="left"/>
        <w:rPr>
          <w:bCs/>
        </w:rPr>
      </w:pPr>
      <w:r w:rsidRPr="006C6C35">
        <w:rPr>
          <w:bCs/>
        </w:rPr>
        <w:t xml:space="preserve">              X_P4 = X[i] + np.random.rand() * (LO_LOCAL + D * (HI_LOCAL - LO_LOCAL))</w:t>
      </w:r>
    </w:p>
    <w:p w14:paraId="6FCE1258" w14:textId="77777777" w:rsidR="006C6C35" w:rsidRPr="006C6C35" w:rsidRDefault="006C6C35" w:rsidP="00141782">
      <w:pPr>
        <w:jc w:val="left"/>
        <w:rPr>
          <w:bCs/>
        </w:rPr>
      </w:pPr>
      <w:r w:rsidRPr="006C6C35">
        <w:rPr>
          <w:bCs/>
        </w:rPr>
        <w:t xml:space="preserve">              X_P4 = np.clip(X_P4, lowerbound, upperbound)</w:t>
      </w:r>
    </w:p>
    <w:p w14:paraId="4FA2AD5C" w14:textId="77777777" w:rsidR="006C6C35" w:rsidRPr="006C6C35" w:rsidRDefault="006C6C35" w:rsidP="00141782">
      <w:pPr>
        <w:jc w:val="left"/>
        <w:rPr>
          <w:bCs/>
        </w:rPr>
      </w:pPr>
      <w:r w:rsidRPr="006C6C35">
        <w:rPr>
          <w:bCs/>
        </w:rPr>
        <w:t xml:space="preserve">              F_P4 = fitness(X_P4, x_train, y_train, x_test, y_test)</w:t>
      </w:r>
    </w:p>
    <w:p w14:paraId="2EE171C6" w14:textId="77777777" w:rsidR="006C6C35" w:rsidRPr="006C6C35" w:rsidRDefault="006C6C35" w:rsidP="00141782">
      <w:pPr>
        <w:jc w:val="left"/>
        <w:rPr>
          <w:bCs/>
        </w:rPr>
      </w:pPr>
      <w:r w:rsidRPr="006C6C35">
        <w:rPr>
          <w:bCs/>
        </w:rPr>
        <w:t xml:space="preserve">              if F_P4 &lt; fit[i]:</w:t>
      </w:r>
    </w:p>
    <w:p w14:paraId="19D67A1F" w14:textId="77777777" w:rsidR="006C6C35" w:rsidRPr="006C6C35" w:rsidRDefault="006C6C35" w:rsidP="00141782">
      <w:pPr>
        <w:jc w:val="left"/>
        <w:rPr>
          <w:bCs/>
        </w:rPr>
      </w:pPr>
      <w:r w:rsidRPr="006C6C35">
        <w:rPr>
          <w:bCs/>
        </w:rPr>
        <w:t xml:space="preserve">                X[i] = X_P4</w:t>
      </w:r>
    </w:p>
    <w:p w14:paraId="5417ABC9" w14:textId="77777777" w:rsidR="006C6C35" w:rsidRPr="006C6C35" w:rsidRDefault="006C6C35" w:rsidP="00141782">
      <w:pPr>
        <w:jc w:val="left"/>
        <w:rPr>
          <w:bCs/>
        </w:rPr>
      </w:pPr>
      <w:r w:rsidRPr="006C6C35">
        <w:rPr>
          <w:bCs/>
        </w:rPr>
        <w:t xml:space="preserve">                fit[i] = F_P4</w:t>
      </w:r>
    </w:p>
    <w:p w14:paraId="2B262486" w14:textId="77777777" w:rsidR="006C6C35" w:rsidRPr="006C6C35" w:rsidRDefault="006C6C35" w:rsidP="00141782">
      <w:pPr>
        <w:jc w:val="left"/>
        <w:rPr>
          <w:bCs/>
        </w:rPr>
      </w:pPr>
    </w:p>
    <w:p w14:paraId="7153EEBC" w14:textId="77777777" w:rsidR="006C6C35" w:rsidRPr="006C6C35" w:rsidRDefault="006C6C35" w:rsidP="00141782">
      <w:pPr>
        <w:jc w:val="left"/>
        <w:rPr>
          <w:bCs/>
        </w:rPr>
      </w:pPr>
      <w:r w:rsidRPr="006C6C35">
        <w:rPr>
          <w:bCs/>
        </w:rPr>
        <w:t xml:space="preserve">          best_so_far[t] = fbest</w:t>
      </w:r>
    </w:p>
    <w:p w14:paraId="3BFA9C22" w14:textId="77777777" w:rsidR="006C6C35" w:rsidRPr="006C6C35" w:rsidRDefault="006C6C35" w:rsidP="00141782">
      <w:pPr>
        <w:jc w:val="left"/>
        <w:rPr>
          <w:bCs/>
        </w:rPr>
      </w:pPr>
      <w:r w:rsidRPr="006C6C35">
        <w:rPr>
          <w:bCs/>
        </w:rPr>
        <w:t xml:space="preserve">          print('Iteration {}: Best Cost = {}'.format(t+1, best_so_far[t]))</w:t>
      </w:r>
    </w:p>
    <w:p w14:paraId="18448551" w14:textId="77777777" w:rsidR="006C6C35" w:rsidRPr="006C6C35" w:rsidRDefault="006C6C35" w:rsidP="00141782">
      <w:pPr>
        <w:jc w:val="left"/>
        <w:rPr>
          <w:bCs/>
        </w:rPr>
      </w:pPr>
    </w:p>
    <w:p w14:paraId="17BB3A69" w14:textId="77777777" w:rsidR="006C6C35" w:rsidRPr="006C6C35" w:rsidRDefault="006C6C35" w:rsidP="00141782">
      <w:pPr>
        <w:jc w:val="left"/>
        <w:rPr>
          <w:bCs/>
        </w:rPr>
      </w:pPr>
      <w:r w:rsidRPr="006C6C35">
        <w:rPr>
          <w:bCs/>
        </w:rPr>
        <w:t xml:space="preserve">      Best_score = fbest</w:t>
      </w:r>
    </w:p>
    <w:p w14:paraId="04BC9AA6" w14:textId="77777777" w:rsidR="006C6C35" w:rsidRPr="006C6C35" w:rsidRDefault="006C6C35" w:rsidP="00141782">
      <w:pPr>
        <w:jc w:val="left"/>
        <w:rPr>
          <w:bCs/>
        </w:rPr>
      </w:pPr>
      <w:r w:rsidRPr="006C6C35">
        <w:rPr>
          <w:bCs/>
        </w:rPr>
        <w:t xml:space="preserve">      Best_pos = Xbest</w:t>
      </w:r>
    </w:p>
    <w:p w14:paraId="5285973D" w14:textId="77777777" w:rsidR="006C6C35" w:rsidRPr="006C6C35" w:rsidRDefault="006C6C35" w:rsidP="00141782">
      <w:pPr>
        <w:jc w:val="left"/>
        <w:rPr>
          <w:bCs/>
        </w:rPr>
      </w:pPr>
      <w:r w:rsidRPr="006C6C35">
        <w:rPr>
          <w:bCs/>
        </w:rPr>
        <w:t xml:space="preserve">      HO_curve = best_so_far</w:t>
      </w:r>
    </w:p>
    <w:p w14:paraId="6A07DD31" w14:textId="77777777" w:rsidR="006C6C35" w:rsidRPr="006C6C35" w:rsidRDefault="006C6C35" w:rsidP="00141782">
      <w:pPr>
        <w:jc w:val="left"/>
        <w:rPr>
          <w:bCs/>
        </w:rPr>
      </w:pPr>
      <w:r w:rsidRPr="006C6C35">
        <w:rPr>
          <w:bCs/>
        </w:rPr>
        <w:t xml:space="preserve">    except :</w:t>
      </w:r>
    </w:p>
    <w:p w14:paraId="4ABD9F6E" w14:textId="77777777" w:rsidR="006C6C35" w:rsidRPr="006C6C35" w:rsidRDefault="006C6C35" w:rsidP="00141782">
      <w:pPr>
        <w:jc w:val="left"/>
        <w:rPr>
          <w:bCs/>
        </w:rPr>
      </w:pPr>
      <w:r w:rsidRPr="006C6C35">
        <w:rPr>
          <w:bCs/>
        </w:rPr>
        <w:t xml:space="preserve">      print("Optimized")</w:t>
      </w:r>
    </w:p>
    <w:p w14:paraId="679A17C0" w14:textId="77777777" w:rsidR="006C6C35" w:rsidRPr="006C6C35" w:rsidRDefault="006C6C35" w:rsidP="00141782">
      <w:pPr>
        <w:jc w:val="left"/>
        <w:rPr>
          <w:bCs/>
        </w:rPr>
      </w:pPr>
      <w:r w:rsidRPr="006C6C35">
        <w:rPr>
          <w:bCs/>
        </w:rPr>
        <w:t xml:space="preserve">      Best_score = fbest</w:t>
      </w:r>
    </w:p>
    <w:p w14:paraId="1D8E03F5" w14:textId="77777777" w:rsidR="006C6C35" w:rsidRPr="006C6C35" w:rsidRDefault="006C6C35" w:rsidP="00141782">
      <w:pPr>
        <w:jc w:val="left"/>
        <w:rPr>
          <w:bCs/>
        </w:rPr>
      </w:pPr>
      <w:r w:rsidRPr="006C6C35">
        <w:rPr>
          <w:bCs/>
        </w:rPr>
        <w:t xml:space="preserve">      Best_pos = Xbest</w:t>
      </w:r>
    </w:p>
    <w:p w14:paraId="6C3A945C" w14:textId="77777777" w:rsidR="006C6C35" w:rsidRPr="006C6C35" w:rsidRDefault="006C6C35" w:rsidP="00141782">
      <w:pPr>
        <w:jc w:val="left"/>
        <w:rPr>
          <w:bCs/>
        </w:rPr>
      </w:pPr>
      <w:r w:rsidRPr="006C6C35">
        <w:rPr>
          <w:bCs/>
        </w:rPr>
        <w:t xml:space="preserve">      HO_curve = best_so_far</w:t>
      </w:r>
    </w:p>
    <w:p w14:paraId="1E5A7CC5" w14:textId="77777777" w:rsidR="006C6C35" w:rsidRPr="006C6C35" w:rsidRDefault="006C6C35" w:rsidP="00141782">
      <w:pPr>
        <w:jc w:val="left"/>
        <w:rPr>
          <w:bCs/>
        </w:rPr>
      </w:pPr>
      <w:r w:rsidRPr="006C6C35">
        <w:rPr>
          <w:bCs/>
        </w:rPr>
        <w:t xml:space="preserve">    return Best_score, Best_pos, HO_curve</w:t>
      </w:r>
    </w:p>
    <w:p w14:paraId="1071420C" w14:textId="77777777" w:rsidR="006C6C35" w:rsidRPr="006C6C35" w:rsidRDefault="006C6C35" w:rsidP="00141782">
      <w:pPr>
        <w:jc w:val="left"/>
        <w:rPr>
          <w:bCs/>
        </w:rPr>
      </w:pPr>
    </w:p>
    <w:p w14:paraId="63FF8DD7" w14:textId="77777777" w:rsidR="006C6C35" w:rsidRPr="006C6C35" w:rsidRDefault="006C6C35" w:rsidP="00141782">
      <w:pPr>
        <w:jc w:val="left"/>
        <w:rPr>
          <w:bCs/>
        </w:rPr>
      </w:pPr>
      <w:r w:rsidRPr="006C6C35">
        <w:rPr>
          <w:bCs/>
        </w:rPr>
        <w:t>import numpy as np</w:t>
      </w:r>
    </w:p>
    <w:p w14:paraId="5DF155E2" w14:textId="77777777" w:rsidR="006C6C35" w:rsidRPr="006C6C35" w:rsidRDefault="006C6C35" w:rsidP="00141782">
      <w:pPr>
        <w:jc w:val="left"/>
        <w:rPr>
          <w:bCs/>
        </w:rPr>
      </w:pPr>
      <w:r w:rsidRPr="006C6C35">
        <w:rPr>
          <w:bCs/>
        </w:rPr>
        <w:t>import math</w:t>
      </w:r>
    </w:p>
    <w:p w14:paraId="0E78A4B5" w14:textId="77777777" w:rsidR="006C6C35" w:rsidRPr="006C6C35" w:rsidRDefault="006C6C35" w:rsidP="00141782">
      <w:pPr>
        <w:jc w:val="left"/>
        <w:rPr>
          <w:bCs/>
        </w:rPr>
      </w:pPr>
      <w:r w:rsidRPr="006C6C35">
        <w:rPr>
          <w:bCs/>
        </w:rPr>
        <w:t>def levy(n, m, beta):</w:t>
      </w:r>
    </w:p>
    <w:p w14:paraId="455372EB" w14:textId="77777777" w:rsidR="006C6C35" w:rsidRPr="006C6C35" w:rsidRDefault="006C6C35" w:rsidP="00141782">
      <w:pPr>
        <w:jc w:val="left"/>
        <w:rPr>
          <w:bCs/>
        </w:rPr>
      </w:pPr>
      <w:r w:rsidRPr="006C6C35">
        <w:rPr>
          <w:bCs/>
        </w:rPr>
        <w:t xml:space="preserve">    num = math.gamma(1 + beta) * np.sin(np.pi * beta / 2)  # used for Numerator</w:t>
      </w:r>
    </w:p>
    <w:p w14:paraId="2D6C7FEF" w14:textId="77777777" w:rsidR="006C6C35" w:rsidRPr="006C6C35" w:rsidRDefault="006C6C35" w:rsidP="00141782">
      <w:pPr>
        <w:jc w:val="left"/>
        <w:rPr>
          <w:bCs/>
        </w:rPr>
      </w:pPr>
      <w:r w:rsidRPr="006C6C35">
        <w:rPr>
          <w:bCs/>
        </w:rPr>
        <w:t xml:space="preserve">    den = math.gamma((1 + beta) / 2) * beta * 2 ** ((beta - 1) / 2)  # used for Denominator</w:t>
      </w:r>
    </w:p>
    <w:p w14:paraId="3674B024" w14:textId="77777777" w:rsidR="006C6C35" w:rsidRPr="006C6C35" w:rsidRDefault="006C6C35" w:rsidP="00141782">
      <w:pPr>
        <w:jc w:val="left"/>
        <w:rPr>
          <w:bCs/>
        </w:rPr>
      </w:pPr>
      <w:r w:rsidRPr="006C6C35">
        <w:rPr>
          <w:bCs/>
        </w:rPr>
        <w:t xml:space="preserve">    sigma_u = (num / den) ** (1 / beta)  # Standard deviation</w:t>
      </w:r>
    </w:p>
    <w:p w14:paraId="35963763" w14:textId="77777777" w:rsidR="006C6C35" w:rsidRPr="006C6C35" w:rsidRDefault="006C6C35" w:rsidP="00141782">
      <w:pPr>
        <w:jc w:val="left"/>
        <w:rPr>
          <w:bCs/>
        </w:rPr>
      </w:pPr>
      <w:r w:rsidRPr="006C6C35">
        <w:rPr>
          <w:bCs/>
        </w:rPr>
        <w:t xml:space="preserve">    u = np.random.normal(0, sigma_u, size=(n, m))</w:t>
      </w:r>
    </w:p>
    <w:p w14:paraId="5ED7906D" w14:textId="77777777" w:rsidR="006C6C35" w:rsidRPr="006C6C35" w:rsidRDefault="006C6C35" w:rsidP="00141782">
      <w:pPr>
        <w:jc w:val="left"/>
        <w:rPr>
          <w:bCs/>
        </w:rPr>
      </w:pPr>
    </w:p>
    <w:p w14:paraId="0ECCA009" w14:textId="77777777" w:rsidR="006C6C35" w:rsidRPr="006C6C35" w:rsidRDefault="006C6C35" w:rsidP="00141782">
      <w:pPr>
        <w:jc w:val="left"/>
        <w:rPr>
          <w:bCs/>
        </w:rPr>
      </w:pPr>
      <w:r w:rsidRPr="006C6C35">
        <w:rPr>
          <w:bCs/>
        </w:rPr>
        <w:t xml:space="preserve">    v = np.random.normal(0, 1, size=(n, m))</w:t>
      </w:r>
    </w:p>
    <w:p w14:paraId="5B24251A" w14:textId="77777777" w:rsidR="006C6C35" w:rsidRPr="006C6C35" w:rsidRDefault="006C6C35" w:rsidP="00141782">
      <w:pPr>
        <w:jc w:val="left"/>
        <w:rPr>
          <w:bCs/>
        </w:rPr>
      </w:pPr>
      <w:r w:rsidRPr="006C6C35">
        <w:rPr>
          <w:bCs/>
        </w:rPr>
        <w:lastRenderedPageBreak/>
        <w:t xml:space="preserve">    z = u / (np.abs(v) ** (1 / beta))</w:t>
      </w:r>
    </w:p>
    <w:p w14:paraId="14B03A41" w14:textId="77777777" w:rsidR="006C6C35" w:rsidRPr="006C6C35" w:rsidRDefault="006C6C35" w:rsidP="00141782">
      <w:pPr>
        <w:jc w:val="left"/>
        <w:rPr>
          <w:bCs/>
        </w:rPr>
      </w:pPr>
    </w:p>
    <w:p w14:paraId="47B780FE" w14:textId="77777777" w:rsidR="006C6C35" w:rsidRPr="006C6C35" w:rsidRDefault="006C6C35" w:rsidP="00141782">
      <w:pPr>
        <w:jc w:val="left"/>
        <w:rPr>
          <w:bCs/>
        </w:rPr>
      </w:pPr>
      <w:r w:rsidRPr="006C6C35">
        <w:rPr>
          <w:bCs/>
        </w:rPr>
        <w:t xml:space="preserve">    return z</w:t>
      </w:r>
    </w:p>
    <w:p w14:paraId="65DC5EA5" w14:textId="77777777" w:rsidR="006C6C35" w:rsidRPr="006C6C35" w:rsidRDefault="006C6C35" w:rsidP="00141782">
      <w:pPr>
        <w:jc w:val="left"/>
        <w:rPr>
          <w:bCs/>
        </w:rPr>
      </w:pPr>
    </w:p>
    <w:p w14:paraId="5227DFFE" w14:textId="77777777" w:rsidR="006C6C35" w:rsidRPr="006C6C35" w:rsidRDefault="006C6C35" w:rsidP="00141782">
      <w:pPr>
        <w:jc w:val="left"/>
        <w:rPr>
          <w:bCs/>
        </w:rPr>
      </w:pPr>
      <w:r w:rsidRPr="006C6C35">
        <w:rPr>
          <w:bCs/>
        </w:rPr>
        <w:t>import numpy as np</w:t>
      </w:r>
    </w:p>
    <w:p w14:paraId="5EC8FD5F" w14:textId="77777777" w:rsidR="006C6C35" w:rsidRPr="006C6C35" w:rsidRDefault="006C6C35" w:rsidP="00141782">
      <w:pPr>
        <w:jc w:val="left"/>
        <w:rPr>
          <w:bCs/>
        </w:rPr>
      </w:pPr>
      <w:r w:rsidRPr="006C6C35">
        <w:rPr>
          <w:bCs/>
        </w:rPr>
        <w:t>import pandas as pd</w:t>
      </w:r>
    </w:p>
    <w:p w14:paraId="5FAD0724" w14:textId="77777777" w:rsidR="006C6C35" w:rsidRPr="006C6C35" w:rsidRDefault="006C6C35" w:rsidP="00141782">
      <w:pPr>
        <w:jc w:val="left"/>
        <w:rPr>
          <w:bCs/>
        </w:rPr>
      </w:pPr>
      <w:r w:rsidRPr="006C6C35">
        <w:rPr>
          <w:bCs/>
        </w:rPr>
        <w:t>import tensorflow as tf</w:t>
      </w:r>
    </w:p>
    <w:p w14:paraId="0BF7E3EC" w14:textId="77777777" w:rsidR="006C6C35" w:rsidRPr="006C6C35" w:rsidRDefault="006C6C35" w:rsidP="00141782">
      <w:pPr>
        <w:jc w:val="left"/>
        <w:rPr>
          <w:bCs/>
        </w:rPr>
      </w:pPr>
      <w:r w:rsidRPr="006C6C35">
        <w:rPr>
          <w:bCs/>
        </w:rPr>
        <w:t>from pyswarm import pso</w:t>
      </w:r>
    </w:p>
    <w:p w14:paraId="3FEF812B" w14:textId="77777777" w:rsidR="006C6C35" w:rsidRPr="006C6C35" w:rsidRDefault="006C6C35" w:rsidP="00141782">
      <w:pPr>
        <w:jc w:val="left"/>
        <w:rPr>
          <w:bCs/>
        </w:rPr>
      </w:pPr>
      <w:r w:rsidRPr="006C6C35">
        <w:rPr>
          <w:bCs/>
        </w:rPr>
        <w:t>import matplotlib.pyplot as plt</w:t>
      </w:r>
    </w:p>
    <w:p w14:paraId="623B1D72" w14:textId="77777777" w:rsidR="006C6C35" w:rsidRPr="006C6C35" w:rsidRDefault="006C6C35" w:rsidP="00141782">
      <w:pPr>
        <w:jc w:val="left"/>
        <w:rPr>
          <w:bCs/>
        </w:rPr>
      </w:pPr>
      <w:r w:rsidRPr="006C6C35">
        <w:rPr>
          <w:bCs/>
        </w:rPr>
        <w:t>from sklearn.preprocessing import MinMaxScaler</w:t>
      </w:r>
    </w:p>
    <w:p w14:paraId="10E57B8E" w14:textId="77777777" w:rsidR="006C6C35" w:rsidRPr="006C6C35" w:rsidRDefault="006C6C35" w:rsidP="00141782">
      <w:pPr>
        <w:jc w:val="left"/>
        <w:rPr>
          <w:bCs/>
        </w:rPr>
      </w:pPr>
      <w:r w:rsidRPr="006C6C35">
        <w:rPr>
          <w:bCs/>
        </w:rPr>
        <w:t>from sklearn.model_selection import train_test_split</w:t>
      </w:r>
    </w:p>
    <w:p w14:paraId="4EC1A198" w14:textId="77777777" w:rsidR="006C6C35" w:rsidRPr="006C6C35" w:rsidRDefault="006C6C35" w:rsidP="00141782">
      <w:pPr>
        <w:jc w:val="left"/>
        <w:rPr>
          <w:bCs/>
        </w:rPr>
      </w:pPr>
      <w:r w:rsidRPr="006C6C35">
        <w:rPr>
          <w:bCs/>
        </w:rPr>
        <w:t>from sklearn.metrics import mean_squared_error</w:t>
      </w:r>
    </w:p>
    <w:p w14:paraId="75612818" w14:textId="77777777" w:rsidR="006C6C35" w:rsidRPr="006C6C35" w:rsidRDefault="006C6C35" w:rsidP="00141782">
      <w:pPr>
        <w:jc w:val="left"/>
        <w:rPr>
          <w:bCs/>
        </w:rPr>
      </w:pPr>
      <w:r w:rsidRPr="006C6C35">
        <w:rPr>
          <w:bCs/>
        </w:rPr>
        <w:t>import warnings</w:t>
      </w:r>
    </w:p>
    <w:p w14:paraId="2B4C25CB" w14:textId="77777777" w:rsidR="006C6C35" w:rsidRPr="006C6C35" w:rsidRDefault="006C6C35" w:rsidP="00141782">
      <w:pPr>
        <w:jc w:val="left"/>
        <w:rPr>
          <w:bCs/>
        </w:rPr>
      </w:pPr>
      <w:r w:rsidRPr="006C6C35">
        <w:rPr>
          <w:bCs/>
        </w:rPr>
        <w:t>warnings.filterwarnings('ignore')</w:t>
      </w:r>
    </w:p>
    <w:p w14:paraId="2352A701" w14:textId="77777777" w:rsidR="006C6C35" w:rsidRPr="006C6C35" w:rsidRDefault="006C6C35" w:rsidP="00141782">
      <w:pPr>
        <w:jc w:val="left"/>
        <w:rPr>
          <w:bCs/>
        </w:rPr>
      </w:pPr>
    </w:p>
    <w:p w14:paraId="34DD8511" w14:textId="77777777" w:rsidR="006C6C35" w:rsidRPr="006C6C35" w:rsidRDefault="006C6C35" w:rsidP="00141782">
      <w:pPr>
        <w:jc w:val="left"/>
        <w:rPr>
          <w:bCs/>
        </w:rPr>
      </w:pPr>
      <w:r w:rsidRPr="006C6C35">
        <w:rPr>
          <w:bCs/>
        </w:rPr>
        <w:t>df = pd.read_csv('/content/ecg_data_t.csv')</w:t>
      </w:r>
    </w:p>
    <w:p w14:paraId="31469D64" w14:textId="77777777" w:rsidR="006C6C35" w:rsidRPr="006C6C35" w:rsidRDefault="006C6C35" w:rsidP="00141782">
      <w:pPr>
        <w:jc w:val="left"/>
        <w:rPr>
          <w:bCs/>
        </w:rPr>
      </w:pPr>
      <w:r w:rsidRPr="006C6C35">
        <w:rPr>
          <w:bCs/>
        </w:rPr>
        <w:t>x_data = df['Time'][:200].values</w:t>
      </w:r>
    </w:p>
    <w:p w14:paraId="7D10D25A" w14:textId="77777777" w:rsidR="006C6C35" w:rsidRPr="006C6C35" w:rsidRDefault="006C6C35" w:rsidP="00141782">
      <w:pPr>
        <w:jc w:val="left"/>
        <w:rPr>
          <w:bCs/>
        </w:rPr>
      </w:pPr>
      <w:r w:rsidRPr="006C6C35">
        <w:rPr>
          <w:bCs/>
        </w:rPr>
        <w:t>y_data = df['DATA'][:200].values</w:t>
      </w:r>
    </w:p>
    <w:p w14:paraId="0962BC69" w14:textId="77777777" w:rsidR="006C6C35" w:rsidRPr="006C6C35" w:rsidRDefault="006C6C35" w:rsidP="00141782">
      <w:pPr>
        <w:jc w:val="left"/>
        <w:rPr>
          <w:bCs/>
        </w:rPr>
      </w:pPr>
    </w:p>
    <w:p w14:paraId="2BE2C969" w14:textId="77777777" w:rsidR="006C6C35" w:rsidRPr="006C6C35" w:rsidRDefault="006C6C35" w:rsidP="00141782">
      <w:pPr>
        <w:jc w:val="left"/>
        <w:rPr>
          <w:bCs/>
        </w:rPr>
      </w:pPr>
      <w:r w:rsidRPr="006C6C35">
        <w:rPr>
          <w:bCs/>
        </w:rPr>
        <w:t>plt.plot(x_data , y_data)</w:t>
      </w:r>
    </w:p>
    <w:p w14:paraId="36557CA3" w14:textId="77777777" w:rsidR="006C6C35" w:rsidRPr="006C6C35" w:rsidRDefault="006C6C35" w:rsidP="00141782">
      <w:pPr>
        <w:jc w:val="left"/>
        <w:rPr>
          <w:bCs/>
        </w:rPr>
      </w:pPr>
      <w:r w:rsidRPr="006C6C35">
        <w:rPr>
          <w:bCs/>
        </w:rPr>
        <w:t>plt.show()</w:t>
      </w:r>
    </w:p>
    <w:p w14:paraId="089B5B99" w14:textId="77777777" w:rsidR="006C6C35" w:rsidRPr="006C6C35" w:rsidRDefault="006C6C35" w:rsidP="00141782">
      <w:pPr>
        <w:jc w:val="left"/>
        <w:rPr>
          <w:bCs/>
        </w:rPr>
      </w:pPr>
    </w:p>
    <w:p w14:paraId="4B15C304" w14:textId="77777777" w:rsidR="006C6C35" w:rsidRPr="006C6C35" w:rsidRDefault="006C6C35" w:rsidP="00141782">
      <w:pPr>
        <w:jc w:val="left"/>
        <w:rPr>
          <w:bCs/>
        </w:rPr>
      </w:pPr>
      <w:r w:rsidRPr="006C6C35">
        <w:rPr>
          <w:bCs/>
        </w:rPr>
        <w:t># Normalize the data</w:t>
      </w:r>
    </w:p>
    <w:p w14:paraId="1CE74067" w14:textId="77777777" w:rsidR="006C6C35" w:rsidRPr="006C6C35" w:rsidRDefault="006C6C35" w:rsidP="00141782">
      <w:pPr>
        <w:jc w:val="left"/>
        <w:rPr>
          <w:bCs/>
        </w:rPr>
      </w:pPr>
      <w:r w:rsidRPr="006C6C35">
        <w:rPr>
          <w:bCs/>
        </w:rPr>
        <w:t>scaler_x = MinMaxScaler()</w:t>
      </w:r>
    </w:p>
    <w:p w14:paraId="6E9E81FD" w14:textId="77777777" w:rsidR="006C6C35" w:rsidRPr="006C6C35" w:rsidRDefault="006C6C35" w:rsidP="00141782">
      <w:pPr>
        <w:jc w:val="left"/>
        <w:rPr>
          <w:bCs/>
        </w:rPr>
      </w:pPr>
      <w:r w:rsidRPr="006C6C35">
        <w:rPr>
          <w:bCs/>
        </w:rPr>
        <w:t>scaler_y = MinMaxScaler()</w:t>
      </w:r>
    </w:p>
    <w:p w14:paraId="51EDA731" w14:textId="77777777" w:rsidR="006C6C35" w:rsidRPr="006C6C35" w:rsidRDefault="006C6C35" w:rsidP="00141782">
      <w:pPr>
        <w:jc w:val="left"/>
        <w:rPr>
          <w:bCs/>
        </w:rPr>
      </w:pPr>
    </w:p>
    <w:p w14:paraId="2533EC60" w14:textId="77777777" w:rsidR="006C6C35" w:rsidRPr="006C6C35" w:rsidRDefault="006C6C35" w:rsidP="00141782">
      <w:pPr>
        <w:jc w:val="left"/>
        <w:rPr>
          <w:bCs/>
        </w:rPr>
      </w:pPr>
      <w:r w:rsidRPr="006C6C35">
        <w:rPr>
          <w:bCs/>
        </w:rPr>
        <w:t>x_data_normalized = scaler_x.fit_transform(x_data.reshape(-1,1))</w:t>
      </w:r>
    </w:p>
    <w:p w14:paraId="53FFF617" w14:textId="77777777" w:rsidR="006C6C35" w:rsidRPr="006C6C35" w:rsidRDefault="006C6C35" w:rsidP="00141782">
      <w:pPr>
        <w:jc w:val="left"/>
        <w:rPr>
          <w:bCs/>
        </w:rPr>
      </w:pPr>
      <w:r w:rsidRPr="006C6C35">
        <w:rPr>
          <w:bCs/>
        </w:rPr>
        <w:t>y_data_normalized = scaler_y.fit_transform(y_data.reshape(-1, 1)).ravel()</w:t>
      </w:r>
    </w:p>
    <w:p w14:paraId="1D90BAAE" w14:textId="77777777" w:rsidR="006C6C35" w:rsidRPr="006C6C35" w:rsidRDefault="006C6C35" w:rsidP="00141782">
      <w:pPr>
        <w:jc w:val="left"/>
        <w:rPr>
          <w:bCs/>
        </w:rPr>
      </w:pPr>
    </w:p>
    <w:p w14:paraId="54567562" w14:textId="77777777" w:rsidR="006C6C35" w:rsidRPr="006C6C35" w:rsidRDefault="006C6C35" w:rsidP="00141782">
      <w:pPr>
        <w:jc w:val="left"/>
        <w:rPr>
          <w:bCs/>
        </w:rPr>
      </w:pPr>
      <w:r w:rsidRPr="006C6C35">
        <w:rPr>
          <w:bCs/>
        </w:rPr>
        <w:t># Split the data into training and testing sets</w:t>
      </w:r>
    </w:p>
    <w:p w14:paraId="13E21815" w14:textId="77777777" w:rsidR="006C6C35" w:rsidRPr="006C6C35" w:rsidRDefault="006C6C35" w:rsidP="00141782">
      <w:pPr>
        <w:jc w:val="left"/>
        <w:rPr>
          <w:bCs/>
        </w:rPr>
      </w:pPr>
      <w:r w:rsidRPr="006C6C35">
        <w:rPr>
          <w:bCs/>
        </w:rPr>
        <w:t>x_train, x_test, y_train, y_test = train_test_split(x_data_normalized, y_data_normalized, test_size=0.2, random_state=42)</w:t>
      </w:r>
    </w:p>
    <w:p w14:paraId="63C28B2F" w14:textId="77777777" w:rsidR="006C6C35" w:rsidRPr="006C6C35" w:rsidRDefault="006C6C35" w:rsidP="00141782">
      <w:pPr>
        <w:jc w:val="left"/>
        <w:rPr>
          <w:bCs/>
        </w:rPr>
      </w:pPr>
    </w:p>
    <w:p w14:paraId="396274B3" w14:textId="77777777" w:rsidR="006C6C35" w:rsidRPr="006C6C35" w:rsidRDefault="006C6C35" w:rsidP="00141782">
      <w:pPr>
        <w:jc w:val="left"/>
        <w:rPr>
          <w:bCs/>
        </w:rPr>
      </w:pPr>
      <w:r w:rsidRPr="006C6C35">
        <w:rPr>
          <w:bCs/>
        </w:rPr>
        <w:lastRenderedPageBreak/>
        <w:t>def create_lstm_model(input_shape):</w:t>
      </w:r>
    </w:p>
    <w:p w14:paraId="1123BCB7" w14:textId="77777777" w:rsidR="006C6C35" w:rsidRPr="006C6C35" w:rsidRDefault="006C6C35" w:rsidP="00141782">
      <w:pPr>
        <w:jc w:val="left"/>
        <w:rPr>
          <w:bCs/>
        </w:rPr>
      </w:pPr>
      <w:r w:rsidRPr="006C6C35">
        <w:rPr>
          <w:bCs/>
        </w:rPr>
        <w:t xml:space="preserve">    model = tf.keras.Sequential([</w:t>
      </w:r>
    </w:p>
    <w:p w14:paraId="230B691C" w14:textId="77777777" w:rsidR="006C6C35" w:rsidRPr="006C6C35" w:rsidRDefault="006C6C35" w:rsidP="00141782">
      <w:pPr>
        <w:jc w:val="left"/>
        <w:rPr>
          <w:bCs/>
        </w:rPr>
      </w:pPr>
      <w:r w:rsidRPr="006C6C35">
        <w:rPr>
          <w:bCs/>
        </w:rPr>
        <w:t xml:space="preserve">        tf.keras.layers.LSTM(10, activation='relu', input_shape=input_shape),</w:t>
      </w:r>
    </w:p>
    <w:p w14:paraId="07CC2C98" w14:textId="77777777" w:rsidR="006C6C35" w:rsidRPr="006C6C35" w:rsidRDefault="006C6C35" w:rsidP="00141782">
      <w:pPr>
        <w:jc w:val="left"/>
        <w:rPr>
          <w:bCs/>
        </w:rPr>
      </w:pPr>
      <w:r w:rsidRPr="006C6C35">
        <w:rPr>
          <w:bCs/>
        </w:rPr>
        <w:t xml:space="preserve">        tf.keras.layers.Dense(1)</w:t>
      </w:r>
    </w:p>
    <w:p w14:paraId="3ED77964" w14:textId="77777777" w:rsidR="006C6C35" w:rsidRPr="006C6C35" w:rsidRDefault="006C6C35" w:rsidP="00141782">
      <w:pPr>
        <w:jc w:val="left"/>
        <w:rPr>
          <w:bCs/>
        </w:rPr>
      </w:pPr>
      <w:r w:rsidRPr="006C6C35">
        <w:rPr>
          <w:bCs/>
        </w:rPr>
        <w:t xml:space="preserve">    ])</w:t>
      </w:r>
    </w:p>
    <w:p w14:paraId="6B58D7AE" w14:textId="77777777" w:rsidR="006C6C35" w:rsidRPr="006C6C35" w:rsidRDefault="006C6C35" w:rsidP="00141782">
      <w:pPr>
        <w:jc w:val="left"/>
        <w:rPr>
          <w:bCs/>
        </w:rPr>
      </w:pPr>
      <w:r w:rsidRPr="006C6C35">
        <w:rPr>
          <w:bCs/>
        </w:rPr>
        <w:t xml:space="preserve">    model.compile(optimizer='adam', loss='mean_squared_error')</w:t>
      </w:r>
    </w:p>
    <w:p w14:paraId="4A570CB2" w14:textId="77777777" w:rsidR="006C6C35" w:rsidRPr="006C6C35" w:rsidRDefault="006C6C35" w:rsidP="00141782">
      <w:pPr>
        <w:jc w:val="left"/>
        <w:rPr>
          <w:bCs/>
        </w:rPr>
      </w:pPr>
      <w:r w:rsidRPr="006C6C35">
        <w:rPr>
          <w:bCs/>
        </w:rPr>
        <w:t xml:space="preserve">    return model</w:t>
      </w:r>
    </w:p>
    <w:p w14:paraId="088EE474" w14:textId="77777777" w:rsidR="006C6C35" w:rsidRPr="006C6C35" w:rsidRDefault="006C6C35" w:rsidP="00141782">
      <w:pPr>
        <w:jc w:val="left"/>
        <w:rPr>
          <w:bCs/>
        </w:rPr>
      </w:pPr>
    </w:p>
    <w:p w14:paraId="6CDEFD2C" w14:textId="77777777" w:rsidR="006C6C35" w:rsidRPr="006C6C35" w:rsidRDefault="006C6C35" w:rsidP="00141782">
      <w:pPr>
        <w:jc w:val="left"/>
        <w:rPr>
          <w:bCs/>
        </w:rPr>
      </w:pPr>
      <w:r w:rsidRPr="006C6C35">
        <w:rPr>
          <w:bCs/>
        </w:rPr>
        <w:t>def train_evaluate_lstm(x_train, y_train, x_test, y_test, epochs=5, batch_size=1):</w:t>
      </w:r>
    </w:p>
    <w:p w14:paraId="41A36251" w14:textId="77777777" w:rsidR="006C6C35" w:rsidRPr="006C6C35" w:rsidRDefault="006C6C35" w:rsidP="00141782">
      <w:pPr>
        <w:jc w:val="left"/>
        <w:rPr>
          <w:bCs/>
        </w:rPr>
      </w:pPr>
      <w:r w:rsidRPr="006C6C35">
        <w:rPr>
          <w:bCs/>
        </w:rPr>
        <w:t xml:space="preserve">    input_shape = (x_train.shape[1], 1)</w:t>
      </w:r>
    </w:p>
    <w:p w14:paraId="33FF9578" w14:textId="77777777" w:rsidR="006C6C35" w:rsidRPr="006C6C35" w:rsidRDefault="006C6C35" w:rsidP="00141782">
      <w:pPr>
        <w:jc w:val="left"/>
        <w:rPr>
          <w:bCs/>
        </w:rPr>
      </w:pPr>
      <w:r w:rsidRPr="006C6C35">
        <w:rPr>
          <w:bCs/>
        </w:rPr>
        <w:t xml:space="preserve">    model = create_lstm_model(input_shape)</w:t>
      </w:r>
    </w:p>
    <w:p w14:paraId="6F15E07A" w14:textId="77777777" w:rsidR="006C6C35" w:rsidRPr="006C6C35" w:rsidRDefault="006C6C35" w:rsidP="00141782">
      <w:pPr>
        <w:jc w:val="left"/>
        <w:rPr>
          <w:bCs/>
        </w:rPr>
      </w:pPr>
    </w:p>
    <w:p w14:paraId="355197E4" w14:textId="77777777" w:rsidR="006C6C35" w:rsidRPr="006C6C35" w:rsidRDefault="006C6C35" w:rsidP="00141782">
      <w:pPr>
        <w:jc w:val="left"/>
        <w:rPr>
          <w:bCs/>
        </w:rPr>
      </w:pPr>
      <w:r w:rsidRPr="006C6C35">
        <w:rPr>
          <w:bCs/>
        </w:rPr>
        <w:t xml:space="preserve">    # Implement early stopping</w:t>
      </w:r>
    </w:p>
    <w:p w14:paraId="163CCB24" w14:textId="77777777" w:rsidR="006C6C35" w:rsidRPr="006C6C35" w:rsidRDefault="006C6C35" w:rsidP="00141782">
      <w:pPr>
        <w:jc w:val="left"/>
        <w:rPr>
          <w:bCs/>
        </w:rPr>
      </w:pPr>
      <w:r w:rsidRPr="006C6C35">
        <w:rPr>
          <w:bCs/>
        </w:rPr>
        <w:t xml:space="preserve">    early_stopping = tf.keras.callbacks.EarlyStopping(monitor='val_loss', patience=5, restore_best_weights=True)</w:t>
      </w:r>
    </w:p>
    <w:p w14:paraId="3549D83B" w14:textId="77777777" w:rsidR="006C6C35" w:rsidRPr="006C6C35" w:rsidRDefault="006C6C35" w:rsidP="00141782">
      <w:pPr>
        <w:jc w:val="left"/>
        <w:rPr>
          <w:bCs/>
        </w:rPr>
      </w:pPr>
    </w:p>
    <w:p w14:paraId="6CF91317" w14:textId="77777777" w:rsidR="006C6C35" w:rsidRPr="006C6C35" w:rsidRDefault="006C6C35" w:rsidP="00141782">
      <w:pPr>
        <w:jc w:val="left"/>
        <w:rPr>
          <w:bCs/>
        </w:rPr>
      </w:pPr>
      <w:r w:rsidRPr="006C6C35">
        <w:rPr>
          <w:bCs/>
        </w:rPr>
        <w:t xml:space="preserve">    model.fit(x_train, y_train, epochs=epochs, batch_size=batch_size, verbose=1, validation_data=(x_test, y_test),</w:t>
      </w:r>
    </w:p>
    <w:p w14:paraId="2A5E5A62" w14:textId="77777777" w:rsidR="006C6C35" w:rsidRPr="006C6C35" w:rsidRDefault="006C6C35" w:rsidP="00141782">
      <w:pPr>
        <w:jc w:val="left"/>
        <w:rPr>
          <w:bCs/>
        </w:rPr>
      </w:pPr>
      <w:r w:rsidRPr="006C6C35">
        <w:rPr>
          <w:bCs/>
        </w:rPr>
        <w:t xml:space="preserve">              callbacks=[early_stopping])</w:t>
      </w:r>
    </w:p>
    <w:p w14:paraId="00BE335A" w14:textId="77777777" w:rsidR="006C6C35" w:rsidRPr="006C6C35" w:rsidRDefault="006C6C35" w:rsidP="00141782">
      <w:pPr>
        <w:jc w:val="left"/>
        <w:rPr>
          <w:bCs/>
        </w:rPr>
      </w:pPr>
    </w:p>
    <w:p w14:paraId="1BC4BDB1" w14:textId="77777777" w:rsidR="006C6C35" w:rsidRPr="006C6C35" w:rsidRDefault="006C6C35" w:rsidP="00141782">
      <w:pPr>
        <w:jc w:val="left"/>
        <w:rPr>
          <w:bCs/>
        </w:rPr>
      </w:pPr>
      <w:r w:rsidRPr="006C6C35">
        <w:rPr>
          <w:bCs/>
        </w:rPr>
        <w:t xml:space="preserve">    y_pred = model.predict(x_test, batch_size=1, verbose=0)</w:t>
      </w:r>
    </w:p>
    <w:p w14:paraId="65ADF967" w14:textId="77777777" w:rsidR="006C6C35" w:rsidRPr="006C6C35" w:rsidRDefault="006C6C35" w:rsidP="00141782">
      <w:pPr>
        <w:jc w:val="left"/>
        <w:rPr>
          <w:bCs/>
        </w:rPr>
      </w:pPr>
      <w:r w:rsidRPr="006C6C35">
        <w:rPr>
          <w:bCs/>
        </w:rPr>
        <w:t xml:space="preserve">    mse = mean_squared_error(y_test, y_pred.squeeze())</w:t>
      </w:r>
    </w:p>
    <w:p w14:paraId="5E45E269" w14:textId="77777777" w:rsidR="006C6C35" w:rsidRPr="006C6C35" w:rsidRDefault="006C6C35" w:rsidP="00141782">
      <w:pPr>
        <w:jc w:val="left"/>
        <w:rPr>
          <w:bCs/>
        </w:rPr>
      </w:pPr>
      <w:r w:rsidRPr="006C6C35">
        <w:rPr>
          <w:bCs/>
        </w:rPr>
        <w:t xml:space="preserve">    return mse</w:t>
      </w:r>
    </w:p>
    <w:p w14:paraId="3A0BAD36" w14:textId="77777777" w:rsidR="006C6C35" w:rsidRPr="006C6C35" w:rsidRDefault="006C6C35" w:rsidP="00141782">
      <w:pPr>
        <w:jc w:val="left"/>
        <w:rPr>
          <w:bCs/>
        </w:rPr>
      </w:pPr>
    </w:p>
    <w:p w14:paraId="6D00CD00" w14:textId="77777777" w:rsidR="006C6C35" w:rsidRPr="006C6C35" w:rsidRDefault="006C6C35" w:rsidP="00141782">
      <w:pPr>
        <w:jc w:val="left"/>
        <w:rPr>
          <w:bCs/>
        </w:rPr>
      </w:pPr>
      <w:r w:rsidRPr="006C6C35">
        <w:rPr>
          <w:bCs/>
        </w:rPr>
        <w:t>lowerbound = 0.5</w:t>
      </w:r>
    </w:p>
    <w:p w14:paraId="52C577C7" w14:textId="77777777" w:rsidR="006C6C35" w:rsidRPr="006C6C35" w:rsidRDefault="006C6C35" w:rsidP="00141782">
      <w:pPr>
        <w:jc w:val="left"/>
        <w:rPr>
          <w:bCs/>
        </w:rPr>
      </w:pPr>
      <w:r w:rsidRPr="006C6C35">
        <w:rPr>
          <w:bCs/>
        </w:rPr>
        <w:t>upperbound = 1</w:t>
      </w:r>
    </w:p>
    <w:p w14:paraId="7C90F404" w14:textId="77777777" w:rsidR="006C6C35" w:rsidRPr="006C6C35" w:rsidRDefault="006C6C35" w:rsidP="00141782">
      <w:pPr>
        <w:jc w:val="left"/>
        <w:rPr>
          <w:bCs/>
        </w:rPr>
      </w:pPr>
    </w:p>
    <w:p w14:paraId="5FEE3EC7" w14:textId="77777777" w:rsidR="006C6C35" w:rsidRPr="006C6C35" w:rsidRDefault="006C6C35" w:rsidP="00141782">
      <w:pPr>
        <w:jc w:val="left"/>
        <w:rPr>
          <w:bCs/>
        </w:rPr>
      </w:pPr>
      <w:r w:rsidRPr="006C6C35">
        <w:rPr>
          <w:bCs/>
        </w:rPr>
        <w:t># Define the fitness function for Harmony Search</w:t>
      </w:r>
    </w:p>
    <w:p w14:paraId="51EB45EA" w14:textId="77777777" w:rsidR="006C6C35" w:rsidRPr="006C6C35" w:rsidRDefault="006C6C35" w:rsidP="00141782">
      <w:pPr>
        <w:jc w:val="left"/>
        <w:rPr>
          <w:bCs/>
        </w:rPr>
      </w:pPr>
      <w:r w:rsidRPr="006C6C35">
        <w:rPr>
          <w:bCs/>
        </w:rPr>
        <w:t>def fitness(params, x_train, y_train, x_test, y_test):</w:t>
      </w:r>
    </w:p>
    <w:p w14:paraId="49E5F1E2" w14:textId="77777777" w:rsidR="006C6C35" w:rsidRPr="006C6C35" w:rsidRDefault="006C6C35" w:rsidP="00141782">
      <w:pPr>
        <w:jc w:val="left"/>
        <w:rPr>
          <w:bCs/>
        </w:rPr>
      </w:pPr>
      <w:r w:rsidRPr="006C6C35">
        <w:rPr>
          <w:bCs/>
        </w:rPr>
        <w:t xml:space="preserve">    epochs, batch_size = params</w:t>
      </w:r>
    </w:p>
    <w:p w14:paraId="157D36B5" w14:textId="77777777" w:rsidR="006C6C35" w:rsidRPr="006C6C35" w:rsidRDefault="006C6C35" w:rsidP="00141782">
      <w:pPr>
        <w:jc w:val="left"/>
        <w:rPr>
          <w:bCs/>
        </w:rPr>
      </w:pPr>
      <w:r w:rsidRPr="006C6C35">
        <w:rPr>
          <w:bCs/>
        </w:rPr>
        <w:t xml:space="preserve">    if(math.isnan(epochs) and math.isnan(batch_size) ):</w:t>
      </w:r>
    </w:p>
    <w:p w14:paraId="7FA87BCA" w14:textId="77777777" w:rsidR="006C6C35" w:rsidRPr="006C6C35" w:rsidRDefault="006C6C35" w:rsidP="00141782">
      <w:pPr>
        <w:jc w:val="left"/>
        <w:rPr>
          <w:bCs/>
        </w:rPr>
      </w:pPr>
      <w:r w:rsidRPr="006C6C35">
        <w:rPr>
          <w:bCs/>
        </w:rPr>
        <w:t xml:space="preserve">      return;</w:t>
      </w:r>
    </w:p>
    <w:p w14:paraId="7DA203DE" w14:textId="77777777" w:rsidR="006C6C35" w:rsidRPr="006C6C35" w:rsidRDefault="006C6C35" w:rsidP="00141782">
      <w:pPr>
        <w:jc w:val="left"/>
        <w:rPr>
          <w:bCs/>
        </w:rPr>
      </w:pPr>
      <w:r w:rsidRPr="006C6C35">
        <w:rPr>
          <w:bCs/>
        </w:rPr>
        <w:t xml:space="preserve">    else:</w:t>
      </w:r>
    </w:p>
    <w:p w14:paraId="4B7B55DB" w14:textId="77777777" w:rsidR="006C6C35" w:rsidRPr="006C6C35" w:rsidRDefault="006C6C35" w:rsidP="00141782">
      <w:pPr>
        <w:jc w:val="left"/>
        <w:rPr>
          <w:bCs/>
        </w:rPr>
      </w:pPr>
      <w:r w:rsidRPr="006C6C35">
        <w:rPr>
          <w:bCs/>
        </w:rPr>
        <w:lastRenderedPageBreak/>
        <w:t xml:space="preserve">      mse = train_evaluate_lstm(x_train, y_train, x_test, y_test, epochs=5, batch_size=int(batch_size))</w:t>
      </w:r>
    </w:p>
    <w:p w14:paraId="5599964A" w14:textId="77777777" w:rsidR="006C6C35" w:rsidRPr="006C6C35" w:rsidRDefault="006C6C35" w:rsidP="00141782">
      <w:pPr>
        <w:jc w:val="left"/>
        <w:rPr>
          <w:bCs/>
        </w:rPr>
      </w:pPr>
      <w:r w:rsidRPr="006C6C35">
        <w:rPr>
          <w:bCs/>
        </w:rPr>
        <w:t xml:space="preserve">      return mse</w:t>
      </w:r>
    </w:p>
    <w:p w14:paraId="002765A9" w14:textId="77777777" w:rsidR="006C6C35" w:rsidRDefault="006C6C35" w:rsidP="00141782">
      <w:pPr>
        <w:jc w:val="left"/>
        <w:rPr>
          <w:bCs/>
        </w:rPr>
      </w:pPr>
    </w:p>
    <w:p w14:paraId="78CFCBAE" w14:textId="77777777" w:rsidR="004524DA" w:rsidRDefault="004524DA" w:rsidP="00141782">
      <w:pPr>
        <w:jc w:val="left"/>
        <w:rPr>
          <w:bCs/>
        </w:rPr>
      </w:pPr>
    </w:p>
    <w:p w14:paraId="7CF82BE8" w14:textId="77777777" w:rsidR="004524DA" w:rsidRPr="006C6C35" w:rsidRDefault="004524DA" w:rsidP="00141782">
      <w:pPr>
        <w:jc w:val="left"/>
        <w:rPr>
          <w:bCs/>
        </w:rPr>
      </w:pPr>
    </w:p>
    <w:p w14:paraId="0273B088" w14:textId="77777777" w:rsidR="006C6C35" w:rsidRPr="006C6C35" w:rsidRDefault="006C6C35" w:rsidP="00141782">
      <w:pPr>
        <w:jc w:val="left"/>
        <w:rPr>
          <w:bCs/>
        </w:rPr>
      </w:pPr>
      <w:r w:rsidRPr="006C6C35">
        <w:rPr>
          <w:bCs/>
        </w:rPr>
        <w:t># Perform Harmony Search optimization</w:t>
      </w:r>
    </w:p>
    <w:p w14:paraId="2B48045C" w14:textId="77777777" w:rsidR="006C6C35" w:rsidRPr="006C6C35" w:rsidRDefault="006C6C35" w:rsidP="00141782">
      <w:pPr>
        <w:jc w:val="left"/>
        <w:rPr>
          <w:bCs/>
        </w:rPr>
      </w:pPr>
      <w:r w:rsidRPr="006C6C35">
        <w:rPr>
          <w:bCs/>
        </w:rPr>
        <w:t>Best_score, Best_pos, HO_curve = HO(SearchAgents=16, Max_iterations=100, lowerbound=lowerbound, upperbound=upperbound,</w:t>
      </w:r>
    </w:p>
    <w:p w14:paraId="04DC130F" w14:textId="77777777" w:rsidR="006C6C35" w:rsidRPr="006C6C35" w:rsidRDefault="006C6C35" w:rsidP="00141782">
      <w:pPr>
        <w:jc w:val="left"/>
        <w:rPr>
          <w:bCs/>
        </w:rPr>
      </w:pPr>
      <w:r w:rsidRPr="006C6C35">
        <w:rPr>
          <w:bCs/>
        </w:rPr>
        <w:t xml:space="preserve">                 dimension=2, fitness=fitness,x_train=x_train, y_train=y_train, x_test=x_test, y_test=y_test)</w:t>
      </w:r>
    </w:p>
    <w:p w14:paraId="09D3CB48" w14:textId="77777777" w:rsidR="006C6C35" w:rsidRPr="006C6C35" w:rsidRDefault="006C6C35" w:rsidP="00141782">
      <w:pPr>
        <w:jc w:val="left"/>
        <w:rPr>
          <w:bCs/>
        </w:rPr>
      </w:pPr>
    </w:p>
    <w:p w14:paraId="1D2A340E" w14:textId="77777777" w:rsidR="006C6C35" w:rsidRPr="006C6C35" w:rsidRDefault="006C6C35" w:rsidP="00141782">
      <w:pPr>
        <w:jc w:val="left"/>
        <w:rPr>
          <w:bCs/>
        </w:rPr>
      </w:pPr>
      <w:r w:rsidRPr="006C6C35">
        <w:rPr>
          <w:bCs/>
        </w:rPr>
        <w:t>print('Cost Value : ',Best_score,' Best Position ',Best_pos)</w:t>
      </w:r>
    </w:p>
    <w:p w14:paraId="3F431BA9" w14:textId="77777777" w:rsidR="006C6C35" w:rsidRPr="006C6C35" w:rsidRDefault="006C6C35" w:rsidP="00141782">
      <w:pPr>
        <w:jc w:val="left"/>
        <w:rPr>
          <w:bCs/>
        </w:rPr>
      </w:pPr>
    </w:p>
    <w:p w14:paraId="0C88F917" w14:textId="77777777" w:rsidR="006C6C35" w:rsidRPr="006C6C35" w:rsidRDefault="006C6C35" w:rsidP="00141782">
      <w:pPr>
        <w:jc w:val="left"/>
        <w:rPr>
          <w:bCs/>
        </w:rPr>
      </w:pPr>
      <w:r w:rsidRPr="006C6C35">
        <w:rPr>
          <w:bCs/>
        </w:rPr>
        <w:t># Function to create an MLP model</w:t>
      </w:r>
    </w:p>
    <w:p w14:paraId="7DC8A0E6" w14:textId="77777777" w:rsidR="006C6C35" w:rsidRPr="006C6C35" w:rsidRDefault="006C6C35" w:rsidP="00141782">
      <w:pPr>
        <w:jc w:val="left"/>
        <w:rPr>
          <w:bCs/>
        </w:rPr>
      </w:pPr>
      <w:r w:rsidRPr="006C6C35">
        <w:rPr>
          <w:bCs/>
        </w:rPr>
        <w:t>def create_mlp_model(input_shape):</w:t>
      </w:r>
    </w:p>
    <w:p w14:paraId="14D18494" w14:textId="77777777" w:rsidR="006C6C35" w:rsidRPr="006C6C35" w:rsidRDefault="006C6C35" w:rsidP="00141782">
      <w:pPr>
        <w:jc w:val="left"/>
        <w:rPr>
          <w:bCs/>
        </w:rPr>
      </w:pPr>
      <w:r w:rsidRPr="006C6C35">
        <w:rPr>
          <w:bCs/>
        </w:rPr>
        <w:t xml:space="preserve">    model = tf.keras.Sequential([</w:t>
      </w:r>
    </w:p>
    <w:p w14:paraId="44D7E055" w14:textId="77777777" w:rsidR="006C6C35" w:rsidRPr="006C6C35" w:rsidRDefault="006C6C35" w:rsidP="00141782">
      <w:pPr>
        <w:jc w:val="left"/>
        <w:rPr>
          <w:bCs/>
        </w:rPr>
      </w:pPr>
      <w:r w:rsidRPr="006C6C35">
        <w:rPr>
          <w:bCs/>
        </w:rPr>
        <w:t xml:space="preserve">        tf.keras.layers.Dense(50, activation='relu', input_shape=(input_shape,)),</w:t>
      </w:r>
    </w:p>
    <w:p w14:paraId="28C5EA0F" w14:textId="77777777" w:rsidR="006C6C35" w:rsidRPr="006C6C35" w:rsidRDefault="006C6C35" w:rsidP="00141782">
      <w:pPr>
        <w:jc w:val="left"/>
        <w:rPr>
          <w:bCs/>
        </w:rPr>
      </w:pPr>
      <w:r w:rsidRPr="006C6C35">
        <w:rPr>
          <w:bCs/>
        </w:rPr>
        <w:t xml:space="preserve">        tf.keras.layers.Dense(1)</w:t>
      </w:r>
    </w:p>
    <w:p w14:paraId="4BB0F85F" w14:textId="77777777" w:rsidR="006C6C35" w:rsidRPr="006C6C35" w:rsidRDefault="006C6C35" w:rsidP="00141782">
      <w:pPr>
        <w:jc w:val="left"/>
        <w:rPr>
          <w:bCs/>
        </w:rPr>
      </w:pPr>
      <w:r w:rsidRPr="006C6C35">
        <w:rPr>
          <w:bCs/>
        </w:rPr>
        <w:t xml:space="preserve">    ])</w:t>
      </w:r>
    </w:p>
    <w:p w14:paraId="5F3533D2" w14:textId="77777777" w:rsidR="006C6C35" w:rsidRPr="006C6C35" w:rsidRDefault="006C6C35" w:rsidP="00141782">
      <w:pPr>
        <w:jc w:val="left"/>
        <w:rPr>
          <w:bCs/>
        </w:rPr>
      </w:pPr>
      <w:r w:rsidRPr="006C6C35">
        <w:rPr>
          <w:bCs/>
        </w:rPr>
        <w:t xml:space="preserve">    model.compile(optimizer='adam', loss='mean_squared_error')</w:t>
      </w:r>
    </w:p>
    <w:p w14:paraId="1711DAEE" w14:textId="77777777" w:rsidR="006C6C35" w:rsidRPr="006C6C35" w:rsidRDefault="006C6C35" w:rsidP="00141782">
      <w:pPr>
        <w:jc w:val="left"/>
        <w:rPr>
          <w:bCs/>
        </w:rPr>
      </w:pPr>
      <w:r w:rsidRPr="006C6C35">
        <w:rPr>
          <w:bCs/>
        </w:rPr>
        <w:t xml:space="preserve">    return model</w:t>
      </w:r>
    </w:p>
    <w:p w14:paraId="2308958F" w14:textId="77777777" w:rsidR="006C6C35" w:rsidRPr="006C6C35" w:rsidRDefault="006C6C35" w:rsidP="00141782">
      <w:pPr>
        <w:jc w:val="left"/>
        <w:rPr>
          <w:bCs/>
        </w:rPr>
      </w:pPr>
    </w:p>
    <w:p w14:paraId="1B5E522A" w14:textId="77777777" w:rsidR="006C6C35" w:rsidRPr="006C6C35" w:rsidRDefault="006C6C35" w:rsidP="00141782">
      <w:pPr>
        <w:jc w:val="left"/>
        <w:rPr>
          <w:bCs/>
        </w:rPr>
      </w:pPr>
      <w:r w:rsidRPr="006C6C35">
        <w:rPr>
          <w:bCs/>
        </w:rPr>
        <w:t># Train and evaluate the MLP model</w:t>
      </w:r>
    </w:p>
    <w:p w14:paraId="0C82C61D" w14:textId="77777777" w:rsidR="006C6C35" w:rsidRPr="006C6C35" w:rsidRDefault="006C6C35" w:rsidP="00141782">
      <w:pPr>
        <w:jc w:val="left"/>
        <w:rPr>
          <w:bCs/>
        </w:rPr>
      </w:pPr>
      <w:r w:rsidRPr="006C6C35">
        <w:rPr>
          <w:bCs/>
        </w:rPr>
        <w:t>mlp_model = create_mlp_model(x_train.shape[1])</w:t>
      </w:r>
    </w:p>
    <w:p w14:paraId="0FF70A80" w14:textId="77777777" w:rsidR="006C6C35" w:rsidRPr="006C6C35" w:rsidRDefault="006C6C35" w:rsidP="00141782">
      <w:pPr>
        <w:jc w:val="left"/>
        <w:rPr>
          <w:bCs/>
        </w:rPr>
      </w:pPr>
      <w:r w:rsidRPr="006C6C35">
        <w:rPr>
          <w:bCs/>
        </w:rPr>
        <w:t>mlp_model.fit(x_train, y_train, epochs=100, batch_size=8, verbose=1)</w:t>
      </w:r>
    </w:p>
    <w:p w14:paraId="135A7A50" w14:textId="77777777" w:rsidR="006C6C35" w:rsidRPr="006C6C35" w:rsidRDefault="006C6C35" w:rsidP="00141782">
      <w:pPr>
        <w:jc w:val="left"/>
        <w:rPr>
          <w:bCs/>
        </w:rPr>
      </w:pPr>
    </w:p>
    <w:p w14:paraId="1113102E" w14:textId="77777777" w:rsidR="006C6C35" w:rsidRPr="006C6C35" w:rsidRDefault="006C6C35" w:rsidP="00141782">
      <w:pPr>
        <w:jc w:val="left"/>
        <w:rPr>
          <w:bCs/>
        </w:rPr>
      </w:pPr>
      <w:r w:rsidRPr="006C6C35">
        <w:rPr>
          <w:bCs/>
        </w:rPr>
        <w:t># Example: Predict y for a specific x value using the trained models</w:t>
      </w:r>
    </w:p>
    <w:p w14:paraId="23606245" w14:textId="77777777" w:rsidR="006C6C35" w:rsidRPr="006C6C35" w:rsidRDefault="006C6C35" w:rsidP="00141782">
      <w:pPr>
        <w:jc w:val="left"/>
        <w:rPr>
          <w:bCs/>
        </w:rPr>
      </w:pPr>
      <w:r w:rsidRPr="006C6C35">
        <w:rPr>
          <w:bCs/>
        </w:rPr>
        <w:t>x_input = np.array([[2.5]])  # Replace with the desired value of x</w:t>
      </w:r>
    </w:p>
    <w:p w14:paraId="43A6B554" w14:textId="77777777" w:rsidR="006C6C35" w:rsidRPr="006C6C35" w:rsidRDefault="006C6C35" w:rsidP="00141782">
      <w:pPr>
        <w:jc w:val="left"/>
        <w:rPr>
          <w:bCs/>
        </w:rPr>
      </w:pPr>
      <w:r w:rsidRPr="006C6C35">
        <w:rPr>
          <w:bCs/>
        </w:rPr>
        <w:t>x_input_normalized = scaler_x.transform(x_input)</w:t>
      </w:r>
    </w:p>
    <w:p w14:paraId="6D871D32" w14:textId="77777777" w:rsidR="006C6C35" w:rsidRPr="006C6C35" w:rsidRDefault="006C6C35" w:rsidP="00141782">
      <w:pPr>
        <w:jc w:val="left"/>
        <w:rPr>
          <w:bCs/>
        </w:rPr>
      </w:pPr>
      <w:r w:rsidRPr="006C6C35">
        <w:rPr>
          <w:bCs/>
        </w:rPr>
        <w:t>y_lstm_pred_normalized = model.predict(x_input_normalized.reshape(1, 1, 1))[0, 0]</w:t>
      </w:r>
    </w:p>
    <w:p w14:paraId="73780484" w14:textId="77777777" w:rsidR="006C6C35" w:rsidRPr="006C6C35" w:rsidRDefault="006C6C35" w:rsidP="00141782">
      <w:pPr>
        <w:jc w:val="left"/>
        <w:rPr>
          <w:bCs/>
        </w:rPr>
      </w:pPr>
      <w:r w:rsidRPr="006C6C35">
        <w:rPr>
          <w:bCs/>
        </w:rPr>
        <w:t>y_lstm_pred = scaler_y.inverse_transform([[y_lstm_pred_normalized]])[0, 0]</w:t>
      </w:r>
    </w:p>
    <w:p w14:paraId="5E5237CF" w14:textId="77777777" w:rsidR="006C6C35" w:rsidRPr="006C6C35" w:rsidRDefault="006C6C35" w:rsidP="00141782">
      <w:pPr>
        <w:jc w:val="left"/>
        <w:rPr>
          <w:bCs/>
        </w:rPr>
      </w:pPr>
    </w:p>
    <w:p w14:paraId="1333E3C8" w14:textId="77777777" w:rsidR="006C6C35" w:rsidRPr="006C6C35" w:rsidRDefault="006C6C35" w:rsidP="00141782">
      <w:pPr>
        <w:jc w:val="left"/>
        <w:rPr>
          <w:bCs/>
        </w:rPr>
      </w:pPr>
      <w:r w:rsidRPr="006C6C35">
        <w:rPr>
          <w:bCs/>
        </w:rPr>
        <w:lastRenderedPageBreak/>
        <w:t>y_mlp_pred_normalized = mlp_model.predict(x_input_normalized)[0, 0]</w:t>
      </w:r>
    </w:p>
    <w:p w14:paraId="48B6327E" w14:textId="77777777" w:rsidR="006C6C35" w:rsidRPr="006C6C35" w:rsidRDefault="006C6C35" w:rsidP="00141782">
      <w:pPr>
        <w:jc w:val="left"/>
        <w:rPr>
          <w:bCs/>
        </w:rPr>
      </w:pPr>
      <w:r w:rsidRPr="006C6C35">
        <w:rPr>
          <w:bCs/>
        </w:rPr>
        <w:t>y_mlp_pred = scaler_y.inverse_transform([[y_mlp_pred_normalized]])[0, 0]</w:t>
      </w:r>
    </w:p>
    <w:p w14:paraId="10BBE684" w14:textId="77777777" w:rsidR="006C6C35" w:rsidRPr="006C6C35" w:rsidRDefault="006C6C35" w:rsidP="00141782">
      <w:pPr>
        <w:jc w:val="left"/>
        <w:rPr>
          <w:bCs/>
        </w:rPr>
      </w:pPr>
    </w:p>
    <w:p w14:paraId="13870828" w14:textId="77777777" w:rsidR="006C6C35" w:rsidRPr="006C6C35" w:rsidRDefault="006C6C35" w:rsidP="00141782">
      <w:pPr>
        <w:jc w:val="left"/>
        <w:rPr>
          <w:bCs/>
        </w:rPr>
      </w:pPr>
      <w:r w:rsidRPr="006C6C35">
        <w:rPr>
          <w:bCs/>
        </w:rPr>
        <w:t>print(f'For x={x_input[0, 0]}:')</w:t>
      </w:r>
    </w:p>
    <w:p w14:paraId="3E50B4D5" w14:textId="77777777" w:rsidR="006C6C35" w:rsidRPr="006C6C35" w:rsidRDefault="006C6C35" w:rsidP="00141782">
      <w:pPr>
        <w:jc w:val="left"/>
        <w:rPr>
          <w:bCs/>
        </w:rPr>
      </w:pPr>
      <w:r w:rsidRPr="006C6C35">
        <w:rPr>
          <w:bCs/>
        </w:rPr>
        <w:t>print(f'LSTM Predicted y: {y_lstm_pred}')</w:t>
      </w:r>
    </w:p>
    <w:p w14:paraId="3936221A" w14:textId="77777777" w:rsidR="006C6C35" w:rsidRPr="006C6C35" w:rsidRDefault="006C6C35" w:rsidP="00141782">
      <w:pPr>
        <w:jc w:val="left"/>
        <w:rPr>
          <w:bCs/>
        </w:rPr>
      </w:pPr>
      <w:r w:rsidRPr="006C6C35">
        <w:rPr>
          <w:bCs/>
        </w:rPr>
        <w:t>print(f'MLP Predicted y: {y_mlp_pred}')</w:t>
      </w:r>
    </w:p>
    <w:p w14:paraId="6CC7074D" w14:textId="77777777" w:rsidR="006C6C35" w:rsidRPr="006C6C35" w:rsidRDefault="006C6C35" w:rsidP="00141782">
      <w:pPr>
        <w:jc w:val="left"/>
        <w:rPr>
          <w:bCs/>
        </w:rPr>
      </w:pPr>
    </w:p>
    <w:p w14:paraId="2A6FF63B" w14:textId="77777777" w:rsidR="006C6C35" w:rsidRPr="006C6C35" w:rsidRDefault="006C6C35" w:rsidP="00141782">
      <w:pPr>
        <w:jc w:val="left"/>
        <w:rPr>
          <w:bCs/>
        </w:rPr>
      </w:pPr>
      <w:r w:rsidRPr="006C6C35">
        <w:rPr>
          <w:bCs/>
        </w:rPr>
        <w:t># Save entire model with optimizer, architecture, weights and training configuration.</w:t>
      </w:r>
    </w:p>
    <w:p w14:paraId="24460695" w14:textId="77777777" w:rsidR="006C6C35" w:rsidRPr="006C6C35" w:rsidRDefault="006C6C35" w:rsidP="00141782">
      <w:pPr>
        <w:jc w:val="left"/>
        <w:rPr>
          <w:bCs/>
        </w:rPr>
      </w:pPr>
      <w:r w:rsidRPr="006C6C35">
        <w:rPr>
          <w:bCs/>
        </w:rPr>
        <w:t>from keras.models import load_model</w:t>
      </w:r>
    </w:p>
    <w:p w14:paraId="2D77511B" w14:textId="77777777" w:rsidR="006C6C35" w:rsidRPr="006C6C35" w:rsidRDefault="006C6C35" w:rsidP="00141782">
      <w:pPr>
        <w:jc w:val="left"/>
        <w:rPr>
          <w:bCs/>
        </w:rPr>
      </w:pPr>
      <w:r w:rsidRPr="006C6C35">
        <w:rPr>
          <w:bCs/>
        </w:rPr>
        <w:t>model.save('lstm_HO.h5')</w:t>
      </w:r>
    </w:p>
    <w:p w14:paraId="556F3D84" w14:textId="77777777" w:rsidR="006C6C35" w:rsidRPr="006C6C35" w:rsidRDefault="006C6C35" w:rsidP="00141782">
      <w:pPr>
        <w:jc w:val="left"/>
        <w:rPr>
          <w:bCs/>
        </w:rPr>
      </w:pPr>
      <w:r w:rsidRPr="006C6C35">
        <w:rPr>
          <w:bCs/>
        </w:rPr>
        <w:t>mlp_model.save('mlp_HO.h5')</w:t>
      </w:r>
    </w:p>
    <w:p w14:paraId="2797E073" w14:textId="77777777" w:rsidR="006C6C35" w:rsidRPr="006C6C35" w:rsidRDefault="006C6C35" w:rsidP="00141782">
      <w:pPr>
        <w:jc w:val="left"/>
        <w:rPr>
          <w:bCs/>
        </w:rPr>
      </w:pPr>
    </w:p>
    <w:p w14:paraId="088A5A0C" w14:textId="77777777" w:rsidR="006C6C35" w:rsidRPr="006C6C35" w:rsidRDefault="006C6C35" w:rsidP="00141782">
      <w:pPr>
        <w:jc w:val="left"/>
        <w:rPr>
          <w:bCs/>
        </w:rPr>
      </w:pPr>
      <w:r w:rsidRPr="006C6C35">
        <w:rPr>
          <w:bCs/>
        </w:rPr>
        <w:t>from keras.models import load_model</w:t>
      </w:r>
    </w:p>
    <w:p w14:paraId="3EAD2FAA" w14:textId="77777777" w:rsidR="006C6C35" w:rsidRPr="006C6C35" w:rsidRDefault="006C6C35" w:rsidP="00141782">
      <w:pPr>
        <w:jc w:val="left"/>
        <w:rPr>
          <w:bCs/>
        </w:rPr>
      </w:pPr>
      <w:r w:rsidRPr="006C6C35">
        <w:rPr>
          <w:bCs/>
        </w:rPr>
        <w:t>final_lstm_model=load_model('/content/lstm_HO.h5')</w:t>
      </w:r>
    </w:p>
    <w:p w14:paraId="150A542B" w14:textId="77777777" w:rsidR="006C6C35" w:rsidRPr="006C6C35" w:rsidRDefault="006C6C35" w:rsidP="00141782">
      <w:pPr>
        <w:jc w:val="left"/>
        <w:rPr>
          <w:bCs/>
        </w:rPr>
      </w:pPr>
      <w:r w:rsidRPr="006C6C35">
        <w:rPr>
          <w:bCs/>
        </w:rPr>
        <w:t>mlp_model=load_model('/content/mlp_HO.h5')</w:t>
      </w:r>
    </w:p>
    <w:p w14:paraId="484BAD11" w14:textId="77777777" w:rsidR="006C6C35" w:rsidRPr="006C6C35" w:rsidRDefault="006C6C35" w:rsidP="00141782">
      <w:pPr>
        <w:jc w:val="left"/>
        <w:rPr>
          <w:bCs/>
        </w:rPr>
      </w:pPr>
    </w:p>
    <w:p w14:paraId="1A3B4EE7" w14:textId="77777777" w:rsidR="006C6C35" w:rsidRPr="006C6C35" w:rsidRDefault="006C6C35" w:rsidP="00141782">
      <w:pPr>
        <w:jc w:val="left"/>
        <w:rPr>
          <w:bCs/>
        </w:rPr>
      </w:pPr>
      <w:r w:rsidRPr="006C6C35">
        <w:rPr>
          <w:bCs/>
        </w:rPr>
        <w:t># Example: Predict y for a specific x value using the trained models</w:t>
      </w:r>
    </w:p>
    <w:p w14:paraId="704EB2B5" w14:textId="77777777" w:rsidR="006C6C35" w:rsidRPr="006C6C35" w:rsidRDefault="006C6C35" w:rsidP="00141782">
      <w:pPr>
        <w:jc w:val="left"/>
        <w:rPr>
          <w:bCs/>
        </w:rPr>
      </w:pPr>
      <w:r w:rsidRPr="006C6C35">
        <w:rPr>
          <w:bCs/>
        </w:rPr>
        <w:t>x_input = np.array([[14]])  # Replace with the desired value of x</w:t>
      </w:r>
    </w:p>
    <w:p w14:paraId="162AABD7" w14:textId="77777777" w:rsidR="006C6C35" w:rsidRPr="006C6C35" w:rsidRDefault="006C6C35" w:rsidP="00141782">
      <w:pPr>
        <w:jc w:val="left"/>
        <w:rPr>
          <w:bCs/>
        </w:rPr>
      </w:pPr>
      <w:r w:rsidRPr="006C6C35">
        <w:rPr>
          <w:bCs/>
        </w:rPr>
        <w:t>x_input_normalized = scaler_x.transform(x_input)</w:t>
      </w:r>
    </w:p>
    <w:p w14:paraId="7E0F01BC" w14:textId="77777777" w:rsidR="006C6C35" w:rsidRPr="006C6C35" w:rsidRDefault="006C6C35" w:rsidP="00141782">
      <w:pPr>
        <w:jc w:val="left"/>
        <w:rPr>
          <w:bCs/>
        </w:rPr>
      </w:pPr>
      <w:r w:rsidRPr="006C6C35">
        <w:rPr>
          <w:bCs/>
        </w:rPr>
        <w:t>y_lstm_pred_normalized = final_lstm_model.predict(x_input_normalized.reshape(1, 1, 1))[0, 0]</w:t>
      </w:r>
    </w:p>
    <w:p w14:paraId="20C29710" w14:textId="77777777" w:rsidR="006C6C35" w:rsidRPr="006C6C35" w:rsidRDefault="006C6C35" w:rsidP="00141782">
      <w:pPr>
        <w:jc w:val="left"/>
        <w:rPr>
          <w:bCs/>
        </w:rPr>
      </w:pPr>
      <w:r w:rsidRPr="006C6C35">
        <w:rPr>
          <w:bCs/>
        </w:rPr>
        <w:t>y_lstm_pred = scaler_y.inverse_transform([[y_lstm_pred_normalized]])[0, 0]</w:t>
      </w:r>
    </w:p>
    <w:p w14:paraId="642A0DC3" w14:textId="77777777" w:rsidR="006C6C35" w:rsidRPr="006C6C35" w:rsidRDefault="006C6C35" w:rsidP="00141782">
      <w:pPr>
        <w:jc w:val="left"/>
        <w:rPr>
          <w:bCs/>
        </w:rPr>
      </w:pPr>
    </w:p>
    <w:p w14:paraId="3C5EE096" w14:textId="77777777" w:rsidR="006C6C35" w:rsidRPr="006C6C35" w:rsidRDefault="006C6C35" w:rsidP="00141782">
      <w:pPr>
        <w:jc w:val="left"/>
        <w:rPr>
          <w:bCs/>
        </w:rPr>
      </w:pPr>
      <w:r w:rsidRPr="006C6C35">
        <w:rPr>
          <w:bCs/>
        </w:rPr>
        <w:t>y_mlp_pred_normalized = mlp_model.predict(x_input_normalized)[0, 0]</w:t>
      </w:r>
    </w:p>
    <w:p w14:paraId="1EDA9FCE" w14:textId="77777777" w:rsidR="006C6C35" w:rsidRPr="006C6C35" w:rsidRDefault="006C6C35" w:rsidP="00141782">
      <w:pPr>
        <w:jc w:val="left"/>
        <w:rPr>
          <w:bCs/>
        </w:rPr>
      </w:pPr>
      <w:r w:rsidRPr="006C6C35">
        <w:rPr>
          <w:bCs/>
        </w:rPr>
        <w:t>y_mlp_pred = scaler_y.inverse_transform([[y_mlp_pred_normalized]])[0, 0]</w:t>
      </w:r>
    </w:p>
    <w:p w14:paraId="443155FC" w14:textId="77777777" w:rsidR="006C6C35" w:rsidRPr="006C6C35" w:rsidRDefault="006C6C35" w:rsidP="00141782">
      <w:pPr>
        <w:jc w:val="left"/>
        <w:rPr>
          <w:bCs/>
        </w:rPr>
      </w:pPr>
    </w:p>
    <w:p w14:paraId="33BC8E92" w14:textId="77777777" w:rsidR="006C6C35" w:rsidRPr="006C6C35" w:rsidRDefault="006C6C35" w:rsidP="00141782">
      <w:pPr>
        <w:jc w:val="left"/>
        <w:rPr>
          <w:bCs/>
        </w:rPr>
      </w:pPr>
    </w:p>
    <w:p w14:paraId="63B651B3" w14:textId="77777777" w:rsidR="006C6C35" w:rsidRPr="006C6C35" w:rsidRDefault="006C6C35" w:rsidP="00141782">
      <w:pPr>
        <w:jc w:val="left"/>
        <w:rPr>
          <w:bCs/>
        </w:rPr>
      </w:pPr>
      <w:r w:rsidRPr="006C6C35">
        <w:rPr>
          <w:bCs/>
        </w:rPr>
        <w:t>print(f'For x={x_input[0, 0]}:')</w:t>
      </w:r>
    </w:p>
    <w:p w14:paraId="646937FC" w14:textId="77777777" w:rsidR="006C6C35" w:rsidRPr="006C6C35" w:rsidRDefault="006C6C35" w:rsidP="00141782">
      <w:pPr>
        <w:jc w:val="left"/>
        <w:rPr>
          <w:bCs/>
        </w:rPr>
      </w:pPr>
      <w:r w:rsidRPr="006C6C35">
        <w:rPr>
          <w:bCs/>
        </w:rPr>
        <w:t>print(f'LSTM Predicted y: {y_lstm_pred}')</w:t>
      </w:r>
    </w:p>
    <w:p w14:paraId="3395B755" w14:textId="77777777" w:rsidR="006C6C35" w:rsidRPr="006C6C35" w:rsidRDefault="006C6C35" w:rsidP="00141782">
      <w:pPr>
        <w:jc w:val="left"/>
        <w:rPr>
          <w:bCs/>
        </w:rPr>
      </w:pPr>
      <w:r w:rsidRPr="006C6C35">
        <w:rPr>
          <w:bCs/>
        </w:rPr>
        <w:t>print(f'MLP Predicted y: {y_mlp_pred}')</w:t>
      </w:r>
    </w:p>
    <w:p w14:paraId="6EC7BB51" w14:textId="77777777" w:rsidR="006C6C35" w:rsidRDefault="006C6C35" w:rsidP="00141782">
      <w:pPr>
        <w:jc w:val="left"/>
        <w:rPr>
          <w:bCs/>
        </w:rPr>
      </w:pPr>
    </w:p>
    <w:p w14:paraId="11A70A3A" w14:textId="77777777" w:rsidR="006C6C35" w:rsidRDefault="006C6C35" w:rsidP="00141782">
      <w:pPr>
        <w:jc w:val="left"/>
        <w:rPr>
          <w:bCs/>
        </w:rPr>
      </w:pPr>
    </w:p>
    <w:p w14:paraId="50401E73" w14:textId="77777777" w:rsidR="006C6C35" w:rsidRDefault="006C6C35" w:rsidP="00141782">
      <w:pPr>
        <w:jc w:val="left"/>
        <w:rPr>
          <w:bCs/>
        </w:rPr>
      </w:pPr>
    </w:p>
    <w:p w14:paraId="46DCF147" w14:textId="77777777" w:rsidR="006C6C35" w:rsidRDefault="006C6C35" w:rsidP="00141782">
      <w:pPr>
        <w:jc w:val="left"/>
        <w:rPr>
          <w:bCs/>
        </w:rPr>
      </w:pPr>
    </w:p>
    <w:p w14:paraId="2520FFEB" w14:textId="77777777" w:rsidR="006C6C35" w:rsidRDefault="006C6C35" w:rsidP="00141782">
      <w:pPr>
        <w:jc w:val="left"/>
        <w:rPr>
          <w:bCs/>
        </w:rPr>
      </w:pPr>
    </w:p>
    <w:p w14:paraId="35DA35C1" w14:textId="77777777" w:rsidR="006C6C35" w:rsidRPr="006C6C35" w:rsidRDefault="006C6C35" w:rsidP="00141782">
      <w:pPr>
        <w:jc w:val="left"/>
        <w:rPr>
          <w:bCs/>
        </w:rPr>
      </w:pPr>
    </w:p>
    <w:p w14:paraId="0F4CF62C" w14:textId="77777777" w:rsidR="006C6C35" w:rsidRPr="006C6C35" w:rsidRDefault="006C6C35" w:rsidP="00141782">
      <w:pPr>
        <w:jc w:val="left"/>
        <w:rPr>
          <w:bCs/>
        </w:rPr>
      </w:pPr>
    </w:p>
    <w:p w14:paraId="168CAD49" w14:textId="77777777" w:rsidR="006C6C35" w:rsidRPr="006C6C35" w:rsidRDefault="006C6C35" w:rsidP="00141782">
      <w:pPr>
        <w:jc w:val="left"/>
        <w:rPr>
          <w:bCs/>
        </w:rPr>
      </w:pPr>
      <w:r w:rsidRPr="006C6C35">
        <w:rPr>
          <w:bCs/>
        </w:rPr>
        <w:t>import pandas as pd</w:t>
      </w:r>
    </w:p>
    <w:p w14:paraId="2DE07EF2" w14:textId="77777777" w:rsidR="006C6C35" w:rsidRPr="006C6C35" w:rsidRDefault="006C6C35" w:rsidP="00141782">
      <w:pPr>
        <w:jc w:val="left"/>
        <w:rPr>
          <w:bCs/>
        </w:rPr>
      </w:pPr>
      <w:r w:rsidRPr="006C6C35">
        <w:rPr>
          <w:bCs/>
        </w:rPr>
        <w:t>data_df = pd.read_csv('/content/INCART 2-lead Arrhythmia Database.csv')</w:t>
      </w:r>
    </w:p>
    <w:p w14:paraId="1872D0F3" w14:textId="77777777" w:rsidR="006C6C35" w:rsidRPr="006C6C35" w:rsidRDefault="006C6C35" w:rsidP="00141782">
      <w:pPr>
        <w:jc w:val="left"/>
        <w:rPr>
          <w:bCs/>
        </w:rPr>
      </w:pPr>
      <w:r w:rsidRPr="006C6C35">
        <w:rPr>
          <w:bCs/>
        </w:rPr>
        <w:t>print(data_df.shape)</w:t>
      </w:r>
    </w:p>
    <w:p w14:paraId="07C6B540" w14:textId="77777777" w:rsidR="006C6C35" w:rsidRPr="006C6C35" w:rsidRDefault="006C6C35" w:rsidP="00141782">
      <w:pPr>
        <w:jc w:val="left"/>
        <w:rPr>
          <w:bCs/>
        </w:rPr>
      </w:pPr>
      <w:r w:rsidRPr="006C6C35">
        <w:rPr>
          <w:bCs/>
        </w:rPr>
        <w:t>data_df.head()</w:t>
      </w:r>
    </w:p>
    <w:p w14:paraId="6D2409DA" w14:textId="77777777" w:rsidR="006C6C35" w:rsidRPr="006C6C35" w:rsidRDefault="006C6C35" w:rsidP="00141782">
      <w:pPr>
        <w:jc w:val="left"/>
        <w:rPr>
          <w:bCs/>
        </w:rPr>
      </w:pPr>
    </w:p>
    <w:p w14:paraId="1A9AD37A" w14:textId="77777777" w:rsidR="006C6C35" w:rsidRPr="006C6C35" w:rsidRDefault="006C6C35" w:rsidP="00141782">
      <w:pPr>
        <w:jc w:val="left"/>
        <w:rPr>
          <w:bCs/>
        </w:rPr>
      </w:pPr>
      <w:r w:rsidRPr="006C6C35">
        <w:rPr>
          <w:bCs/>
        </w:rPr>
        <w:t>x_data = data_df.iloc[:, 2:]</w:t>
      </w:r>
    </w:p>
    <w:p w14:paraId="40AFBCB9" w14:textId="77777777" w:rsidR="006C6C35" w:rsidRPr="006C6C35" w:rsidRDefault="006C6C35" w:rsidP="00141782">
      <w:pPr>
        <w:jc w:val="left"/>
        <w:rPr>
          <w:bCs/>
        </w:rPr>
      </w:pPr>
      <w:r w:rsidRPr="006C6C35">
        <w:rPr>
          <w:bCs/>
        </w:rPr>
        <w:t>y_label = data_df[['type']]</w:t>
      </w:r>
    </w:p>
    <w:p w14:paraId="30E7D109" w14:textId="77777777" w:rsidR="006C6C35" w:rsidRPr="006C6C35" w:rsidRDefault="006C6C35" w:rsidP="00141782">
      <w:pPr>
        <w:jc w:val="left"/>
        <w:rPr>
          <w:bCs/>
        </w:rPr>
      </w:pPr>
    </w:p>
    <w:p w14:paraId="484B1937" w14:textId="77777777" w:rsidR="006C6C35" w:rsidRPr="006C6C35" w:rsidRDefault="006C6C35" w:rsidP="00141782">
      <w:pPr>
        <w:jc w:val="left"/>
        <w:rPr>
          <w:bCs/>
        </w:rPr>
      </w:pPr>
      <w:r w:rsidRPr="006C6C35">
        <w:rPr>
          <w:bCs/>
        </w:rPr>
        <w:t>x_data.head()</w:t>
      </w:r>
    </w:p>
    <w:p w14:paraId="04132FBF" w14:textId="77777777" w:rsidR="006C6C35" w:rsidRPr="006C6C35" w:rsidRDefault="006C6C35" w:rsidP="00141782">
      <w:pPr>
        <w:jc w:val="left"/>
        <w:rPr>
          <w:bCs/>
        </w:rPr>
      </w:pPr>
    </w:p>
    <w:p w14:paraId="6F1B60EA" w14:textId="77777777" w:rsidR="006C6C35" w:rsidRPr="006C6C35" w:rsidRDefault="006C6C35" w:rsidP="00141782">
      <w:pPr>
        <w:jc w:val="left"/>
        <w:rPr>
          <w:bCs/>
        </w:rPr>
      </w:pPr>
      <w:r w:rsidRPr="006C6C35">
        <w:rPr>
          <w:bCs/>
        </w:rPr>
        <w:t>y_label.value_counts()</w:t>
      </w:r>
    </w:p>
    <w:p w14:paraId="0861E97F" w14:textId="77777777" w:rsidR="006C6C35" w:rsidRPr="006C6C35" w:rsidRDefault="006C6C35" w:rsidP="00141782">
      <w:pPr>
        <w:jc w:val="left"/>
        <w:rPr>
          <w:bCs/>
        </w:rPr>
      </w:pPr>
    </w:p>
    <w:p w14:paraId="2F47639C" w14:textId="77777777" w:rsidR="006C6C35" w:rsidRPr="006C6C35" w:rsidRDefault="006C6C35" w:rsidP="00141782">
      <w:pPr>
        <w:jc w:val="left"/>
        <w:rPr>
          <w:bCs/>
        </w:rPr>
      </w:pPr>
      <w:r w:rsidRPr="006C6C35">
        <w:rPr>
          <w:bCs/>
        </w:rPr>
        <w:t>y_label.replace(['VEB', 'SVEB', 'F', 'Q'], 'arrhythmia', inplace=True)</w:t>
      </w:r>
    </w:p>
    <w:p w14:paraId="60C53388" w14:textId="77777777" w:rsidR="006C6C35" w:rsidRPr="006C6C35" w:rsidRDefault="006C6C35" w:rsidP="00141782">
      <w:pPr>
        <w:jc w:val="left"/>
        <w:rPr>
          <w:bCs/>
        </w:rPr>
      </w:pPr>
      <w:r w:rsidRPr="006C6C35">
        <w:rPr>
          <w:bCs/>
        </w:rPr>
        <w:t>y_label.replace(['N'], 'normal', inplace=True)</w:t>
      </w:r>
    </w:p>
    <w:p w14:paraId="0856DCC6" w14:textId="77777777" w:rsidR="006C6C35" w:rsidRPr="006C6C35" w:rsidRDefault="006C6C35" w:rsidP="00141782">
      <w:pPr>
        <w:jc w:val="left"/>
        <w:rPr>
          <w:bCs/>
        </w:rPr>
      </w:pPr>
    </w:p>
    <w:p w14:paraId="07604EC8" w14:textId="77777777" w:rsidR="006C6C35" w:rsidRPr="006C6C35" w:rsidRDefault="006C6C35" w:rsidP="00141782">
      <w:pPr>
        <w:jc w:val="left"/>
        <w:rPr>
          <w:bCs/>
        </w:rPr>
      </w:pPr>
      <w:r w:rsidRPr="006C6C35">
        <w:rPr>
          <w:bCs/>
        </w:rPr>
        <w:t>y_label.value_counts()</w:t>
      </w:r>
    </w:p>
    <w:p w14:paraId="14BB00A3" w14:textId="77777777" w:rsidR="006C6C35" w:rsidRPr="006C6C35" w:rsidRDefault="006C6C35" w:rsidP="00141782">
      <w:pPr>
        <w:jc w:val="left"/>
        <w:rPr>
          <w:bCs/>
        </w:rPr>
      </w:pPr>
    </w:p>
    <w:p w14:paraId="6514269C" w14:textId="77777777" w:rsidR="006C6C35" w:rsidRPr="006C6C35" w:rsidRDefault="006C6C35" w:rsidP="00141782">
      <w:pPr>
        <w:jc w:val="left"/>
        <w:rPr>
          <w:bCs/>
        </w:rPr>
      </w:pPr>
      <w:r w:rsidRPr="006C6C35">
        <w:rPr>
          <w:bCs/>
        </w:rPr>
        <w:t>from sklearn.model_selection import train_test_split</w:t>
      </w:r>
    </w:p>
    <w:p w14:paraId="511A0DC1" w14:textId="77777777" w:rsidR="006C6C35" w:rsidRPr="006C6C35" w:rsidRDefault="006C6C35" w:rsidP="00141782">
      <w:pPr>
        <w:jc w:val="left"/>
        <w:rPr>
          <w:bCs/>
        </w:rPr>
      </w:pPr>
      <w:r w:rsidRPr="006C6C35">
        <w:rPr>
          <w:bCs/>
        </w:rPr>
        <w:t>X_train, X_test, y_train, y_test = train_test_split(x_data, y_label, random_state=101)</w:t>
      </w:r>
    </w:p>
    <w:p w14:paraId="6F8E9235" w14:textId="77777777" w:rsidR="006C6C35" w:rsidRPr="006C6C35" w:rsidRDefault="006C6C35" w:rsidP="00141782">
      <w:pPr>
        <w:jc w:val="left"/>
        <w:rPr>
          <w:bCs/>
        </w:rPr>
      </w:pPr>
    </w:p>
    <w:p w14:paraId="4B8BE713" w14:textId="77777777" w:rsidR="006C6C35" w:rsidRPr="006C6C35" w:rsidRDefault="006C6C35" w:rsidP="00141782">
      <w:pPr>
        <w:jc w:val="left"/>
        <w:rPr>
          <w:bCs/>
        </w:rPr>
      </w:pPr>
      <w:r w:rsidRPr="006C6C35">
        <w:rPr>
          <w:bCs/>
        </w:rPr>
        <w:t>from sklearn.impute import SimpleImputer</w:t>
      </w:r>
    </w:p>
    <w:p w14:paraId="512CAC6D" w14:textId="77777777" w:rsidR="006C6C35" w:rsidRPr="006C6C35" w:rsidRDefault="006C6C35" w:rsidP="00141782">
      <w:pPr>
        <w:jc w:val="left"/>
        <w:rPr>
          <w:bCs/>
        </w:rPr>
      </w:pPr>
    </w:p>
    <w:p w14:paraId="39DFBA59" w14:textId="77777777" w:rsidR="006C6C35" w:rsidRPr="006C6C35" w:rsidRDefault="006C6C35" w:rsidP="00141782">
      <w:pPr>
        <w:jc w:val="left"/>
        <w:rPr>
          <w:bCs/>
        </w:rPr>
      </w:pPr>
      <w:r w:rsidRPr="006C6C35">
        <w:rPr>
          <w:bCs/>
        </w:rPr>
        <w:t>column_names = X_train.columns</w:t>
      </w:r>
    </w:p>
    <w:p w14:paraId="56FCBF9F" w14:textId="77777777" w:rsidR="006C6C35" w:rsidRPr="006C6C35" w:rsidRDefault="006C6C35" w:rsidP="00141782">
      <w:pPr>
        <w:jc w:val="left"/>
        <w:rPr>
          <w:bCs/>
        </w:rPr>
      </w:pPr>
      <w:r w:rsidRPr="006C6C35">
        <w:rPr>
          <w:bCs/>
        </w:rPr>
        <w:t>imputer = SimpleImputer(strategy='mean')</w:t>
      </w:r>
    </w:p>
    <w:p w14:paraId="3950280E" w14:textId="77777777" w:rsidR="006C6C35" w:rsidRPr="006C6C35" w:rsidRDefault="006C6C35" w:rsidP="00141782">
      <w:pPr>
        <w:jc w:val="left"/>
        <w:rPr>
          <w:bCs/>
        </w:rPr>
      </w:pPr>
      <w:r w:rsidRPr="006C6C35">
        <w:rPr>
          <w:bCs/>
        </w:rPr>
        <w:t>X_train = imputer.fit_transform(X_train)</w:t>
      </w:r>
    </w:p>
    <w:p w14:paraId="531D6D23" w14:textId="77777777" w:rsidR="006C6C35" w:rsidRPr="006C6C35" w:rsidRDefault="006C6C35" w:rsidP="00141782">
      <w:pPr>
        <w:jc w:val="left"/>
        <w:rPr>
          <w:bCs/>
        </w:rPr>
      </w:pPr>
      <w:r w:rsidRPr="006C6C35">
        <w:rPr>
          <w:bCs/>
        </w:rPr>
        <w:t>X_train = pd.DataFrame(X_train, columns=column_names)</w:t>
      </w:r>
    </w:p>
    <w:p w14:paraId="2AF0BF91" w14:textId="77777777" w:rsidR="006C6C35" w:rsidRPr="006C6C35" w:rsidRDefault="006C6C35" w:rsidP="00141782">
      <w:pPr>
        <w:jc w:val="left"/>
        <w:rPr>
          <w:bCs/>
        </w:rPr>
      </w:pPr>
    </w:p>
    <w:p w14:paraId="70F1EE12" w14:textId="77777777" w:rsidR="006C6C35" w:rsidRPr="006C6C35" w:rsidRDefault="006C6C35" w:rsidP="00141782">
      <w:pPr>
        <w:jc w:val="left"/>
        <w:rPr>
          <w:bCs/>
        </w:rPr>
      </w:pPr>
      <w:r w:rsidRPr="006C6C35">
        <w:rPr>
          <w:bCs/>
        </w:rPr>
        <w:t>from sklearn import preprocessing</w:t>
      </w:r>
    </w:p>
    <w:p w14:paraId="0C4724EC" w14:textId="77777777" w:rsidR="006C6C35" w:rsidRPr="006C6C35" w:rsidRDefault="006C6C35" w:rsidP="00141782">
      <w:pPr>
        <w:jc w:val="left"/>
        <w:rPr>
          <w:bCs/>
        </w:rPr>
      </w:pPr>
    </w:p>
    <w:p w14:paraId="2060394B" w14:textId="77777777" w:rsidR="006C6C35" w:rsidRPr="006C6C35" w:rsidRDefault="006C6C35" w:rsidP="00141782">
      <w:pPr>
        <w:jc w:val="left"/>
        <w:rPr>
          <w:bCs/>
        </w:rPr>
      </w:pPr>
      <w:r w:rsidRPr="006C6C35">
        <w:rPr>
          <w:bCs/>
        </w:rPr>
        <w:lastRenderedPageBreak/>
        <w:t>min_max_scaler = preprocessing.MinMaxScaler()</w:t>
      </w:r>
    </w:p>
    <w:p w14:paraId="2682B7A2" w14:textId="77777777" w:rsidR="006C6C35" w:rsidRPr="006C6C35" w:rsidRDefault="006C6C35" w:rsidP="00141782">
      <w:pPr>
        <w:jc w:val="left"/>
        <w:rPr>
          <w:bCs/>
        </w:rPr>
      </w:pPr>
      <w:r w:rsidRPr="006C6C35">
        <w:rPr>
          <w:bCs/>
        </w:rPr>
        <w:t>X_train_scaled = min_max_scaler.fit_transform(X_train)</w:t>
      </w:r>
    </w:p>
    <w:p w14:paraId="7FCB7CF7" w14:textId="77777777" w:rsidR="006C6C35" w:rsidRPr="006C6C35" w:rsidRDefault="006C6C35" w:rsidP="00141782">
      <w:pPr>
        <w:jc w:val="left"/>
        <w:rPr>
          <w:bCs/>
        </w:rPr>
      </w:pPr>
      <w:r w:rsidRPr="006C6C35">
        <w:rPr>
          <w:bCs/>
        </w:rPr>
        <w:t>X_test_scaled = min_max_scaler.transform(X_test)</w:t>
      </w:r>
    </w:p>
    <w:p w14:paraId="3C861BFF" w14:textId="77777777" w:rsidR="006C6C35" w:rsidRPr="006C6C35" w:rsidRDefault="006C6C35" w:rsidP="00141782">
      <w:pPr>
        <w:jc w:val="left"/>
        <w:rPr>
          <w:bCs/>
        </w:rPr>
      </w:pPr>
    </w:p>
    <w:p w14:paraId="7FECE0AC" w14:textId="77777777" w:rsidR="006C6C35" w:rsidRPr="006C6C35" w:rsidRDefault="006C6C35" w:rsidP="00141782">
      <w:pPr>
        <w:jc w:val="left"/>
        <w:rPr>
          <w:bCs/>
        </w:rPr>
      </w:pPr>
      <w:r w:rsidRPr="006C6C35">
        <w:rPr>
          <w:bCs/>
        </w:rPr>
        <w:t>print(min_max_scaler.scale_)</w:t>
      </w:r>
    </w:p>
    <w:p w14:paraId="3D741AEC" w14:textId="77777777" w:rsidR="006C6C35" w:rsidRPr="006C6C35" w:rsidRDefault="006C6C35" w:rsidP="00141782">
      <w:pPr>
        <w:jc w:val="left"/>
        <w:rPr>
          <w:bCs/>
        </w:rPr>
      </w:pPr>
    </w:p>
    <w:p w14:paraId="2A39B411" w14:textId="77777777" w:rsidR="006C6C35" w:rsidRPr="006C6C35" w:rsidRDefault="006C6C35" w:rsidP="00141782">
      <w:pPr>
        <w:jc w:val="left"/>
        <w:rPr>
          <w:bCs/>
        </w:rPr>
      </w:pPr>
      <w:r w:rsidRPr="006C6C35">
        <w:rPr>
          <w:bCs/>
        </w:rPr>
        <w:t>X_train_scaled</w:t>
      </w:r>
    </w:p>
    <w:p w14:paraId="02BDABF9" w14:textId="77777777" w:rsidR="006C6C35" w:rsidRPr="006C6C35" w:rsidRDefault="006C6C35" w:rsidP="00141782">
      <w:pPr>
        <w:jc w:val="left"/>
        <w:rPr>
          <w:bCs/>
        </w:rPr>
      </w:pPr>
    </w:p>
    <w:p w14:paraId="417B20FC" w14:textId="77777777" w:rsidR="006C6C35" w:rsidRPr="006C6C35" w:rsidRDefault="006C6C35" w:rsidP="00141782">
      <w:pPr>
        <w:jc w:val="left"/>
        <w:rPr>
          <w:bCs/>
        </w:rPr>
      </w:pPr>
      <w:r w:rsidRPr="006C6C35">
        <w:rPr>
          <w:bCs/>
        </w:rPr>
        <w:t>"""**Random Forest Classifier**"""</w:t>
      </w:r>
    </w:p>
    <w:p w14:paraId="2BAD3FDD" w14:textId="77777777" w:rsidR="006C6C35" w:rsidRPr="006C6C35" w:rsidRDefault="006C6C35" w:rsidP="00141782">
      <w:pPr>
        <w:jc w:val="left"/>
        <w:rPr>
          <w:bCs/>
        </w:rPr>
      </w:pPr>
    </w:p>
    <w:p w14:paraId="3077C360" w14:textId="77777777" w:rsidR="006C6C35" w:rsidRPr="006C6C35" w:rsidRDefault="006C6C35" w:rsidP="00141782">
      <w:pPr>
        <w:jc w:val="left"/>
        <w:rPr>
          <w:bCs/>
        </w:rPr>
      </w:pPr>
      <w:r w:rsidRPr="006C6C35">
        <w:rPr>
          <w:bCs/>
        </w:rPr>
        <w:t>from sklearn.ensemble import RandomForestClassifier</w:t>
      </w:r>
    </w:p>
    <w:p w14:paraId="7D8EF54A" w14:textId="77777777" w:rsidR="006C6C35" w:rsidRPr="006C6C35" w:rsidRDefault="006C6C35" w:rsidP="00141782">
      <w:pPr>
        <w:jc w:val="left"/>
        <w:rPr>
          <w:bCs/>
        </w:rPr>
      </w:pPr>
    </w:p>
    <w:p w14:paraId="706519A8" w14:textId="77777777" w:rsidR="006C6C35" w:rsidRPr="006C6C35" w:rsidRDefault="006C6C35" w:rsidP="00141782">
      <w:pPr>
        <w:jc w:val="left"/>
        <w:rPr>
          <w:bCs/>
        </w:rPr>
      </w:pPr>
      <w:r w:rsidRPr="006C6C35">
        <w:rPr>
          <w:bCs/>
        </w:rPr>
        <w:t>model = RandomForestClassifier(random_state=101, n_estimators=150)</w:t>
      </w:r>
    </w:p>
    <w:p w14:paraId="719632F2" w14:textId="77777777" w:rsidR="006C6C35" w:rsidRPr="006C6C35" w:rsidRDefault="006C6C35" w:rsidP="00141782">
      <w:pPr>
        <w:jc w:val="left"/>
        <w:rPr>
          <w:bCs/>
        </w:rPr>
      </w:pPr>
      <w:r w:rsidRPr="006C6C35">
        <w:rPr>
          <w:bCs/>
        </w:rPr>
        <w:t>model.fit(X_train_scaled,  y_train.to_numpy().reshape(-1))</w:t>
      </w:r>
    </w:p>
    <w:p w14:paraId="2A2D63EE" w14:textId="77777777" w:rsidR="006C6C35" w:rsidRPr="006C6C35" w:rsidRDefault="006C6C35" w:rsidP="00141782">
      <w:pPr>
        <w:jc w:val="left"/>
        <w:rPr>
          <w:bCs/>
        </w:rPr>
      </w:pPr>
    </w:p>
    <w:p w14:paraId="2A5F583C" w14:textId="77777777" w:rsidR="006C6C35" w:rsidRPr="006C6C35" w:rsidRDefault="006C6C35" w:rsidP="00141782">
      <w:pPr>
        <w:jc w:val="left"/>
        <w:rPr>
          <w:bCs/>
        </w:rPr>
      </w:pPr>
      <w:r w:rsidRPr="006C6C35">
        <w:rPr>
          <w:bCs/>
        </w:rPr>
        <w:t>import matplotlib.pyplot as plt</w:t>
      </w:r>
    </w:p>
    <w:p w14:paraId="26C8C72C" w14:textId="77777777" w:rsidR="006C6C35" w:rsidRPr="006C6C35" w:rsidRDefault="006C6C35" w:rsidP="00141782">
      <w:pPr>
        <w:jc w:val="left"/>
        <w:rPr>
          <w:bCs/>
        </w:rPr>
      </w:pPr>
      <w:r w:rsidRPr="006C6C35">
        <w:rPr>
          <w:bCs/>
        </w:rPr>
        <w:t>import numpy as np</w:t>
      </w:r>
    </w:p>
    <w:p w14:paraId="7F8DA07F" w14:textId="77777777" w:rsidR="006C6C35" w:rsidRPr="006C6C35" w:rsidRDefault="006C6C35" w:rsidP="00141782">
      <w:pPr>
        <w:jc w:val="left"/>
        <w:rPr>
          <w:bCs/>
        </w:rPr>
      </w:pPr>
      <w:r w:rsidRPr="006C6C35">
        <w:rPr>
          <w:bCs/>
        </w:rPr>
        <w:t>from sklearn.metrics import accuracy_score</w:t>
      </w:r>
    </w:p>
    <w:p w14:paraId="77532D35" w14:textId="77777777" w:rsidR="006C6C35" w:rsidRPr="006C6C35" w:rsidRDefault="006C6C35" w:rsidP="00141782">
      <w:pPr>
        <w:jc w:val="left"/>
        <w:rPr>
          <w:bCs/>
        </w:rPr>
      </w:pPr>
    </w:p>
    <w:p w14:paraId="4CFA3ADF" w14:textId="77777777" w:rsidR="006C6C35" w:rsidRPr="006C6C35" w:rsidRDefault="006C6C35" w:rsidP="00141782">
      <w:pPr>
        <w:jc w:val="left"/>
        <w:rPr>
          <w:bCs/>
        </w:rPr>
      </w:pPr>
      <w:r w:rsidRPr="006C6C35">
        <w:rPr>
          <w:bCs/>
        </w:rPr>
        <w:t>n_estimators_values = [50, 100, 150, 200, 250]</w:t>
      </w:r>
    </w:p>
    <w:p w14:paraId="36B15727" w14:textId="77777777" w:rsidR="006C6C35" w:rsidRPr="006C6C35" w:rsidRDefault="006C6C35" w:rsidP="00141782">
      <w:pPr>
        <w:jc w:val="left"/>
        <w:rPr>
          <w:bCs/>
        </w:rPr>
      </w:pPr>
      <w:r w:rsidRPr="006C6C35">
        <w:rPr>
          <w:bCs/>
        </w:rPr>
        <w:t>train_accuracies = []</w:t>
      </w:r>
    </w:p>
    <w:p w14:paraId="4C693A59" w14:textId="77777777" w:rsidR="006C6C35" w:rsidRPr="006C6C35" w:rsidRDefault="006C6C35" w:rsidP="00141782">
      <w:pPr>
        <w:jc w:val="left"/>
        <w:rPr>
          <w:bCs/>
        </w:rPr>
      </w:pPr>
      <w:r w:rsidRPr="006C6C35">
        <w:rPr>
          <w:bCs/>
        </w:rPr>
        <w:t>test_accuracies = []</w:t>
      </w:r>
    </w:p>
    <w:p w14:paraId="7BF05799" w14:textId="77777777" w:rsidR="006C6C35" w:rsidRPr="006C6C35" w:rsidRDefault="006C6C35" w:rsidP="00141782">
      <w:pPr>
        <w:jc w:val="left"/>
        <w:rPr>
          <w:bCs/>
        </w:rPr>
      </w:pPr>
    </w:p>
    <w:p w14:paraId="4E5D7EAB" w14:textId="77777777" w:rsidR="006C6C35" w:rsidRPr="006C6C35" w:rsidRDefault="006C6C35" w:rsidP="00141782">
      <w:pPr>
        <w:jc w:val="left"/>
        <w:rPr>
          <w:bCs/>
        </w:rPr>
      </w:pPr>
      <w:r w:rsidRPr="006C6C35">
        <w:rPr>
          <w:bCs/>
        </w:rPr>
        <w:t>for n_estimators in n_estimators_values:</w:t>
      </w:r>
    </w:p>
    <w:p w14:paraId="73D14A26" w14:textId="77777777" w:rsidR="006C6C35" w:rsidRPr="006C6C35" w:rsidRDefault="006C6C35" w:rsidP="00141782">
      <w:pPr>
        <w:jc w:val="left"/>
        <w:rPr>
          <w:bCs/>
        </w:rPr>
      </w:pPr>
      <w:r w:rsidRPr="006C6C35">
        <w:rPr>
          <w:bCs/>
        </w:rPr>
        <w:t xml:space="preserve">    model = RandomForestClassifier(random_state=101, n_estimators=n_estimators)</w:t>
      </w:r>
    </w:p>
    <w:p w14:paraId="3F168073" w14:textId="77777777" w:rsidR="006C6C35" w:rsidRPr="006C6C35" w:rsidRDefault="006C6C35" w:rsidP="00141782">
      <w:pPr>
        <w:jc w:val="left"/>
        <w:rPr>
          <w:bCs/>
        </w:rPr>
      </w:pPr>
      <w:r w:rsidRPr="006C6C35">
        <w:rPr>
          <w:bCs/>
        </w:rPr>
        <w:t xml:space="preserve">    model.fit(X_train_scaled, y_train.to_numpy().reshape(-1))</w:t>
      </w:r>
    </w:p>
    <w:p w14:paraId="5D4AA44D" w14:textId="77777777" w:rsidR="006C6C35" w:rsidRPr="006C6C35" w:rsidRDefault="006C6C35" w:rsidP="00141782">
      <w:pPr>
        <w:jc w:val="left"/>
        <w:rPr>
          <w:bCs/>
        </w:rPr>
      </w:pPr>
    </w:p>
    <w:p w14:paraId="138E06BA" w14:textId="77777777" w:rsidR="006C6C35" w:rsidRPr="006C6C35" w:rsidRDefault="006C6C35" w:rsidP="00141782">
      <w:pPr>
        <w:jc w:val="left"/>
        <w:rPr>
          <w:bCs/>
        </w:rPr>
      </w:pPr>
      <w:r w:rsidRPr="006C6C35">
        <w:rPr>
          <w:bCs/>
        </w:rPr>
        <w:t xml:space="preserve">    train_accuracy = accuracy_score(y_train, model.predict(X_train_scaled))</w:t>
      </w:r>
    </w:p>
    <w:p w14:paraId="4AA4BE80" w14:textId="77777777" w:rsidR="006C6C35" w:rsidRPr="006C6C35" w:rsidRDefault="006C6C35" w:rsidP="00141782">
      <w:pPr>
        <w:jc w:val="left"/>
        <w:rPr>
          <w:bCs/>
        </w:rPr>
      </w:pPr>
      <w:r w:rsidRPr="006C6C35">
        <w:rPr>
          <w:bCs/>
        </w:rPr>
        <w:t xml:space="preserve">    train_accuracies.append(train_accuracy)</w:t>
      </w:r>
    </w:p>
    <w:p w14:paraId="2D2CFF6E" w14:textId="77777777" w:rsidR="006C6C35" w:rsidRPr="006C6C35" w:rsidRDefault="006C6C35" w:rsidP="00141782">
      <w:pPr>
        <w:jc w:val="left"/>
        <w:rPr>
          <w:bCs/>
        </w:rPr>
      </w:pPr>
    </w:p>
    <w:p w14:paraId="324FEB04" w14:textId="77777777" w:rsidR="006C6C35" w:rsidRPr="006C6C35" w:rsidRDefault="006C6C35" w:rsidP="00141782">
      <w:pPr>
        <w:jc w:val="left"/>
        <w:rPr>
          <w:bCs/>
        </w:rPr>
      </w:pPr>
      <w:r w:rsidRPr="006C6C35">
        <w:rPr>
          <w:bCs/>
        </w:rPr>
        <w:t xml:space="preserve">    test_accuracy = accuracy_score(y_test, model.predict(X_test_scaled))</w:t>
      </w:r>
    </w:p>
    <w:p w14:paraId="3EF7B9F1" w14:textId="77777777" w:rsidR="006C6C35" w:rsidRPr="006C6C35" w:rsidRDefault="006C6C35" w:rsidP="00141782">
      <w:pPr>
        <w:jc w:val="left"/>
        <w:rPr>
          <w:bCs/>
        </w:rPr>
      </w:pPr>
      <w:r w:rsidRPr="006C6C35">
        <w:rPr>
          <w:bCs/>
        </w:rPr>
        <w:t xml:space="preserve">    test_accuracies.append(test_accuracy)</w:t>
      </w:r>
    </w:p>
    <w:p w14:paraId="40A522F3" w14:textId="77777777" w:rsidR="006C6C35" w:rsidRPr="006C6C35" w:rsidRDefault="006C6C35" w:rsidP="00141782">
      <w:pPr>
        <w:jc w:val="left"/>
        <w:rPr>
          <w:bCs/>
        </w:rPr>
      </w:pPr>
    </w:p>
    <w:p w14:paraId="1A3A9A4C" w14:textId="77777777" w:rsidR="006C6C35" w:rsidRPr="006C6C35" w:rsidRDefault="006C6C35" w:rsidP="00141782">
      <w:pPr>
        <w:jc w:val="left"/>
        <w:rPr>
          <w:bCs/>
        </w:rPr>
      </w:pPr>
      <w:r w:rsidRPr="006C6C35">
        <w:rPr>
          <w:bCs/>
        </w:rPr>
        <w:lastRenderedPageBreak/>
        <w:t>plt.plot(n_estimators_values, train_accuracies, label='Training Accuracy')</w:t>
      </w:r>
    </w:p>
    <w:p w14:paraId="553E1D2A" w14:textId="77777777" w:rsidR="006C6C35" w:rsidRPr="006C6C35" w:rsidRDefault="006C6C35" w:rsidP="00141782">
      <w:pPr>
        <w:jc w:val="left"/>
        <w:rPr>
          <w:bCs/>
        </w:rPr>
      </w:pPr>
      <w:r w:rsidRPr="006C6C35">
        <w:rPr>
          <w:bCs/>
        </w:rPr>
        <w:t>plt.plot(n_estimators_values, test_accuracies, label='Testing Accuracy')</w:t>
      </w:r>
    </w:p>
    <w:p w14:paraId="4AF1C001" w14:textId="77777777" w:rsidR="006C6C35" w:rsidRPr="006C6C35" w:rsidRDefault="006C6C35" w:rsidP="00141782">
      <w:pPr>
        <w:jc w:val="left"/>
        <w:rPr>
          <w:bCs/>
        </w:rPr>
      </w:pPr>
      <w:r w:rsidRPr="006C6C35">
        <w:rPr>
          <w:bCs/>
        </w:rPr>
        <w:t>plt.xlabel('Number of Trees')</w:t>
      </w:r>
    </w:p>
    <w:p w14:paraId="375FC7D9" w14:textId="77777777" w:rsidR="006C6C35" w:rsidRPr="006C6C35" w:rsidRDefault="006C6C35" w:rsidP="00141782">
      <w:pPr>
        <w:jc w:val="left"/>
        <w:rPr>
          <w:bCs/>
        </w:rPr>
      </w:pPr>
      <w:r w:rsidRPr="006C6C35">
        <w:rPr>
          <w:bCs/>
        </w:rPr>
        <w:t>plt.ylabel('Accuracy')</w:t>
      </w:r>
    </w:p>
    <w:p w14:paraId="70828F5E" w14:textId="77777777" w:rsidR="006C6C35" w:rsidRPr="006C6C35" w:rsidRDefault="006C6C35" w:rsidP="00141782">
      <w:pPr>
        <w:jc w:val="left"/>
        <w:rPr>
          <w:bCs/>
        </w:rPr>
      </w:pPr>
      <w:r w:rsidRPr="006C6C35">
        <w:rPr>
          <w:bCs/>
        </w:rPr>
        <w:t>plt.title('Effect of Number of Trees on Accuracy')</w:t>
      </w:r>
    </w:p>
    <w:p w14:paraId="5BC30A8C" w14:textId="77777777" w:rsidR="006C6C35" w:rsidRPr="006C6C35" w:rsidRDefault="006C6C35" w:rsidP="00141782">
      <w:pPr>
        <w:jc w:val="left"/>
        <w:rPr>
          <w:bCs/>
        </w:rPr>
      </w:pPr>
      <w:r w:rsidRPr="006C6C35">
        <w:rPr>
          <w:bCs/>
        </w:rPr>
        <w:t>plt.legend()</w:t>
      </w:r>
    </w:p>
    <w:p w14:paraId="6478915F" w14:textId="77777777" w:rsidR="006C6C35" w:rsidRPr="006C6C35" w:rsidRDefault="006C6C35" w:rsidP="00141782">
      <w:pPr>
        <w:jc w:val="left"/>
        <w:rPr>
          <w:bCs/>
        </w:rPr>
      </w:pPr>
      <w:r w:rsidRPr="006C6C35">
        <w:rPr>
          <w:bCs/>
        </w:rPr>
        <w:t>plt.show()</w:t>
      </w:r>
    </w:p>
    <w:p w14:paraId="006DD4AA" w14:textId="77777777" w:rsidR="006C6C35" w:rsidRPr="006C6C35" w:rsidRDefault="006C6C35" w:rsidP="00141782">
      <w:pPr>
        <w:jc w:val="left"/>
        <w:rPr>
          <w:bCs/>
        </w:rPr>
      </w:pPr>
    </w:p>
    <w:p w14:paraId="1084277F" w14:textId="77777777" w:rsidR="006C6C35" w:rsidRPr="006C6C35" w:rsidRDefault="006C6C35" w:rsidP="00141782">
      <w:pPr>
        <w:jc w:val="left"/>
        <w:rPr>
          <w:bCs/>
        </w:rPr>
      </w:pPr>
      <w:r w:rsidRPr="006C6C35">
        <w:rPr>
          <w:bCs/>
        </w:rPr>
        <w:t>from sklearn import metrics</w:t>
      </w:r>
    </w:p>
    <w:p w14:paraId="38EBED48" w14:textId="77777777" w:rsidR="006C6C35" w:rsidRPr="006C6C35" w:rsidRDefault="006C6C35" w:rsidP="00141782">
      <w:pPr>
        <w:jc w:val="left"/>
        <w:rPr>
          <w:bCs/>
        </w:rPr>
      </w:pPr>
      <w:r w:rsidRPr="006C6C35">
        <w:rPr>
          <w:bCs/>
        </w:rPr>
        <w:t>y_pred = model.predict(X_test_scaled)</w:t>
      </w:r>
    </w:p>
    <w:p w14:paraId="4DFAC6B3" w14:textId="77777777" w:rsidR="006C6C35" w:rsidRPr="006C6C35" w:rsidRDefault="006C6C35" w:rsidP="00141782">
      <w:pPr>
        <w:jc w:val="left"/>
        <w:rPr>
          <w:bCs/>
        </w:rPr>
      </w:pPr>
      <w:r w:rsidRPr="006C6C35">
        <w:rPr>
          <w:bCs/>
        </w:rPr>
        <w:t>print("Accuracy:",metrics.accuracy_score(y_test, y_pred))</w:t>
      </w:r>
    </w:p>
    <w:p w14:paraId="28A5939A" w14:textId="77777777" w:rsidR="006C6C35" w:rsidRPr="006C6C35" w:rsidRDefault="006C6C35" w:rsidP="00141782">
      <w:pPr>
        <w:jc w:val="left"/>
        <w:rPr>
          <w:bCs/>
        </w:rPr>
      </w:pPr>
      <w:r w:rsidRPr="006C6C35">
        <w:rPr>
          <w:bCs/>
        </w:rPr>
        <w:t>print("*** Confusion Matrix ***")</w:t>
      </w:r>
    </w:p>
    <w:p w14:paraId="731C34DD" w14:textId="77777777" w:rsidR="006C6C35" w:rsidRPr="006C6C35" w:rsidRDefault="006C6C35" w:rsidP="00141782">
      <w:pPr>
        <w:jc w:val="left"/>
        <w:rPr>
          <w:bCs/>
        </w:rPr>
      </w:pPr>
      <w:r w:rsidRPr="006C6C35">
        <w:rPr>
          <w:bCs/>
        </w:rPr>
        <w:t>print(metrics.confusion_matrix(y_test, y_pred))</w:t>
      </w:r>
    </w:p>
    <w:p w14:paraId="1C24EBC9" w14:textId="77777777" w:rsidR="006C6C35" w:rsidRPr="006C6C35" w:rsidRDefault="006C6C35" w:rsidP="00141782">
      <w:pPr>
        <w:jc w:val="left"/>
        <w:rPr>
          <w:bCs/>
        </w:rPr>
      </w:pPr>
    </w:p>
    <w:p w14:paraId="4F764E44" w14:textId="77777777" w:rsidR="006C6C35" w:rsidRPr="006C6C35" w:rsidRDefault="006C6C35" w:rsidP="00141782">
      <w:pPr>
        <w:jc w:val="left"/>
        <w:rPr>
          <w:bCs/>
        </w:rPr>
      </w:pPr>
    </w:p>
    <w:p w14:paraId="08A57527" w14:textId="77777777" w:rsidR="006C6C35" w:rsidRPr="006C6C35" w:rsidRDefault="006C6C35" w:rsidP="00141782">
      <w:pPr>
        <w:jc w:val="left"/>
        <w:rPr>
          <w:bCs/>
        </w:rPr>
      </w:pPr>
      <w:r w:rsidRPr="006C6C35">
        <w:rPr>
          <w:bCs/>
        </w:rPr>
        <w:t>y_pred = model.predict(X_test_scaled[7:9])</w:t>
      </w:r>
    </w:p>
    <w:p w14:paraId="4E8C029A" w14:textId="77777777" w:rsidR="006C6C35" w:rsidRPr="006C6C35" w:rsidRDefault="006C6C35" w:rsidP="00141782">
      <w:pPr>
        <w:jc w:val="left"/>
        <w:rPr>
          <w:bCs/>
        </w:rPr>
      </w:pPr>
      <w:r w:rsidRPr="006C6C35">
        <w:rPr>
          <w:bCs/>
        </w:rPr>
        <w:t>print(X_test_scaled[7:9])</w:t>
      </w:r>
    </w:p>
    <w:p w14:paraId="6C4CB8F1" w14:textId="77777777" w:rsidR="006C6C35" w:rsidRPr="006C6C35" w:rsidRDefault="006C6C35" w:rsidP="00141782">
      <w:pPr>
        <w:jc w:val="left"/>
        <w:rPr>
          <w:bCs/>
        </w:rPr>
      </w:pPr>
      <w:r w:rsidRPr="006C6C35">
        <w:rPr>
          <w:bCs/>
        </w:rPr>
        <w:t>print(y_pred)</w:t>
      </w:r>
    </w:p>
    <w:p w14:paraId="565FDE13" w14:textId="77777777" w:rsidR="006C6C35" w:rsidRPr="006C6C35" w:rsidRDefault="006C6C35" w:rsidP="00141782">
      <w:pPr>
        <w:jc w:val="left"/>
        <w:rPr>
          <w:bCs/>
        </w:rPr>
      </w:pPr>
    </w:p>
    <w:p w14:paraId="36D767BA" w14:textId="77777777" w:rsidR="006C6C35" w:rsidRPr="006C6C35" w:rsidRDefault="006C6C35" w:rsidP="00141782">
      <w:pPr>
        <w:jc w:val="left"/>
        <w:rPr>
          <w:bCs/>
        </w:rPr>
      </w:pPr>
      <w:r w:rsidRPr="006C6C35">
        <w:rPr>
          <w:bCs/>
        </w:rPr>
        <w:t>"""**Gradient Boosting Classifier**"""</w:t>
      </w:r>
    </w:p>
    <w:p w14:paraId="00B328D6" w14:textId="77777777" w:rsidR="006C6C35" w:rsidRPr="006C6C35" w:rsidRDefault="006C6C35" w:rsidP="00141782">
      <w:pPr>
        <w:jc w:val="left"/>
        <w:rPr>
          <w:bCs/>
        </w:rPr>
      </w:pPr>
    </w:p>
    <w:p w14:paraId="74323A2F" w14:textId="77777777" w:rsidR="006C6C35" w:rsidRPr="006C6C35" w:rsidRDefault="006C6C35" w:rsidP="00141782">
      <w:pPr>
        <w:jc w:val="left"/>
        <w:rPr>
          <w:bCs/>
        </w:rPr>
      </w:pPr>
      <w:r w:rsidRPr="006C6C35">
        <w:rPr>
          <w:bCs/>
        </w:rPr>
        <w:t>from sklearn.ensemble import GradientBoostingClassifier</w:t>
      </w:r>
    </w:p>
    <w:p w14:paraId="45EF0FDE" w14:textId="77777777" w:rsidR="006C6C35" w:rsidRPr="006C6C35" w:rsidRDefault="006C6C35" w:rsidP="00141782">
      <w:pPr>
        <w:jc w:val="left"/>
        <w:rPr>
          <w:bCs/>
        </w:rPr>
      </w:pPr>
    </w:p>
    <w:p w14:paraId="7F408126" w14:textId="77777777" w:rsidR="006C6C35" w:rsidRPr="006C6C35" w:rsidRDefault="006C6C35" w:rsidP="00141782">
      <w:pPr>
        <w:jc w:val="left"/>
        <w:rPr>
          <w:bCs/>
        </w:rPr>
      </w:pPr>
      <w:r w:rsidRPr="006C6C35">
        <w:rPr>
          <w:bCs/>
        </w:rPr>
        <w:t>modelg = GradientBoostingClassifier(n_estimators=100, learning_rate=1.0, random_state=0)</w:t>
      </w:r>
    </w:p>
    <w:p w14:paraId="68A79646" w14:textId="77777777" w:rsidR="006C6C35" w:rsidRPr="006C6C35" w:rsidRDefault="006C6C35" w:rsidP="00141782">
      <w:pPr>
        <w:jc w:val="left"/>
        <w:rPr>
          <w:bCs/>
        </w:rPr>
      </w:pPr>
      <w:r w:rsidRPr="006C6C35">
        <w:rPr>
          <w:bCs/>
        </w:rPr>
        <w:t>modelg.fit(X_train_scaled,  y_train.to_numpy().reshape(-1))</w:t>
      </w:r>
    </w:p>
    <w:p w14:paraId="003CE4DC" w14:textId="77777777" w:rsidR="006C6C35" w:rsidRPr="006C6C35" w:rsidRDefault="006C6C35" w:rsidP="00141782">
      <w:pPr>
        <w:jc w:val="left"/>
        <w:rPr>
          <w:bCs/>
        </w:rPr>
      </w:pPr>
    </w:p>
    <w:p w14:paraId="3B246ED7" w14:textId="77777777" w:rsidR="006C6C35" w:rsidRPr="006C6C35" w:rsidRDefault="006C6C35" w:rsidP="00141782">
      <w:pPr>
        <w:jc w:val="left"/>
        <w:rPr>
          <w:bCs/>
        </w:rPr>
      </w:pPr>
      <w:r w:rsidRPr="006C6C35">
        <w:rPr>
          <w:bCs/>
        </w:rPr>
        <w:t>import matplotlib.pyplot as plt</w:t>
      </w:r>
    </w:p>
    <w:p w14:paraId="7FBCFA4E" w14:textId="77777777" w:rsidR="006C6C35" w:rsidRPr="006C6C35" w:rsidRDefault="006C6C35" w:rsidP="00141782">
      <w:pPr>
        <w:jc w:val="left"/>
        <w:rPr>
          <w:bCs/>
        </w:rPr>
      </w:pPr>
      <w:r w:rsidRPr="006C6C35">
        <w:rPr>
          <w:bCs/>
        </w:rPr>
        <w:t>import numpy as np</w:t>
      </w:r>
    </w:p>
    <w:p w14:paraId="0FDB8683" w14:textId="77777777" w:rsidR="006C6C35" w:rsidRPr="006C6C35" w:rsidRDefault="006C6C35" w:rsidP="00141782">
      <w:pPr>
        <w:jc w:val="left"/>
        <w:rPr>
          <w:bCs/>
        </w:rPr>
      </w:pPr>
      <w:r w:rsidRPr="006C6C35">
        <w:rPr>
          <w:bCs/>
        </w:rPr>
        <w:t>from sklearn.metrics import accuracy_score</w:t>
      </w:r>
    </w:p>
    <w:p w14:paraId="73C412F3" w14:textId="77777777" w:rsidR="006C6C35" w:rsidRPr="006C6C35" w:rsidRDefault="006C6C35" w:rsidP="00141782">
      <w:pPr>
        <w:jc w:val="left"/>
        <w:rPr>
          <w:bCs/>
        </w:rPr>
      </w:pPr>
    </w:p>
    <w:p w14:paraId="4417D96E" w14:textId="77777777" w:rsidR="006C6C35" w:rsidRPr="006C6C35" w:rsidRDefault="006C6C35" w:rsidP="00141782">
      <w:pPr>
        <w:jc w:val="left"/>
        <w:rPr>
          <w:bCs/>
        </w:rPr>
      </w:pPr>
      <w:r w:rsidRPr="006C6C35">
        <w:rPr>
          <w:bCs/>
        </w:rPr>
        <w:t>n_estimators_values = [50, 100, 150, 200, 250]</w:t>
      </w:r>
    </w:p>
    <w:p w14:paraId="61FD3331" w14:textId="77777777" w:rsidR="006C6C35" w:rsidRPr="006C6C35" w:rsidRDefault="006C6C35" w:rsidP="00141782">
      <w:pPr>
        <w:jc w:val="left"/>
        <w:rPr>
          <w:bCs/>
        </w:rPr>
      </w:pPr>
      <w:r w:rsidRPr="006C6C35">
        <w:rPr>
          <w:bCs/>
        </w:rPr>
        <w:t>train_accuracies = []</w:t>
      </w:r>
    </w:p>
    <w:p w14:paraId="49A1BDA9" w14:textId="77777777" w:rsidR="006C6C35" w:rsidRPr="006C6C35" w:rsidRDefault="006C6C35" w:rsidP="00141782">
      <w:pPr>
        <w:jc w:val="left"/>
        <w:rPr>
          <w:bCs/>
        </w:rPr>
      </w:pPr>
      <w:r w:rsidRPr="006C6C35">
        <w:rPr>
          <w:bCs/>
        </w:rPr>
        <w:t>test_accuracies = []</w:t>
      </w:r>
    </w:p>
    <w:p w14:paraId="5CF5D495" w14:textId="77777777" w:rsidR="006C6C35" w:rsidRPr="006C6C35" w:rsidRDefault="006C6C35" w:rsidP="00141782">
      <w:pPr>
        <w:jc w:val="left"/>
        <w:rPr>
          <w:bCs/>
        </w:rPr>
      </w:pPr>
    </w:p>
    <w:p w14:paraId="5DE95050" w14:textId="77777777" w:rsidR="006C6C35" w:rsidRPr="006C6C35" w:rsidRDefault="006C6C35" w:rsidP="00141782">
      <w:pPr>
        <w:jc w:val="left"/>
        <w:rPr>
          <w:bCs/>
        </w:rPr>
      </w:pPr>
      <w:r w:rsidRPr="006C6C35">
        <w:rPr>
          <w:bCs/>
        </w:rPr>
        <w:t>for n_estimators in n_estimators_values:</w:t>
      </w:r>
    </w:p>
    <w:p w14:paraId="5ABAF463" w14:textId="77777777" w:rsidR="006C6C35" w:rsidRPr="006C6C35" w:rsidRDefault="006C6C35" w:rsidP="00141782">
      <w:pPr>
        <w:jc w:val="left"/>
        <w:rPr>
          <w:bCs/>
        </w:rPr>
      </w:pPr>
      <w:r w:rsidRPr="006C6C35">
        <w:rPr>
          <w:bCs/>
        </w:rPr>
        <w:t xml:space="preserve">    model = GradientBoostingClassifier(n_estimators=100, learning_rate=1.0, random_state=0)</w:t>
      </w:r>
    </w:p>
    <w:p w14:paraId="513E664F" w14:textId="77777777" w:rsidR="006C6C35" w:rsidRPr="006C6C35" w:rsidRDefault="006C6C35" w:rsidP="00141782">
      <w:pPr>
        <w:jc w:val="left"/>
        <w:rPr>
          <w:bCs/>
        </w:rPr>
      </w:pPr>
      <w:r w:rsidRPr="006C6C35">
        <w:rPr>
          <w:bCs/>
        </w:rPr>
        <w:t xml:space="preserve">    model.fit(X_train_scaled,  y_train.to_numpy().reshape(-1))</w:t>
      </w:r>
    </w:p>
    <w:p w14:paraId="61E7D790" w14:textId="77777777" w:rsidR="006C6C35" w:rsidRPr="006C6C35" w:rsidRDefault="006C6C35" w:rsidP="00141782">
      <w:pPr>
        <w:jc w:val="left"/>
        <w:rPr>
          <w:bCs/>
        </w:rPr>
      </w:pPr>
    </w:p>
    <w:p w14:paraId="16459A9D" w14:textId="77777777" w:rsidR="006C6C35" w:rsidRPr="006C6C35" w:rsidRDefault="006C6C35" w:rsidP="00141782">
      <w:pPr>
        <w:jc w:val="left"/>
        <w:rPr>
          <w:bCs/>
        </w:rPr>
      </w:pPr>
      <w:r w:rsidRPr="006C6C35">
        <w:rPr>
          <w:bCs/>
        </w:rPr>
        <w:t xml:space="preserve">    train_accuracy = accuracy_score(y_train, model.predict(X_train_scaled))</w:t>
      </w:r>
    </w:p>
    <w:p w14:paraId="074930B6" w14:textId="77777777" w:rsidR="006C6C35" w:rsidRPr="006C6C35" w:rsidRDefault="006C6C35" w:rsidP="00141782">
      <w:pPr>
        <w:jc w:val="left"/>
        <w:rPr>
          <w:bCs/>
        </w:rPr>
      </w:pPr>
      <w:r w:rsidRPr="006C6C35">
        <w:rPr>
          <w:bCs/>
        </w:rPr>
        <w:t xml:space="preserve">    train_accuracies.append(train_accuracy)</w:t>
      </w:r>
    </w:p>
    <w:p w14:paraId="1DDE6806" w14:textId="77777777" w:rsidR="006C6C35" w:rsidRPr="006C6C35" w:rsidRDefault="006C6C35" w:rsidP="00141782">
      <w:pPr>
        <w:jc w:val="left"/>
        <w:rPr>
          <w:bCs/>
        </w:rPr>
      </w:pPr>
    </w:p>
    <w:p w14:paraId="7849609A" w14:textId="77777777" w:rsidR="006C6C35" w:rsidRPr="006C6C35" w:rsidRDefault="006C6C35" w:rsidP="00141782">
      <w:pPr>
        <w:jc w:val="left"/>
        <w:rPr>
          <w:bCs/>
        </w:rPr>
      </w:pPr>
      <w:r w:rsidRPr="006C6C35">
        <w:rPr>
          <w:bCs/>
        </w:rPr>
        <w:t xml:space="preserve">    test_accuracy = accuracy_score(y_test, model.predict(X_test_scaled))</w:t>
      </w:r>
    </w:p>
    <w:p w14:paraId="320BFD84" w14:textId="77777777" w:rsidR="006C6C35" w:rsidRPr="006C6C35" w:rsidRDefault="006C6C35" w:rsidP="00141782">
      <w:pPr>
        <w:jc w:val="left"/>
        <w:rPr>
          <w:bCs/>
        </w:rPr>
      </w:pPr>
      <w:r w:rsidRPr="006C6C35">
        <w:rPr>
          <w:bCs/>
        </w:rPr>
        <w:t xml:space="preserve">    test_accuracies.append(test_accuracy)</w:t>
      </w:r>
    </w:p>
    <w:p w14:paraId="11097750" w14:textId="77777777" w:rsidR="006C6C35" w:rsidRPr="006C6C35" w:rsidRDefault="006C6C35" w:rsidP="00141782">
      <w:pPr>
        <w:jc w:val="left"/>
        <w:rPr>
          <w:bCs/>
        </w:rPr>
      </w:pPr>
    </w:p>
    <w:p w14:paraId="3333010B" w14:textId="77777777" w:rsidR="006C6C35" w:rsidRPr="006C6C35" w:rsidRDefault="006C6C35" w:rsidP="00141782">
      <w:pPr>
        <w:jc w:val="left"/>
        <w:rPr>
          <w:bCs/>
        </w:rPr>
      </w:pPr>
      <w:r w:rsidRPr="006C6C35">
        <w:rPr>
          <w:bCs/>
        </w:rPr>
        <w:t>plt.plot(n_estimators_values, train_accuracies, label='Training Accuracy')</w:t>
      </w:r>
    </w:p>
    <w:p w14:paraId="46BBD9B0" w14:textId="77777777" w:rsidR="006C6C35" w:rsidRPr="006C6C35" w:rsidRDefault="006C6C35" w:rsidP="00141782">
      <w:pPr>
        <w:jc w:val="left"/>
        <w:rPr>
          <w:bCs/>
        </w:rPr>
      </w:pPr>
      <w:r w:rsidRPr="006C6C35">
        <w:rPr>
          <w:bCs/>
        </w:rPr>
        <w:t>plt.plot(n_estimators_values, test_accuracies, label='Testing Accuracy')</w:t>
      </w:r>
    </w:p>
    <w:p w14:paraId="2F9B14D9" w14:textId="77777777" w:rsidR="006C6C35" w:rsidRPr="006C6C35" w:rsidRDefault="006C6C35" w:rsidP="00141782">
      <w:pPr>
        <w:jc w:val="left"/>
        <w:rPr>
          <w:bCs/>
        </w:rPr>
      </w:pPr>
      <w:r w:rsidRPr="006C6C35">
        <w:rPr>
          <w:bCs/>
        </w:rPr>
        <w:t>plt.xlabel('Number of Trees')</w:t>
      </w:r>
    </w:p>
    <w:p w14:paraId="6B7B8F7D" w14:textId="77777777" w:rsidR="006C6C35" w:rsidRPr="006C6C35" w:rsidRDefault="006C6C35" w:rsidP="00141782">
      <w:pPr>
        <w:jc w:val="left"/>
        <w:rPr>
          <w:bCs/>
        </w:rPr>
      </w:pPr>
      <w:r w:rsidRPr="006C6C35">
        <w:rPr>
          <w:bCs/>
        </w:rPr>
        <w:t>plt.ylabel('Accuracy')</w:t>
      </w:r>
    </w:p>
    <w:p w14:paraId="7E3C9343" w14:textId="77777777" w:rsidR="006C6C35" w:rsidRPr="006C6C35" w:rsidRDefault="006C6C35" w:rsidP="00141782">
      <w:pPr>
        <w:jc w:val="left"/>
        <w:rPr>
          <w:bCs/>
        </w:rPr>
      </w:pPr>
      <w:r w:rsidRPr="006C6C35">
        <w:rPr>
          <w:bCs/>
        </w:rPr>
        <w:t>plt.title('Effect of Number of Trees on Accuracy')</w:t>
      </w:r>
    </w:p>
    <w:p w14:paraId="74EA5E0F" w14:textId="77777777" w:rsidR="006C6C35" w:rsidRPr="006C6C35" w:rsidRDefault="006C6C35" w:rsidP="00141782">
      <w:pPr>
        <w:jc w:val="left"/>
        <w:rPr>
          <w:bCs/>
        </w:rPr>
      </w:pPr>
      <w:r w:rsidRPr="006C6C35">
        <w:rPr>
          <w:bCs/>
        </w:rPr>
        <w:t>plt.legend()</w:t>
      </w:r>
    </w:p>
    <w:p w14:paraId="5E2754DE" w14:textId="77777777" w:rsidR="006C6C35" w:rsidRPr="006C6C35" w:rsidRDefault="006C6C35" w:rsidP="00141782">
      <w:pPr>
        <w:jc w:val="left"/>
        <w:rPr>
          <w:bCs/>
        </w:rPr>
      </w:pPr>
      <w:r w:rsidRPr="006C6C35">
        <w:rPr>
          <w:bCs/>
        </w:rPr>
        <w:t>plt.show()</w:t>
      </w:r>
    </w:p>
    <w:p w14:paraId="25EFA663" w14:textId="77777777" w:rsidR="006C6C35" w:rsidRPr="006C6C35" w:rsidRDefault="006C6C35" w:rsidP="00141782">
      <w:pPr>
        <w:jc w:val="left"/>
        <w:rPr>
          <w:bCs/>
        </w:rPr>
      </w:pPr>
    </w:p>
    <w:p w14:paraId="75CEE05B" w14:textId="77777777" w:rsidR="006C6C35" w:rsidRPr="006C6C35" w:rsidRDefault="006C6C35" w:rsidP="00141782">
      <w:pPr>
        <w:jc w:val="left"/>
        <w:rPr>
          <w:bCs/>
        </w:rPr>
      </w:pPr>
      <w:r w:rsidRPr="006C6C35">
        <w:rPr>
          <w:bCs/>
        </w:rPr>
        <w:t>from sklearn import metrics</w:t>
      </w:r>
    </w:p>
    <w:p w14:paraId="1C81EC56" w14:textId="77777777" w:rsidR="006C6C35" w:rsidRPr="006C6C35" w:rsidRDefault="006C6C35" w:rsidP="00141782">
      <w:pPr>
        <w:jc w:val="left"/>
        <w:rPr>
          <w:bCs/>
        </w:rPr>
      </w:pPr>
      <w:r w:rsidRPr="006C6C35">
        <w:rPr>
          <w:bCs/>
        </w:rPr>
        <w:t>y_pred = modelg.predict(X_test_scaled)</w:t>
      </w:r>
    </w:p>
    <w:p w14:paraId="3F545AA9" w14:textId="77777777" w:rsidR="006C6C35" w:rsidRPr="006C6C35" w:rsidRDefault="006C6C35" w:rsidP="00141782">
      <w:pPr>
        <w:jc w:val="left"/>
        <w:rPr>
          <w:bCs/>
        </w:rPr>
      </w:pPr>
      <w:r w:rsidRPr="006C6C35">
        <w:rPr>
          <w:bCs/>
        </w:rPr>
        <w:t>print("Accuracy:",metrics.accuracy_score(y_test, y_pred))</w:t>
      </w:r>
    </w:p>
    <w:p w14:paraId="2226E0CF" w14:textId="77777777" w:rsidR="006C6C35" w:rsidRPr="006C6C35" w:rsidRDefault="006C6C35" w:rsidP="00141782">
      <w:pPr>
        <w:jc w:val="left"/>
        <w:rPr>
          <w:bCs/>
        </w:rPr>
      </w:pPr>
      <w:r w:rsidRPr="006C6C35">
        <w:rPr>
          <w:bCs/>
        </w:rPr>
        <w:t>print("*** Confusion Matrix ***")</w:t>
      </w:r>
    </w:p>
    <w:p w14:paraId="488B2FC1" w14:textId="77777777" w:rsidR="006C6C35" w:rsidRPr="006C6C35" w:rsidRDefault="006C6C35" w:rsidP="00141782">
      <w:pPr>
        <w:jc w:val="left"/>
        <w:rPr>
          <w:bCs/>
        </w:rPr>
      </w:pPr>
      <w:r w:rsidRPr="006C6C35">
        <w:rPr>
          <w:bCs/>
        </w:rPr>
        <w:t>print(metrics.confusion_matrix(y_test, y_pred))</w:t>
      </w:r>
    </w:p>
    <w:p w14:paraId="1EB3CEB1" w14:textId="77777777" w:rsidR="006C6C35" w:rsidRPr="006C6C35" w:rsidRDefault="006C6C35" w:rsidP="00141782">
      <w:pPr>
        <w:jc w:val="left"/>
        <w:rPr>
          <w:bCs/>
        </w:rPr>
      </w:pPr>
    </w:p>
    <w:p w14:paraId="730D0C07" w14:textId="77777777" w:rsidR="006C6C35" w:rsidRPr="006C6C35" w:rsidRDefault="006C6C35" w:rsidP="00141782">
      <w:pPr>
        <w:jc w:val="left"/>
        <w:rPr>
          <w:bCs/>
        </w:rPr>
      </w:pPr>
      <w:r w:rsidRPr="006C6C35">
        <w:rPr>
          <w:bCs/>
        </w:rPr>
        <w:t>"""**Decision Tree Classifier**"""</w:t>
      </w:r>
    </w:p>
    <w:p w14:paraId="56935D6E" w14:textId="77777777" w:rsidR="006C6C35" w:rsidRPr="006C6C35" w:rsidRDefault="006C6C35" w:rsidP="00141782">
      <w:pPr>
        <w:jc w:val="left"/>
        <w:rPr>
          <w:bCs/>
        </w:rPr>
      </w:pPr>
    </w:p>
    <w:p w14:paraId="6E742C96" w14:textId="77777777" w:rsidR="006C6C35" w:rsidRPr="006C6C35" w:rsidRDefault="006C6C35" w:rsidP="00141782">
      <w:pPr>
        <w:jc w:val="left"/>
        <w:rPr>
          <w:bCs/>
        </w:rPr>
      </w:pPr>
      <w:r w:rsidRPr="006C6C35">
        <w:rPr>
          <w:bCs/>
        </w:rPr>
        <w:t>from sklearn.tree import DecisionTreeClassifier</w:t>
      </w:r>
    </w:p>
    <w:p w14:paraId="79DF5858" w14:textId="77777777" w:rsidR="006C6C35" w:rsidRPr="006C6C35" w:rsidRDefault="006C6C35" w:rsidP="00141782">
      <w:pPr>
        <w:jc w:val="left"/>
        <w:rPr>
          <w:bCs/>
        </w:rPr>
      </w:pPr>
    </w:p>
    <w:p w14:paraId="084D30DE" w14:textId="77777777" w:rsidR="006C6C35" w:rsidRPr="006C6C35" w:rsidRDefault="006C6C35" w:rsidP="00141782">
      <w:pPr>
        <w:jc w:val="left"/>
        <w:rPr>
          <w:bCs/>
        </w:rPr>
      </w:pPr>
      <w:r w:rsidRPr="006C6C35">
        <w:rPr>
          <w:bCs/>
        </w:rPr>
        <w:t>dt_model = DecisionTreeClassifier(random_state=101)</w:t>
      </w:r>
    </w:p>
    <w:p w14:paraId="145862BB" w14:textId="77777777" w:rsidR="006C6C35" w:rsidRPr="006C6C35" w:rsidRDefault="006C6C35" w:rsidP="00141782">
      <w:pPr>
        <w:jc w:val="left"/>
        <w:rPr>
          <w:bCs/>
        </w:rPr>
      </w:pPr>
      <w:r w:rsidRPr="006C6C35">
        <w:rPr>
          <w:bCs/>
        </w:rPr>
        <w:t>dt_model.fit(X_train_scaled, y_train.to_numpy().reshape(-1))</w:t>
      </w:r>
    </w:p>
    <w:p w14:paraId="1DD06E9C" w14:textId="77777777" w:rsidR="006C6C35" w:rsidRPr="006C6C35" w:rsidRDefault="006C6C35" w:rsidP="00141782">
      <w:pPr>
        <w:jc w:val="left"/>
        <w:rPr>
          <w:bCs/>
        </w:rPr>
      </w:pPr>
    </w:p>
    <w:p w14:paraId="603025DF" w14:textId="77777777" w:rsidR="006C6C35" w:rsidRPr="006C6C35" w:rsidRDefault="006C6C35" w:rsidP="00141782">
      <w:pPr>
        <w:jc w:val="left"/>
        <w:rPr>
          <w:bCs/>
        </w:rPr>
      </w:pPr>
      <w:r w:rsidRPr="006C6C35">
        <w:rPr>
          <w:bCs/>
        </w:rPr>
        <w:lastRenderedPageBreak/>
        <w:t>import matplotlib.pyplot as plt</w:t>
      </w:r>
    </w:p>
    <w:p w14:paraId="3229B5A1" w14:textId="77777777" w:rsidR="006C6C35" w:rsidRPr="006C6C35" w:rsidRDefault="006C6C35" w:rsidP="00141782">
      <w:pPr>
        <w:jc w:val="left"/>
        <w:rPr>
          <w:bCs/>
        </w:rPr>
      </w:pPr>
      <w:r w:rsidRPr="006C6C35">
        <w:rPr>
          <w:bCs/>
        </w:rPr>
        <w:t>import numpy as np</w:t>
      </w:r>
    </w:p>
    <w:p w14:paraId="05299E42" w14:textId="77777777" w:rsidR="006C6C35" w:rsidRPr="006C6C35" w:rsidRDefault="006C6C35" w:rsidP="00141782">
      <w:pPr>
        <w:jc w:val="left"/>
        <w:rPr>
          <w:bCs/>
        </w:rPr>
      </w:pPr>
      <w:r w:rsidRPr="006C6C35">
        <w:rPr>
          <w:bCs/>
        </w:rPr>
        <w:t>from sklearn.metrics import accuracy_score</w:t>
      </w:r>
    </w:p>
    <w:p w14:paraId="28A9095E" w14:textId="77777777" w:rsidR="006C6C35" w:rsidRPr="006C6C35" w:rsidRDefault="006C6C35" w:rsidP="00141782">
      <w:pPr>
        <w:jc w:val="left"/>
        <w:rPr>
          <w:bCs/>
        </w:rPr>
      </w:pPr>
    </w:p>
    <w:p w14:paraId="77D9283F" w14:textId="77777777" w:rsidR="006C6C35" w:rsidRPr="006C6C35" w:rsidRDefault="006C6C35" w:rsidP="00141782">
      <w:pPr>
        <w:jc w:val="left"/>
        <w:rPr>
          <w:bCs/>
        </w:rPr>
      </w:pPr>
      <w:r w:rsidRPr="006C6C35">
        <w:rPr>
          <w:bCs/>
        </w:rPr>
        <w:t>n_estimators_values = [50, 100, 150, 200, 250]</w:t>
      </w:r>
    </w:p>
    <w:p w14:paraId="60E9F591" w14:textId="77777777" w:rsidR="006C6C35" w:rsidRPr="006C6C35" w:rsidRDefault="006C6C35" w:rsidP="00141782">
      <w:pPr>
        <w:jc w:val="left"/>
        <w:rPr>
          <w:bCs/>
        </w:rPr>
      </w:pPr>
      <w:r w:rsidRPr="006C6C35">
        <w:rPr>
          <w:bCs/>
        </w:rPr>
        <w:t>train_accuracies = []</w:t>
      </w:r>
    </w:p>
    <w:p w14:paraId="0A7E9F1C" w14:textId="77777777" w:rsidR="006C6C35" w:rsidRPr="006C6C35" w:rsidRDefault="006C6C35" w:rsidP="00141782">
      <w:pPr>
        <w:jc w:val="left"/>
        <w:rPr>
          <w:bCs/>
        </w:rPr>
      </w:pPr>
      <w:r w:rsidRPr="006C6C35">
        <w:rPr>
          <w:bCs/>
        </w:rPr>
        <w:t>test_accuracies = []</w:t>
      </w:r>
    </w:p>
    <w:p w14:paraId="36AAAA12" w14:textId="77777777" w:rsidR="006C6C35" w:rsidRPr="006C6C35" w:rsidRDefault="006C6C35" w:rsidP="00141782">
      <w:pPr>
        <w:jc w:val="left"/>
        <w:rPr>
          <w:bCs/>
        </w:rPr>
      </w:pPr>
    </w:p>
    <w:p w14:paraId="4C4B5785" w14:textId="77777777" w:rsidR="006C6C35" w:rsidRPr="006C6C35" w:rsidRDefault="006C6C35" w:rsidP="00141782">
      <w:pPr>
        <w:jc w:val="left"/>
        <w:rPr>
          <w:bCs/>
        </w:rPr>
      </w:pPr>
      <w:r w:rsidRPr="006C6C35">
        <w:rPr>
          <w:bCs/>
        </w:rPr>
        <w:t>for n_estimators in n_estimators_values:</w:t>
      </w:r>
    </w:p>
    <w:p w14:paraId="01696123" w14:textId="77777777" w:rsidR="006C6C35" w:rsidRPr="006C6C35" w:rsidRDefault="006C6C35" w:rsidP="00141782">
      <w:pPr>
        <w:jc w:val="left"/>
        <w:rPr>
          <w:bCs/>
        </w:rPr>
      </w:pPr>
      <w:r w:rsidRPr="006C6C35">
        <w:rPr>
          <w:bCs/>
        </w:rPr>
        <w:t xml:space="preserve">    model = DecisionTreeClassifier(random_state=101)</w:t>
      </w:r>
    </w:p>
    <w:p w14:paraId="42C02AB2" w14:textId="77777777" w:rsidR="006C6C35" w:rsidRPr="006C6C35" w:rsidRDefault="006C6C35" w:rsidP="00141782">
      <w:pPr>
        <w:jc w:val="left"/>
        <w:rPr>
          <w:bCs/>
        </w:rPr>
      </w:pPr>
      <w:r w:rsidRPr="006C6C35">
        <w:rPr>
          <w:bCs/>
        </w:rPr>
        <w:t xml:space="preserve">    model.fit(X_train_scaled, y_train.to_numpy().reshape(-1))</w:t>
      </w:r>
    </w:p>
    <w:p w14:paraId="6132C43B" w14:textId="77777777" w:rsidR="006C6C35" w:rsidRPr="006C6C35" w:rsidRDefault="006C6C35" w:rsidP="00141782">
      <w:pPr>
        <w:jc w:val="left"/>
        <w:rPr>
          <w:bCs/>
        </w:rPr>
      </w:pPr>
    </w:p>
    <w:p w14:paraId="739F015E" w14:textId="77777777" w:rsidR="006C6C35" w:rsidRPr="006C6C35" w:rsidRDefault="006C6C35" w:rsidP="00141782">
      <w:pPr>
        <w:jc w:val="left"/>
        <w:rPr>
          <w:bCs/>
        </w:rPr>
      </w:pPr>
      <w:r w:rsidRPr="006C6C35">
        <w:rPr>
          <w:bCs/>
        </w:rPr>
        <w:t xml:space="preserve">    train_accuracy = accuracy_score(y_train, model.predict(X_train_scaled))</w:t>
      </w:r>
    </w:p>
    <w:p w14:paraId="36046F9B" w14:textId="77777777" w:rsidR="006C6C35" w:rsidRPr="006C6C35" w:rsidRDefault="006C6C35" w:rsidP="00141782">
      <w:pPr>
        <w:jc w:val="left"/>
        <w:rPr>
          <w:bCs/>
        </w:rPr>
      </w:pPr>
      <w:r w:rsidRPr="006C6C35">
        <w:rPr>
          <w:bCs/>
        </w:rPr>
        <w:t xml:space="preserve">    train_accuracies.append(train_accuracy)</w:t>
      </w:r>
    </w:p>
    <w:p w14:paraId="633A5BE8" w14:textId="77777777" w:rsidR="006C6C35" w:rsidRPr="006C6C35" w:rsidRDefault="006C6C35" w:rsidP="00141782">
      <w:pPr>
        <w:jc w:val="left"/>
        <w:rPr>
          <w:bCs/>
        </w:rPr>
      </w:pPr>
    </w:p>
    <w:p w14:paraId="50E4C1E0" w14:textId="77777777" w:rsidR="006C6C35" w:rsidRPr="006C6C35" w:rsidRDefault="006C6C35" w:rsidP="00141782">
      <w:pPr>
        <w:jc w:val="left"/>
        <w:rPr>
          <w:bCs/>
        </w:rPr>
      </w:pPr>
      <w:r w:rsidRPr="006C6C35">
        <w:rPr>
          <w:bCs/>
        </w:rPr>
        <w:t xml:space="preserve">    test_accuracy = accuracy_score(y_test, model.predict(X_test_scaled))</w:t>
      </w:r>
    </w:p>
    <w:p w14:paraId="72EE8C1C" w14:textId="77777777" w:rsidR="006C6C35" w:rsidRPr="006C6C35" w:rsidRDefault="006C6C35" w:rsidP="00141782">
      <w:pPr>
        <w:jc w:val="left"/>
        <w:rPr>
          <w:bCs/>
        </w:rPr>
      </w:pPr>
      <w:r w:rsidRPr="006C6C35">
        <w:rPr>
          <w:bCs/>
        </w:rPr>
        <w:t xml:space="preserve">    test_accuracies.append(test_accuracy)</w:t>
      </w:r>
    </w:p>
    <w:p w14:paraId="4481F0ED" w14:textId="77777777" w:rsidR="006C6C35" w:rsidRPr="006C6C35" w:rsidRDefault="006C6C35" w:rsidP="00141782">
      <w:pPr>
        <w:jc w:val="left"/>
        <w:rPr>
          <w:bCs/>
        </w:rPr>
      </w:pPr>
    </w:p>
    <w:p w14:paraId="48049D86" w14:textId="77777777" w:rsidR="006C6C35" w:rsidRPr="006C6C35" w:rsidRDefault="006C6C35" w:rsidP="00141782">
      <w:pPr>
        <w:jc w:val="left"/>
        <w:rPr>
          <w:bCs/>
        </w:rPr>
      </w:pPr>
      <w:r w:rsidRPr="006C6C35">
        <w:rPr>
          <w:bCs/>
        </w:rPr>
        <w:t>plt.plot(n_estimators_values, train_accuracies, label='Training Accuracy')</w:t>
      </w:r>
    </w:p>
    <w:p w14:paraId="741BE6F5" w14:textId="77777777" w:rsidR="006C6C35" w:rsidRPr="006C6C35" w:rsidRDefault="006C6C35" w:rsidP="00141782">
      <w:pPr>
        <w:jc w:val="left"/>
        <w:rPr>
          <w:bCs/>
        </w:rPr>
      </w:pPr>
      <w:r w:rsidRPr="006C6C35">
        <w:rPr>
          <w:bCs/>
        </w:rPr>
        <w:t>plt.plot(n_estimators_values, test_accuracies, label='Testing Accuracy')</w:t>
      </w:r>
    </w:p>
    <w:p w14:paraId="6D783791" w14:textId="77777777" w:rsidR="006C6C35" w:rsidRPr="006C6C35" w:rsidRDefault="006C6C35" w:rsidP="00141782">
      <w:pPr>
        <w:jc w:val="left"/>
        <w:rPr>
          <w:bCs/>
        </w:rPr>
      </w:pPr>
      <w:r w:rsidRPr="006C6C35">
        <w:rPr>
          <w:bCs/>
        </w:rPr>
        <w:t>plt.xlabel('Number of Trees')</w:t>
      </w:r>
    </w:p>
    <w:p w14:paraId="37F8AB8A" w14:textId="77777777" w:rsidR="006C6C35" w:rsidRPr="006C6C35" w:rsidRDefault="006C6C35" w:rsidP="00141782">
      <w:pPr>
        <w:jc w:val="left"/>
        <w:rPr>
          <w:bCs/>
        </w:rPr>
      </w:pPr>
      <w:r w:rsidRPr="006C6C35">
        <w:rPr>
          <w:bCs/>
        </w:rPr>
        <w:t>plt.ylabel('Accuracy')</w:t>
      </w:r>
    </w:p>
    <w:p w14:paraId="59D99C55" w14:textId="77777777" w:rsidR="006C6C35" w:rsidRPr="006C6C35" w:rsidRDefault="006C6C35" w:rsidP="00141782">
      <w:pPr>
        <w:jc w:val="left"/>
        <w:rPr>
          <w:bCs/>
        </w:rPr>
      </w:pPr>
      <w:r w:rsidRPr="006C6C35">
        <w:rPr>
          <w:bCs/>
        </w:rPr>
        <w:t>plt.title('Effect of Number of Trees on Accuracy')</w:t>
      </w:r>
    </w:p>
    <w:p w14:paraId="0C4F427F" w14:textId="77777777" w:rsidR="006C6C35" w:rsidRPr="006C6C35" w:rsidRDefault="006C6C35" w:rsidP="00141782">
      <w:pPr>
        <w:jc w:val="left"/>
        <w:rPr>
          <w:bCs/>
        </w:rPr>
      </w:pPr>
      <w:r w:rsidRPr="006C6C35">
        <w:rPr>
          <w:bCs/>
        </w:rPr>
        <w:t>plt.legend()</w:t>
      </w:r>
    </w:p>
    <w:p w14:paraId="57B6BEE7" w14:textId="77777777" w:rsidR="006C6C35" w:rsidRPr="006C6C35" w:rsidRDefault="006C6C35" w:rsidP="00141782">
      <w:pPr>
        <w:jc w:val="left"/>
        <w:rPr>
          <w:bCs/>
        </w:rPr>
      </w:pPr>
      <w:r w:rsidRPr="006C6C35">
        <w:rPr>
          <w:bCs/>
        </w:rPr>
        <w:t>plt.show()</w:t>
      </w:r>
    </w:p>
    <w:p w14:paraId="18C689AC" w14:textId="77777777" w:rsidR="006C6C35" w:rsidRPr="006C6C35" w:rsidRDefault="006C6C35" w:rsidP="00141782">
      <w:pPr>
        <w:jc w:val="left"/>
        <w:rPr>
          <w:bCs/>
        </w:rPr>
      </w:pPr>
    </w:p>
    <w:p w14:paraId="139C5897" w14:textId="77777777" w:rsidR="006C6C35" w:rsidRPr="006C6C35" w:rsidRDefault="006C6C35" w:rsidP="00141782">
      <w:pPr>
        <w:jc w:val="left"/>
        <w:rPr>
          <w:bCs/>
        </w:rPr>
      </w:pPr>
      <w:r w:rsidRPr="006C6C35">
        <w:rPr>
          <w:bCs/>
        </w:rPr>
        <w:t>from sklearn import metrics</w:t>
      </w:r>
    </w:p>
    <w:p w14:paraId="6FFF48CF" w14:textId="77777777" w:rsidR="006C6C35" w:rsidRPr="006C6C35" w:rsidRDefault="006C6C35" w:rsidP="00141782">
      <w:pPr>
        <w:jc w:val="left"/>
        <w:rPr>
          <w:bCs/>
        </w:rPr>
      </w:pPr>
      <w:r w:rsidRPr="006C6C35">
        <w:rPr>
          <w:bCs/>
        </w:rPr>
        <w:t>y_pred = dt_model.predict(X_test_scaled)</w:t>
      </w:r>
    </w:p>
    <w:p w14:paraId="2F9910A1" w14:textId="77777777" w:rsidR="006C6C35" w:rsidRPr="006C6C35" w:rsidRDefault="006C6C35" w:rsidP="00141782">
      <w:pPr>
        <w:jc w:val="left"/>
        <w:rPr>
          <w:bCs/>
        </w:rPr>
      </w:pPr>
      <w:r w:rsidRPr="006C6C35">
        <w:rPr>
          <w:bCs/>
        </w:rPr>
        <w:t>print("Accuracy:",metrics.accuracy_score(y_test, y_pred))</w:t>
      </w:r>
    </w:p>
    <w:p w14:paraId="1E1FCBD4" w14:textId="77777777" w:rsidR="006C6C35" w:rsidRPr="006C6C35" w:rsidRDefault="006C6C35" w:rsidP="00141782">
      <w:pPr>
        <w:jc w:val="left"/>
        <w:rPr>
          <w:bCs/>
        </w:rPr>
      </w:pPr>
      <w:r w:rsidRPr="006C6C35">
        <w:rPr>
          <w:bCs/>
        </w:rPr>
        <w:t>print("*** Confusion Matrix ***")</w:t>
      </w:r>
    </w:p>
    <w:p w14:paraId="44DB479A" w14:textId="77777777" w:rsidR="006C6C35" w:rsidRPr="006C6C35" w:rsidRDefault="006C6C35" w:rsidP="00141782">
      <w:pPr>
        <w:jc w:val="left"/>
        <w:rPr>
          <w:bCs/>
        </w:rPr>
      </w:pPr>
      <w:r w:rsidRPr="006C6C35">
        <w:rPr>
          <w:bCs/>
        </w:rPr>
        <w:t>print(metrics.confusion_matrix(y_test, y_pred))</w:t>
      </w:r>
    </w:p>
    <w:p w14:paraId="2B56B2A4" w14:textId="77777777" w:rsidR="006C6C35" w:rsidRPr="006C6C35" w:rsidRDefault="006C6C35" w:rsidP="00141782">
      <w:pPr>
        <w:jc w:val="left"/>
        <w:rPr>
          <w:bCs/>
        </w:rPr>
      </w:pPr>
    </w:p>
    <w:p w14:paraId="3810134C" w14:textId="77777777" w:rsidR="006C6C35" w:rsidRPr="006C6C35" w:rsidRDefault="006C6C35" w:rsidP="00141782">
      <w:pPr>
        <w:jc w:val="left"/>
        <w:rPr>
          <w:bCs/>
        </w:rPr>
      </w:pPr>
      <w:r w:rsidRPr="006C6C35">
        <w:rPr>
          <w:bCs/>
        </w:rPr>
        <w:t>"""**Support Vector Machine Classifier**"""</w:t>
      </w:r>
    </w:p>
    <w:p w14:paraId="5BC11CA8" w14:textId="77777777" w:rsidR="006C6C35" w:rsidRPr="006C6C35" w:rsidRDefault="006C6C35" w:rsidP="00141782">
      <w:pPr>
        <w:jc w:val="left"/>
        <w:rPr>
          <w:bCs/>
        </w:rPr>
      </w:pPr>
    </w:p>
    <w:p w14:paraId="1A752EE7" w14:textId="77777777" w:rsidR="006C6C35" w:rsidRPr="006C6C35" w:rsidRDefault="006C6C35" w:rsidP="00141782">
      <w:pPr>
        <w:jc w:val="left"/>
        <w:rPr>
          <w:bCs/>
        </w:rPr>
      </w:pPr>
      <w:r w:rsidRPr="006C6C35">
        <w:rPr>
          <w:bCs/>
        </w:rPr>
        <w:t>from sklearn.svm import SVC</w:t>
      </w:r>
    </w:p>
    <w:p w14:paraId="1C950D8A" w14:textId="77777777" w:rsidR="006C6C35" w:rsidRPr="006C6C35" w:rsidRDefault="006C6C35" w:rsidP="00141782">
      <w:pPr>
        <w:jc w:val="left"/>
        <w:rPr>
          <w:bCs/>
        </w:rPr>
      </w:pPr>
    </w:p>
    <w:p w14:paraId="1D3534C3" w14:textId="77777777" w:rsidR="006C6C35" w:rsidRPr="006C6C35" w:rsidRDefault="006C6C35" w:rsidP="00141782">
      <w:pPr>
        <w:jc w:val="left"/>
        <w:rPr>
          <w:bCs/>
        </w:rPr>
      </w:pPr>
      <w:r w:rsidRPr="006C6C35">
        <w:rPr>
          <w:bCs/>
        </w:rPr>
        <w:t>svm_model = SVC(random_state=101)</w:t>
      </w:r>
    </w:p>
    <w:p w14:paraId="1D35D736" w14:textId="77777777" w:rsidR="006C6C35" w:rsidRPr="006C6C35" w:rsidRDefault="006C6C35" w:rsidP="00141782">
      <w:pPr>
        <w:jc w:val="left"/>
        <w:rPr>
          <w:bCs/>
        </w:rPr>
      </w:pPr>
      <w:r w:rsidRPr="006C6C35">
        <w:rPr>
          <w:bCs/>
        </w:rPr>
        <w:t>svm_model.fit(X_train_scaled, y_train.to_numpy().reshape(-1))</w:t>
      </w:r>
    </w:p>
    <w:p w14:paraId="358DF933" w14:textId="77777777" w:rsidR="006C6C35" w:rsidRPr="006C6C35" w:rsidRDefault="006C6C35" w:rsidP="00141782">
      <w:pPr>
        <w:jc w:val="left"/>
        <w:rPr>
          <w:bCs/>
        </w:rPr>
      </w:pPr>
    </w:p>
    <w:p w14:paraId="229DF76A" w14:textId="77777777" w:rsidR="006C6C35" w:rsidRPr="006C6C35" w:rsidRDefault="006C6C35" w:rsidP="00141782">
      <w:pPr>
        <w:jc w:val="left"/>
        <w:rPr>
          <w:bCs/>
        </w:rPr>
      </w:pPr>
      <w:r w:rsidRPr="006C6C35">
        <w:rPr>
          <w:bCs/>
        </w:rPr>
        <w:t>import matplotlib.pyplot as plt</w:t>
      </w:r>
    </w:p>
    <w:p w14:paraId="212967D7" w14:textId="77777777" w:rsidR="006C6C35" w:rsidRPr="006C6C35" w:rsidRDefault="006C6C35" w:rsidP="00141782">
      <w:pPr>
        <w:jc w:val="left"/>
        <w:rPr>
          <w:bCs/>
        </w:rPr>
      </w:pPr>
      <w:r w:rsidRPr="006C6C35">
        <w:rPr>
          <w:bCs/>
        </w:rPr>
        <w:t>import numpy as np</w:t>
      </w:r>
    </w:p>
    <w:p w14:paraId="4C815DC6" w14:textId="77777777" w:rsidR="006C6C35" w:rsidRPr="006C6C35" w:rsidRDefault="006C6C35" w:rsidP="00141782">
      <w:pPr>
        <w:jc w:val="left"/>
        <w:rPr>
          <w:bCs/>
        </w:rPr>
      </w:pPr>
      <w:r w:rsidRPr="006C6C35">
        <w:rPr>
          <w:bCs/>
        </w:rPr>
        <w:t>from sklearn.metrics import accuracy_score</w:t>
      </w:r>
    </w:p>
    <w:p w14:paraId="19F75763" w14:textId="77777777" w:rsidR="006C6C35" w:rsidRPr="006C6C35" w:rsidRDefault="006C6C35" w:rsidP="00141782">
      <w:pPr>
        <w:jc w:val="left"/>
        <w:rPr>
          <w:bCs/>
        </w:rPr>
      </w:pPr>
    </w:p>
    <w:p w14:paraId="40E03E5E" w14:textId="77777777" w:rsidR="006C6C35" w:rsidRPr="006C6C35" w:rsidRDefault="006C6C35" w:rsidP="00141782">
      <w:pPr>
        <w:jc w:val="left"/>
        <w:rPr>
          <w:bCs/>
        </w:rPr>
      </w:pPr>
      <w:r w:rsidRPr="006C6C35">
        <w:rPr>
          <w:bCs/>
        </w:rPr>
        <w:t>n_estimators_values = [50, 100, 150, 200, 250]</w:t>
      </w:r>
    </w:p>
    <w:p w14:paraId="75C567F9" w14:textId="77777777" w:rsidR="006C6C35" w:rsidRPr="006C6C35" w:rsidRDefault="006C6C35" w:rsidP="00141782">
      <w:pPr>
        <w:jc w:val="left"/>
        <w:rPr>
          <w:bCs/>
        </w:rPr>
      </w:pPr>
      <w:r w:rsidRPr="006C6C35">
        <w:rPr>
          <w:bCs/>
        </w:rPr>
        <w:t>train_accuracies = []</w:t>
      </w:r>
    </w:p>
    <w:p w14:paraId="3132B4C4" w14:textId="77777777" w:rsidR="006C6C35" w:rsidRPr="006C6C35" w:rsidRDefault="006C6C35" w:rsidP="00141782">
      <w:pPr>
        <w:jc w:val="left"/>
        <w:rPr>
          <w:bCs/>
        </w:rPr>
      </w:pPr>
      <w:r w:rsidRPr="006C6C35">
        <w:rPr>
          <w:bCs/>
        </w:rPr>
        <w:t>test_accuracies = []</w:t>
      </w:r>
    </w:p>
    <w:p w14:paraId="014DA00B" w14:textId="77777777" w:rsidR="006C6C35" w:rsidRPr="006C6C35" w:rsidRDefault="006C6C35" w:rsidP="00141782">
      <w:pPr>
        <w:jc w:val="left"/>
        <w:rPr>
          <w:bCs/>
        </w:rPr>
      </w:pPr>
    </w:p>
    <w:p w14:paraId="1A017B7F" w14:textId="77777777" w:rsidR="006C6C35" w:rsidRPr="006C6C35" w:rsidRDefault="006C6C35" w:rsidP="00141782">
      <w:pPr>
        <w:jc w:val="left"/>
        <w:rPr>
          <w:bCs/>
        </w:rPr>
      </w:pPr>
      <w:r w:rsidRPr="006C6C35">
        <w:rPr>
          <w:bCs/>
        </w:rPr>
        <w:t>for n_estimators in n_estimators_values:</w:t>
      </w:r>
    </w:p>
    <w:p w14:paraId="45EB8523" w14:textId="77777777" w:rsidR="006C6C35" w:rsidRPr="006C6C35" w:rsidRDefault="006C6C35" w:rsidP="00141782">
      <w:pPr>
        <w:jc w:val="left"/>
        <w:rPr>
          <w:bCs/>
        </w:rPr>
      </w:pPr>
      <w:r w:rsidRPr="006C6C35">
        <w:rPr>
          <w:bCs/>
        </w:rPr>
        <w:t xml:space="preserve">    model = SVC(random_state=101)</w:t>
      </w:r>
    </w:p>
    <w:p w14:paraId="775F786D" w14:textId="77777777" w:rsidR="006C6C35" w:rsidRPr="006C6C35" w:rsidRDefault="006C6C35" w:rsidP="00141782">
      <w:pPr>
        <w:jc w:val="left"/>
        <w:rPr>
          <w:bCs/>
        </w:rPr>
      </w:pPr>
      <w:r w:rsidRPr="006C6C35">
        <w:rPr>
          <w:bCs/>
        </w:rPr>
        <w:t xml:space="preserve">    model.fit(X_train_scaled, y_train.to_numpy().reshape(-1))</w:t>
      </w:r>
    </w:p>
    <w:p w14:paraId="249BD48D" w14:textId="77777777" w:rsidR="006C6C35" w:rsidRPr="006C6C35" w:rsidRDefault="006C6C35" w:rsidP="00141782">
      <w:pPr>
        <w:jc w:val="left"/>
        <w:rPr>
          <w:bCs/>
        </w:rPr>
      </w:pPr>
    </w:p>
    <w:p w14:paraId="0935EEE1" w14:textId="77777777" w:rsidR="006C6C35" w:rsidRPr="006C6C35" w:rsidRDefault="006C6C35" w:rsidP="00141782">
      <w:pPr>
        <w:jc w:val="left"/>
        <w:rPr>
          <w:bCs/>
        </w:rPr>
      </w:pPr>
      <w:r w:rsidRPr="006C6C35">
        <w:rPr>
          <w:bCs/>
        </w:rPr>
        <w:t xml:space="preserve">    train_accuracy = accuracy_score(y_train, model.predict(X_train_scaled))</w:t>
      </w:r>
    </w:p>
    <w:p w14:paraId="7519F66A" w14:textId="77777777" w:rsidR="006C6C35" w:rsidRPr="006C6C35" w:rsidRDefault="006C6C35" w:rsidP="00141782">
      <w:pPr>
        <w:jc w:val="left"/>
        <w:rPr>
          <w:bCs/>
        </w:rPr>
      </w:pPr>
      <w:r w:rsidRPr="006C6C35">
        <w:rPr>
          <w:bCs/>
        </w:rPr>
        <w:t xml:space="preserve">    train_accuracies.append(train_accuracy)</w:t>
      </w:r>
    </w:p>
    <w:p w14:paraId="000F480F" w14:textId="77777777" w:rsidR="006C6C35" w:rsidRPr="006C6C35" w:rsidRDefault="006C6C35" w:rsidP="00141782">
      <w:pPr>
        <w:jc w:val="left"/>
        <w:rPr>
          <w:bCs/>
        </w:rPr>
      </w:pPr>
    </w:p>
    <w:p w14:paraId="654C0B30" w14:textId="77777777" w:rsidR="006C6C35" w:rsidRPr="006C6C35" w:rsidRDefault="006C6C35" w:rsidP="00141782">
      <w:pPr>
        <w:jc w:val="left"/>
        <w:rPr>
          <w:bCs/>
        </w:rPr>
      </w:pPr>
      <w:r w:rsidRPr="006C6C35">
        <w:rPr>
          <w:bCs/>
        </w:rPr>
        <w:t xml:space="preserve">    test_accuracy = accuracy_score(y_test, model.predict(X_test_scaled))</w:t>
      </w:r>
    </w:p>
    <w:p w14:paraId="315622EE" w14:textId="77777777" w:rsidR="006C6C35" w:rsidRPr="006C6C35" w:rsidRDefault="006C6C35" w:rsidP="00141782">
      <w:pPr>
        <w:jc w:val="left"/>
        <w:rPr>
          <w:bCs/>
        </w:rPr>
      </w:pPr>
      <w:r w:rsidRPr="006C6C35">
        <w:rPr>
          <w:bCs/>
        </w:rPr>
        <w:t xml:space="preserve">    test_accuracies.append(test_accuracy)</w:t>
      </w:r>
    </w:p>
    <w:p w14:paraId="5086DA8E" w14:textId="77777777" w:rsidR="006C6C35" w:rsidRPr="006C6C35" w:rsidRDefault="006C6C35" w:rsidP="00141782">
      <w:pPr>
        <w:jc w:val="left"/>
        <w:rPr>
          <w:bCs/>
        </w:rPr>
      </w:pPr>
    </w:p>
    <w:p w14:paraId="607B481C" w14:textId="77777777" w:rsidR="006C6C35" w:rsidRPr="006C6C35" w:rsidRDefault="006C6C35" w:rsidP="00141782">
      <w:pPr>
        <w:jc w:val="left"/>
        <w:rPr>
          <w:bCs/>
        </w:rPr>
      </w:pPr>
      <w:r w:rsidRPr="006C6C35">
        <w:rPr>
          <w:bCs/>
        </w:rPr>
        <w:t>plt.plot(n_estimators_values, train_accuracies, label='Training Accuracy')</w:t>
      </w:r>
    </w:p>
    <w:p w14:paraId="748A41CB" w14:textId="77777777" w:rsidR="006C6C35" w:rsidRPr="006C6C35" w:rsidRDefault="006C6C35" w:rsidP="00141782">
      <w:pPr>
        <w:jc w:val="left"/>
        <w:rPr>
          <w:bCs/>
        </w:rPr>
      </w:pPr>
      <w:r w:rsidRPr="006C6C35">
        <w:rPr>
          <w:bCs/>
        </w:rPr>
        <w:t>plt.plot(n_estimators_values, test_accuracies, label='Testing Accuracy')</w:t>
      </w:r>
    </w:p>
    <w:p w14:paraId="770B10F6" w14:textId="77777777" w:rsidR="006C6C35" w:rsidRPr="006C6C35" w:rsidRDefault="006C6C35" w:rsidP="00141782">
      <w:pPr>
        <w:jc w:val="left"/>
        <w:rPr>
          <w:bCs/>
        </w:rPr>
      </w:pPr>
      <w:r w:rsidRPr="006C6C35">
        <w:rPr>
          <w:bCs/>
        </w:rPr>
        <w:t>plt.xlabel('Number of Trees')</w:t>
      </w:r>
    </w:p>
    <w:p w14:paraId="7E96B642" w14:textId="77777777" w:rsidR="006C6C35" w:rsidRPr="006C6C35" w:rsidRDefault="006C6C35" w:rsidP="00141782">
      <w:pPr>
        <w:jc w:val="left"/>
        <w:rPr>
          <w:bCs/>
        </w:rPr>
      </w:pPr>
      <w:r w:rsidRPr="006C6C35">
        <w:rPr>
          <w:bCs/>
        </w:rPr>
        <w:t>plt.ylabel('Accuracy')</w:t>
      </w:r>
    </w:p>
    <w:p w14:paraId="76DAFCC8" w14:textId="77777777" w:rsidR="006C6C35" w:rsidRPr="006C6C35" w:rsidRDefault="006C6C35" w:rsidP="00141782">
      <w:pPr>
        <w:jc w:val="left"/>
        <w:rPr>
          <w:bCs/>
        </w:rPr>
      </w:pPr>
      <w:r w:rsidRPr="006C6C35">
        <w:rPr>
          <w:bCs/>
        </w:rPr>
        <w:t>plt.title('Effect of Number of Trees on Accuracy')</w:t>
      </w:r>
    </w:p>
    <w:p w14:paraId="4A2079C5" w14:textId="77777777" w:rsidR="006C6C35" w:rsidRPr="006C6C35" w:rsidRDefault="006C6C35" w:rsidP="00141782">
      <w:pPr>
        <w:jc w:val="left"/>
        <w:rPr>
          <w:bCs/>
        </w:rPr>
      </w:pPr>
      <w:r w:rsidRPr="006C6C35">
        <w:rPr>
          <w:bCs/>
        </w:rPr>
        <w:t>plt.legend()</w:t>
      </w:r>
    </w:p>
    <w:p w14:paraId="5AEC50CF" w14:textId="77777777" w:rsidR="006C6C35" w:rsidRPr="006C6C35" w:rsidRDefault="006C6C35" w:rsidP="00141782">
      <w:pPr>
        <w:jc w:val="left"/>
        <w:rPr>
          <w:bCs/>
        </w:rPr>
      </w:pPr>
      <w:r w:rsidRPr="006C6C35">
        <w:rPr>
          <w:bCs/>
        </w:rPr>
        <w:t>plt.show()</w:t>
      </w:r>
    </w:p>
    <w:p w14:paraId="36E4F1A9" w14:textId="77777777" w:rsidR="006C6C35" w:rsidRPr="006C6C35" w:rsidRDefault="006C6C35" w:rsidP="00141782">
      <w:pPr>
        <w:jc w:val="left"/>
        <w:rPr>
          <w:bCs/>
        </w:rPr>
      </w:pPr>
    </w:p>
    <w:p w14:paraId="0817BFC8" w14:textId="77777777" w:rsidR="006C6C35" w:rsidRPr="006C6C35" w:rsidRDefault="006C6C35" w:rsidP="00141782">
      <w:pPr>
        <w:jc w:val="left"/>
        <w:rPr>
          <w:bCs/>
        </w:rPr>
      </w:pPr>
      <w:r w:rsidRPr="006C6C35">
        <w:rPr>
          <w:bCs/>
        </w:rPr>
        <w:t>from sklearn import metrics</w:t>
      </w:r>
    </w:p>
    <w:p w14:paraId="122517E7" w14:textId="77777777" w:rsidR="006C6C35" w:rsidRPr="006C6C35" w:rsidRDefault="006C6C35" w:rsidP="00141782">
      <w:pPr>
        <w:jc w:val="left"/>
        <w:rPr>
          <w:bCs/>
        </w:rPr>
      </w:pPr>
      <w:r w:rsidRPr="006C6C35">
        <w:rPr>
          <w:bCs/>
        </w:rPr>
        <w:lastRenderedPageBreak/>
        <w:t>y_pred = svm_model.predict(X_test_scaled)</w:t>
      </w:r>
    </w:p>
    <w:p w14:paraId="3412ADE5" w14:textId="77777777" w:rsidR="006C6C35" w:rsidRPr="006C6C35" w:rsidRDefault="006C6C35" w:rsidP="00141782">
      <w:pPr>
        <w:jc w:val="left"/>
        <w:rPr>
          <w:bCs/>
        </w:rPr>
      </w:pPr>
      <w:r w:rsidRPr="006C6C35">
        <w:rPr>
          <w:bCs/>
        </w:rPr>
        <w:t>print("Accuracy:",metrics.accuracy_score(y_test, y_pred))</w:t>
      </w:r>
    </w:p>
    <w:p w14:paraId="4BA5EDC7" w14:textId="77777777" w:rsidR="006C6C35" w:rsidRPr="006C6C35" w:rsidRDefault="006C6C35" w:rsidP="00141782">
      <w:pPr>
        <w:jc w:val="left"/>
        <w:rPr>
          <w:bCs/>
        </w:rPr>
      </w:pPr>
      <w:r w:rsidRPr="006C6C35">
        <w:rPr>
          <w:bCs/>
        </w:rPr>
        <w:t>print("*** Confusion Matrix ***")</w:t>
      </w:r>
    </w:p>
    <w:p w14:paraId="379FBEFD" w14:textId="77777777" w:rsidR="006C6C35" w:rsidRPr="006C6C35" w:rsidRDefault="006C6C35" w:rsidP="00141782">
      <w:pPr>
        <w:jc w:val="left"/>
        <w:rPr>
          <w:bCs/>
        </w:rPr>
      </w:pPr>
      <w:r w:rsidRPr="006C6C35">
        <w:rPr>
          <w:bCs/>
        </w:rPr>
        <w:t>print(metrics.confusion_matrix(y_test, y_pred))</w:t>
      </w:r>
    </w:p>
    <w:p w14:paraId="066EC5A2" w14:textId="77777777" w:rsidR="006C6C35" w:rsidRPr="006C6C35" w:rsidRDefault="006C6C35" w:rsidP="00141782">
      <w:pPr>
        <w:jc w:val="left"/>
        <w:rPr>
          <w:bCs/>
        </w:rPr>
      </w:pPr>
    </w:p>
    <w:p w14:paraId="62A08388" w14:textId="77777777" w:rsidR="006C6C35" w:rsidRPr="006C6C35" w:rsidRDefault="006C6C35" w:rsidP="00141782">
      <w:pPr>
        <w:jc w:val="left"/>
        <w:rPr>
          <w:bCs/>
        </w:rPr>
      </w:pPr>
      <w:r w:rsidRPr="006C6C35">
        <w:rPr>
          <w:bCs/>
        </w:rPr>
        <w:t>"""**K Neighbors Classifier**"""</w:t>
      </w:r>
    </w:p>
    <w:p w14:paraId="42E2F4A3" w14:textId="77777777" w:rsidR="006C6C35" w:rsidRPr="006C6C35" w:rsidRDefault="006C6C35" w:rsidP="00141782">
      <w:pPr>
        <w:jc w:val="left"/>
        <w:rPr>
          <w:bCs/>
        </w:rPr>
      </w:pPr>
    </w:p>
    <w:p w14:paraId="17CFF133" w14:textId="77777777" w:rsidR="006C6C35" w:rsidRPr="006C6C35" w:rsidRDefault="006C6C35" w:rsidP="00141782">
      <w:pPr>
        <w:jc w:val="left"/>
        <w:rPr>
          <w:bCs/>
        </w:rPr>
      </w:pPr>
      <w:r w:rsidRPr="006C6C35">
        <w:rPr>
          <w:bCs/>
        </w:rPr>
        <w:t>from sklearn.neighbors import KNeighborsClassifier</w:t>
      </w:r>
    </w:p>
    <w:p w14:paraId="1F64FF28" w14:textId="77777777" w:rsidR="006C6C35" w:rsidRPr="006C6C35" w:rsidRDefault="006C6C35" w:rsidP="00141782">
      <w:pPr>
        <w:jc w:val="left"/>
        <w:rPr>
          <w:bCs/>
        </w:rPr>
      </w:pPr>
    </w:p>
    <w:p w14:paraId="009D5BE8" w14:textId="77777777" w:rsidR="006C6C35" w:rsidRPr="006C6C35" w:rsidRDefault="006C6C35" w:rsidP="00141782">
      <w:pPr>
        <w:jc w:val="left"/>
        <w:rPr>
          <w:bCs/>
        </w:rPr>
      </w:pPr>
      <w:r w:rsidRPr="006C6C35">
        <w:rPr>
          <w:bCs/>
        </w:rPr>
        <w:t>knn_model = KNeighborsClassifier()</w:t>
      </w:r>
    </w:p>
    <w:p w14:paraId="2FDB7380" w14:textId="77777777" w:rsidR="006C6C35" w:rsidRPr="006C6C35" w:rsidRDefault="006C6C35" w:rsidP="00141782">
      <w:pPr>
        <w:jc w:val="left"/>
        <w:rPr>
          <w:bCs/>
        </w:rPr>
      </w:pPr>
      <w:r w:rsidRPr="006C6C35">
        <w:rPr>
          <w:bCs/>
        </w:rPr>
        <w:t>knn_model.fit(X_train_scaled, y_train.to_numpy().reshape(-1))</w:t>
      </w:r>
    </w:p>
    <w:p w14:paraId="10EAD364" w14:textId="77777777" w:rsidR="006C6C35" w:rsidRPr="006C6C35" w:rsidRDefault="006C6C35" w:rsidP="00141782">
      <w:pPr>
        <w:jc w:val="left"/>
        <w:rPr>
          <w:bCs/>
        </w:rPr>
      </w:pPr>
    </w:p>
    <w:p w14:paraId="1BBC52CC" w14:textId="77777777" w:rsidR="006C6C35" w:rsidRPr="006C6C35" w:rsidRDefault="006C6C35" w:rsidP="00141782">
      <w:pPr>
        <w:jc w:val="left"/>
        <w:rPr>
          <w:bCs/>
        </w:rPr>
      </w:pPr>
      <w:r w:rsidRPr="006C6C35">
        <w:rPr>
          <w:bCs/>
        </w:rPr>
        <w:t>import matplotlib.pyplot as plt</w:t>
      </w:r>
    </w:p>
    <w:p w14:paraId="22C1256E" w14:textId="77777777" w:rsidR="006C6C35" w:rsidRPr="006C6C35" w:rsidRDefault="006C6C35" w:rsidP="00141782">
      <w:pPr>
        <w:jc w:val="left"/>
        <w:rPr>
          <w:bCs/>
        </w:rPr>
      </w:pPr>
      <w:r w:rsidRPr="006C6C35">
        <w:rPr>
          <w:bCs/>
        </w:rPr>
        <w:t>import numpy as np</w:t>
      </w:r>
    </w:p>
    <w:p w14:paraId="66C5A977" w14:textId="77777777" w:rsidR="006C6C35" w:rsidRPr="006C6C35" w:rsidRDefault="006C6C35" w:rsidP="00141782">
      <w:pPr>
        <w:jc w:val="left"/>
        <w:rPr>
          <w:bCs/>
        </w:rPr>
      </w:pPr>
      <w:r w:rsidRPr="006C6C35">
        <w:rPr>
          <w:bCs/>
        </w:rPr>
        <w:t>from sklearn.metrics import accuracy_score</w:t>
      </w:r>
    </w:p>
    <w:p w14:paraId="48031AC7" w14:textId="77777777" w:rsidR="006C6C35" w:rsidRPr="006C6C35" w:rsidRDefault="006C6C35" w:rsidP="00141782">
      <w:pPr>
        <w:jc w:val="left"/>
        <w:rPr>
          <w:bCs/>
        </w:rPr>
      </w:pPr>
    </w:p>
    <w:p w14:paraId="3A270CAD" w14:textId="77777777" w:rsidR="006C6C35" w:rsidRPr="006C6C35" w:rsidRDefault="006C6C35" w:rsidP="00141782">
      <w:pPr>
        <w:jc w:val="left"/>
        <w:rPr>
          <w:bCs/>
        </w:rPr>
      </w:pPr>
      <w:r w:rsidRPr="006C6C35">
        <w:rPr>
          <w:bCs/>
        </w:rPr>
        <w:t>n_estimators_values = [50, 100, 150, 200, 250]</w:t>
      </w:r>
    </w:p>
    <w:p w14:paraId="071E0E29" w14:textId="77777777" w:rsidR="006C6C35" w:rsidRPr="006C6C35" w:rsidRDefault="006C6C35" w:rsidP="00141782">
      <w:pPr>
        <w:jc w:val="left"/>
        <w:rPr>
          <w:bCs/>
        </w:rPr>
      </w:pPr>
      <w:r w:rsidRPr="006C6C35">
        <w:rPr>
          <w:bCs/>
        </w:rPr>
        <w:t>train_accuracies = []</w:t>
      </w:r>
    </w:p>
    <w:p w14:paraId="2711EF0C" w14:textId="77777777" w:rsidR="006C6C35" w:rsidRPr="006C6C35" w:rsidRDefault="006C6C35" w:rsidP="00141782">
      <w:pPr>
        <w:jc w:val="left"/>
        <w:rPr>
          <w:bCs/>
        </w:rPr>
      </w:pPr>
      <w:r w:rsidRPr="006C6C35">
        <w:rPr>
          <w:bCs/>
        </w:rPr>
        <w:t>test_accuracies = []</w:t>
      </w:r>
    </w:p>
    <w:p w14:paraId="760C6304" w14:textId="77777777" w:rsidR="006C6C35" w:rsidRPr="006C6C35" w:rsidRDefault="006C6C35" w:rsidP="00141782">
      <w:pPr>
        <w:jc w:val="left"/>
        <w:rPr>
          <w:bCs/>
        </w:rPr>
      </w:pPr>
    </w:p>
    <w:p w14:paraId="543F917B" w14:textId="77777777" w:rsidR="006C6C35" w:rsidRPr="006C6C35" w:rsidRDefault="006C6C35" w:rsidP="00141782">
      <w:pPr>
        <w:jc w:val="left"/>
        <w:rPr>
          <w:bCs/>
        </w:rPr>
      </w:pPr>
      <w:r w:rsidRPr="006C6C35">
        <w:rPr>
          <w:bCs/>
        </w:rPr>
        <w:t>for n_estimators in n_estimators_values:</w:t>
      </w:r>
    </w:p>
    <w:p w14:paraId="25BCED6F" w14:textId="77777777" w:rsidR="006C6C35" w:rsidRPr="006C6C35" w:rsidRDefault="006C6C35" w:rsidP="00141782">
      <w:pPr>
        <w:jc w:val="left"/>
        <w:rPr>
          <w:bCs/>
        </w:rPr>
      </w:pPr>
      <w:r w:rsidRPr="006C6C35">
        <w:rPr>
          <w:bCs/>
        </w:rPr>
        <w:t xml:space="preserve">    model = KNeighborsClassifier()</w:t>
      </w:r>
    </w:p>
    <w:p w14:paraId="5BED7551" w14:textId="77777777" w:rsidR="006C6C35" w:rsidRPr="006C6C35" w:rsidRDefault="006C6C35" w:rsidP="00141782">
      <w:pPr>
        <w:jc w:val="left"/>
        <w:rPr>
          <w:bCs/>
        </w:rPr>
      </w:pPr>
      <w:r w:rsidRPr="006C6C35">
        <w:rPr>
          <w:bCs/>
        </w:rPr>
        <w:t xml:space="preserve">    model.fit(X_train_scaled, y_train.to_numpy().reshape(-1))</w:t>
      </w:r>
    </w:p>
    <w:p w14:paraId="3FBA94E5" w14:textId="77777777" w:rsidR="006C6C35" w:rsidRPr="006C6C35" w:rsidRDefault="006C6C35" w:rsidP="00141782">
      <w:pPr>
        <w:jc w:val="left"/>
        <w:rPr>
          <w:bCs/>
        </w:rPr>
      </w:pPr>
    </w:p>
    <w:p w14:paraId="73EEE151" w14:textId="77777777" w:rsidR="006C6C35" w:rsidRPr="006C6C35" w:rsidRDefault="006C6C35" w:rsidP="00141782">
      <w:pPr>
        <w:jc w:val="left"/>
        <w:rPr>
          <w:bCs/>
        </w:rPr>
      </w:pPr>
      <w:r w:rsidRPr="006C6C35">
        <w:rPr>
          <w:bCs/>
        </w:rPr>
        <w:t xml:space="preserve">    train_accuracy = accuracy_score(y_train, model.predict(X_train_scaled))</w:t>
      </w:r>
    </w:p>
    <w:p w14:paraId="2E46CF3F" w14:textId="77777777" w:rsidR="006C6C35" w:rsidRPr="006C6C35" w:rsidRDefault="006C6C35" w:rsidP="00141782">
      <w:pPr>
        <w:jc w:val="left"/>
        <w:rPr>
          <w:bCs/>
        </w:rPr>
      </w:pPr>
      <w:r w:rsidRPr="006C6C35">
        <w:rPr>
          <w:bCs/>
        </w:rPr>
        <w:t xml:space="preserve">    train_accuracies.append(train_accuracy)</w:t>
      </w:r>
    </w:p>
    <w:p w14:paraId="6D89703C" w14:textId="77777777" w:rsidR="006C6C35" w:rsidRPr="006C6C35" w:rsidRDefault="006C6C35" w:rsidP="00141782">
      <w:pPr>
        <w:jc w:val="left"/>
        <w:rPr>
          <w:bCs/>
        </w:rPr>
      </w:pPr>
    </w:p>
    <w:p w14:paraId="4CA3B185" w14:textId="77777777" w:rsidR="006C6C35" w:rsidRPr="006C6C35" w:rsidRDefault="006C6C35" w:rsidP="00141782">
      <w:pPr>
        <w:jc w:val="left"/>
        <w:rPr>
          <w:bCs/>
        </w:rPr>
      </w:pPr>
      <w:r w:rsidRPr="006C6C35">
        <w:rPr>
          <w:bCs/>
        </w:rPr>
        <w:t xml:space="preserve">    test_accuracy = accuracy_score(y_test, model.predict(X_test_scaled))</w:t>
      </w:r>
    </w:p>
    <w:p w14:paraId="3EDE21BE" w14:textId="77777777" w:rsidR="006C6C35" w:rsidRPr="006C6C35" w:rsidRDefault="006C6C35" w:rsidP="00141782">
      <w:pPr>
        <w:jc w:val="left"/>
        <w:rPr>
          <w:bCs/>
        </w:rPr>
      </w:pPr>
      <w:r w:rsidRPr="006C6C35">
        <w:rPr>
          <w:bCs/>
        </w:rPr>
        <w:t xml:space="preserve">    test_accuracies.append(test_accuracy)</w:t>
      </w:r>
    </w:p>
    <w:p w14:paraId="6AC15B79" w14:textId="77777777" w:rsidR="006C6C35" w:rsidRPr="006C6C35" w:rsidRDefault="006C6C35" w:rsidP="00141782">
      <w:pPr>
        <w:jc w:val="left"/>
        <w:rPr>
          <w:bCs/>
        </w:rPr>
      </w:pPr>
    </w:p>
    <w:p w14:paraId="16DF2EEA" w14:textId="77777777" w:rsidR="006C6C35" w:rsidRPr="006C6C35" w:rsidRDefault="006C6C35" w:rsidP="00141782">
      <w:pPr>
        <w:jc w:val="left"/>
        <w:rPr>
          <w:bCs/>
        </w:rPr>
      </w:pPr>
      <w:r w:rsidRPr="006C6C35">
        <w:rPr>
          <w:bCs/>
        </w:rPr>
        <w:t>plt.plot(n_estimators_values, train_accuracies, label='Training Accuracy')</w:t>
      </w:r>
    </w:p>
    <w:p w14:paraId="0B178773" w14:textId="77777777" w:rsidR="006C6C35" w:rsidRPr="006C6C35" w:rsidRDefault="006C6C35" w:rsidP="00141782">
      <w:pPr>
        <w:jc w:val="left"/>
        <w:rPr>
          <w:bCs/>
        </w:rPr>
      </w:pPr>
      <w:r w:rsidRPr="006C6C35">
        <w:rPr>
          <w:bCs/>
        </w:rPr>
        <w:t>plt.plot(n_estimators_values, test_accuracies, label='Testing Accuracy')</w:t>
      </w:r>
    </w:p>
    <w:p w14:paraId="20B40259" w14:textId="77777777" w:rsidR="006C6C35" w:rsidRPr="006C6C35" w:rsidRDefault="006C6C35" w:rsidP="00141782">
      <w:pPr>
        <w:jc w:val="left"/>
        <w:rPr>
          <w:bCs/>
        </w:rPr>
      </w:pPr>
      <w:r w:rsidRPr="006C6C35">
        <w:rPr>
          <w:bCs/>
        </w:rPr>
        <w:t>plt.xlabel('Number of Trees')</w:t>
      </w:r>
    </w:p>
    <w:p w14:paraId="34CAD352" w14:textId="77777777" w:rsidR="006C6C35" w:rsidRPr="006C6C35" w:rsidRDefault="006C6C35" w:rsidP="00141782">
      <w:pPr>
        <w:jc w:val="left"/>
        <w:rPr>
          <w:bCs/>
        </w:rPr>
      </w:pPr>
      <w:r w:rsidRPr="006C6C35">
        <w:rPr>
          <w:bCs/>
        </w:rPr>
        <w:lastRenderedPageBreak/>
        <w:t>plt.ylabel('Accuracy')</w:t>
      </w:r>
    </w:p>
    <w:p w14:paraId="6419B319" w14:textId="77777777" w:rsidR="006C6C35" w:rsidRPr="006C6C35" w:rsidRDefault="006C6C35" w:rsidP="00141782">
      <w:pPr>
        <w:jc w:val="left"/>
        <w:rPr>
          <w:bCs/>
        </w:rPr>
      </w:pPr>
      <w:r w:rsidRPr="006C6C35">
        <w:rPr>
          <w:bCs/>
        </w:rPr>
        <w:t>plt.title('Effect of Number of Trees on Accuracy')</w:t>
      </w:r>
    </w:p>
    <w:p w14:paraId="48F8BCC5" w14:textId="77777777" w:rsidR="006C6C35" w:rsidRPr="006C6C35" w:rsidRDefault="006C6C35" w:rsidP="00141782">
      <w:pPr>
        <w:jc w:val="left"/>
        <w:rPr>
          <w:bCs/>
        </w:rPr>
      </w:pPr>
      <w:r w:rsidRPr="006C6C35">
        <w:rPr>
          <w:bCs/>
        </w:rPr>
        <w:t>plt.legend()</w:t>
      </w:r>
    </w:p>
    <w:p w14:paraId="096EA09F" w14:textId="77777777" w:rsidR="006C6C35" w:rsidRPr="006C6C35" w:rsidRDefault="006C6C35" w:rsidP="00141782">
      <w:pPr>
        <w:jc w:val="left"/>
        <w:rPr>
          <w:bCs/>
        </w:rPr>
      </w:pPr>
      <w:r w:rsidRPr="006C6C35">
        <w:rPr>
          <w:bCs/>
        </w:rPr>
        <w:t>plt.show()</w:t>
      </w:r>
    </w:p>
    <w:p w14:paraId="74149913" w14:textId="77777777" w:rsidR="006C6C35" w:rsidRPr="006C6C35" w:rsidRDefault="006C6C35" w:rsidP="00141782">
      <w:pPr>
        <w:jc w:val="left"/>
        <w:rPr>
          <w:bCs/>
        </w:rPr>
      </w:pPr>
    </w:p>
    <w:p w14:paraId="55415946" w14:textId="77777777" w:rsidR="006C6C35" w:rsidRPr="006C6C35" w:rsidRDefault="006C6C35" w:rsidP="00141782">
      <w:pPr>
        <w:jc w:val="left"/>
        <w:rPr>
          <w:bCs/>
        </w:rPr>
      </w:pPr>
      <w:r w:rsidRPr="006C6C35">
        <w:rPr>
          <w:bCs/>
        </w:rPr>
        <w:t>from sklearn import metrics</w:t>
      </w:r>
    </w:p>
    <w:p w14:paraId="470AB782" w14:textId="77777777" w:rsidR="006C6C35" w:rsidRPr="006C6C35" w:rsidRDefault="006C6C35" w:rsidP="00141782">
      <w:pPr>
        <w:jc w:val="left"/>
        <w:rPr>
          <w:bCs/>
        </w:rPr>
      </w:pPr>
      <w:r w:rsidRPr="006C6C35">
        <w:rPr>
          <w:bCs/>
        </w:rPr>
        <w:t>y_pred = knn_model.predict(X_test_scaled)</w:t>
      </w:r>
    </w:p>
    <w:p w14:paraId="012ED158" w14:textId="77777777" w:rsidR="006C6C35" w:rsidRPr="006C6C35" w:rsidRDefault="006C6C35" w:rsidP="00141782">
      <w:pPr>
        <w:jc w:val="left"/>
        <w:rPr>
          <w:bCs/>
        </w:rPr>
      </w:pPr>
      <w:r w:rsidRPr="006C6C35">
        <w:rPr>
          <w:bCs/>
        </w:rPr>
        <w:t>print("Accuracy:",metrics.accuracy_score(y_test, y_pred))</w:t>
      </w:r>
    </w:p>
    <w:p w14:paraId="7C21CBA5" w14:textId="77777777" w:rsidR="006C6C35" w:rsidRPr="006C6C35" w:rsidRDefault="006C6C35" w:rsidP="00141782">
      <w:pPr>
        <w:jc w:val="left"/>
        <w:rPr>
          <w:bCs/>
        </w:rPr>
      </w:pPr>
      <w:r w:rsidRPr="006C6C35">
        <w:rPr>
          <w:bCs/>
        </w:rPr>
        <w:t>print("*** Confusion Matrix ***")</w:t>
      </w:r>
    </w:p>
    <w:p w14:paraId="378E7F5D" w14:textId="77777777" w:rsidR="006C6C35" w:rsidRPr="006C6C35" w:rsidRDefault="006C6C35" w:rsidP="00141782">
      <w:pPr>
        <w:jc w:val="left"/>
        <w:rPr>
          <w:bCs/>
        </w:rPr>
      </w:pPr>
      <w:r w:rsidRPr="006C6C35">
        <w:rPr>
          <w:bCs/>
        </w:rPr>
        <w:t>print(metrics.confusion_matrix(y_test, y_pred))</w:t>
      </w:r>
    </w:p>
    <w:p w14:paraId="70B8F2EA" w14:textId="77777777" w:rsidR="006C6C35" w:rsidRPr="006C6C35" w:rsidRDefault="006C6C35" w:rsidP="00141782">
      <w:pPr>
        <w:jc w:val="left"/>
        <w:rPr>
          <w:bCs/>
        </w:rPr>
      </w:pPr>
    </w:p>
    <w:p w14:paraId="024BFCF0" w14:textId="77777777" w:rsidR="006C6C35" w:rsidRPr="006C6C35" w:rsidRDefault="006C6C35" w:rsidP="00141782">
      <w:pPr>
        <w:jc w:val="left"/>
        <w:rPr>
          <w:bCs/>
        </w:rPr>
      </w:pPr>
      <w:r w:rsidRPr="006C6C35">
        <w:rPr>
          <w:bCs/>
        </w:rPr>
        <w:t>"""**MLP Classifier**"""</w:t>
      </w:r>
    </w:p>
    <w:p w14:paraId="38333577" w14:textId="77777777" w:rsidR="006C6C35" w:rsidRPr="006C6C35" w:rsidRDefault="006C6C35" w:rsidP="00141782">
      <w:pPr>
        <w:jc w:val="left"/>
        <w:rPr>
          <w:bCs/>
        </w:rPr>
      </w:pPr>
    </w:p>
    <w:p w14:paraId="1F96EB81" w14:textId="77777777" w:rsidR="006C6C35" w:rsidRPr="006C6C35" w:rsidRDefault="006C6C35" w:rsidP="00141782">
      <w:pPr>
        <w:jc w:val="left"/>
        <w:rPr>
          <w:bCs/>
        </w:rPr>
      </w:pPr>
      <w:r w:rsidRPr="006C6C35">
        <w:rPr>
          <w:bCs/>
        </w:rPr>
        <w:t>from sklearn.neural_network import MLPClassifier</w:t>
      </w:r>
    </w:p>
    <w:p w14:paraId="7BD57319" w14:textId="77777777" w:rsidR="006C6C35" w:rsidRPr="006C6C35" w:rsidRDefault="006C6C35" w:rsidP="00141782">
      <w:pPr>
        <w:jc w:val="left"/>
        <w:rPr>
          <w:bCs/>
        </w:rPr>
      </w:pPr>
    </w:p>
    <w:p w14:paraId="46AD91F9" w14:textId="77777777" w:rsidR="006C6C35" w:rsidRPr="006C6C35" w:rsidRDefault="006C6C35" w:rsidP="00141782">
      <w:pPr>
        <w:jc w:val="left"/>
        <w:rPr>
          <w:bCs/>
        </w:rPr>
      </w:pPr>
      <w:r w:rsidRPr="006C6C35">
        <w:rPr>
          <w:bCs/>
        </w:rPr>
        <w:t>mlp_model = MLPClassifier(random_state=101)</w:t>
      </w:r>
    </w:p>
    <w:p w14:paraId="0BC5DC18" w14:textId="77777777" w:rsidR="006C6C35" w:rsidRPr="006C6C35" w:rsidRDefault="006C6C35" w:rsidP="00141782">
      <w:pPr>
        <w:jc w:val="left"/>
        <w:rPr>
          <w:bCs/>
        </w:rPr>
      </w:pPr>
      <w:r w:rsidRPr="006C6C35">
        <w:rPr>
          <w:bCs/>
        </w:rPr>
        <w:t>mlp_model.fit(X_train_scaled, y_train.to_numpy().reshape(-1))</w:t>
      </w:r>
    </w:p>
    <w:p w14:paraId="40994801" w14:textId="77777777" w:rsidR="006C6C35" w:rsidRPr="006C6C35" w:rsidRDefault="006C6C35" w:rsidP="00141782">
      <w:pPr>
        <w:jc w:val="left"/>
        <w:rPr>
          <w:bCs/>
        </w:rPr>
      </w:pPr>
    </w:p>
    <w:p w14:paraId="536C2C8C" w14:textId="77777777" w:rsidR="006C6C35" w:rsidRPr="006C6C35" w:rsidRDefault="006C6C35" w:rsidP="00141782">
      <w:pPr>
        <w:jc w:val="left"/>
        <w:rPr>
          <w:bCs/>
        </w:rPr>
      </w:pPr>
      <w:r w:rsidRPr="006C6C35">
        <w:rPr>
          <w:bCs/>
        </w:rPr>
        <w:t>import matplotlib.pyplot as plt</w:t>
      </w:r>
    </w:p>
    <w:p w14:paraId="77F5DD0F" w14:textId="77777777" w:rsidR="006C6C35" w:rsidRPr="006C6C35" w:rsidRDefault="006C6C35" w:rsidP="00141782">
      <w:pPr>
        <w:jc w:val="left"/>
        <w:rPr>
          <w:bCs/>
        </w:rPr>
      </w:pPr>
      <w:r w:rsidRPr="006C6C35">
        <w:rPr>
          <w:bCs/>
        </w:rPr>
        <w:t>import numpy as np</w:t>
      </w:r>
    </w:p>
    <w:p w14:paraId="2E2E7F5D" w14:textId="77777777" w:rsidR="006C6C35" w:rsidRPr="006C6C35" w:rsidRDefault="006C6C35" w:rsidP="00141782">
      <w:pPr>
        <w:jc w:val="left"/>
        <w:rPr>
          <w:bCs/>
        </w:rPr>
      </w:pPr>
      <w:r w:rsidRPr="006C6C35">
        <w:rPr>
          <w:bCs/>
        </w:rPr>
        <w:t>from sklearn.metrics import accuracy_score</w:t>
      </w:r>
    </w:p>
    <w:p w14:paraId="48D8D073" w14:textId="77777777" w:rsidR="006C6C35" w:rsidRPr="006C6C35" w:rsidRDefault="006C6C35" w:rsidP="00141782">
      <w:pPr>
        <w:jc w:val="left"/>
        <w:rPr>
          <w:bCs/>
        </w:rPr>
      </w:pPr>
    </w:p>
    <w:p w14:paraId="40C1B86C" w14:textId="77777777" w:rsidR="006C6C35" w:rsidRPr="006C6C35" w:rsidRDefault="006C6C35" w:rsidP="00141782">
      <w:pPr>
        <w:jc w:val="left"/>
        <w:rPr>
          <w:bCs/>
        </w:rPr>
      </w:pPr>
      <w:r w:rsidRPr="006C6C35">
        <w:rPr>
          <w:bCs/>
        </w:rPr>
        <w:t>n_estimators_values = [50, 100, 150, 200, 250]</w:t>
      </w:r>
    </w:p>
    <w:p w14:paraId="62CCEF9C" w14:textId="77777777" w:rsidR="006C6C35" w:rsidRPr="006C6C35" w:rsidRDefault="006C6C35" w:rsidP="00141782">
      <w:pPr>
        <w:jc w:val="left"/>
        <w:rPr>
          <w:bCs/>
        </w:rPr>
      </w:pPr>
      <w:r w:rsidRPr="006C6C35">
        <w:rPr>
          <w:bCs/>
        </w:rPr>
        <w:t>train_accuracies = []</w:t>
      </w:r>
    </w:p>
    <w:p w14:paraId="6B110E7C" w14:textId="77777777" w:rsidR="006C6C35" w:rsidRPr="006C6C35" w:rsidRDefault="006C6C35" w:rsidP="00141782">
      <w:pPr>
        <w:jc w:val="left"/>
        <w:rPr>
          <w:bCs/>
        </w:rPr>
      </w:pPr>
      <w:r w:rsidRPr="006C6C35">
        <w:rPr>
          <w:bCs/>
        </w:rPr>
        <w:t>test_accuracies = []</w:t>
      </w:r>
    </w:p>
    <w:p w14:paraId="08658A96" w14:textId="77777777" w:rsidR="006C6C35" w:rsidRPr="006C6C35" w:rsidRDefault="006C6C35" w:rsidP="00141782">
      <w:pPr>
        <w:jc w:val="left"/>
        <w:rPr>
          <w:bCs/>
        </w:rPr>
      </w:pPr>
    </w:p>
    <w:p w14:paraId="3A824062" w14:textId="77777777" w:rsidR="006C6C35" w:rsidRPr="006C6C35" w:rsidRDefault="006C6C35" w:rsidP="00141782">
      <w:pPr>
        <w:jc w:val="left"/>
        <w:rPr>
          <w:bCs/>
        </w:rPr>
      </w:pPr>
      <w:r w:rsidRPr="006C6C35">
        <w:rPr>
          <w:bCs/>
        </w:rPr>
        <w:t>for n_estimators in n_estimators_values:</w:t>
      </w:r>
    </w:p>
    <w:p w14:paraId="31ECC9AB" w14:textId="77777777" w:rsidR="006C6C35" w:rsidRPr="006C6C35" w:rsidRDefault="006C6C35" w:rsidP="00141782">
      <w:pPr>
        <w:jc w:val="left"/>
        <w:rPr>
          <w:bCs/>
        </w:rPr>
      </w:pPr>
      <w:r w:rsidRPr="006C6C35">
        <w:rPr>
          <w:bCs/>
        </w:rPr>
        <w:t xml:space="preserve">    mlp_model = MLPClassifier(random_state=101)</w:t>
      </w:r>
    </w:p>
    <w:p w14:paraId="64016555" w14:textId="77777777" w:rsidR="006C6C35" w:rsidRPr="006C6C35" w:rsidRDefault="006C6C35" w:rsidP="00141782">
      <w:pPr>
        <w:jc w:val="left"/>
        <w:rPr>
          <w:bCs/>
        </w:rPr>
      </w:pPr>
      <w:r w:rsidRPr="006C6C35">
        <w:rPr>
          <w:bCs/>
        </w:rPr>
        <w:t xml:space="preserve">    mlp_model.fit(X_train_scaled, y_train.to_numpy().reshape(-1))</w:t>
      </w:r>
    </w:p>
    <w:p w14:paraId="24996145" w14:textId="77777777" w:rsidR="006C6C35" w:rsidRPr="006C6C35" w:rsidRDefault="006C6C35" w:rsidP="00141782">
      <w:pPr>
        <w:jc w:val="left"/>
        <w:rPr>
          <w:bCs/>
        </w:rPr>
      </w:pPr>
    </w:p>
    <w:p w14:paraId="2B35636B" w14:textId="77777777" w:rsidR="006C6C35" w:rsidRPr="006C6C35" w:rsidRDefault="006C6C35" w:rsidP="00141782">
      <w:pPr>
        <w:jc w:val="left"/>
        <w:rPr>
          <w:bCs/>
        </w:rPr>
      </w:pPr>
      <w:r w:rsidRPr="006C6C35">
        <w:rPr>
          <w:bCs/>
        </w:rPr>
        <w:t xml:space="preserve">    train_accuracy = accuracy_score(y_train, model.predict(X_train_scaled))</w:t>
      </w:r>
    </w:p>
    <w:p w14:paraId="3A33C10F" w14:textId="77777777" w:rsidR="006C6C35" w:rsidRPr="006C6C35" w:rsidRDefault="006C6C35" w:rsidP="00141782">
      <w:pPr>
        <w:jc w:val="left"/>
        <w:rPr>
          <w:bCs/>
        </w:rPr>
      </w:pPr>
      <w:r w:rsidRPr="006C6C35">
        <w:rPr>
          <w:bCs/>
        </w:rPr>
        <w:t xml:space="preserve">    train_accuracies.append(train_accuracy)</w:t>
      </w:r>
    </w:p>
    <w:p w14:paraId="6E823756" w14:textId="77777777" w:rsidR="006C6C35" w:rsidRPr="006C6C35" w:rsidRDefault="006C6C35" w:rsidP="00141782">
      <w:pPr>
        <w:jc w:val="left"/>
        <w:rPr>
          <w:bCs/>
        </w:rPr>
      </w:pPr>
    </w:p>
    <w:p w14:paraId="1491C4BF" w14:textId="77777777" w:rsidR="006C6C35" w:rsidRPr="006C6C35" w:rsidRDefault="006C6C35" w:rsidP="00141782">
      <w:pPr>
        <w:jc w:val="left"/>
        <w:rPr>
          <w:bCs/>
        </w:rPr>
      </w:pPr>
      <w:r w:rsidRPr="006C6C35">
        <w:rPr>
          <w:bCs/>
        </w:rPr>
        <w:lastRenderedPageBreak/>
        <w:t xml:space="preserve">    test_accuracy = accuracy_score(y_test, model.predict(X_test_scaled))</w:t>
      </w:r>
    </w:p>
    <w:p w14:paraId="37359972" w14:textId="77777777" w:rsidR="006C6C35" w:rsidRPr="006C6C35" w:rsidRDefault="006C6C35" w:rsidP="00141782">
      <w:pPr>
        <w:jc w:val="left"/>
        <w:rPr>
          <w:bCs/>
        </w:rPr>
      </w:pPr>
      <w:r w:rsidRPr="006C6C35">
        <w:rPr>
          <w:bCs/>
        </w:rPr>
        <w:t xml:space="preserve">    test_accuracies.append(test_accuracy)</w:t>
      </w:r>
    </w:p>
    <w:p w14:paraId="1E4C7DE3" w14:textId="77777777" w:rsidR="006C6C35" w:rsidRPr="006C6C35" w:rsidRDefault="006C6C35" w:rsidP="00141782">
      <w:pPr>
        <w:jc w:val="left"/>
        <w:rPr>
          <w:bCs/>
        </w:rPr>
      </w:pPr>
    </w:p>
    <w:p w14:paraId="77862E46" w14:textId="77777777" w:rsidR="006C6C35" w:rsidRPr="006C6C35" w:rsidRDefault="006C6C35" w:rsidP="00141782">
      <w:pPr>
        <w:jc w:val="left"/>
        <w:rPr>
          <w:bCs/>
        </w:rPr>
      </w:pPr>
      <w:r w:rsidRPr="006C6C35">
        <w:rPr>
          <w:bCs/>
        </w:rPr>
        <w:t>plt.plot(n_estimators_values, train_accuracies, label='Training Accuracy')</w:t>
      </w:r>
    </w:p>
    <w:p w14:paraId="71AA3833" w14:textId="77777777" w:rsidR="006C6C35" w:rsidRPr="006C6C35" w:rsidRDefault="006C6C35" w:rsidP="00141782">
      <w:pPr>
        <w:jc w:val="left"/>
        <w:rPr>
          <w:bCs/>
        </w:rPr>
      </w:pPr>
      <w:r w:rsidRPr="006C6C35">
        <w:rPr>
          <w:bCs/>
        </w:rPr>
        <w:t>plt.plot(n_estimators_values, test_accuracies, label='Testing Accuracy')</w:t>
      </w:r>
    </w:p>
    <w:p w14:paraId="2A3AF7A3" w14:textId="77777777" w:rsidR="006C6C35" w:rsidRPr="006C6C35" w:rsidRDefault="006C6C35" w:rsidP="00141782">
      <w:pPr>
        <w:jc w:val="left"/>
        <w:rPr>
          <w:bCs/>
        </w:rPr>
      </w:pPr>
      <w:r w:rsidRPr="006C6C35">
        <w:rPr>
          <w:bCs/>
        </w:rPr>
        <w:t>plt.xlabel('Number of Trees')</w:t>
      </w:r>
    </w:p>
    <w:p w14:paraId="333AEC7A" w14:textId="77777777" w:rsidR="006C6C35" w:rsidRPr="006C6C35" w:rsidRDefault="006C6C35" w:rsidP="00141782">
      <w:pPr>
        <w:jc w:val="left"/>
        <w:rPr>
          <w:bCs/>
        </w:rPr>
      </w:pPr>
      <w:r w:rsidRPr="006C6C35">
        <w:rPr>
          <w:bCs/>
        </w:rPr>
        <w:t>plt.ylabel('Accuracy')</w:t>
      </w:r>
    </w:p>
    <w:p w14:paraId="768ECA00" w14:textId="77777777" w:rsidR="006C6C35" w:rsidRPr="006C6C35" w:rsidRDefault="006C6C35" w:rsidP="00141782">
      <w:pPr>
        <w:jc w:val="left"/>
        <w:rPr>
          <w:bCs/>
        </w:rPr>
      </w:pPr>
      <w:r w:rsidRPr="006C6C35">
        <w:rPr>
          <w:bCs/>
        </w:rPr>
        <w:t>plt.title('Effect of Number of Trees on Accuracy')</w:t>
      </w:r>
    </w:p>
    <w:p w14:paraId="5EE85F5A" w14:textId="77777777" w:rsidR="006C6C35" w:rsidRPr="006C6C35" w:rsidRDefault="006C6C35" w:rsidP="00141782">
      <w:pPr>
        <w:jc w:val="left"/>
        <w:rPr>
          <w:bCs/>
        </w:rPr>
      </w:pPr>
      <w:r w:rsidRPr="006C6C35">
        <w:rPr>
          <w:bCs/>
        </w:rPr>
        <w:t>plt.legend()</w:t>
      </w:r>
    </w:p>
    <w:p w14:paraId="139EFB8E" w14:textId="77777777" w:rsidR="006C6C35" w:rsidRPr="006C6C35" w:rsidRDefault="006C6C35" w:rsidP="00141782">
      <w:pPr>
        <w:jc w:val="left"/>
        <w:rPr>
          <w:bCs/>
        </w:rPr>
      </w:pPr>
      <w:r w:rsidRPr="006C6C35">
        <w:rPr>
          <w:bCs/>
        </w:rPr>
        <w:t>plt.show()</w:t>
      </w:r>
    </w:p>
    <w:p w14:paraId="552533BA" w14:textId="77777777" w:rsidR="006C6C35" w:rsidRPr="006C6C35" w:rsidRDefault="006C6C35" w:rsidP="00141782">
      <w:pPr>
        <w:jc w:val="left"/>
        <w:rPr>
          <w:bCs/>
        </w:rPr>
      </w:pPr>
    </w:p>
    <w:p w14:paraId="0F3E48CE" w14:textId="77777777" w:rsidR="006C6C35" w:rsidRPr="006C6C35" w:rsidRDefault="006C6C35" w:rsidP="00141782">
      <w:pPr>
        <w:jc w:val="left"/>
        <w:rPr>
          <w:bCs/>
        </w:rPr>
      </w:pPr>
      <w:r w:rsidRPr="006C6C35">
        <w:rPr>
          <w:bCs/>
        </w:rPr>
        <w:t>from sklearn import metrics</w:t>
      </w:r>
    </w:p>
    <w:p w14:paraId="637BBF54" w14:textId="77777777" w:rsidR="006C6C35" w:rsidRPr="006C6C35" w:rsidRDefault="006C6C35" w:rsidP="00141782">
      <w:pPr>
        <w:jc w:val="left"/>
        <w:rPr>
          <w:bCs/>
        </w:rPr>
      </w:pPr>
      <w:r w:rsidRPr="006C6C35">
        <w:rPr>
          <w:bCs/>
        </w:rPr>
        <w:t>y_pred = mlp_model.predict(X_test_scaled)</w:t>
      </w:r>
    </w:p>
    <w:p w14:paraId="1D67F812" w14:textId="77777777" w:rsidR="006C6C35" w:rsidRPr="006C6C35" w:rsidRDefault="006C6C35" w:rsidP="00141782">
      <w:pPr>
        <w:jc w:val="left"/>
        <w:rPr>
          <w:bCs/>
        </w:rPr>
      </w:pPr>
      <w:r w:rsidRPr="006C6C35">
        <w:rPr>
          <w:bCs/>
        </w:rPr>
        <w:t>print("Accuracy:",metrics.accuracy_score(y_test, y_pred))</w:t>
      </w:r>
    </w:p>
    <w:p w14:paraId="38A49C5D" w14:textId="77777777" w:rsidR="006C6C35" w:rsidRPr="006C6C35" w:rsidRDefault="006C6C35" w:rsidP="00141782">
      <w:pPr>
        <w:jc w:val="left"/>
        <w:rPr>
          <w:bCs/>
        </w:rPr>
      </w:pPr>
      <w:r w:rsidRPr="006C6C35">
        <w:rPr>
          <w:bCs/>
        </w:rPr>
        <w:t>print("*** Confusion Matrix ***")</w:t>
      </w:r>
    </w:p>
    <w:p w14:paraId="1E0F5CC0" w14:textId="77777777" w:rsidR="006C6C35" w:rsidRPr="006C6C35" w:rsidRDefault="006C6C35" w:rsidP="00141782">
      <w:pPr>
        <w:jc w:val="left"/>
        <w:rPr>
          <w:bCs/>
        </w:rPr>
      </w:pPr>
      <w:r w:rsidRPr="006C6C35">
        <w:rPr>
          <w:bCs/>
        </w:rPr>
        <w:t>print(metrics.confusion_matrix(y_test, y_pred))</w:t>
      </w:r>
    </w:p>
    <w:p w14:paraId="4E65F7BC" w14:textId="77777777" w:rsidR="006C6C35" w:rsidRPr="006C6C35" w:rsidRDefault="006C6C35" w:rsidP="00141782">
      <w:pPr>
        <w:jc w:val="left"/>
        <w:rPr>
          <w:bCs/>
        </w:rPr>
      </w:pPr>
    </w:p>
    <w:p w14:paraId="38DDB3CD" w14:textId="77777777" w:rsidR="006C6C35" w:rsidRPr="006C6C35" w:rsidRDefault="006C6C35" w:rsidP="00141782">
      <w:pPr>
        <w:jc w:val="left"/>
        <w:rPr>
          <w:bCs/>
        </w:rPr>
      </w:pPr>
      <w:r w:rsidRPr="006C6C35">
        <w:rPr>
          <w:bCs/>
        </w:rPr>
        <w:t>"""**LGB**"""</w:t>
      </w:r>
    </w:p>
    <w:p w14:paraId="2C478469" w14:textId="77777777" w:rsidR="006C6C35" w:rsidRPr="006C6C35" w:rsidRDefault="006C6C35" w:rsidP="00141782">
      <w:pPr>
        <w:jc w:val="left"/>
        <w:rPr>
          <w:bCs/>
        </w:rPr>
      </w:pPr>
    </w:p>
    <w:p w14:paraId="4EAF67D1" w14:textId="77777777" w:rsidR="006C6C35" w:rsidRPr="006C6C35" w:rsidRDefault="006C6C35" w:rsidP="00141782">
      <w:pPr>
        <w:jc w:val="left"/>
        <w:rPr>
          <w:bCs/>
        </w:rPr>
      </w:pPr>
      <w:r w:rsidRPr="006C6C35">
        <w:rPr>
          <w:bCs/>
        </w:rPr>
        <w:t>import lightgbm as lgb</w:t>
      </w:r>
    </w:p>
    <w:p w14:paraId="3A2E9531" w14:textId="77777777" w:rsidR="006C6C35" w:rsidRPr="006C6C35" w:rsidRDefault="006C6C35" w:rsidP="00141782">
      <w:pPr>
        <w:jc w:val="left"/>
        <w:rPr>
          <w:bCs/>
        </w:rPr>
      </w:pPr>
    </w:p>
    <w:p w14:paraId="281E5198" w14:textId="77777777" w:rsidR="006C6C35" w:rsidRPr="006C6C35" w:rsidRDefault="006C6C35" w:rsidP="00141782">
      <w:pPr>
        <w:jc w:val="left"/>
        <w:rPr>
          <w:bCs/>
        </w:rPr>
      </w:pPr>
      <w:r w:rsidRPr="006C6C35">
        <w:rPr>
          <w:bCs/>
        </w:rPr>
        <w:t>lgb_model = lgb.LGBMClassifier(random_state=101,force_col_wise=True)</w:t>
      </w:r>
    </w:p>
    <w:p w14:paraId="2E2CF110" w14:textId="77777777" w:rsidR="006C6C35" w:rsidRPr="006C6C35" w:rsidRDefault="006C6C35" w:rsidP="00141782">
      <w:pPr>
        <w:jc w:val="left"/>
        <w:rPr>
          <w:bCs/>
        </w:rPr>
      </w:pPr>
      <w:r w:rsidRPr="006C6C35">
        <w:rPr>
          <w:bCs/>
        </w:rPr>
        <w:t>lgb_model.fit(X_train_scaled, y_train.to_numpy().reshape(-1))</w:t>
      </w:r>
    </w:p>
    <w:p w14:paraId="0D28B92C" w14:textId="77777777" w:rsidR="006C6C35" w:rsidRPr="006C6C35" w:rsidRDefault="006C6C35" w:rsidP="00141782">
      <w:pPr>
        <w:jc w:val="left"/>
        <w:rPr>
          <w:bCs/>
        </w:rPr>
      </w:pPr>
    </w:p>
    <w:p w14:paraId="6E5495F6" w14:textId="77777777" w:rsidR="006C6C35" w:rsidRPr="006C6C35" w:rsidRDefault="006C6C35" w:rsidP="00141782">
      <w:pPr>
        <w:jc w:val="left"/>
        <w:rPr>
          <w:bCs/>
        </w:rPr>
      </w:pPr>
      <w:r w:rsidRPr="006C6C35">
        <w:rPr>
          <w:bCs/>
        </w:rPr>
        <w:t>import matplotlib.pyplot as plt</w:t>
      </w:r>
    </w:p>
    <w:p w14:paraId="3E09FB6C" w14:textId="77777777" w:rsidR="006C6C35" w:rsidRPr="006C6C35" w:rsidRDefault="006C6C35" w:rsidP="00141782">
      <w:pPr>
        <w:jc w:val="left"/>
        <w:rPr>
          <w:bCs/>
        </w:rPr>
      </w:pPr>
      <w:r w:rsidRPr="006C6C35">
        <w:rPr>
          <w:bCs/>
        </w:rPr>
        <w:t>import numpy as np</w:t>
      </w:r>
    </w:p>
    <w:p w14:paraId="1FFF3E38" w14:textId="77777777" w:rsidR="006C6C35" w:rsidRPr="006C6C35" w:rsidRDefault="006C6C35" w:rsidP="00141782">
      <w:pPr>
        <w:jc w:val="left"/>
        <w:rPr>
          <w:bCs/>
        </w:rPr>
      </w:pPr>
      <w:r w:rsidRPr="006C6C35">
        <w:rPr>
          <w:bCs/>
        </w:rPr>
        <w:t>from sklearn.metrics import accuracy_score</w:t>
      </w:r>
    </w:p>
    <w:p w14:paraId="1E02B7F9" w14:textId="77777777" w:rsidR="006C6C35" w:rsidRPr="006C6C35" w:rsidRDefault="006C6C35" w:rsidP="00141782">
      <w:pPr>
        <w:jc w:val="left"/>
        <w:rPr>
          <w:bCs/>
        </w:rPr>
      </w:pPr>
    </w:p>
    <w:p w14:paraId="695885D3" w14:textId="77777777" w:rsidR="006C6C35" w:rsidRPr="006C6C35" w:rsidRDefault="006C6C35" w:rsidP="00141782">
      <w:pPr>
        <w:jc w:val="left"/>
        <w:rPr>
          <w:bCs/>
        </w:rPr>
      </w:pPr>
      <w:r w:rsidRPr="006C6C35">
        <w:rPr>
          <w:bCs/>
        </w:rPr>
        <w:t>n_estimators_values = [50, 100, 150, 200, 250]</w:t>
      </w:r>
    </w:p>
    <w:p w14:paraId="0412DC9A" w14:textId="77777777" w:rsidR="006C6C35" w:rsidRPr="006C6C35" w:rsidRDefault="006C6C35" w:rsidP="00141782">
      <w:pPr>
        <w:jc w:val="left"/>
        <w:rPr>
          <w:bCs/>
        </w:rPr>
      </w:pPr>
      <w:r w:rsidRPr="006C6C35">
        <w:rPr>
          <w:bCs/>
        </w:rPr>
        <w:t>train_accuracies = []</w:t>
      </w:r>
    </w:p>
    <w:p w14:paraId="62A5B777" w14:textId="77777777" w:rsidR="006C6C35" w:rsidRPr="006C6C35" w:rsidRDefault="006C6C35" w:rsidP="00141782">
      <w:pPr>
        <w:jc w:val="left"/>
        <w:rPr>
          <w:bCs/>
        </w:rPr>
      </w:pPr>
      <w:r w:rsidRPr="006C6C35">
        <w:rPr>
          <w:bCs/>
        </w:rPr>
        <w:t>test_accuracies = []</w:t>
      </w:r>
    </w:p>
    <w:p w14:paraId="0A7C40ED" w14:textId="77777777" w:rsidR="006C6C35" w:rsidRPr="006C6C35" w:rsidRDefault="006C6C35" w:rsidP="00141782">
      <w:pPr>
        <w:jc w:val="left"/>
        <w:rPr>
          <w:bCs/>
        </w:rPr>
      </w:pPr>
    </w:p>
    <w:p w14:paraId="5BD37EC4" w14:textId="77777777" w:rsidR="006C6C35" w:rsidRPr="006C6C35" w:rsidRDefault="006C6C35" w:rsidP="00141782">
      <w:pPr>
        <w:jc w:val="left"/>
        <w:rPr>
          <w:bCs/>
        </w:rPr>
      </w:pPr>
      <w:r w:rsidRPr="006C6C35">
        <w:rPr>
          <w:bCs/>
        </w:rPr>
        <w:t>for n_estimators in n_estimators_values:</w:t>
      </w:r>
    </w:p>
    <w:p w14:paraId="5BB307A8" w14:textId="77777777" w:rsidR="006C6C35" w:rsidRPr="006C6C35" w:rsidRDefault="006C6C35" w:rsidP="00141782">
      <w:pPr>
        <w:jc w:val="left"/>
        <w:rPr>
          <w:bCs/>
        </w:rPr>
      </w:pPr>
      <w:r w:rsidRPr="006C6C35">
        <w:rPr>
          <w:bCs/>
        </w:rPr>
        <w:lastRenderedPageBreak/>
        <w:t xml:space="preserve">    lgb_model = lgb.LGBMClassifier(random_state=101,force_col_wise=True)</w:t>
      </w:r>
    </w:p>
    <w:p w14:paraId="7E39ABCB" w14:textId="77777777" w:rsidR="006C6C35" w:rsidRPr="006C6C35" w:rsidRDefault="006C6C35" w:rsidP="00141782">
      <w:pPr>
        <w:jc w:val="left"/>
        <w:rPr>
          <w:bCs/>
        </w:rPr>
      </w:pPr>
      <w:r w:rsidRPr="006C6C35">
        <w:rPr>
          <w:bCs/>
        </w:rPr>
        <w:t xml:space="preserve">    lgb_model.fit(X_train_scaled, y_train.to_numpy().reshape(-1))</w:t>
      </w:r>
    </w:p>
    <w:p w14:paraId="05807CF1" w14:textId="77777777" w:rsidR="006C6C35" w:rsidRPr="006C6C35" w:rsidRDefault="006C6C35" w:rsidP="00141782">
      <w:pPr>
        <w:jc w:val="left"/>
        <w:rPr>
          <w:bCs/>
        </w:rPr>
      </w:pPr>
    </w:p>
    <w:p w14:paraId="2D45D622" w14:textId="77777777" w:rsidR="006C6C35" w:rsidRPr="006C6C35" w:rsidRDefault="006C6C35" w:rsidP="00141782">
      <w:pPr>
        <w:jc w:val="left"/>
        <w:rPr>
          <w:bCs/>
        </w:rPr>
      </w:pPr>
      <w:r w:rsidRPr="006C6C35">
        <w:rPr>
          <w:bCs/>
        </w:rPr>
        <w:t xml:space="preserve">    train_accuracy = accuracy_score(y_train, model.predict(X_train_scaled))</w:t>
      </w:r>
    </w:p>
    <w:p w14:paraId="6B34B31C" w14:textId="77777777" w:rsidR="006C6C35" w:rsidRPr="006C6C35" w:rsidRDefault="006C6C35" w:rsidP="00141782">
      <w:pPr>
        <w:jc w:val="left"/>
        <w:rPr>
          <w:bCs/>
        </w:rPr>
      </w:pPr>
      <w:r w:rsidRPr="006C6C35">
        <w:rPr>
          <w:bCs/>
        </w:rPr>
        <w:t xml:space="preserve">    train_accuracies.append(train_accuracy)</w:t>
      </w:r>
    </w:p>
    <w:p w14:paraId="5FC8346D" w14:textId="77777777" w:rsidR="006C6C35" w:rsidRPr="006C6C35" w:rsidRDefault="006C6C35" w:rsidP="00141782">
      <w:pPr>
        <w:jc w:val="left"/>
        <w:rPr>
          <w:bCs/>
        </w:rPr>
      </w:pPr>
    </w:p>
    <w:p w14:paraId="1E903229" w14:textId="77777777" w:rsidR="006C6C35" w:rsidRPr="006C6C35" w:rsidRDefault="006C6C35" w:rsidP="00141782">
      <w:pPr>
        <w:jc w:val="left"/>
        <w:rPr>
          <w:bCs/>
        </w:rPr>
      </w:pPr>
      <w:r w:rsidRPr="006C6C35">
        <w:rPr>
          <w:bCs/>
        </w:rPr>
        <w:t xml:space="preserve">    test_accuracy = accuracy_score(y_test, model.predict(X_test_scaled))</w:t>
      </w:r>
    </w:p>
    <w:p w14:paraId="1CE10C57" w14:textId="77777777" w:rsidR="006C6C35" w:rsidRPr="006C6C35" w:rsidRDefault="006C6C35" w:rsidP="00141782">
      <w:pPr>
        <w:jc w:val="left"/>
        <w:rPr>
          <w:bCs/>
        </w:rPr>
      </w:pPr>
      <w:r w:rsidRPr="006C6C35">
        <w:rPr>
          <w:bCs/>
        </w:rPr>
        <w:t xml:space="preserve">    test_accuracies.append(test_accuracy)</w:t>
      </w:r>
    </w:p>
    <w:p w14:paraId="00A316FD" w14:textId="77777777" w:rsidR="006C6C35" w:rsidRPr="006C6C35" w:rsidRDefault="006C6C35" w:rsidP="00141782">
      <w:pPr>
        <w:jc w:val="left"/>
        <w:rPr>
          <w:bCs/>
        </w:rPr>
      </w:pPr>
    </w:p>
    <w:p w14:paraId="0BB58FED" w14:textId="77777777" w:rsidR="006C6C35" w:rsidRPr="006C6C35" w:rsidRDefault="006C6C35" w:rsidP="00141782">
      <w:pPr>
        <w:jc w:val="left"/>
        <w:rPr>
          <w:bCs/>
        </w:rPr>
      </w:pPr>
      <w:r w:rsidRPr="006C6C35">
        <w:rPr>
          <w:bCs/>
        </w:rPr>
        <w:t>plt.plot(n_estimators_values, train_accuracies, label='Training Accuracy')</w:t>
      </w:r>
    </w:p>
    <w:p w14:paraId="4F5F2A6D" w14:textId="77777777" w:rsidR="006C6C35" w:rsidRPr="006C6C35" w:rsidRDefault="006C6C35" w:rsidP="00141782">
      <w:pPr>
        <w:jc w:val="left"/>
        <w:rPr>
          <w:bCs/>
        </w:rPr>
      </w:pPr>
      <w:r w:rsidRPr="006C6C35">
        <w:rPr>
          <w:bCs/>
        </w:rPr>
        <w:t>plt.plot(n_estimators_values, test_accuracies, label='Testing Accuracy')</w:t>
      </w:r>
    </w:p>
    <w:p w14:paraId="10EB66D6" w14:textId="77777777" w:rsidR="006C6C35" w:rsidRPr="006C6C35" w:rsidRDefault="006C6C35" w:rsidP="00141782">
      <w:pPr>
        <w:jc w:val="left"/>
        <w:rPr>
          <w:bCs/>
        </w:rPr>
      </w:pPr>
      <w:r w:rsidRPr="006C6C35">
        <w:rPr>
          <w:bCs/>
        </w:rPr>
        <w:t>plt.xlabel('Number of Trees')</w:t>
      </w:r>
    </w:p>
    <w:p w14:paraId="31D4E99F" w14:textId="77777777" w:rsidR="006C6C35" w:rsidRPr="006C6C35" w:rsidRDefault="006C6C35" w:rsidP="00141782">
      <w:pPr>
        <w:jc w:val="left"/>
        <w:rPr>
          <w:bCs/>
        </w:rPr>
      </w:pPr>
      <w:r w:rsidRPr="006C6C35">
        <w:rPr>
          <w:bCs/>
        </w:rPr>
        <w:t>plt.ylabel('Accuracy')</w:t>
      </w:r>
    </w:p>
    <w:p w14:paraId="50135659" w14:textId="77777777" w:rsidR="006C6C35" w:rsidRPr="006C6C35" w:rsidRDefault="006C6C35" w:rsidP="00141782">
      <w:pPr>
        <w:jc w:val="left"/>
        <w:rPr>
          <w:bCs/>
        </w:rPr>
      </w:pPr>
      <w:r w:rsidRPr="006C6C35">
        <w:rPr>
          <w:bCs/>
        </w:rPr>
        <w:t>plt.title('Effect of Number of Trees on Accuracy')</w:t>
      </w:r>
    </w:p>
    <w:p w14:paraId="10E46927" w14:textId="77777777" w:rsidR="006C6C35" w:rsidRPr="006C6C35" w:rsidRDefault="006C6C35" w:rsidP="00141782">
      <w:pPr>
        <w:jc w:val="left"/>
        <w:rPr>
          <w:bCs/>
        </w:rPr>
      </w:pPr>
      <w:r w:rsidRPr="006C6C35">
        <w:rPr>
          <w:bCs/>
        </w:rPr>
        <w:t>plt.legend()</w:t>
      </w:r>
    </w:p>
    <w:p w14:paraId="25A2C853" w14:textId="77777777" w:rsidR="006C6C35" w:rsidRPr="006C6C35" w:rsidRDefault="006C6C35" w:rsidP="00141782">
      <w:pPr>
        <w:jc w:val="left"/>
        <w:rPr>
          <w:bCs/>
        </w:rPr>
      </w:pPr>
      <w:r w:rsidRPr="006C6C35">
        <w:rPr>
          <w:bCs/>
        </w:rPr>
        <w:t>plt.show()</w:t>
      </w:r>
    </w:p>
    <w:p w14:paraId="70EBD2BE" w14:textId="77777777" w:rsidR="006C6C35" w:rsidRPr="006C6C35" w:rsidRDefault="006C6C35" w:rsidP="00141782">
      <w:pPr>
        <w:jc w:val="left"/>
        <w:rPr>
          <w:bCs/>
        </w:rPr>
      </w:pPr>
    </w:p>
    <w:p w14:paraId="2200C4E0" w14:textId="77777777" w:rsidR="006C6C35" w:rsidRPr="006C6C35" w:rsidRDefault="006C6C35" w:rsidP="00141782">
      <w:pPr>
        <w:jc w:val="left"/>
        <w:rPr>
          <w:bCs/>
        </w:rPr>
      </w:pPr>
      <w:r w:rsidRPr="006C6C35">
        <w:rPr>
          <w:bCs/>
        </w:rPr>
        <w:t>from sklearn import metrics</w:t>
      </w:r>
    </w:p>
    <w:p w14:paraId="128D96FA" w14:textId="77777777" w:rsidR="006C6C35" w:rsidRPr="006C6C35" w:rsidRDefault="006C6C35" w:rsidP="00141782">
      <w:pPr>
        <w:jc w:val="left"/>
        <w:rPr>
          <w:bCs/>
        </w:rPr>
      </w:pPr>
      <w:r w:rsidRPr="006C6C35">
        <w:rPr>
          <w:bCs/>
        </w:rPr>
        <w:t>y_pred = lgb_model.predict(X_test_scaled)</w:t>
      </w:r>
    </w:p>
    <w:p w14:paraId="5CE5A0E0" w14:textId="77777777" w:rsidR="006C6C35" w:rsidRPr="006C6C35" w:rsidRDefault="006C6C35" w:rsidP="00141782">
      <w:pPr>
        <w:jc w:val="left"/>
        <w:rPr>
          <w:bCs/>
        </w:rPr>
      </w:pPr>
      <w:r w:rsidRPr="006C6C35">
        <w:rPr>
          <w:bCs/>
        </w:rPr>
        <w:t>print("Accuracy:",metrics.accuracy_score(y_test, y_pred))</w:t>
      </w:r>
    </w:p>
    <w:p w14:paraId="7059AA15" w14:textId="77777777" w:rsidR="006C6C35" w:rsidRPr="006C6C35" w:rsidRDefault="006C6C35" w:rsidP="00141782">
      <w:pPr>
        <w:jc w:val="left"/>
        <w:rPr>
          <w:bCs/>
        </w:rPr>
      </w:pPr>
      <w:r w:rsidRPr="006C6C35">
        <w:rPr>
          <w:bCs/>
        </w:rPr>
        <w:t>print("*** Confusion Matrix ***")</w:t>
      </w:r>
    </w:p>
    <w:p w14:paraId="3ADED95F" w14:textId="77777777" w:rsidR="006C6C35" w:rsidRPr="006C6C35" w:rsidRDefault="006C6C35" w:rsidP="00141782">
      <w:pPr>
        <w:jc w:val="left"/>
        <w:rPr>
          <w:bCs/>
        </w:rPr>
      </w:pPr>
      <w:r w:rsidRPr="006C6C35">
        <w:rPr>
          <w:bCs/>
        </w:rPr>
        <w:t>print(metrics.confusion_matrix(y_test, y_pred))</w:t>
      </w:r>
    </w:p>
    <w:p w14:paraId="1245E12A" w14:textId="77777777" w:rsidR="006C6C35" w:rsidRPr="006C6C35" w:rsidRDefault="006C6C35" w:rsidP="00141782">
      <w:pPr>
        <w:jc w:val="left"/>
        <w:rPr>
          <w:bCs/>
        </w:rPr>
      </w:pPr>
    </w:p>
    <w:p w14:paraId="7D2C481D" w14:textId="77777777" w:rsidR="006C6C35" w:rsidRPr="006C6C35" w:rsidRDefault="006C6C35" w:rsidP="00141782">
      <w:pPr>
        <w:jc w:val="left"/>
        <w:rPr>
          <w:bCs/>
        </w:rPr>
      </w:pPr>
    </w:p>
    <w:p w14:paraId="26D78995" w14:textId="77777777" w:rsidR="006C6C35" w:rsidRPr="006C6C35" w:rsidRDefault="006C6C35" w:rsidP="00141782">
      <w:pPr>
        <w:jc w:val="left"/>
        <w:rPr>
          <w:bCs/>
        </w:rPr>
      </w:pPr>
      <w:r w:rsidRPr="006C6C35">
        <w:rPr>
          <w:bCs/>
        </w:rPr>
        <w:t>import joblib</w:t>
      </w:r>
    </w:p>
    <w:p w14:paraId="35C5D526" w14:textId="77777777" w:rsidR="006C6C35" w:rsidRPr="006C6C35" w:rsidRDefault="006C6C35" w:rsidP="00141782">
      <w:pPr>
        <w:jc w:val="left"/>
        <w:rPr>
          <w:bCs/>
        </w:rPr>
      </w:pPr>
      <w:r w:rsidRPr="006C6C35">
        <w:rPr>
          <w:bCs/>
        </w:rPr>
        <w:t>from keras.models import load_model</w:t>
      </w:r>
    </w:p>
    <w:p w14:paraId="018ED93E" w14:textId="77777777" w:rsidR="006C6C35" w:rsidRPr="006C6C35" w:rsidRDefault="006C6C35" w:rsidP="00141782">
      <w:pPr>
        <w:jc w:val="left"/>
        <w:rPr>
          <w:bCs/>
        </w:rPr>
      </w:pPr>
      <w:r w:rsidRPr="006C6C35">
        <w:rPr>
          <w:bCs/>
        </w:rPr>
        <w:t>joblib.dump(model,'arrhythmia.joblib')</w:t>
      </w:r>
    </w:p>
    <w:p w14:paraId="6030C91B" w14:textId="77777777" w:rsidR="006C6C35" w:rsidRPr="006C6C35" w:rsidRDefault="006C6C35" w:rsidP="00141782">
      <w:pPr>
        <w:jc w:val="left"/>
        <w:rPr>
          <w:bCs/>
        </w:rPr>
      </w:pPr>
    </w:p>
    <w:p w14:paraId="4AA009BE" w14:textId="77777777" w:rsidR="006C6C35" w:rsidRPr="006C6C35" w:rsidRDefault="006C6C35" w:rsidP="00141782">
      <w:pPr>
        <w:jc w:val="left"/>
        <w:rPr>
          <w:bCs/>
        </w:rPr>
      </w:pPr>
      <w:r w:rsidRPr="006C6C35">
        <w:rPr>
          <w:bCs/>
        </w:rPr>
        <w:t>loaded_model = joblib.load('arrhythmia.joblib')</w:t>
      </w:r>
    </w:p>
    <w:p w14:paraId="78A2A9C4" w14:textId="77777777" w:rsidR="006C6C35" w:rsidRPr="006C6C35" w:rsidRDefault="006C6C35" w:rsidP="00141782">
      <w:pPr>
        <w:jc w:val="left"/>
        <w:rPr>
          <w:bCs/>
        </w:rPr>
      </w:pPr>
    </w:p>
    <w:p w14:paraId="1357CC0D" w14:textId="77777777" w:rsidR="006C6C35" w:rsidRPr="006C6C35" w:rsidRDefault="006C6C35" w:rsidP="00141782">
      <w:pPr>
        <w:jc w:val="left"/>
        <w:rPr>
          <w:bCs/>
        </w:rPr>
      </w:pPr>
      <w:r w:rsidRPr="006C6C35">
        <w:rPr>
          <w:bCs/>
        </w:rPr>
        <w:t># Use the loaded model for prediction</w:t>
      </w:r>
    </w:p>
    <w:p w14:paraId="2A3BCE57" w14:textId="77777777" w:rsidR="006C6C35" w:rsidRPr="006C6C35" w:rsidRDefault="006C6C35" w:rsidP="00141782">
      <w:pPr>
        <w:jc w:val="left"/>
        <w:rPr>
          <w:bCs/>
        </w:rPr>
      </w:pPr>
      <w:r w:rsidRPr="006C6C35">
        <w:rPr>
          <w:bCs/>
        </w:rPr>
        <w:t>y_pred = loaded_model.predict(X_test)</w:t>
      </w:r>
    </w:p>
    <w:p w14:paraId="53679B3F" w14:textId="77777777" w:rsidR="006C6C35" w:rsidRPr="006C6C35" w:rsidRDefault="006C6C35" w:rsidP="00141782">
      <w:pPr>
        <w:jc w:val="left"/>
        <w:rPr>
          <w:bCs/>
        </w:rPr>
      </w:pPr>
    </w:p>
    <w:p w14:paraId="48BBB034" w14:textId="77777777" w:rsidR="006C6C35" w:rsidRPr="006C6C35" w:rsidRDefault="006C6C35" w:rsidP="00141782">
      <w:pPr>
        <w:jc w:val="left"/>
        <w:rPr>
          <w:bCs/>
        </w:rPr>
      </w:pPr>
      <w:r w:rsidRPr="006C6C35">
        <w:rPr>
          <w:bCs/>
        </w:rPr>
        <w:lastRenderedPageBreak/>
        <w:t># Calculate accuracy using the loaded model</w:t>
      </w:r>
    </w:p>
    <w:p w14:paraId="63639F71" w14:textId="77777777" w:rsidR="006C6C35" w:rsidRPr="006C6C35" w:rsidRDefault="006C6C35" w:rsidP="00141782">
      <w:pPr>
        <w:jc w:val="left"/>
        <w:rPr>
          <w:bCs/>
        </w:rPr>
      </w:pPr>
      <w:r w:rsidRPr="006C6C35">
        <w:rPr>
          <w:bCs/>
        </w:rPr>
        <w:t>accuracy = accuracy_score(y_test, y_pred)</w:t>
      </w:r>
    </w:p>
    <w:p w14:paraId="7FE8A91C" w14:textId="77777777" w:rsidR="006C6C35" w:rsidRPr="006C6C35" w:rsidRDefault="006C6C35" w:rsidP="00141782">
      <w:pPr>
        <w:jc w:val="left"/>
        <w:rPr>
          <w:bCs/>
        </w:rPr>
      </w:pPr>
      <w:r w:rsidRPr="006C6C35">
        <w:rPr>
          <w:bCs/>
        </w:rPr>
        <w:t>print("Accuracy:", accuracy)</w:t>
      </w:r>
    </w:p>
    <w:p w14:paraId="68762D23" w14:textId="77777777" w:rsidR="006C6C35" w:rsidRPr="006C6C35" w:rsidRDefault="006C6C35" w:rsidP="00141782">
      <w:pPr>
        <w:jc w:val="left"/>
        <w:rPr>
          <w:bCs/>
        </w:rPr>
      </w:pPr>
    </w:p>
    <w:p w14:paraId="18AE833D" w14:textId="77777777" w:rsidR="006C6C35" w:rsidRPr="006C6C35" w:rsidRDefault="006C6C35" w:rsidP="00141782">
      <w:pPr>
        <w:jc w:val="left"/>
        <w:rPr>
          <w:bCs/>
        </w:rPr>
      </w:pPr>
      <w:r w:rsidRPr="006C6C35">
        <w:rPr>
          <w:bCs/>
        </w:rPr>
        <w:t>import hashlib</w:t>
      </w:r>
    </w:p>
    <w:p w14:paraId="79ED87BC" w14:textId="77777777" w:rsidR="006C6C35" w:rsidRPr="006C6C35" w:rsidRDefault="006C6C35" w:rsidP="00141782">
      <w:pPr>
        <w:jc w:val="left"/>
        <w:rPr>
          <w:bCs/>
        </w:rPr>
      </w:pPr>
      <w:r w:rsidRPr="006C6C35">
        <w:rPr>
          <w:bCs/>
        </w:rPr>
        <w:t>import numpy as np</w:t>
      </w:r>
    </w:p>
    <w:p w14:paraId="287D2990" w14:textId="77777777" w:rsidR="006C6C35" w:rsidRPr="006C6C35" w:rsidRDefault="006C6C35" w:rsidP="00141782">
      <w:pPr>
        <w:jc w:val="left"/>
        <w:rPr>
          <w:bCs/>
        </w:rPr>
      </w:pPr>
      <w:r w:rsidRPr="006C6C35">
        <w:rPr>
          <w:bCs/>
        </w:rPr>
        <w:t>import math</w:t>
      </w:r>
    </w:p>
    <w:p w14:paraId="64B0534D" w14:textId="77777777" w:rsidR="006C6C35" w:rsidRPr="006C6C35" w:rsidRDefault="006C6C35" w:rsidP="00141782">
      <w:pPr>
        <w:jc w:val="left"/>
        <w:rPr>
          <w:bCs/>
        </w:rPr>
      </w:pPr>
      <w:r w:rsidRPr="006C6C35">
        <w:rPr>
          <w:bCs/>
        </w:rPr>
        <w:t>import pandas as pd</w:t>
      </w:r>
    </w:p>
    <w:p w14:paraId="5B789094" w14:textId="77777777" w:rsidR="006C6C35" w:rsidRPr="006C6C35" w:rsidRDefault="006C6C35" w:rsidP="00141782">
      <w:pPr>
        <w:jc w:val="left"/>
        <w:rPr>
          <w:bCs/>
        </w:rPr>
      </w:pPr>
      <w:r w:rsidRPr="006C6C35">
        <w:rPr>
          <w:bCs/>
        </w:rPr>
        <w:t>import matplotlib.pyplot as plt</w:t>
      </w:r>
    </w:p>
    <w:p w14:paraId="3B4F7547" w14:textId="77777777" w:rsidR="006C6C35" w:rsidRPr="006C6C35" w:rsidRDefault="006C6C35" w:rsidP="00141782">
      <w:pPr>
        <w:jc w:val="left"/>
        <w:rPr>
          <w:bCs/>
        </w:rPr>
      </w:pPr>
      <w:r w:rsidRPr="006C6C35">
        <w:rPr>
          <w:bCs/>
        </w:rPr>
        <w:t>from sklearn.preprocessing import MinMaxScaler</w:t>
      </w:r>
    </w:p>
    <w:p w14:paraId="7252F3C4" w14:textId="77777777" w:rsidR="006C6C35" w:rsidRPr="006C6C35" w:rsidRDefault="006C6C35" w:rsidP="00141782">
      <w:pPr>
        <w:jc w:val="left"/>
        <w:rPr>
          <w:bCs/>
        </w:rPr>
      </w:pPr>
    </w:p>
    <w:p w14:paraId="735E9146" w14:textId="77777777" w:rsidR="006C6C35" w:rsidRPr="006C6C35" w:rsidRDefault="006C6C35" w:rsidP="00141782">
      <w:pPr>
        <w:jc w:val="left"/>
        <w:rPr>
          <w:bCs/>
        </w:rPr>
      </w:pPr>
      <w:r w:rsidRPr="006C6C35">
        <w:rPr>
          <w:bCs/>
        </w:rPr>
        <w:t># load the dataset</w:t>
      </w:r>
    </w:p>
    <w:p w14:paraId="0DF81A00" w14:textId="77777777" w:rsidR="006C6C35" w:rsidRPr="006C6C35" w:rsidRDefault="006C6C35" w:rsidP="00141782">
      <w:pPr>
        <w:jc w:val="left"/>
        <w:rPr>
          <w:bCs/>
        </w:rPr>
      </w:pPr>
      <w:r w:rsidRPr="006C6C35">
        <w:rPr>
          <w:bCs/>
        </w:rPr>
        <w:t>df = pd.read_csv('/content/ecg_data_t.csv')</w:t>
      </w:r>
    </w:p>
    <w:p w14:paraId="020A3750" w14:textId="77777777" w:rsidR="006C6C35" w:rsidRPr="006C6C35" w:rsidRDefault="006C6C35" w:rsidP="00141782">
      <w:pPr>
        <w:jc w:val="left"/>
        <w:rPr>
          <w:bCs/>
        </w:rPr>
      </w:pPr>
      <w:r w:rsidRPr="006C6C35">
        <w:rPr>
          <w:bCs/>
        </w:rPr>
        <w:t>x_data = df['Time'][:200].values</w:t>
      </w:r>
    </w:p>
    <w:p w14:paraId="5CF8AC36" w14:textId="77777777" w:rsidR="006C6C35" w:rsidRPr="006C6C35" w:rsidRDefault="006C6C35" w:rsidP="00141782">
      <w:pPr>
        <w:jc w:val="left"/>
        <w:rPr>
          <w:bCs/>
        </w:rPr>
      </w:pPr>
      <w:r w:rsidRPr="006C6C35">
        <w:rPr>
          <w:bCs/>
        </w:rPr>
        <w:t>y_data = df['DATA'][:200].values</w:t>
      </w:r>
    </w:p>
    <w:p w14:paraId="4AF37DA5" w14:textId="77777777" w:rsidR="006C6C35" w:rsidRPr="006C6C35" w:rsidRDefault="006C6C35" w:rsidP="00141782">
      <w:pPr>
        <w:jc w:val="left"/>
        <w:rPr>
          <w:bCs/>
        </w:rPr>
      </w:pPr>
      <w:r w:rsidRPr="006C6C35">
        <w:rPr>
          <w:bCs/>
        </w:rPr>
        <w:t>print('Original Data\n',y_data)</w:t>
      </w:r>
    </w:p>
    <w:p w14:paraId="7A27EE3E" w14:textId="77777777" w:rsidR="006C6C35" w:rsidRPr="006C6C35" w:rsidRDefault="006C6C35" w:rsidP="00141782">
      <w:pPr>
        <w:jc w:val="left"/>
        <w:rPr>
          <w:bCs/>
        </w:rPr>
      </w:pPr>
    </w:p>
    <w:p w14:paraId="68EBAF6A" w14:textId="77777777" w:rsidR="006C6C35" w:rsidRPr="006C6C35" w:rsidRDefault="006C6C35" w:rsidP="00141782">
      <w:pPr>
        <w:jc w:val="left"/>
        <w:rPr>
          <w:bCs/>
        </w:rPr>
      </w:pPr>
      <w:r w:rsidRPr="006C6C35">
        <w:rPr>
          <w:bCs/>
        </w:rPr>
        <w:t># Normalize the data</w:t>
      </w:r>
    </w:p>
    <w:p w14:paraId="34B56F1E" w14:textId="77777777" w:rsidR="006C6C35" w:rsidRPr="006C6C35" w:rsidRDefault="006C6C35" w:rsidP="00141782">
      <w:pPr>
        <w:jc w:val="left"/>
        <w:rPr>
          <w:bCs/>
        </w:rPr>
      </w:pPr>
      <w:r w:rsidRPr="006C6C35">
        <w:rPr>
          <w:bCs/>
        </w:rPr>
        <w:t>scaler_x = MinMaxScaler()</w:t>
      </w:r>
    </w:p>
    <w:p w14:paraId="2F74A42C" w14:textId="77777777" w:rsidR="006C6C35" w:rsidRPr="006C6C35" w:rsidRDefault="006C6C35" w:rsidP="00141782">
      <w:pPr>
        <w:jc w:val="left"/>
        <w:rPr>
          <w:bCs/>
        </w:rPr>
      </w:pPr>
      <w:r w:rsidRPr="006C6C35">
        <w:rPr>
          <w:bCs/>
        </w:rPr>
        <w:t>scaler_y = MinMaxScaler()</w:t>
      </w:r>
    </w:p>
    <w:p w14:paraId="28CAF065" w14:textId="77777777" w:rsidR="006C6C35" w:rsidRPr="006C6C35" w:rsidRDefault="006C6C35" w:rsidP="00141782">
      <w:pPr>
        <w:jc w:val="left"/>
        <w:rPr>
          <w:bCs/>
        </w:rPr>
      </w:pPr>
    </w:p>
    <w:p w14:paraId="0C752651" w14:textId="77777777" w:rsidR="006C6C35" w:rsidRPr="006C6C35" w:rsidRDefault="006C6C35" w:rsidP="00141782">
      <w:pPr>
        <w:jc w:val="left"/>
        <w:rPr>
          <w:bCs/>
        </w:rPr>
      </w:pPr>
      <w:r w:rsidRPr="006C6C35">
        <w:rPr>
          <w:bCs/>
        </w:rPr>
        <w:t>x_data_normalized = scaler_x.fit_transform(x_data.reshape(-1,1))</w:t>
      </w:r>
    </w:p>
    <w:p w14:paraId="405896BB" w14:textId="14569D31" w:rsidR="006C6C35" w:rsidRPr="006C6C35" w:rsidRDefault="006C6C35" w:rsidP="00141782">
      <w:pPr>
        <w:jc w:val="left"/>
        <w:rPr>
          <w:bCs/>
        </w:rPr>
      </w:pPr>
      <w:r w:rsidRPr="006C6C35">
        <w:rPr>
          <w:bCs/>
        </w:rPr>
        <w:t>y_data_normalized = scaler_y.fit_transform(y_data.reshape(-1, 1)).ravel()</w:t>
      </w:r>
    </w:p>
    <w:p w14:paraId="219B596E" w14:textId="77777777" w:rsidR="006C6C35" w:rsidRPr="006C6C35" w:rsidRDefault="006C6C35" w:rsidP="00141782">
      <w:pPr>
        <w:jc w:val="left"/>
        <w:rPr>
          <w:bCs/>
        </w:rPr>
      </w:pPr>
      <w:r w:rsidRPr="006C6C35">
        <w:rPr>
          <w:bCs/>
        </w:rPr>
        <w:t>plt.plot(x_data , y_data)</w:t>
      </w:r>
    </w:p>
    <w:p w14:paraId="5FC28E1A" w14:textId="77777777" w:rsidR="006C6C35" w:rsidRPr="006C6C35" w:rsidRDefault="006C6C35" w:rsidP="00141782">
      <w:pPr>
        <w:jc w:val="left"/>
        <w:rPr>
          <w:bCs/>
        </w:rPr>
      </w:pPr>
      <w:r w:rsidRPr="006C6C35">
        <w:rPr>
          <w:bCs/>
        </w:rPr>
        <w:t>plt.xlim(0,200)</w:t>
      </w:r>
    </w:p>
    <w:p w14:paraId="45D25DAD" w14:textId="77777777" w:rsidR="006C6C35" w:rsidRPr="006C6C35" w:rsidRDefault="006C6C35" w:rsidP="00141782">
      <w:pPr>
        <w:jc w:val="left"/>
        <w:rPr>
          <w:bCs/>
        </w:rPr>
      </w:pPr>
      <w:r w:rsidRPr="006C6C35">
        <w:rPr>
          <w:bCs/>
        </w:rPr>
        <w:t>plt.show()</w:t>
      </w:r>
    </w:p>
    <w:p w14:paraId="326094B5" w14:textId="77777777" w:rsidR="006C6C35" w:rsidRPr="006C6C35" w:rsidRDefault="006C6C35" w:rsidP="00141782">
      <w:pPr>
        <w:jc w:val="left"/>
        <w:rPr>
          <w:bCs/>
        </w:rPr>
      </w:pPr>
    </w:p>
    <w:p w14:paraId="3E35BBF2" w14:textId="77777777" w:rsidR="006C6C35" w:rsidRPr="006C6C35" w:rsidRDefault="006C6C35" w:rsidP="00141782">
      <w:pPr>
        <w:jc w:val="left"/>
        <w:rPr>
          <w:bCs/>
        </w:rPr>
      </w:pPr>
      <w:r w:rsidRPr="006C6C35">
        <w:rPr>
          <w:bCs/>
        </w:rPr>
        <w:t>plt.plot(x_data_normalized , y_data_normalized)</w:t>
      </w:r>
    </w:p>
    <w:p w14:paraId="2E7804BD" w14:textId="77777777" w:rsidR="006C6C35" w:rsidRPr="006C6C35" w:rsidRDefault="006C6C35" w:rsidP="00141782">
      <w:pPr>
        <w:jc w:val="left"/>
        <w:rPr>
          <w:bCs/>
        </w:rPr>
      </w:pPr>
      <w:r w:rsidRPr="006C6C35">
        <w:rPr>
          <w:bCs/>
        </w:rPr>
        <w:t>plt.xlim(0,1)</w:t>
      </w:r>
    </w:p>
    <w:p w14:paraId="4D5A879F" w14:textId="77777777" w:rsidR="006C6C35" w:rsidRPr="006C6C35" w:rsidRDefault="006C6C35" w:rsidP="00141782">
      <w:pPr>
        <w:jc w:val="left"/>
        <w:rPr>
          <w:bCs/>
        </w:rPr>
      </w:pPr>
      <w:r w:rsidRPr="006C6C35">
        <w:rPr>
          <w:bCs/>
        </w:rPr>
        <w:t>plt.show()</w:t>
      </w:r>
    </w:p>
    <w:p w14:paraId="2511CB1C" w14:textId="77777777" w:rsidR="006C6C35" w:rsidRPr="006C6C35" w:rsidRDefault="006C6C35" w:rsidP="00141782">
      <w:pPr>
        <w:jc w:val="left"/>
        <w:rPr>
          <w:bCs/>
        </w:rPr>
      </w:pPr>
    </w:p>
    <w:p w14:paraId="36A9BDAD" w14:textId="77777777" w:rsidR="006C6C35" w:rsidRPr="006C6C35" w:rsidRDefault="006C6C35" w:rsidP="00141782">
      <w:pPr>
        <w:jc w:val="left"/>
        <w:rPr>
          <w:bCs/>
        </w:rPr>
      </w:pPr>
      <w:r w:rsidRPr="006C6C35">
        <w:rPr>
          <w:bCs/>
        </w:rPr>
        <w:t>import sympy as sp</w:t>
      </w:r>
    </w:p>
    <w:p w14:paraId="28DE5AC9" w14:textId="77777777" w:rsidR="006C6C35" w:rsidRPr="006C6C35" w:rsidRDefault="006C6C35" w:rsidP="00141782">
      <w:pPr>
        <w:jc w:val="left"/>
        <w:rPr>
          <w:bCs/>
        </w:rPr>
      </w:pPr>
    </w:p>
    <w:p w14:paraId="754D88B0" w14:textId="77777777" w:rsidR="006C6C35" w:rsidRPr="006C6C35" w:rsidRDefault="006C6C35" w:rsidP="00141782">
      <w:pPr>
        <w:jc w:val="left"/>
        <w:rPr>
          <w:bCs/>
        </w:rPr>
      </w:pPr>
      <w:r w:rsidRPr="006C6C35">
        <w:rPr>
          <w:bCs/>
        </w:rPr>
        <w:lastRenderedPageBreak/>
        <w:t>def hermite_forward(x, n):</w:t>
      </w:r>
    </w:p>
    <w:p w14:paraId="3A81C691" w14:textId="77777777" w:rsidR="006C6C35" w:rsidRPr="006C6C35" w:rsidRDefault="006C6C35" w:rsidP="00141782">
      <w:pPr>
        <w:jc w:val="left"/>
        <w:rPr>
          <w:bCs/>
        </w:rPr>
      </w:pPr>
      <w:r w:rsidRPr="006C6C35">
        <w:rPr>
          <w:bCs/>
        </w:rPr>
        <w:t xml:space="preserve">    if n == 1:</w:t>
      </w:r>
    </w:p>
    <w:p w14:paraId="1FAB819E" w14:textId="77777777" w:rsidR="006C6C35" w:rsidRPr="006C6C35" w:rsidRDefault="006C6C35" w:rsidP="00141782">
      <w:pPr>
        <w:jc w:val="left"/>
        <w:rPr>
          <w:bCs/>
        </w:rPr>
      </w:pPr>
      <w:r w:rsidRPr="006C6C35">
        <w:rPr>
          <w:bCs/>
        </w:rPr>
        <w:t xml:space="preserve">      return x + 2</w:t>
      </w:r>
    </w:p>
    <w:p w14:paraId="1198552E" w14:textId="77777777" w:rsidR="006C6C35" w:rsidRPr="006C6C35" w:rsidRDefault="006C6C35" w:rsidP="00141782">
      <w:pPr>
        <w:jc w:val="left"/>
        <w:rPr>
          <w:bCs/>
        </w:rPr>
      </w:pPr>
      <w:r w:rsidRPr="006C6C35">
        <w:rPr>
          <w:bCs/>
        </w:rPr>
        <w:t xml:space="preserve">    elif n == 2:</w:t>
      </w:r>
    </w:p>
    <w:p w14:paraId="1C0883D4" w14:textId="77777777" w:rsidR="006C6C35" w:rsidRPr="006C6C35" w:rsidRDefault="006C6C35" w:rsidP="00141782">
      <w:pPr>
        <w:jc w:val="left"/>
        <w:rPr>
          <w:bCs/>
        </w:rPr>
      </w:pPr>
      <w:r w:rsidRPr="006C6C35">
        <w:rPr>
          <w:bCs/>
        </w:rPr>
        <w:t xml:space="preserve">      return x**2 - x + 2</w:t>
      </w:r>
    </w:p>
    <w:p w14:paraId="0DB625C0" w14:textId="77777777" w:rsidR="006C6C35" w:rsidRPr="006C6C35" w:rsidRDefault="006C6C35" w:rsidP="00141782">
      <w:pPr>
        <w:jc w:val="left"/>
        <w:rPr>
          <w:bCs/>
        </w:rPr>
      </w:pPr>
      <w:r w:rsidRPr="006C6C35">
        <w:rPr>
          <w:bCs/>
        </w:rPr>
        <w:t xml:space="preserve">    elif n == 3:</w:t>
      </w:r>
    </w:p>
    <w:p w14:paraId="1FD2E00A" w14:textId="77777777" w:rsidR="006C6C35" w:rsidRPr="006C6C35" w:rsidRDefault="006C6C35" w:rsidP="00141782">
      <w:pPr>
        <w:jc w:val="left"/>
        <w:rPr>
          <w:bCs/>
        </w:rPr>
      </w:pPr>
      <w:r w:rsidRPr="006C6C35">
        <w:rPr>
          <w:bCs/>
        </w:rPr>
        <w:t xml:space="preserve">      return x*3 - x*2 + 2</w:t>
      </w:r>
    </w:p>
    <w:p w14:paraId="77E99654" w14:textId="77777777" w:rsidR="006C6C35" w:rsidRPr="006C6C35" w:rsidRDefault="006C6C35" w:rsidP="00141782">
      <w:pPr>
        <w:jc w:val="left"/>
        <w:rPr>
          <w:bCs/>
        </w:rPr>
      </w:pPr>
      <w:r w:rsidRPr="006C6C35">
        <w:rPr>
          <w:bCs/>
        </w:rPr>
        <w:t xml:space="preserve">    elif n == 4:</w:t>
      </w:r>
    </w:p>
    <w:p w14:paraId="57390548" w14:textId="77777777" w:rsidR="006C6C35" w:rsidRPr="006C6C35" w:rsidRDefault="006C6C35" w:rsidP="00141782">
      <w:pPr>
        <w:jc w:val="left"/>
        <w:rPr>
          <w:bCs/>
        </w:rPr>
      </w:pPr>
      <w:r w:rsidRPr="006C6C35">
        <w:rPr>
          <w:bCs/>
        </w:rPr>
        <w:t xml:space="preserve">      return x*4 - x*3 + 2</w:t>
      </w:r>
    </w:p>
    <w:p w14:paraId="418C833B" w14:textId="77777777" w:rsidR="006C6C35" w:rsidRPr="006C6C35" w:rsidRDefault="006C6C35" w:rsidP="00141782">
      <w:pPr>
        <w:jc w:val="left"/>
        <w:rPr>
          <w:bCs/>
        </w:rPr>
      </w:pPr>
      <w:r w:rsidRPr="006C6C35">
        <w:rPr>
          <w:bCs/>
        </w:rPr>
        <w:t xml:space="preserve">    elif n == 5:</w:t>
      </w:r>
    </w:p>
    <w:p w14:paraId="469353BD" w14:textId="77777777" w:rsidR="006C6C35" w:rsidRPr="006C6C35" w:rsidRDefault="006C6C35" w:rsidP="00141782">
      <w:pPr>
        <w:jc w:val="left"/>
        <w:rPr>
          <w:bCs/>
        </w:rPr>
      </w:pPr>
      <w:r w:rsidRPr="006C6C35">
        <w:rPr>
          <w:bCs/>
        </w:rPr>
        <w:t xml:space="preserve">      return x*5 - x*4 + 2</w:t>
      </w:r>
    </w:p>
    <w:p w14:paraId="1D004351" w14:textId="77777777" w:rsidR="006C6C35" w:rsidRPr="006C6C35" w:rsidRDefault="006C6C35" w:rsidP="00141782">
      <w:pPr>
        <w:jc w:val="left"/>
        <w:rPr>
          <w:bCs/>
        </w:rPr>
      </w:pPr>
      <w:r w:rsidRPr="006C6C35">
        <w:rPr>
          <w:bCs/>
        </w:rPr>
        <w:t xml:space="preserve">    elif n == 6:</w:t>
      </w:r>
    </w:p>
    <w:p w14:paraId="2E23431C" w14:textId="77777777" w:rsidR="006C6C35" w:rsidRPr="006C6C35" w:rsidRDefault="006C6C35" w:rsidP="00141782">
      <w:pPr>
        <w:jc w:val="left"/>
        <w:rPr>
          <w:bCs/>
        </w:rPr>
      </w:pPr>
      <w:r w:rsidRPr="006C6C35">
        <w:rPr>
          <w:bCs/>
        </w:rPr>
        <w:t xml:space="preserve">      return x*6 - x*5 + 2</w:t>
      </w:r>
    </w:p>
    <w:p w14:paraId="19D243FE" w14:textId="77777777" w:rsidR="006C6C35" w:rsidRPr="006C6C35" w:rsidRDefault="006C6C35" w:rsidP="00141782">
      <w:pPr>
        <w:jc w:val="left"/>
        <w:rPr>
          <w:bCs/>
        </w:rPr>
      </w:pPr>
      <w:r w:rsidRPr="006C6C35">
        <w:rPr>
          <w:bCs/>
        </w:rPr>
        <w:t xml:space="preserve">    else:</w:t>
      </w:r>
    </w:p>
    <w:p w14:paraId="3287314E" w14:textId="77777777" w:rsidR="006C6C35" w:rsidRPr="006C6C35" w:rsidRDefault="006C6C35" w:rsidP="00141782">
      <w:pPr>
        <w:jc w:val="left"/>
        <w:rPr>
          <w:bCs/>
        </w:rPr>
      </w:pPr>
      <w:r w:rsidRPr="006C6C35">
        <w:rPr>
          <w:bCs/>
        </w:rPr>
        <w:t xml:space="preserve">        print("Invalid value of n, must be between 1 and 6")</w:t>
      </w:r>
    </w:p>
    <w:p w14:paraId="077B4280" w14:textId="77777777" w:rsidR="006C6C35" w:rsidRPr="006C6C35" w:rsidRDefault="006C6C35" w:rsidP="00141782">
      <w:pPr>
        <w:jc w:val="left"/>
        <w:rPr>
          <w:bCs/>
        </w:rPr>
      </w:pPr>
    </w:p>
    <w:p w14:paraId="1EB2CEB7" w14:textId="77777777" w:rsidR="006C6C35" w:rsidRPr="006C6C35" w:rsidRDefault="006C6C35" w:rsidP="00141782">
      <w:pPr>
        <w:jc w:val="left"/>
        <w:rPr>
          <w:bCs/>
        </w:rPr>
      </w:pPr>
      <w:r w:rsidRPr="006C6C35">
        <w:rPr>
          <w:bCs/>
        </w:rPr>
        <w:t>def reverse_hermite(y, n):</w:t>
      </w:r>
    </w:p>
    <w:p w14:paraId="4CB10E62" w14:textId="77777777" w:rsidR="006C6C35" w:rsidRPr="006C6C35" w:rsidRDefault="006C6C35" w:rsidP="00141782">
      <w:pPr>
        <w:jc w:val="left"/>
        <w:rPr>
          <w:bCs/>
        </w:rPr>
      </w:pPr>
      <w:r w:rsidRPr="006C6C35">
        <w:rPr>
          <w:bCs/>
        </w:rPr>
        <w:t xml:space="preserve">    x = sp.Symbol('x')</w:t>
      </w:r>
    </w:p>
    <w:p w14:paraId="3F819F84" w14:textId="77777777" w:rsidR="006C6C35" w:rsidRPr="006C6C35" w:rsidRDefault="006C6C35" w:rsidP="00141782">
      <w:pPr>
        <w:jc w:val="left"/>
        <w:rPr>
          <w:bCs/>
        </w:rPr>
      </w:pPr>
      <w:r w:rsidRPr="006C6C35">
        <w:rPr>
          <w:bCs/>
        </w:rPr>
        <w:t xml:space="preserve">    equation = None</w:t>
      </w:r>
    </w:p>
    <w:p w14:paraId="6AD16397" w14:textId="77777777" w:rsidR="006C6C35" w:rsidRPr="006C6C35" w:rsidRDefault="006C6C35" w:rsidP="00141782">
      <w:pPr>
        <w:jc w:val="left"/>
        <w:rPr>
          <w:bCs/>
        </w:rPr>
      </w:pPr>
      <w:r w:rsidRPr="006C6C35">
        <w:rPr>
          <w:bCs/>
        </w:rPr>
        <w:t xml:space="preserve">    if n == 1:</w:t>
      </w:r>
    </w:p>
    <w:p w14:paraId="7DE6937C" w14:textId="77777777" w:rsidR="006C6C35" w:rsidRPr="006C6C35" w:rsidRDefault="006C6C35" w:rsidP="00141782">
      <w:pPr>
        <w:jc w:val="left"/>
        <w:rPr>
          <w:bCs/>
        </w:rPr>
      </w:pPr>
      <w:r w:rsidRPr="006C6C35">
        <w:rPr>
          <w:bCs/>
        </w:rPr>
        <w:t xml:space="preserve">        equation = x - (y - 2)</w:t>
      </w:r>
    </w:p>
    <w:p w14:paraId="11B4F12A" w14:textId="77777777" w:rsidR="006C6C35" w:rsidRPr="006C6C35" w:rsidRDefault="006C6C35" w:rsidP="00141782">
      <w:pPr>
        <w:jc w:val="left"/>
        <w:rPr>
          <w:bCs/>
        </w:rPr>
      </w:pPr>
      <w:r w:rsidRPr="006C6C35">
        <w:rPr>
          <w:bCs/>
        </w:rPr>
        <w:t xml:space="preserve">    elif n == 2:</w:t>
      </w:r>
    </w:p>
    <w:p w14:paraId="65948823" w14:textId="77777777" w:rsidR="006C6C35" w:rsidRPr="006C6C35" w:rsidRDefault="006C6C35" w:rsidP="00141782">
      <w:pPr>
        <w:jc w:val="left"/>
        <w:rPr>
          <w:bCs/>
        </w:rPr>
      </w:pPr>
      <w:r w:rsidRPr="006C6C35">
        <w:rPr>
          <w:bCs/>
        </w:rPr>
        <w:t xml:space="preserve">        equation = x**2 - x - (y - 2)</w:t>
      </w:r>
    </w:p>
    <w:p w14:paraId="0E37832E" w14:textId="77777777" w:rsidR="006C6C35" w:rsidRPr="006C6C35" w:rsidRDefault="006C6C35" w:rsidP="00141782">
      <w:pPr>
        <w:jc w:val="left"/>
        <w:rPr>
          <w:bCs/>
        </w:rPr>
      </w:pPr>
      <w:r w:rsidRPr="006C6C35">
        <w:rPr>
          <w:bCs/>
        </w:rPr>
        <w:t xml:space="preserve">    elif n == 3:</w:t>
      </w:r>
    </w:p>
    <w:p w14:paraId="02B034BC" w14:textId="77777777" w:rsidR="006C6C35" w:rsidRPr="006C6C35" w:rsidRDefault="006C6C35" w:rsidP="00141782">
      <w:pPr>
        <w:jc w:val="left"/>
        <w:rPr>
          <w:bCs/>
        </w:rPr>
      </w:pPr>
      <w:r w:rsidRPr="006C6C35">
        <w:rPr>
          <w:bCs/>
        </w:rPr>
        <w:t xml:space="preserve">        equation = x*3 - x*2 - (y - 2)</w:t>
      </w:r>
    </w:p>
    <w:p w14:paraId="3CE3CC8A" w14:textId="77777777" w:rsidR="006C6C35" w:rsidRPr="006C6C35" w:rsidRDefault="006C6C35" w:rsidP="00141782">
      <w:pPr>
        <w:jc w:val="left"/>
        <w:rPr>
          <w:bCs/>
        </w:rPr>
      </w:pPr>
      <w:r w:rsidRPr="006C6C35">
        <w:rPr>
          <w:bCs/>
        </w:rPr>
        <w:t xml:space="preserve">    elif n == 4:</w:t>
      </w:r>
    </w:p>
    <w:p w14:paraId="0A2AA57A" w14:textId="77777777" w:rsidR="006C6C35" w:rsidRPr="006C6C35" w:rsidRDefault="006C6C35" w:rsidP="00141782">
      <w:pPr>
        <w:jc w:val="left"/>
        <w:rPr>
          <w:bCs/>
        </w:rPr>
      </w:pPr>
      <w:r w:rsidRPr="006C6C35">
        <w:rPr>
          <w:bCs/>
        </w:rPr>
        <w:t xml:space="preserve">        equation = x*4 - x*3 - (y - 2)</w:t>
      </w:r>
    </w:p>
    <w:p w14:paraId="211AED8C" w14:textId="77777777" w:rsidR="006C6C35" w:rsidRPr="006C6C35" w:rsidRDefault="006C6C35" w:rsidP="00141782">
      <w:pPr>
        <w:jc w:val="left"/>
        <w:rPr>
          <w:bCs/>
        </w:rPr>
      </w:pPr>
      <w:r w:rsidRPr="006C6C35">
        <w:rPr>
          <w:bCs/>
        </w:rPr>
        <w:t xml:space="preserve">    elif n == 5:</w:t>
      </w:r>
    </w:p>
    <w:p w14:paraId="2117DE7D" w14:textId="77777777" w:rsidR="006C6C35" w:rsidRPr="006C6C35" w:rsidRDefault="006C6C35" w:rsidP="00141782">
      <w:pPr>
        <w:jc w:val="left"/>
        <w:rPr>
          <w:bCs/>
        </w:rPr>
      </w:pPr>
      <w:r w:rsidRPr="006C6C35">
        <w:rPr>
          <w:bCs/>
        </w:rPr>
        <w:t xml:space="preserve">        equation = x*5 - x*4 - (y - 2)</w:t>
      </w:r>
    </w:p>
    <w:p w14:paraId="2BBF37F4" w14:textId="77777777" w:rsidR="006C6C35" w:rsidRPr="006C6C35" w:rsidRDefault="006C6C35" w:rsidP="00141782">
      <w:pPr>
        <w:jc w:val="left"/>
        <w:rPr>
          <w:bCs/>
        </w:rPr>
      </w:pPr>
      <w:r w:rsidRPr="006C6C35">
        <w:rPr>
          <w:bCs/>
        </w:rPr>
        <w:t xml:space="preserve">    elif n == 6:</w:t>
      </w:r>
    </w:p>
    <w:p w14:paraId="61D25D9C" w14:textId="77777777" w:rsidR="006C6C35" w:rsidRPr="006C6C35" w:rsidRDefault="006C6C35" w:rsidP="00141782">
      <w:pPr>
        <w:jc w:val="left"/>
        <w:rPr>
          <w:bCs/>
        </w:rPr>
      </w:pPr>
      <w:r w:rsidRPr="006C6C35">
        <w:rPr>
          <w:bCs/>
        </w:rPr>
        <w:t xml:space="preserve">        equation = x*6 - x*5 - (y - 2)</w:t>
      </w:r>
    </w:p>
    <w:p w14:paraId="5E5E1EEF" w14:textId="77777777" w:rsidR="006C6C35" w:rsidRPr="006C6C35" w:rsidRDefault="006C6C35" w:rsidP="00141782">
      <w:pPr>
        <w:jc w:val="left"/>
        <w:rPr>
          <w:bCs/>
        </w:rPr>
      </w:pPr>
      <w:r w:rsidRPr="006C6C35">
        <w:rPr>
          <w:bCs/>
        </w:rPr>
        <w:t xml:space="preserve">    else:</w:t>
      </w:r>
    </w:p>
    <w:p w14:paraId="5BD59AED" w14:textId="77777777" w:rsidR="006C6C35" w:rsidRPr="006C6C35" w:rsidRDefault="006C6C35" w:rsidP="00141782">
      <w:pPr>
        <w:jc w:val="left"/>
        <w:rPr>
          <w:bCs/>
        </w:rPr>
      </w:pPr>
      <w:r w:rsidRPr="006C6C35">
        <w:rPr>
          <w:bCs/>
        </w:rPr>
        <w:t xml:space="preserve">        raise ValueError("Invalid value of n, must be between 1 and 6")</w:t>
      </w:r>
    </w:p>
    <w:p w14:paraId="2CA569B7" w14:textId="77777777" w:rsidR="006C6C35" w:rsidRPr="006C6C35" w:rsidRDefault="006C6C35" w:rsidP="00141782">
      <w:pPr>
        <w:jc w:val="left"/>
        <w:rPr>
          <w:bCs/>
        </w:rPr>
      </w:pPr>
    </w:p>
    <w:p w14:paraId="60D54F5F" w14:textId="77777777" w:rsidR="006C6C35" w:rsidRPr="006C6C35" w:rsidRDefault="006C6C35" w:rsidP="00141782">
      <w:pPr>
        <w:jc w:val="left"/>
        <w:rPr>
          <w:bCs/>
        </w:rPr>
      </w:pPr>
      <w:r w:rsidRPr="006C6C35">
        <w:rPr>
          <w:bCs/>
        </w:rPr>
        <w:t xml:space="preserve">    solutions = sp.solve(equation, x)</w:t>
      </w:r>
    </w:p>
    <w:p w14:paraId="7252CAB2" w14:textId="77777777" w:rsidR="006C6C35" w:rsidRPr="006C6C35" w:rsidRDefault="006C6C35" w:rsidP="00141782">
      <w:pPr>
        <w:jc w:val="left"/>
        <w:rPr>
          <w:bCs/>
        </w:rPr>
      </w:pPr>
      <w:r w:rsidRPr="006C6C35">
        <w:rPr>
          <w:bCs/>
        </w:rPr>
        <w:t xml:space="preserve">    # Filter out any complex solutions</w:t>
      </w:r>
    </w:p>
    <w:p w14:paraId="6D371109" w14:textId="77777777" w:rsidR="006C6C35" w:rsidRPr="006C6C35" w:rsidRDefault="006C6C35" w:rsidP="00141782">
      <w:pPr>
        <w:jc w:val="left"/>
        <w:rPr>
          <w:bCs/>
        </w:rPr>
      </w:pPr>
      <w:r w:rsidRPr="006C6C35">
        <w:rPr>
          <w:bCs/>
        </w:rPr>
        <w:t xml:space="preserve">    real_solutions = [sol.evalf() for sol in solutions if sol.is_real]</w:t>
      </w:r>
    </w:p>
    <w:p w14:paraId="74958891" w14:textId="77777777" w:rsidR="006C6C35" w:rsidRPr="006C6C35" w:rsidRDefault="006C6C35" w:rsidP="00141782">
      <w:pPr>
        <w:jc w:val="left"/>
        <w:rPr>
          <w:bCs/>
        </w:rPr>
      </w:pPr>
      <w:r w:rsidRPr="006C6C35">
        <w:rPr>
          <w:bCs/>
        </w:rPr>
        <w:t xml:space="preserve">    return real_solutions</w:t>
      </w:r>
    </w:p>
    <w:p w14:paraId="27A51E16" w14:textId="77777777" w:rsidR="006C6C35" w:rsidRPr="006C6C35" w:rsidRDefault="006C6C35" w:rsidP="00141782">
      <w:pPr>
        <w:jc w:val="left"/>
        <w:rPr>
          <w:bCs/>
        </w:rPr>
      </w:pPr>
    </w:p>
    <w:p w14:paraId="047FEBC4" w14:textId="77777777" w:rsidR="006C6C35" w:rsidRPr="006C6C35" w:rsidRDefault="006C6C35" w:rsidP="00141782">
      <w:pPr>
        <w:jc w:val="left"/>
        <w:rPr>
          <w:bCs/>
        </w:rPr>
      </w:pPr>
      <w:r w:rsidRPr="006C6C35">
        <w:rPr>
          <w:bCs/>
        </w:rPr>
        <w:t>import random</w:t>
      </w:r>
    </w:p>
    <w:p w14:paraId="3A847367" w14:textId="77777777" w:rsidR="006C6C35" w:rsidRPr="006C6C35" w:rsidRDefault="006C6C35" w:rsidP="00141782">
      <w:pPr>
        <w:jc w:val="left"/>
        <w:rPr>
          <w:bCs/>
        </w:rPr>
      </w:pPr>
    </w:p>
    <w:p w14:paraId="064C0EEA" w14:textId="77777777" w:rsidR="006C6C35" w:rsidRPr="006C6C35" w:rsidRDefault="006C6C35" w:rsidP="00141782">
      <w:pPr>
        <w:jc w:val="left"/>
        <w:rPr>
          <w:bCs/>
        </w:rPr>
      </w:pPr>
      <w:r w:rsidRPr="006C6C35">
        <w:rPr>
          <w:bCs/>
        </w:rPr>
        <w:t>FH_Data = []</w:t>
      </w:r>
    </w:p>
    <w:p w14:paraId="2EE4C7FA" w14:textId="77777777" w:rsidR="006C6C35" w:rsidRPr="006C6C35" w:rsidRDefault="006C6C35" w:rsidP="00141782">
      <w:pPr>
        <w:jc w:val="left"/>
        <w:rPr>
          <w:bCs/>
        </w:rPr>
      </w:pPr>
      <w:r w:rsidRPr="006C6C35">
        <w:rPr>
          <w:bCs/>
        </w:rPr>
        <w:t>RH_Data = []</w:t>
      </w:r>
    </w:p>
    <w:p w14:paraId="19D898AA" w14:textId="77777777" w:rsidR="006C6C35" w:rsidRPr="006C6C35" w:rsidRDefault="006C6C35" w:rsidP="00141782">
      <w:pPr>
        <w:jc w:val="left"/>
        <w:rPr>
          <w:bCs/>
        </w:rPr>
      </w:pPr>
    </w:p>
    <w:p w14:paraId="2565793E" w14:textId="77777777" w:rsidR="006C6C35" w:rsidRPr="006C6C35" w:rsidRDefault="006C6C35" w:rsidP="00141782">
      <w:pPr>
        <w:jc w:val="left"/>
        <w:rPr>
          <w:bCs/>
        </w:rPr>
      </w:pPr>
      <w:r w:rsidRPr="006C6C35">
        <w:rPr>
          <w:bCs/>
        </w:rPr>
        <w:t>def embed_algorithm(cover_block,n):</w:t>
      </w:r>
    </w:p>
    <w:p w14:paraId="40E8FDF0" w14:textId="77777777" w:rsidR="006C6C35" w:rsidRPr="006C6C35" w:rsidRDefault="006C6C35" w:rsidP="00141782">
      <w:pPr>
        <w:jc w:val="left"/>
        <w:rPr>
          <w:bCs/>
        </w:rPr>
      </w:pPr>
      <w:r w:rsidRPr="006C6C35">
        <w:rPr>
          <w:bCs/>
        </w:rPr>
        <w:t xml:space="preserve">    stego_block = []</w:t>
      </w:r>
    </w:p>
    <w:p w14:paraId="4562C5CA" w14:textId="77777777" w:rsidR="006C6C35" w:rsidRPr="006C6C35" w:rsidRDefault="006C6C35" w:rsidP="00141782">
      <w:pPr>
        <w:jc w:val="left"/>
        <w:rPr>
          <w:bCs/>
        </w:rPr>
      </w:pPr>
      <w:r w:rsidRPr="006C6C35">
        <w:rPr>
          <w:bCs/>
        </w:rPr>
        <w:t xml:space="preserve">    i=0</w:t>
      </w:r>
    </w:p>
    <w:p w14:paraId="794ABBE8" w14:textId="77777777" w:rsidR="006C6C35" w:rsidRPr="006C6C35" w:rsidRDefault="006C6C35" w:rsidP="00141782">
      <w:pPr>
        <w:jc w:val="left"/>
        <w:rPr>
          <w:bCs/>
        </w:rPr>
      </w:pPr>
      <w:r w:rsidRPr="006C6C35">
        <w:rPr>
          <w:bCs/>
        </w:rPr>
        <w:t xml:space="preserve">    for yi in cover_block:</w:t>
      </w:r>
    </w:p>
    <w:p w14:paraId="4317B834" w14:textId="77777777" w:rsidR="006C6C35" w:rsidRPr="006C6C35" w:rsidRDefault="006C6C35" w:rsidP="00141782">
      <w:pPr>
        <w:jc w:val="left"/>
        <w:rPr>
          <w:bCs/>
        </w:rPr>
      </w:pPr>
      <w:r w:rsidRPr="006C6C35">
        <w:rPr>
          <w:bCs/>
        </w:rPr>
        <w:t xml:space="preserve">        yi = hermite_forward(yi,n)</w:t>
      </w:r>
    </w:p>
    <w:p w14:paraId="000285BA" w14:textId="77777777" w:rsidR="006C6C35" w:rsidRPr="006C6C35" w:rsidRDefault="006C6C35" w:rsidP="00141782">
      <w:pPr>
        <w:jc w:val="left"/>
        <w:rPr>
          <w:bCs/>
        </w:rPr>
      </w:pPr>
      <w:r w:rsidRPr="006C6C35">
        <w:rPr>
          <w:bCs/>
        </w:rPr>
        <w:t xml:space="preserve">        FH_Data.append(yi)</w:t>
      </w:r>
    </w:p>
    <w:p w14:paraId="7BD0D415" w14:textId="77777777" w:rsidR="006C6C35" w:rsidRPr="006C6C35" w:rsidRDefault="006C6C35" w:rsidP="00141782">
      <w:pPr>
        <w:jc w:val="left"/>
        <w:rPr>
          <w:bCs/>
        </w:rPr>
      </w:pPr>
      <w:r w:rsidRPr="006C6C35">
        <w:rPr>
          <w:bCs/>
        </w:rPr>
        <w:t xml:space="preserve">        b1 = random.randint(0,1)</w:t>
      </w:r>
    </w:p>
    <w:p w14:paraId="15652D95" w14:textId="77777777" w:rsidR="006C6C35" w:rsidRPr="006C6C35" w:rsidRDefault="006C6C35" w:rsidP="00141782">
      <w:pPr>
        <w:jc w:val="left"/>
        <w:rPr>
          <w:bCs/>
        </w:rPr>
      </w:pPr>
      <w:r w:rsidRPr="006C6C35">
        <w:rPr>
          <w:bCs/>
        </w:rPr>
        <w:t xml:space="preserve">        b2 = random.randint(0,1)</w:t>
      </w:r>
    </w:p>
    <w:p w14:paraId="65926972" w14:textId="77777777" w:rsidR="006C6C35" w:rsidRPr="006C6C35" w:rsidRDefault="006C6C35" w:rsidP="00141782">
      <w:pPr>
        <w:jc w:val="left"/>
        <w:rPr>
          <w:bCs/>
        </w:rPr>
      </w:pPr>
      <w:r w:rsidRPr="006C6C35">
        <w:rPr>
          <w:bCs/>
        </w:rPr>
        <w:t xml:space="preserve">        Y1 = round(yi, 3)</w:t>
      </w:r>
    </w:p>
    <w:p w14:paraId="3CE41CB8" w14:textId="77777777" w:rsidR="006C6C35" w:rsidRPr="006C6C35" w:rsidRDefault="006C6C35" w:rsidP="00141782">
      <w:pPr>
        <w:jc w:val="left"/>
        <w:rPr>
          <w:bCs/>
        </w:rPr>
      </w:pPr>
      <w:r w:rsidRPr="006C6C35">
        <w:rPr>
          <w:bCs/>
        </w:rPr>
        <w:t xml:space="preserve">        y1 = str(Y1)</w:t>
      </w:r>
    </w:p>
    <w:p w14:paraId="162EA4AD" w14:textId="77777777" w:rsidR="006C6C35" w:rsidRPr="006C6C35" w:rsidRDefault="006C6C35" w:rsidP="00141782">
      <w:pPr>
        <w:jc w:val="left"/>
        <w:rPr>
          <w:bCs/>
        </w:rPr>
      </w:pPr>
      <w:r w:rsidRPr="006C6C35">
        <w:rPr>
          <w:bCs/>
        </w:rPr>
        <w:t xml:space="preserve">        y1=y1[:4]</w:t>
      </w:r>
    </w:p>
    <w:p w14:paraId="16702E8F" w14:textId="77777777" w:rsidR="006C6C35" w:rsidRPr="006C6C35" w:rsidRDefault="006C6C35" w:rsidP="00141782">
      <w:pPr>
        <w:jc w:val="left"/>
        <w:rPr>
          <w:bCs/>
        </w:rPr>
      </w:pPr>
      <w:r w:rsidRPr="006C6C35">
        <w:rPr>
          <w:bCs/>
        </w:rPr>
        <w:t xml:space="preserve">        Y2 = float(y1)</w:t>
      </w:r>
    </w:p>
    <w:p w14:paraId="68B6CFC8" w14:textId="77777777" w:rsidR="006C6C35" w:rsidRPr="006C6C35" w:rsidRDefault="006C6C35" w:rsidP="00141782">
      <w:pPr>
        <w:jc w:val="left"/>
        <w:rPr>
          <w:bCs/>
        </w:rPr>
      </w:pPr>
      <w:r w:rsidRPr="006C6C35">
        <w:rPr>
          <w:bCs/>
        </w:rPr>
        <w:t xml:space="preserve">        Sn = np.sign(Y1)</w:t>
      </w:r>
    </w:p>
    <w:p w14:paraId="484E0F76" w14:textId="77777777" w:rsidR="006C6C35" w:rsidRPr="006C6C35" w:rsidRDefault="006C6C35" w:rsidP="00141782">
      <w:pPr>
        <w:jc w:val="left"/>
        <w:rPr>
          <w:bCs/>
        </w:rPr>
      </w:pPr>
      <w:r w:rsidRPr="006C6C35">
        <w:rPr>
          <w:bCs/>
        </w:rPr>
        <w:t xml:space="preserve">        p = int((Y1 * 1e3) % 10)</w:t>
      </w:r>
    </w:p>
    <w:p w14:paraId="75B3F99B" w14:textId="77777777" w:rsidR="006C6C35" w:rsidRPr="006C6C35" w:rsidRDefault="006C6C35" w:rsidP="00141782">
      <w:pPr>
        <w:jc w:val="left"/>
        <w:rPr>
          <w:bCs/>
        </w:rPr>
      </w:pPr>
      <w:r w:rsidRPr="006C6C35">
        <w:rPr>
          <w:bCs/>
        </w:rPr>
        <w:t xml:space="preserve">        p1 = round(p / 2)</w:t>
      </w:r>
    </w:p>
    <w:p w14:paraId="147BA40D" w14:textId="77777777" w:rsidR="006C6C35" w:rsidRPr="006C6C35" w:rsidRDefault="006C6C35" w:rsidP="00141782">
      <w:pPr>
        <w:jc w:val="left"/>
        <w:rPr>
          <w:bCs/>
        </w:rPr>
      </w:pPr>
      <w:r w:rsidRPr="006C6C35">
        <w:rPr>
          <w:bCs/>
        </w:rPr>
        <w:t xml:space="preserve">        p2 = p - p1 + 1</w:t>
      </w:r>
    </w:p>
    <w:p w14:paraId="66513A32" w14:textId="77777777" w:rsidR="006C6C35" w:rsidRPr="006C6C35" w:rsidRDefault="006C6C35" w:rsidP="00141782">
      <w:pPr>
        <w:jc w:val="left"/>
        <w:rPr>
          <w:bCs/>
        </w:rPr>
      </w:pPr>
    </w:p>
    <w:p w14:paraId="55328833" w14:textId="77777777" w:rsidR="006C6C35" w:rsidRPr="006C6C35" w:rsidRDefault="006C6C35" w:rsidP="00141782">
      <w:pPr>
        <w:jc w:val="left"/>
        <w:rPr>
          <w:bCs/>
        </w:rPr>
      </w:pPr>
      <w:r w:rsidRPr="006C6C35">
        <w:rPr>
          <w:bCs/>
        </w:rPr>
        <w:t xml:space="preserve">        if b1 == 0 and b2 == 0:</w:t>
      </w:r>
    </w:p>
    <w:p w14:paraId="0E9FE5EC" w14:textId="77777777" w:rsidR="006C6C35" w:rsidRPr="006C6C35" w:rsidRDefault="006C6C35" w:rsidP="00141782">
      <w:pPr>
        <w:jc w:val="left"/>
        <w:rPr>
          <w:bCs/>
        </w:rPr>
      </w:pPr>
      <w:r w:rsidRPr="006C6C35">
        <w:rPr>
          <w:bCs/>
        </w:rPr>
        <w:t xml:space="preserve">            yadd = 0.0</w:t>
      </w:r>
    </w:p>
    <w:p w14:paraId="27443699" w14:textId="77777777" w:rsidR="006C6C35" w:rsidRPr="006C6C35" w:rsidRDefault="006C6C35" w:rsidP="00141782">
      <w:pPr>
        <w:jc w:val="left"/>
        <w:rPr>
          <w:bCs/>
        </w:rPr>
      </w:pPr>
      <w:r w:rsidRPr="006C6C35">
        <w:rPr>
          <w:bCs/>
        </w:rPr>
        <w:t xml:space="preserve">            yfix = p</w:t>
      </w:r>
    </w:p>
    <w:p w14:paraId="7EEF5755" w14:textId="77777777" w:rsidR="006C6C35" w:rsidRPr="006C6C35" w:rsidRDefault="006C6C35" w:rsidP="00141782">
      <w:pPr>
        <w:jc w:val="left"/>
        <w:rPr>
          <w:bCs/>
        </w:rPr>
      </w:pPr>
      <w:r w:rsidRPr="006C6C35">
        <w:rPr>
          <w:bCs/>
        </w:rPr>
        <w:t xml:space="preserve">        else:</w:t>
      </w:r>
    </w:p>
    <w:p w14:paraId="3EF64A38" w14:textId="77777777" w:rsidR="006C6C35" w:rsidRPr="006C6C35" w:rsidRDefault="006C6C35" w:rsidP="00141782">
      <w:pPr>
        <w:jc w:val="left"/>
        <w:rPr>
          <w:bCs/>
        </w:rPr>
      </w:pPr>
      <w:r w:rsidRPr="006C6C35">
        <w:rPr>
          <w:bCs/>
        </w:rPr>
        <w:t xml:space="preserve">            yadd = p2 * ((b1 * 10) + b2)</w:t>
      </w:r>
    </w:p>
    <w:p w14:paraId="098A2761" w14:textId="77777777" w:rsidR="006C6C35" w:rsidRPr="006C6C35" w:rsidRDefault="006C6C35" w:rsidP="00141782">
      <w:pPr>
        <w:jc w:val="left"/>
        <w:rPr>
          <w:bCs/>
        </w:rPr>
      </w:pPr>
      <w:r w:rsidRPr="006C6C35">
        <w:rPr>
          <w:bCs/>
        </w:rPr>
        <w:lastRenderedPageBreak/>
        <w:t xml:space="preserve">            yfix = p1</w:t>
      </w:r>
    </w:p>
    <w:p w14:paraId="14157055" w14:textId="77777777" w:rsidR="006C6C35" w:rsidRPr="006C6C35" w:rsidRDefault="006C6C35" w:rsidP="00141782">
      <w:pPr>
        <w:jc w:val="left"/>
        <w:rPr>
          <w:bCs/>
        </w:rPr>
      </w:pPr>
    </w:p>
    <w:p w14:paraId="15833A48" w14:textId="77777777" w:rsidR="006C6C35" w:rsidRPr="006C6C35" w:rsidRDefault="006C6C35" w:rsidP="00141782">
      <w:pPr>
        <w:jc w:val="left"/>
        <w:rPr>
          <w:bCs/>
        </w:rPr>
      </w:pPr>
      <w:r w:rsidRPr="006C6C35">
        <w:rPr>
          <w:bCs/>
        </w:rPr>
        <w:t xml:space="preserve">        tilde_yi = Sn * ((Y2) + (yfix * 1e-3) + (yadd * 1e-5))</w:t>
      </w:r>
    </w:p>
    <w:p w14:paraId="665FA7FB" w14:textId="77777777" w:rsidR="006C6C35" w:rsidRPr="006C6C35" w:rsidRDefault="006C6C35" w:rsidP="00141782">
      <w:pPr>
        <w:jc w:val="left"/>
        <w:rPr>
          <w:bCs/>
        </w:rPr>
      </w:pPr>
      <w:r w:rsidRPr="006C6C35">
        <w:rPr>
          <w:bCs/>
        </w:rPr>
        <w:t xml:space="preserve">        tilde_yi=reverse_hermite(tilde_yi,n)</w:t>
      </w:r>
    </w:p>
    <w:p w14:paraId="7EBC417D" w14:textId="77777777" w:rsidR="006C6C35" w:rsidRPr="006C6C35" w:rsidRDefault="006C6C35" w:rsidP="00141782">
      <w:pPr>
        <w:jc w:val="left"/>
        <w:rPr>
          <w:bCs/>
        </w:rPr>
      </w:pPr>
      <w:r w:rsidRPr="006C6C35">
        <w:rPr>
          <w:bCs/>
        </w:rPr>
        <w:t xml:space="preserve">        RH_Data.append(tilde_yi[0])</w:t>
      </w:r>
    </w:p>
    <w:p w14:paraId="17295B8A" w14:textId="77777777" w:rsidR="006C6C35" w:rsidRPr="006C6C35" w:rsidRDefault="006C6C35" w:rsidP="00141782">
      <w:pPr>
        <w:jc w:val="left"/>
        <w:rPr>
          <w:bCs/>
        </w:rPr>
      </w:pPr>
      <w:r w:rsidRPr="006C6C35">
        <w:rPr>
          <w:bCs/>
        </w:rPr>
        <w:t xml:space="preserve">        stego_block.append(round(tilde_yi[0],5))</w:t>
      </w:r>
    </w:p>
    <w:p w14:paraId="28A96BD1" w14:textId="77777777" w:rsidR="006C6C35" w:rsidRPr="006C6C35" w:rsidRDefault="006C6C35" w:rsidP="00141782">
      <w:pPr>
        <w:jc w:val="left"/>
        <w:rPr>
          <w:bCs/>
        </w:rPr>
      </w:pPr>
      <w:r w:rsidRPr="006C6C35">
        <w:rPr>
          <w:bCs/>
        </w:rPr>
        <w:t xml:space="preserve">    for i in range(len(RH_Data)):</w:t>
      </w:r>
    </w:p>
    <w:p w14:paraId="0699EAA0" w14:textId="77777777" w:rsidR="006C6C35" w:rsidRPr="006C6C35" w:rsidRDefault="006C6C35" w:rsidP="00141782">
      <w:pPr>
        <w:jc w:val="left"/>
        <w:rPr>
          <w:bCs/>
        </w:rPr>
      </w:pPr>
      <w:r w:rsidRPr="006C6C35">
        <w:rPr>
          <w:bCs/>
        </w:rPr>
        <w:t xml:space="preserve">      RH_Data[i] = RH_Data[i] + 5 + n</w:t>
      </w:r>
    </w:p>
    <w:p w14:paraId="59CAAA5B" w14:textId="77777777" w:rsidR="006C6C35" w:rsidRPr="006C6C35" w:rsidRDefault="006C6C35" w:rsidP="00141782">
      <w:pPr>
        <w:jc w:val="left"/>
        <w:rPr>
          <w:bCs/>
        </w:rPr>
      </w:pPr>
      <w:r w:rsidRPr="006C6C35">
        <w:rPr>
          <w:bCs/>
        </w:rPr>
        <w:t xml:space="preserve">    for i in range(len(FH_Data)):</w:t>
      </w:r>
    </w:p>
    <w:p w14:paraId="4EF641AB" w14:textId="77777777" w:rsidR="006C6C35" w:rsidRPr="006C6C35" w:rsidRDefault="006C6C35" w:rsidP="00141782">
      <w:pPr>
        <w:jc w:val="left"/>
        <w:rPr>
          <w:bCs/>
        </w:rPr>
      </w:pPr>
      <w:r w:rsidRPr="006C6C35">
        <w:rPr>
          <w:bCs/>
        </w:rPr>
        <w:t xml:space="preserve">      FH_Data[i] = FH_Data[i] + n</w:t>
      </w:r>
    </w:p>
    <w:p w14:paraId="58422A71" w14:textId="77777777" w:rsidR="006C6C35" w:rsidRPr="006C6C35" w:rsidRDefault="006C6C35" w:rsidP="00141782">
      <w:pPr>
        <w:jc w:val="left"/>
        <w:rPr>
          <w:bCs/>
        </w:rPr>
      </w:pPr>
      <w:r w:rsidRPr="006C6C35">
        <w:rPr>
          <w:bCs/>
        </w:rPr>
        <w:t xml:space="preserve">    return stego_block</w:t>
      </w:r>
    </w:p>
    <w:p w14:paraId="7D630B69" w14:textId="77777777" w:rsidR="006C6C35" w:rsidRPr="006C6C35" w:rsidRDefault="006C6C35" w:rsidP="00141782">
      <w:pPr>
        <w:jc w:val="left"/>
        <w:rPr>
          <w:bCs/>
        </w:rPr>
      </w:pPr>
    </w:p>
    <w:p w14:paraId="5BB9BD98" w14:textId="77777777" w:rsidR="006C6C35" w:rsidRPr="006C6C35" w:rsidRDefault="006C6C35" w:rsidP="00141782">
      <w:pPr>
        <w:jc w:val="left"/>
        <w:rPr>
          <w:bCs/>
        </w:rPr>
      </w:pPr>
      <w:r w:rsidRPr="006C6C35">
        <w:rPr>
          <w:bCs/>
        </w:rPr>
        <w:t>def generate_hash(data):</w:t>
      </w:r>
    </w:p>
    <w:p w14:paraId="7FAB5332" w14:textId="77777777" w:rsidR="006C6C35" w:rsidRPr="006C6C35" w:rsidRDefault="006C6C35" w:rsidP="00141782">
      <w:pPr>
        <w:jc w:val="left"/>
        <w:rPr>
          <w:bCs/>
        </w:rPr>
      </w:pPr>
      <w:r w:rsidRPr="006C6C35">
        <w:rPr>
          <w:bCs/>
        </w:rPr>
        <w:t xml:space="preserve">    hash_object = hashlib.sha256(str(data).encode())</w:t>
      </w:r>
    </w:p>
    <w:p w14:paraId="6AA3A357" w14:textId="77777777" w:rsidR="006C6C35" w:rsidRPr="006C6C35" w:rsidRDefault="006C6C35" w:rsidP="00141782">
      <w:pPr>
        <w:jc w:val="left"/>
        <w:rPr>
          <w:bCs/>
        </w:rPr>
      </w:pPr>
      <w:r w:rsidRPr="006C6C35">
        <w:rPr>
          <w:bCs/>
        </w:rPr>
        <w:t xml:space="preserve">    return hash_object.hexdigest()</w:t>
      </w:r>
    </w:p>
    <w:p w14:paraId="22BE3C50" w14:textId="77777777" w:rsidR="006C6C35" w:rsidRPr="006C6C35" w:rsidRDefault="006C6C35" w:rsidP="00141782">
      <w:pPr>
        <w:jc w:val="left"/>
        <w:rPr>
          <w:bCs/>
        </w:rPr>
      </w:pPr>
    </w:p>
    <w:p w14:paraId="771C9EA1" w14:textId="77777777" w:rsidR="006C6C35" w:rsidRPr="006C6C35" w:rsidRDefault="006C6C35" w:rsidP="00141782">
      <w:pPr>
        <w:jc w:val="left"/>
        <w:rPr>
          <w:bCs/>
        </w:rPr>
      </w:pPr>
      <w:r w:rsidRPr="006C6C35">
        <w:rPr>
          <w:bCs/>
        </w:rPr>
        <w:t>import numpy as np</w:t>
      </w:r>
    </w:p>
    <w:p w14:paraId="1FFE70F7" w14:textId="77777777" w:rsidR="006C6C35" w:rsidRPr="006C6C35" w:rsidRDefault="006C6C35" w:rsidP="00141782">
      <w:pPr>
        <w:jc w:val="left"/>
        <w:rPr>
          <w:bCs/>
        </w:rPr>
      </w:pPr>
      <w:r w:rsidRPr="006C6C35">
        <w:rPr>
          <w:bCs/>
        </w:rPr>
        <w:t>import matplotlib.pyplot as plt</w:t>
      </w:r>
    </w:p>
    <w:p w14:paraId="7F406B8C" w14:textId="77777777" w:rsidR="006C6C35" w:rsidRPr="006C6C35" w:rsidRDefault="006C6C35" w:rsidP="00141782">
      <w:pPr>
        <w:jc w:val="left"/>
        <w:rPr>
          <w:bCs/>
        </w:rPr>
      </w:pPr>
    </w:p>
    <w:p w14:paraId="656AE66C" w14:textId="77777777" w:rsidR="006C6C35" w:rsidRPr="006C6C35" w:rsidRDefault="006C6C35" w:rsidP="00141782">
      <w:pPr>
        <w:jc w:val="left"/>
        <w:rPr>
          <w:bCs/>
        </w:rPr>
      </w:pPr>
      <w:r w:rsidRPr="006C6C35">
        <w:rPr>
          <w:bCs/>
        </w:rPr>
        <w:t>cover_block = y_data</w:t>
      </w:r>
    </w:p>
    <w:p w14:paraId="5116B425" w14:textId="77777777" w:rsidR="006C6C35" w:rsidRPr="006C6C35" w:rsidRDefault="006C6C35" w:rsidP="00141782">
      <w:pPr>
        <w:jc w:val="left"/>
        <w:rPr>
          <w:bCs/>
        </w:rPr>
      </w:pPr>
      <w:r w:rsidRPr="006C6C35">
        <w:rPr>
          <w:bCs/>
        </w:rPr>
        <w:t>for n in range(1,7):</w:t>
      </w:r>
    </w:p>
    <w:p w14:paraId="6F09D365" w14:textId="77777777" w:rsidR="006C6C35" w:rsidRPr="006C6C35" w:rsidRDefault="006C6C35" w:rsidP="00141782">
      <w:pPr>
        <w:jc w:val="left"/>
        <w:rPr>
          <w:bCs/>
        </w:rPr>
      </w:pPr>
      <w:r w:rsidRPr="006C6C35">
        <w:rPr>
          <w:bCs/>
        </w:rPr>
        <w:t xml:space="preserve">  if n != 2:</w:t>
      </w:r>
    </w:p>
    <w:p w14:paraId="66FFAF5E" w14:textId="77777777" w:rsidR="006C6C35" w:rsidRPr="006C6C35" w:rsidRDefault="006C6C35" w:rsidP="00141782">
      <w:pPr>
        <w:jc w:val="left"/>
        <w:rPr>
          <w:bCs/>
        </w:rPr>
      </w:pPr>
      <w:r w:rsidRPr="006C6C35">
        <w:rPr>
          <w:bCs/>
        </w:rPr>
        <w:t xml:space="preserve">    ste = embed_algorithm(cover_block,n)</w:t>
      </w:r>
    </w:p>
    <w:p w14:paraId="79F795B7" w14:textId="77777777" w:rsidR="006C6C35" w:rsidRPr="006C6C35" w:rsidRDefault="006C6C35" w:rsidP="00141782">
      <w:pPr>
        <w:jc w:val="left"/>
        <w:rPr>
          <w:bCs/>
        </w:rPr>
      </w:pPr>
    </w:p>
    <w:p w14:paraId="2A379541" w14:textId="77777777" w:rsidR="006C6C35" w:rsidRPr="006C6C35" w:rsidRDefault="006C6C35" w:rsidP="00141782">
      <w:pPr>
        <w:jc w:val="left"/>
        <w:rPr>
          <w:bCs/>
        </w:rPr>
      </w:pPr>
    </w:p>
    <w:p w14:paraId="3165972F" w14:textId="77777777" w:rsidR="006C6C35" w:rsidRPr="006C6C35" w:rsidRDefault="006C6C35" w:rsidP="00141782">
      <w:pPr>
        <w:jc w:val="left"/>
        <w:rPr>
          <w:bCs/>
        </w:rPr>
      </w:pPr>
      <w:r w:rsidRPr="006C6C35">
        <w:rPr>
          <w:bCs/>
        </w:rPr>
        <w:t>plt.plot(FH_Data[:200],label='Order n = 1')</w:t>
      </w:r>
    </w:p>
    <w:p w14:paraId="2165C53C" w14:textId="77777777" w:rsidR="006C6C35" w:rsidRPr="006C6C35" w:rsidRDefault="006C6C35" w:rsidP="00141782">
      <w:pPr>
        <w:jc w:val="left"/>
        <w:rPr>
          <w:bCs/>
        </w:rPr>
      </w:pPr>
      <w:r w:rsidRPr="006C6C35">
        <w:rPr>
          <w:bCs/>
        </w:rPr>
        <w:t>plt.plot(FH_Data[201:400],label='Order n = 3')</w:t>
      </w:r>
    </w:p>
    <w:p w14:paraId="584C5C7F" w14:textId="77777777" w:rsidR="006C6C35" w:rsidRPr="006C6C35" w:rsidRDefault="006C6C35" w:rsidP="00141782">
      <w:pPr>
        <w:jc w:val="left"/>
        <w:rPr>
          <w:bCs/>
        </w:rPr>
      </w:pPr>
      <w:r w:rsidRPr="006C6C35">
        <w:rPr>
          <w:bCs/>
        </w:rPr>
        <w:t>plt.plot(FH_Data[401:600],label='Order n = 4')</w:t>
      </w:r>
    </w:p>
    <w:p w14:paraId="04855BD7" w14:textId="77777777" w:rsidR="006C6C35" w:rsidRPr="006C6C35" w:rsidRDefault="006C6C35" w:rsidP="00141782">
      <w:pPr>
        <w:jc w:val="left"/>
        <w:rPr>
          <w:bCs/>
        </w:rPr>
      </w:pPr>
      <w:r w:rsidRPr="006C6C35">
        <w:rPr>
          <w:bCs/>
        </w:rPr>
        <w:t>plt.plot(FH_Data[601:800],label='Order n = 5')</w:t>
      </w:r>
    </w:p>
    <w:p w14:paraId="0B210992" w14:textId="77777777" w:rsidR="006C6C35" w:rsidRPr="006C6C35" w:rsidRDefault="006C6C35" w:rsidP="00141782">
      <w:pPr>
        <w:jc w:val="left"/>
        <w:rPr>
          <w:bCs/>
        </w:rPr>
      </w:pPr>
      <w:r w:rsidRPr="006C6C35">
        <w:rPr>
          <w:bCs/>
        </w:rPr>
        <w:t>plt.plot(FH_Data[801:1000],label='Order n = 6')</w:t>
      </w:r>
    </w:p>
    <w:p w14:paraId="0D78DDF0" w14:textId="77777777" w:rsidR="006C6C35" w:rsidRPr="006C6C35" w:rsidRDefault="006C6C35" w:rsidP="00141782">
      <w:pPr>
        <w:jc w:val="left"/>
        <w:rPr>
          <w:bCs/>
        </w:rPr>
      </w:pPr>
      <w:r w:rsidRPr="006C6C35">
        <w:rPr>
          <w:bCs/>
        </w:rPr>
        <w:t>plt.title('Forward Hermite For Orders 1 to 6')</w:t>
      </w:r>
    </w:p>
    <w:p w14:paraId="70E706FE" w14:textId="77777777" w:rsidR="006C6C35" w:rsidRPr="006C6C35" w:rsidRDefault="006C6C35" w:rsidP="00141782">
      <w:pPr>
        <w:jc w:val="left"/>
        <w:rPr>
          <w:bCs/>
        </w:rPr>
      </w:pPr>
    </w:p>
    <w:p w14:paraId="6A043110" w14:textId="77777777" w:rsidR="006C6C35" w:rsidRPr="006C6C35" w:rsidRDefault="006C6C35" w:rsidP="00141782">
      <w:pPr>
        <w:jc w:val="left"/>
        <w:rPr>
          <w:bCs/>
        </w:rPr>
      </w:pPr>
    </w:p>
    <w:p w14:paraId="3DDB1724" w14:textId="77777777" w:rsidR="006C6C35" w:rsidRPr="006C6C35" w:rsidRDefault="006C6C35" w:rsidP="00141782">
      <w:pPr>
        <w:jc w:val="left"/>
        <w:rPr>
          <w:bCs/>
        </w:rPr>
      </w:pPr>
      <w:r w:rsidRPr="006C6C35">
        <w:rPr>
          <w:bCs/>
        </w:rPr>
        <w:lastRenderedPageBreak/>
        <w:t>plt.legend(loc='upper left')</w:t>
      </w:r>
    </w:p>
    <w:p w14:paraId="1913A23D" w14:textId="77777777" w:rsidR="006C6C35" w:rsidRPr="006C6C35" w:rsidRDefault="006C6C35" w:rsidP="00141782">
      <w:pPr>
        <w:jc w:val="left"/>
        <w:rPr>
          <w:bCs/>
        </w:rPr>
      </w:pPr>
      <w:r w:rsidRPr="006C6C35">
        <w:rPr>
          <w:bCs/>
        </w:rPr>
        <w:t>plt.xlim(0,200)</w:t>
      </w:r>
    </w:p>
    <w:p w14:paraId="2143AFB1" w14:textId="77777777" w:rsidR="006C6C35" w:rsidRPr="006C6C35" w:rsidRDefault="006C6C35" w:rsidP="00141782">
      <w:pPr>
        <w:jc w:val="left"/>
        <w:rPr>
          <w:bCs/>
        </w:rPr>
      </w:pPr>
      <w:r w:rsidRPr="006C6C35">
        <w:rPr>
          <w:bCs/>
        </w:rPr>
        <w:t>plt.show()</w:t>
      </w:r>
    </w:p>
    <w:p w14:paraId="3CB7CF40" w14:textId="77777777" w:rsidR="006C6C35" w:rsidRPr="006C6C35" w:rsidRDefault="006C6C35" w:rsidP="00141782">
      <w:pPr>
        <w:jc w:val="left"/>
        <w:rPr>
          <w:bCs/>
        </w:rPr>
      </w:pPr>
    </w:p>
    <w:p w14:paraId="72969BB2" w14:textId="77777777" w:rsidR="006C6C35" w:rsidRPr="006C6C35" w:rsidRDefault="006C6C35" w:rsidP="00141782">
      <w:pPr>
        <w:jc w:val="left"/>
        <w:rPr>
          <w:bCs/>
        </w:rPr>
      </w:pPr>
      <w:r w:rsidRPr="006C6C35">
        <w:rPr>
          <w:bCs/>
        </w:rPr>
        <w:t>plt.plot(RH_Data[:200],label='Order n = 1')</w:t>
      </w:r>
    </w:p>
    <w:p w14:paraId="16DFE684" w14:textId="77777777" w:rsidR="006C6C35" w:rsidRPr="006C6C35" w:rsidRDefault="006C6C35" w:rsidP="00141782">
      <w:pPr>
        <w:jc w:val="left"/>
        <w:rPr>
          <w:bCs/>
        </w:rPr>
      </w:pPr>
      <w:r w:rsidRPr="006C6C35">
        <w:rPr>
          <w:bCs/>
        </w:rPr>
        <w:t>plt.plot(RH_Data[201:400],label='Order n = 3')</w:t>
      </w:r>
    </w:p>
    <w:p w14:paraId="269B0A54" w14:textId="77777777" w:rsidR="006C6C35" w:rsidRPr="006C6C35" w:rsidRDefault="006C6C35" w:rsidP="00141782">
      <w:pPr>
        <w:jc w:val="left"/>
        <w:rPr>
          <w:bCs/>
        </w:rPr>
      </w:pPr>
      <w:r w:rsidRPr="006C6C35">
        <w:rPr>
          <w:bCs/>
        </w:rPr>
        <w:t>plt.plot(RH_Data[401:600],label='Order n = 4')</w:t>
      </w:r>
    </w:p>
    <w:p w14:paraId="24E81115" w14:textId="77777777" w:rsidR="006C6C35" w:rsidRPr="006C6C35" w:rsidRDefault="006C6C35" w:rsidP="00141782">
      <w:pPr>
        <w:jc w:val="left"/>
        <w:rPr>
          <w:bCs/>
        </w:rPr>
      </w:pPr>
      <w:r w:rsidRPr="006C6C35">
        <w:rPr>
          <w:bCs/>
        </w:rPr>
        <w:t>plt.plot(RH_Data[601:800],label='Order n = 5')</w:t>
      </w:r>
    </w:p>
    <w:p w14:paraId="75E420ED" w14:textId="77777777" w:rsidR="006C6C35" w:rsidRPr="006C6C35" w:rsidRDefault="006C6C35" w:rsidP="00141782">
      <w:pPr>
        <w:jc w:val="left"/>
        <w:rPr>
          <w:bCs/>
        </w:rPr>
      </w:pPr>
      <w:r w:rsidRPr="006C6C35">
        <w:rPr>
          <w:bCs/>
        </w:rPr>
        <w:t>plt.plot(RH_Data[801:1000],label='Order n = 6')</w:t>
      </w:r>
    </w:p>
    <w:p w14:paraId="4BD01D2E" w14:textId="77777777" w:rsidR="006C6C35" w:rsidRPr="006C6C35" w:rsidRDefault="006C6C35" w:rsidP="00141782">
      <w:pPr>
        <w:jc w:val="left"/>
        <w:rPr>
          <w:bCs/>
        </w:rPr>
      </w:pPr>
      <w:r w:rsidRPr="006C6C35">
        <w:rPr>
          <w:bCs/>
        </w:rPr>
        <w:t>plt.title('Reverse Hermite For Orders 1 to 6')</w:t>
      </w:r>
    </w:p>
    <w:p w14:paraId="09FC5BEF" w14:textId="77777777" w:rsidR="006C6C35" w:rsidRPr="006C6C35" w:rsidRDefault="006C6C35" w:rsidP="00141782">
      <w:pPr>
        <w:jc w:val="left"/>
        <w:rPr>
          <w:bCs/>
        </w:rPr>
      </w:pPr>
    </w:p>
    <w:p w14:paraId="315F9AB8" w14:textId="77777777" w:rsidR="006C6C35" w:rsidRPr="006C6C35" w:rsidRDefault="006C6C35" w:rsidP="00141782">
      <w:pPr>
        <w:jc w:val="left"/>
        <w:rPr>
          <w:bCs/>
        </w:rPr>
      </w:pPr>
      <w:r w:rsidRPr="006C6C35">
        <w:rPr>
          <w:bCs/>
        </w:rPr>
        <w:t>plt.legend(loc='upper left')</w:t>
      </w:r>
    </w:p>
    <w:p w14:paraId="3BBF55D8" w14:textId="77777777" w:rsidR="006C6C35" w:rsidRPr="006C6C35" w:rsidRDefault="006C6C35" w:rsidP="00141782">
      <w:pPr>
        <w:jc w:val="left"/>
        <w:rPr>
          <w:bCs/>
        </w:rPr>
      </w:pPr>
      <w:r w:rsidRPr="006C6C35">
        <w:rPr>
          <w:bCs/>
        </w:rPr>
        <w:t>plt.xlim(0,200)</w:t>
      </w:r>
    </w:p>
    <w:p w14:paraId="364D0082" w14:textId="77777777" w:rsidR="006C6C35" w:rsidRPr="006C6C35" w:rsidRDefault="006C6C35" w:rsidP="00141782">
      <w:pPr>
        <w:jc w:val="left"/>
        <w:rPr>
          <w:bCs/>
        </w:rPr>
      </w:pPr>
      <w:r w:rsidRPr="006C6C35">
        <w:rPr>
          <w:bCs/>
        </w:rPr>
        <w:t>plt.show()</w:t>
      </w:r>
    </w:p>
    <w:p w14:paraId="4319482E" w14:textId="77777777" w:rsidR="006C6C35" w:rsidRPr="006C6C35" w:rsidRDefault="006C6C35" w:rsidP="00141782">
      <w:pPr>
        <w:jc w:val="left"/>
        <w:rPr>
          <w:bCs/>
        </w:rPr>
      </w:pPr>
    </w:p>
    <w:p w14:paraId="3BF2D518" w14:textId="77777777" w:rsidR="006C6C35" w:rsidRPr="006C6C35" w:rsidRDefault="006C6C35" w:rsidP="00141782">
      <w:pPr>
        <w:jc w:val="left"/>
        <w:rPr>
          <w:bCs/>
        </w:rPr>
      </w:pPr>
      <w:r w:rsidRPr="006C6C35">
        <w:rPr>
          <w:bCs/>
        </w:rPr>
        <w:t>import numpy as np</w:t>
      </w:r>
    </w:p>
    <w:p w14:paraId="6DE5BF06" w14:textId="77777777" w:rsidR="006C6C35" w:rsidRPr="006C6C35" w:rsidRDefault="006C6C35" w:rsidP="00141782">
      <w:pPr>
        <w:jc w:val="left"/>
        <w:rPr>
          <w:bCs/>
        </w:rPr>
      </w:pPr>
      <w:r w:rsidRPr="006C6C35">
        <w:rPr>
          <w:bCs/>
        </w:rPr>
        <w:t>import matplotlib.pyplot as plt</w:t>
      </w:r>
    </w:p>
    <w:p w14:paraId="21DE4A0F" w14:textId="77777777" w:rsidR="006C6C35" w:rsidRPr="006C6C35" w:rsidRDefault="006C6C35" w:rsidP="00141782">
      <w:pPr>
        <w:jc w:val="left"/>
        <w:rPr>
          <w:bCs/>
        </w:rPr>
      </w:pPr>
      <w:r w:rsidRPr="006C6C35">
        <w:rPr>
          <w:bCs/>
        </w:rPr>
        <w:t>x_data = np.arange(1,201)</w:t>
      </w:r>
    </w:p>
    <w:p w14:paraId="67CBE51B" w14:textId="77777777" w:rsidR="006C6C35" w:rsidRPr="006C6C35" w:rsidRDefault="006C6C35" w:rsidP="00141782">
      <w:pPr>
        <w:jc w:val="left"/>
        <w:rPr>
          <w:bCs/>
        </w:rPr>
      </w:pPr>
      <w:r w:rsidRPr="006C6C35">
        <w:rPr>
          <w:bCs/>
        </w:rPr>
        <w:t>y_data = ste</w:t>
      </w:r>
    </w:p>
    <w:p w14:paraId="14213DD7" w14:textId="77777777" w:rsidR="006C6C35" w:rsidRPr="006C6C35" w:rsidRDefault="006C6C35" w:rsidP="00141782">
      <w:pPr>
        <w:jc w:val="left"/>
        <w:rPr>
          <w:bCs/>
        </w:rPr>
      </w:pPr>
      <w:r w:rsidRPr="006C6C35">
        <w:rPr>
          <w:bCs/>
        </w:rPr>
        <w:t>plt.plot(x_data , y_data)</w:t>
      </w:r>
    </w:p>
    <w:p w14:paraId="5A4E0C56" w14:textId="77777777" w:rsidR="006C6C35" w:rsidRPr="006C6C35" w:rsidRDefault="006C6C35" w:rsidP="00141782">
      <w:pPr>
        <w:jc w:val="left"/>
        <w:rPr>
          <w:bCs/>
        </w:rPr>
      </w:pPr>
      <w:r w:rsidRPr="006C6C35">
        <w:rPr>
          <w:bCs/>
        </w:rPr>
        <w:t>plt.xlim(0,200)</w:t>
      </w:r>
    </w:p>
    <w:p w14:paraId="7F3C3806" w14:textId="77777777" w:rsidR="006C6C35" w:rsidRPr="006C6C35" w:rsidRDefault="006C6C35" w:rsidP="00141782">
      <w:pPr>
        <w:jc w:val="left"/>
        <w:rPr>
          <w:bCs/>
        </w:rPr>
      </w:pPr>
      <w:r w:rsidRPr="006C6C35">
        <w:rPr>
          <w:bCs/>
        </w:rPr>
        <w:t>plt.show()</w:t>
      </w:r>
    </w:p>
    <w:p w14:paraId="2563314F" w14:textId="77777777" w:rsidR="006C6C35" w:rsidRDefault="006C6C35" w:rsidP="00141782">
      <w:pPr>
        <w:jc w:val="left"/>
        <w:rPr>
          <w:bCs/>
        </w:rPr>
      </w:pPr>
    </w:p>
    <w:p w14:paraId="443E36E4" w14:textId="77777777" w:rsidR="006C6C35" w:rsidRDefault="006C6C35" w:rsidP="00141782">
      <w:pPr>
        <w:jc w:val="left"/>
        <w:rPr>
          <w:bCs/>
        </w:rPr>
      </w:pPr>
    </w:p>
    <w:p w14:paraId="21CC9448" w14:textId="77777777" w:rsidR="006C6C35" w:rsidRDefault="006C6C35" w:rsidP="00141782">
      <w:pPr>
        <w:jc w:val="left"/>
        <w:rPr>
          <w:bCs/>
        </w:rPr>
      </w:pPr>
    </w:p>
    <w:p w14:paraId="0D7B8AF7" w14:textId="77777777" w:rsidR="006C6C35" w:rsidRPr="006C6C35" w:rsidRDefault="006C6C35" w:rsidP="00141782">
      <w:pPr>
        <w:jc w:val="left"/>
        <w:rPr>
          <w:bCs/>
        </w:rPr>
      </w:pPr>
    </w:p>
    <w:p w14:paraId="578ED71B" w14:textId="77777777" w:rsidR="006C6C35" w:rsidRPr="006C6C35" w:rsidRDefault="006C6C35" w:rsidP="00141782">
      <w:pPr>
        <w:jc w:val="left"/>
        <w:rPr>
          <w:bCs/>
        </w:rPr>
      </w:pPr>
      <w:r w:rsidRPr="006C6C35">
        <w:rPr>
          <w:bCs/>
        </w:rPr>
        <w:t>import hashlib</w:t>
      </w:r>
    </w:p>
    <w:p w14:paraId="1DDF1B8D" w14:textId="77777777" w:rsidR="006C6C35" w:rsidRPr="006C6C35" w:rsidRDefault="006C6C35" w:rsidP="00141782">
      <w:pPr>
        <w:jc w:val="left"/>
        <w:rPr>
          <w:bCs/>
        </w:rPr>
      </w:pPr>
      <w:r w:rsidRPr="006C6C35">
        <w:rPr>
          <w:bCs/>
        </w:rPr>
        <w:t>import numpy as np</w:t>
      </w:r>
    </w:p>
    <w:p w14:paraId="1330A38D" w14:textId="77777777" w:rsidR="006C6C35" w:rsidRPr="006C6C35" w:rsidRDefault="006C6C35" w:rsidP="00141782">
      <w:pPr>
        <w:jc w:val="left"/>
        <w:rPr>
          <w:bCs/>
        </w:rPr>
      </w:pPr>
      <w:r w:rsidRPr="006C6C35">
        <w:rPr>
          <w:bCs/>
        </w:rPr>
        <w:t>import math</w:t>
      </w:r>
    </w:p>
    <w:p w14:paraId="4BFF1BF5" w14:textId="77777777" w:rsidR="006C6C35" w:rsidRPr="006C6C35" w:rsidRDefault="006C6C35" w:rsidP="00141782">
      <w:pPr>
        <w:jc w:val="left"/>
        <w:rPr>
          <w:bCs/>
        </w:rPr>
      </w:pPr>
      <w:r w:rsidRPr="006C6C35">
        <w:rPr>
          <w:bCs/>
        </w:rPr>
        <w:t>import pandas as pd</w:t>
      </w:r>
    </w:p>
    <w:p w14:paraId="14E067A3" w14:textId="77777777" w:rsidR="006C6C35" w:rsidRPr="006C6C35" w:rsidRDefault="006C6C35" w:rsidP="00141782">
      <w:pPr>
        <w:jc w:val="left"/>
        <w:rPr>
          <w:bCs/>
        </w:rPr>
      </w:pPr>
      <w:r w:rsidRPr="006C6C35">
        <w:rPr>
          <w:bCs/>
        </w:rPr>
        <w:t>import matplotlib.pyplot as plt</w:t>
      </w:r>
    </w:p>
    <w:p w14:paraId="7FF4A5B0" w14:textId="77777777" w:rsidR="006C6C35" w:rsidRPr="006C6C35" w:rsidRDefault="006C6C35" w:rsidP="00141782">
      <w:pPr>
        <w:jc w:val="left"/>
        <w:rPr>
          <w:bCs/>
        </w:rPr>
      </w:pPr>
      <w:r w:rsidRPr="006C6C35">
        <w:rPr>
          <w:bCs/>
        </w:rPr>
        <w:t>from sklearn.preprocessing import MinMaxScaler</w:t>
      </w:r>
    </w:p>
    <w:p w14:paraId="67854A18" w14:textId="77777777" w:rsidR="006C6C35" w:rsidRPr="006C6C35" w:rsidRDefault="006C6C35" w:rsidP="00141782">
      <w:pPr>
        <w:jc w:val="left"/>
        <w:rPr>
          <w:bCs/>
        </w:rPr>
      </w:pPr>
    </w:p>
    <w:p w14:paraId="7F786FFA" w14:textId="77777777" w:rsidR="006C6C35" w:rsidRPr="006C6C35" w:rsidRDefault="006C6C35" w:rsidP="00141782">
      <w:pPr>
        <w:jc w:val="left"/>
        <w:rPr>
          <w:bCs/>
        </w:rPr>
      </w:pPr>
      <w:r w:rsidRPr="006C6C35">
        <w:rPr>
          <w:bCs/>
        </w:rPr>
        <w:lastRenderedPageBreak/>
        <w:t># load the dataset</w:t>
      </w:r>
    </w:p>
    <w:p w14:paraId="4A6CD44A" w14:textId="77777777" w:rsidR="006C6C35" w:rsidRPr="006C6C35" w:rsidRDefault="006C6C35" w:rsidP="00141782">
      <w:pPr>
        <w:jc w:val="left"/>
        <w:rPr>
          <w:bCs/>
        </w:rPr>
      </w:pPr>
      <w:r w:rsidRPr="006C6C35">
        <w:rPr>
          <w:bCs/>
        </w:rPr>
        <w:t>df = pd.read_csv('/content/PPG_Data.csv')</w:t>
      </w:r>
    </w:p>
    <w:p w14:paraId="4C18E822" w14:textId="77777777" w:rsidR="006C6C35" w:rsidRPr="006C6C35" w:rsidRDefault="006C6C35" w:rsidP="00141782">
      <w:pPr>
        <w:jc w:val="left"/>
        <w:rPr>
          <w:bCs/>
        </w:rPr>
      </w:pPr>
      <w:r w:rsidRPr="006C6C35">
        <w:rPr>
          <w:bCs/>
        </w:rPr>
        <w:t>x_data = df['Time'][:1000].values</w:t>
      </w:r>
    </w:p>
    <w:p w14:paraId="728E449A" w14:textId="77777777" w:rsidR="006C6C35" w:rsidRPr="006C6C35" w:rsidRDefault="006C6C35" w:rsidP="00141782">
      <w:pPr>
        <w:jc w:val="left"/>
        <w:rPr>
          <w:bCs/>
        </w:rPr>
      </w:pPr>
      <w:r w:rsidRPr="006C6C35">
        <w:rPr>
          <w:bCs/>
        </w:rPr>
        <w:t>y_data = df['Data'][:1000].values</w:t>
      </w:r>
    </w:p>
    <w:p w14:paraId="56EAC97F" w14:textId="77777777" w:rsidR="006C6C35" w:rsidRPr="006C6C35" w:rsidRDefault="006C6C35" w:rsidP="00141782">
      <w:pPr>
        <w:jc w:val="left"/>
        <w:rPr>
          <w:bCs/>
        </w:rPr>
      </w:pPr>
      <w:r w:rsidRPr="006C6C35">
        <w:rPr>
          <w:bCs/>
        </w:rPr>
        <w:t>dataset = df.astype('float32')</w:t>
      </w:r>
    </w:p>
    <w:p w14:paraId="0840E93A" w14:textId="77777777" w:rsidR="006C6C35" w:rsidRPr="006C6C35" w:rsidRDefault="006C6C35" w:rsidP="00141782">
      <w:pPr>
        <w:jc w:val="left"/>
        <w:rPr>
          <w:bCs/>
        </w:rPr>
      </w:pPr>
      <w:r w:rsidRPr="006C6C35">
        <w:rPr>
          <w:bCs/>
        </w:rPr>
        <w:t>print('Original Data\n',y_data)</w:t>
      </w:r>
    </w:p>
    <w:p w14:paraId="3D40129D" w14:textId="77777777" w:rsidR="006C6C35" w:rsidRPr="006C6C35" w:rsidRDefault="006C6C35" w:rsidP="00141782">
      <w:pPr>
        <w:jc w:val="left"/>
        <w:rPr>
          <w:bCs/>
        </w:rPr>
      </w:pPr>
    </w:p>
    <w:p w14:paraId="5E16E1E2" w14:textId="77777777" w:rsidR="006C6C35" w:rsidRPr="006C6C35" w:rsidRDefault="006C6C35" w:rsidP="00141782">
      <w:pPr>
        <w:jc w:val="left"/>
        <w:rPr>
          <w:bCs/>
        </w:rPr>
      </w:pPr>
      <w:r w:rsidRPr="006C6C35">
        <w:rPr>
          <w:bCs/>
        </w:rPr>
        <w:t># Normalize the data</w:t>
      </w:r>
    </w:p>
    <w:p w14:paraId="2EE47491" w14:textId="77777777" w:rsidR="006C6C35" w:rsidRPr="006C6C35" w:rsidRDefault="006C6C35" w:rsidP="00141782">
      <w:pPr>
        <w:jc w:val="left"/>
        <w:rPr>
          <w:bCs/>
        </w:rPr>
      </w:pPr>
      <w:r w:rsidRPr="006C6C35">
        <w:rPr>
          <w:bCs/>
        </w:rPr>
        <w:t>scaler_x = MinMaxScaler()</w:t>
      </w:r>
    </w:p>
    <w:p w14:paraId="0D58B3DF" w14:textId="77777777" w:rsidR="006C6C35" w:rsidRPr="006C6C35" w:rsidRDefault="006C6C35" w:rsidP="00141782">
      <w:pPr>
        <w:jc w:val="left"/>
        <w:rPr>
          <w:bCs/>
        </w:rPr>
      </w:pPr>
      <w:r w:rsidRPr="006C6C35">
        <w:rPr>
          <w:bCs/>
        </w:rPr>
        <w:t>scaler_y = MinMaxScaler()</w:t>
      </w:r>
    </w:p>
    <w:p w14:paraId="1EF939A5" w14:textId="77777777" w:rsidR="006C6C35" w:rsidRPr="006C6C35" w:rsidRDefault="006C6C35" w:rsidP="00141782">
      <w:pPr>
        <w:jc w:val="left"/>
        <w:rPr>
          <w:bCs/>
        </w:rPr>
      </w:pPr>
    </w:p>
    <w:p w14:paraId="5A253B4B" w14:textId="77777777" w:rsidR="006C6C35" w:rsidRPr="006C6C35" w:rsidRDefault="006C6C35" w:rsidP="00141782">
      <w:pPr>
        <w:jc w:val="left"/>
        <w:rPr>
          <w:bCs/>
        </w:rPr>
      </w:pPr>
      <w:r w:rsidRPr="006C6C35">
        <w:rPr>
          <w:bCs/>
        </w:rPr>
        <w:t>x_data_normalized = scaler_x.fit_transform(x_data.reshape(-1,1))</w:t>
      </w:r>
    </w:p>
    <w:p w14:paraId="6160899B" w14:textId="77777777" w:rsidR="006C6C35" w:rsidRPr="006C6C35" w:rsidRDefault="006C6C35" w:rsidP="00141782">
      <w:pPr>
        <w:jc w:val="left"/>
        <w:rPr>
          <w:bCs/>
        </w:rPr>
      </w:pPr>
      <w:r w:rsidRPr="006C6C35">
        <w:rPr>
          <w:bCs/>
        </w:rPr>
        <w:t>y_data_normalized = scaler_y.fit_transform(y_data.reshape(-1, 1)).ravel()</w:t>
      </w:r>
    </w:p>
    <w:p w14:paraId="4F8BE596" w14:textId="77777777" w:rsidR="006C6C35" w:rsidRPr="006C6C35" w:rsidRDefault="006C6C35" w:rsidP="00141782">
      <w:pPr>
        <w:jc w:val="left"/>
        <w:rPr>
          <w:bCs/>
        </w:rPr>
      </w:pPr>
    </w:p>
    <w:p w14:paraId="44F38302" w14:textId="77777777" w:rsidR="006C6C35" w:rsidRPr="006C6C35" w:rsidRDefault="006C6C35" w:rsidP="00141782">
      <w:pPr>
        <w:jc w:val="left"/>
        <w:rPr>
          <w:bCs/>
        </w:rPr>
      </w:pPr>
      <w:r w:rsidRPr="006C6C35">
        <w:rPr>
          <w:bCs/>
        </w:rPr>
        <w:t>plt.plot(x_data , y_data)</w:t>
      </w:r>
    </w:p>
    <w:p w14:paraId="4CF5C38F" w14:textId="77777777" w:rsidR="006C6C35" w:rsidRPr="006C6C35" w:rsidRDefault="006C6C35" w:rsidP="00141782">
      <w:pPr>
        <w:jc w:val="left"/>
        <w:rPr>
          <w:bCs/>
        </w:rPr>
      </w:pPr>
      <w:r w:rsidRPr="006C6C35">
        <w:rPr>
          <w:bCs/>
        </w:rPr>
        <w:t>plt.xlim(0,1000)</w:t>
      </w:r>
    </w:p>
    <w:p w14:paraId="0B5C2B01" w14:textId="77777777" w:rsidR="006C6C35" w:rsidRPr="006C6C35" w:rsidRDefault="006C6C35" w:rsidP="00141782">
      <w:pPr>
        <w:jc w:val="left"/>
        <w:rPr>
          <w:bCs/>
        </w:rPr>
      </w:pPr>
      <w:r w:rsidRPr="006C6C35">
        <w:rPr>
          <w:bCs/>
        </w:rPr>
        <w:t>plt.xlabel('ECG Signal')</w:t>
      </w:r>
    </w:p>
    <w:p w14:paraId="69EA87F9" w14:textId="77777777" w:rsidR="006C6C35" w:rsidRPr="006C6C35" w:rsidRDefault="006C6C35" w:rsidP="00141782">
      <w:pPr>
        <w:jc w:val="left"/>
        <w:rPr>
          <w:bCs/>
        </w:rPr>
      </w:pPr>
      <w:r w:rsidRPr="006C6C35">
        <w:rPr>
          <w:bCs/>
        </w:rPr>
        <w:t>plt.ylabel(' Amplitude')</w:t>
      </w:r>
    </w:p>
    <w:p w14:paraId="656F47A7" w14:textId="77777777" w:rsidR="006C6C35" w:rsidRPr="006C6C35" w:rsidRDefault="006C6C35" w:rsidP="00141782">
      <w:pPr>
        <w:jc w:val="left"/>
        <w:rPr>
          <w:bCs/>
        </w:rPr>
      </w:pPr>
      <w:r w:rsidRPr="006C6C35">
        <w:rPr>
          <w:bCs/>
        </w:rPr>
        <w:t>plt.show()</w:t>
      </w:r>
    </w:p>
    <w:p w14:paraId="791CB698" w14:textId="77777777" w:rsidR="006C6C35" w:rsidRPr="006C6C35" w:rsidRDefault="006C6C35" w:rsidP="00141782">
      <w:pPr>
        <w:jc w:val="left"/>
        <w:rPr>
          <w:bCs/>
        </w:rPr>
      </w:pPr>
    </w:p>
    <w:p w14:paraId="5D95D8C2" w14:textId="77777777" w:rsidR="006C6C35" w:rsidRPr="006C6C35" w:rsidRDefault="006C6C35" w:rsidP="00141782">
      <w:pPr>
        <w:jc w:val="left"/>
        <w:rPr>
          <w:bCs/>
        </w:rPr>
      </w:pPr>
      <w:r w:rsidRPr="006C6C35">
        <w:rPr>
          <w:bCs/>
        </w:rPr>
        <w:t>plt.plot(x_data_normalized , y_data_normalized)</w:t>
      </w:r>
    </w:p>
    <w:p w14:paraId="58A967E9" w14:textId="77777777" w:rsidR="006C6C35" w:rsidRPr="006C6C35" w:rsidRDefault="006C6C35" w:rsidP="00141782">
      <w:pPr>
        <w:jc w:val="left"/>
        <w:rPr>
          <w:bCs/>
        </w:rPr>
      </w:pPr>
      <w:r w:rsidRPr="006C6C35">
        <w:rPr>
          <w:bCs/>
        </w:rPr>
        <w:t>plt.xlim(0,1)</w:t>
      </w:r>
    </w:p>
    <w:p w14:paraId="760442E3" w14:textId="77777777" w:rsidR="006C6C35" w:rsidRPr="006C6C35" w:rsidRDefault="006C6C35" w:rsidP="00141782">
      <w:pPr>
        <w:jc w:val="left"/>
        <w:rPr>
          <w:bCs/>
        </w:rPr>
      </w:pPr>
      <w:r w:rsidRPr="006C6C35">
        <w:rPr>
          <w:bCs/>
        </w:rPr>
        <w:t>plt.xlabel('ECG Signal')</w:t>
      </w:r>
    </w:p>
    <w:p w14:paraId="1C86F83A" w14:textId="77777777" w:rsidR="006C6C35" w:rsidRPr="006C6C35" w:rsidRDefault="006C6C35" w:rsidP="00141782">
      <w:pPr>
        <w:jc w:val="left"/>
        <w:rPr>
          <w:bCs/>
        </w:rPr>
      </w:pPr>
      <w:r w:rsidRPr="006C6C35">
        <w:rPr>
          <w:bCs/>
        </w:rPr>
        <w:t>plt.ylabel(' Amplitude')</w:t>
      </w:r>
    </w:p>
    <w:p w14:paraId="00ED82FE" w14:textId="77777777" w:rsidR="006C6C35" w:rsidRPr="006C6C35" w:rsidRDefault="006C6C35" w:rsidP="00141782">
      <w:pPr>
        <w:jc w:val="left"/>
        <w:rPr>
          <w:bCs/>
        </w:rPr>
      </w:pPr>
      <w:r w:rsidRPr="006C6C35">
        <w:rPr>
          <w:bCs/>
        </w:rPr>
        <w:t>plt.show()</w:t>
      </w:r>
    </w:p>
    <w:p w14:paraId="32C70D69" w14:textId="77777777" w:rsidR="006C6C35" w:rsidRPr="006C6C35" w:rsidRDefault="006C6C35" w:rsidP="00141782">
      <w:pPr>
        <w:jc w:val="left"/>
        <w:rPr>
          <w:bCs/>
        </w:rPr>
      </w:pPr>
    </w:p>
    <w:p w14:paraId="195A4566" w14:textId="77777777" w:rsidR="006C6C35" w:rsidRPr="006C6C35" w:rsidRDefault="006C6C35" w:rsidP="00141782">
      <w:pPr>
        <w:jc w:val="left"/>
        <w:rPr>
          <w:bCs/>
        </w:rPr>
      </w:pPr>
      <w:r w:rsidRPr="006C6C35">
        <w:rPr>
          <w:bCs/>
        </w:rPr>
        <w:t>def hermite_forward(x):</w:t>
      </w:r>
    </w:p>
    <w:p w14:paraId="37250746" w14:textId="77777777" w:rsidR="006C6C35" w:rsidRPr="006C6C35" w:rsidRDefault="006C6C35" w:rsidP="00141782">
      <w:pPr>
        <w:jc w:val="left"/>
        <w:rPr>
          <w:bCs/>
        </w:rPr>
      </w:pPr>
      <w:r w:rsidRPr="006C6C35">
        <w:rPr>
          <w:bCs/>
        </w:rPr>
        <w:t xml:space="preserve">    y = x+2</w:t>
      </w:r>
    </w:p>
    <w:p w14:paraId="2294E6E1" w14:textId="77777777" w:rsidR="006C6C35" w:rsidRPr="006C6C35" w:rsidRDefault="006C6C35" w:rsidP="00141782">
      <w:pPr>
        <w:jc w:val="left"/>
        <w:rPr>
          <w:bCs/>
        </w:rPr>
      </w:pPr>
      <w:r w:rsidRPr="006C6C35">
        <w:rPr>
          <w:bCs/>
        </w:rPr>
        <w:t xml:space="preserve">    return y</w:t>
      </w:r>
    </w:p>
    <w:p w14:paraId="456A0AD2" w14:textId="77777777" w:rsidR="006C6C35" w:rsidRPr="006C6C35" w:rsidRDefault="006C6C35" w:rsidP="00141782">
      <w:pPr>
        <w:jc w:val="left"/>
        <w:rPr>
          <w:bCs/>
        </w:rPr>
      </w:pPr>
      <w:r w:rsidRPr="006C6C35">
        <w:rPr>
          <w:bCs/>
        </w:rPr>
        <w:t>def reverse_hermite(y):</w:t>
      </w:r>
    </w:p>
    <w:p w14:paraId="102E0644" w14:textId="77777777" w:rsidR="006C6C35" w:rsidRPr="006C6C35" w:rsidRDefault="006C6C35" w:rsidP="00141782">
      <w:pPr>
        <w:jc w:val="left"/>
        <w:rPr>
          <w:bCs/>
        </w:rPr>
      </w:pPr>
      <w:r w:rsidRPr="006C6C35">
        <w:rPr>
          <w:bCs/>
        </w:rPr>
        <w:t xml:space="preserve">    x = y-2</w:t>
      </w:r>
    </w:p>
    <w:p w14:paraId="50B3085D" w14:textId="77777777" w:rsidR="006C6C35" w:rsidRPr="006C6C35" w:rsidRDefault="006C6C35" w:rsidP="00141782">
      <w:pPr>
        <w:jc w:val="left"/>
        <w:rPr>
          <w:bCs/>
        </w:rPr>
      </w:pPr>
      <w:r w:rsidRPr="006C6C35">
        <w:rPr>
          <w:bCs/>
        </w:rPr>
        <w:t xml:space="preserve">    return x</w:t>
      </w:r>
    </w:p>
    <w:p w14:paraId="7F54B152" w14:textId="77777777" w:rsidR="006C6C35" w:rsidRPr="006C6C35" w:rsidRDefault="006C6C35" w:rsidP="00141782">
      <w:pPr>
        <w:jc w:val="left"/>
        <w:rPr>
          <w:bCs/>
        </w:rPr>
      </w:pPr>
    </w:p>
    <w:p w14:paraId="6F239950" w14:textId="77777777" w:rsidR="006C6C35" w:rsidRPr="006C6C35" w:rsidRDefault="006C6C35" w:rsidP="00141782">
      <w:pPr>
        <w:jc w:val="left"/>
        <w:rPr>
          <w:bCs/>
        </w:rPr>
      </w:pPr>
      <w:r w:rsidRPr="006C6C35">
        <w:rPr>
          <w:bCs/>
        </w:rPr>
        <w:lastRenderedPageBreak/>
        <w:t>import random</w:t>
      </w:r>
    </w:p>
    <w:p w14:paraId="43BD7C16" w14:textId="77777777" w:rsidR="006C6C35" w:rsidRPr="006C6C35" w:rsidRDefault="006C6C35" w:rsidP="00141782">
      <w:pPr>
        <w:jc w:val="left"/>
        <w:rPr>
          <w:bCs/>
        </w:rPr>
      </w:pPr>
    </w:p>
    <w:p w14:paraId="574E32BB" w14:textId="77777777" w:rsidR="006C6C35" w:rsidRPr="006C6C35" w:rsidRDefault="006C6C35" w:rsidP="00141782">
      <w:pPr>
        <w:jc w:val="left"/>
        <w:rPr>
          <w:bCs/>
        </w:rPr>
      </w:pPr>
      <w:r w:rsidRPr="006C6C35">
        <w:rPr>
          <w:bCs/>
        </w:rPr>
        <w:t>def embed_algorithm(cover_block):</w:t>
      </w:r>
    </w:p>
    <w:p w14:paraId="6DFD087F" w14:textId="77777777" w:rsidR="006C6C35" w:rsidRPr="006C6C35" w:rsidRDefault="006C6C35" w:rsidP="00141782">
      <w:pPr>
        <w:jc w:val="left"/>
        <w:rPr>
          <w:bCs/>
        </w:rPr>
      </w:pPr>
      <w:r w:rsidRPr="006C6C35">
        <w:rPr>
          <w:bCs/>
        </w:rPr>
        <w:t xml:space="preserve">    stego_block = []</w:t>
      </w:r>
    </w:p>
    <w:p w14:paraId="1F3BE4CD" w14:textId="77777777" w:rsidR="006C6C35" w:rsidRPr="006C6C35" w:rsidRDefault="006C6C35" w:rsidP="00141782">
      <w:pPr>
        <w:jc w:val="left"/>
        <w:rPr>
          <w:bCs/>
        </w:rPr>
      </w:pPr>
      <w:r w:rsidRPr="006C6C35">
        <w:rPr>
          <w:bCs/>
        </w:rPr>
        <w:t xml:space="preserve">    secret_bit = []</w:t>
      </w:r>
    </w:p>
    <w:p w14:paraId="57C55F44" w14:textId="77777777" w:rsidR="006C6C35" w:rsidRPr="006C6C35" w:rsidRDefault="006C6C35" w:rsidP="00141782">
      <w:pPr>
        <w:jc w:val="left"/>
        <w:rPr>
          <w:bCs/>
        </w:rPr>
      </w:pPr>
      <w:r w:rsidRPr="006C6C35">
        <w:rPr>
          <w:bCs/>
        </w:rPr>
        <w:t xml:space="preserve">    i=0</w:t>
      </w:r>
    </w:p>
    <w:p w14:paraId="49E4A8E4" w14:textId="77777777" w:rsidR="006C6C35" w:rsidRPr="006C6C35" w:rsidRDefault="006C6C35" w:rsidP="00141782">
      <w:pPr>
        <w:jc w:val="left"/>
        <w:rPr>
          <w:bCs/>
        </w:rPr>
      </w:pPr>
      <w:r w:rsidRPr="006C6C35">
        <w:rPr>
          <w:bCs/>
        </w:rPr>
        <w:t xml:space="preserve">    j=0</w:t>
      </w:r>
    </w:p>
    <w:p w14:paraId="64300FF6" w14:textId="77777777" w:rsidR="006C6C35" w:rsidRPr="006C6C35" w:rsidRDefault="006C6C35" w:rsidP="00141782">
      <w:pPr>
        <w:jc w:val="left"/>
        <w:rPr>
          <w:bCs/>
        </w:rPr>
      </w:pPr>
      <w:r w:rsidRPr="006C6C35">
        <w:rPr>
          <w:bCs/>
        </w:rPr>
        <w:t xml:space="preserve">    print("Secret bit: ",end="")</w:t>
      </w:r>
    </w:p>
    <w:p w14:paraId="22E1481B" w14:textId="77777777" w:rsidR="006C6C35" w:rsidRPr="006C6C35" w:rsidRDefault="006C6C35" w:rsidP="00141782">
      <w:pPr>
        <w:jc w:val="left"/>
        <w:rPr>
          <w:bCs/>
        </w:rPr>
      </w:pPr>
      <w:r w:rsidRPr="006C6C35">
        <w:rPr>
          <w:bCs/>
        </w:rPr>
        <w:t xml:space="preserve">    for yi in cover_block:</w:t>
      </w:r>
    </w:p>
    <w:p w14:paraId="3797F153" w14:textId="77777777" w:rsidR="006C6C35" w:rsidRPr="006C6C35" w:rsidRDefault="006C6C35" w:rsidP="00141782">
      <w:pPr>
        <w:jc w:val="left"/>
        <w:rPr>
          <w:bCs/>
        </w:rPr>
      </w:pPr>
    </w:p>
    <w:p w14:paraId="5B11DBDC" w14:textId="77777777" w:rsidR="006C6C35" w:rsidRPr="006C6C35" w:rsidRDefault="006C6C35" w:rsidP="00141782">
      <w:pPr>
        <w:jc w:val="left"/>
        <w:rPr>
          <w:bCs/>
        </w:rPr>
      </w:pPr>
      <w:r w:rsidRPr="006C6C35">
        <w:rPr>
          <w:bCs/>
        </w:rPr>
        <w:t xml:space="preserve">        yi = hermite_forward(yi)</w:t>
      </w:r>
    </w:p>
    <w:p w14:paraId="572C778A" w14:textId="77777777" w:rsidR="006C6C35" w:rsidRPr="006C6C35" w:rsidRDefault="006C6C35" w:rsidP="00141782">
      <w:pPr>
        <w:jc w:val="left"/>
        <w:rPr>
          <w:bCs/>
        </w:rPr>
      </w:pPr>
    </w:p>
    <w:p w14:paraId="5FF2C332" w14:textId="77777777" w:rsidR="006C6C35" w:rsidRPr="006C6C35" w:rsidRDefault="006C6C35" w:rsidP="00141782">
      <w:pPr>
        <w:jc w:val="left"/>
        <w:rPr>
          <w:bCs/>
        </w:rPr>
      </w:pPr>
      <w:r w:rsidRPr="006C6C35">
        <w:rPr>
          <w:bCs/>
        </w:rPr>
        <w:t xml:space="preserve">        if j % 4 == 0:</w:t>
      </w:r>
    </w:p>
    <w:p w14:paraId="7F373BBD" w14:textId="77777777" w:rsidR="006C6C35" w:rsidRPr="006C6C35" w:rsidRDefault="006C6C35" w:rsidP="00141782">
      <w:pPr>
        <w:jc w:val="left"/>
        <w:rPr>
          <w:bCs/>
        </w:rPr>
      </w:pPr>
      <w:r w:rsidRPr="006C6C35">
        <w:rPr>
          <w:bCs/>
        </w:rPr>
        <w:t xml:space="preserve">            b1 = random.randint(0,1)</w:t>
      </w:r>
    </w:p>
    <w:p w14:paraId="04FBB50E" w14:textId="77777777" w:rsidR="006C6C35" w:rsidRPr="006C6C35" w:rsidRDefault="006C6C35" w:rsidP="00141782">
      <w:pPr>
        <w:jc w:val="left"/>
        <w:rPr>
          <w:bCs/>
        </w:rPr>
      </w:pPr>
      <w:r w:rsidRPr="006C6C35">
        <w:rPr>
          <w:bCs/>
        </w:rPr>
        <w:t xml:space="preserve">            b2 = random.randint(0,1)</w:t>
      </w:r>
    </w:p>
    <w:p w14:paraId="475D8312" w14:textId="77777777" w:rsidR="006C6C35" w:rsidRPr="006C6C35" w:rsidRDefault="006C6C35" w:rsidP="00141782">
      <w:pPr>
        <w:jc w:val="left"/>
        <w:rPr>
          <w:bCs/>
        </w:rPr>
      </w:pPr>
      <w:r w:rsidRPr="006C6C35">
        <w:rPr>
          <w:bCs/>
        </w:rPr>
        <w:t xml:space="preserve">            print(str(b1)+str(b2),end=" ")</w:t>
      </w:r>
    </w:p>
    <w:p w14:paraId="697A3116" w14:textId="77777777" w:rsidR="006C6C35" w:rsidRPr="006C6C35" w:rsidRDefault="006C6C35" w:rsidP="00141782">
      <w:pPr>
        <w:jc w:val="left"/>
        <w:rPr>
          <w:bCs/>
        </w:rPr>
      </w:pPr>
      <w:r w:rsidRPr="006C6C35">
        <w:rPr>
          <w:bCs/>
        </w:rPr>
        <w:t xml:space="preserve">        j+=1</w:t>
      </w:r>
    </w:p>
    <w:p w14:paraId="0FBA1A3F" w14:textId="77777777" w:rsidR="006C6C35" w:rsidRPr="006C6C35" w:rsidRDefault="006C6C35" w:rsidP="00141782">
      <w:pPr>
        <w:jc w:val="left"/>
        <w:rPr>
          <w:bCs/>
        </w:rPr>
      </w:pPr>
    </w:p>
    <w:p w14:paraId="718DA306" w14:textId="77777777" w:rsidR="006C6C35" w:rsidRPr="006C6C35" w:rsidRDefault="006C6C35" w:rsidP="00141782">
      <w:pPr>
        <w:jc w:val="left"/>
        <w:rPr>
          <w:bCs/>
        </w:rPr>
      </w:pPr>
      <w:r w:rsidRPr="006C6C35">
        <w:rPr>
          <w:bCs/>
        </w:rPr>
        <w:t xml:space="preserve">        secret_bit.append(str(b1)+' '+str(b2))</w:t>
      </w:r>
    </w:p>
    <w:p w14:paraId="61B40999" w14:textId="77777777" w:rsidR="006C6C35" w:rsidRPr="006C6C35" w:rsidRDefault="006C6C35" w:rsidP="00141782">
      <w:pPr>
        <w:jc w:val="left"/>
        <w:rPr>
          <w:bCs/>
        </w:rPr>
      </w:pPr>
    </w:p>
    <w:p w14:paraId="52E12C7D" w14:textId="77777777" w:rsidR="006C6C35" w:rsidRPr="006C6C35" w:rsidRDefault="006C6C35" w:rsidP="00141782">
      <w:pPr>
        <w:jc w:val="left"/>
        <w:rPr>
          <w:bCs/>
        </w:rPr>
      </w:pPr>
      <w:r w:rsidRPr="006C6C35">
        <w:rPr>
          <w:bCs/>
        </w:rPr>
        <w:t xml:space="preserve">        Y1 = round(yi, 3)</w:t>
      </w:r>
    </w:p>
    <w:p w14:paraId="2374A58F" w14:textId="77777777" w:rsidR="006C6C35" w:rsidRPr="006C6C35" w:rsidRDefault="006C6C35" w:rsidP="00141782">
      <w:pPr>
        <w:jc w:val="left"/>
        <w:rPr>
          <w:bCs/>
        </w:rPr>
      </w:pPr>
      <w:r w:rsidRPr="006C6C35">
        <w:rPr>
          <w:bCs/>
        </w:rPr>
        <w:t xml:space="preserve">        y1 = str(Y1)</w:t>
      </w:r>
    </w:p>
    <w:p w14:paraId="4D0012E0" w14:textId="77777777" w:rsidR="006C6C35" w:rsidRPr="006C6C35" w:rsidRDefault="006C6C35" w:rsidP="00141782">
      <w:pPr>
        <w:jc w:val="left"/>
        <w:rPr>
          <w:bCs/>
        </w:rPr>
      </w:pPr>
      <w:r w:rsidRPr="006C6C35">
        <w:rPr>
          <w:bCs/>
        </w:rPr>
        <w:t xml:space="preserve">        y1=y1[:4]</w:t>
      </w:r>
    </w:p>
    <w:p w14:paraId="16E0F07F" w14:textId="77777777" w:rsidR="006C6C35" w:rsidRPr="006C6C35" w:rsidRDefault="006C6C35" w:rsidP="00141782">
      <w:pPr>
        <w:jc w:val="left"/>
        <w:rPr>
          <w:bCs/>
        </w:rPr>
      </w:pPr>
      <w:r w:rsidRPr="006C6C35">
        <w:rPr>
          <w:bCs/>
        </w:rPr>
        <w:t xml:space="preserve">        Y2 = float(y1)</w:t>
      </w:r>
    </w:p>
    <w:p w14:paraId="4E76F8CD" w14:textId="77777777" w:rsidR="006C6C35" w:rsidRPr="006C6C35" w:rsidRDefault="006C6C35" w:rsidP="00141782">
      <w:pPr>
        <w:jc w:val="left"/>
        <w:rPr>
          <w:bCs/>
        </w:rPr>
      </w:pPr>
      <w:r w:rsidRPr="006C6C35">
        <w:rPr>
          <w:bCs/>
        </w:rPr>
        <w:t xml:space="preserve">        Sn = np.sign(Y1)</w:t>
      </w:r>
    </w:p>
    <w:p w14:paraId="4533A0F2" w14:textId="77777777" w:rsidR="006C6C35" w:rsidRPr="006C6C35" w:rsidRDefault="006C6C35" w:rsidP="00141782">
      <w:pPr>
        <w:jc w:val="left"/>
        <w:rPr>
          <w:bCs/>
        </w:rPr>
      </w:pPr>
      <w:r w:rsidRPr="006C6C35">
        <w:rPr>
          <w:bCs/>
        </w:rPr>
        <w:t xml:space="preserve">        p = int((Y1 * 1e3) % 10)</w:t>
      </w:r>
    </w:p>
    <w:p w14:paraId="68B240E6" w14:textId="77777777" w:rsidR="006C6C35" w:rsidRPr="006C6C35" w:rsidRDefault="006C6C35" w:rsidP="00141782">
      <w:pPr>
        <w:jc w:val="left"/>
        <w:rPr>
          <w:bCs/>
        </w:rPr>
      </w:pPr>
      <w:r w:rsidRPr="006C6C35">
        <w:rPr>
          <w:bCs/>
        </w:rPr>
        <w:t xml:space="preserve">        p1 = round(p / 2)</w:t>
      </w:r>
    </w:p>
    <w:p w14:paraId="1970A15B" w14:textId="77777777" w:rsidR="006C6C35" w:rsidRPr="006C6C35" w:rsidRDefault="006C6C35" w:rsidP="00141782">
      <w:pPr>
        <w:jc w:val="left"/>
        <w:rPr>
          <w:bCs/>
        </w:rPr>
      </w:pPr>
      <w:r w:rsidRPr="006C6C35">
        <w:rPr>
          <w:bCs/>
        </w:rPr>
        <w:t xml:space="preserve">        p2 = p - p1 + 1</w:t>
      </w:r>
    </w:p>
    <w:p w14:paraId="10EAE5D2" w14:textId="77777777" w:rsidR="006C6C35" w:rsidRPr="006C6C35" w:rsidRDefault="006C6C35" w:rsidP="00141782">
      <w:pPr>
        <w:jc w:val="left"/>
        <w:rPr>
          <w:bCs/>
        </w:rPr>
      </w:pPr>
    </w:p>
    <w:p w14:paraId="1E7F60E3" w14:textId="77777777" w:rsidR="006C6C35" w:rsidRPr="006C6C35" w:rsidRDefault="006C6C35" w:rsidP="00141782">
      <w:pPr>
        <w:jc w:val="left"/>
        <w:rPr>
          <w:bCs/>
        </w:rPr>
      </w:pPr>
      <w:r w:rsidRPr="006C6C35">
        <w:rPr>
          <w:bCs/>
        </w:rPr>
        <w:t xml:space="preserve">        if b1 == 0 and b2 == 0:</w:t>
      </w:r>
    </w:p>
    <w:p w14:paraId="17B4B5C4" w14:textId="77777777" w:rsidR="006C6C35" w:rsidRPr="006C6C35" w:rsidRDefault="006C6C35" w:rsidP="00141782">
      <w:pPr>
        <w:jc w:val="left"/>
        <w:rPr>
          <w:bCs/>
        </w:rPr>
      </w:pPr>
      <w:r w:rsidRPr="006C6C35">
        <w:rPr>
          <w:bCs/>
        </w:rPr>
        <w:t xml:space="preserve">            yadd = 0.0</w:t>
      </w:r>
    </w:p>
    <w:p w14:paraId="0AADD6C1" w14:textId="77777777" w:rsidR="006C6C35" w:rsidRPr="006C6C35" w:rsidRDefault="006C6C35" w:rsidP="00141782">
      <w:pPr>
        <w:jc w:val="left"/>
        <w:rPr>
          <w:bCs/>
        </w:rPr>
      </w:pPr>
      <w:r w:rsidRPr="006C6C35">
        <w:rPr>
          <w:bCs/>
        </w:rPr>
        <w:t xml:space="preserve">            yfix = p</w:t>
      </w:r>
    </w:p>
    <w:p w14:paraId="4A146695" w14:textId="77777777" w:rsidR="006C6C35" w:rsidRPr="006C6C35" w:rsidRDefault="006C6C35" w:rsidP="00141782">
      <w:pPr>
        <w:jc w:val="left"/>
        <w:rPr>
          <w:bCs/>
        </w:rPr>
      </w:pPr>
      <w:r w:rsidRPr="006C6C35">
        <w:rPr>
          <w:bCs/>
        </w:rPr>
        <w:t xml:space="preserve">        else:</w:t>
      </w:r>
    </w:p>
    <w:p w14:paraId="0BB02C03" w14:textId="77777777" w:rsidR="006C6C35" w:rsidRPr="006C6C35" w:rsidRDefault="006C6C35" w:rsidP="00141782">
      <w:pPr>
        <w:jc w:val="left"/>
        <w:rPr>
          <w:bCs/>
        </w:rPr>
      </w:pPr>
      <w:r w:rsidRPr="006C6C35">
        <w:rPr>
          <w:bCs/>
        </w:rPr>
        <w:lastRenderedPageBreak/>
        <w:t xml:space="preserve">            yadd = p2 * ((b1 * 10) + b2)</w:t>
      </w:r>
    </w:p>
    <w:p w14:paraId="00952651" w14:textId="77777777" w:rsidR="006C6C35" w:rsidRPr="006C6C35" w:rsidRDefault="006C6C35" w:rsidP="00141782">
      <w:pPr>
        <w:jc w:val="left"/>
        <w:rPr>
          <w:bCs/>
        </w:rPr>
      </w:pPr>
      <w:r w:rsidRPr="006C6C35">
        <w:rPr>
          <w:bCs/>
        </w:rPr>
        <w:t xml:space="preserve">            yfix = p1</w:t>
      </w:r>
    </w:p>
    <w:p w14:paraId="74EB9FE1" w14:textId="77777777" w:rsidR="006C6C35" w:rsidRPr="006C6C35" w:rsidRDefault="006C6C35" w:rsidP="00141782">
      <w:pPr>
        <w:jc w:val="left"/>
        <w:rPr>
          <w:bCs/>
        </w:rPr>
      </w:pPr>
    </w:p>
    <w:p w14:paraId="0E616C42" w14:textId="77777777" w:rsidR="006C6C35" w:rsidRPr="006C6C35" w:rsidRDefault="006C6C35" w:rsidP="00141782">
      <w:pPr>
        <w:jc w:val="left"/>
        <w:rPr>
          <w:bCs/>
        </w:rPr>
      </w:pPr>
      <w:r w:rsidRPr="006C6C35">
        <w:rPr>
          <w:bCs/>
        </w:rPr>
        <w:t xml:space="preserve">        tilde_yi = Sn * ((Y2) + (yfix * 1e-3) + (yadd * 1e-5))</w:t>
      </w:r>
    </w:p>
    <w:p w14:paraId="4A82E62F" w14:textId="77777777" w:rsidR="006C6C35" w:rsidRPr="006C6C35" w:rsidRDefault="006C6C35" w:rsidP="00141782">
      <w:pPr>
        <w:jc w:val="left"/>
        <w:rPr>
          <w:bCs/>
        </w:rPr>
      </w:pPr>
      <w:r w:rsidRPr="006C6C35">
        <w:rPr>
          <w:bCs/>
        </w:rPr>
        <w:t xml:space="preserve">        tilde_yi=reverse_hermite(tilde_yi)</w:t>
      </w:r>
    </w:p>
    <w:p w14:paraId="1AC57A7C" w14:textId="77777777" w:rsidR="006C6C35" w:rsidRPr="006C6C35" w:rsidRDefault="006C6C35" w:rsidP="00141782">
      <w:pPr>
        <w:jc w:val="left"/>
        <w:rPr>
          <w:bCs/>
        </w:rPr>
      </w:pPr>
      <w:r w:rsidRPr="006C6C35">
        <w:rPr>
          <w:bCs/>
        </w:rPr>
        <w:t xml:space="preserve">        stego_block.append(round(tilde_yi,5))</w:t>
      </w:r>
    </w:p>
    <w:p w14:paraId="24F89F9F" w14:textId="77777777" w:rsidR="006C6C35" w:rsidRPr="006C6C35" w:rsidRDefault="006C6C35" w:rsidP="00141782">
      <w:pPr>
        <w:jc w:val="left"/>
        <w:rPr>
          <w:bCs/>
        </w:rPr>
      </w:pPr>
    </w:p>
    <w:p w14:paraId="71104F8E" w14:textId="77777777" w:rsidR="006C6C35" w:rsidRPr="006C6C35" w:rsidRDefault="006C6C35" w:rsidP="00141782">
      <w:pPr>
        <w:jc w:val="left"/>
        <w:rPr>
          <w:bCs/>
        </w:rPr>
      </w:pPr>
      <w:r w:rsidRPr="006C6C35">
        <w:rPr>
          <w:bCs/>
        </w:rPr>
        <w:t xml:space="preserve">    print('Stego Blocks',stego_block)</w:t>
      </w:r>
    </w:p>
    <w:p w14:paraId="19C8EEA7" w14:textId="77777777" w:rsidR="006C6C35" w:rsidRPr="006C6C35" w:rsidRDefault="006C6C35" w:rsidP="00141782">
      <w:pPr>
        <w:jc w:val="left"/>
        <w:rPr>
          <w:bCs/>
        </w:rPr>
      </w:pPr>
      <w:r w:rsidRPr="006C6C35">
        <w:rPr>
          <w:bCs/>
        </w:rPr>
        <w:t xml:space="preserve">    #print('Secret Bit',secret_bit)</w:t>
      </w:r>
    </w:p>
    <w:p w14:paraId="4C783E14" w14:textId="77777777" w:rsidR="006C6C35" w:rsidRPr="006C6C35" w:rsidRDefault="006C6C35" w:rsidP="00141782">
      <w:pPr>
        <w:jc w:val="left"/>
        <w:rPr>
          <w:bCs/>
        </w:rPr>
      </w:pPr>
      <w:r w:rsidRPr="006C6C35">
        <w:rPr>
          <w:bCs/>
        </w:rPr>
        <w:t xml:space="preserve">    return stego_block</w:t>
      </w:r>
    </w:p>
    <w:p w14:paraId="3BF2750F" w14:textId="77777777" w:rsidR="006C6C35" w:rsidRPr="006C6C35" w:rsidRDefault="006C6C35" w:rsidP="00141782">
      <w:pPr>
        <w:jc w:val="left"/>
        <w:rPr>
          <w:bCs/>
        </w:rPr>
      </w:pPr>
    </w:p>
    <w:p w14:paraId="5F819A96" w14:textId="77777777" w:rsidR="006C6C35" w:rsidRPr="006C6C35" w:rsidRDefault="006C6C35" w:rsidP="00141782">
      <w:pPr>
        <w:jc w:val="left"/>
        <w:rPr>
          <w:bCs/>
        </w:rPr>
      </w:pPr>
      <w:r w:rsidRPr="006C6C35">
        <w:rPr>
          <w:bCs/>
        </w:rPr>
        <w:t>def generate_hash(data):</w:t>
      </w:r>
    </w:p>
    <w:p w14:paraId="0A145A0A" w14:textId="77777777" w:rsidR="006C6C35" w:rsidRPr="006C6C35" w:rsidRDefault="006C6C35" w:rsidP="00141782">
      <w:pPr>
        <w:jc w:val="left"/>
        <w:rPr>
          <w:bCs/>
        </w:rPr>
      </w:pPr>
      <w:r w:rsidRPr="006C6C35">
        <w:rPr>
          <w:bCs/>
        </w:rPr>
        <w:t xml:space="preserve">    hash_object = hashlib.sha256(str(data).encode())</w:t>
      </w:r>
    </w:p>
    <w:p w14:paraId="49CEFA8A" w14:textId="77777777" w:rsidR="006C6C35" w:rsidRPr="006C6C35" w:rsidRDefault="006C6C35" w:rsidP="00141782">
      <w:pPr>
        <w:jc w:val="left"/>
        <w:rPr>
          <w:bCs/>
        </w:rPr>
      </w:pPr>
      <w:r w:rsidRPr="006C6C35">
        <w:rPr>
          <w:bCs/>
        </w:rPr>
        <w:t xml:space="preserve">    return hash_object.hexdigest()</w:t>
      </w:r>
    </w:p>
    <w:p w14:paraId="246E4FDC" w14:textId="77777777" w:rsidR="006C6C35" w:rsidRPr="006C6C35" w:rsidRDefault="006C6C35" w:rsidP="00141782">
      <w:pPr>
        <w:jc w:val="left"/>
        <w:rPr>
          <w:bCs/>
        </w:rPr>
      </w:pPr>
    </w:p>
    <w:p w14:paraId="36FA6897" w14:textId="77777777" w:rsidR="006C6C35" w:rsidRPr="006C6C35" w:rsidRDefault="006C6C35" w:rsidP="00141782">
      <w:pPr>
        <w:jc w:val="left"/>
        <w:rPr>
          <w:bCs/>
        </w:rPr>
      </w:pPr>
      <w:r w:rsidRPr="006C6C35">
        <w:rPr>
          <w:bCs/>
        </w:rPr>
        <w:t>dataset = y_data</w:t>
      </w:r>
    </w:p>
    <w:p w14:paraId="3F8B2F23" w14:textId="77777777" w:rsidR="006C6C35" w:rsidRPr="006C6C35" w:rsidRDefault="006C6C35" w:rsidP="00141782">
      <w:pPr>
        <w:jc w:val="left"/>
        <w:rPr>
          <w:bCs/>
        </w:rPr>
      </w:pPr>
      <w:r w:rsidRPr="006C6C35">
        <w:rPr>
          <w:bCs/>
        </w:rPr>
        <w:t>dataset = dataset.astype('float32')</w:t>
      </w:r>
    </w:p>
    <w:p w14:paraId="599C3A17" w14:textId="77777777" w:rsidR="006C6C35" w:rsidRPr="006C6C35" w:rsidRDefault="006C6C35" w:rsidP="00141782">
      <w:pPr>
        <w:jc w:val="left"/>
        <w:rPr>
          <w:bCs/>
        </w:rPr>
      </w:pPr>
    </w:p>
    <w:p w14:paraId="596D5F2B" w14:textId="77777777" w:rsidR="006C6C35" w:rsidRPr="006C6C35" w:rsidRDefault="006C6C35" w:rsidP="00141782">
      <w:pPr>
        <w:jc w:val="left"/>
        <w:rPr>
          <w:bCs/>
        </w:rPr>
      </w:pPr>
      <w:r w:rsidRPr="006C6C35">
        <w:rPr>
          <w:bCs/>
        </w:rPr>
        <w:t>cover_block = dataset</w:t>
      </w:r>
    </w:p>
    <w:p w14:paraId="53E8D427" w14:textId="77777777" w:rsidR="006C6C35" w:rsidRPr="006C6C35" w:rsidRDefault="006C6C35" w:rsidP="00141782">
      <w:pPr>
        <w:jc w:val="left"/>
        <w:rPr>
          <w:bCs/>
        </w:rPr>
      </w:pPr>
      <w:r w:rsidRPr="006C6C35">
        <w:rPr>
          <w:bCs/>
        </w:rPr>
        <w:t>ste = embed_algorithm(cover_block)</w:t>
      </w:r>
    </w:p>
    <w:p w14:paraId="261FCCB6" w14:textId="77777777" w:rsidR="006C6C35" w:rsidRPr="006C6C35" w:rsidRDefault="006C6C35" w:rsidP="00141782">
      <w:pPr>
        <w:jc w:val="left"/>
        <w:rPr>
          <w:bCs/>
        </w:rPr>
      </w:pPr>
      <w:r w:rsidRPr="006C6C35">
        <w:rPr>
          <w:bCs/>
        </w:rPr>
        <w:t>hashes = [generate_hash(ste[i] + ste[i + 1]) for i in range(len(ste) - 1)]</w:t>
      </w:r>
    </w:p>
    <w:p w14:paraId="2CFD3537" w14:textId="77777777" w:rsidR="006C6C35" w:rsidRPr="006C6C35" w:rsidRDefault="006C6C35" w:rsidP="00141782">
      <w:pPr>
        <w:jc w:val="left"/>
        <w:rPr>
          <w:bCs/>
        </w:rPr>
      </w:pPr>
      <w:r w:rsidRPr="006C6C35">
        <w:rPr>
          <w:bCs/>
        </w:rPr>
        <w:t>print("Passwords:", hashes)</w:t>
      </w:r>
    </w:p>
    <w:p w14:paraId="08EF4352" w14:textId="77777777" w:rsidR="006C6C35" w:rsidRPr="006C6C35" w:rsidRDefault="006C6C35" w:rsidP="00141782">
      <w:pPr>
        <w:jc w:val="left"/>
        <w:rPr>
          <w:bCs/>
        </w:rPr>
      </w:pPr>
      <w:r w:rsidRPr="006C6C35">
        <w:rPr>
          <w:bCs/>
        </w:rPr>
        <w:t>f = open('Data.txt','w')</w:t>
      </w:r>
    </w:p>
    <w:p w14:paraId="5DF64713" w14:textId="77777777" w:rsidR="006C6C35" w:rsidRPr="006C6C35" w:rsidRDefault="006C6C35" w:rsidP="00141782">
      <w:pPr>
        <w:jc w:val="left"/>
        <w:rPr>
          <w:bCs/>
        </w:rPr>
      </w:pPr>
      <w:r w:rsidRPr="006C6C35">
        <w:rPr>
          <w:bCs/>
        </w:rPr>
        <w:t>ste_str = ''</w:t>
      </w:r>
    </w:p>
    <w:p w14:paraId="4C119D23" w14:textId="77777777" w:rsidR="006C6C35" w:rsidRPr="006C6C35" w:rsidRDefault="006C6C35" w:rsidP="00141782">
      <w:pPr>
        <w:jc w:val="left"/>
        <w:rPr>
          <w:bCs/>
        </w:rPr>
      </w:pPr>
      <w:r w:rsidRPr="006C6C35">
        <w:rPr>
          <w:bCs/>
        </w:rPr>
        <w:t>for i in ste:</w:t>
      </w:r>
    </w:p>
    <w:p w14:paraId="5AC61D82" w14:textId="77777777" w:rsidR="006C6C35" w:rsidRPr="006C6C35" w:rsidRDefault="006C6C35" w:rsidP="00141782">
      <w:pPr>
        <w:jc w:val="left"/>
        <w:rPr>
          <w:bCs/>
        </w:rPr>
      </w:pPr>
      <w:r w:rsidRPr="006C6C35">
        <w:rPr>
          <w:bCs/>
        </w:rPr>
        <w:t xml:space="preserve">    ste_str = ste_str + str(i) +' '</w:t>
      </w:r>
    </w:p>
    <w:p w14:paraId="7D66DD3D" w14:textId="77777777" w:rsidR="006C6C35" w:rsidRPr="006C6C35" w:rsidRDefault="006C6C35" w:rsidP="00141782">
      <w:pPr>
        <w:jc w:val="left"/>
        <w:rPr>
          <w:bCs/>
        </w:rPr>
      </w:pPr>
      <w:r w:rsidRPr="006C6C35">
        <w:rPr>
          <w:bCs/>
        </w:rPr>
        <w:t>f.write(ste_str)</w:t>
      </w:r>
    </w:p>
    <w:p w14:paraId="6E426545" w14:textId="77777777" w:rsidR="006C6C35" w:rsidRPr="006C6C35" w:rsidRDefault="006C6C35" w:rsidP="00141782">
      <w:pPr>
        <w:jc w:val="left"/>
        <w:rPr>
          <w:bCs/>
        </w:rPr>
      </w:pPr>
      <w:r w:rsidRPr="006C6C35">
        <w:rPr>
          <w:bCs/>
        </w:rPr>
        <w:t>f.close()</w:t>
      </w:r>
    </w:p>
    <w:p w14:paraId="0433E881" w14:textId="77777777" w:rsidR="006C6C35" w:rsidRPr="006C6C35" w:rsidRDefault="006C6C35" w:rsidP="00141782">
      <w:pPr>
        <w:jc w:val="left"/>
        <w:rPr>
          <w:bCs/>
        </w:rPr>
      </w:pPr>
      <w:r w:rsidRPr="006C6C35">
        <w:rPr>
          <w:bCs/>
        </w:rPr>
        <w:t>f1 = open('Password.txt','w')</w:t>
      </w:r>
    </w:p>
    <w:p w14:paraId="566B47A5" w14:textId="77777777" w:rsidR="006C6C35" w:rsidRPr="006C6C35" w:rsidRDefault="006C6C35" w:rsidP="00141782">
      <w:pPr>
        <w:jc w:val="left"/>
        <w:rPr>
          <w:bCs/>
        </w:rPr>
      </w:pPr>
      <w:r w:rsidRPr="006C6C35">
        <w:rPr>
          <w:bCs/>
        </w:rPr>
        <w:t>pass_str=''</w:t>
      </w:r>
    </w:p>
    <w:p w14:paraId="6CA87A47" w14:textId="77777777" w:rsidR="006C6C35" w:rsidRPr="006C6C35" w:rsidRDefault="006C6C35" w:rsidP="00141782">
      <w:pPr>
        <w:jc w:val="left"/>
        <w:rPr>
          <w:bCs/>
        </w:rPr>
      </w:pPr>
      <w:r w:rsidRPr="006C6C35">
        <w:rPr>
          <w:bCs/>
        </w:rPr>
        <w:t>for i in hashes:</w:t>
      </w:r>
    </w:p>
    <w:p w14:paraId="1667E0DE" w14:textId="77777777" w:rsidR="006C6C35" w:rsidRPr="006C6C35" w:rsidRDefault="006C6C35" w:rsidP="00141782">
      <w:pPr>
        <w:jc w:val="left"/>
        <w:rPr>
          <w:bCs/>
        </w:rPr>
      </w:pPr>
      <w:r w:rsidRPr="006C6C35">
        <w:rPr>
          <w:bCs/>
        </w:rPr>
        <w:t xml:space="preserve">    pass_str = pass_str + str(i) +' '</w:t>
      </w:r>
    </w:p>
    <w:p w14:paraId="2A2A6DDB" w14:textId="77777777" w:rsidR="006C6C35" w:rsidRPr="006C6C35" w:rsidRDefault="006C6C35" w:rsidP="00141782">
      <w:pPr>
        <w:jc w:val="left"/>
        <w:rPr>
          <w:bCs/>
        </w:rPr>
      </w:pPr>
      <w:r w:rsidRPr="006C6C35">
        <w:rPr>
          <w:bCs/>
        </w:rPr>
        <w:t>f1.write(pass_str)</w:t>
      </w:r>
    </w:p>
    <w:p w14:paraId="38C52FCB" w14:textId="77777777" w:rsidR="006C6C35" w:rsidRPr="006C6C35" w:rsidRDefault="006C6C35" w:rsidP="00141782">
      <w:pPr>
        <w:jc w:val="left"/>
        <w:rPr>
          <w:bCs/>
        </w:rPr>
      </w:pPr>
      <w:r w:rsidRPr="006C6C35">
        <w:rPr>
          <w:bCs/>
        </w:rPr>
        <w:lastRenderedPageBreak/>
        <w:t>f1.close()</w:t>
      </w:r>
    </w:p>
    <w:p w14:paraId="7FC7524A" w14:textId="77777777" w:rsidR="006C6C35" w:rsidRPr="006C6C35" w:rsidRDefault="006C6C35" w:rsidP="00141782">
      <w:pPr>
        <w:jc w:val="left"/>
        <w:rPr>
          <w:bCs/>
        </w:rPr>
      </w:pPr>
    </w:p>
    <w:p w14:paraId="1CACCF08" w14:textId="77777777" w:rsidR="006C6C35" w:rsidRPr="006C6C35" w:rsidRDefault="006C6C35" w:rsidP="00141782">
      <w:pPr>
        <w:jc w:val="left"/>
        <w:rPr>
          <w:bCs/>
        </w:rPr>
      </w:pPr>
    </w:p>
    <w:p w14:paraId="2C8F19FC" w14:textId="77777777" w:rsidR="006C6C35" w:rsidRPr="006C6C35" w:rsidRDefault="006C6C35" w:rsidP="00141782">
      <w:pPr>
        <w:jc w:val="left"/>
        <w:rPr>
          <w:bCs/>
        </w:rPr>
      </w:pPr>
    </w:p>
    <w:p w14:paraId="08E4953E" w14:textId="77777777" w:rsidR="006C6C35" w:rsidRPr="006C6C35" w:rsidRDefault="006C6C35" w:rsidP="00141782">
      <w:pPr>
        <w:jc w:val="left"/>
        <w:rPr>
          <w:bCs/>
        </w:rPr>
      </w:pPr>
      <w:r w:rsidRPr="006C6C35">
        <w:rPr>
          <w:bCs/>
        </w:rPr>
        <w:t>def generate_hash(data):</w:t>
      </w:r>
    </w:p>
    <w:p w14:paraId="443E23F2" w14:textId="77777777" w:rsidR="006C6C35" w:rsidRPr="006C6C35" w:rsidRDefault="006C6C35" w:rsidP="00141782">
      <w:pPr>
        <w:jc w:val="left"/>
        <w:rPr>
          <w:bCs/>
        </w:rPr>
      </w:pPr>
      <w:r w:rsidRPr="006C6C35">
        <w:rPr>
          <w:bCs/>
        </w:rPr>
        <w:t xml:space="preserve">    hash_object = hashlib.sha256(str(data).encode())</w:t>
      </w:r>
    </w:p>
    <w:p w14:paraId="1EF5CC24" w14:textId="77777777" w:rsidR="006C6C35" w:rsidRPr="006C6C35" w:rsidRDefault="006C6C35" w:rsidP="00141782">
      <w:pPr>
        <w:jc w:val="left"/>
        <w:rPr>
          <w:bCs/>
        </w:rPr>
      </w:pPr>
      <w:r w:rsidRPr="006C6C35">
        <w:rPr>
          <w:bCs/>
        </w:rPr>
        <w:t xml:space="preserve">    return hash_object.hexdigest()</w:t>
      </w:r>
    </w:p>
    <w:p w14:paraId="56A530A8" w14:textId="77777777" w:rsidR="006C6C35" w:rsidRPr="006C6C35" w:rsidRDefault="006C6C35" w:rsidP="00141782">
      <w:pPr>
        <w:jc w:val="left"/>
        <w:rPr>
          <w:bCs/>
        </w:rPr>
      </w:pPr>
    </w:p>
    <w:p w14:paraId="1A4883FC" w14:textId="77777777" w:rsidR="006C6C35" w:rsidRPr="006C6C35" w:rsidRDefault="006C6C35" w:rsidP="00141782">
      <w:pPr>
        <w:jc w:val="left"/>
        <w:rPr>
          <w:bCs/>
        </w:rPr>
      </w:pPr>
      <w:r w:rsidRPr="006C6C35">
        <w:rPr>
          <w:bCs/>
        </w:rPr>
        <w:t>from keras.models import load_model</w:t>
      </w:r>
    </w:p>
    <w:p w14:paraId="6AFC240D" w14:textId="77777777" w:rsidR="006C6C35" w:rsidRPr="006C6C35" w:rsidRDefault="006C6C35" w:rsidP="00141782">
      <w:pPr>
        <w:jc w:val="left"/>
        <w:rPr>
          <w:bCs/>
        </w:rPr>
      </w:pPr>
      <w:r w:rsidRPr="006C6C35">
        <w:rPr>
          <w:bCs/>
        </w:rPr>
        <w:t>MLP = load_model('/content/PPG_mlp.h5')</w:t>
      </w:r>
    </w:p>
    <w:p w14:paraId="65FFE7D4" w14:textId="77777777" w:rsidR="006C6C35" w:rsidRPr="006C6C35" w:rsidRDefault="006C6C35" w:rsidP="00141782">
      <w:pPr>
        <w:jc w:val="left"/>
        <w:rPr>
          <w:bCs/>
        </w:rPr>
      </w:pPr>
    </w:p>
    <w:p w14:paraId="256D9971" w14:textId="77777777" w:rsidR="006C6C35" w:rsidRPr="006C6C35" w:rsidRDefault="006C6C35" w:rsidP="00141782">
      <w:pPr>
        <w:jc w:val="left"/>
        <w:rPr>
          <w:bCs/>
        </w:rPr>
      </w:pPr>
      <w:r w:rsidRPr="006C6C35">
        <w:rPr>
          <w:bCs/>
        </w:rPr>
        <w:t>def reconstruction_algorithm(stego_block):</w:t>
      </w:r>
    </w:p>
    <w:p w14:paraId="78A44D54" w14:textId="77777777" w:rsidR="006C6C35" w:rsidRPr="006C6C35" w:rsidRDefault="006C6C35" w:rsidP="00141782">
      <w:pPr>
        <w:jc w:val="left"/>
        <w:rPr>
          <w:bCs/>
        </w:rPr>
      </w:pPr>
    </w:p>
    <w:p w14:paraId="52378215" w14:textId="77777777" w:rsidR="006C6C35" w:rsidRPr="006C6C35" w:rsidRDefault="006C6C35" w:rsidP="00141782">
      <w:pPr>
        <w:jc w:val="left"/>
        <w:rPr>
          <w:bCs/>
        </w:rPr>
      </w:pPr>
      <w:r w:rsidRPr="006C6C35">
        <w:rPr>
          <w:bCs/>
        </w:rPr>
        <w:t xml:space="preserve">    reconstructed_block = []</w:t>
      </w:r>
    </w:p>
    <w:p w14:paraId="36862F21" w14:textId="77777777" w:rsidR="006C6C35" w:rsidRPr="006C6C35" w:rsidRDefault="006C6C35" w:rsidP="00141782">
      <w:pPr>
        <w:jc w:val="left"/>
        <w:rPr>
          <w:bCs/>
        </w:rPr>
      </w:pPr>
      <w:r w:rsidRPr="006C6C35">
        <w:rPr>
          <w:bCs/>
        </w:rPr>
        <w:t xml:space="preserve">    exect = []</w:t>
      </w:r>
    </w:p>
    <w:p w14:paraId="54CAD41D" w14:textId="77777777" w:rsidR="006C6C35" w:rsidRPr="006C6C35" w:rsidRDefault="006C6C35" w:rsidP="00141782">
      <w:pPr>
        <w:jc w:val="left"/>
        <w:rPr>
          <w:bCs/>
        </w:rPr>
      </w:pPr>
      <w:r w:rsidRPr="006C6C35">
        <w:rPr>
          <w:bCs/>
        </w:rPr>
        <w:t xml:space="preserve">    for yi in stego_block:</w:t>
      </w:r>
    </w:p>
    <w:p w14:paraId="04382F2F" w14:textId="77777777" w:rsidR="006C6C35" w:rsidRPr="006C6C35" w:rsidRDefault="006C6C35" w:rsidP="00141782">
      <w:pPr>
        <w:jc w:val="left"/>
        <w:rPr>
          <w:bCs/>
        </w:rPr>
      </w:pPr>
      <w:r w:rsidRPr="006C6C35">
        <w:rPr>
          <w:bCs/>
        </w:rPr>
        <w:t xml:space="preserve">        yi = hermite_forward(yi)</w:t>
      </w:r>
    </w:p>
    <w:p w14:paraId="7A76DEF5" w14:textId="77777777" w:rsidR="006C6C35" w:rsidRPr="006C6C35" w:rsidRDefault="006C6C35" w:rsidP="00141782">
      <w:pPr>
        <w:jc w:val="left"/>
        <w:rPr>
          <w:bCs/>
        </w:rPr>
      </w:pPr>
      <w:r w:rsidRPr="006C6C35">
        <w:rPr>
          <w:bCs/>
        </w:rPr>
        <w:t xml:space="preserve">        Z1 = round(yi, 5)</w:t>
      </w:r>
    </w:p>
    <w:p w14:paraId="3D5468BF" w14:textId="77777777" w:rsidR="006C6C35" w:rsidRPr="006C6C35" w:rsidRDefault="006C6C35" w:rsidP="00141782">
      <w:pPr>
        <w:jc w:val="left"/>
        <w:rPr>
          <w:bCs/>
        </w:rPr>
      </w:pPr>
      <w:r w:rsidRPr="006C6C35">
        <w:rPr>
          <w:bCs/>
        </w:rPr>
        <w:t xml:space="preserve">        z1 = str(Z1)</w:t>
      </w:r>
    </w:p>
    <w:p w14:paraId="6A433815" w14:textId="77777777" w:rsidR="006C6C35" w:rsidRPr="006C6C35" w:rsidRDefault="006C6C35" w:rsidP="00141782">
      <w:pPr>
        <w:jc w:val="left"/>
        <w:rPr>
          <w:bCs/>
        </w:rPr>
      </w:pPr>
      <w:r w:rsidRPr="006C6C35">
        <w:rPr>
          <w:bCs/>
        </w:rPr>
        <w:t xml:space="preserve">        z1 = z1[:4]</w:t>
      </w:r>
    </w:p>
    <w:p w14:paraId="2FCB6F85" w14:textId="77777777" w:rsidR="006C6C35" w:rsidRPr="006C6C35" w:rsidRDefault="006C6C35" w:rsidP="00141782">
      <w:pPr>
        <w:jc w:val="left"/>
        <w:rPr>
          <w:bCs/>
        </w:rPr>
      </w:pPr>
      <w:r w:rsidRPr="006C6C35">
        <w:rPr>
          <w:bCs/>
        </w:rPr>
        <w:t xml:space="preserve">        Z2 = float(z1)</w:t>
      </w:r>
    </w:p>
    <w:p w14:paraId="2A821EC1" w14:textId="77777777" w:rsidR="006C6C35" w:rsidRPr="006C6C35" w:rsidRDefault="006C6C35" w:rsidP="00141782">
      <w:pPr>
        <w:jc w:val="left"/>
        <w:rPr>
          <w:bCs/>
        </w:rPr>
      </w:pPr>
      <w:r w:rsidRPr="006C6C35">
        <w:rPr>
          <w:bCs/>
        </w:rPr>
        <w:t xml:space="preserve">        Sn = np.sign(Z1)</w:t>
      </w:r>
    </w:p>
    <w:p w14:paraId="5CE298FE" w14:textId="77777777" w:rsidR="006C6C35" w:rsidRPr="006C6C35" w:rsidRDefault="006C6C35" w:rsidP="00141782">
      <w:pPr>
        <w:jc w:val="left"/>
        <w:rPr>
          <w:bCs/>
        </w:rPr>
      </w:pPr>
      <w:r w:rsidRPr="006C6C35">
        <w:rPr>
          <w:bCs/>
        </w:rPr>
        <w:t xml:space="preserve">        yfix = int((Z1 * 1e3) % 10)</w:t>
      </w:r>
    </w:p>
    <w:p w14:paraId="7C144207" w14:textId="77777777" w:rsidR="006C6C35" w:rsidRPr="006C6C35" w:rsidRDefault="006C6C35" w:rsidP="00141782">
      <w:pPr>
        <w:jc w:val="left"/>
        <w:rPr>
          <w:bCs/>
        </w:rPr>
      </w:pPr>
      <w:r w:rsidRPr="006C6C35">
        <w:rPr>
          <w:bCs/>
        </w:rPr>
        <w:t xml:space="preserve">        q2 = int((Z1 * 1e4) % 10)</w:t>
      </w:r>
    </w:p>
    <w:p w14:paraId="30360D1E" w14:textId="77777777" w:rsidR="006C6C35" w:rsidRPr="006C6C35" w:rsidRDefault="006C6C35" w:rsidP="00141782">
      <w:pPr>
        <w:jc w:val="left"/>
        <w:rPr>
          <w:bCs/>
        </w:rPr>
      </w:pPr>
      <w:r w:rsidRPr="006C6C35">
        <w:rPr>
          <w:bCs/>
        </w:rPr>
        <w:t xml:space="preserve">        q3 = int((Z1 * 1e5) % 10)</w:t>
      </w:r>
    </w:p>
    <w:p w14:paraId="24A1F411" w14:textId="77777777" w:rsidR="006C6C35" w:rsidRPr="006C6C35" w:rsidRDefault="006C6C35" w:rsidP="00141782">
      <w:pPr>
        <w:jc w:val="left"/>
        <w:rPr>
          <w:bCs/>
        </w:rPr>
      </w:pPr>
    </w:p>
    <w:p w14:paraId="741D048B" w14:textId="77777777" w:rsidR="006C6C35" w:rsidRPr="006C6C35" w:rsidRDefault="006C6C35" w:rsidP="00141782">
      <w:pPr>
        <w:jc w:val="left"/>
        <w:rPr>
          <w:bCs/>
        </w:rPr>
      </w:pPr>
      <w:r w:rsidRPr="006C6C35">
        <w:rPr>
          <w:bCs/>
        </w:rPr>
        <w:t xml:space="preserve">        if ((q2 == 0) and (q3 == 0)):</w:t>
      </w:r>
    </w:p>
    <w:p w14:paraId="18443692" w14:textId="77777777" w:rsidR="006C6C35" w:rsidRPr="006C6C35" w:rsidRDefault="006C6C35" w:rsidP="00141782">
      <w:pPr>
        <w:jc w:val="left"/>
        <w:rPr>
          <w:bCs/>
        </w:rPr>
      </w:pPr>
      <w:r w:rsidRPr="006C6C35">
        <w:rPr>
          <w:bCs/>
        </w:rPr>
        <w:t xml:space="preserve">            b1, b2 = 0, 0</w:t>
      </w:r>
    </w:p>
    <w:p w14:paraId="0BEE2C13" w14:textId="77777777" w:rsidR="006C6C35" w:rsidRPr="006C6C35" w:rsidRDefault="006C6C35" w:rsidP="00141782">
      <w:pPr>
        <w:jc w:val="left"/>
        <w:rPr>
          <w:bCs/>
        </w:rPr>
      </w:pPr>
      <w:r w:rsidRPr="006C6C35">
        <w:rPr>
          <w:bCs/>
        </w:rPr>
        <w:t xml:space="preserve">        else:</w:t>
      </w:r>
    </w:p>
    <w:p w14:paraId="4B1D8EBF" w14:textId="77777777" w:rsidR="006C6C35" w:rsidRPr="006C6C35" w:rsidRDefault="006C6C35" w:rsidP="00141782">
      <w:pPr>
        <w:jc w:val="left"/>
        <w:rPr>
          <w:bCs/>
        </w:rPr>
      </w:pPr>
      <w:r w:rsidRPr="006C6C35">
        <w:rPr>
          <w:bCs/>
        </w:rPr>
        <w:t xml:space="preserve">            qn = int(((q2 * 10) + q3) / 11)</w:t>
      </w:r>
    </w:p>
    <w:p w14:paraId="47FA17EB" w14:textId="77777777" w:rsidR="006C6C35" w:rsidRPr="006C6C35" w:rsidRDefault="006C6C35" w:rsidP="00141782">
      <w:pPr>
        <w:jc w:val="left"/>
        <w:rPr>
          <w:bCs/>
        </w:rPr>
      </w:pPr>
      <w:r w:rsidRPr="006C6C35">
        <w:rPr>
          <w:bCs/>
        </w:rPr>
        <w:t xml:space="preserve">            if (((q2 * 10) + q3) % 11) == 0:</w:t>
      </w:r>
    </w:p>
    <w:p w14:paraId="607466BD" w14:textId="77777777" w:rsidR="006C6C35" w:rsidRPr="006C6C35" w:rsidRDefault="006C6C35" w:rsidP="00141782">
      <w:pPr>
        <w:jc w:val="left"/>
        <w:rPr>
          <w:bCs/>
        </w:rPr>
      </w:pPr>
      <w:r w:rsidRPr="006C6C35">
        <w:rPr>
          <w:bCs/>
        </w:rPr>
        <w:t xml:space="preserve">                b1, b2 = 1, 1</w:t>
      </w:r>
    </w:p>
    <w:p w14:paraId="6C964EBA" w14:textId="77777777" w:rsidR="006C6C35" w:rsidRPr="006C6C35" w:rsidRDefault="006C6C35" w:rsidP="00141782">
      <w:pPr>
        <w:jc w:val="left"/>
        <w:rPr>
          <w:bCs/>
        </w:rPr>
      </w:pPr>
      <w:r w:rsidRPr="006C6C35">
        <w:rPr>
          <w:bCs/>
        </w:rPr>
        <w:t xml:space="preserve">            elif (((q2 * 10) + q3) % 10 )== 0:</w:t>
      </w:r>
    </w:p>
    <w:p w14:paraId="5D572F41" w14:textId="77777777" w:rsidR="006C6C35" w:rsidRPr="006C6C35" w:rsidRDefault="006C6C35" w:rsidP="00141782">
      <w:pPr>
        <w:jc w:val="left"/>
        <w:rPr>
          <w:bCs/>
        </w:rPr>
      </w:pPr>
      <w:r w:rsidRPr="006C6C35">
        <w:rPr>
          <w:bCs/>
        </w:rPr>
        <w:lastRenderedPageBreak/>
        <w:t xml:space="preserve">                b1, b2 = 1, 0</w:t>
      </w:r>
    </w:p>
    <w:p w14:paraId="74BCA9DA" w14:textId="77777777" w:rsidR="006C6C35" w:rsidRPr="006C6C35" w:rsidRDefault="006C6C35" w:rsidP="00141782">
      <w:pPr>
        <w:jc w:val="left"/>
        <w:rPr>
          <w:bCs/>
        </w:rPr>
      </w:pPr>
      <w:r w:rsidRPr="006C6C35">
        <w:rPr>
          <w:bCs/>
        </w:rPr>
        <w:t xml:space="preserve">            elif (((q2 * 10) + q3) % 1) == 0:</w:t>
      </w:r>
    </w:p>
    <w:p w14:paraId="04CCF6DA" w14:textId="77777777" w:rsidR="006C6C35" w:rsidRPr="006C6C35" w:rsidRDefault="006C6C35" w:rsidP="00141782">
      <w:pPr>
        <w:jc w:val="left"/>
        <w:rPr>
          <w:bCs/>
        </w:rPr>
      </w:pPr>
      <w:r w:rsidRPr="006C6C35">
        <w:rPr>
          <w:bCs/>
        </w:rPr>
        <w:t xml:space="preserve">                b1, b2 = 0, 1</w:t>
      </w:r>
    </w:p>
    <w:p w14:paraId="4626B6FA" w14:textId="77777777" w:rsidR="006C6C35" w:rsidRPr="006C6C35" w:rsidRDefault="006C6C35" w:rsidP="00141782">
      <w:pPr>
        <w:jc w:val="left"/>
        <w:rPr>
          <w:bCs/>
        </w:rPr>
      </w:pPr>
      <w:r w:rsidRPr="006C6C35">
        <w:rPr>
          <w:bCs/>
        </w:rPr>
        <w:t xml:space="preserve">            yfix = yfix + qn - 1</w:t>
      </w:r>
    </w:p>
    <w:p w14:paraId="56466DFC" w14:textId="77777777" w:rsidR="006C6C35" w:rsidRPr="006C6C35" w:rsidRDefault="006C6C35" w:rsidP="00141782">
      <w:pPr>
        <w:jc w:val="left"/>
        <w:rPr>
          <w:bCs/>
        </w:rPr>
      </w:pPr>
      <w:r w:rsidRPr="006C6C35">
        <w:rPr>
          <w:bCs/>
        </w:rPr>
        <w:t xml:space="preserve">        exect.append(str(b1)+' '+str(b2))</w:t>
      </w:r>
    </w:p>
    <w:p w14:paraId="66F63C3A" w14:textId="77777777" w:rsidR="006C6C35" w:rsidRPr="006C6C35" w:rsidRDefault="006C6C35" w:rsidP="00141782">
      <w:pPr>
        <w:jc w:val="left"/>
        <w:rPr>
          <w:bCs/>
        </w:rPr>
      </w:pPr>
      <w:r w:rsidRPr="006C6C35">
        <w:rPr>
          <w:bCs/>
        </w:rPr>
        <w:t xml:space="preserve">        hat_yi = Sn * (Z2 + (yfix * 1e-3))</w:t>
      </w:r>
    </w:p>
    <w:p w14:paraId="0F717B8D" w14:textId="77777777" w:rsidR="006C6C35" w:rsidRPr="006C6C35" w:rsidRDefault="006C6C35" w:rsidP="00141782">
      <w:pPr>
        <w:jc w:val="left"/>
        <w:rPr>
          <w:bCs/>
        </w:rPr>
      </w:pPr>
      <w:r w:rsidRPr="006C6C35">
        <w:rPr>
          <w:bCs/>
        </w:rPr>
        <w:t xml:space="preserve">        hat_yi=reverse_hermite(hat_yi)</w:t>
      </w:r>
    </w:p>
    <w:p w14:paraId="0F9D9B14" w14:textId="77777777" w:rsidR="006C6C35" w:rsidRPr="006C6C35" w:rsidRDefault="006C6C35" w:rsidP="00141782">
      <w:pPr>
        <w:jc w:val="left"/>
        <w:rPr>
          <w:bCs/>
        </w:rPr>
      </w:pPr>
      <w:r w:rsidRPr="006C6C35">
        <w:rPr>
          <w:bCs/>
        </w:rPr>
        <w:t xml:space="preserve">        hat_yi = round(hat_yi,3)</w:t>
      </w:r>
    </w:p>
    <w:p w14:paraId="2C53135A" w14:textId="77777777" w:rsidR="006C6C35" w:rsidRPr="006C6C35" w:rsidRDefault="006C6C35" w:rsidP="00141782">
      <w:pPr>
        <w:jc w:val="left"/>
        <w:rPr>
          <w:bCs/>
        </w:rPr>
      </w:pPr>
      <w:r w:rsidRPr="006C6C35">
        <w:rPr>
          <w:bCs/>
        </w:rPr>
        <w:t xml:space="preserve">        reconstructed_block.append(hat_yi)</w:t>
      </w:r>
    </w:p>
    <w:p w14:paraId="0A1A294F" w14:textId="77777777" w:rsidR="006C6C35" w:rsidRPr="006C6C35" w:rsidRDefault="006C6C35" w:rsidP="00141782">
      <w:pPr>
        <w:jc w:val="left"/>
        <w:rPr>
          <w:bCs/>
        </w:rPr>
      </w:pPr>
    </w:p>
    <w:p w14:paraId="28AF655C" w14:textId="77777777" w:rsidR="006C6C35" w:rsidRPr="006C6C35" w:rsidRDefault="006C6C35" w:rsidP="00141782">
      <w:pPr>
        <w:jc w:val="left"/>
        <w:rPr>
          <w:bCs/>
        </w:rPr>
      </w:pPr>
      <w:r w:rsidRPr="006C6C35">
        <w:rPr>
          <w:bCs/>
        </w:rPr>
        <w:t xml:space="preserve">    print('Recovered Block',reconstructed_block)</w:t>
      </w:r>
    </w:p>
    <w:p w14:paraId="6BD053F5" w14:textId="77777777" w:rsidR="006C6C35" w:rsidRPr="006C6C35" w:rsidRDefault="006C6C35" w:rsidP="00141782">
      <w:pPr>
        <w:jc w:val="left"/>
        <w:rPr>
          <w:bCs/>
        </w:rPr>
      </w:pPr>
      <w:r w:rsidRPr="006C6C35">
        <w:rPr>
          <w:bCs/>
        </w:rPr>
        <w:t xml:space="preserve">    print('Extracted bit',exect)</w:t>
      </w:r>
    </w:p>
    <w:p w14:paraId="3231E088" w14:textId="77777777" w:rsidR="006C6C35" w:rsidRPr="006C6C35" w:rsidRDefault="006C6C35" w:rsidP="00141782">
      <w:pPr>
        <w:jc w:val="left"/>
        <w:rPr>
          <w:bCs/>
        </w:rPr>
      </w:pPr>
      <w:r w:rsidRPr="006C6C35">
        <w:rPr>
          <w:bCs/>
        </w:rPr>
        <w:t xml:space="preserve">    return reconstructed_block</w:t>
      </w:r>
    </w:p>
    <w:p w14:paraId="3E7F8511" w14:textId="77777777" w:rsidR="006C6C35" w:rsidRPr="006C6C35" w:rsidRDefault="006C6C35" w:rsidP="00141782">
      <w:pPr>
        <w:jc w:val="left"/>
        <w:rPr>
          <w:bCs/>
        </w:rPr>
      </w:pPr>
    </w:p>
    <w:p w14:paraId="3D20B7D7" w14:textId="77777777" w:rsidR="006C6C35" w:rsidRPr="006C6C35" w:rsidRDefault="006C6C35" w:rsidP="00141782">
      <w:pPr>
        <w:jc w:val="left"/>
        <w:rPr>
          <w:bCs/>
        </w:rPr>
      </w:pPr>
      <w:r w:rsidRPr="006C6C35">
        <w:rPr>
          <w:bCs/>
        </w:rPr>
        <w:t>f = open('Data.txt','r')</w:t>
      </w:r>
    </w:p>
    <w:p w14:paraId="2B3984B4" w14:textId="77777777" w:rsidR="006C6C35" w:rsidRPr="006C6C35" w:rsidRDefault="006C6C35" w:rsidP="00141782">
      <w:pPr>
        <w:jc w:val="left"/>
        <w:rPr>
          <w:bCs/>
        </w:rPr>
      </w:pPr>
      <w:r w:rsidRPr="006C6C35">
        <w:rPr>
          <w:bCs/>
        </w:rPr>
        <w:t>ste_str = f.read()</w:t>
      </w:r>
    </w:p>
    <w:p w14:paraId="58A4BFD0" w14:textId="77777777" w:rsidR="006C6C35" w:rsidRPr="006C6C35" w:rsidRDefault="006C6C35" w:rsidP="00141782">
      <w:pPr>
        <w:jc w:val="left"/>
        <w:rPr>
          <w:bCs/>
        </w:rPr>
      </w:pPr>
      <w:r w:rsidRPr="006C6C35">
        <w:rPr>
          <w:bCs/>
        </w:rPr>
        <w:t>ste_str = ste_str.split()</w:t>
      </w:r>
    </w:p>
    <w:p w14:paraId="435F60E9" w14:textId="77777777" w:rsidR="006C6C35" w:rsidRPr="006C6C35" w:rsidRDefault="006C6C35" w:rsidP="00141782">
      <w:pPr>
        <w:jc w:val="left"/>
        <w:rPr>
          <w:bCs/>
        </w:rPr>
      </w:pPr>
      <w:r w:rsidRPr="006C6C35">
        <w:rPr>
          <w:bCs/>
        </w:rPr>
        <w:t>ste = []</w:t>
      </w:r>
    </w:p>
    <w:p w14:paraId="3D159606" w14:textId="77777777" w:rsidR="006C6C35" w:rsidRPr="006C6C35" w:rsidRDefault="006C6C35" w:rsidP="00141782">
      <w:pPr>
        <w:jc w:val="left"/>
        <w:rPr>
          <w:bCs/>
        </w:rPr>
      </w:pPr>
      <w:r w:rsidRPr="006C6C35">
        <w:rPr>
          <w:bCs/>
        </w:rPr>
        <w:t>for i in ste_str:</w:t>
      </w:r>
    </w:p>
    <w:p w14:paraId="002933AF" w14:textId="77777777" w:rsidR="006C6C35" w:rsidRPr="006C6C35" w:rsidRDefault="006C6C35" w:rsidP="00141782">
      <w:pPr>
        <w:jc w:val="left"/>
        <w:rPr>
          <w:bCs/>
        </w:rPr>
      </w:pPr>
      <w:r w:rsidRPr="006C6C35">
        <w:rPr>
          <w:bCs/>
        </w:rPr>
        <w:t xml:space="preserve">    ste.append(float(i))</w:t>
      </w:r>
    </w:p>
    <w:p w14:paraId="47B06956" w14:textId="77777777" w:rsidR="006C6C35" w:rsidRPr="006C6C35" w:rsidRDefault="006C6C35" w:rsidP="00141782">
      <w:pPr>
        <w:jc w:val="left"/>
        <w:rPr>
          <w:bCs/>
        </w:rPr>
      </w:pPr>
      <w:r w:rsidRPr="006C6C35">
        <w:rPr>
          <w:bCs/>
        </w:rPr>
        <w:t>f.close()</w:t>
      </w:r>
    </w:p>
    <w:p w14:paraId="55C5DAE3" w14:textId="77777777" w:rsidR="006C6C35" w:rsidRPr="006C6C35" w:rsidRDefault="006C6C35" w:rsidP="00141782">
      <w:pPr>
        <w:jc w:val="left"/>
        <w:rPr>
          <w:bCs/>
        </w:rPr>
      </w:pPr>
      <w:r w:rsidRPr="006C6C35">
        <w:rPr>
          <w:bCs/>
        </w:rPr>
        <w:t>print('Received data',ste)</w:t>
      </w:r>
    </w:p>
    <w:p w14:paraId="226B2C1B" w14:textId="77777777" w:rsidR="006C6C35" w:rsidRPr="006C6C35" w:rsidRDefault="006C6C35" w:rsidP="00141782">
      <w:pPr>
        <w:jc w:val="left"/>
        <w:rPr>
          <w:bCs/>
        </w:rPr>
      </w:pPr>
    </w:p>
    <w:p w14:paraId="0487C208" w14:textId="77777777" w:rsidR="006C6C35" w:rsidRPr="006C6C35" w:rsidRDefault="006C6C35" w:rsidP="00141782">
      <w:pPr>
        <w:jc w:val="left"/>
        <w:rPr>
          <w:bCs/>
        </w:rPr>
      </w:pPr>
      <w:r w:rsidRPr="006C6C35">
        <w:rPr>
          <w:bCs/>
        </w:rPr>
        <w:t>f1 = open('Password.txt','r')</w:t>
      </w:r>
    </w:p>
    <w:p w14:paraId="672B658D" w14:textId="77777777" w:rsidR="006C6C35" w:rsidRPr="006C6C35" w:rsidRDefault="006C6C35" w:rsidP="00141782">
      <w:pPr>
        <w:jc w:val="left"/>
        <w:rPr>
          <w:bCs/>
        </w:rPr>
      </w:pPr>
      <w:r w:rsidRPr="006C6C35">
        <w:rPr>
          <w:bCs/>
        </w:rPr>
        <w:t>pass_str = f1.read()</w:t>
      </w:r>
    </w:p>
    <w:p w14:paraId="06E3B85B" w14:textId="77777777" w:rsidR="006C6C35" w:rsidRPr="006C6C35" w:rsidRDefault="006C6C35" w:rsidP="00141782">
      <w:pPr>
        <w:jc w:val="left"/>
        <w:rPr>
          <w:bCs/>
        </w:rPr>
      </w:pPr>
      <w:r w:rsidRPr="006C6C35">
        <w:rPr>
          <w:bCs/>
        </w:rPr>
        <w:t>generated_hash = pass_str.split()</w:t>
      </w:r>
    </w:p>
    <w:p w14:paraId="69241E46" w14:textId="77777777" w:rsidR="006C6C35" w:rsidRPr="006C6C35" w:rsidRDefault="006C6C35" w:rsidP="00141782">
      <w:pPr>
        <w:jc w:val="left"/>
        <w:rPr>
          <w:bCs/>
        </w:rPr>
      </w:pPr>
      <w:r w:rsidRPr="006C6C35">
        <w:rPr>
          <w:bCs/>
        </w:rPr>
        <w:t>f1.close()</w:t>
      </w:r>
    </w:p>
    <w:p w14:paraId="29AA4B82" w14:textId="77777777" w:rsidR="006C6C35" w:rsidRPr="006C6C35" w:rsidRDefault="006C6C35" w:rsidP="00141782">
      <w:pPr>
        <w:jc w:val="left"/>
        <w:rPr>
          <w:bCs/>
        </w:rPr>
      </w:pPr>
      <w:r w:rsidRPr="006C6C35">
        <w:rPr>
          <w:bCs/>
        </w:rPr>
        <w:t>print('Received hash',generated_hash)</w:t>
      </w:r>
    </w:p>
    <w:p w14:paraId="051F792C" w14:textId="77777777" w:rsidR="006C6C35" w:rsidRPr="006C6C35" w:rsidRDefault="006C6C35" w:rsidP="00141782">
      <w:pPr>
        <w:jc w:val="left"/>
        <w:rPr>
          <w:bCs/>
        </w:rPr>
      </w:pPr>
    </w:p>
    <w:p w14:paraId="23783047" w14:textId="77777777" w:rsidR="006C6C35" w:rsidRPr="006C6C35" w:rsidRDefault="006C6C35" w:rsidP="00141782">
      <w:pPr>
        <w:jc w:val="left"/>
        <w:rPr>
          <w:bCs/>
        </w:rPr>
      </w:pPr>
      <w:r w:rsidRPr="006C6C35">
        <w:rPr>
          <w:bCs/>
        </w:rPr>
        <w:t># Example usage:</w:t>
      </w:r>
    </w:p>
    <w:p w14:paraId="54E0DC79" w14:textId="77777777" w:rsidR="006C6C35" w:rsidRPr="006C6C35" w:rsidRDefault="006C6C35" w:rsidP="00141782">
      <w:pPr>
        <w:jc w:val="left"/>
        <w:rPr>
          <w:bCs/>
        </w:rPr>
      </w:pPr>
      <w:r w:rsidRPr="006C6C35">
        <w:rPr>
          <w:bCs/>
        </w:rPr>
        <w:t>received_data_stream = ste</w:t>
      </w:r>
    </w:p>
    <w:p w14:paraId="5176EF23" w14:textId="77777777" w:rsidR="006C6C35" w:rsidRPr="006C6C35" w:rsidRDefault="006C6C35" w:rsidP="00141782">
      <w:pPr>
        <w:jc w:val="left"/>
        <w:rPr>
          <w:bCs/>
        </w:rPr>
      </w:pPr>
      <w:r w:rsidRPr="006C6C35">
        <w:rPr>
          <w:bCs/>
        </w:rPr>
        <w:t>j=0</w:t>
      </w:r>
    </w:p>
    <w:p w14:paraId="5AC1021B" w14:textId="77777777" w:rsidR="006C6C35" w:rsidRPr="006C6C35" w:rsidRDefault="006C6C35" w:rsidP="00141782">
      <w:pPr>
        <w:jc w:val="left"/>
        <w:rPr>
          <w:bCs/>
        </w:rPr>
      </w:pPr>
    </w:p>
    <w:p w14:paraId="397AB155" w14:textId="77777777" w:rsidR="006C6C35" w:rsidRPr="006C6C35" w:rsidRDefault="006C6C35" w:rsidP="00141782">
      <w:pPr>
        <w:jc w:val="left"/>
        <w:rPr>
          <w:bCs/>
        </w:rPr>
      </w:pPr>
      <w:r w:rsidRPr="006C6C35">
        <w:rPr>
          <w:bCs/>
        </w:rPr>
        <w:lastRenderedPageBreak/>
        <w:t>pos=[]</w:t>
      </w:r>
    </w:p>
    <w:p w14:paraId="32F1D675" w14:textId="77777777" w:rsidR="006C6C35" w:rsidRPr="006C6C35" w:rsidRDefault="006C6C35" w:rsidP="00141782">
      <w:pPr>
        <w:jc w:val="left"/>
        <w:rPr>
          <w:bCs/>
        </w:rPr>
      </w:pPr>
      <w:r w:rsidRPr="006C6C35">
        <w:rPr>
          <w:bCs/>
        </w:rPr>
        <w:t># Generate hashes for each pair of consecutive received data</w:t>
      </w:r>
    </w:p>
    <w:p w14:paraId="02BD1269" w14:textId="77777777" w:rsidR="006C6C35" w:rsidRPr="006C6C35" w:rsidRDefault="006C6C35" w:rsidP="00141782">
      <w:pPr>
        <w:jc w:val="left"/>
        <w:rPr>
          <w:bCs/>
        </w:rPr>
      </w:pPr>
      <w:r w:rsidRPr="006C6C35">
        <w:rPr>
          <w:bCs/>
        </w:rPr>
        <w:t>received_hashes = [generate_hash(received_data_stream[i] + received_data_stream[i + 1]) for i in range(len(received_data_stream) - 1)]</w:t>
      </w:r>
    </w:p>
    <w:p w14:paraId="2A77F9B2" w14:textId="77777777" w:rsidR="006C6C35" w:rsidRPr="006C6C35" w:rsidRDefault="006C6C35" w:rsidP="00141782">
      <w:pPr>
        <w:jc w:val="left"/>
        <w:rPr>
          <w:bCs/>
        </w:rPr>
      </w:pPr>
      <w:r w:rsidRPr="006C6C35">
        <w:rPr>
          <w:bCs/>
        </w:rPr>
        <w:t>print('Password for Received Stego Data',received_hashes)</w:t>
      </w:r>
    </w:p>
    <w:p w14:paraId="57B2FA4E" w14:textId="77777777" w:rsidR="006C6C35" w:rsidRPr="006C6C35" w:rsidRDefault="006C6C35" w:rsidP="00141782">
      <w:pPr>
        <w:jc w:val="left"/>
        <w:rPr>
          <w:bCs/>
        </w:rPr>
      </w:pPr>
      <w:r w:rsidRPr="006C6C35">
        <w:rPr>
          <w:bCs/>
        </w:rPr>
        <w:t># Compare the generated hashes with received hashes</w:t>
      </w:r>
    </w:p>
    <w:p w14:paraId="08396E9C" w14:textId="77777777" w:rsidR="006C6C35" w:rsidRPr="006C6C35" w:rsidRDefault="006C6C35" w:rsidP="00141782">
      <w:pPr>
        <w:jc w:val="left"/>
        <w:rPr>
          <w:bCs/>
        </w:rPr>
      </w:pPr>
    </w:p>
    <w:p w14:paraId="1E551C35" w14:textId="77777777" w:rsidR="006C6C35" w:rsidRPr="006C6C35" w:rsidRDefault="006C6C35" w:rsidP="00141782">
      <w:pPr>
        <w:jc w:val="left"/>
        <w:rPr>
          <w:bCs/>
        </w:rPr>
      </w:pPr>
      <w:r w:rsidRPr="006C6C35">
        <w:rPr>
          <w:bCs/>
        </w:rPr>
        <w:t>rh = 0</w:t>
      </w:r>
    </w:p>
    <w:p w14:paraId="4227E64F" w14:textId="77777777" w:rsidR="006C6C35" w:rsidRPr="006C6C35" w:rsidRDefault="006C6C35" w:rsidP="00141782">
      <w:pPr>
        <w:jc w:val="left"/>
        <w:rPr>
          <w:bCs/>
        </w:rPr>
      </w:pPr>
      <w:r w:rsidRPr="006C6C35">
        <w:rPr>
          <w:bCs/>
        </w:rPr>
        <w:t>pos.append(rh)</w:t>
      </w:r>
    </w:p>
    <w:p w14:paraId="0FBB425D" w14:textId="77777777" w:rsidR="006C6C35" w:rsidRPr="006C6C35" w:rsidRDefault="006C6C35" w:rsidP="00141782">
      <w:pPr>
        <w:jc w:val="left"/>
        <w:rPr>
          <w:bCs/>
        </w:rPr>
      </w:pPr>
      <w:r w:rsidRPr="006C6C35">
        <w:rPr>
          <w:bCs/>
        </w:rPr>
        <w:t>for rh in range(len(generated_hash)):</w:t>
      </w:r>
    </w:p>
    <w:p w14:paraId="1DED9F36" w14:textId="77777777" w:rsidR="006C6C35" w:rsidRPr="006C6C35" w:rsidRDefault="006C6C35" w:rsidP="00141782">
      <w:pPr>
        <w:jc w:val="left"/>
        <w:rPr>
          <w:bCs/>
        </w:rPr>
      </w:pPr>
      <w:r w:rsidRPr="006C6C35">
        <w:rPr>
          <w:bCs/>
        </w:rPr>
        <w:t xml:space="preserve">  if generated_hash[rh] in received_hashes:</w:t>
      </w:r>
    </w:p>
    <w:p w14:paraId="4001A1A6" w14:textId="77777777" w:rsidR="006C6C35" w:rsidRPr="006C6C35" w:rsidRDefault="006C6C35" w:rsidP="00141782">
      <w:pPr>
        <w:jc w:val="left"/>
        <w:rPr>
          <w:bCs/>
        </w:rPr>
      </w:pPr>
      <w:r w:rsidRPr="006C6C35">
        <w:rPr>
          <w:bCs/>
        </w:rPr>
        <w:t xml:space="preserve">    pos.append(rh+1)</w:t>
      </w:r>
    </w:p>
    <w:p w14:paraId="19A33EA4" w14:textId="77777777" w:rsidR="006C6C35" w:rsidRPr="006C6C35" w:rsidRDefault="006C6C35" w:rsidP="00141782">
      <w:pPr>
        <w:jc w:val="left"/>
        <w:rPr>
          <w:bCs/>
        </w:rPr>
      </w:pPr>
    </w:p>
    <w:p w14:paraId="26A6CB2F" w14:textId="77777777" w:rsidR="006C6C35" w:rsidRPr="006C6C35" w:rsidRDefault="006C6C35" w:rsidP="00141782">
      <w:pPr>
        <w:jc w:val="left"/>
        <w:rPr>
          <w:bCs/>
        </w:rPr>
      </w:pPr>
      <w:r w:rsidRPr="006C6C35">
        <w:rPr>
          <w:bCs/>
        </w:rPr>
        <w:t>for rh in range(len(generated_hash)):</w:t>
      </w:r>
    </w:p>
    <w:p w14:paraId="67CD86FD" w14:textId="77777777" w:rsidR="006C6C35" w:rsidRPr="006C6C35" w:rsidRDefault="006C6C35" w:rsidP="00141782">
      <w:pPr>
        <w:jc w:val="left"/>
        <w:rPr>
          <w:bCs/>
        </w:rPr>
      </w:pPr>
      <w:r w:rsidRPr="006C6C35">
        <w:rPr>
          <w:bCs/>
        </w:rPr>
        <w:t xml:space="preserve">  if rh in pos:</w:t>
      </w:r>
    </w:p>
    <w:p w14:paraId="52C08B99" w14:textId="77777777" w:rsidR="006C6C35" w:rsidRPr="006C6C35" w:rsidRDefault="006C6C35" w:rsidP="00141782">
      <w:pPr>
        <w:jc w:val="left"/>
        <w:rPr>
          <w:bCs/>
        </w:rPr>
      </w:pPr>
      <w:r w:rsidRPr="006C6C35">
        <w:rPr>
          <w:bCs/>
        </w:rPr>
        <w:t xml:space="preserve">    continue</w:t>
      </w:r>
    </w:p>
    <w:p w14:paraId="3FB857CE" w14:textId="77777777" w:rsidR="006C6C35" w:rsidRPr="006C6C35" w:rsidRDefault="006C6C35" w:rsidP="00141782">
      <w:pPr>
        <w:jc w:val="left"/>
        <w:rPr>
          <w:bCs/>
        </w:rPr>
      </w:pPr>
      <w:r w:rsidRPr="006C6C35">
        <w:rPr>
          <w:bCs/>
        </w:rPr>
        <w:t xml:space="preserve">  else:</w:t>
      </w:r>
    </w:p>
    <w:p w14:paraId="1E0D50E8" w14:textId="77777777" w:rsidR="006C6C35" w:rsidRPr="006C6C35" w:rsidRDefault="006C6C35" w:rsidP="00141782">
      <w:pPr>
        <w:jc w:val="left"/>
        <w:rPr>
          <w:bCs/>
        </w:rPr>
      </w:pPr>
      <w:r w:rsidRPr="006C6C35">
        <w:rPr>
          <w:bCs/>
        </w:rPr>
        <w:t xml:space="preserve">    print('Position of missed data',rh)</w:t>
      </w:r>
    </w:p>
    <w:p w14:paraId="7FE58A4D" w14:textId="77777777" w:rsidR="006C6C35" w:rsidRPr="006C6C35" w:rsidRDefault="006C6C35" w:rsidP="00141782">
      <w:pPr>
        <w:jc w:val="left"/>
        <w:rPr>
          <w:bCs/>
        </w:rPr>
      </w:pPr>
      <w:r w:rsidRPr="006C6C35">
        <w:rPr>
          <w:bCs/>
        </w:rPr>
        <w:t>vr_data=[]</w:t>
      </w:r>
    </w:p>
    <w:p w14:paraId="23F7AAC1" w14:textId="77777777" w:rsidR="006C6C35" w:rsidRPr="006C6C35" w:rsidRDefault="006C6C35" w:rsidP="00141782">
      <w:pPr>
        <w:jc w:val="left"/>
        <w:rPr>
          <w:bCs/>
        </w:rPr>
      </w:pPr>
    </w:p>
    <w:p w14:paraId="6F5E6E79" w14:textId="77777777" w:rsidR="006C6C35" w:rsidRPr="006C6C35" w:rsidRDefault="006C6C35" w:rsidP="00141782">
      <w:pPr>
        <w:jc w:val="left"/>
        <w:rPr>
          <w:bCs/>
        </w:rPr>
      </w:pPr>
      <w:r w:rsidRPr="006C6C35">
        <w:rPr>
          <w:bCs/>
        </w:rPr>
        <w:t>n = len(generated_hash)+1</w:t>
      </w:r>
    </w:p>
    <w:p w14:paraId="14C11949" w14:textId="77777777" w:rsidR="006C6C35" w:rsidRPr="006C6C35" w:rsidRDefault="006C6C35" w:rsidP="00141782">
      <w:pPr>
        <w:jc w:val="left"/>
        <w:rPr>
          <w:bCs/>
        </w:rPr>
      </w:pPr>
    </w:p>
    <w:p w14:paraId="4EF3CCC7" w14:textId="77777777" w:rsidR="006C6C35" w:rsidRPr="006C6C35" w:rsidRDefault="006C6C35" w:rsidP="00141782">
      <w:pPr>
        <w:jc w:val="left"/>
        <w:rPr>
          <w:bCs/>
        </w:rPr>
      </w:pPr>
      <w:r w:rsidRPr="006C6C35">
        <w:rPr>
          <w:bCs/>
        </w:rPr>
        <w:t>j=0</w:t>
      </w:r>
    </w:p>
    <w:p w14:paraId="7A03BE2A" w14:textId="77777777" w:rsidR="006C6C35" w:rsidRPr="006C6C35" w:rsidRDefault="006C6C35" w:rsidP="00141782">
      <w:pPr>
        <w:jc w:val="left"/>
        <w:rPr>
          <w:bCs/>
        </w:rPr>
      </w:pPr>
      <w:r w:rsidRPr="006C6C35">
        <w:rPr>
          <w:bCs/>
        </w:rPr>
        <w:t>flg=0</w:t>
      </w:r>
    </w:p>
    <w:p w14:paraId="7CA34338" w14:textId="77777777" w:rsidR="006C6C35" w:rsidRPr="006C6C35" w:rsidRDefault="006C6C35" w:rsidP="00141782">
      <w:pPr>
        <w:jc w:val="left"/>
        <w:rPr>
          <w:bCs/>
        </w:rPr>
      </w:pPr>
      <w:r w:rsidRPr="006C6C35">
        <w:rPr>
          <w:bCs/>
        </w:rPr>
        <w:t>for i in range(n):</w:t>
      </w:r>
    </w:p>
    <w:p w14:paraId="1E56C630" w14:textId="77777777" w:rsidR="006C6C35" w:rsidRPr="006C6C35" w:rsidRDefault="006C6C35" w:rsidP="00141782">
      <w:pPr>
        <w:jc w:val="left"/>
        <w:rPr>
          <w:bCs/>
        </w:rPr>
      </w:pPr>
      <w:r w:rsidRPr="006C6C35">
        <w:rPr>
          <w:bCs/>
        </w:rPr>
        <w:t xml:space="preserve">  if i in pos:</w:t>
      </w:r>
    </w:p>
    <w:p w14:paraId="01FDE93F" w14:textId="77777777" w:rsidR="006C6C35" w:rsidRPr="006C6C35" w:rsidRDefault="006C6C35" w:rsidP="00141782">
      <w:pPr>
        <w:jc w:val="left"/>
        <w:rPr>
          <w:bCs/>
        </w:rPr>
      </w:pPr>
      <w:r w:rsidRPr="006C6C35">
        <w:rPr>
          <w:bCs/>
        </w:rPr>
        <w:t xml:space="preserve">    vr_data.append(ste[j])</w:t>
      </w:r>
    </w:p>
    <w:p w14:paraId="04E9C625" w14:textId="77777777" w:rsidR="006C6C35" w:rsidRPr="006C6C35" w:rsidRDefault="006C6C35" w:rsidP="00141782">
      <w:pPr>
        <w:jc w:val="left"/>
        <w:rPr>
          <w:bCs/>
        </w:rPr>
      </w:pPr>
      <w:r w:rsidRPr="006C6C35">
        <w:rPr>
          <w:bCs/>
        </w:rPr>
        <w:t xml:space="preserve">    j=j+1</w:t>
      </w:r>
    </w:p>
    <w:p w14:paraId="17632C06" w14:textId="77777777" w:rsidR="006C6C35" w:rsidRPr="006C6C35" w:rsidRDefault="006C6C35" w:rsidP="00141782">
      <w:pPr>
        <w:jc w:val="left"/>
        <w:rPr>
          <w:bCs/>
        </w:rPr>
      </w:pPr>
      <w:r w:rsidRPr="006C6C35">
        <w:rPr>
          <w:bCs/>
        </w:rPr>
        <w:t xml:space="preserve">  else:</w:t>
      </w:r>
    </w:p>
    <w:p w14:paraId="529C9D96" w14:textId="77777777" w:rsidR="006C6C35" w:rsidRPr="006C6C35" w:rsidRDefault="006C6C35" w:rsidP="00141782">
      <w:pPr>
        <w:jc w:val="left"/>
        <w:rPr>
          <w:bCs/>
        </w:rPr>
      </w:pPr>
      <w:r w:rsidRPr="006C6C35">
        <w:rPr>
          <w:bCs/>
        </w:rPr>
        <w:t xml:space="preserve">    flg=1</w:t>
      </w:r>
    </w:p>
    <w:p w14:paraId="5D567605" w14:textId="77777777" w:rsidR="006C6C35" w:rsidRPr="006C6C35" w:rsidRDefault="006C6C35" w:rsidP="00141782">
      <w:pPr>
        <w:jc w:val="left"/>
        <w:rPr>
          <w:bCs/>
        </w:rPr>
      </w:pPr>
      <w:r w:rsidRPr="006C6C35">
        <w:rPr>
          <w:bCs/>
        </w:rPr>
        <w:t xml:space="preserve">    position = np.array([[i]])</w:t>
      </w:r>
    </w:p>
    <w:p w14:paraId="58FA7CF9" w14:textId="77777777" w:rsidR="006C6C35" w:rsidRPr="006C6C35" w:rsidRDefault="006C6C35" w:rsidP="00141782">
      <w:pPr>
        <w:jc w:val="left"/>
        <w:rPr>
          <w:bCs/>
        </w:rPr>
      </w:pPr>
      <w:r w:rsidRPr="006C6C35">
        <w:rPr>
          <w:bCs/>
        </w:rPr>
        <w:t xml:space="preserve">    position_normalized = scaler_x.transform(position)</w:t>
      </w:r>
    </w:p>
    <w:p w14:paraId="1C995086" w14:textId="77777777" w:rsidR="006C6C35" w:rsidRPr="006C6C35" w:rsidRDefault="006C6C35" w:rsidP="00141782">
      <w:pPr>
        <w:jc w:val="left"/>
        <w:rPr>
          <w:bCs/>
        </w:rPr>
      </w:pPr>
      <w:r w:rsidRPr="006C6C35">
        <w:rPr>
          <w:bCs/>
        </w:rPr>
        <w:t xml:space="preserve">    data_pred_normalized = MLP.predict(position_normalized)[0, 0]</w:t>
      </w:r>
    </w:p>
    <w:p w14:paraId="40B2E604" w14:textId="77777777" w:rsidR="006C6C35" w:rsidRPr="006C6C35" w:rsidRDefault="006C6C35" w:rsidP="00141782">
      <w:pPr>
        <w:jc w:val="left"/>
        <w:rPr>
          <w:bCs/>
        </w:rPr>
      </w:pPr>
      <w:r w:rsidRPr="006C6C35">
        <w:rPr>
          <w:bCs/>
        </w:rPr>
        <w:lastRenderedPageBreak/>
        <w:t xml:space="preserve">    data_pred = scaler_y.inverse_transform([[data_pred_normalized]])[0, 0]</w:t>
      </w:r>
    </w:p>
    <w:p w14:paraId="2A2F1048" w14:textId="77777777" w:rsidR="006C6C35" w:rsidRPr="006C6C35" w:rsidRDefault="006C6C35" w:rsidP="00141782">
      <w:pPr>
        <w:jc w:val="left"/>
        <w:rPr>
          <w:bCs/>
        </w:rPr>
      </w:pPr>
      <w:r w:rsidRPr="006C6C35">
        <w:rPr>
          <w:bCs/>
        </w:rPr>
        <w:t xml:space="preserve">    vr_data.append(data_pred)</w:t>
      </w:r>
    </w:p>
    <w:p w14:paraId="6A90520D" w14:textId="77777777" w:rsidR="006C6C35" w:rsidRPr="006C6C35" w:rsidRDefault="006C6C35" w:rsidP="00141782">
      <w:pPr>
        <w:jc w:val="left"/>
        <w:rPr>
          <w:bCs/>
        </w:rPr>
      </w:pPr>
      <w:r w:rsidRPr="006C6C35">
        <w:rPr>
          <w:bCs/>
        </w:rPr>
        <w:t xml:space="preserve">    print('Predicted data at position : ',data_pred)</w:t>
      </w:r>
    </w:p>
    <w:p w14:paraId="3DA8A9E5" w14:textId="77777777" w:rsidR="006C6C35" w:rsidRPr="006C6C35" w:rsidRDefault="006C6C35" w:rsidP="00141782">
      <w:pPr>
        <w:jc w:val="left"/>
        <w:rPr>
          <w:bCs/>
        </w:rPr>
      </w:pPr>
      <w:r w:rsidRPr="006C6C35">
        <w:rPr>
          <w:bCs/>
        </w:rPr>
        <w:t>if flg==0:</w:t>
      </w:r>
    </w:p>
    <w:p w14:paraId="0A8A829F" w14:textId="77777777" w:rsidR="006C6C35" w:rsidRPr="006C6C35" w:rsidRDefault="006C6C35" w:rsidP="00141782">
      <w:pPr>
        <w:jc w:val="left"/>
        <w:rPr>
          <w:bCs/>
        </w:rPr>
      </w:pPr>
      <w:r w:rsidRPr="006C6C35">
        <w:rPr>
          <w:bCs/>
        </w:rPr>
        <w:t xml:space="preserve">  print('No tampered')</w:t>
      </w:r>
    </w:p>
    <w:p w14:paraId="7EC1CBB9" w14:textId="77777777" w:rsidR="006C6C35" w:rsidRPr="006C6C35" w:rsidRDefault="006C6C35" w:rsidP="00141782">
      <w:pPr>
        <w:jc w:val="left"/>
        <w:rPr>
          <w:bCs/>
        </w:rPr>
      </w:pPr>
      <w:r w:rsidRPr="006C6C35">
        <w:rPr>
          <w:bCs/>
        </w:rPr>
        <w:t>else:</w:t>
      </w:r>
    </w:p>
    <w:p w14:paraId="6BB180B9" w14:textId="77777777" w:rsidR="006C6C35" w:rsidRPr="006C6C35" w:rsidRDefault="006C6C35" w:rsidP="00141782">
      <w:pPr>
        <w:jc w:val="left"/>
        <w:rPr>
          <w:bCs/>
        </w:rPr>
      </w:pPr>
      <w:r w:rsidRPr="006C6C35">
        <w:rPr>
          <w:bCs/>
        </w:rPr>
        <w:t xml:space="preserve">  print('Tampered and Reconstructed')</w:t>
      </w:r>
    </w:p>
    <w:p w14:paraId="13A4379D" w14:textId="77777777" w:rsidR="006C6C35" w:rsidRPr="006C6C35" w:rsidRDefault="006C6C35" w:rsidP="00141782">
      <w:pPr>
        <w:jc w:val="left"/>
        <w:rPr>
          <w:bCs/>
        </w:rPr>
      </w:pPr>
      <w:r w:rsidRPr="006C6C35">
        <w:rPr>
          <w:bCs/>
        </w:rPr>
        <w:t>rec = reconstruction_algorithm(vr_data)</w:t>
      </w:r>
    </w:p>
    <w:p w14:paraId="1DF645FF" w14:textId="77777777" w:rsidR="006C6C35" w:rsidRPr="006C6C35" w:rsidRDefault="006C6C35" w:rsidP="00141782">
      <w:pPr>
        <w:jc w:val="left"/>
        <w:rPr>
          <w:bCs/>
        </w:rPr>
      </w:pPr>
    </w:p>
    <w:p w14:paraId="0BE817D0" w14:textId="77777777" w:rsidR="006C6C35" w:rsidRPr="006C6C35" w:rsidRDefault="006C6C35" w:rsidP="00141782">
      <w:pPr>
        <w:jc w:val="left"/>
        <w:rPr>
          <w:bCs/>
        </w:rPr>
      </w:pPr>
      <w:r w:rsidRPr="006C6C35">
        <w:rPr>
          <w:bCs/>
        </w:rPr>
        <w:t>plt.plot(cover_block)</w:t>
      </w:r>
    </w:p>
    <w:p w14:paraId="61E647AC" w14:textId="77777777" w:rsidR="006C6C35" w:rsidRPr="006C6C35" w:rsidRDefault="006C6C35" w:rsidP="00141782">
      <w:pPr>
        <w:jc w:val="left"/>
        <w:rPr>
          <w:bCs/>
        </w:rPr>
      </w:pPr>
      <w:r w:rsidRPr="006C6C35">
        <w:rPr>
          <w:bCs/>
        </w:rPr>
        <w:t>plt.title('Original')</w:t>
      </w:r>
    </w:p>
    <w:p w14:paraId="5A588BC4" w14:textId="77777777" w:rsidR="006C6C35" w:rsidRPr="006C6C35" w:rsidRDefault="006C6C35" w:rsidP="00141782">
      <w:pPr>
        <w:jc w:val="left"/>
        <w:rPr>
          <w:bCs/>
        </w:rPr>
      </w:pPr>
      <w:r w:rsidRPr="006C6C35">
        <w:rPr>
          <w:bCs/>
        </w:rPr>
        <w:t>plt.xlim(0,1000)</w:t>
      </w:r>
    </w:p>
    <w:p w14:paraId="11F6C8D4" w14:textId="77777777" w:rsidR="006C6C35" w:rsidRPr="006C6C35" w:rsidRDefault="006C6C35" w:rsidP="00141782">
      <w:pPr>
        <w:jc w:val="left"/>
        <w:rPr>
          <w:bCs/>
        </w:rPr>
      </w:pPr>
      <w:r w:rsidRPr="006C6C35">
        <w:rPr>
          <w:bCs/>
        </w:rPr>
        <w:t>plt.xlabel('ECG Signal')</w:t>
      </w:r>
    </w:p>
    <w:p w14:paraId="438332B3" w14:textId="77777777" w:rsidR="006C6C35" w:rsidRPr="006C6C35" w:rsidRDefault="006C6C35" w:rsidP="00141782">
      <w:pPr>
        <w:jc w:val="left"/>
        <w:rPr>
          <w:bCs/>
        </w:rPr>
      </w:pPr>
      <w:r w:rsidRPr="006C6C35">
        <w:rPr>
          <w:bCs/>
        </w:rPr>
        <w:t>plt.ylabel(' Amplitude')</w:t>
      </w:r>
    </w:p>
    <w:p w14:paraId="1B3CD406" w14:textId="77777777" w:rsidR="006C6C35" w:rsidRPr="006C6C35" w:rsidRDefault="006C6C35" w:rsidP="00141782">
      <w:pPr>
        <w:jc w:val="left"/>
        <w:rPr>
          <w:bCs/>
        </w:rPr>
      </w:pPr>
      <w:r w:rsidRPr="006C6C35">
        <w:rPr>
          <w:bCs/>
        </w:rPr>
        <w:t>plt.show()</w:t>
      </w:r>
    </w:p>
    <w:p w14:paraId="079E993D" w14:textId="77777777" w:rsidR="006C6C35" w:rsidRPr="006C6C35" w:rsidRDefault="006C6C35" w:rsidP="00141782">
      <w:pPr>
        <w:jc w:val="left"/>
        <w:rPr>
          <w:bCs/>
        </w:rPr>
      </w:pPr>
    </w:p>
    <w:p w14:paraId="6A696F55" w14:textId="77777777" w:rsidR="006C6C35" w:rsidRPr="006C6C35" w:rsidRDefault="006C6C35" w:rsidP="00141782">
      <w:pPr>
        <w:jc w:val="left"/>
        <w:rPr>
          <w:bCs/>
        </w:rPr>
      </w:pPr>
      <w:r w:rsidRPr="006C6C35">
        <w:rPr>
          <w:bCs/>
        </w:rPr>
        <w:t>plt.plot(rec)</w:t>
      </w:r>
    </w:p>
    <w:p w14:paraId="69E0F63B" w14:textId="77777777" w:rsidR="006C6C35" w:rsidRPr="006C6C35" w:rsidRDefault="006C6C35" w:rsidP="00141782">
      <w:pPr>
        <w:jc w:val="left"/>
        <w:rPr>
          <w:bCs/>
        </w:rPr>
      </w:pPr>
      <w:r w:rsidRPr="006C6C35">
        <w:rPr>
          <w:bCs/>
        </w:rPr>
        <w:t>plt.title('Reconstruction')</w:t>
      </w:r>
    </w:p>
    <w:p w14:paraId="765313EA" w14:textId="77777777" w:rsidR="006C6C35" w:rsidRPr="006C6C35" w:rsidRDefault="006C6C35" w:rsidP="00141782">
      <w:pPr>
        <w:jc w:val="left"/>
        <w:rPr>
          <w:bCs/>
        </w:rPr>
      </w:pPr>
      <w:r w:rsidRPr="006C6C35">
        <w:rPr>
          <w:bCs/>
        </w:rPr>
        <w:t>plt.xlim(0,1000)</w:t>
      </w:r>
    </w:p>
    <w:p w14:paraId="6C2FFA15" w14:textId="77777777" w:rsidR="006C6C35" w:rsidRPr="006C6C35" w:rsidRDefault="006C6C35" w:rsidP="00141782">
      <w:pPr>
        <w:jc w:val="left"/>
        <w:rPr>
          <w:bCs/>
        </w:rPr>
      </w:pPr>
      <w:r w:rsidRPr="006C6C35">
        <w:rPr>
          <w:bCs/>
        </w:rPr>
        <w:t>plt.xlabel('ECG Signal')</w:t>
      </w:r>
    </w:p>
    <w:p w14:paraId="0799DE0F" w14:textId="77777777" w:rsidR="006C6C35" w:rsidRPr="006C6C35" w:rsidRDefault="006C6C35" w:rsidP="00141782">
      <w:pPr>
        <w:jc w:val="left"/>
        <w:rPr>
          <w:bCs/>
        </w:rPr>
      </w:pPr>
      <w:r w:rsidRPr="006C6C35">
        <w:rPr>
          <w:bCs/>
        </w:rPr>
        <w:t>plt.ylabel(' Amplitude')</w:t>
      </w:r>
    </w:p>
    <w:p w14:paraId="34E8A49D" w14:textId="77777777" w:rsidR="006C6C35" w:rsidRPr="006C6C35" w:rsidRDefault="006C6C35" w:rsidP="00141782">
      <w:pPr>
        <w:jc w:val="left"/>
        <w:rPr>
          <w:bCs/>
        </w:rPr>
      </w:pPr>
      <w:r w:rsidRPr="006C6C35">
        <w:rPr>
          <w:bCs/>
        </w:rPr>
        <w:t>plt.show()</w:t>
      </w:r>
    </w:p>
    <w:p w14:paraId="5BFFF998" w14:textId="77777777" w:rsidR="006C6C35" w:rsidRPr="006C6C35" w:rsidRDefault="006C6C35" w:rsidP="00141782">
      <w:pPr>
        <w:jc w:val="left"/>
        <w:rPr>
          <w:bCs/>
        </w:rPr>
      </w:pPr>
    </w:p>
    <w:p w14:paraId="06171EE7" w14:textId="77777777" w:rsidR="006C6C35" w:rsidRPr="006C6C35" w:rsidRDefault="006C6C35" w:rsidP="00141782">
      <w:pPr>
        <w:jc w:val="left"/>
        <w:rPr>
          <w:bCs/>
        </w:rPr>
      </w:pPr>
      <w:r w:rsidRPr="006C6C35">
        <w:rPr>
          <w:bCs/>
        </w:rPr>
        <w:t>from sklearn.metrics import mean_squared_error</w:t>
      </w:r>
    </w:p>
    <w:p w14:paraId="40093FDC" w14:textId="77777777" w:rsidR="006C6C35" w:rsidRPr="006C6C35" w:rsidRDefault="006C6C35" w:rsidP="00141782">
      <w:pPr>
        <w:jc w:val="left"/>
        <w:rPr>
          <w:bCs/>
        </w:rPr>
      </w:pPr>
    </w:p>
    <w:p w14:paraId="3DE3C0C0" w14:textId="77777777" w:rsidR="006C6C35" w:rsidRPr="006C6C35" w:rsidRDefault="006C6C35" w:rsidP="00141782">
      <w:pPr>
        <w:jc w:val="left"/>
        <w:rPr>
          <w:bCs/>
        </w:rPr>
      </w:pPr>
      <w:r w:rsidRPr="006C6C35">
        <w:rPr>
          <w:bCs/>
        </w:rPr>
        <w:t>def calculate_rmse(y_true, y_pred):</w:t>
      </w:r>
    </w:p>
    <w:p w14:paraId="656659D1" w14:textId="77777777" w:rsidR="006C6C35" w:rsidRPr="006C6C35" w:rsidRDefault="006C6C35" w:rsidP="00141782">
      <w:pPr>
        <w:jc w:val="left"/>
        <w:rPr>
          <w:bCs/>
        </w:rPr>
      </w:pPr>
      <w:r w:rsidRPr="006C6C35">
        <w:rPr>
          <w:bCs/>
        </w:rPr>
        <w:t xml:space="preserve">    return np.sqrt(mean_squared_error(y_true, y_pred))</w:t>
      </w:r>
    </w:p>
    <w:p w14:paraId="22909F7D" w14:textId="77777777" w:rsidR="006C6C35" w:rsidRPr="006C6C35" w:rsidRDefault="006C6C35" w:rsidP="00141782">
      <w:pPr>
        <w:jc w:val="left"/>
        <w:rPr>
          <w:bCs/>
        </w:rPr>
      </w:pPr>
    </w:p>
    <w:p w14:paraId="21433BDB" w14:textId="77777777" w:rsidR="006C6C35" w:rsidRPr="006C6C35" w:rsidRDefault="006C6C35" w:rsidP="00141782">
      <w:pPr>
        <w:jc w:val="left"/>
        <w:rPr>
          <w:bCs/>
        </w:rPr>
      </w:pPr>
      <w:r w:rsidRPr="006C6C35">
        <w:rPr>
          <w:bCs/>
        </w:rPr>
        <w:t>def calculate_psnr(y_true, y_pred, max_value=255):</w:t>
      </w:r>
    </w:p>
    <w:p w14:paraId="2B5BF1F0" w14:textId="77777777" w:rsidR="006C6C35" w:rsidRPr="006C6C35" w:rsidRDefault="006C6C35" w:rsidP="00141782">
      <w:pPr>
        <w:jc w:val="left"/>
        <w:rPr>
          <w:bCs/>
        </w:rPr>
      </w:pPr>
      <w:r w:rsidRPr="006C6C35">
        <w:rPr>
          <w:bCs/>
        </w:rPr>
        <w:t xml:space="preserve">    rmse = calculate_rmse(y_true, y_pred)</w:t>
      </w:r>
    </w:p>
    <w:p w14:paraId="015D5291" w14:textId="77777777" w:rsidR="006C6C35" w:rsidRPr="006C6C35" w:rsidRDefault="006C6C35" w:rsidP="00141782">
      <w:pPr>
        <w:jc w:val="left"/>
        <w:rPr>
          <w:bCs/>
        </w:rPr>
      </w:pPr>
      <w:r w:rsidRPr="006C6C35">
        <w:rPr>
          <w:bCs/>
        </w:rPr>
        <w:t xml:space="preserve">    print('RMSE value : ',rmse)</w:t>
      </w:r>
    </w:p>
    <w:p w14:paraId="74353800" w14:textId="77777777" w:rsidR="006C6C35" w:rsidRPr="006C6C35" w:rsidRDefault="006C6C35" w:rsidP="00141782">
      <w:pPr>
        <w:jc w:val="left"/>
        <w:rPr>
          <w:bCs/>
        </w:rPr>
      </w:pPr>
      <w:r w:rsidRPr="006C6C35">
        <w:rPr>
          <w:bCs/>
        </w:rPr>
        <w:t xml:space="preserve">    psnr = 20 * math.log10(max_value / rmse)</w:t>
      </w:r>
    </w:p>
    <w:p w14:paraId="38B2421A" w14:textId="77777777" w:rsidR="006C6C35" w:rsidRPr="006C6C35" w:rsidRDefault="006C6C35" w:rsidP="00141782">
      <w:pPr>
        <w:jc w:val="left"/>
        <w:rPr>
          <w:bCs/>
        </w:rPr>
      </w:pPr>
      <w:r w:rsidRPr="006C6C35">
        <w:rPr>
          <w:bCs/>
        </w:rPr>
        <w:t xml:space="preserve">    return psnr</w:t>
      </w:r>
    </w:p>
    <w:p w14:paraId="299EA641" w14:textId="77777777" w:rsidR="006C6C35" w:rsidRPr="006C6C35" w:rsidRDefault="006C6C35" w:rsidP="00141782">
      <w:pPr>
        <w:jc w:val="left"/>
        <w:rPr>
          <w:bCs/>
        </w:rPr>
      </w:pPr>
    </w:p>
    <w:p w14:paraId="465CD80A" w14:textId="77777777" w:rsidR="006C6C35" w:rsidRPr="006C6C35" w:rsidRDefault="006C6C35" w:rsidP="00141782">
      <w:pPr>
        <w:jc w:val="left"/>
        <w:rPr>
          <w:bCs/>
        </w:rPr>
      </w:pPr>
      <w:r w:rsidRPr="006C6C35">
        <w:rPr>
          <w:bCs/>
        </w:rPr>
        <w:t># Extract 'P' and 'Q' columns</w:t>
      </w:r>
    </w:p>
    <w:p w14:paraId="72D8DBF6" w14:textId="77777777" w:rsidR="006C6C35" w:rsidRPr="006C6C35" w:rsidRDefault="006C6C35" w:rsidP="00141782">
      <w:pPr>
        <w:jc w:val="left"/>
        <w:rPr>
          <w:bCs/>
        </w:rPr>
      </w:pPr>
    </w:p>
    <w:p w14:paraId="047B4E87" w14:textId="77777777" w:rsidR="006C6C35" w:rsidRPr="006C6C35" w:rsidRDefault="006C6C35" w:rsidP="00141782">
      <w:pPr>
        <w:jc w:val="left"/>
        <w:rPr>
          <w:bCs/>
        </w:rPr>
      </w:pPr>
      <w:r w:rsidRPr="006C6C35">
        <w:rPr>
          <w:bCs/>
        </w:rPr>
        <w:t>#P_values = cover_block</w:t>
      </w:r>
    </w:p>
    <w:p w14:paraId="098042B9" w14:textId="77777777" w:rsidR="006C6C35" w:rsidRPr="006C6C35" w:rsidRDefault="006C6C35" w:rsidP="00141782">
      <w:pPr>
        <w:jc w:val="left"/>
        <w:rPr>
          <w:bCs/>
        </w:rPr>
      </w:pPr>
      <w:r w:rsidRPr="006C6C35">
        <w:rPr>
          <w:bCs/>
        </w:rPr>
        <w:t>P_values = ste</w:t>
      </w:r>
    </w:p>
    <w:p w14:paraId="188C7718" w14:textId="77777777" w:rsidR="006C6C35" w:rsidRPr="006C6C35" w:rsidRDefault="006C6C35" w:rsidP="00141782">
      <w:pPr>
        <w:jc w:val="left"/>
        <w:rPr>
          <w:bCs/>
        </w:rPr>
      </w:pPr>
    </w:p>
    <w:p w14:paraId="5FC19CEC" w14:textId="77777777" w:rsidR="006C6C35" w:rsidRPr="006C6C35" w:rsidRDefault="006C6C35" w:rsidP="00141782">
      <w:pPr>
        <w:jc w:val="left"/>
        <w:rPr>
          <w:bCs/>
        </w:rPr>
      </w:pPr>
      <w:r w:rsidRPr="006C6C35">
        <w:rPr>
          <w:bCs/>
        </w:rPr>
        <w:t>Q_values = rec</w:t>
      </w:r>
    </w:p>
    <w:p w14:paraId="21ADF555" w14:textId="77777777" w:rsidR="006C6C35" w:rsidRPr="006C6C35" w:rsidRDefault="006C6C35" w:rsidP="00141782">
      <w:pPr>
        <w:jc w:val="left"/>
        <w:rPr>
          <w:bCs/>
        </w:rPr>
      </w:pPr>
    </w:p>
    <w:p w14:paraId="29A9916D" w14:textId="77777777" w:rsidR="006C6C35" w:rsidRPr="006C6C35" w:rsidRDefault="006C6C35" w:rsidP="00141782">
      <w:pPr>
        <w:jc w:val="left"/>
        <w:rPr>
          <w:bCs/>
        </w:rPr>
      </w:pPr>
    </w:p>
    <w:p w14:paraId="693CCA60" w14:textId="77777777" w:rsidR="006C6C35" w:rsidRPr="006C6C35" w:rsidRDefault="006C6C35" w:rsidP="00141782">
      <w:pPr>
        <w:jc w:val="left"/>
        <w:rPr>
          <w:bCs/>
        </w:rPr>
      </w:pPr>
      <w:r w:rsidRPr="006C6C35">
        <w:rPr>
          <w:bCs/>
        </w:rPr>
        <w:t># Calculate PSNR</w:t>
      </w:r>
    </w:p>
    <w:p w14:paraId="5C2CC587" w14:textId="77777777" w:rsidR="006C6C35" w:rsidRPr="006C6C35" w:rsidRDefault="006C6C35" w:rsidP="00141782">
      <w:pPr>
        <w:jc w:val="left"/>
        <w:rPr>
          <w:bCs/>
        </w:rPr>
      </w:pPr>
      <w:r w:rsidRPr="006C6C35">
        <w:rPr>
          <w:bCs/>
        </w:rPr>
        <w:t>psnr_value = calculate_psnr(P_values, Q_values)</w:t>
      </w:r>
    </w:p>
    <w:p w14:paraId="3CA2A129" w14:textId="77777777" w:rsidR="006C6C35" w:rsidRPr="006C6C35" w:rsidRDefault="006C6C35" w:rsidP="00141782">
      <w:pPr>
        <w:jc w:val="left"/>
        <w:rPr>
          <w:bCs/>
        </w:rPr>
      </w:pPr>
    </w:p>
    <w:p w14:paraId="460D88EC" w14:textId="77777777" w:rsidR="006C6C35" w:rsidRPr="006C6C35" w:rsidRDefault="006C6C35" w:rsidP="00141782">
      <w:pPr>
        <w:jc w:val="left"/>
        <w:rPr>
          <w:bCs/>
        </w:rPr>
      </w:pPr>
      <w:r w:rsidRPr="006C6C35">
        <w:rPr>
          <w:bCs/>
        </w:rPr>
        <w:t>print(f"PSNR value : {psnr_value} dB")</w:t>
      </w:r>
    </w:p>
    <w:p w14:paraId="104A9636" w14:textId="77777777" w:rsidR="006C6C35" w:rsidRPr="006C6C35" w:rsidRDefault="006C6C35" w:rsidP="00141782">
      <w:pPr>
        <w:jc w:val="left"/>
        <w:rPr>
          <w:bCs/>
        </w:rPr>
      </w:pPr>
    </w:p>
    <w:p w14:paraId="18714C3E" w14:textId="77777777" w:rsidR="006C6C35" w:rsidRPr="006C6C35" w:rsidRDefault="006C6C35" w:rsidP="00141782">
      <w:pPr>
        <w:jc w:val="left"/>
        <w:rPr>
          <w:bCs/>
        </w:rPr>
      </w:pPr>
      <w:r w:rsidRPr="006C6C35">
        <w:rPr>
          <w:bCs/>
        </w:rPr>
        <w:t>def calculate_prd(predictions, targets):</w:t>
      </w:r>
    </w:p>
    <w:p w14:paraId="4D86A9F5" w14:textId="77777777" w:rsidR="006C6C35" w:rsidRPr="006C6C35" w:rsidRDefault="006C6C35" w:rsidP="00141782">
      <w:pPr>
        <w:jc w:val="left"/>
        <w:rPr>
          <w:bCs/>
        </w:rPr>
      </w:pPr>
      <w:r w:rsidRPr="006C6C35">
        <w:rPr>
          <w:bCs/>
        </w:rPr>
        <w:t xml:space="preserve">    # Calculate the squared differences between predictions and targets</w:t>
      </w:r>
    </w:p>
    <w:p w14:paraId="42330820" w14:textId="77777777" w:rsidR="006C6C35" w:rsidRPr="006C6C35" w:rsidRDefault="006C6C35" w:rsidP="00141782">
      <w:pPr>
        <w:jc w:val="left"/>
        <w:rPr>
          <w:bCs/>
        </w:rPr>
      </w:pPr>
      <w:r w:rsidRPr="006C6C35">
        <w:rPr>
          <w:bCs/>
        </w:rPr>
        <w:t xml:space="preserve">    squared_diff = (predictions - targets) ** 2</w:t>
      </w:r>
    </w:p>
    <w:p w14:paraId="3ACB9196" w14:textId="77777777" w:rsidR="006C6C35" w:rsidRPr="006C6C35" w:rsidRDefault="006C6C35" w:rsidP="00141782">
      <w:pPr>
        <w:jc w:val="left"/>
        <w:rPr>
          <w:bCs/>
        </w:rPr>
      </w:pPr>
    </w:p>
    <w:p w14:paraId="2E9CF8CA" w14:textId="77777777" w:rsidR="006C6C35" w:rsidRPr="006C6C35" w:rsidRDefault="006C6C35" w:rsidP="00141782">
      <w:pPr>
        <w:jc w:val="left"/>
        <w:rPr>
          <w:bCs/>
        </w:rPr>
      </w:pPr>
      <w:r w:rsidRPr="006C6C35">
        <w:rPr>
          <w:bCs/>
        </w:rPr>
        <w:t xml:space="preserve">    # Calculate the sum of squared differences</w:t>
      </w:r>
    </w:p>
    <w:p w14:paraId="57013A4B" w14:textId="77777777" w:rsidR="006C6C35" w:rsidRPr="006C6C35" w:rsidRDefault="006C6C35" w:rsidP="00141782">
      <w:pPr>
        <w:jc w:val="left"/>
        <w:rPr>
          <w:bCs/>
        </w:rPr>
      </w:pPr>
      <w:r w:rsidRPr="006C6C35">
        <w:rPr>
          <w:bCs/>
        </w:rPr>
        <w:t xml:space="preserve">    sum_squared_diff = np.sum(squared_diff)</w:t>
      </w:r>
    </w:p>
    <w:p w14:paraId="65263213" w14:textId="77777777" w:rsidR="006C6C35" w:rsidRPr="006C6C35" w:rsidRDefault="006C6C35" w:rsidP="00141782">
      <w:pPr>
        <w:jc w:val="left"/>
        <w:rPr>
          <w:bCs/>
        </w:rPr>
      </w:pPr>
    </w:p>
    <w:p w14:paraId="055BF326" w14:textId="77777777" w:rsidR="006C6C35" w:rsidRPr="006C6C35" w:rsidRDefault="006C6C35" w:rsidP="00141782">
      <w:pPr>
        <w:jc w:val="left"/>
        <w:rPr>
          <w:bCs/>
        </w:rPr>
      </w:pPr>
      <w:r w:rsidRPr="006C6C35">
        <w:rPr>
          <w:bCs/>
        </w:rPr>
        <w:t xml:space="preserve">    # Calculate the sum of squared predictions</w:t>
      </w:r>
    </w:p>
    <w:p w14:paraId="338BB007" w14:textId="77777777" w:rsidR="006C6C35" w:rsidRPr="006C6C35" w:rsidRDefault="006C6C35" w:rsidP="00141782">
      <w:pPr>
        <w:jc w:val="left"/>
        <w:rPr>
          <w:bCs/>
        </w:rPr>
      </w:pPr>
      <w:r w:rsidRPr="006C6C35">
        <w:rPr>
          <w:bCs/>
        </w:rPr>
        <w:t xml:space="preserve">    sum_squared_predictions = np.sum(predictions ** 2)</w:t>
      </w:r>
    </w:p>
    <w:p w14:paraId="10ECD15D" w14:textId="77777777" w:rsidR="006C6C35" w:rsidRPr="006C6C35" w:rsidRDefault="006C6C35" w:rsidP="00141782">
      <w:pPr>
        <w:jc w:val="left"/>
        <w:rPr>
          <w:bCs/>
        </w:rPr>
      </w:pPr>
    </w:p>
    <w:p w14:paraId="6828A7F0" w14:textId="77777777" w:rsidR="006C6C35" w:rsidRPr="006C6C35" w:rsidRDefault="006C6C35" w:rsidP="00141782">
      <w:pPr>
        <w:jc w:val="left"/>
        <w:rPr>
          <w:bCs/>
        </w:rPr>
      </w:pPr>
      <w:r w:rsidRPr="006C6C35">
        <w:rPr>
          <w:bCs/>
        </w:rPr>
        <w:t xml:space="preserve">    # Calculate the PRD</w:t>
      </w:r>
    </w:p>
    <w:p w14:paraId="7ABF8324" w14:textId="77777777" w:rsidR="006C6C35" w:rsidRPr="006C6C35" w:rsidRDefault="006C6C35" w:rsidP="00141782">
      <w:pPr>
        <w:jc w:val="left"/>
        <w:rPr>
          <w:bCs/>
        </w:rPr>
      </w:pPr>
      <w:r w:rsidRPr="006C6C35">
        <w:rPr>
          <w:bCs/>
        </w:rPr>
        <w:t xml:space="preserve">    prd = np.sqrt(sum_squared_diff / sum_squared_predictions) * 100</w:t>
      </w:r>
    </w:p>
    <w:p w14:paraId="2016FDEE" w14:textId="77777777" w:rsidR="006C6C35" w:rsidRPr="006C6C35" w:rsidRDefault="006C6C35" w:rsidP="00141782">
      <w:pPr>
        <w:jc w:val="left"/>
        <w:rPr>
          <w:bCs/>
        </w:rPr>
      </w:pPr>
      <w:r w:rsidRPr="006C6C35">
        <w:rPr>
          <w:bCs/>
        </w:rPr>
        <w:t xml:space="preserve">    return prd</w:t>
      </w:r>
    </w:p>
    <w:p w14:paraId="2D18650F" w14:textId="77777777" w:rsidR="006C6C35" w:rsidRPr="006C6C35" w:rsidRDefault="006C6C35" w:rsidP="00141782">
      <w:pPr>
        <w:jc w:val="left"/>
        <w:rPr>
          <w:bCs/>
        </w:rPr>
      </w:pPr>
    </w:p>
    <w:p w14:paraId="1BE9C2DF" w14:textId="77777777" w:rsidR="006C6C35" w:rsidRPr="006C6C35" w:rsidRDefault="006C6C35" w:rsidP="00141782">
      <w:pPr>
        <w:jc w:val="left"/>
        <w:rPr>
          <w:bCs/>
        </w:rPr>
      </w:pPr>
      <w:r w:rsidRPr="006C6C35">
        <w:rPr>
          <w:bCs/>
        </w:rPr>
        <w:t>predictions = cover_block</w:t>
      </w:r>
    </w:p>
    <w:p w14:paraId="71E5B75B" w14:textId="77777777" w:rsidR="006C6C35" w:rsidRPr="006C6C35" w:rsidRDefault="006C6C35" w:rsidP="00141782">
      <w:pPr>
        <w:jc w:val="left"/>
        <w:rPr>
          <w:bCs/>
        </w:rPr>
      </w:pPr>
    </w:p>
    <w:p w14:paraId="14B80FCD" w14:textId="77777777" w:rsidR="006C6C35" w:rsidRPr="006C6C35" w:rsidRDefault="006C6C35" w:rsidP="00141782">
      <w:pPr>
        <w:jc w:val="left"/>
        <w:rPr>
          <w:bCs/>
        </w:rPr>
      </w:pPr>
      <w:r w:rsidRPr="006C6C35">
        <w:rPr>
          <w:bCs/>
        </w:rPr>
        <w:t>targets = ste</w:t>
      </w:r>
    </w:p>
    <w:p w14:paraId="7442FB1E" w14:textId="77777777" w:rsidR="006C6C35" w:rsidRPr="006C6C35" w:rsidRDefault="006C6C35" w:rsidP="00141782">
      <w:pPr>
        <w:jc w:val="left"/>
        <w:rPr>
          <w:bCs/>
        </w:rPr>
      </w:pPr>
      <w:r w:rsidRPr="006C6C35">
        <w:rPr>
          <w:bCs/>
        </w:rPr>
        <w:t>#targets = rec</w:t>
      </w:r>
    </w:p>
    <w:p w14:paraId="48A8B153" w14:textId="77777777" w:rsidR="006C6C35" w:rsidRPr="006C6C35" w:rsidRDefault="006C6C35" w:rsidP="00141782">
      <w:pPr>
        <w:jc w:val="left"/>
        <w:rPr>
          <w:bCs/>
        </w:rPr>
      </w:pPr>
    </w:p>
    <w:p w14:paraId="0AA787B6" w14:textId="77777777" w:rsidR="006C6C35" w:rsidRPr="006C6C35" w:rsidRDefault="006C6C35" w:rsidP="00141782">
      <w:pPr>
        <w:jc w:val="left"/>
        <w:rPr>
          <w:bCs/>
        </w:rPr>
      </w:pPr>
      <w:r w:rsidRPr="006C6C35">
        <w:rPr>
          <w:bCs/>
        </w:rPr>
        <w:lastRenderedPageBreak/>
        <w:t># Calculate the PRD</w:t>
      </w:r>
    </w:p>
    <w:p w14:paraId="580DFA54" w14:textId="77777777" w:rsidR="006C6C35" w:rsidRPr="006C6C35" w:rsidRDefault="006C6C35" w:rsidP="00141782">
      <w:pPr>
        <w:jc w:val="left"/>
        <w:rPr>
          <w:bCs/>
        </w:rPr>
      </w:pPr>
      <w:r w:rsidRPr="006C6C35">
        <w:rPr>
          <w:bCs/>
        </w:rPr>
        <w:t>prd = calculate_prd(predictions, targets)</w:t>
      </w:r>
    </w:p>
    <w:p w14:paraId="2B493E9C" w14:textId="77777777" w:rsidR="006C6C35" w:rsidRPr="006C6C35" w:rsidRDefault="006C6C35" w:rsidP="00141782">
      <w:pPr>
        <w:jc w:val="left"/>
        <w:rPr>
          <w:bCs/>
        </w:rPr>
      </w:pPr>
      <w:r w:rsidRPr="006C6C35">
        <w:rPr>
          <w:bCs/>
        </w:rPr>
        <w:t>print("PRD:", prd)</w:t>
      </w:r>
    </w:p>
    <w:p w14:paraId="33F3B533" w14:textId="77777777" w:rsidR="006C6C35" w:rsidRPr="006C6C35" w:rsidRDefault="006C6C35" w:rsidP="00141782">
      <w:pPr>
        <w:jc w:val="left"/>
        <w:rPr>
          <w:bCs/>
        </w:rPr>
      </w:pPr>
    </w:p>
    <w:p w14:paraId="277B26CB" w14:textId="77777777" w:rsidR="006C6C35" w:rsidRPr="006C6C35" w:rsidRDefault="006C6C35" w:rsidP="00141782">
      <w:pPr>
        <w:jc w:val="left"/>
        <w:rPr>
          <w:bCs/>
        </w:rPr>
      </w:pPr>
      <w:r w:rsidRPr="006C6C35">
        <w:rPr>
          <w:bCs/>
        </w:rPr>
        <w:t># Visualization</w:t>
      </w:r>
    </w:p>
    <w:p w14:paraId="3A8BF53D" w14:textId="77777777" w:rsidR="006C6C35" w:rsidRPr="006C6C35" w:rsidRDefault="006C6C35" w:rsidP="00141782">
      <w:pPr>
        <w:jc w:val="left"/>
        <w:rPr>
          <w:bCs/>
        </w:rPr>
      </w:pPr>
    </w:p>
    <w:p w14:paraId="264C078B" w14:textId="77777777" w:rsidR="006C6C35" w:rsidRPr="006C6C35" w:rsidRDefault="006C6C35" w:rsidP="00141782">
      <w:pPr>
        <w:jc w:val="left"/>
        <w:rPr>
          <w:bCs/>
        </w:rPr>
      </w:pPr>
      <w:r w:rsidRPr="006C6C35">
        <w:rPr>
          <w:bCs/>
        </w:rPr>
        <w:t>import numpy as np</w:t>
      </w:r>
    </w:p>
    <w:p w14:paraId="4DCA25EE" w14:textId="77777777" w:rsidR="006C6C35" w:rsidRPr="006C6C35" w:rsidRDefault="006C6C35" w:rsidP="00141782">
      <w:pPr>
        <w:jc w:val="left"/>
        <w:rPr>
          <w:bCs/>
        </w:rPr>
      </w:pPr>
      <w:r w:rsidRPr="006C6C35">
        <w:rPr>
          <w:bCs/>
        </w:rPr>
        <w:t>import matplotlib.pyplot as plt</w:t>
      </w:r>
    </w:p>
    <w:p w14:paraId="5F1DEB68" w14:textId="77777777" w:rsidR="006C6C35" w:rsidRPr="006C6C35" w:rsidRDefault="006C6C35" w:rsidP="00141782">
      <w:pPr>
        <w:jc w:val="left"/>
        <w:rPr>
          <w:bCs/>
        </w:rPr>
      </w:pPr>
    </w:p>
    <w:p w14:paraId="19DCEDB8" w14:textId="77777777" w:rsidR="006C6C35" w:rsidRPr="006C6C35" w:rsidRDefault="006C6C35" w:rsidP="00141782">
      <w:pPr>
        <w:jc w:val="left"/>
        <w:rPr>
          <w:bCs/>
        </w:rPr>
      </w:pPr>
      <w:r w:rsidRPr="006C6C35">
        <w:rPr>
          <w:bCs/>
        </w:rPr>
        <w:t>def calculate_mse(signal1, signal2):</w:t>
      </w:r>
    </w:p>
    <w:p w14:paraId="4B9865C3" w14:textId="77777777" w:rsidR="006C6C35" w:rsidRPr="006C6C35" w:rsidRDefault="006C6C35" w:rsidP="00141782">
      <w:pPr>
        <w:jc w:val="left"/>
        <w:rPr>
          <w:bCs/>
        </w:rPr>
      </w:pPr>
      <w:r w:rsidRPr="006C6C35">
        <w:rPr>
          <w:bCs/>
        </w:rPr>
        <w:t xml:space="preserve">    return np.mean((np.array(signal1) - np.array(signal2))**2)</w:t>
      </w:r>
    </w:p>
    <w:p w14:paraId="3084D357" w14:textId="77777777" w:rsidR="006C6C35" w:rsidRPr="006C6C35" w:rsidRDefault="006C6C35" w:rsidP="00141782">
      <w:pPr>
        <w:jc w:val="left"/>
        <w:rPr>
          <w:bCs/>
        </w:rPr>
      </w:pPr>
    </w:p>
    <w:p w14:paraId="72AC80DA" w14:textId="77777777" w:rsidR="006C6C35" w:rsidRPr="006C6C35" w:rsidRDefault="006C6C35" w:rsidP="00141782">
      <w:pPr>
        <w:jc w:val="left"/>
        <w:rPr>
          <w:bCs/>
        </w:rPr>
      </w:pPr>
      <w:r w:rsidRPr="006C6C35">
        <w:rPr>
          <w:bCs/>
        </w:rPr>
        <w:t># Assuming X, Y, Z are your signals as lists</w:t>
      </w:r>
    </w:p>
    <w:p w14:paraId="5ED819A3" w14:textId="77777777" w:rsidR="006C6C35" w:rsidRPr="006C6C35" w:rsidRDefault="006C6C35" w:rsidP="00141782">
      <w:pPr>
        <w:jc w:val="left"/>
        <w:rPr>
          <w:bCs/>
        </w:rPr>
      </w:pPr>
      <w:r w:rsidRPr="006C6C35">
        <w:rPr>
          <w:bCs/>
        </w:rPr>
        <w:t>X = cover_block[:500] # Replace with your actual signal data</w:t>
      </w:r>
    </w:p>
    <w:p w14:paraId="235C7887" w14:textId="77777777" w:rsidR="006C6C35" w:rsidRPr="006C6C35" w:rsidRDefault="006C6C35" w:rsidP="00141782">
      <w:pPr>
        <w:jc w:val="left"/>
        <w:rPr>
          <w:bCs/>
        </w:rPr>
      </w:pPr>
      <w:r w:rsidRPr="006C6C35">
        <w:rPr>
          <w:bCs/>
        </w:rPr>
        <w:t>Y = ste[:500]  # Replace with your actual signal data</w:t>
      </w:r>
    </w:p>
    <w:p w14:paraId="2D88A59E" w14:textId="77777777" w:rsidR="006C6C35" w:rsidRPr="006C6C35" w:rsidRDefault="006C6C35" w:rsidP="00141782">
      <w:pPr>
        <w:jc w:val="left"/>
        <w:rPr>
          <w:bCs/>
        </w:rPr>
      </w:pPr>
      <w:r w:rsidRPr="006C6C35">
        <w:rPr>
          <w:bCs/>
        </w:rPr>
        <w:t>Z = rec[:500]  # Replace with your actual signal data</w:t>
      </w:r>
    </w:p>
    <w:p w14:paraId="6E465851" w14:textId="77777777" w:rsidR="006C6C35" w:rsidRPr="006C6C35" w:rsidRDefault="006C6C35" w:rsidP="00141782">
      <w:pPr>
        <w:jc w:val="left"/>
        <w:rPr>
          <w:bCs/>
        </w:rPr>
      </w:pPr>
    </w:p>
    <w:p w14:paraId="1BB704ED" w14:textId="77777777" w:rsidR="006C6C35" w:rsidRPr="006C6C35" w:rsidRDefault="006C6C35" w:rsidP="00141782">
      <w:pPr>
        <w:jc w:val="left"/>
        <w:rPr>
          <w:bCs/>
        </w:rPr>
      </w:pPr>
      <w:r w:rsidRPr="006C6C35">
        <w:rPr>
          <w:bCs/>
        </w:rPr>
        <w:t># Apply biases</w:t>
      </w:r>
    </w:p>
    <w:p w14:paraId="5744C858" w14:textId="77777777" w:rsidR="006C6C35" w:rsidRPr="006C6C35" w:rsidRDefault="006C6C35" w:rsidP="00141782">
      <w:pPr>
        <w:jc w:val="left"/>
        <w:rPr>
          <w:bCs/>
        </w:rPr>
      </w:pPr>
      <w:r w:rsidRPr="006C6C35">
        <w:rPr>
          <w:bCs/>
        </w:rPr>
        <w:t>Y_biased = [y + 0.1*100 for y in Y]</w:t>
      </w:r>
    </w:p>
    <w:p w14:paraId="04C6C66B" w14:textId="77777777" w:rsidR="006C6C35" w:rsidRPr="006C6C35" w:rsidRDefault="006C6C35" w:rsidP="00141782">
      <w:pPr>
        <w:jc w:val="left"/>
        <w:rPr>
          <w:bCs/>
        </w:rPr>
      </w:pPr>
      <w:r w:rsidRPr="006C6C35">
        <w:rPr>
          <w:bCs/>
        </w:rPr>
        <w:t>Z_biased = [z + 0.2*100 for z in Z]</w:t>
      </w:r>
    </w:p>
    <w:p w14:paraId="58B6A04E" w14:textId="77777777" w:rsidR="006C6C35" w:rsidRPr="006C6C35" w:rsidRDefault="006C6C35" w:rsidP="00141782">
      <w:pPr>
        <w:jc w:val="left"/>
        <w:rPr>
          <w:bCs/>
        </w:rPr>
      </w:pPr>
    </w:p>
    <w:p w14:paraId="7130BB55" w14:textId="77777777" w:rsidR="006C6C35" w:rsidRPr="006C6C35" w:rsidRDefault="006C6C35" w:rsidP="00141782">
      <w:pPr>
        <w:jc w:val="left"/>
        <w:rPr>
          <w:bCs/>
        </w:rPr>
      </w:pPr>
      <w:r w:rsidRPr="006C6C35">
        <w:rPr>
          <w:bCs/>
        </w:rPr>
        <w:t># Plot signals</w:t>
      </w:r>
    </w:p>
    <w:p w14:paraId="758F9467" w14:textId="77777777" w:rsidR="006C6C35" w:rsidRPr="006C6C35" w:rsidRDefault="006C6C35" w:rsidP="00141782">
      <w:pPr>
        <w:jc w:val="left"/>
        <w:rPr>
          <w:bCs/>
        </w:rPr>
      </w:pPr>
      <w:r w:rsidRPr="006C6C35">
        <w:rPr>
          <w:bCs/>
        </w:rPr>
        <w:t>plt.figure(figsize=(10, 6))</w:t>
      </w:r>
    </w:p>
    <w:p w14:paraId="203D1C3F" w14:textId="77777777" w:rsidR="006C6C35" w:rsidRPr="006C6C35" w:rsidRDefault="006C6C35" w:rsidP="00141782">
      <w:pPr>
        <w:jc w:val="left"/>
        <w:rPr>
          <w:bCs/>
        </w:rPr>
      </w:pPr>
    </w:p>
    <w:p w14:paraId="637154DB" w14:textId="77777777" w:rsidR="006C6C35" w:rsidRPr="006C6C35" w:rsidRDefault="006C6C35" w:rsidP="00141782">
      <w:pPr>
        <w:jc w:val="left"/>
        <w:rPr>
          <w:bCs/>
        </w:rPr>
      </w:pPr>
      <w:r w:rsidRPr="006C6C35">
        <w:rPr>
          <w:bCs/>
        </w:rPr>
        <w:t>plt.plot(X, label=' Original Data', color='red')</w:t>
      </w:r>
    </w:p>
    <w:p w14:paraId="0DD149B3" w14:textId="77777777" w:rsidR="006C6C35" w:rsidRPr="006C6C35" w:rsidRDefault="006C6C35" w:rsidP="00141782">
      <w:pPr>
        <w:jc w:val="left"/>
        <w:rPr>
          <w:bCs/>
        </w:rPr>
      </w:pPr>
      <w:r w:rsidRPr="006C6C35">
        <w:rPr>
          <w:bCs/>
        </w:rPr>
        <w:t>plt.plot(Y_biased, label='  Stego Data(bias 0.1)', color='blue')</w:t>
      </w:r>
    </w:p>
    <w:p w14:paraId="31052056" w14:textId="77777777" w:rsidR="006C6C35" w:rsidRPr="006C6C35" w:rsidRDefault="006C6C35" w:rsidP="00141782">
      <w:pPr>
        <w:jc w:val="left"/>
        <w:rPr>
          <w:bCs/>
        </w:rPr>
      </w:pPr>
      <w:r w:rsidRPr="006C6C35">
        <w:rPr>
          <w:bCs/>
        </w:rPr>
        <w:t>plt.plot(Z_biased, label=' Reconstructed Data (bias 0.2)', color='green')</w:t>
      </w:r>
    </w:p>
    <w:p w14:paraId="2CB64196" w14:textId="77777777" w:rsidR="006C6C35" w:rsidRPr="006C6C35" w:rsidRDefault="006C6C35" w:rsidP="00141782">
      <w:pPr>
        <w:jc w:val="left"/>
        <w:rPr>
          <w:bCs/>
        </w:rPr>
      </w:pPr>
    </w:p>
    <w:p w14:paraId="66FECFC3" w14:textId="77777777" w:rsidR="006C6C35" w:rsidRPr="006C6C35" w:rsidRDefault="006C6C35" w:rsidP="00141782">
      <w:pPr>
        <w:jc w:val="left"/>
        <w:rPr>
          <w:bCs/>
        </w:rPr>
      </w:pPr>
      <w:r w:rsidRPr="006C6C35">
        <w:rPr>
          <w:bCs/>
        </w:rPr>
        <w:t># Highlight the MSE values</w:t>
      </w:r>
    </w:p>
    <w:p w14:paraId="5875557D" w14:textId="77777777" w:rsidR="006C6C35" w:rsidRPr="006C6C35" w:rsidRDefault="006C6C35" w:rsidP="00141782">
      <w:pPr>
        <w:jc w:val="left"/>
        <w:rPr>
          <w:bCs/>
        </w:rPr>
      </w:pPr>
      <w:r w:rsidRPr="006C6C35">
        <w:rPr>
          <w:bCs/>
        </w:rPr>
        <w:t>mse_XY = calculate_mse(X, Y_biased)</w:t>
      </w:r>
    </w:p>
    <w:p w14:paraId="285D7A99" w14:textId="77777777" w:rsidR="006C6C35" w:rsidRPr="006C6C35" w:rsidRDefault="006C6C35" w:rsidP="00141782">
      <w:pPr>
        <w:jc w:val="left"/>
        <w:rPr>
          <w:bCs/>
        </w:rPr>
      </w:pPr>
      <w:r w:rsidRPr="006C6C35">
        <w:rPr>
          <w:bCs/>
        </w:rPr>
        <w:t>mse_XZ = calculate_mse(X, Z_biased)</w:t>
      </w:r>
    </w:p>
    <w:p w14:paraId="2534FF6C" w14:textId="77777777" w:rsidR="006C6C35" w:rsidRPr="006C6C35" w:rsidRDefault="006C6C35" w:rsidP="00141782">
      <w:pPr>
        <w:jc w:val="left"/>
        <w:rPr>
          <w:bCs/>
        </w:rPr>
      </w:pPr>
    </w:p>
    <w:p w14:paraId="7D37A2C7" w14:textId="77777777" w:rsidR="006C6C35" w:rsidRPr="006C6C35" w:rsidRDefault="006C6C35" w:rsidP="00141782">
      <w:pPr>
        <w:jc w:val="left"/>
        <w:rPr>
          <w:bCs/>
        </w:rPr>
      </w:pPr>
      <w:r w:rsidRPr="006C6C35">
        <w:rPr>
          <w:bCs/>
        </w:rPr>
        <w:lastRenderedPageBreak/>
        <w:t>plt.title('Imperceptibility Comparison between  Original Data, Stego Data, and Reconstructed Data with Biases')</w:t>
      </w:r>
    </w:p>
    <w:p w14:paraId="5A6CB69C" w14:textId="77777777" w:rsidR="006C6C35" w:rsidRPr="006C6C35" w:rsidRDefault="006C6C35" w:rsidP="00141782">
      <w:pPr>
        <w:jc w:val="left"/>
        <w:rPr>
          <w:bCs/>
        </w:rPr>
      </w:pPr>
      <w:r w:rsidRPr="006C6C35">
        <w:rPr>
          <w:bCs/>
        </w:rPr>
        <w:t>plt.xlabel('ECG Signal Time')</w:t>
      </w:r>
    </w:p>
    <w:p w14:paraId="17A66481" w14:textId="77777777" w:rsidR="006C6C35" w:rsidRPr="006C6C35" w:rsidRDefault="006C6C35" w:rsidP="00141782">
      <w:pPr>
        <w:jc w:val="left"/>
        <w:rPr>
          <w:bCs/>
        </w:rPr>
      </w:pPr>
      <w:r w:rsidRPr="006C6C35">
        <w:rPr>
          <w:bCs/>
        </w:rPr>
        <w:t>plt.ylabel(' Amplitude')</w:t>
      </w:r>
    </w:p>
    <w:p w14:paraId="656A5691" w14:textId="77777777" w:rsidR="006C6C35" w:rsidRPr="006C6C35" w:rsidRDefault="006C6C35" w:rsidP="00141782">
      <w:pPr>
        <w:jc w:val="left"/>
        <w:rPr>
          <w:bCs/>
        </w:rPr>
      </w:pPr>
      <w:r w:rsidRPr="006C6C35">
        <w:rPr>
          <w:bCs/>
        </w:rPr>
        <w:t>plt.legend()</w:t>
      </w:r>
    </w:p>
    <w:p w14:paraId="3B87F13C" w14:textId="77777777" w:rsidR="006C6C35" w:rsidRPr="006C6C35" w:rsidRDefault="006C6C35" w:rsidP="00141782">
      <w:pPr>
        <w:jc w:val="left"/>
        <w:rPr>
          <w:bCs/>
        </w:rPr>
      </w:pPr>
      <w:r w:rsidRPr="006C6C35">
        <w:rPr>
          <w:bCs/>
        </w:rPr>
        <w:t>plt.show()</w:t>
      </w:r>
    </w:p>
    <w:p w14:paraId="693E6E99" w14:textId="77777777" w:rsidR="006C6C35" w:rsidRPr="006C6C35" w:rsidRDefault="006C6C35" w:rsidP="00141782">
      <w:pPr>
        <w:jc w:val="left"/>
        <w:rPr>
          <w:bCs/>
        </w:rPr>
      </w:pPr>
    </w:p>
    <w:p w14:paraId="1B25E1B0" w14:textId="77777777" w:rsidR="006C6C35" w:rsidRPr="006C6C35" w:rsidRDefault="006C6C35" w:rsidP="00141782">
      <w:pPr>
        <w:jc w:val="left"/>
        <w:rPr>
          <w:bCs/>
        </w:rPr>
      </w:pPr>
      <w:r w:rsidRPr="006C6C35">
        <w:rPr>
          <w:bCs/>
        </w:rPr>
        <w:t>import numpy as np</w:t>
      </w:r>
    </w:p>
    <w:p w14:paraId="174FEB51" w14:textId="77777777" w:rsidR="006C6C35" w:rsidRPr="006C6C35" w:rsidRDefault="006C6C35" w:rsidP="00141782">
      <w:pPr>
        <w:jc w:val="left"/>
        <w:rPr>
          <w:bCs/>
        </w:rPr>
      </w:pPr>
      <w:r w:rsidRPr="006C6C35">
        <w:rPr>
          <w:bCs/>
        </w:rPr>
        <w:t>import matplotlib.pyplot as plt</w:t>
      </w:r>
    </w:p>
    <w:p w14:paraId="700335C0" w14:textId="77777777" w:rsidR="006C6C35" w:rsidRPr="006C6C35" w:rsidRDefault="006C6C35" w:rsidP="00141782">
      <w:pPr>
        <w:jc w:val="left"/>
        <w:rPr>
          <w:bCs/>
        </w:rPr>
      </w:pPr>
    </w:p>
    <w:p w14:paraId="4631F0D9" w14:textId="77777777" w:rsidR="006C6C35" w:rsidRPr="006C6C35" w:rsidRDefault="006C6C35" w:rsidP="00141782">
      <w:pPr>
        <w:jc w:val="left"/>
        <w:rPr>
          <w:bCs/>
        </w:rPr>
      </w:pPr>
      <w:r w:rsidRPr="006C6C35">
        <w:rPr>
          <w:bCs/>
        </w:rPr>
        <w:t># Assuming X, Y, Z are your signals as lists</w:t>
      </w:r>
    </w:p>
    <w:p w14:paraId="04F19678" w14:textId="77777777" w:rsidR="006C6C35" w:rsidRPr="006C6C35" w:rsidRDefault="006C6C35" w:rsidP="00141782">
      <w:pPr>
        <w:jc w:val="left"/>
        <w:rPr>
          <w:bCs/>
        </w:rPr>
      </w:pPr>
      <w:r w:rsidRPr="006C6C35">
        <w:rPr>
          <w:bCs/>
        </w:rPr>
        <w:t>X = cover_block[:15000] # Replace with your actual signal data</w:t>
      </w:r>
    </w:p>
    <w:p w14:paraId="432620B5" w14:textId="77777777" w:rsidR="006C6C35" w:rsidRPr="006C6C35" w:rsidRDefault="006C6C35" w:rsidP="00141782">
      <w:pPr>
        <w:jc w:val="left"/>
        <w:rPr>
          <w:bCs/>
        </w:rPr>
      </w:pPr>
      <w:r w:rsidRPr="006C6C35">
        <w:rPr>
          <w:bCs/>
        </w:rPr>
        <w:t>Y = ste[:15000]  # Replace with your actual signal data</w:t>
      </w:r>
    </w:p>
    <w:p w14:paraId="28C1928D" w14:textId="77777777" w:rsidR="006C6C35" w:rsidRPr="006C6C35" w:rsidRDefault="006C6C35" w:rsidP="00141782">
      <w:pPr>
        <w:jc w:val="left"/>
        <w:rPr>
          <w:bCs/>
        </w:rPr>
      </w:pPr>
      <w:r w:rsidRPr="006C6C35">
        <w:rPr>
          <w:bCs/>
        </w:rPr>
        <w:t>Z = rec[:15000]# Replace with your actual signal data</w:t>
      </w:r>
    </w:p>
    <w:p w14:paraId="251FFA0D" w14:textId="77777777" w:rsidR="006C6C35" w:rsidRPr="006C6C35" w:rsidRDefault="006C6C35" w:rsidP="00141782">
      <w:pPr>
        <w:jc w:val="left"/>
        <w:rPr>
          <w:bCs/>
        </w:rPr>
      </w:pPr>
    </w:p>
    <w:p w14:paraId="56C87B7F" w14:textId="77777777" w:rsidR="006C6C35" w:rsidRPr="006C6C35" w:rsidRDefault="006C6C35" w:rsidP="00141782">
      <w:pPr>
        <w:jc w:val="left"/>
        <w:rPr>
          <w:bCs/>
        </w:rPr>
      </w:pPr>
      <w:r w:rsidRPr="006C6C35">
        <w:rPr>
          <w:bCs/>
        </w:rPr>
        <w:t># Apply biases</w:t>
      </w:r>
    </w:p>
    <w:p w14:paraId="64368882" w14:textId="77777777" w:rsidR="006C6C35" w:rsidRPr="006C6C35" w:rsidRDefault="006C6C35" w:rsidP="00141782">
      <w:pPr>
        <w:jc w:val="left"/>
        <w:rPr>
          <w:bCs/>
        </w:rPr>
      </w:pPr>
      <w:r w:rsidRPr="006C6C35">
        <w:rPr>
          <w:bCs/>
        </w:rPr>
        <w:t>Y_biased = [y + 0.1 for y in Y]</w:t>
      </w:r>
    </w:p>
    <w:p w14:paraId="1B1FC71C" w14:textId="77777777" w:rsidR="006C6C35" w:rsidRPr="006C6C35" w:rsidRDefault="006C6C35" w:rsidP="00141782">
      <w:pPr>
        <w:jc w:val="left"/>
        <w:rPr>
          <w:bCs/>
        </w:rPr>
      </w:pPr>
      <w:r w:rsidRPr="006C6C35">
        <w:rPr>
          <w:bCs/>
        </w:rPr>
        <w:t>Z_biased = [z + 0.01 for z in Z]</w:t>
      </w:r>
    </w:p>
    <w:p w14:paraId="2D263585" w14:textId="77777777" w:rsidR="006C6C35" w:rsidRPr="006C6C35" w:rsidRDefault="006C6C35" w:rsidP="00141782">
      <w:pPr>
        <w:jc w:val="left"/>
        <w:rPr>
          <w:bCs/>
        </w:rPr>
      </w:pPr>
    </w:p>
    <w:p w14:paraId="2DDFF992" w14:textId="77777777" w:rsidR="006C6C35" w:rsidRPr="006C6C35" w:rsidRDefault="006C6C35" w:rsidP="00141782">
      <w:pPr>
        <w:jc w:val="left"/>
        <w:rPr>
          <w:bCs/>
        </w:rPr>
      </w:pPr>
      <w:r w:rsidRPr="006C6C35">
        <w:rPr>
          <w:bCs/>
        </w:rPr>
        <w:t># Calculate sample-to-sample error signals</w:t>
      </w:r>
    </w:p>
    <w:p w14:paraId="0476301B" w14:textId="77777777" w:rsidR="006C6C35" w:rsidRPr="006C6C35" w:rsidRDefault="006C6C35" w:rsidP="00141782">
      <w:pPr>
        <w:jc w:val="left"/>
        <w:rPr>
          <w:bCs/>
        </w:rPr>
      </w:pPr>
      <w:r w:rsidRPr="006C6C35">
        <w:rPr>
          <w:bCs/>
        </w:rPr>
        <w:t>error_signal_Y = [y - x for x, y in zip(X, Y_biased)]</w:t>
      </w:r>
    </w:p>
    <w:p w14:paraId="45203C06" w14:textId="77777777" w:rsidR="006C6C35" w:rsidRPr="006C6C35" w:rsidRDefault="006C6C35" w:rsidP="00141782">
      <w:pPr>
        <w:jc w:val="left"/>
        <w:rPr>
          <w:bCs/>
        </w:rPr>
      </w:pPr>
      <w:r w:rsidRPr="006C6C35">
        <w:rPr>
          <w:bCs/>
        </w:rPr>
        <w:t>error_signal_Z = [z - x for x, z in zip(X, Z_biased)]</w:t>
      </w:r>
    </w:p>
    <w:p w14:paraId="00AB7F36" w14:textId="77777777" w:rsidR="006C6C35" w:rsidRPr="006C6C35" w:rsidRDefault="006C6C35" w:rsidP="00141782">
      <w:pPr>
        <w:jc w:val="left"/>
        <w:rPr>
          <w:bCs/>
        </w:rPr>
      </w:pPr>
    </w:p>
    <w:p w14:paraId="4E3BE39A" w14:textId="77777777" w:rsidR="006C6C35" w:rsidRPr="006C6C35" w:rsidRDefault="006C6C35" w:rsidP="00141782">
      <w:pPr>
        <w:jc w:val="left"/>
        <w:rPr>
          <w:bCs/>
        </w:rPr>
      </w:pPr>
      <w:r w:rsidRPr="006C6C35">
        <w:rPr>
          <w:bCs/>
        </w:rPr>
        <w:t># Plot error signals</w:t>
      </w:r>
    </w:p>
    <w:p w14:paraId="6A97727F" w14:textId="77777777" w:rsidR="006C6C35" w:rsidRPr="006C6C35" w:rsidRDefault="006C6C35" w:rsidP="00141782">
      <w:pPr>
        <w:jc w:val="left"/>
        <w:rPr>
          <w:bCs/>
        </w:rPr>
      </w:pPr>
      <w:r w:rsidRPr="006C6C35">
        <w:rPr>
          <w:bCs/>
        </w:rPr>
        <w:t>plt.figure(figsize=(10, 6))</w:t>
      </w:r>
    </w:p>
    <w:p w14:paraId="4F10587D" w14:textId="77777777" w:rsidR="006C6C35" w:rsidRPr="006C6C35" w:rsidRDefault="006C6C35" w:rsidP="00141782">
      <w:pPr>
        <w:jc w:val="left"/>
        <w:rPr>
          <w:bCs/>
        </w:rPr>
      </w:pPr>
    </w:p>
    <w:p w14:paraId="411F91E5" w14:textId="77777777" w:rsidR="006C6C35" w:rsidRPr="006C6C35" w:rsidRDefault="006C6C35" w:rsidP="00141782">
      <w:pPr>
        <w:jc w:val="left"/>
        <w:rPr>
          <w:bCs/>
        </w:rPr>
      </w:pPr>
      <w:r w:rsidRPr="006C6C35">
        <w:rPr>
          <w:bCs/>
        </w:rPr>
        <w:t>plt.plot(error_signal_Y, label='Sample-to-Sample Error Signal Stego Data (bias 0.1)', color='violet')</w:t>
      </w:r>
    </w:p>
    <w:p w14:paraId="732CD9E7" w14:textId="77777777" w:rsidR="006C6C35" w:rsidRPr="006C6C35" w:rsidRDefault="006C6C35" w:rsidP="00141782">
      <w:pPr>
        <w:jc w:val="left"/>
        <w:rPr>
          <w:bCs/>
        </w:rPr>
      </w:pPr>
      <w:r w:rsidRPr="006C6C35">
        <w:rPr>
          <w:bCs/>
        </w:rPr>
        <w:t>plt.plot(error_signal_Z, label='Sample-to-Sample Error Signal  Reconstructed Data (bias 0.01)', color='maroon')</w:t>
      </w:r>
    </w:p>
    <w:p w14:paraId="1AB05959" w14:textId="77777777" w:rsidR="006C6C35" w:rsidRPr="006C6C35" w:rsidRDefault="006C6C35" w:rsidP="00141782">
      <w:pPr>
        <w:jc w:val="left"/>
        <w:rPr>
          <w:bCs/>
        </w:rPr>
      </w:pPr>
    </w:p>
    <w:p w14:paraId="7A606A7E" w14:textId="77777777" w:rsidR="006C6C35" w:rsidRPr="006C6C35" w:rsidRDefault="006C6C35" w:rsidP="00141782">
      <w:pPr>
        <w:jc w:val="left"/>
        <w:rPr>
          <w:bCs/>
        </w:rPr>
      </w:pPr>
      <w:r w:rsidRPr="006C6C35">
        <w:rPr>
          <w:bCs/>
        </w:rPr>
        <w:t>plt.title('Sample-to-Sample Error Signals with Biases')</w:t>
      </w:r>
    </w:p>
    <w:p w14:paraId="5FE268B2" w14:textId="77777777" w:rsidR="006C6C35" w:rsidRPr="006C6C35" w:rsidRDefault="006C6C35" w:rsidP="00141782">
      <w:pPr>
        <w:jc w:val="left"/>
        <w:rPr>
          <w:bCs/>
        </w:rPr>
      </w:pPr>
      <w:r w:rsidRPr="006C6C35">
        <w:rPr>
          <w:bCs/>
        </w:rPr>
        <w:t>plt.xlabel('ECG')</w:t>
      </w:r>
    </w:p>
    <w:p w14:paraId="0BD7577F" w14:textId="77777777" w:rsidR="006C6C35" w:rsidRPr="006C6C35" w:rsidRDefault="006C6C35" w:rsidP="00141782">
      <w:pPr>
        <w:jc w:val="left"/>
        <w:rPr>
          <w:bCs/>
        </w:rPr>
      </w:pPr>
      <w:r w:rsidRPr="006C6C35">
        <w:rPr>
          <w:bCs/>
        </w:rPr>
        <w:lastRenderedPageBreak/>
        <w:t>plt.ylabel('Amplitude')</w:t>
      </w:r>
    </w:p>
    <w:p w14:paraId="5F446D04" w14:textId="77777777" w:rsidR="006C6C35" w:rsidRPr="006C6C35" w:rsidRDefault="006C6C35" w:rsidP="00141782">
      <w:pPr>
        <w:jc w:val="left"/>
        <w:rPr>
          <w:bCs/>
        </w:rPr>
      </w:pPr>
      <w:r w:rsidRPr="006C6C35">
        <w:rPr>
          <w:bCs/>
        </w:rPr>
        <w:t>plt.legend()</w:t>
      </w:r>
    </w:p>
    <w:p w14:paraId="5F171009" w14:textId="77777777" w:rsidR="006C6C35" w:rsidRPr="006C6C35" w:rsidRDefault="006C6C35" w:rsidP="00141782">
      <w:pPr>
        <w:jc w:val="left"/>
        <w:rPr>
          <w:bCs/>
        </w:rPr>
      </w:pPr>
      <w:r w:rsidRPr="006C6C35">
        <w:rPr>
          <w:bCs/>
        </w:rPr>
        <w:t>plt.show()</w:t>
      </w:r>
    </w:p>
    <w:p w14:paraId="12CF2474" w14:textId="77777777" w:rsidR="006C6C35" w:rsidRPr="006C6C35" w:rsidRDefault="006C6C35" w:rsidP="00141782">
      <w:pPr>
        <w:jc w:val="left"/>
        <w:rPr>
          <w:bCs/>
        </w:rPr>
      </w:pPr>
    </w:p>
    <w:p w14:paraId="2FB6414C" w14:textId="77777777" w:rsidR="006C6C35" w:rsidRPr="006C6C35" w:rsidRDefault="006C6C35" w:rsidP="00141782">
      <w:pPr>
        <w:jc w:val="left"/>
        <w:rPr>
          <w:bCs/>
        </w:rPr>
      </w:pPr>
      <w:r w:rsidRPr="006C6C35">
        <w:rPr>
          <w:bCs/>
        </w:rPr>
        <w:t>import numpy as np</w:t>
      </w:r>
    </w:p>
    <w:p w14:paraId="7DF3BB33" w14:textId="77777777" w:rsidR="006C6C35" w:rsidRPr="006C6C35" w:rsidRDefault="006C6C35" w:rsidP="00141782">
      <w:pPr>
        <w:jc w:val="left"/>
        <w:rPr>
          <w:bCs/>
        </w:rPr>
      </w:pPr>
      <w:r w:rsidRPr="006C6C35">
        <w:rPr>
          <w:bCs/>
        </w:rPr>
        <w:t>import matplotlib.pyplot as plt</w:t>
      </w:r>
    </w:p>
    <w:p w14:paraId="0A619562" w14:textId="77777777" w:rsidR="006C6C35" w:rsidRPr="006C6C35" w:rsidRDefault="006C6C35" w:rsidP="00141782">
      <w:pPr>
        <w:jc w:val="left"/>
        <w:rPr>
          <w:bCs/>
        </w:rPr>
      </w:pPr>
    </w:p>
    <w:p w14:paraId="5CAC7BD5" w14:textId="77777777" w:rsidR="006C6C35" w:rsidRPr="006C6C35" w:rsidRDefault="006C6C35" w:rsidP="00141782">
      <w:pPr>
        <w:jc w:val="left"/>
        <w:rPr>
          <w:bCs/>
        </w:rPr>
      </w:pPr>
      <w:r w:rsidRPr="006C6C35">
        <w:rPr>
          <w:bCs/>
        </w:rPr>
        <w:t># Assuming X, Y, Z are your signals as lists</w:t>
      </w:r>
    </w:p>
    <w:p w14:paraId="60179329" w14:textId="77777777" w:rsidR="006C6C35" w:rsidRPr="006C6C35" w:rsidRDefault="006C6C35" w:rsidP="00141782">
      <w:pPr>
        <w:jc w:val="left"/>
        <w:rPr>
          <w:bCs/>
        </w:rPr>
      </w:pPr>
      <w:r w:rsidRPr="006C6C35">
        <w:rPr>
          <w:bCs/>
        </w:rPr>
        <w:t>X =  cover_block[:1000]# Replace with your actual signal data</w:t>
      </w:r>
    </w:p>
    <w:p w14:paraId="0375849C" w14:textId="77777777" w:rsidR="006C6C35" w:rsidRPr="006C6C35" w:rsidRDefault="006C6C35" w:rsidP="00141782">
      <w:pPr>
        <w:jc w:val="left"/>
        <w:rPr>
          <w:bCs/>
        </w:rPr>
      </w:pPr>
      <w:r w:rsidRPr="006C6C35">
        <w:rPr>
          <w:bCs/>
        </w:rPr>
        <w:t>Y = ste[:1000]   # Replace with your actual signal data, with NaN for the missing segment</w:t>
      </w:r>
    </w:p>
    <w:p w14:paraId="4E6CF9B0" w14:textId="77777777" w:rsidR="006C6C35" w:rsidRPr="006C6C35" w:rsidRDefault="006C6C35" w:rsidP="00141782">
      <w:pPr>
        <w:jc w:val="left"/>
        <w:rPr>
          <w:bCs/>
        </w:rPr>
      </w:pPr>
      <w:r w:rsidRPr="006C6C35">
        <w:rPr>
          <w:bCs/>
        </w:rPr>
        <w:t>Z = rec[:1000] # Replace with your actual signal data</w:t>
      </w:r>
    </w:p>
    <w:p w14:paraId="45B3A470" w14:textId="77777777" w:rsidR="006C6C35" w:rsidRPr="006C6C35" w:rsidRDefault="006C6C35" w:rsidP="00141782">
      <w:pPr>
        <w:jc w:val="left"/>
        <w:rPr>
          <w:bCs/>
        </w:rPr>
      </w:pPr>
    </w:p>
    <w:p w14:paraId="17B82BD1" w14:textId="77777777" w:rsidR="006C6C35" w:rsidRPr="006C6C35" w:rsidRDefault="006C6C35" w:rsidP="00141782">
      <w:pPr>
        <w:jc w:val="left"/>
        <w:rPr>
          <w:bCs/>
        </w:rPr>
      </w:pPr>
      <w:r w:rsidRPr="006C6C35">
        <w:rPr>
          <w:bCs/>
        </w:rPr>
        <w:t>for i in range(455, 455 + 100):</w:t>
      </w:r>
    </w:p>
    <w:p w14:paraId="0F759D36" w14:textId="77777777" w:rsidR="006C6C35" w:rsidRPr="006C6C35" w:rsidRDefault="006C6C35" w:rsidP="00141782">
      <w:pPr>
        <w:jc w:val="left"/>
        <w:rPr>
          <w:bCs/>
        </w:rPr>
      </w:pPr>
      <w:r w:rsidRPr="006C6C35">
        <w:rPr>
          <w:bCs/>
        </w:rPr>
        <w:t xml:space="preserve">    if i &lt; len(Y):</w:t>
      </w:r>
    </w:p>
    <w:p w14:paraId="2E1CE182" w14:textId="77777777" w:rsidR="006C6C35" w:rsidRPr="006C6C35" w:rsidRDefault="006C6C35" w:rsidP="00141782">
      <w:pPr>
        <w:jc w:val="left"/>
        <w:rPr>
          <w:bCs/>
        </w:rPr>
      </w:pPr>
      <w:r w:rsidRPr="006C6C35">
        <w:rPr>
          <w:bCs/>
        </w:rPr>
        <w:t xml:space="preserve">        Y[i] = np.nan</w:t>
      </w:r>
    </w:p>
    <w:p w14:paraId="2503F73E" w14:textId="77777777" w:rsidR="006C6C35" w:rsidRPr="006C6C35" w:rsidRDefault="006C6C35" w:rsidP="00141782">
      <w:pPr>
        <w:jc w:val="left"/>
        <w:rPr>
          <w:bCs/>
        </w:rPr>
      </w:pPr>
      <w:r w:rsidRPr="006C6C35">
        <w:rPr>
          <w:bCs/>
        </w:rPr>
        <w:t># Apply bias</w:t>
      </w:r>
    </w:p>
    <w:p w14:paraId="2430D626" w14:textId="77777777" w:rsidR="006C6C35" w:rsidRPr="006C6C35" w:rsidRDefault="006C6C35" w:rsidP="00141782">
      <w:pPr>
        <w:jc w:val="left"/>
        <w:rPr>
          <w:bCs/>
        </w:rPr>
      </w:pPr>
      <w:r w:rsidRPr="006C6C35">
        <w:rPr>
          <w:bCs/>
        </w:rPr>
        <w:t>Y_missing_bias_0_55 = [y + 0.75*100 if  np.isnan(y) else y for y in Y]</w:t>
      </w:r>
    </w:p>
    <w:p w14:paraId="0094345E" w14:textId="77777777" w:rsidR="006C6C35" w:rsidRPr="006C6C35" w:rsidRDefault="006C6C35" w:rsidP="00141782">
      <w:pPr>
        <w:jc w:val="left"/>
        <w:rPr>
          <w:bCs/>
        </w:rPr>
      </w:pPr>
      <w:r w:rsidRPr="006C6C35">
        <w:rPr>
          <w:bCs/>
        </w:rPr>
        <w:t>X1 = [x + 100 if not np.isnan(x) else x for x in X]</w:t>
      </w:r>
    </w:p>
    <w:p w14:paraId="50A9B557" w14:textId="77777777" w:rsidR="006C6C35" w:rsidRPr="006C6C35" w:rsidRDefault="006C6C35" w:rsidP="00141782">
      <w:pPr>
        <w:jc w:val="left"/>
        <w:rPr>
          <w:bCs/>
        </w:rPr>
      </w:pPr>
      <w:r w:rsidRPr="006C6C35">
        <w:rPr>
          <w:bCs/>
        </w:rPr>
        <w:t>Z1 = [z + 0.55*100 if not np.isnan(z) else z for z in Z]</w:t>
      </w:r>
    </w:p>
    <w:p w14:paraId="199EB77B" w14:textId="77777777" w:rsidR="006C6C35" w:rsidRPr="006C6C35" w:rsidRDefault="006C6C35" w:rsidP="00141782">
      <w:pPr>
        <w:jc w:val="left"/>
        <w:rPr>
          <w:bCs/>
        </w:rPr>
      </w:pPr>
      <w:r w:rsidRPr="006C6C35">
        <w:rPr>
          <w:bCs/>
        </w:rPr>
        <w:t># Plot signals</w:t>
      </w:r>
    </w:p>
    <w:p w14:paraId="78F1A5B3" w14:textId="77777777" w:rsidR="006C6C35" w:rsidRPr="006C6C35" w:rsidRDefault="006C6C35" w:rsidP="00141782">
      <w:pPr>
        <w:jc w:val="left"/>
        <w:rPr>
          <w:bCs/>
        </w:rPr>
      </w:pPr>
      <w:r w:rsidRPr="006C6C35">
        <w:rPr>
          <w:bCs/>
        </w:rPr>
        <w:t>plt.figure(figsize=(10, 6))</w:t>
      </w:r>
    </w:p>
    <w:p w14:paraId="696EB0D2" w14:textId="77777777" w:rsidR="006C6C35" w:rsidRPr="006C6C35" w:rsidRDefault="006C6C35" w:rsidP="00141782">
      <w:pPr>
        <w:jc w:val="left"/>
        <w:rPr>
          <w:bCs/>
        </w:rPr>
      </w:pPr>
    </w:p>
    <w:p w14:paraId="56825E9A" w14:textId="77777777" w:rsidR="006C6C35" w:rsidRPr="006C6C35" w:rsidRDefault="006C6C35" w:rsidP="00141782">
      <w:pPr>
        <w:jc w:val="left"/>
        <w:rPr>
          <w:bCs/>
        </w:rPr>
      </w:pPr>
      <w:r w:rsidRPr="006C6C35">
        <w:rPr>
          <w:bCs/>
        </w:rPr>
        <w:t>plt.plot(X1, label='Original Signal', color='red', linestyle='-')</w:t>
      </w:r>
    </w:p>
    <w:p w14:paraId="62740C84" w14:textId="77777777" w:rsidR="006C6C35" w:rsidRPr="006C6C35" w:rsidRDefault="006C6C35" w:rsidP="00141782">
      <w:pPr>
        <w:jc w:val="left"/>
        <w:rPr>
          <w:bCs/>
        </w:rPr>
      </w:pPr>
      <w:r w:rsidRPr="006C6C35">
        <w:rPr>
          <w:bCs/>
        </w:rPr>
        <w:t>plt.plot(Z1, label='Reconstructed Signal', color='green', linestyle='-')</w:t>
      </w:r>
    </w:p>
    <w:p w14:paraId="1911043D" w14:textId="77777777" w:rsidR="006C6C35" w:rsidRPr="006C6C35" w:rsidRDefault="006C6C35" w:rsidP="00141782">
      <w:pPr>
        <w:jc w:val="left"/>
        <w:rPr>
          <w:bCs/>
        </w:rPr>
      </w:pPr>
      <w:r w:rsidRPr="006C6C35">
        <w:rPr>
          <w:bCs/>
        </w:rPr>
        <w:t>plt.plot(Y_missing_bias_0_55, label='Received Data ', color='blue', linestyle='-')</w:t>
      </w:r>
    </w:p>
    <w:p w14:paraId="3CDC5B4C" w14:textId="77777777" w:rsidR="006C6C35" w:rsidRPr="006C6C35" w:rsidRDefault="006C6C35" w:rsidP="00141782">
      <w:pPr>
        <w:jc w:val="left"/>
        <w:rPr>
          <w:bCs/>
        </w:rPr>
      </w:pPr>
    </w:p>
    <w:p w14:paraId="6CA742DB" w14:textId="77777777" w:rsidR="006C6C35" w:rsidRPr="006C6C35" w:rsidRDefault="006C6C35" w:rsidP="00141782">
      <w:pPr>
        <w:jc w:val="left"/>
        <w:rPr>
          <w:bCs/>
        </w:rPr>
      </w:pPr>
      <w:r w:rsidRPr="006C6C35">
        <w:rPr>
          <w:bCs/>
        </w:rPr>
        <w:t>plt.title('Imperceptibility Comparison between Original Data, Received  Data, and Reconstructed Data')</w:t>
      </w:r>
    </w:p>
    <w:p w14:paraId="67BCBA00" w14:textId="77777777" w:rsidR="006C6C35" w:rsidRPr="006C6C35" w:rsidRDefault="006C6C35" w:rsidP="00141782">
      <w:pPr>
        <w:jc w:val="left"/>
        <w:rPr>
          <w:bCs/>
        </w:rPr>
      </w:pPr>
      <w:r w:rsidRPr="006C6C35">
        <w:rPr>
          <w:bCs/>
        </w:rPr>
        <w:t>plt.xlabel('ECG Signal Time')</w:t>
      </w:r>
    </w:p>
    <w:p w14:paraId="4E388850" w14:textId="77777777" w:rsidR="006C6C35" w:rsidRPr="006C6C35" w:rsidRDefault="006C6C35" w:rsidP="00141782">
      <w:pPr>
        <w:jc w:val="left"/>
        <w:rPr>
          <w:bCs/>
        </w:rPr>
      </w:pPr>
      <w:r w:rsidRPr="006C6C35">
        <w:rPr>
          <w:bCs/>
        </w:rPr>
        <w:t>plt.ylabel('Amplitude')</w:t>
      </w:r>
    </w:p>
    <w:p w14:paraId="69D237A2" w14:textId="77777777" w:rsidR="006C6C35" w:rsidRPr="006C6C35" w:rsidRDefault="006C6C35" w:rsidP="00141782">
      <w:pPr>
        <w:jc w:val="left"/>
        <w:rPr>
          <w:bCs/>
        </w:rPr>
      </w:pPr>
      <w:r w:rsidRPr="006C6C35">
        <w:rPr>
          <w:bCs/>
        </w:rPr>
        <w:t>plt.legend()</w:t>
      </w:r>
    </w:p>
    <w:p w14:paraId="40AD2222" w14:textId="77777777" w:rsidR="006C6C35" w:rsidRPr="006C6C35" w:rsidRDefault="006C6C35" w:rsidP="00141782">
      <w:pPr>
        <w:jc w:val="left"/>
        <w:rPr>
          <w:bCs/>
        </w:rPr>
      </w:pPr>
      <w:r w:rsidRPr="006C6C35">
        <w:rPr>
          <w:bCs/>
        </w:rPr>
        <w:t>plt.show()</w:t>
      </w:r>
    </w:p>
    <w:p w14:paraId="14E78A72" w14:textId="54008EE5" w:rsidR="002535A1" w:rsidRDefault="002535A1" w:rsidP="006C6C35">
      <w:pPr>
        <w:jc w:val="both"/>
        <w:rPr>
          <w:bCs/>
        </w:rPr>
      </w:pPr>
      <w:r>
        <w:rPr>
          <w:bCs/>
        </w:rPr>
        <w:br w:type="page"/>
      </w:r>
    </w:p>
    <w:p w14:paraId="3476BD23" w14:textId="77777777" w:rsidR="006C6C35" w:rsidRPr="006C6C35" w:rsidRDefault="006C6C35" w:rsidP="006C6C35">
      <w:pPr>
        <w:jc w:val="both"/>
        <w:rPr>
          <w:bCs/>
        </w:rPr>
      </w:pPr>
    </w:p>
    <w:p w14:paraId="11B6FF80" w14:textId="77777777" w:rsidR="006C6C35" w:rsidRPr="006C6C35" w:rsidRDefault="006C6C35" w:rsidP="006C6C35">
      <w:pPr>
        <w:jc w:val="both"/>
        <w:rPr>
          <w:bCs/>
        </w:rPr>
      </w:pPr>
    </w:p>
    <w:p w14:paraId="34747AF0" w14:textId="77777777" w:rsidR="006C6C35" w:rsidRPr="006C6C35" w:rsidRDefault="006C6C35" w:rsidP="006C6C35">
      <w:pPr>
        <w:jc w:val="both"/>
        <w:rPr>
          <w:bCs/>
        </w:rPr>
      </w:pPr>
    </w:p>
    <w:p w14:paraId="739D0DD2" w14:textId="77777777" w:rsidR="006C6C35" w:rsidRPr="006C6C35" w:rsidRDefault="006C6C35" w:rsidP="006C6C35">
      <w:pPr>
        <w:jc w:val="both"/>
        <w:rPr>
          <w:bCs/>
        </w:rPr>
      </w:pPr>
    </w:p>
    <w:p w14:paraId="6B2819D0" w14:textId="77777777" w:rsidR="006C6C35" w:rsidRPr="006C6C35" w:rsidRDefault="006C6C35" w:rsidP="006C6C35">
      <w:pPr>
        <w:jc w:val="both"/>
        <w:rPr>
          <w:bCs/>
        </w:rPr>
      </w:pPr>
    </w:p>
    <w:p w14:paraId="7C732962" w14:textId="77777777" w:rsidR="006C6C35" w:rsidRPr="006C6C35" w:rsidRDefault="006C6C35" w:rsidP="006C6C35">
      <w:pPr>
        <w:jc w:val="both"/>
        <w:rPr>
          <w:bCs/>
        </w:rPr>
      </w:pPr>
    </w:p>
    <w:p w14:paraId="6907994C" w14:textId="77777777" w:rsidR="006C6C35" w:rsidRPr="006C6C35" w:rsidRDefault="006C6C35" w:rsidP="006C6C35">
      <w:pPr>
        <w:jc w:val="both"/>
        <w:rPr>
          <w:bCs/>
        </w:rPr>
      </w:pPr>
    </w:p>
    <w:p w14:paraId="406164A0" w14:textId="77777777" w:rsidR="006C6C35" w:rsidRPr="006C6C35" w:rsidRDefault="006C6C35" w:rsidP="006C6C35">
      <w:pPr>
        <w:jc w:val="both"/>
        <w:rPr>
          <w:bCs/>
        </w:rPr>
      </w:pPr>
    </w:p>
    <w:p w14:paraId="2FF7637A" w14:textId="77777777" w:rsidR="006C6C35" w:rsidRPr="006C6C35" w:rsidRDefault="006C6C35" w:rsidP="006C6C35">
      <w:pPr>
        <w:jc w:val="both"/>
        <w:rPr>
          <w:bCs/>
        </w:rPr>
      </w:pPr>
    </w:p>
    <w:p w14:paraId="40B00335" w14:textId="77777777" w:rsidR="006C6C35" w:rsidRPr="006C6C35" w:rsidRDefault="006C6C35" w:rsidP="006C6C35">
      <w:pPr>
        <w:jc w:val="both"/>
        <w:rPr>
          <w:bCs/>
        </w:rPr>
      </w:pPr>
    </w:p>
    <w:p w14:paraId="63D67B4F" w14:textId="77777777" w:rsidR="00D23AC8" w:rsidRPr="00D23AC8" w:rsidRDefault="00D23AC8" w:rsidP="00D23AC8">
      <w:pPr>
        <w:jc w:val="both"/>
        <w:rPr>
          <w:bCs/>
        </w:rPr>
      </w:pPr>
    </w:p>
    <w:p w14:paraId="36456D07" w14:textId="77777777" w:rsidR="00D23AC8" w:rsidRPr="00D23AC8" w:rsidRDefault="00D23AC8" w:rsidP="00D23AC8">
      <w:pPr>
        <w:jc w:val="both"/>
        <w:rPr>
          <w:bCs/>
        </w:rPr>
      </w:pPr>
    </w:p>
    <w:p w14:paraId="20746B87" w14:textId="77777777" w:rsidR="00D23AC8" w:rsidRPr="00D23AC8" w:rsidRDefault="00D23AC8" w:rsidP="00D23AC8">
      <w:pPr>
        <w:jc w:val="both"/>
        <w:rPr>
          <w:bCs/>
        </w:rPr>
      </w:pPr>
    </w:p>
    <w:p w14:paraId="2D4DE68C" w14:textId="77777777" w:rsidR="00D23AC8" w:rsidRPr="00D23AC8" w:rsidRDefault="00D23AC8" w:rsidP="00D23AC8">
      <w:pPr>
        <w:jc w:val="both"/>
        <w:rPr>
          <w:bCs/>
        </w:rPr>
      </w:pPr>
    </w:p>
    <w:p w14:paraId="20924DCC" w14:textId="77777777" w:rsidR="00D23AC8" w:rsidRDefault="00D23AC8" w:rsidP="00D23AC8">
      <w:pPr>
        <w:jc w:val="both"/>
        <w:rPr>
          <w:bCs/>
        </w:rPr>
      </w:pPr>
    </w:p>
    <w:p w14:paraId="5E8AEC90" w14:textId="77777777" w:rsidR="004524DA" w:rsidRDefault="004524DA" w:rsidP="00D23AC8">
      <w:pPr>
        <w:jc w:val="both"/>
        <w:rPr>
          <w:bCs/>
        </w:rPr>
      </w:pPr>
    </w:p>
    <w:p w14:paraId="72716940" w14:textId="77777777" w:rsidR="004524DA" w:rsidRDefault="004524DA" w:rsidP="00D23AC8">
      <w:pPr>
        <w:jc w:val="both"/>
        <w:rPr>
          <w:bCs/>
        </w:rPr>
      </w:pPr>
    </w:p>
    <w:p w14:paraId="3861CA7E" w14:textId="77777777" w:rsidR="004524DA" w:rsidRDefault="004524DA" w:rsidP="00D23AC8">
      <w:pPr>
        <w:jc w:val="both"/>
        <w:rPr>
          <w:bCs/>
        </w:rPr>
      </w:pPr>
    </w:p>
    <w:p w14:paraId="58374321" w14:textId="77777777" w:rsidR="004524DA" w:rsidRDefault="004524DA" w:rsidP="00D23AC8">
      <w:pPr>
        <w:jc w:val="both"/>
        <w:rPr>
          <w:bCs/>
        </w:rPr>
      </w:pPr>
    </w:p>
    <w:p w14:paraId="229A0570" w14:textId="77777777" w:rsidR="004524DA" w:rsidRDefault="004524DA" w:rsidP="00D23AC8">
      <w:pPr>
        <w:jc w:val="both"/>
        <w:rPr>
          <w:bCs/>
        </w:rPr>
      </w:pPr>
    </w:p>
    <w:p w14:paraId="7481CB61" w14:textId="77777777" w:rsidR="004524DA" w:rsidRDefault="004524DA" w:rsidP="00D23AC8">
      <w:pPr>
        <w:jc w:val="both"/>
        <w:rPr>
          <w:bCs/>
        </w:rPr>
      </w:pPr>
    </w:p>
    <w:p w14:paraId="4A33A048" w14:textId="77777777" w:rsidR="004524DA" w:rsidRDefault="004524DA" w:rsidP="00D23AC8">
      <w:pPr>
        <w:jc w:val="both"/>
        <w:rPr>
          <w:bCs/>
        </w:rPr>
      </w:pPr>
    </w:p>
    <w:p w14:paraId="33760CE4" w14:textId="77777777" w:rsidR="004524DA" w:rsidRDefault="004524DA" w:rsidP="00D23AC8">
      <w:pPr>
        <w:jc w:val="both"/>
        <w:rPr>
          <w:bCs/>
        </w:rPr>
      </w:pPr>
    </w:p>
    <w:p w14:paraId="7428624A" w14:textId="77777777" w:rsidR="004524DA" w:rsidRDefault="004524DA" w:rsidP="00D23AC8">
      <w:pPr>
        <w:jc w:val="both"/>
        <w:rPr>
          <w:bCs/>
        </w:rPr>
      </w:pPr>
    </w:p>
    <w:p w14:paraId="24193B0E" w14:textId="77777777" w:rsidR="004524DA" w:rsidRDefault="004524DA" w:rsidP="00D23AC8">
      <w:pPr>
        <w:jc w:val="both"/>
        <w:rPr>
          <w:bCs/>
        </w:rPr>
      </w:pPr>
    </w:p>
    <w:p w14:paraId="2192D92E" w14:textId="77777777" w:rsidR="004524DA" w:rsidRDefault="004524DA" w:rsidP="00D23AC8">
      <w:pPr>
        <w:jc w:val="both"/>
        <w:rPr>
          <w:bCs/>
        </w:rPr>
      </w:pPr>
    </w:p>
    <w:p w14:paraId="0C6820E2" w14:textId="77777777" w:rsidR="004524DA" w:rsidRDefault="004524DA" w:rsidP="00D23AC8">
      <w:pPr>
        <w:jc w:val="both"/>
        <w:rPr>
          <w:bCs/>
        </w:rPr>
      </w:pPr>
    </w:p>
    <w:p w14:paraId="7B6A1B2F" w14:textId="77777777" w:rsidR="004524DA" w:rsidRPr="00D23AC8" w:rsidRDefault="004524DA" w:rsidP="00D23AC8">
      <w:pPr>
        <w:jc w:val="both"/>
        <w:rPr>
          <w:bCs/>
        </w:rPr>
      </w:pPr>
    </w:p>
    <w:p w14:paraId="27BF42C8" w14:textId="77777777" w:rsidR="00D23AC8" w:rsidRPr="00D23AC8" w:rsidRDefault="00D23AC8" w:rsidP="00D23AC8">
      <w:pPr>
        <w:jc w:val="both"/>
        <w:rPr>
          <w:bCs/>
        </w:rPr>
      </w:pPr>
    </w:p>
    <w:p w14:paraId="6F71CAEB" w14:textId="77777777" w:rsidR="00D23AC8" w:rsidRPr="00D23AC8" w:rsidRDefault="00D23AC8" w:rsidP="00D23AC8">
      <w:pPr>
        <w:jc w:val="both"/>
        <w:rPr>
          <w:bCs/>
        </w:rPr>
      </w:pPr>
    </w:p>
    <w:p w14:paraId="7B829885" w14:textId="77777777" w:rsidR="00D23AC8" w:rsidRPr="00D23AC8" w:rsidRDefault="00D23AC8" w:rsidP="00D23AC8">
      <w:pPr>
        <w:jc w:val="both"/>
        <w:rPr>
          <w:bCs/>
        </w:rPr>
      </w:pPr>
    </w:p>
    <w:p w14:paraId="6C456BF5" w14:textId="77777777" w:rsidR="0055458C" w:rsidRDefault="004B18EE" w:rsidP="004524DA">
      <w:pPr>
        <w:pStyle w:val="Heading10"/>
      </w:pPr>
      <w:bookmarkStart w:id="103" w:name="_Toc163830462"/>
      <w:r>
        <w:t>REFERENCES</w:t>
      </w:r>
      <w:bookmarkEnd w:id="103"/>
    </w:p>
    <w:p w14:paraId="3E4B783C" w14:textId="77777777" w:rsidR="0055458C" w:rsidRDefault="003A6DFB">
      <w:pPr>
        <w:spacing w:line="240" w:lineRule="auto"/>
        <w:rPr>
          <w:b/>
          <w:sz w:val="28"/>
          <w:szCs w:val="28"/>
        </w:rPr>
      </w:pPr>
      <w:r>
        <w:rPr>
          <w:b/>
          <w:sz w:val="28"/>
          <w:szCs w:val="28"/>
        </w:rPr>
        <w:pict w14:anchorId="50D23E50">
          <v:rect id="_x0000_i1043" style="width:451.3pt;height:2pt" o:hralign="right" o:hrstd="t" o:hrnoshade="t" o:hr="t" fillcolor="#404040" stroked="f"/>
        </w:pict>
      </w:r>
    </w:p>
    <w:p w14:paraId="7CD0541D" w14:textId="77777777" w:rsidR="00A46019" w:rsidRDefault="00A46019">
      <w:pPr>
        <w:jc w:val="center"/>
        <w:rPr>
          <w:b/>
          <w:bCs/>
          <w:sz w:val="28"/>
          <w:szCs w:val="28"/>
        </w:rPr>
      </w:pPr>
    </w:p>
    <w:p w14:paraId="705074BA" w14:textId="31C87C71" w:rsidR="0055458C" w:rsidRDefault="00194298">
      <w:pPr>
        <w:jc w:val="center"/>
        <w:rPr>
          <w:b/>
          <w:bCs/>
          <w:sz w:val="28"/>
          <w:szCs w:val="28"/>
        </w:rPr>
      </w:pPr>
      <w:r>
        <w:rPr>
          <w:b/>
          <w:bCs/>
          <w:sz w:val="28"/>
          <w:szCs w:val="28"/>
        </w:rPr>
        <w:lastRenderedPageBreak/>
        <w:t>CHAPTER 11</w:t>
      </w:r>
    </w:p>
    <w:p w14:paraId="599B0917" w14:textId="77777777" w:rsidR="0055458C" w:rsidRDefault="004B18EE">
      <w:pPr>
        <w:jc w:val="center"/>
        <w:rPr>
          <w:b/>
          <w:bCs/>
          <w:sz w:val="28"/>
          <w:szCs w:val="28"/>
        </w:rPr>
      </w:pPr>
      <w:r>
        <w:rPr>
          <w:b/>
          <w:bCs/>
          <w:sz w:val="28"/>
          <w:szCs w:val="28"/>
        </w:rPr>
        <w:t>REFERENCES</w:t>
      </w:r>
    </w:p>
    <w:p w14:paraId="2BB8AB92" w14:textId="7A5BF1E6" w:rsidR="0055458C" w:rsidRDefault="004B18EE" w:rsidP="004524DA">
      <w:pPr>
        <w:pStyle w:val="Heading20"/>
      </w:pPr>
      <w:bookmarkStart w:id="104" w:name="_Toc163830463"/>
      <w:r>
        <w:t>1</w:t>
      </w:r>
      <w:r w:rsidR="00194298">
        <w:t>1</w:t>
      </w:r>
      <w:r>
        <w:t>.1 REFERENCES</w:t>
      </w:r>
      <w:bookmarkEnd w:id="104"/>
    </w:p>
    <w:p w14:paraId="454C341D" w14:textId="77777777" w:rsidR="00A46019" w:rsidRDefault="00A46019" w:rsidP="00A46019">
      <w:pPr>
        <w:numPr>
          <w:ilvl w:val="0"/>
          <w:numId w:val="11"/>
        </w:numPr>
        <w:autoSpaceDE w:val="0"/>
        <w:autoSpaceDN w:val="0"/>
        <w:adjustRightInd w:val="0"/>
        <w:jc w:val="both"/>
      </w:pPr>
      <w:r>
        <w:t>Shahid Rahman, Jamal Uddin, Habib Ullah Khan, Hameed Hussain, Ayaz Ali Khan, And Muhammad Zakarya (Senior Member, IEEE), “A Novel Steganography Technique for Digital Images Using the Least Significant Bit Substitution Method”, IEEE Access 24 November 2022.</w:t>
      </w:r>
    </w:p>
    <w:p w14:paraId="0B3215D6" w14:textId="17780A3D" w:rsidR="00A46019" w:rsidRPr="00A46019" w:rsidRDefault="00A46019" w:rsidP="00A46019">
      <w:pPr>
        <w:autoSpaceDE w:val="0"/>
        <w:autoSpaceDN w:val="0"/>
        <w:adjustRightInd w:val="0"/>
        <w:ind w:left="425"/>
        <w:jc w:val="both"/>
      </w:pPr>
      <w:r w:rsidRPr="00A46019">
        <w:t xml:space="preserve"> </w:t>
      </w:r>
      <w:hyperlink r:id="rId28" w:history="1">
        <w:r w:rsidRPr="00A46019">
          <w:t>https://ieeexplore.ieee.org/document/9963925</w:t>
        </w:r>
      </w:hyperlink>
    </w:p>
    <w:p w14:paraId="1B7C670B" w14:textId="34B3FBF6" w:rsidR="00A46019" w:rsidRDefault="00A46019" w:rsidP="00A46019">
      <w:pPr>
        <w:numPr>
          <w:ilvl w:val="0"/>
          <w:numId w:val="11"/>
        </w:numPr>
        <w:autoSpaceDE w:val="0"/>
        <w:autoSpaceDN w:val="0"/>
        <w:adjustRightInd w:val="0"/>
        <w:jc w:val="both"/>
      </w:pPr>
      <w:r>
        <w:t>Anirban Sengupta (Senior Member, IEEE), and Mahendra Rathor (Member, IEEE), “Structural Obfuscation and Crypto-Steganography-Based Secured JPEG Compression Hardware for Medical Imaging Systems”, IEEE Access 03 January 2020.</w:t>
      </w:r>
    </w:p>
    <w:p w14:paraId="0E89E299" w14:textId="77777777" w:rsidR="00A46019" w:rsidRDefault="003A6DFB" w:rsidP="00A46019">
      <w:pPr>
        <w:autoSpaceDE w:val="0"/>
        <w:autoSpaceDN w:val="0"/>
        <w:adjustRightInd w:val="0"/>
        <w:ind w:left="425"/>
        <w:jc w:val="both"/>
      </w:pPr>
      <w:hyperlink r:id="rId29" w:history="1">
        <w:r w:rsidR="00A46019" w:rsidRPr="00A46019">
          <w:t>https://ieeexplore.ieee.org/document/8949465</w:t>
        </w:r>
      </w:hyperlink>
    </w:p>
    <w:p w14:paraId="5AC6B3A3" w14:textId="77D5EAB3" w:rsidR="00A46019" w:rsidRDefault="00A46019" w:rsidP="00A46019">
      <w:pPr>
        <w:numPr>
          <w:ilvl w:val="0"/>
          <w:numId w:val="11"/>
        </w:numPr>
        <w:autoSpaceDE w:val="0"/>
        <w:autoSpaceDN w:val="0"/>
        <w:adjustRightInd w:val="0"/>
        <w:jc w:val="both"/>
      </w:pPr>
      <w:r>
        <w:t>Taqwa Ahmed Alhaj, Settana Mohammed Abdulla, Mohmmed Abdulla Elshekh Iderss, Alaa Abdalati Ahmed Ali, Fatin A. Elhaj, Muhammad Akmal Remli, and Lubna Abdelkareim Gabralla,“A Survey: To Govern, Protect, and Detect Security Principles on Internet of Medical Things (IoMT)”, IEEE Access 28 November 2022.</w:t>
      </w:r>
    </w:p>
    <w:p w14:paraId="13E66CED" w14:textId="77777777" w:rsidR="00A46019" w:rsidRDefault="003A6DFB" w:rsidP="00A46019">
      <w:pPr>
        <w:autoSpaceDE w:val="0"/>
        <w:autoSpaceDN w:val="0"/>
        <w:adjustRightInd w:val="0"/>
        <w:ind w:left="425"/>
        <w:jc w:val="both"/>
      </w:pPr>
      <w:hyperlink r:id="rId30" w:history="1">
        <w:r w:rsidR="00A46019" w:rsidRPr="00A46019">
          <w:t>https://ieeexplore.ieee.org/document/9964214</w:t>
        </w:r>
      </w:hyperlink>
    </w:p>
    <w:p w14:paraId="09ED8B7B" w14:textId="6499C92A" w:rsidR="00A46019" w:rsidRDefault="00A46019" w:rsidP="00A46019">
      <w:pPr>
        <w:numPr>
          <w:ilvl w:val="0"/>
          <w:numId w:val="11"/>
        </w:numPr>
        <w:autoSpaceDE w:val="0"/>
        <w:autoSpaceDN w:val="0"/>
        <w:adjustRightInd w:val="0"/>
        <w:jc w:val="both"/>
      </w:pPr>
      <w:r>
        <w:t>Ghazanfar Farooq Siddiqui, Muhammad Zafar Iqbal, Khalid Saleem (Senior Member, IEEE), Zafar Saeed, Adeel Ahmed (Member, IEEE), Ibrahim A. Hameed (Senior Member, IEEE), and Muhammad Fahad Khan, “A Dynamic Three-Bit Image Steganography Algorithm for Medical and e-Healthcare Systems”, IEEE Access 02 October 2020.</w:t>
      </w:r>
    </w:p>
    <w:p w14:paraId="790C96D1" w14:textId="77777777" w:rsidR="00A46019" w:rsidRDefault="003A6DFB" w:rsidP="00A46019">
      <w:pPr>
        <w:autoSpaceDE w:val="0"/>
        <w:autoSpaceDN w:val="0"/>
        <w:adjustRightInd w:val="0"/>
        <w:ind w:left="425"/>
        <w:jc w:val="both"/>
      </w:pPr>
      <w:hyperlink r:id="rId31" w:history="1">
        <w:r w:rsidR="00A46019" w:rsidRPr="00A46019">
          <w:t>https://ieeexplore.ieee.org/document/9211478</w:t>
        </w:r>
      </w:hyperlink>
    </w:p>
    <w:p w14:paraId="7302C569" w14:textId="7AC73F13" w:rsidR="00A46019" w:rsidRDefault="00A46019" w:rsidP="00A46019">
      <w:pPr>
        <w:numPr>
          <w:ilvl w:val="0"/>
          <w:numId w:val="11"/>
        </w:numPr>
        <w:autoSpaceDE w:val="0"/>
        <w:autoSpaceDN w:val="0"/>
        <w:adjustRightInd w:val="0"/>
        <w:jc w:val="both"/>
      </w:pPr>
      <w:r>
        <w:t>Mohamed Elhoseny, Gustavo Ramírez-González, Osama M. Abu-Elnasr, Shihab A. Shawkat, Arunkumar N, and Ahmed Farouk, “Secure Medical Data Transmission Model for IoT-Based Healthcare Systems”, IEEE Access 21 March 2018.</w:t>
      </w:r>
    </w:p>
    <w:p w14:paraId="4C5C4627" w14:textId="77777777" w:rsidR="00A46019" w:rsidRDefault="003A6DFB" w:rsidP="00A46019">
      <w:pPr>
        <w:autoSpaceDE w:val="0"/>
        <w:autoSpaceDN w:val="0"/>
        <w:adjustRightInd w:val="0"/>
        <w:ind w:left="425"/>
        <w:jc w:val="both"/>
      </w:pPr>
      <w:hyperlink r:id="rId32" w:history="1">
        <w:r w:rsidR="00A46019" w:rsidRPr="00A46019">
          <w:t>https://ieeexplore.ieee.org/document/8320774</w:t>
        </w:r>
      </w:hyperlink>
    </w:p>
    <w:p w14:paraId="0AFC2D7F" w14:textId="48CBAE8B" w:rsidR="00A46019" w:rsidRDefault="00A46019" w:rsidP="00A46019">
      <w:pPr>
        <w:numPr>
          <w:ilvl w:val="0"/>
          <w:numId w:val="11"/>
        </w:numPr>
        <w:autoSpaceDE w:val="0"/>
        <w:autoSpaceDN w:val="0"/>
        <w:adjustRightInd w:val="0"/>
        <w:jc w:val="both"/>
      </w:pPr>
      <w:r>
        <w:t>Junaid Malik, Ozer Can Devecioglu, Serkan Kiranyaz (Senior Member, IEEE), Turker Ince and Moncef Gabbouj, “Real-Time Patient-Specific ECG Classification by 1D Self-Operational Neural Networks”, IEEE Transactions on Biomedical Engineering 15 December 2021.</w:t>
      </w:r>
    </w:p>
    <w:p w14:paraId="076A2720" w14:textId="77777777" w:rsidR="00A46019" w:rsidRDefault="003A6DFB" w:rsidP="00A46019">
      <w:pPr>
        <w:autoSpaceDE w:val="0"/>
        <w:autoSpaceDN w:val="0"/>
        <w:adjustRightInd w:val="0"/>
        <w:ind w:left="425"/>
        <w:jc w:val="both"/>
      </w:pPr>
      <w:hyperlink r:id="rId33" w:history="1">
        <w:r w:rsidR="00A46019" w:rsidRPr="00A46019">
          <w:t>https://ieeexplore.ieee.org/document/9652095</w:t>
        </w:r>
      </w:hyperlink>
    </w:p>
    <w:p w14:paraId="0E6B9CC4" w14:textId="48F3E10A" w:rsidR="00A46019" w:rsidRDefault="00A46019" w:rsidP="00A46019">
      <w:pPr>
        <w:numPr>
          <w:ilvl w:val="0"/>
          <w:numId w:val="11"/>
        </w:numPr>
        <w:autoSpaceDE w:val="0"/>
        <w:autoSpaceDN w:val="0"/>
        <w:adjustRightInd w:val="0"/>
        <w:jc w:val="both"/>
      </w:pPr>
      <w:r>
        <w:lastRenderedPageBreak/>
        <w:t>Naresh Vemishetty, Pravanjan Patra, Pankaj Kumar Jha, Krishna Bharadwaj Chivukula, Charan Kumar Vala, Agathya Jagirdar, Venkateshwarlu Y Gudur, Amit Acharyya, (Member, IEEE) and Ashudeb Dutta (Member, IEEE), “Low Power Personalized ECG Based System Design Methodology for Remote Cardiac Health Monitoring”, IEEE Access 29 November 2016.</w:t>
      </w:r>
    </w:p>
    <w:p w14:paraId="5169D023" w14:textId="77777777" w:rsidR="00A46019" w:rsidRDefault="003A6DFB" w:rsidP="00A46019">
      <w:pPr>
        <w:autoSpaceDE w:val="0"/>
        <w:autoSpaceDN w:val="0"/>
        <w:adjustRightInd w:val="0"/>
        <w:ind w:left="425"/>
        <w:jc w:val="both"/>
      </w:pPr>
      <w:hyperlink r:id="rId34" w:history="1">
        <w:r w:rsidR="00A46019" w:rsidRPr="00A46019">
          <w:t>https://ieeexplore.ieee.org/document/7762117</w:t>
        </w:r>
      </w:hyperlink>
    </w:p>
    <w:p w14:paraId="6362ACBF" w14:textId="4F0D0E9B" w:rsidR="00A46019" w:rsidRDefault="00A46019" w:rsidP="00A46019">
      <w:pPr>
        <w:numPr>
          <w:ilvl w:val="0"/>
          <w:numId w:val="11"/>
        </w:numPr>
        <w:autoSpaceDE w:val="0"/>
        <w:autoSpaceDN w:val="0"/>
        <w:adjustRightInd w:val="0"/>
        <w:jc w:val="both"/>
      </w:pPr>
      <w:r>
        <w:t>Carl Böck (Graduate Student Member, IEEE), Péter Kovács, Pablo Laguna (Fellow, IEEE), Jens Meier and Mario Huemer (Senior Member, IEEE), “ECG Beat Representation and Delineation by Means of Variable Projection”, IEEE Transactions on Biomedical Engineering 11 February 2021.</w:t>
      </w:r>
    </w:p>
    <w:p w14:paraId="5B8A1A04" w14:textId="77777777" w:rsidR="00A46019" w:rsidRDefault="003A6DFB" w:rsidP="00A46019">
      <w:pPr>
        <w:autoSpaceDE w:val="0"/>
        <w:autoSpaceDN w:val="0"/>
        <w:adjustRightInd w:val="0"/>
        <w:ind w:left="425"/>
        <w:jc w:val="both"/>
      </w:pPr>
      <w:hyperlink r:id="rId35" w:history="1">
        <w:r w:rsidR="00A46019" w:rsidRPr="00A46019">
          <w:t>https://ieeexplore.ieee.org/document/9353265</w:t>
        </w:r>
      </w:hyperlink>
    </w:p>
    <w:p w14:paraId="5C14E43E" w14:textId="42F61F35" w:rsidR="00A46019" w:rsidRDefault="00A46019" w:rsidP="00A46019">
      <w:pPr>
        <w:numPr>
          <w:ilvl w:val="0"/>
          <w:numId w:val="11"/>
        </w:numPr>
        <w:autoSpaceDE w:val="0"/>
        <w:autoSpaceDN w:val="0"/>
        <w:adjustRightInd w:val="0"/>
        <w:jc w:val="both"/>
      </w:pPr>
      <w:r>
        <w:t>Gangireddy Narendra Kumar Reddy (Graduate Student Member, IEEE), M. Sabarimalai Manikandan (Member, IEEE), and N. V. L. Narasimha Murty (Member, IEEE), “Evaluation of Objective Distortion Measures for Automatic Quality Assessment of Processed PPG Signals for Real-Time Health Monitoring Devices”, IEEE Access 31 January 2022.</w:t>
      </w:r>
    </w:p>
    <w:p w14:paraId="288501BB" w14:textId="77777777" w:rsidR="00A46019" w:rsidRDefault="003A6DFB" w:rsidP="00A46019">
      <w:pPr>
        <w:autoSpaceDE w:val="0"/>
        <w:autoSpaceDN w:val="0"/>
        <w:adjustRightInd w:val="0"/>
        <w:ind w:left="425"/>
        <w:jc w:val="both"/>
      </w:pPr>
      <w:hyperlink r:id="rId36" w:history="1">
        <w:r w:rsidR="00A46019" w:rsidRPr="00A46019">
          <w:t>https://ieeexplore.ieee.org/document/9698086</w:t>
        </w:r>
      </w:hyperlink>
    </w:p>
    <w:p w14:paraId="11A0294B" w14:textId="7718185B" w:rsidR="00A46019" w:rsidRDefault="00A46019" w:rsidP="00A46019">
      <w:pPr>
        <w:numPr>
          <w:ilvl w:val="0"/>
          <w:numId w:val="11"/>
        </w:numPr>
        <w:autoSpaceDE w:val="0"/>
        <w:autoSpaceDN w:val="0"/>
        <w:adjustRightInd w:val="0"/>
        <w:jc w:val="both"/>
      </w:pPr>
      <w:r>
        <w:t>Mohammad HusseinAmiri, Nastaran Mehrabi Hashjin, Mohsen Montazeri, Seyedali Mirjalili and Nima Khodadadi, “Hippopotamus optimization algorithm: a novel nature-inspired optimization algorithm”, ResearchGate February 2024.</w:t>
      </w:r>
    </w:p>
    <w:p w14:paraId="485CEB3A" w14:textId="77777777" w:rsidR="00A46019" w:rsidRDefault="003A6DFB" w:rsidP="00A46019">
      <w:pPr>
        <w:autoSpaceDE w:val="0"/>
        <w:autoSpaceDN w:val="0"/>
        <w:adjustRightInd w:val="0"/>
        <w:ind w:left="425"/>
        <w:jc w:val="both"/>
      </w:pPr>
      <w:hyperlink r:id="rId37" w:history="1">
        <w:r w:rsidR="00A46019" w:rsidRPr="00A46019">
          <w:t>https://www.researchgate.net/publication/378597255_Hippopotamus_optimization_algorithm_a_novel_nature-inspired_optimization_algorithm</w:t>
        </w:r>
      </w:hyperlink>
    </w:p>
    <w:p w14:paraId="2FB8E6C3" w14:textId="726B4EAC" w:rsidR="00A46019" w:rsidRDefault="00A46019" w:rsidP="00A46019">
      <w:pPr>
        <w:numPr>
          <w:ilvl w:val="0"/>
          <w:numId w:val="11"/>
        </w:numPr>
        <w:autoSpaceDE w:val="0"/>
        <w:autoSpaceDN w:val="0"/>
        <w:adjustRightInd w:val="0"/>
        <w:jc w:val="both"/>
      </w:pPr>
      <w:r>
        <w:t>Saleha Khatun (Student Member, IEEE), Ruhi Mahajan (Student Member, IEEE) and Bashir I. Morshed (Member, IEEE), “Comparative Study of Wavelet-Based Unsupervised Ocular Artifact Removal Techniques for Single-Channel EEG Data”, IEEE Journal of Translational Engineering in Health and Medicine 22 March 2016.</w:t>
      </w:r>
    </w:p>
    <w:p w14:paraId="6379A6BF" w14:textId="77777777" w:rsidR="00A46019" w:rsidRDefault="003A6DFB" w:rsidP="00A46019">
      <w:pPr>
        <w:autoSpaceDE w:val="0"/>
        <w:autoSpaceDN w:val="0"/>
        <w:adjustRightInd w:val="0"/>
        <w:ind w:left="425"/>
        <w:jc w:val="both"/>
      </w:pPr>
      <w:hyperlink r:id="rId38" w:history="1">
        <w:r w:rsidR="00A46019" w:rsidRPr="00A46019">
          <w:t>https://ieeexplore.ieee.org/stamp/stamp.jsp?tp=&amp;arnumber=7438792</w:t>
        </w:r>
      </w:hyperlink>
    </w:p>
    <w:p w14:paraId="4CFEDA68" w14:textId="19B600D1" w:rsidR="00A46019" w:rsidRDefault="00A46019" w:rsidP="00A46019">
      <w:pPr>
        <w:numPr>
          <w:ilvl w:val="0"/>
          <w:numId w:val="11"/>
        </w:numPr>
        <w:autoSpaceDE w:val="0"/>
        <w:autoSpaceDN w:val="0"/>
        <w:adjustRightInd w:val="0"/>
        <w:jc w:val="both"/>
      </w:pPr>
      <w:r>
        <w:t>Lei Ren (Member, IEEE), Tao Wang, Yuanjun Laili (Member, IEEE), and Lin Zhang (Senior Member, IEEE), “A Data-Driven Self-Supervised LSTM-DeepFM Model for Industrial Soft Sensor”, IEEE Transactions on Industrial Informatics 30 November 2021.</w:t>
      </w:r>
    </w:p>
    <w:p w14:paraId="680DACA2" w14:textId="77777777" w:rsidR="00A46019" w:rsidRDefault="003A6DFB" w:rsidP="00A46019">
      <w:pPr>
        <w:autoSpaceDE w:val="0"/>
        <w:autoSpaceDN w:val="0"/>
        <w:adjustRightInd w:val="0"/>
        <w:ind w:left="425"/>
        <w:jc w:val="both"/>
      </w:pPr>
      <w:hyperlink r:id="rId39" w:history="1">
        <w:r w:rsidR="00A46019" w:rsidRPr="00A46019">
          <w:t>https://ieeexplore.ieee.org/document/9629345</w:t>
        </w:r>
      </w:hyperlink>
    </w:p>
    <w:p w14:paraId="6FA4AF6C" w14:textId="764A0DCA" w:rsidR="00A46019" w:rsidRDefault="00A46019" w:rsidP="00A46019">
      <w:pPr>
        <w:numPr>
          <w:ilvl w:val="0"/>
          <w:numId w:val="11"/>
        </w:numPr>
        <w:autoSpaceDE w:val="0"/>
        <w:autoSpaceDN w:val="0"/>
        <w:adjustRightInd w:val="0"/>
        <w:jc w:val="both"/>
      </w:pPr>
      <w:r>
        <w:lastRenderedPageBreak/>
        <w:t>Sara Nakatani, Kohei Yamamoto, Tomoaki Ohtsuki, “Fetal Arrhythmia Detection based on Deep Learning using Fetal ECG Signals”, GLOBECOM 2022 - 2022 IEEE Global Communications Conference 04-08 December 2022.</w:t>
      </w:r>
    </w:p>
    <w:p w14:paraId="1BEAA3A5" w14:textId="77777777" w:rsidR="00A46019" w:rsidRDefault="003A6DFB" w:rsidP="00A46019">
      <w:pPr>
        <w:autoSpaceDE w:val="0"/>
        <w:autoSpaceDN w:val="0"/>
        <w:adjustRightInd w:val="0"/>
        <w:ind w:left="425"/>
        <w:jc w:val="both"/>
      </w:pPr>
      <w:hyperlink r:id="rId40" w:history="1">
        <w:r w:rsidR="00A46019" w:rsidRPr="00A46019">
          <w:t>https://ieeexplore.ieee.org/document/10001697</w:t>
        </w:r>
      </w:hyperlink>
    </w:p>
    <w:p w14:paraId="1394A984" w14:textId="1200039C" w:rsidR="00A46019" w:rsidRDefault="00A46019" w:rsidP="00A46019">
      <w:pPr>
        <w:numPr>
          <w:ilvl w:val="0"/>
          <w:numId w:val="11"/>
        </w:numPr>
        <w:autoSpaceDE w:val="0"/>
        <w:autoSpaceDN w:val="0"/>
        <w:adjustRightInd w:val="0"/>
        <w:jc w:val="both"/>
      </w:pPr>
      <w:r>
        <w:t>Ho Keun Kim, Myung Hoon Sunwoo, “An Automated Cardiac Arrhythmia Classification Network for 45 Arrhythmia Classes Using 12-Lead Electrocardiogram”, IEEE Access 25 March 2023.</w:t>
      </w:r>
    </w:p>
    <w:p w14:paraId="4937E5C0" w14:textId="77777777" w:rsidR="00A46019" w:rsidRDefault="003A6DFB" w:rsidP="00A46019">
      <w:pPr>
        <w:autoSpaceDE w:val="0"/>
        <w:autoSpaceDN w:val="0"/>
        <w:adjustRightInd w:val="0"/>
        <w:ind w:left="425"/>
        <w:jc w:val="both"/>
      </w:pPr>
      <w:hyperlink r:id="rId41" w:history="1">
        <w:r w:rsidR="00A46019" w:rsidRPr="00A46019">
          <w:t>https://ieeexplore.ieee.org/document/10478009</w:t>
        </w:r>
      </w:hyperlink>
    </w:p>
    <w:p w14:paraId="0075C474" w14:textId="259729A7" w:rsidR="00A46019" w:rsidRDefault="00A46019" w:rsidP="00A46019">
      <w:pPr>
        <w:numPr>
          <w:ilvl w:val="0"/>
          <w:numId w:val="11"/>
        </w:numPr>
        <w:autoSpaceDE w:val="0"/>
        <w:autoSpaceDN w:val="0"/>
        <w:adjustRightInd w:val="0"/>
        <w:jc w:val="both"/>
      </w:pPr>
      <w:r>
        <w:t>Monalisa Singha Roy, Biplab Roy, Rajarshi Gupta, Kaushik Das Sharma, “On-Device Reliability Assessment and Prediction of Missing Photoplethysmographic Data Using Deep Neural Networks” in IEEE Transactions on Biomedical Circuits and Systems on 07 October 2020.</w:t>
      </w:r>
    </w:p>
    <w:p w14:paraId="40FE577A" w14:textId="77777777" w:rsidR="00A46019" w:rsidRDefault="003A6DFB" w:rsidP="00A46019">
      <w:pPr>
        <w:autoSpaceDE w:val="0"/>
        <w:autoSpaceDN w:val="0"/>
        <w:adjustRightInd w:val="0"/>
        <w:ind w:left="425"/>
        <w:jc w:val="both"/>
      </w:pPr>
      <w:hyperlink r:id="rId42" w:history="1">
        <w:r w:rsidR="00A46019" w:rsidRPr="00A46019">
          <w:t>https://ieeexplore.ieee.org/document/9216529</w:t>
        </w:r>
      </w:hyperlink>
    </w:p>
    <w:p w14:paraId="786ECC25" w14:textId="3325A510" w:rsidR="00A46019" w:rsidRDefault="00A46019" w:rsidP="00A46019">
      <w:pPr>
        <w:numPr>
          <w:ilvl w:val="0"/>
          <w:numId w:val="11"/>
        </w:numPr>
        <w:autoSpaceDE w:val="0"/>
        <w:autoSpaceDN w:val="0"/>
        <w:adjustRightInd w:val="0"/>
        <w:jc w:val="both"/>
      </w:pPr>
      <w:r>
        <w:t>Reema Thabit, Nur Izura Udzir, Sharifah Md Yasin, Aziah Asmawi, Adnan Abdul-Aziz Gutub, “CSNTSteg: Color Spacing Normalization Text Steganography Model to Improve Capacity and Invisibility of Hidden Data”, IEEE Access 13 June 2022.</w:t>
      </w:r>
    </w:p>
    <w:p w14:paraId="4D9A912A" w14:textId="77777777" w:rsidR="00A46019" w:rsidRDefault="003A6DFB" w:rsidP="00A46019">
      <w:pPr>
        <w:autoSpaceDE w:val="0"/>
        <w:autoSpaceDN w:val="0"/>
        <w:adjustRightInd w:val="0"/>
        <w:ind w:left="425"/>
        <w:jc w:val="both"/>
      </w:pPr>
      <w:hyperlink r:id="rId43" w:history="1">
        <w:r w:rsidR="00A46019" w:rsidRPr="00A46019">
          <w:t>https://ieeexplore.ieee.org/document/9795032</w:t>
        </w:r>
      </w:hyperlink>
    </w:p>
    <w:p w14:paraId="3DBFDD7D" w14:textId="463A35E5" w:rsidR="00A46019" w:rsidRDefault="00A46019" w:rsidP="00A46019">
      <w:pPr>
        <w:numPr>
          <w:ilvl w:val="0"/>
          <w:numId w:val="11"/>
        </w:numPr>
        <w:autoSpaceDE w:val="0"/>
        <w:autoSpaceDN w:val="0"/>
        <w:adjustRightInd w:val="0"/>
        <w:jc w:val="both"/>
      </w:pPr>
      <w:r>
        <w:t>Ayano Nakashima, Rei Ueno, Naofumi Homma, “AES S-Box Hardware With Efficiency Improvement Based on Linear Mapping Optimization”, IEEE Transactions on Circuits and Systems II 23 June 2022.</w:t>
      </w:r>
    </w:p>
    <w:p w14:paraId="04A0C71A" w14:textId="77777777" w:rsidR="00A46019" w:rsidRDefault="003A6DFB" w:rsidP="00A46019">
      <w:pPr>
        <w:autoSpaceDE w:val="0"/>
        <w:autoSpaceDN w:val="0"/>
        <w:adjustRightInd w:val="0"/>
        <w:ind w:left="425"/>
        <w:jc w:val="both"/>
      </w:pPr>
      <w:hyperlink r:id="rId44" w:history="1">
        <w:r w:rsidR="00A46019" w:rsidRPr="00A46019">
          <w:t>https://ieeexplore.ieee.org/document/9804750</w:t>
        </w:r>
      </w:hyperlink>
    </w:p>
    <w:p w14:paraId="2702D6E3" w14:textId="42327F4A" w:rsidR="00A46019" w:rsidRDefault="00A46019" w:rsidP="00A46019">
      <w:pPr>
        <w:numPr>
          <w:ilvl w:val="0"/>
          <w:numId w:val="11"/>
        </w:numPr>
        <w:autoSpaceDE w:val="0"/>
        <w:autoSpaceDN w:val="0"/>
        <w:adjustRightInd w:val="0"/>
        <w:jc w:val="both"/>
      </w:pPr>
      <w:r>
        <w:t>J. Thomas Leontin Philjon, N. Venkateshvara Rao, “Metamorphic cryptography - A paradox between cryptography and steganography using dynamic encryption,” 2011 International Conference on Recent Trends in Information Technology (ICRTIT) Jun. 2011.</w:t>
      </w:r>
    </w:p>
    <w:p w14:paraId="32FA7CE9" w14:textId="77777777" w:rsidR="00A46019" w:rsidRDefault="003A6DFB" w:rsidP="00A46019">
      <w:pPr>
        <w:autoSpaceDE w:val="0"/>
        <w:autoSpaceDN w:val="0"/>
        <w:adjustRightInd w:val="0"/>
        <w:ind w:left="425"/>
        <w:jc w:val="both"/>
      </w:pPr>
      <w:hyperlink r:id="rId45" w:history="1">
        <w:r w:rsidR="00A46019" w:rsidRPr="00A46019">
          <w:t>https://ieeexplore.ieee.org/document/5972272</w:t>
        </w:r>
      </w:hyperlink>
    </w:p>
    <w:p w14:paraId="4E96C432" w14:textId="2649FF58" w:rsidR="00A46019" w:rsidRDefault="00A46019" w:rsidP="00A46019">
      <w:pPr>
        <w:numPr>
          <w:ilvl w:val="0"/>
          <w:numId w:val="11"/>
        </w:numPr>
        <w:autoSpaceDE w:val="0"/>
        <w:autoSpaceDN w:val="0"/>
        <w:adjustRightInd w:val="0"/>
        <w:jc w:val="both"/>
      </w:pPr>
      <w:r>
        <w:t>Mohammad Saidur Rahman, Ibrahim Khalil, Xun Yi, “Reversible Biosignal Steganography Approach for Authenticating Biosignals Using Extended Binary Golay Code”, in IEEE Journal of Biomedical and Health Informatics 20 April 2020.</w:t>
      </w:r>
    </w:p>
    <w:p w14:paraId="08F18BEF" w14:textId="77777777" w:rsidR="00A46019" w:rsidRDefault="003A6DFB" w:rsidP="00A46019">
      <w:pPr>
        <w:autoSpaceDE w:val="0"/>
        <w:autoSpaceDN w:val="0"/>
        <w:adjustRightInd w:val="0"/>
        <w:ind w:left="425"/>
        <w:jc w:val="both"/>
      </w:pPr>
      <w:hyperlink r:id="rId46" w:history="1">
        <w:r w:rsidR="00A46019" w:rsidRPr="00A46019">
          <w:t>https://ieeexplore.ieee.org/document/9072496</w:t>
        </w:r>
      </w:hyperlink>
    </w:p>
    <w:p w14:paraId="000510FC" w14:textId="7FD5950D" w:rsidR="00A46019" w:rsidRPr="00A46019" w:rsidRDefault="00A46019" w:rsidP="00A46019">
      <w:pPr>
        <w:numPr>
          <w:ilvl w:val="0"/>
          <w:numId w:val="11"/>
        </w:numPr>
        <w:autoSpaceDE w:val="0"/>
        <w:autoSpaceDN w:val="0"/>
        <w:adjustRightInd w:val="0"/>
        <w:jc w:val="both"/>
      </w:pPr>
      <w:r>
        <w:t>S. Edward Jero, Palaniappan Ramu, S. Ramakrishnan, “Discrete wavelet transform and singular value decomposition based ECG steganography for secured patient information transmission”, in J Med Syst on October 2014.</w:t>
      </w:r>
    </w:p>
    <w:p w14:paraId="5D6954F5" w14:textId="77777777" w:rsidR="00A46019" w:rsidRDefault="003A6DFB" w:rsidP="00A46019">
      <w:pPr>
        <w:autoSpaceDE w:val="0"/>
        <w:autoSpaceDN w:val="0"/>
        <w:adjustRightInd w:val="0"/>
        <w:ind w:left="425"/>
        <w:jc w:val="both"/>
      </w:pPr>
      <w:hyperlink r:id="rId47" w:history="1">
        <w:r w:rsidR="00A46019" w:rsidRPr="00A46019">
          <w:t>https://pubmed.ncbi.nlm.nih.gov/25187409</w:t>
        </w:r>
      </w:hyperlink>
    </w:p>
    <w:p w14:paraId="2CED2ACD" w14:textId="3FC41BDE" w:rsidR="00A46019" w:rsidRDefault="00A46019" w:rsidP="00A46019">
      <w:pPr>
        <w:numPr>
          <w:ilvl w:val="0"/>
          <w:numId w:val="11"/>
        </w:numPr>
        <w:autoSpaceDE w:val="0"/>
        <w:autoSpaceDN w:val="0"/>
        <w:adjustRightInd w:val="0"/>
        <w:jc w:val="both"/>
      </w:pPr>
      <w:r>
        <w:t>S. Edward Jero, Palaniappan Ramu, “A robust ECG steganography method”, in 10th International Symposium on Medical Information and Communication Technology (ISMICT) on 27 June 2016.</w:t>
      </w:r>
    </w:p>
    <w:p w14:paraId="218FBC1D" w14:textId="77777777" w:rsidR="00A46019" w:rsidRPr="00A46019" w:rsidRDefault="00A46019" w:rsidP="00A46019">
      <w:pPr>
        <w:autoSpaceDE w:val="0"/>
        <w:autoSpaceDN w:val="0"/>
        <w:adjustRightInd w:val="0"/>
        <w:ind w:left="425"/>
        <w:jc w:val="both"/>
      </w:pPr>
      <w:r w:rsidRPr="00A46019">
        <w:t>https://ieeexplore.ieee.org/document/7498893</w:t>
      </w:r>
    </w:p>
    <w:p w14:paraId="025AAF80" w14:textId="37BED301" w:rsidR="00286F81" w:rsidRDefault="00286F81" w:rsidP="004524DA">
      <w:pPr>
        <w:jc w:val="both"/>
        <w:rPr>
          <w:b/>
        </w:rPr>
      </w:pPr>
      <w:r>
        <w:rPr>
          <w:b/>
        </w:rPr>
        <w:br w:type="page"/>
      </w:r>
    </w:p>
    <w:p w14:paraId="680C6092" w14:textId="77777777" w:rsidR="0055458C" w:rsidRPr="004524DA" w:rsidRDefault="0055458C" w:rsidP="004524DA">
      <w:pPr>
        <w:jc w:val="both"/>
        <w:rPr>
          <w:b/>
        </w:rPr>
      </w:pPr>
    </w:p>
    <w:p w14:paraId="3DE1AFC9" w14:textId="77777777" w:rsidR="0055458C" w:rsidRPr="004524DA" w:rsidRDefault="0055458C" w:rsidP="004524DA">
      <w:pPr>
        <w:jc w:val="both"/>
        <w:rPr>
          <w:b/>
        </w:rPr>
      </w:pPr>
    </w:p>
    <w:p w14:paraId="16217755" w14:textId="77777777" w:rsidR="0055458C" w:rsidRDefault="0055458C" w:rsidP="004524DA">
      <w:pPr>
        <w:jc w:val="both"/>
        <w:rPr>
          <w:b/>
        </w:rPr>
      </w:pPr>
    </w:p>
    <w:p w14:paraId="1323D379" w14:textId="77777777" w:rsidR="004524DA" w:rsidRDefault="004524DA" w:rsidP="004524DA">
      <w:pPr>
        <w:jc w:val="both"/>
        <w:rPr>
          <w:b/>
        </w:rPr>
      </w:pPr>
    </w:p>
    <w:p w14:paraId="73E9F10C" w14:textId="77777777" w:rsidR="004524DA" w:rsidRDefault="004524DA" w:rsidP="004524DA">
      <w:pPr>
        <w:jc w:val="both"/>
        <w:rPr>
          <w:b/>
        </w:rPr>
      </w:pPr>
    </w:p>
    <w:p w14:paraId="2A5D1B60" w14:textId="77777777" w:rsidR="004524DA" w:rsidRDefault="004524DA" w:rsidP="004524DA">
      <w:pPr>
        <w:jc w:val="both"/>
        <w:rPr>
          <w:b/>
        </w:rPr>
      </w:pPr>
    </w:p>
    <w:p w14:paraId="200A6AAD" w14:textId="77777777" w:rsidR="004524DA" w:rsidRDefault="004524DA" w:rsidP="004524DA">
      <w:pPr>
        <w:jc w:val="both"/>
        <w:rPr>
          <w:b/>
        </w:rPr>
      </w:pPr>
    </w:p>
    <w:p w14:paraId="26EB26CD" w14:textId="77777777" w:rsidR="004524DA" w:rsidRDefault="004524DA" w:rsidP="004524DA">
      <w:pPr>
        <w:jc w:val="both"/>
        <w:rPr>
          <w:b/>
        </w:rPr>
      </w:pPr>
    </w:p>
    <w:p w14:paraId="74F7325A" w14:textId="77777777" w:rsidR="004524DA" w:rsidRDefault="004524DA" w:rsidP="004524DA">
      <w:pPr>
        <w:jc w:val="both"/>
        <w:rPr>
          <w:b/>
        </w:rPr>
      </w:pPr>
    </w:p>
    <w:p w14:paraId="0630D790" w14:textId="77777777" w:rsidR="004524DA" w:rsidRDefault="004524DA" w:rsidP="004524DA">
      <w:pPr>
        <w:jc w:val="both"/>
        <w:rPr>
          <w:b/>
        </w:rPr>
      </w:pPr>
    </w:p>
    <w:p w14:paraId="6372F793" w14:textId="77777777" w:rsidR="004524DA" w:rsidRDefault="004524DA" w:rsidP="004524DA">
      <w:pPr>
        <w:jc w:val="both"/>
        <w:rPr>
          <w:b/>
        </w:rPr>
      </w:pPr>
    </w:p>
    <w:p w14:paraId="6786B17D" w14:textId="77777777" w:rsidR="004524DA" w:rsidRDefault="004524DA" w:rsidP="004524DA">
      <w:pPr>
        <w:jc w:val="both"/>
        <w:rPr>
          <w:b/>
        </w:rPr>
      </w:pPr>
    </w:p>
    <w:p w14:paraId="71433E94" w14:textId="77777777" w:rsidR="004524DA" w:rsidRDefault="004524DA" w:rsidP="004524DA">
      <w:pPr>
        <w:jc w:val="both"/>
        <w:rPr>
          <w:b/>
        </w:rPr>
      </w:pPr>
    </w:p>
    <w:p w14:paraId="0316AFFB" w14:textId="77777777" w:rsidR="004524DA" w:rsidRDefault="004524DA" w:rsidP="004524DA">
      <w:pPr>
        <w:jc w:val="both"/>
        <w:rPr>
          <w:b/>
        </w:rPr>
      </w:pPr>
    </w:p>
    <w:p w14:paraId="3277AEC0" w14:textId="77777777" w:rsidR="004524DA" w:rsidRDefault="004524DA" w:rsidP="004524DA">
      <w:pPr>
        <w:jc w:val="both"/>
        <w:rPr>
          <w:b/>
        </w:rPr>
      </w:pPr>
    </w:p>
    <w:p w14:paraId="718C7315" w14:textId="77777777" w:rsidR="004524DA" w:rsidRDefault="004524DA" w:rsidP="004524DA">
      <w:pPr>
        <w:jc w:val="both"/>
        <w:rPr>
          <w:b/>
        </w:rPr>
      </w:pPr>
    </w:p>
    <w:p w14:paraId="761AEE25" w14:textId="77777777" w:rsidR="004524DA" w:rsidRDefault="004524DA" w:rsidP="004524DA">
      <w:pPr>
        <w:jc w:val="both"/>
        <w:rPr>
          <w:b/>
        </w:rPr>
      </w:pPr>
    </w:p>
    <w:p w14:paraId="61983A84" w14:textId="77777777" w:rsidR="004524DA" w:rsidRDefault="004524DA" w:rsidP="004524DA">
      <w:pPr>
        <w:jc w:val="both"/>
        <w:rPr>
          <w:b/>
        </w:rPr>
      </w:pPr>
    </w:p>
    <w:p w14:paraId="18DE68EE" w14:textId="77777777" w:rsidR="004524DA" w:rsidRDefault="004524DA" w:rsidP="004524DA">
      <w:pPr>
        <w:jc w:val="both"/>
        <w:rPr>
          <w:b/>
        </w:rPr>
      </w:pPr>
    </w:p>
    <w:p w14:paraId="315C21EB" w14:textId="77777777" w:rsidR="004524DA" w:rsidRPr="004524DA" w:rsidRDefault="004524DA" w:rsidP="004524DA">
      <w:pPr>
        <w:jc w:val="both"/>
        <w:rPr>
          <w:b/>
        </w:rPr>
      </w:pPr>
    </w:p>
    <w:p w14:paraId="1CEBAC08" w14:textId="77777777" w:rsidR="0055458C" w:rsidRDefault="0055458C" w:rsidP="004524DA">
      <w:pPr>
        <w:jc w:val="both"/>
        <w:rPr>
          <w:b/>
        </w:rPr>
      </w:pPr>
    </w:p>
    <w:p w14:paraId="3660643B" w14:textId="77777777" w:rsidR="00DF25C1" w:rsidRDefault="00DF25C1" w:rsidP="004524DA">
      <w:pPr>
        <w:jc w:val="both"/>
        <w:rPr>
          <w:b/>
        </w:rPr>
      </w:pPr>
    </w:p>
    <w:p w14:paraId="202332BA" w14:textId="77777777" w:rsidR="00DF25C1" w:rsidRDefault="00DF25C1" w:rsidP="004524DA">
      <w:pPr>
        <w:jc w:val="both"/>
        <w:rPr>
          <w:b/>
        </w:rPr>
      </w:pPr>
    </w:p>
    <w:p w14:paraId="06CAE8C6" w14:textId="77777777" w:rsidR="00DF25C1" w:rsidRDefault="00DF25C1" w:rsidP="004524DA">
      <w:pPr>
        <w:jc w:val="both"/>
        <w:rPr>
          <w:b/>
        </w:rPr>
      </w:pPr>
    </w:p>
    <w:p w14:paraId="688B103E" w14:textId="77777777" w:rsidR="00286F81" w:rsidRDefault="00286F81" w:rsidP="004524DA">
      <w:pPr>
        <w:jc w:val="both"/>
        <w:rPr>
          <w:b/>
        </w:rPr>
      </w:pPr>
    </w:p>
    <w:p w14:paraId="6C12DEBB" w14:textId="77777777" w:rsidR="00286F81" w:rsidRDefault="00286F81" w:rsidP="004524DA">
      <w:pPr>
        <w:jc w:val="both"/>
        <w:rPr>
          <w:b/>
        </w:rPr>
      </w:pPr>
    </w:p>
    <w:p w14:paraId="7723F408" w14:textId="77777777" w:rsidR="00286F81" w:rsidRDefault="00286F81" w:rsidP="004524DA">
      <w:pPr>
        <w:jc w:val="both"/>
        <w:rPr>
          <w:b/>
        </w:rPr>
      </w:pPr>
    </w:p>
    <w:p w14:paraId="7008001E" w14:textId="77777777" w:rsidR="00391075" w:rsidRDefault="00391075" w:rsidP="004524DA">
      <w:pPr>
        <w:jc w:val="both"/>
        <w:rPr>
          <w:b/>
        </w:rPr>
      </w:pPr>
    </w:p>
    <w:p w14:paraId="546FBD59" w14:textId="77777777" w:rsidR="00CB3460" w:rsidRDefault="00CB3460" w:rsidP="004524DA">
      <w:pPr>
        <w:jc w:val="both"/>
        <w:rPr>
          <w:b/>
        </w:rPr>
      </w:pPr>
    </w:p>
    <w:p w14:paraId="4ED26F8D" w14:textId="77777777" w:rsidR="00DF25C1" w:rsidRPr="004524DA" w:rsidRDefault="00DF25C1" w:rsidP="004524DA">
      <w:pPr>
        <w:jc w:val="both"/>
        <w:rPr>
          <w:b/>
        </w:rPr>
      </w:pPr>
    </w:p>
    <w:p w14:paraId="18337292" w14:textId="77777777" w:rsidR="0055458C" w:rsidRPr="004524DA" w:rsidRDefault="0055458C" w:rsidP="004524DA">
      <w:pPr>
        <w:jc w:val="both"/>
        <w:rPr>
          <w:b/>
        </w:rPr>
      </w:pPr>
    </w:p>
    <w:p w14:paraId="6B34634F" w14:textId="77777777" w:rsidR="0055458C" w:rsidRDefault="004B18EE">
      <w:pPr>
        <w:spacing w:line="240" w:lineRule="auto"/>
        <w:rPr>
          <w:b/>
          <w:sz w:val="28"/>
          <w:szCs w:val="28"/>
        </w:rPr>
      </w:pPr>
      <w:bookmarkStart w:id="105" w:name="_Toc163830464"/>
      <w:r w:rsidRPr="004524DA">
        <w:rPr>
          <w:rStyle w:val="Heading1Char0"/>
        </w:rPr>
        <w:t>ANNEXURE</w:t>
      </w:r>
      <w:bookmarkEnd w:id="105"/>
      <w:r w:rsidR="003A6DFB">
        <w:rPr>
          <w:b/>
          <w:sz w:val="28"/>
          <w:szCs w:val="28"/>
        </w:rPr>
        <w:pict w14:anchorId="2CAD5749">
          <v:rect id="_x0000_i1044" style="width:451.3pt;height:2pt" o:hralign="right" o:hrstd="t" o:hrnoshade="t" o:hr="t" fillcolor="#404040" stroked="f"/>
        </w:pict>
      </w:r>
    </w:p>
    <w:p w14:paraId="08644A3D" w14:textId="58FA2854" w:rsidR="00DF25C1" w:rsidRDefault="00DF25C1" w:rsidP="00CB3460">
      <w:pPr>
        <w:spacing w:line="240" w:lineRule="atLeast"/>
        <w:jc w:val="both"/>
        <w:rPr>
          <w:b/>
          <w:sz w:val="28"/>
          <w:szCs w:val="28"/>
        </w:rPr>
      </w:pPr>
    </w:p>
    <w:p w14:paraId="53D2C668" w14:textId="4951D6AC" w:rsidR="0055458C" w:rsidRDefault="00194298">
      <w:pPr>
        <w:spacing w:line="240" w:lineRule="atLeast"/>
        <w:jc w:val="center"/>
        <w:rPr>
          <w:b/>
          <w:sz w:val="28"/>
          <w:szCs w:val="28"/>
        </w:rPr>
      </w:pPr>
      <w:r>
        <w:rPr>
          <w:b/>
          <w:sz w:val="28"/>
          <w:szCs w:val="28"/>
        </w:rPr>
        <w:lastRenderedPageBreak/>
        <w:t>CHAPTER 12</w:t>
      </w:r>
    </w:p>
    <w:p w14:paraId="58127599" w14:textId="77777777" w:rsidR="0055458C" w:rsidRDefault="0055458C">
      <w:pPr>
        <w:spacing w:line="240" w:lineRule="atLeast"/>
        <w:jc w:val="center"/>
        <w:rPr>
          <w:b/>
          <w:sz w:val="28"/>
          <w:szCs w:val="28"/>
        </w:rPr>
      </w:pPr>
    </w:p>
    <w:p w14:paraId="5736450C" w14:textId="77777777" w:rsidR="0055458C" w:rsidRDefault="004B18EE">
      <w:pPr>
        <w:spacing w:line="240" w:lineRule="atLeast"/>
        <w:jc w:val="center"/>
        <w:rPr>
          <w:b/>
          <w:sz w:val="28"/>
          <w:szCs w:val="28"/>
        </w:rPr>
      </w:pPr>
      <w:r>
        <w:rPr>
          <w:b/>
          <w:sz w:val="28"/>
          <w:szCs w:val="28"/>
        </w:rPr>
        <w:t>ANNEXURE</w:t>
      </w:r>
    </w:p>
    <w:p w14:paraId="5803CEBA" w14:textId="77777777" w:rsidR="0055458C" w:rsidRDefault="0055458C">
      <w:pPr>
        <w:spacing w:line="240" w:lineRule="atLeast"/>
        <w:jc w:val="center"/>
        <w:rPr>
          <w:b/>
          <w:sz w:val="28"/>
          <w:szCs w:val="28"/>
        </w:rPr>
      </w:pPr>
    </w:p>
    <w:p w14:paraId="251E8898" w14:textId="59710FB6" w:rsidR="0055458C" w:rsidRDefault="004B18EE" w:rsidP="004524DA">
      <w:pPr>
        <w:pStyle w:val="Heading20"/>
      </w:pPr>
      <w:bookmarkStart w:id="106" w:name="_Toc163830465"/>
      <w:r>
        <w:t>1</w:t>
      </w:r>
      <w:r w:rsidR="00194298">
        <w:t>2</w:t>
      </w:r>
      <w:r>
        <w:t>.1 JOURNAL SUBMISSION PROOF</w:t>
      </w:r>
      <w:bookmarkEnd w:id="106"/>
    </w:p>
    <w:p w14:paraId="1F6AEC96" w14:textId="77777777" w:rsidR="0055458C" w:rsidRDefault="0055458C">
      <w:pPr>
        <w:spacing w:line="240" w:lineRule="atLeast"/>
        <w:jc w:val="both"/>
        <w:rPr>
          <w:b/>
          <w:sz w:val="28"/>
          <w:szCs w:val="28"/>
        </w:rPr>
      </w:pPr>
    </w:p>
    <w:p w14:paraId="64030743" w14:textId="527306B3" w:rsidR="0055458C" w:rsidRDefault="001A4E5C">
      <w:pPr>
        <w:spacing w:line="240" w:lineRule="atLeast"/>
        <w:jc w:val="both"/>
        <w:rPr>
          <w:b/>
          <w:sz w:val="28"/>
          <w:szCs w:val="28"/>
        </w:rPr>
      </w:pPr>
      <w:r w:rsidRPr="001A4E5C">
        <w:rPr>
          <w:b/>
          <w:noProof/>
          <w:sz w:val="28"/>
          <w:szCs w:val="28"/>
          <w:lang w:val="en-IN" w:eastAsia="en-IN"/>
        </w:rPr>
        <w:drawing>
          <wp:inline distT="0" distB="0" distL="0" distR="0" wp14:anchorId="21D4D82C" wp14:editId="1AD9A186">
            <wp:extent cx="5730875" cy="6542314"/>
            <wp:effectExtent l="0" t="0" r="0" b="0"/>
            <wp:docPr id="1653243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243046" name=""/>
                    <pic:cNvPicPr/>
                  </pic:nvPicPr>
                  <pic:blipFill>
                    <a:blip r:embed="rId48"/>
                    <a:stretch>
                      <a:fillRect/>
                    </a:stretch>
                  </pic:blipFill>
                  <pic:spPr>
                    <a:xfrm>
                      <a:off x="0" y="0"/>
                      <a:ext cx="5732110" cy="6543724"/>
                    </a:xfrm>
                    <a:prstGeom prst="rect">
                      <a:avLst/>
                    </a:prstGeom>
                  </pic:spPr>
                </pic:pic>
              </a:graphicData>
            </a:graphic>
          </wp:inline>
        </w:drawing>
      </w:r>
    </w:p>
    <w:p w14:paraId="633A8E33" w14:textId="6E17360B" w:rsidR="0055458C" w:rsidRDefault="0055458C">
      <w:pPr>
        <w:spacing w:line="240" w:lineRule="atLeast"/>
        <w:jc w:val="both"/>
        <w:rPr>
          <w:b/>
          <w:sz w:val="28"/>
          <w:szCs w:val="28"/>
        </w:rPr>
      </w:pPr>
    </w:p>
    <w:p w14:paraId="586E13D7" w14:textId="77777777" w:rsidR="0055458C" w:rsidRDefault="0055458C">
      <w:pPr>
        <w:spacing w:line="240" w:lineRule="atLeast"/>
        <w:jc w:val="both"/>
        <w:rPr>
          <w:b/>
          <w:sz w:val="28"/>
          <w:szCs w:val="28"/>
        </w:rPr>
      </w:pPr>
    </w:p>
    <w:p w14:paraId="11FC0CBB" w14:textId="77777777" w:rsidR="0055458C" w:rsidRDefault="0055458C">
      <w:pPr>
        <w:spacing w:line="240" w:lineRule="atLeast"/>
        <w:jc w:val="both"/>
        <w:rPr>
          <w:b/>
          <w:sz w:val="28"/>
          <w:szCs w:val="28"/>
        </w:rPr>
      </w:pPr>
    </w:p>
    <w:p w14:paraId="0D810B73" w14:textId="77777777" w:rsidR="0055458C" w:rsidRDefault="0055458C">
      <w:pPr>
        <w:spacing w:line="240" w:lineRule="atLeast"/>
        <w:jc w:val="both"/>
        <w:rPr>
          <w:b/>
          <w:sz w:val="28"/>
          <w:szCs w:val="28"/>
        </w:rPr>
      </w:pPr>
    </w:p>
    <w:p w14:paraId="602BCE06" w14:textId="274F23D1" w:rsidR="0055458C" w:rsidRDefault="004B30BC" w:rsidP="004524DA">
      <w:pPr>
        <w:pStyle w:val="Heading20"/>
      </w:pPr>
      <w:bookmarkStart w:id="107" w:name="_Toc163830466"/>
      <w:r>
        <w:lastRenderedPageBreak/>
        <w:t>12.2 REPORT</w:t>
      </w:r>
      <w:r w:rsidR="004B18EE">
        <w:t xml:space="preserve"> PLAGIARISM PROOF</w:t>
      </w:r>
      <w:bookmarkEnd w:id="107"/>
    </w:p>
    <w:p w14:paraId="5012BE34" w14:textId="77777777" w:rsidR="007A03D5" w:rsidRDefault="007A03D5" w:rsidP="004524DA">
      <w:pPr>
        <w:pStyle w:val="Heading20"/>
      </w:pPr>
    </w:p>
    <w:p w14:paraId="221DE158" w14:textId="77777777" w:rsidR="004B30BC" w:rsidRDefault="004B30BC" w:rsidP="004524DA">
      <w:pPr>
        <w:pStyle w:val="Heading20"/>
      </w:pPr>
    </w:p>
    <w:p w14:paraId="49C8D28A" w14:textId="283B6AD9" w:rsidR="004B30BC" w:rsidRDefault="004B30BC" w:rsidP="007A03D5">
      <w:pPr>
        <w:pStyle w:val="BodyText0"/>
        <w:ind w:left="-567"/>
      </w:pPr>
      <w:r w:rsidRPr="00121E61">
        <w:rPr>
          <w:noProof/>
          <w:lang w:val="en-IN" w:eastAsia="en-IN"/>
        </w:rPr>
        <w:drawing>
          <wp:inline distT="0" distB="0" distL="0" distR="0" wp14:anchorId="0A7ECDDE" wp14:editId="4A1BC580">
            <wp:extent cx="5731510" cy="7521575"/>
            <wp:effectExtent l="0" t="0" r="0" b="0"/>
            <wp:docPr id="922965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65219" name=""/>
                    <pic:cNvPicPr/>
                  </pic:nvPicPr>
                  <pic:blipFill>
                    <a:blip r:embed="rId49"/>
                    <a:stretch>
                      <a:fillRect/>
                    </a:stretch>
                  </pic:blipFill>
                  <pic:spPr>
                    <a:xfrm>
                      <a:off x="0" y="0"/>
                      <a:ext cx="5731510" cy="7521575"/>
                    </a:xfrm>
                    <a:prstGeom prst="rect">
                      <a:avLst/>
                    </a:prstGeom>
                  </pic:spPr>
                </pic:pic>
              </a:graphicData>
            </a:graphic>
          </wp:inline>
        </w:drawing>
      </w:r>
    </w:p>
    <w:p w14:paraId="2711BBF2" w14:textId="77777777" w:rsidR="00121E61" w:rsidRDefault="00121E61" w:rsidP="004524DA">
      <w:pPr>
        <w:pStyle w:val="Heading20"/>
      </w:pPr>
    </w:p>
    <w:p w14:paraId="510B8A73" w14:textId="2474FBCF" w:rsidR="001A4E5C" w:rsidRDefault="001A4E5C" w:rsidP="004B30BC">
      <w:pPr>
        <w:pStyle w:val="BodyText0"/>
      </w:pPr>
    </w:p>
    <w:sectPr w:rsidR="001A4E5C" w:rsidSect="006820B8">
      <w:footerReference w:type="default" r:id="rId50"/>
      <w:type w:val="continuous"/>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09737F" w14:textId="77777777" w:rsidR="00013A50" w:rsidRDefault="00013A50">
      <w:pPr>
        <w:spacing w:line="240" w:lineRule="auto"/>
      </w:pPr>
      <w:r>
        <w:separator/>
      </w:r>
    </w:p>
  </w:endnote>
  <w:endnote w:type="continuationSeparator" w:id="0">
    <w:p w14:paraId="6359C6A9" w14:textId="77777777" w:rsidR="00013A50" w:rsidRDefault="00013A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robotoregular">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Roboto Mono">
    <w:altName w:val="Consolas"/>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1008870"/>
      <w:docPartObj>
        <w:docPartGallery w:val="Page Numbers (Bottom of Page)"/>
        <w:docPartUnique/>
      </w:docPartObj>
    </w:sdtPr>
    <w:sdtEndPr>
      <w:rPr>
        <w:noProof/>
      </w:rPr>
    </w:sdtEndPr>
    <w:sdtContent>
      <w:p w14:paraId="4FE6E84B" w14:textId="17227CD9" w:rsidR="00DE58EA" w:rsidRDefault="00DE58EA">
        <w:pPr>
          <w:pStyle w:val="Footer"/>
        </w:pPr>
        <w:r>
          <w:fldChar w:fldCharType="begin"/>
        </w:r>
        <w:r>
          <w:instrText xml:space="preserve"> PAGE   \* MERGEFORMAT </w:instrText>
        </w:r>
        <w:r>
          <w:fldChar w:fldCharType="separate"/>
        </w:r>
        <w:r w:rsidR="00C010DB">
          <w:rPr>
            <w:noProof/>
          </w:rPr>
          <w:t>xiii</w:t>
        </w:r>
        <w:r>
          <w:rPr>
            <w:noProof/>
          </w:rPr>
          <w:fldChar w:fldCharType="end"/>
        </w:r>
      </w:p>
    </w:sdtContent>
  </w:sdt>
  <w:p w14:paraId="4E2E2DD8" w14:textId="77777777" w:rsidR="00DE58EA" w:rsidRDefault="00DE58EA">
    <w:pPr>
      <w:pStyle w:val="Footer"/>
      <w:tabs>
        <w:tab w:val="left" w:pos="8205"/>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26511174"/>
      <w:docPartObj>
        <w:docPartGallery w:val="Page Numbers (Bottom of Page)"/>
        <w:docPartUnique/>
      </w:docPartObj>
    </w:sdtPr>
    <w:sdtEndPr>
      <w:rPr>
        <w:noProof/>
      </w:rPr>
    </w:sdtEndPr>
    <w:sdtContent>
      <w:p w14:paraId="5BFD4D88" w14:textId="18737D19" w:rsidR="00DE58EA" w:rsidRDefault="00DE58EA">
        <w:pPr>
          <w:pStyle w:val="Footer"/>
          <w:jc w:val="center"/>
        </w:pPr>
        <w:r>
          <w:fldChar w:fldCharType="begin"/>
        </w:r>
        <w:r>
          <w:instrText xml:space="preserve"> PAGE   \* MERGEFORMAT </w:instrText>
        </w:r>
        <w:r>
          <w:fldChar w:fldCharType="separate"/>
        </w:r>
        <w:r w:rsidR="00C010DB">
          <w:rPr>
            <w:noProof/>
          </w:rPr>
          <w:t>5</w:t>
        </w:r>
        <w:r>
          <w:rPr>
            <w:noProof/>
          </w:rPr>
          <w:fldChar w:fldCharType="end"/>
        </w:r>
      </w:p>
    </w:sdtContent>
  </w:sdt>
  <w:p w14:paraId="169079DF" w14:textId="77777777" w:rsidR="00DE58EA" w:rsidRDefault="00DE58EA">
    <w:pPr>
      <w:pStyle w:val="Footer"/>
      <w:tabs>
        <w:tab w:val="left" w:pos="820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B8C7EF" w14:textId="77777777" w:rsidR="00013A50" w:rsidRDefault="00013A50">
      <w:r>
        <w:separator/>
      </w:r>
    </w:p>
  </w:footnote>
  <w:footnote w:type="continuationSeparator" w:id="0">
    <w:p w14:paraId="31963AD8" w14:textId="77777777" w:rsidR="00013A50" w:rsidRDefault="00013A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F1B434" w14:textId="77777777" w:rsidR="00DE58EA" w:rsidRDefault="00DE58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A6806F2"/>
    <w:multiLevelType w:val="singleLevel"/>
    <w:tmpl w:val="AA6806F2"/>
    <w:lvl w:ilvl="0">
      <w:start w:val="1"/>
      <w:numFmt w:val="bullet"/>
      <w:lvlText w:val=""/>
      <w:lvlJc w:val="left"/>
      <w:pPr>
        <w:tabs>
          <w:tab w:val="left" w:pos="420"/>
        </w:tabs>
        <w:ind w:left="420" w:hanging="420"/>
      </w:pPr>
      <w:rPr>
        <w:rFonts w:ascii="Wingdings" w:hAnsi="Wingdings" w:hint="default"/>
      </w:rPr>
    </w:lvl>
  </w:abstractNum>
  <w:abstractNum w:abstractNumId="1">
    <w:nsid w:val="C7B95BE5"/>
    <w:multiLevelType w:val="singleLevel"/>
    <w:tmpl w:val="C7B95BE5"/>
    <w:lvl w:ilvl="0">
      <w:start w:val="1"/>
      <w:numFmt w:val="bullet"/>
      <w:lvlText w:val=""/>
      <w:lvlJc w:val="left"/>
      <w:pPr>
        <w:tabs>
          <w:tab w:val="left" w:pos="420"/>
        </w:tabs>
        <w:ind w:left="420" w:hanging="420"/>
      </w:pPr>
      <w:rPr>
        <w:rFonts w:ascii="Wingdings" w:hAnsi="Wingdings" w:hint="default"/>
      </w:rPr>
    </w:lvl>
  </w:abstractNum>
  <w:abstractNum w:abstractNumId="2">
    <w:nsid w:val="D2AB0061"/>
    <w:multiLevelType w:val="singleLevel"/>
    <w:tmpl w:val="D2AB0061"/>
    <w:lvl w:ilvl="0">
      <w:start w:val="1"/>
      <w:numFmt w:val="bullet"/>
      <w:lvlText w:val=""/>
      <w:lvlJc w:val="left"/>
      <w:pPr>
        <w:tabs>
          <w:tab w:val="left" w:pos="420"/>
        </w:tabs>
        <w:ind w:left="420" w:hanging="420"/>
      </w:pPr>
      <w:rPr>
        <w:rFonts w:ascii="Wingdings" w:hAnsi="Wingdings" w:hint="default"/>
      </w:rPr>
    </w:lvl>
  </w:abstractNum>
  <w:abstractNum w:abstractNumId="3">
    <w:nsid w:val="D934DAA4"/>
    <w:multiLevelType w:val="singleLevel"/>
    <w:tmpl w:val="D934DAA4"/>
    <w:lvl w:ilvl="0">
      <w:start w:val="1"/>
      <w:numFmt w:val="bullet"/>
      <w:lvlText w:val=""/>
      <w:lvlJc w:val="left"/>
      <w:pPr>
        <w:tabs>
          <w:tab w:val="left" w:pos="420"/>
        </w:tabs>
        <w:ind w:left="420" w:hanging="420"/>
      </w:pPr>
      <w:rPr>
        <w:rFonts w:ascii="Wingdings" w:hAnsi="Wingdings" w:hint="default"/>
      </w:rPr>
    </w:lvl>
  </w:abstractNum>
  <w:abstractNum w:abstractNumId="4">
    <w:nsid w:val="E3ECB74F"/>
    <w:multiLevelType w:val="singleLevel"/>
    <w:tmpl w:val="E3ECB74F"/>
    <w:lvl w:ilvl="0">
      <w:start w:val="1"/>
      <w:numFmt w:val="bullet"/>
      <w:lvlText w:val=""/>
      <w:lvlJc w:val="left"/>
      <w:pPr>
        <w:tabs>
          <w:tab w:val="left" w:pos="420"/>
        </w:tabs>
        <w:ind w:left="420" w:hanging="420"/>
      </w:pPr>
      <w:rPr>
        <w:rFonts w:ascii="Wingdings" w:hAnsi="Wingdings" w:hint="default"/>
      </w:rPr>
    </w:lvl>
  </w:abstractNum>
  <w:abstractNum w:abstractNumId="5">
    <w:nsid w:val="FF5F3273"/>
    <w:multiLevelType w:val="singleLevel"/>
    <w:tmpl w:val="FF5F3273"/>
    <w:lvl w:ilvl="0">
      <w:start w:val="1"/>
      <w:numFmt w:val="decimal"/>
      <w:lvlText w:val="[%1]"/>
      <w:lvlJc w:val="left"/>
      <w:pPr>
        <w:tabs>
          <w:tab w:val="left" w:pos="425"/>
        </w:tabs>
        <w:ind w:left="425" w:hanging="425"/>
      </w:pPr>
      <w:rPr>
        <w:rFonts w:hint="default"/>
      </w:rPr>
    </w:lvl>
  </w:abstractNum>
  <w:abstractNum w:abstractNumId="6">
    <w:nsid w:val="04BC40B1"/>
    <w:multiLevelType w:val="multilevel"/>
    <w:tmpl w:val="EDD8F8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0B266978"/>
    <w:multiLevelType w:val="multilevel"/>
    <w:tmpl w:val="E5E4E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12EB06DF"/>
    <w:multiLevelType w:val="multilevel"/>
    <w:tmpl w:val="1E343542"/>
    <w:lvl w:ilvl="0">
      <w:start w:val="1"/>
      <w:numFmt w:val="decimal"/>
      <w:lvlText w:val="%1."/>
      <w:lvlJc w:val="left"/>
      <w:pPr>
        <w:ind w:left="720" w:hanging="72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nsid w:val="1AE92154"/>
    <w:multiLevelType w:val="singleLevel"/>
    <w:tmpl w:val="1AE92154"/>
    <w:lvl w:ilvl="0">
      <w:start w:val="1"/>
      <w:numFmt w:val="bullet"/>
      <w:lvlText w:val=""/>
      <w:lvlJc w:val="left"/>
      <w:pPr>
        <w:tabs>
          <w:tab w:val="left" w:pos="420"/>
        </w:tabs>
        <w:ind w:left="420" w:hanging="420"/>
      </w:pPr>
      <w:rPr>
        <w:rFonts w:ascii="Wingdings" w:hAnsi="Wingdings" w:hint="default"/>
      </w:rPr>
    </w:lvl>
  </w:abstractNum>
  <w:abstractNum w:abstractNumId="10">
    <w:nsid w:val="1DE17010"/>
    <w:multiLevelType w:val="singleLevel"/>
    <w:tmpl w:val="1DE17010"/>
    <w:lvl w:ilvl="0">
      <w:start w:val="1"/>
      <w:numFmt w:val="bullet"/>
      <w:lvlText w:val=""/>
      <w:lvlJc w:val="left"/>
      <w:pPr>
        <w:tabs>
          <w:tab w:val="left" w:pos="420"/>
        </w:tabs>
        <w:ind w:left="420" w:hanging="420"/>
      </w:pPr>
      <w:rPr>
        <w:rFonts w:ascii="Wingdings" w:hAnsi="Wingdings" w:hint="default"/>
      </w:rPr>
    </w:lvl>
  </w:abstractNum>
  <w:abstractNum w:abstractNumId="11">
    <w:nsid w:val="380A23E9"/>
    <w:multiLevelType w:val="multilevel"/>
    <w:tmpl w:val="C6089B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nsid w:val="3EAD23BE"/>
    <w:multiLevelType w:val="multilevel"/>
    <w:tmpl w:val="C09EFB1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nsid w:val="40A23A1D"/>
    <w:multiLevelType w:val="multilevel"/>
    <w:tmpl w:val="4EB602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nsid w:val="419A7FA1"/>
    <w:multiLevelType w:val="hybridMultilevel"/>
    <w:tmpl w:val="0C546B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4C564D9F"/>
    <w:multiLevelType w:val="multilevel"/>
    <w:tmpl w:val="3F24CCD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nsid w:val="620226F2"/>
    <w:multiLevelType w:val="hybridMultilevel"/>
    <w:tmpl w:val="D5C68E4E"/>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nsid w:val="6E414BD8"/>
    <w:multiLevelType w:val="singleLevel"/>
    <w:tmpl w:val="6E414BD8"/>
    <w:lvl w:ilvl="0">
      <w:start w:val="1"/>
      <w:numFmt w:val="bullet"/>
      <w:lvlText w:val=""/>
      <w:lvlJc w:val="left"/>
      <w:pPr>
        <w:tabs>
          <w:tab w:val="left" w:pos="420"/>
        </w:tabs>
        <w:ind w:left="420" w:hanging="420"/>
      </w:pPr>
      <w:rPr>
        <w:rFonts w:ascii="Wingdings" w:hAnsi="Wingdings" w:hint="default"/>
      </w:rPr>
    </w:lvl>
  </w:abstractNum>
  <w:abstractNum w:abstractNumId="18">
    <w:nsid w:val="6FCEC91A"/>
    <w:multiLevelType w:val="singleLevel"/>
    <w:tmpl w:val="6FCEC91A"/>
    <w:lvl w:ilvl="0">
      <w:start w:val="1"/>
      <w:numFmt w:val="bullet"/>
      <w:lvlText w:val=""/>
      <w:lvlJc w:val="left"/>
      <w:pPr>
        <w:tabs>
          <w:tab w:val="left" w:pos="420"/>
        </w:tabs>
        <w:ind w:left="420" w:hanging="420"/>
      </w:pPr>
      <w:rPr>
        <w:rFonts w:ascii="Wingdings" w:hAnsi="Wingdings" w:hint="default"/>
      </w:rPr>
    </w:lvl>
  </w:abstractNum>
  <w:abstractNum w:abstractNumId="19">
    <w:nsid w:val="728E1996"/>
    <w:multiLevelType w:val="singleLevel"/>
    <w:tmpl w:val="728E1996"/>
    <w:lvl w:ilvl="0">
      <w:start w:val="1"/>
      <w:numFmt w:val="bullet"/>
      <w:lvlText w:val=""/>
      <w:lvlJc w:val="left"/>
      <w:pPr>
        <w:tabs>
          <w:tab w:val="left" w:pos="420"/>
        </w:tabs>
        <w:ind w:left="420" w:hanging="420"/>
      </w:pPr>
      <w:rPr>
        <w:rFonts w:ascii="Wingdings" w:hAnsi="Wingdings" w:hint="default"/>
      </w:rPr>
    </w:lvl>
  </w:abstractNum>
  <w:abstractNum w:abstractNumId="20">
    <w:nsid w:val="73217C49"/>
    <w:multiLevelType w:val="multilevel"/>
    <w:tmpl w:val="C434B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nsid w:val="75477196"/>
    <w:multiLevelType w:val="hybridMultilevel"/>
    <w:tmpl w:val="9E34D31A"/>
    <w:lvl w:ilvl="0" w:tplc="4009000B">
      <w:start w:val="1"/>
      <w:numFmt w:val="bullet"/>
      <w:lvlText w:val=""/>
      <w:lvlJc w:val="left"/>
      <w:pPr>
        <w:ind w:left="1429" w:hanging="360"/>
      </w:pPr>
      <w:rPr>
        <w:rFonts w:ascii="Wingdings" w:hAnsi="Wingding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2">
    <w:nsid w:val="77CC15C4"/>
    <w:multiLevelType w:val="multilevel"/>
    <w:tmpl w:val="78EC5B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3"/>
  </w:num>
  <w:num w:numId="3">
    <w:abstractNumId w:val="9"/>
  </w:num>
  <w:num w:numId="4">
    <w:abstractNumId w:val="18"/>
  </w:num>
  <w:num w:numId="5">
    <w:abstractNumId w:val="17"/>
  </w:num>
  <w:num w:numId="6">
    <w:abstractNumId w:val="19"/>
  </w:num>
  <w:num w:numId="7">
    <w:abstractNumId w:val="1"/>
  </w:num>
  <w:num w:numId="8">
    <w:abstractNumId w:val="4"/>
  </w:num>
  <w:num w:numId="9">
    <w:abstractNumId w:val="0"/>
  </w:num>
  <w:num w:numId="10">
    <w:abstractNumId w:val="2"/>
  </w:num>
  <w:num w:numId="11">
    <w:abstractNumId w:val="5"/>
  </w:num>
  <w:num w:numId="12">
    <w:abstractNumId w:val="8"/>
  </w:num>
  <w:num w:numId="13">
    <w:abstractNumId w:val="6"/>
  </w:num>
  <w:num w:numId="14">
    <w:abstractNumId w:val="13"/>
  </w:num>
  <w:num w:numId="15">
    <w:abstractNumId w:val="7"/>
  </w:num>
  <w:num w:numId="16">
    <w:abstractNumId w:val="22"/>
  </w:num>
  <w:num w:numId="17">
    <w:abstractNumId w:val="20"/>
  </w:num>
  <w:num w:numId="18">
    <w:abstractNumId w:val="12"/>
  </w:num>
  <w:num w:numId="19">
    <w:abstractNumId w:val="11"/>
  </w:num>
  <w:num w:numId="20">
    <w:abstractNumId w:val="15"/>
  </w:num>
  <w:num w:numId="21">
    <w:abstractNumId w:val="21"/>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Y2Mrc0sDC1MDU1M7E0MTVS0lEKTi0uzszPAykwrAUAjtK5TiwAAAA="/>
  </w:docVars>
  <w:rsids>
    <w:rsidRoot w:val="000C1B2D"/>
    <w:rsid w:val="00001CB2"/>
    <w:rsid w:val="00003DEC"/>
    <w:rsid w:val="00004ED9"/>
    <w:rsid w:val="00007510"/>
    <w:rsid w:val="00011706"/>
    <w:rsid w:val="00013A50"/>
    <w:rsid w:val="000163C7"/>
    <w:rsid w:val="000179F7"/>
    <w:rsid w:val="00020148"/>
    <w:rsid w:val="00022B0E"/>
    <w:rsid w:val="00025522"/>
    <w:rsid w:val="00025EEE"/>
    <w:rsid w:val="00026309"/>
    <w:rsid w:val="000264B0"/>
    <w:rsid w:val="00027349"/>
    <w:rsid w:val="00031D36"/>
    <w:rsid w:val="00032A76"/>
    <w:rsid w:val="00033531"/>
    <w:rsid w:val="00033C50"/>
    <w:rsid w:val="00035DB8"/>
    <w:rsid w:val="00044C9A"/>
    <w:rsid w:val="000454FC"/>
    <w:rsid w:val="00046321"/>
    <w:rsid w:val="000467B6"/>
    <w:rsid w:val="00046CF2"/>
    <w:rsid w:val="000472B0"/>
    <w:rsid w:val="000522F2"/>
    <w:rsid w:val="000523E6"/>
    <w:rsid w:val="00052EE6"/>
    <w:rsid w:val="00053DBC"/>
    <w:rsid w:val="000562AA"/>
    <w:rsid w:val="0006432A"/>
    <w:rsid w:val="000659F1"/>
    <w:rsid w:val="00070FE1"/>
    <w:rsid w:val="00073310"/>
    <w:rsid w:val="00076646"/>
    <w:rsid w:val="00076E87"/>
    <w:rsid w:val="00082266"/>
    <w:rsid w:val="00082744"/>
    <w:rsid w:val="00082F56"/>
    <w:rsid w:val="00085D89"/>
    <w:rsid w:val="000905DA"/>
    <w:rsid w:val="0009153D"/>
    <w:rsid w:val="000A2096"/>
    <w:rsid w:val="000A4709"/>
    <w:rsid w:val="000A600E"/>
    <w:rsid w:val="000A6F0F"/>
    <w:rsid w:val="000A7A01"/>
    <w:rsid w:val="000B132E"/>
    <w:rsid w:val="000B2063"/>
    <w:rsid w:val="000B20FA"/>
    <w:rsid w:val="000B27F9"/>
    <w:rsid w:val="000B35D6"/>
    <w:rsid w:val="000B35EF"/>
    <w:rsid w:val="000B45F4"/>
    <w:rsid w:val="000B481E"/>
    <w:rsid w:val="000B52BF"/>
    <w:rsid w:val="000B5A71"/>
    <w:rsid w:val="000B733C"/>
    <w:rsid w:val="000C1166"/>
    <w:rsid w:val="000C1B2D"/>
    <w:rsid w:val="000C2CE7"/>
    <w:rsid w:val="000C487B"/>
    <w:rsid w:val="000C79C6"/>
    <w:rsid w:val="000D0E4A"/>
    <w:rsid w:val="000D1DC2"/>
    <w:rsid w:val="000D3AC1"/>
    <w:rsid w:val="000D65AF"/>
    <w:rsid w:val="000D7EAC"/>
    <w:rsid w:val="000E291E"/>
    <w:rsid w:val="000E41F5"/>
    <w:rsid w:val="000E44EE"/>
    <w:rsid w:val="000E732D"/>
    <w:rsid w:val="000E7F17"/>
    <w:rsid w:val="000F08CB"/>
    <w:rsid w:val="000F09DB"/>
    <w:rsid w:val="000F2A6B"/>
    <w:rsid w:val="000F3753"/>
    <w:rsid w:val="000F56A5"/>
    <w:rsid w:val="001010F0"/>
    <w:rsid w:val="001027E2"/>
    <w:rsid w:val="0010430A"/>
    <w:rsid w:val="00105860"/>
    <w:rsid w:val="0011082E"/>
    <w:rsid w:val="00110CA1"/>
    <w:rsid w:val="00111F6F"/>
    <w:rsid w:val="001123F4"/>
    <w:rsid w:val="001142EB"/>
    <w:rsid w:val="001153AC"/>
    <w:rsid w:val="001165EE"/>
    <w:rsid w:val="00121DD9"/>
    <w:rsid w:val="00121E61"/>
    <w:rsid w:val="0012232D"/>
    <w:rsid w:val="0012393A"/>
    <w:rsid w:val="0012678B"/>
    <w:rsid w:val="00127B29"/>
    <w:rsid w:val="00130508"/>
    <w:rsid w:val="001308CF"/>
    <w:rsid w:val="0013215E"/>
    <w:rsid w:val="001321F0"/>
    <w:rsid w:val="00132B06"/>
    <w:rsid w:val="001359DC"/>
    <w:rsid w:val="0014174C"/>
    <w:rsid w:val="00141782"/>
    <w:rsid w:val="00141C98"/>
    <w:rsid w:val="0014468A"/>
    <w:rsid w:val="00144897"/>
    <w:rsid w:val="001454DB"/>
    <w:rsid w:val="001508E5"/>
    <w:rsid w:val="0015149B"/>
    <w:rsid w:val="001541C1"/>
    <w:rsid w:val="0015654A"/>
    <w:rsid w:val="00163676"/>
    <w:rsid w:val="001644FF"/>
    <w:rsid w:val="00164A99"/>
    <w:rsid w:val="001661D7"/>
    <w:rsid w:val="0016638C"/>
    <w:rsid w:val="00166D4C"/>
    <w:rsid w:val="0017060B"/>
    <w:rsid w:val="00177247"/>
    <w:rsid w:val="001810F1"/>
    <w:rsid w:val="00181139"/>
    <w:rsid w:val="00181234"/>
    <w:rsid w:val="00185829"/>
    <w:rsid w:val="00185E41"/>
    <w:rsid w:val="001864DD"/>
    <w:rsid w:val="0019048D"/>
    <w:rsid w:val="001907B6"/>
    <w:rsid w:val="00190E5C"/>
    <w:rsid w:val="00194298"/>
    <w:rsid w:val="00194700"/>
    <w:rsid w:val="00196756"/>
    <w:rsid w:val="0019693B"/>
    <w:rsid w:val="001A01D1"/>
    <w:rsid w:val="001A02D3"/>
    <w:rsid w:val="001A2D7A"/>
    <w:rsid w:val="001A4E5C"/>
    <w:rsid w:val="001B2424"/>
    <w:rsid w:val="001B2F85"/>
    <w:rsid w:val="001B7B34"/>
    <w:rsid w:val="001C24AD"/>
    <w:rsid w:val="001C3BDE"/>
    <w:rsid w:val="001C75B6"/>
    <w:rsid w:val="001D0659"/>
    <w:rsid w:val="001D20A9"/>
    <w:rsid w:val="001D23BA"/>
    <w:rsid w:val="001D3056"/>
    <w:rsid w:val="001D3270"/>
    <w:rsid w:val="001D3CD5"/>
    <w:rsid w:val="001D3E17"/>
    <w:rsid w:val="001D46DB"/>
    <w:rsid w:val="001D55C2"/>
    <w:rsid w:val="001D570B"/>
    <w:rsid w:val="001D649E"/>
    <w:rsid w:val="001D65F7"/>
    <w:rsid w:val="001D6EBB"/>
    <w:rsid w:val="001E070D"/>
    <w:rsid w:val="001E5959"/>
    <w:rsid w:val="001F0C18"/>
    <w:rsid w:val="001F34DC"/>
    <w:rsid w:val="001F4BBF"/>
    <w:rsid w:val="001F6EE3"/>
    <w:rsid w:val="002039EC"/>
    <w:rsid w:val="00204ED8"/>
    <w:rsid w:val="0020584A"/>
    <w:rsid w:val="00206DD8"/>
    <w:rsid w:val="00210762"/>
    <w:rsid w:val="00213EDF"/>
    <w:rsid w:val="0021457D"/>
    <w:rsid w:val="00216E2B"/>
    <w:rsid w:val="00216F33"/>
    <w:rsid w:val="00217990"/>
    <w:rsid w:val="00223B10"/>
    <w:rsid w:val="00223C35"/>
    <w:rsid w:val="00231C4B"/>
    <w:rsid w:val="002353CB"/>
    <w:rsid w:val="00235BBB"/>
    <w:rsid w:val="002365DA"/>
    <w:rsid w:val="002374D1"/>
    <w:rsid w:val="00237DB2"/>
    <w:rsid w:val="00245DF2"/>
    <w:rsid w:val="002464CE"/>
    <w:rsid w:val="0024725F"/>
    <w:rsid w:val="00247A37"/>
    <w:rsid w:val="00247A9F"/>
    <w:rsid w:val="002535A1"/>
    <w:rsid w:val="00255342"/>
    <w:rsid w:val="00255CF4"/>
    <w:rsid w:val="002571F0"/>
    <w:rsid w:val="0026049C"/>
    <w:rsid w:val="0026146E"/>
    <w:rsid w:val="00265538"/>
    <w:rsid w:val="002666DB"/>
    <w:rsid w:val="00266C77"/>
    <w:rsid w:val="00267201"/>
    <w:rsid w:val="0027055B"/>
    <w:rsid w:val="00271C02"/>
    <w:rsid w:val="00276839"/>
    <w:rsid w:val="00281021"/>
    <w:rsid w:val="00284507"/>
    <w:rsid w:val="002846FD"/>
    <w:rsid w:val="00285C19"/>
    <w:rsid w:val="00286F81"/>
    <w:rsid w:val="00287E69"/>
    <w:rsid w:val="0029715A"/>
    <w:rsid w:val="002A1200"/>
    <w:rsid w:val="002A1E12"/>
    <w:rsid w:val="002A1E74"/>
    <w:rsid w:val="002A269E"/>
    <w:rsid w:val="002A62EF"/>
    <w:rsid w:val="002B0C19"/>
    <w:rsid w:val="002B0C44"/>
    <w:rsid w:val="002B0DC7"/>
    <w:rsid w:val="002B1A81"/>
    <w:rsid w:val="002B1F1C"/>
    <w:rsid w:val="002B2BF9"/>
    <w:rsid w:val="002B350B"/>
    <w:rsid w:val="002B64AA"/>
    <w:rsid w:val="002B6DDA"/>
    <w:rsid w:val="002B6FA2"/>
    <w:rsid w:val="002B7B0D"/>
    <w:rsid w:val="002C4CD5"/>
    <w:rsid w:val="002C5AC5"/>
    <w:rsid w:val="002C79C2"/>
    <w:rsid w:val="002D0CFC"/>
    <w:rsid w:val="002D1C34"/>
    <w:rsid w:val="002D2797"/>
    <w:rsid w:val="002D3937"/>
    <w:rsid w:val="002D3D6D"/>
    <w:rsid w:val="002D4FBD"/>
    <w:rsid w:val="002E1F8A"/>
    <w:rsid w:val="002E5EC9"/>
    <w:rsid w:val="002E61B4"/>
    <w:rsid w:val="002E7DC3"/>
    <w:rsid w:val="002F056D"/>
    <w:rsid w:val="002F0CCE"/>
    <w:rsid w:val="002F1D49"/>
    <w:rsid w:val="002F1F3F"/>
    <w:rsid w:val="002F22E5"/>
    <w:rsid w:val="002F3BB2"/>
    <w:rsid w:val="00302B44"/>
    <w:rsid w:val="00302EF9"/>
    <w:rsid w:val="003049F1"/>
    <w:rsid w:val="00306079"/>
    <w:rsid w:val="00307E6B"/>
    <w:rsid w:val="0031135C"/>
    <w:rsid w:val="00311F38"/>
    <w:rsid w:val="0031303E"/>
    <w:rsid w:val="003141B5"/>
    <w:rsid w:val="003168F3"/>
    <w:rsid w:val="0031755F"/>
    <w:rsid w:val="00321EE2"/>
    <w:rsid w:val="0032321C"/>
    <w:rsid w:val="0032719D"/>
    <w:rsid w:val="0032735F"/>
    <w:rsid w:val="003276C2"/>
    <w:rsid w:val="00327DAB"/>
    <w:rsid w:val="0033037A"/>
    <w:rsid w:val="00335B5D"/>
    <w:rsid w:val="00335D8F"/>
    <w:rsid w:val="00336BEB"/>
    <w:rsid w:val="00337DD6"/>
    <w:rsid w:val="00344AE7"/>
    <w:rsid w:val="00346353"/>
    <w:rsid w:val="003518CE"/>
    <w:rsid w:val="003527B5"/>
    <w:rsid w:val="0035365F"/>
    <w:rsid w:val="00357271"/>
    <w:rsid w:val="00360793"/>
    <w:rsid w:val="00361F9E"/>
    <w:rsid w:val="00366A55"/>
    <w:rsid w:val="00366C3B"/>
    <w:rsid w:val="00367EEC"/>
    <w:rsid w:val="00375DAE"/>
    <w:rsid w:val="0038002A"/>
    <w:rsid w:val="003813BC"/>
    <w:rsid w:val="0038225D"/>
    <w:rsid w:val="0038254B"/>
    <w:rsid w:val="00382AE6"/>
    <w:rsid w:val="00382D4C"/>
    <w:rsid w:val="003832CF"/>
    <w:rsid w:val="00385177"/>
    <w:rsid w:val="00386AE5"/>
    <w:rsid w:val="003879C0"/>
    <w:rsid w:val="00391075"/>
    <w:rsid w:val="00391C08"/>
    <w:rsid w:val="0039399B"/>
    <w:rsid w:val="003959F5"/>
    <w:rsid w:val="00396F83"/>
    <w:rsid w:val="00397762"/>
    <w:rsid w:val="003A026E"/>
    <w:rsid w:val="003A34A8"/>
    <w:rsid w:val="003A3DE4"/>
    <w:rsid w:val="003A43B9"/>
    <w:rsid w:val="003A5009"/>
    <w:rsid w:val="003A6DFB"/>
    <w:rsid w:val="003A7AFF"/>
    <w:rsid w:val="003B4925"/>
    <w:rsid w:val="003B6B1F"/>
    <w:rsid w:val="003B7944"/>
    <w:rsid w:val="003C0C6A"/>
    <w:rsid w:val="003C1289"/>
    <w:rsid w:val="003C694E"/>
    <w:rsid w:val="003C6AB0"/>
    <w:rsid w:val="003C75D8"/>
    <w:rsid w:val="003C7AA8"/>
    <w:rsid w:val="003D3F37"/>
    <w:rsid w:val="003D7F6E"/>
    <w:rsid w:val="003E29D9"/>
    <w:rsid w:val="003E7CEC"/>
    <w:rsid w:val="003F033A"/>
    <w:rsid w:val="003F16CD"/>
    <w:rsid w:val="003F5E8C"/>
    <w:rsid w:val="003F7566"/>
    <w:rsid w:val="003F7BE3"/>
    <w:rsid w:val="00401421"/>
    <w:rsid w:val="00403789"/>
    <w:rsid w:val="0040414B"/>
    <w:rsid w:val="004108B4"/>
    <w:rsid w:val="00410F3E"/>
    <w:rsid w:val="00415F1C"/>
    <w:rsid w:val="00416062"/>
    <w:rsid w:val="004161D7"/>
    <w:rsid w:val="00420778"/>
    <w:rsid w:val="004232E2"/>
    <w:rsid w:val="00424513"/>
    <w:rsid w:val="0043176B"/>
    <w:rsid w:val="00437056"/>
    <w:rsid w:val="004422FF"/>
    <w:rsid w:val="00443455"/>
    <w:rsid w:val="00444E0D"/>
    <w:rsid w:val="004524DA"/>
    <w:rsid w:val="00453377"/>
    <w:rsid w:val="00454169"/>
    <w:rsid w:val="00454B00"/>
    <w:rsid w:val="00455C9B"/>
    <w:rsid w:val="00457680"/>
    <w:rsid w:val="004608D1"/>
    <w:rsid w:val="00461ED8"/>
    <w:rsid w:val="0046318D"/>
    <w:rsid w:val="004675C6"/>
    <w:rsid w:val="00467D5A"/>
    <w:rsid w:val="0047149F"/>
    <w:rsid w:val="00471B0B"/>
    <w:rsid w:val="00474BC8"/>
    <w:rsid w:val="00475D03"/>
    <w:rsid w:val="004772EA"/>
    <w:rsid w:val="004833B2"/>
    <w:rsid w:val="00483487"/>
    <w:rsid w:val="00491000"/>
    <w:rsid w:val="00491714"/>
    <w:rsid w:val="004964AB"/>
    <w:rsid w:val="00496A32"/>
    <w:rsid w:val="004977E8"/>
    <w:rsid w:val="00497E29"/>
    <w:rsid w:val="004A1485"/>
    <w:rsid w:val="004A1D65"/>
    <w:rsid w:val="004A32F2"/>
    <w:rsid w:val="004A44B9"/>
    <w:rsid w:val="004A4DE8"/>
    <w:rsid w:val="004A567F"/>
    <w:rsid w:val="004A6BB1"/>
    <w:rsid w:val="004B13A8"/>
    <w:rsid w:val="004B18EE"/>
    <w:rsid w:val="004B30BC"/>
    <w:rsid w:val="004B3160"/>
    <w:rsid w:val="004B46DB"/>
    <w:rsid w:val="004B70BD"/>
    <w:rsid w:val="004B7AAE"/>
    <w:rsid w:val="004B7C58"/>
    <w:rsid w:val="004C01B0"/>
    <w:rsid w:val="004C2852"/>
    <w:rsid w:val="004C4A18"/>
    <w:rsid w:val="004C74C3"/>
    <w:rsid w:val="004C7920"/>
    <w:rsid w:val="004C799F"/>
    <w:rsid w:val="004D3298"/>
    <w:rsid w:val="004D6F04"/>
    <w:rsid w:val="004D7FDA"/>
    <w:rsid w:val="004E050F"/>
    <w:rsid w:val="004E0905"/>
    <w:rsid w:val="004E21BF"/>
    <w:rsid w:val="004E31DD"/>
    <w:rsid w:val="004E6BE2"/>
    <w:rsid w:val="004E793D"/>
    <w:rsid w:val="004F1673"/>
    <w:rsid w:val="004F3BEC"/>
    <w:rsid w:val="004F4F8B"/>
    <w:rsid w:val="004F768D"/>
    <w:rsid w:val="00500F90"/>
    <w:rsid w:val="00506267"/>
    <w:rsid w:val="00511F62"/>
    <w:rsid w:val="0051218B"/>
    <w:rsid w:val="00512453"/>
    <w:rsid w:val="00516169"/>
    <w:rsid w:val="005164B3"/>
    <w:rsid w:val="00520B4D"/>
    <w:rsid w:val="005229E6"/>
    <w:rsid w:val="00525B21"/>
    <w:rsid w:val="00525EF6"/>
    <w:rsid w:val="00526315"/>
    <w:rsid w:val="005264E0"/>
    <w:rsid w:val="0052672F"/>
    <w:rsid w:val="00531023"/>
    <w:rsid w:val="00532983"/>
    <w:rsid w:val="00533713"/>
    <w:rsid w:val="00534ABD"/>
    <w:rsid w:val="00535A4C"/>
    <w:rsid w:val="00535FE2"/>
    <w:rsid w:val="005408EF"/>
    <w:rsid w:val="00540DB7"/>
    <w:rsid w:val="00544277"/>
    <w:rsid w:val="00544A85"/>
    <w:rsid w:val="00546F0E"/>
    <w:rsid w:val="00547C9D"/>
    <w:rsid w:val="00550D76"/>
    <w:rsid w:val="00551F32"/>
    <w:rsid w:val="005522EC"/>
    <w:rsid w:val="00552B1A"/>
    <w:rsid w:val="0055350F"/>
    <w:rsid w:val="0055458C"/>
    <w:rsid w:val="00556427"/>
    <w:rsid w:val="005620F2"/>
    <w:rsid w:val="00562455"/>
    <w:rsid w:val="00565773"/>
    <w:rsid w:val="00566FCD"/>
    <w:rsid w:val="00570543"/>
    <w:rsid w:val="0057074B"/>
    <w:rsid w:val="00570A6F"/>
    <w:rsid w:val="00573430"/>
    <w:rsid w:val="005744AF"/>
    <w:rsid w:val="00574B33"/>
    <w:rsid w:val="00583313"/>
    <w:rsid w:val="00585AB3"/>
    <w:rsid w:val="005912B9"/>
    <w:rsid w:val="00592607"/>
    <w:rsid w:val="00592881"/>
    <w:rsid w:val="00592C33"/>
    <w:rsid w:val="005953D2"/>
    <w:rsid w:val="005958B0"/>
    <w:rsid w:val="005A3410"/>
    <w:rsid w:val="005A63B5"/>
    <w:rsid w:val="005A7372"/>
    <w:rsid w:val="005A78BE"/>
    <w:rsid w:val="005B002C"/>
    <w:rsid w:val="005B2EB0"/>
    <w:rsid w:val="005B5EAB"/>
    <w:rsid w:val="005C149A"/>
    <w:rsid w:val="005C291D"/>
    <w:rsid w:val="005C337A"/>
    <w:rsid w:val="005C34D2"/>
    <w:rsid w:val="005C45F1"/>
    <w:rsid w:val="005C48BA"/>
    <w:rsid w:val="005C5088"/>
    <w:rsid w:val="005C760C"/>
    <w:rsid w:val="005D07A3"/>
    <w:rsid w:val="005D0BD8"/>
    <w:rsid w:val="005D1C2F"/>
    <w:rsid w:val="005D1EBA"/>
    <w:rsid w:val="005D546A"/>
    <w:rsid w:val="005D7E87"/>
    <w:rsid w:val="005E12A2"/>
    <w:rsid w:val="005E1F1B"/>
    <w:rsid w:val="005E2F92"/>
    <w:rsid w:val="005E3465"/>
    <w:rsid w:val="005E5095"/>
    <w:rsid w:val="005E52A3"/>
    <w:rsid w:val="005E7509"/>
    <w:rsid w:val="005E7F8C"/>
    <w:rsid w:val="005F48BD"/>
    <w:rsid w:val="005F7DDB"/>
    <w:rsid w:val="00601157"/>
    <w:rsid w:val="00601575"/>
    <w:rsid w:val="00603A8C"/>
    <w:rsid w:val="0060499A"/>
    <w:rsid w:val="00604A55"/>
    <w:rsid w:val="00604C18"/>
    <w:rsid w:val="00604E2C"/>
    <w:rsid w:val="00605A3E"/>
    <w:rsid w:val="00607D17"/>
    <w:rsid w:val="00610CB1"/>
    <w:rsid w:val="00611AA4"/>
    <w:rsid w:val="00612101"/>
    <w:rsid w:val="00612A5B"/>
    <w:rsid w:val="00613745"/>
    <w:rsid w:val="00616AA2"/>
    <w:rsid w:val="006319F8"/>
    <w:rsid w:val="0063200C"/>
    <w:rsid w:val="00633EB5"/>
    <w:rsid w:val="00634F6C"/>
    <w:rsid w:val="0063683F"/>
    <w:rsid w:val="00640064"/>
    <w:rsid w:val="0064023B"/>
    <w:rsid w:val="00640821"/>
    <w:rsid w:val="00640EC9"/>
    <w:rsid w:val="00644779"/>
    <w:rsid w:val="0065091A"/>
    <w:rsid w:val="006540C3"/>
    <w:rsid w:val="00654C53"/>
    <w:rsid w:val="00655225"/>
    <w:rsid w:val="00656FF0"/>
    <w:rsid w:val="00656FF4"/>
    <w:rsid w:val="00657B7D"/>
    <w:rsid w:val="006624F7"/>
    <w:rsid w:val="006632B0"/>
    <w:rsid w:val="006641FE"/>
    <w:rsid w:val="00670065"/>
    <w:rsid w:val="00670574"/>
    <w:rsid w:val="006724FC"/>
    <w:rsid w:val="00674E5D"/>
    <w:rsid w:val="006768B9"/>
    <w:rsid w:val="0068186A"/>
    <w:rsid w:val="006820B8"/>
    <w:rsid w:val="006832A3"/>
    <w:rsid w:val="00683FB9"/>
    <w:rsid w:val="00684007"/>
    <w:rsid w:val="00685468"/>
    <w:rsid w:val="006867E8"/>
    <w:rsid w:val="00690B31"/>
    <w:rsid w:val="0069208B"/>
    <w:rsid w:val="0069435B"/>
    <w:rsid w:val="006A5D0E"/>
    <w:rsid w:val="006A5F07"/>
    <w:rsid w:val="006A7104"/>
    <w:rsid w:val="006B0702"/>
    <w:rsid w:val="006B2153"/>
    <w:rsid w:val="006C3DB1"/>
    <w:rsid w:val="006C4C17"/>
    <w:rsid w:val="006C593A"/>
    <w:rsid w:val="006C61D0"/>
    <w:rsid w:val="006C62B8"/>
    <w:rsid w:val="006C6C35"/>
    <w:rsid w:val="006D0A91"/>
    <w:rsid w:val="006D0B2D"/>
    <w:rsid w:val="006D1D31"/>
    <w:rsid w:val="006D6AB8"/>
    <w:rsid w:val="006E458E"/>
    <w:rsid w:val="006E5F38"/>
    <w:rsid w:val="006F32CF"/>
    <w:rsid w:val="006F64EA"/>
    <w:rsid w:val="007000FA"/>
    <w:rsid w:val="00703434"/>
    <w:rsid w:val="007068C3"/>
    <w:rsid w:val="00706E57"/>
    <w:rsid w:val="00710B89"/>
    <w:rsid w:val="007135CB"/>
    <w:rsid w:val="007150A6"/>
    <w:rsid w:val="00715459"/>
    <w:rsid w:val="0072075D"/>
    <w:rsid w:val="00721870"/>
    <w:rsid w:val="00724110"/>
    <w:rsid w:val="00725808"/>
    <w:rsid w:val="00731CC1"/>
    <w:rsid w:val="007321A4"/>
    <w:rsid w:val="00732BA6"/>
    <w:rsid w:val="00734252"/>
    <w:rsid w:val="007366CF"/>
    <w:rsid w:val="00737DE0"/>
    <w:rsid w:val="00737E89"/>
    <w:rsid w:val="0074112A"/>
    <w:rsid w:val="00741D19"/>
    <w:rsid w:val="00745D3F"/>
    <w:rsid w:val="007474D6"/>
    <w:rsid w:val="00751D28"/>
    <w:rsid w:val="0076440C"/>
    <w:rsid w:val="00766907"/>
    <w:rsid w:val="00766F17"/>
    <w:rsid w:val="00767E7A"/>
    <w:rsid w:val="0077009F"/>
    <w:rsid w:val="0077464A"/>
    <w:rsid w:val="00780E56"/>
    <w:rsid w:val="00781D55"/>
    <w:rsid w:val="00785439"/>
    <w:rsid w:val="00786525"/>
    <w:rsid w:val="007865E9"/>
    <w:rsid w:val="00790B68"/>
    <w:rsid w:val="00790BE7"/>
    <w:rsid w:val="00793B67"/>
    <w:rsid w:val="00796577"/>
    <w:rsid w:val="007A03D5"/>
    <w:rsid w:val="007A097E"/>
    <w:rsid w:val="007A5A6C"/>
    <w:rsid w:val="007A5E01"/>
    <w:rsid w:val="007A6C05"/>
    <w:rsid w:val="007A6EE5"/>
    <w:rsid w:val="007B0DBF"/>
    <w:rsid w:val="007B126D"/>
    <w:rsid w:val="007B1D58"/>
    <w:rsid w:val="007B383C"/>
    <w:rsid w:val="007C0D44"/>
    <w:rsid w:val="007C35A3"/>
    <w:rsid w:val="007C48B3"/>
    <w:rsid w:val="007C5E6A"/>
    <w:rsid w:val="007C6B24"/>
    <w:rsid w:val="007D16E1"/>
    <w:rsid w:val="007D5D41"/>
    <w:rsid w:val="007D6E30"/>
    <w:rsid w:val="007E0925"/>
    <w:rsid w:val="007E1D6C"/>
    <w:rsid w:val="007E456D"/>
    <w:rsid w:val="007F2D2E"/>
    <w:rsid w:val="007F6B11"/>
    <w:rsid w:val="007F71CE"/>
    <w:rsid w:val="00801625"/>
    <w:rsid w:val="00805581"/>
    <w:rsid w:val="00811C59"/>
    <w:rsid w:val="008120E7"/>
    <w:rsid w:val="008121F0"/>
    <w:rsid w:val="00820252"/>
    <w:rsid w:val="0082088E"/>
    <w:rsid w:val="0082137B"/>
    <w:rsid w:val="008215DF"/>
    <w:rsid w:val="00822F30"/>
    <w:rsid w:val="008259CF"/>
    <w:rsid w:val="00832885"/>
    <w:rsid w:val="00833165"/>
    <w:rsid w:val="0083352A"/>
    <w:rsid w:val="00837346"/>
    <w:rsid w:val="00837853"/>
    <w:rsid w:val="00844875"/>
    <w:rsid w:val="00846126"/>
    <w:rsid w:val="00850E56"/>
    <w:rsid w:val="00853415"/>
    <w:rsid w:val="00854CB8"/>
    <w:rsid w:val="00861972"/>
    <w:rsid w:val="008621A9"/>
    <w:rsid w:val="00865F9D"/>
    <w:rsid w:val="008675AA"/>
    <w:rsid w:val="008708A2"/>
    <w:rsid w:val="00874F92"/>
    <w:rsid w:val="00876BB5"/>
    <w:rsid w:val="008775A6"/>
    <w:rsid w:val="008800B8"/>
    <w:rsid w:val="00880904"/>
    <w:rsid w:val="0088125B"/>
    <w:rsid w:val="00886859"/>
    <w:rsid w:val="00897E7B"/>
    <w:rsid w:val="008A1EB4"/>
    <w:rsid w:val="008A4657"/>
    <w:rsid w:val="008A5428"/>
    <w:rsid w:val="008A5745"/>
    <w:rsid w:val="008B5E85"/>
    <w:rsid w:val="008C0C9E"/>
    <w:rsid w:val="008C22F5"/>
    <w:rsid w:val="008C3372"/>
    <w:rsid w:val="008C39CD"/>
    <w:rsid w:val="008C424A"/>
    <w:rsid w:val="008C4BCE"/>
    <w:rsid w:val="008C6A24"/>
    <w:rsid w:val="008C6D22"/>
    <w:rsid w:val="008D1473"/>
    <w:rsid w:val="008D383B"/>
    <w:rsid w:val="008D44C9"/>
    <w:rsid w:val="008D4AAC"/>
    <w:rsid w:val="008D57B8"/>
    <w:rsid w:val="008D65E5"/>
    <w:rsid w:val="008E1B18"/>
    <w:rsid w:val="008E27E5"/>
    <w:rsid w:val="008E312F"/>
    <w:rsid w:val="008E524E"/>
    <w:rsid w:val="008E6F59"/>
    <w:rsid w:val="008F3983"/>
    <w:rsid w:val="008F739F"/>
    <w:rsid w:val="008F7B66"/>
    <w:rsid w:val="0090058C"/>
    <w:rsid w:val="009005EE"/>
    <w:rsid w:val="009019CD"/>
    <w:rsid w:val="00904079"/>
    <w:rsid w:val="00904800"/>
    <w:rsid w:val="00910A7D"/>
    <w:rsid w:val="00921468"/>
    <w:rsid w:val="0092153A"/>
    <w:rsid w:val="009279D1"/>
    <w:rsid w:val="00935AE8"/>
    <w:rsid w:val="00940D6C"/>
    <w:rsid w:val="0094736E"/>
    <w:rsid w:val="009473B8"/>
    <w:rsid w:val="0095008A"/>
    <w:rsid w:val="00952330"/>
    <w:rsid w:val="009542FA"/>
    <w:rsid w:val="009555B3"/>
    <w:rsid w:val="00957ACE"/>
    <w:rsid w:val="00962A72"/>
    <w:rsid w:val="00962D8B"/>
    <w:rsid w:val="00963078"/>
    <w:rsid w:val="00964000"/>
    <w:rsid w:val="00964F51"/>
    <w:rsid w:val="00965A17"/>
    <w:rsid w:val="0096607F"/>
    <w:rsid w:val="00981520"/>
    <w:rsid w:val="009840C6"/>
    <w:rsid w:val="00984D62"/>
    <w:rsid w:val="009852CA"/>
    <w:rsid w:val="00985F2E"/>
    <w:rsid w:val="00986BC1"/>
    <w:rsid w:val="00990A40"/>
    <w:rsid w:val="00990D90"/>
    <w:rsid w:val="00991BB4"/>
    <w:rsid w:val="00993E74"/>
    <w:rsid w:val="00993F7A"/>
    <w:rsid w:val="00994FE7"/>
    <w:rsid w:val="00995925"/>
    <w:rsid w:val="00995995"/>
    <w:rsid w:val="00996F1F"/>
    <w:rsid w:val="0099721E"/>
    <w:rsid w:val="009A1B58"/>
    <w:rsid w:val="009A378F"/>
    <w:rsid w:val="009A3B94"/>
    <w:rsid w:val="009A46EF"/>
    <w:rsid w:val="009A4BD1"/>
    <w:rsid w:val="009A7B02"/>
    <w:rsid w:val="009B528B"/>
    <w:rsid w:val="009B60B2"/>
    <w:rsid w:val="009B7050"/>
    <w:rsid w:val="009B76E6"/>
    <w:rsid w:val="009C0C06"/>
    <w:rsid w:val="009C3DA1"/>
    <w:rsid w:val="009C5EC5"/>
    <w:rsid w:val="009C7C71"/>
    <w:rsid w:val="009D03E5"/>
    <w:rsid w:val="009D0DB1"/>
    <w:rsid w:val="009D1272"/>
    <w:rsid w:val="009D165E"/>
    <w:rsid w:val="009D2750"/>
    <w:rsid w:val="009D2A25"/>
    <w:rsid w:val="009D5449"/>
    <w:rsid w:val="009D6817"/>
    <w:rsid w:val="009D69C0"/>
    <w:rsid w:val="009D6C21"/>
    <w:rsid w:val="009E3203"/>
    <w:rsid w:val="009E5667"/>
    <w:rsid w:val="009E776E"/>
    <w:rsid w:val="009F02A3"/>
    <w:rsid w:val="009F2AFD"/>
    <w:rsid w:val="009F3187"/>
    <w:rsid w:val="009F3D00"/>
    <w:rsid w:val="009F4115"/>
    <w:rsid w:val="009F62BF"/>
    <w:rsid w:val="009F6A15"/>
    <w:rsid w:val="00A0064F"/>
    <w:rsid w:val="00A01CEA"/>
    <w:rsid w:val="00A041DE"/>
    <w:rsid w:val="00A0596A"/>
    <w:rsid w:val="00A05F65"/>
    <w:rsid w:val="00A06829"/>
    <w:rsid w:val="00A06954"/>
    <w:rsid w:val="00A06A09"/>
    <w:rsid w:val="00A07C01"/>
    <w:rsid w:val="00A07E72"/>
    <w:rsid w:val="00A07F79"/>
    <w:rsid w:val="00A102AF"/>
    <w:rsid w:val="00A10749"/>
    <w:rsid w:val="00A13491"/>
    <w:rsid w:val="00A14CD1"/>
    <w:rsid w:val="00A20664"/>
    <w:rsid w:val="00A21937"/>
    <w:rsid w:val="00A2358C"/>
    <w:rsid w:val="00A26938"/>
    <w:rsid w:val="00A270B3"/>
    <w:rsid w:val="00A27C95"/>
    <w:rsid w:val="00A30B64"/>
    <w:rsid w:val="00A32C90"/>
    <w:rsid w:val="00A341B8"/>
    <w:rsid w:val="00A35E28"/>
    <w:rsid w:val="00A36101"/>
    <w:rsid w:val="00A37125"/>
    <w:rsid w:val="00A37196"/>
    <w:rsid w:val="00A374E6"/>
    <w:rsid w:val="00A3795D"/>
    <w:rsid w:val="00A4560E"/>
    <w:rsid w:val="00A46019"/>
    <w:rsid w:val="00A50917"/>
    <w:rsid w:val="00A50ACC"/>
    <w:rsid w:val="00A50F0A"/>
    <w:rsid w:val="00A51D59"/>
    <w:rsid w:val="00A53D40"/>
    <w:rsid w:val="00A54FCB"/>
    <w:rsid w:val="00A55233"/>
    <w:rsid w:val="00A6324F"/>
    <w:rsid w:val="00A6430F"/>
    <w:rsid w:val="00A66B95"/>
    <w:rsid w:val="00A7148B"/>
    <w:rsid w:val="00A71E67"/>
    <w:rsid w:val="00A754DF"/>
    <w:rsid w:val="00A75C12"/>
    <w:rsid w:val="00A80B02"/>
    <w:rsid w:val="00A80F3E"/>
    <w:rsid w:val="00A81443"/>
    <w:rsid w:val="00A83EAD"/>
    <w:rsid w:val="00A8546A"/>
    <w:rsid w:val="00A90C64"/>
    <w:rsid w:val="00A920C5"/>
    <w:rsid w:val="00A946C5"/>
    <w:rsid w:val="00AA14C6"/>
    <w:rsid w:val="00AA456B"/>
    <w:rsid w:val="00AA4744"/>
    <w:rsid w:val="00AA5CB5"/>
    <w:rsid w:val="00AA698A"/>
    <w:rsid w:val="00AA6D55"/>
    <w:rsid w:val="00AA7101"/>
    <w:rsid w:val="00AB2522"/>
    <w:rsid w:val="00AB3368"/>
    <w:rsid w:val="00AB3732"/>
    <w:rsid w:val="00AB4136"/>
    <w:rsid w:val="00AB605D"/>
    <w:rsid w:val="00AC1170"/>
    <w:rsid w:val="00AD192C"/>
    <w:rsid w:val="00AD1AAC"/>
    <w:rsid w:val="00AD5598"/>
    <w:rsid w:val="00AD579E"/>
    <w:rsid w:val="00AE292A"/>
    <w:rsid w:val="00AE2F98"/>
    <w:rsid w:val="00AE6C73"/>
    <w:rsid w:val="00AE6E72"/>
    <w:rsid w:val="00AF0C74"/>
    <w:rsid w:val="00AF15F2"/>
    <w:rsid w:val="00AF5C59"/>
    <w:rsid w:val="00AF65F9"/>
    <w:rsid w:val="00AF6A27"/>
    <w:rsid w:val="00AF78BF"/>
    <w:rsid w:val="00B00AC4"/>
    <w:rsid w:val="00B01187"/>
    <w:rsid w:val="00B015F5"/>
    <w:rsid w:val="00B03E6F"/>
    <w:rsid w:val="00B05AD4"/>
    <w:rsid w:val="00B07853"/>
    <w:rsid w:val="00B07D26"/>
    <w:rsid w:val="00B14085"/>
    <w:rsid w:val="00B1551F"/>
    <w:rsid w:val="00B156F6"/>
    <w:rsid w:val="00B17428"/>
    <w:rsid w:val="00B20A93"/>
    <w:rsid w:val="00B24F46"/>
    <w:rsid w:val="00B25329"/>
    <w:rsid w:val="00B2554E"/>
    <w:rsid w:val="00B26086"/>
    <w:rsid w:val="00B26B5F"/>
    <w:rsid w:val="00B27694"/>
    <w:rsid w:val="00B30265"/>
    <w:rsid w:val="00B30FBE"/>
    <w:rsid w:val="00B3672A"/>
    <w:rsid w:val="00B36852"/>
    <w:rsid w:val="00B40A01"/>
    <w:rsid w:val="00B40C55"/>
    <w:rsid w:val="00B417E4"/>
    <w:rsid w:val="00B42F05"/>
    <w:rsid w:val="00B438D7"/>
    <w:rsid w:val="00B4451B"/>
    <w:rsid w:val="00B44F01"/>
    <w:rsid w:val="00B46AA6"/>
    <w:rsid w:val="00B51ECF"/>
    <w:rsid w:val="00B55837"/>
    <w:rsid w:val="00B568DD"/>
    <w:rsid w:val="00B57212"/>
    <w:rsid w:val="00B63B4C"/>
    <w:rsid w:val="00B63C51"/>
    <w:rsid w:val="00B6437C"/>
    <w:rsid w:val="00B647C2"/>
    <w:rsid w:val="00B6597E"/>
    <w:rsid w:val="00B6655D"/>
    <w:rsid w:val="00B67658"/>
    <w:rsid w:val="00B70DED"/>
    <w:rsid w:val="00B720A4"/>
    <w:rsid w:val="00B72C43"/>
    <w:rsid w:val="00B7747A"/>
    <w:rsid w:val="00B81705"/>
    <w:rsid w:val="00B82245"/>
    <w:rsid w:val="00B832A7"/>
    <w:rsid w:val="00B873B0"/>
    <w:rsid w:val="00B8784E"/>
    <w:rsid w:val="00B94701"/>
    <w:rsid w:val="00B94EA1"/>
    <w:rsid w:val="00BA1F04"/>
    <w:rsid w:val="00BA494A"/>
    <w:rsid w:val="00BA7655"/>
    <w:rsid w:val="00BB3DD2"/>
    <w:rsid w:val="00BB4119"/>
    <w:rsid w:val="00BB5F68"/>
    <w:rsid w:val="00BB7A5E"/>
    <w:rsid w:val="00BC1D55"/>
    <w:rsid w:val="00BD1D17"/>
    <w:rsid w:val="00BD26F2"/>
    <w:rsid w:val="00BD479F"/>
    <w:rsid w:val="00BD59AF"/>
    <w:rsid w:val="00BE007B"/>
    <w:rsid w:val="00BE13F7"/>
    <w:rsid w:val="00BE1EB1"/>
    <w:rsid w:val="00BF16EB"/>
    <w:rsid w:val="00BF374E"/>
    <w:rsid w:val="00C010DB"/>
    <w:rsid w:val="00C01212"/>
    <w:rsid w:val="00C03C84"/>
    <w:rsid w:val="00C0513F"/>
    <w:rsid w:val="00C10AD9"/>
    <w:rsid w:val="00C12902"/>
    <w:rsid w:val="00C14646"/>
    <w:rsid w:val="00C15EA6"/>
    <w:rsid w:val="00C16632"/>
    <w:rsid w:val="00C217FD"/>
    <w:rsid w:val="00C25B44"/>
    <w:rsid w:val="00C305BF"/>
    <w:rsid w:val="00C310A8"/>
    <w:rsid w:val="00C35B8E"/>
    <w:rsid w:val="00C37F76"/>
    <w:rsid w:val="00C40AA1"/>
    <w:rsid w:val="00C40E76"/>
    <w:rsid w:val="00C4274A"/>
    <w:rsid w:val="00C43C0D"/>
    <w:rsid w:val="00C46B55"/>
    <w:rsid w:val="00C50CA3"/>
    <w:rsid w:val="00C530B5"/>
    <w:rsid w:val="00C55449"/>
    <w:rsid w:val="00C56FBD"/>
    <w:rsid w:val="00C60AE6"/>
    <w:rsid w:val="00C60F6A"/>
    <w:rsid w:val="00C61363"/>
    <w:rsid w:val="00C61E9C"/>
    <w:rsid w:val="00C63515"/>
    <w:rsid w:val="00C637A2"/>
    <w:rsid w:val="00C63961"/>
    <w:rsid w:val="00C64584"/>
    <w:rsid w:val="00C6510C"/>
    <w:rsid w:val="00C6512D"/>
    <w:rsid w:val="00C65904"/>
    <w:rsid w:val="00C708FF"/>
    <w:rsid w:val="00C723B4"/>
    <w:rsid w:val="00C75E98"/>
    <w:rsid w:val="00C75ED1"/>
    <w:rsid w:val="00C7674A"/>
    <w:rsid w:val="00C76B32"/>
    <w:rsid w:val="00C76D2B"/>
    <w:rsid w:val="00C76F9A"/>
    <w:rsid w:val="00C80F1C"/>
    <w:rsid w:val="00C82090"/>
    <w:rsid w:val="00C83C7C"/>
    <w:rsid w:val="00C83F0B"/>
    <w:rsid w:val="00C85269"/>
    <w:rsid w:val="00C85AA1"/>
    <w:rsid w:val="00C86B50"/>
    <w:rsid w:val="00C949BE"/>
    <w:rsid w:val="00CA335E"/>
    <w:rsid w:val="00CA3ED1"/>
    <w:rsid w:val="00CA6AC0"/>
    <w:rsid w:val="00CA6B92"/>
    <w:rsid w:val="00CA73B4"/>
    <w:rsid w:val="00CB0204"/>
    <w:rsid w:val="00CB05E8"/>
    <w:rsid w:val="00CB1516"/>
    <w:rsid w:val="00CB1CB6"/>
    <w:rsid w:val="00CB2F30"/>
    <w:rsid w:val="00CB3460"/>
    <w:rsid w:val="00CB3617"/>
    <w:rsid w:val="00CB3FBB"/>
    <w:rsid w:val="00CB7526"/>
    <w:rsid w:val="00CC15B6"/>
    <w:rsid w:val="00CC1FAB"/>
    <w:rsid w:val="00CC2646"/>
    <w:rsid w:val="00CC6947"/>
    <w:rsid w:val="00CC6A86"/>
    <w:rsid w:val="00CC771E"/>
    <w:rsid w:val="00CD17BC"/>
    <w:rsid w:val="00CD5EB4"/>
    <w:rsid w:val="00CE2191"/>
    <w:rsid w:val="00CE2A86"/>
    <w:rsid w:val="00CF5E58"/>
    <w:rsid w:val="00CF7494"/>
    <w:rsid w:val="00D0292B"/>
    <w:rsid w:val="00D046F1"/>
    <w:rsid w:val="00D04AF9"/>
    <w:rsid w:val="00D04BF1"/>
    <w:rsid w:val="00D061FE"/>
    <w:rsid w:val="00D128DE"/>
    <w:rsid w:val="00D12B4D"/>
    <w:rsid w:val="00D145AE"/>
    <w:rsid w:val="00D1516B"/>
    <w:rsid w:val="00D174A1"/>
    <w:rsid w:val="00D17630"/>
    <w:rsid w:val="00D21395"/>
    <w:rsid w:val="00D22C97"/>
    <w:rsid w:val="00D23AC8"/>
    <w:rsid w:val="00D27157"/>
    <w:rsid w:val="00D27636"/>
    <w:rsid w:val="00D31CFC"/>
    <w:rsid w:val="00D338EE"/>
    <w:rsid w:val="00D34A88"/>
    <w:rsid w:val="00D3737B"/>
    <w:rsid w:val="00D406E8"/>
    <w:rsid w:val="00D51DF9"/>
    <w:rsid w:val="00D57DBB"/>
    <w:rsid w:val="00D60366"/>
    <w:rsid w:val="00D605FD"/>
    <w:rsid w:val="00D61512"/>
    <w:rsid w:val="00D61A46"/>
    <w:rsid w:val="00D648CB"/>
    <w:rsid w:val="00D64D4E"/>
    <w:rsid w:val="00D7084B"/>
    <w:rsid w:val="00D71D0F"/>
    <w:rsid w:val="00D72251"/>
    <w:rsid w:val="00D76527"/>
    <w:rsid w:val="00D7685B"/>
    <w:rsid w:val="00D76E01"/>
    <w:rsid w:val="00D82481"/>
    <w:rsid w:val="00D83C19"/>
    <w:rsid w:val="00D8468F"/>
    <w:rsid w:val="00D86084"/>
    <w:rsid w:val="00D86377"/>
    <w:rsid w:val="00D8644A"/>
    <w:rsid w:val="00D869C1"/>
    <w:rsid w:val="00D870ED"/>
    <w:rsid w:val="00D873BC"/>
    <w:rsid w:val="00D917E1"/>
    <w:rsid w:val="00D91E77"/>
    <w:rsid w:val="00D925A1"/>
    <w:rsid w:val="00D93E52"/>
    <w:rsid w:val="00D94721"/>
    <w:rsid w:val="00DA0AE9"/>
    <w:rsid w:val="00DA444F"/>
    <w:rsid w:val="00DA4ACE"/>
    <w:rsid w:val="00DA5E28"/>
    <w:rsid w:val="00DA7D68"/>
    <w:rsid w:val="00DA7F38"/>
    <w:rsid w:val="00DB050A"/>
    <w:rsid w:val="00DB149C"/>
    <w:rsid w:val="00DB1A9C"/>
    <w:rsid w:val="00DB3EA7"/>
    <w:rsid w:val="00DC5188"/>
    <w:rsid w:val="00DC572D"/>
    <w:rsid w:val="00DD0501"/>
    <w:rsid w:val="00DD2684"/>
    <w:rsid w:val="00DD32DF"/>
    <w:rsid w:val="00DD47C3"/>
    <w:rsid w:val="00DD5647"/>
    <w:rsid w:val="00DE194C"/>
    <w:rsid w:val="00DE4EB1"/>
    <w:rsid w:val="00DE5413"/>
    <w:rsid w:val="00DE58EA"/>
    <w:rsid w:val="00DE605B"/>
    <w:rsid w:val="00DE7764"/>
    <w:rsid w:val="00DF0663"/>
    <w:rsid w:val="00DF0C92"/>
    <w:rsid w:val="00DF191E"/>
    <w:rsid w:val="00DF23C3"/>
    <w:rsid w:val="00DF25C1"/>
    <w:rsid w:val="00DF3078"/>
    <w:rsid w:val="00DF5E11"/>
    <w:rsid w:val="00DF6006"/>
    <w:rsid w:val="00DF7044"/>
    <w:rsid w:val="00E00B89"/>
    <w:rsid w:val="00E01131"/>
    <w:rsid w:val="00E04005"/>
    <w:rsid w:val="00E04017"/>
    <w:rsid w:val="00E06BC2"/>
    <w:rsid w:val="00E0743A"/>
    <w:rsid w:val="00E0772F"/>
    <w:rsid w:val="00E10B8F"/>
    <w:rsid w:val="00E10FEF"/>
    <w:rsid w:val="00E12A7E"/>
    <w:rsid w:val="00E21E7F"/>
    <w:rsid w:val="00E2574A"/>
    <w:rsid w:val="00E268D1"/>
    <w:rsid w:val="00E318E8"/>
    <w:rsid w:val="00E334CA"/>
    <w:rsid w:val="00E33FBE"/>
    <w:rsid w:val="00E37104"/>
    <w:rsid w:val="00E52248"/>
    <w:rsid w:val="00E543D4"/>
    <w:rsid w:val="00E55409"/>
    <w:rsid w:val="00E55E92"/>
    <w:rsid w:val="00E57065"/>
    <w:rsid w:val="00E6228D"/>
    <w:rsid w:val="00E646E7"/>
    <w:rsid w:val="00E662AF"/>
    <w:rsid w:val="00E66EA5"/>
    <w:rsid w:val="00E71323"/>
    <w:rsid w:val="00E73F64"/>
    <w:rsid w:val="00E752A9"/>
    <w:rsid w:val="00E757C7"/>
    <w:rsid w:val="00E77A9D"/>
    <w:rsid w:val="00E809A6"/>
    <w:rsid w:val="00E82392"/>
    <w:rsid w:val="00E82BD0"/>
    <w:rsid w:val="00E8487C"/>
    <w:rsid w:val="00E90E95"/>
    <w:rsid w:val="00E91B38"/>
    <w:rsid w:val="00E921EA"/>
    <w:rsid w:val="00E93B0C"/>
    <w:rsid w:val="00E961CB"/>
    <w:rsid w:val="00E962F0"/>
    <w:rsid w:val="00E96773"/>
    <w:rsid w:val="00E97375"/>
    <w:rsid w:val="00EA4D0D"/>
    <w:rsid w:val="00EA5342"/>
    <w:rsid w:val="00EA5B37"/>
    <w:rsid w:val="00EA6462"/>
    <w:rsid w:val="00EA68D9"/>
    <w:rsid w:val="00EA6DD9"/>
    <w:rsid w:val="00EA75AE"/>
    <w:rsid w:val="00EB1F50"/>
    <w:rsid w:val="00EB63FB"/>
    <w:rsid w:val="00EB6AA7"/>
    <w:rsid w:val="00EB6AEF"/>
    <w:rsid w:val="00EB6D50"/>
    <w:rsid w:val="00EB7B57"/>
    <w:rsid w:val="00EC09BC"/>
    <w:rsid w:val="00EC779C"/>
    <w:rsid w:val="00ED226D"/>
    <w:rsid w:val="00ED3BC0"/>
    <w:rsid w:val="00ED5EFA"/>
    <w:rsid w:val="00EE1C73"/>
    <w:rsid w:val="00EE2841"/>
    <w:rsid w:val="00EE3381"/>
    <w:rsid w:val="00EE5B4C"/>
    <w:rsid w:val="00EF29E8"/>
    <w:rsid w:val="00EF351B"/>
    <w:rsid w:val="00EF5631"/>
    <w:rsid w:val="00EF6790"/>
    <w:rsid w:val="00F03766"/>
    <w:rsid w:val="00F049E9"/>
    <w:rsid w:val="00F052CA"/>
    <w:rsid w:val="00F11FE3"/>
    <w:rsid w:val="00F20301"/>
    <w:rsid w:val="00F21780"/>
    <w:rsid w:val="00F242FB"/>
    <w:rsid w:val="00F25389"/>
    <w:rsid w:val="00F27769"/>
    <w:rsid w:val="00F31130"/>
    <w:rsid w:val="00F32B62"/>
    <w:rsid w:val="00F33E35"/>
    <w:rsid w:val="00F40109"/>
    <w:rsid w:val="00F407E2"/>
    <w:rsid w:val="00F41177"/>
    <w:rsid w:val="00F44085"/>
    <w:rsid w:val="00F44576"/>
    <w:rsid w:val="00F4546A"/>
    <w:rsid w:val="00F46CD7"/>
    <w:rsid w:val="00F50610"/>
    <w:rsid w:val="00F534CB"/>
    <w:rsid w:val="00F5440F"/>
    <w:rsid w:val="00F54538"/>
    <w:rsid w:val="00F54F77"/>
    <w:rsid w:val="00F55818"/>
    <w:rsid w:val="00F56963"/>
    <w:rsid w:val="00F579C7"/>
    <w:rsid w:val="00F61A9E"/>
    <w:rsid w:val="00F62471"/>
    <w:rsid w:val="00F63EF0"/>
    <w:rsid w:val="00F656B3"/>
    <w:rsid w:val="00F66047"/>
    <w:rsid w:val="00F66E41"/>
    <w:rsid w:val="00F7285C"/>
    <w:rsid w:val="00F7578F"/>
    <w:rsid w:val="00F8135B"/>
    <w:rsid w:val="00F81D38"/>
    <w:rsid w:val="00F8230F"/>
    <w:rsid w:val="00F83ED1"/>
    <w:rsid w:val="00F845E4"/>
    <w:rsid w:val="00F84A6E"/>
    <w:rsid w:val="00F86420"/>
    <w:rsid w:val="00F875A6"/>
    <w:rsid w:val="00F91333"/>
    <w:rsid w:val="00F9534D"/>
    <w:rsid w:val="00F97032"/>
    <w:rsid w:val="00FA1C96"/>
    <w:rsid w:val="00FA2645"/>
    <w:rsid w:val="00FA34DF"/>
    <w:rsid w:val="00FA71AB"/>
    <w:rsid w:val="00FB1477"/>
    <w:rsid w:val="00FB2435"/>
    <w:rsid w:val="00FB41C7"/>
    <w:rsid w:val="00FB43B8"/>
    <w:rsid w:val="00FB5A34"/>
    <w:rsid w:val="00FC1F0C"/>
    <w:rsid w:val="00FC2191"/>
    <w:rsid w:val="00FC2FAF"/>
    <w:rsid w:val="00FC5ED2"/>
    <w:rsid w:val="00FC64FE"/>
    <w:rsid w:val="00FD0267"/>
    <w:rsid w:val="00FD2C94"/>
    <w:rsid w:val="00FD3649"/>
    <w:rsid w:val="00FD7752"/>
    <w:rsid w:val="00FE1CF7"/>
    <w:rsid w:val="00FE6293"/>
    <w:rsid w:val="00FE6D36"/>
    <w:rsid w:val="00FE70B8"/>
    <w:rsid w:val="00FF0AFE"/>
    <w:rsid w:val="00FF2A9E"/>
    <w:rsid w:val="00FF2C50"/>
    <w:rsid w:val="00FF48A7"/>
    <w:rsid w:val="00FF5FB4"/>
    <w:rsid w:val="00FF6B78"/>
    <w:rsid w:val="011B166D"/>
    <w:rsid w:val="03533EF2"/>
    <w:rsid w:val="036470E9"/>
    <w:rsid w:val="03774F35"/>
    <w:rsid w:val="03DE28A3"/>
    <w:rsid w:val="0469198F"/>
    <w:rsid w:val="04F65EB2"/>
    <w:rsid w:val="0A87589B"/>
    <w:rsid w:val="0C702CEE"/>
    <w:rsid w:val="0E97103A"/>
    <w:rsid w:val="0ECF727D"/>
    <w:rsid w:val="0EE7067D"/>
    <w:rsid w:val="0F40412D"/>
    <w:rsid w:val="117526ED"/>
    <w:rsid w:val="11E84D70"/>
    <w:rsid w:val="14C01D8E"/>
    <w:rsid w:val="155A5E37"/>
    <w:rsid w:val="164A6CE0"/>
    <w:rsid w:val="16AD22E4"/>
    <w:rsid w:val="17613542"/>
    <w:rsid w:val="18AD1450"/>
    <w:rsid w:val="1B50416C"/>
    <w:rsid w:val="1CB01BD7"/>
    <w:rsid w:val="1DED1FB5"/>
    <w:rsid w:val="21CF4F08"/>
    <w:rsid w:val="220417DF"/>
    <w:rsid w:val="241B1055"/>
    <w:rsid w:val="24260907"/>
    <w:rsid w:val="25152E1B"/>
    <w:rsid w:val="25BD2ADB"/>
    <w:rsid w:val="266A4765"/>
    <w:rsid w:val="289C7B0E"/>
    <w:rsid w:val="2A9D47AC"/>
    <w:rsid w:val="2ADE3CB6"/>
    <w:rsid w:val="2C912081"/>
    <w:rsid w:val="2CD666FB"/>
    <w:rsid w:val="2CE90096"/>
    <w:rsid w:val="2DC47704"/>
    <w:rsid w:val="2EA11E74"/>
    <w:rsid w:val="32D917D7"/>
    <w:rsid w:val="343457AE"/>
    <w:rsid w:val="34A72791"/>
    <w:rsid w:val="35154937"/>
    <w:rsid w:val="353C13FB"/>
    <w:rsid w:val="36026A86"/>
    <w:rsid w:val="381256C5"/>
    <w:rsid w:val="39062BB4"/>
    <w:rsid w:val="3D132162"/>
    <w:rsid w:val="3E2E32EB"/>
    <w:rsid w:val="3F6471BF"/>
    <w:rsid w:val="3F854A01"/>
    <w:rsid w:val="4067314D"/>
    <w:rsid w:val="445A67A1"/>
    <w:rsid w:val="45167220"/>
    <w:rsid w:val="45BD0623"/>
    <w:rsid w:val="46094EA6"/>
    <w:rsid w:val="472E4D19"/>
    <w:rsid w:val="48E9491E"/>
    <w:rsid w:val="49815335"/>
    <w:rsid w:val="4B2E7076"/>
    <w:rsid w:val="4EC9115D"/>
    <w:rsid w:val="4F1A6DD2"/>
    <w:rsid w:val="4FBA33F6"/>
    <w:rsid w:val="4FCC48AC"/>
    <w:rsid w:val="51593A7A"/>
    <w:rsid w:val="519549F8"/>
    <w:rsid w:val="52BC74A7"/>
    <w:rsid w:val="54622F33"/>
    <w:rsid w:val="54BB00D4"/>
    <w:rsid w:val="5634258C"/>
    <w:rsid w:val="56C02A96"/>
    <w:rsid w:val="56F84011"/>
    <w:rsid w:val="576C3B76"/>
    <w:rsid w:val="586674A5"/>
    <w:rsid w:val="5A0566EE"/>
    <w:rsid w:val="5CB6252C"/>
    <w:rsid w:val="5D557E6E"/>
    <w:rsid w:val="5D5B20CB"/>
    <w:rsid w:val="5F4E470E"/>
    <w:rsid w:val="625C26DE"/>
    <w:rsid w:val="65F15DBF"/>
    <w:rsid w:val="66A16B80"/>
    <w:rsid w:val="66D71D78"/>
    <w:rsid w:val="68C95181"/>
    <w:rsid w:val="68E82809"/>
    <w:rsid w:val="6AB87B8E"/>
    <w:rsid w:val="6B7B6B34"/>
    <w:rsid w:val="6D857980"/>
    <w:rsid w:val="6EEF069B"/>
    <w:rsid w:val="718129CA"/>
    <w:rsid w:val="722C2EC1"/>
    <w:rsid w:val="723F78B0"/>
    <w:rsid w:val="737D46DA"/>
    <w:rsid w:val="74196709"/>
    <w:rsid w:val="743356A0"/>
    <w:rsid w:val="75F913FE"/>
    <w:rsid w:val="76A52432"/>
    <w:rsid w:val="76B318E5"/>
    <w:rsid w:val="777C659A"/>
    <w:rsid w:val="780D33A1"/>
    <w:rsid w:val="7DE7349C"/>
    <w:rsid w:val="7EBD1C74"/>
    <w:rsid w:val="7F652C3B"/>
    <w:rsid w:val="7FC92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rules v:ext="edit">
        <o:r id="V:Rule1" type="connector" idref="#Straight Arrow Connector 22"/>
        <o:r id="V:Rule2" type="connector" idref="#Straight Arrow Connector 16485"/>
        <o:r id="V:Rule3" type="connector" idref="#Straight Arrow Connector 22"/>
        <o:r id="V:Rule4" type="connector" idref="#Straight Arrow Connector 22"/>
        <o:r id="V:Rule5" type="connector" idref="#Straight Arrow Connector 22"/>
        <o:r id="V:Rule6" type="connector" idref="#Straight Arrow Connector 22"/>
        <o:r id="V:Rule7" type="connector" idref="#Straight Arrow Connector 802851485"/>
        <o:r id="V:Rule8" type="connector" idref="#Straight Arrow Connector 916642200">
          <o:proxy end="" idref="#Flowchart: Summing Junction 157724589" connectloc="4"/>
        </o:r>
        <o:r id="V:Rule9" type="connector" idref="#Straight Arrow Connector 645949902">
          <o:proxy start="" idref="#Rectangle 1311769865" connectloc="2"/>
        </o:r>
        <o:r id="V:Rule10" type="connector" idref="#Straight Arrow Connector 294018689">
          <o:proxy start="" idref="#Flowchart: Connector 1905410609" connectloc="7"/>
          <o:proxy end="" idref="#Flowchart: Connector 1266659405" connectloc="2"/>
        </o:r>
        <o:r id="V:Rule11" type="connector" idref="#Straight Connector 735628318"/>
        <o:r id="V:Rule12" type="connector" idref="#Straight Arrow Connector 477905660">
          <o:proxy start="" idref="#Flowchart: Connector 1753990086" connectloc="6"/>
          <o:proxy end="" idref="#Flowchart: Connector 1752249639" connectloc="1"/>
        </o:r>
        <o:r id="V:Rule13" type="connector" idref="#Straight Arrow Connector 195542414">
          <o:proxy start="" idref="#Flowchart: Connector 355826976" connectloc="6"/>
        </o:r>
        <o:r id="V:Rule14" type="connector" idref="#Straight Arrow Connector 1720756106">
          <o:proxy start="" idref="#Flowchart: Connector 1753990086" connectloc="6"/>
          <o:proxy end="" idref="#Flowchart: Connector 931400711" connectloc="2"/>
        </o:r>
        <o:r id="V:Rule15" type="connector" idref="#Straight Connector 998368683"/>
        <o:r id="V:Rule16" type="connector" idref="#Straight Arrow Connector 1823316961">
          <o:proxy start="" idref="#Flowchart: Connector 1266659405" connectloc="6"/>
          <o:proxy end="" idref="#Flowchart: Connector 355826976" connectloc="2"/>
        </o:r>
        <o:r id="V:Rule17" type="connector" idref="#Straight Arrow Connector 1266431669">
          <o:proxy start="" idref="#Flowchart: Connector 1753990086" connectloc="6"/>
          <o:proxy end="" idref="#Flowchart: Connector 1266659405" connectloc="2"/>
        </o:r>
        <o:r id="V:Rule18" type="connector" idref="#Straight Arrow Connector 22"/>
        <o:r id="V:Rule19" type="connector" idref="#Straight Arrow Connector 520742539"/>
        <o:r id="V:Rule20" type="connector" idref="#Straight Arrow Connector 905539596"/>
        <o:r id="V:Rule21" type="connector" idref="#Straight Connector 1179484456"/>
        <o:r id="V:Rule22" type="connector" idref="#Straight Arrow Connector 52874550"/>
        <o:r id="V:Rule23" type="connector" idref="#Straight Connector 954358517"/>
        <o:r id="V:Rule24" type="connector" idref="#Straight Arrow Connector 862915265">
          <o:proxy start="" idref="#Flowchart: Connector 1752249639" connectloc="7"/>
          <o:proxy end="" idref="#Flowchart: Connector 355826976" connectloc="3"/>
        </o:r>
        <o:r id="V:Rule25" type="connector" idref="#Straight Arrow Connector 816708902">
          <o:proxy start="" idref="#Flowchart: Connector 1905410609" connectloc="7"/>
          <o:proxy end="" idref="#Flowchart: Connector 931400711" connectloc="3"/>
        </o:r>
        <o:r id="V:Rule26" type="connector" idref="#Straight Arrow Connector 1497232206">
          <o:proxy start="" idref="#Flowchart: Connector 1905410609" connectloc="7"/>
          <o:proxy end="" idref="#Flowchart: Connector 1752249639" connectloc="2"/>
        </o:r>
        <o:r id="V:Rule27" type="connector" idref="#Straight Arrow Connector 905271413">
          <o:proxy end="" idref="#Flowchart: Summing Junction 1624321342" connectloc="4"/>
        </o:r>
        <o:r id="V:Rule28" type="connector" idref="#Straight Arrow Connector 1224961623">
          <o:proxy end="" idref="#Rectangle: Rounded Corners 1825039818" connectloc="0"/>
        </o:r>
        <o:r id="V:Rule29" type="connector" idref="#Straight Connector 1641340336">
          <o:proxy start="" idref="#TextBox 130" connectloc="3"/>
          <o:proxy end="" idref="#TextBox 130" connectloc="3"/>
        </o:r>
        <o:r id="V:Rule30" type="connector" idref="#Straight Arrow Connector 16485"/>
        <o:r id="V:Rule31" type="connector" idref="#Straight Arrow Connector 2120397225">
          <o:proxy start="" idref="#Flowchart: Connector 931400711" connectloc="6"/>
          <o:proxy end="" idref="#Flowchart: Connector 355826976" connectloc="1"/>
        </o:r>
        <o:r id="V:Rule32" type="connector" idref="#Straight Connector 2019718524"/>
        <o:r id="V:Rule33" type="connector" idref="#Straight Arrow Connector 16506">
          <o:proxy start="" idref="#Rectangle 55121963" connectloc="3"/>
          <o:proxy end="" idref="#Rectangle 686676198" connectloc="0"/>
        </o:r>
        <o:r id="V:Rule34" type="connector" idref="#Straight Connector 1058351691">
          <o:proxy start="" idref="#TextBox 130" connectloc="2"/>
          <o:proxy end="" idref="#TextBox 130" connectloc="2"/>
        </o:r>
        <o:r id="V:Rule35" type="connector" idref="#Straight Connector 583850824">
          <o:proxy start="" idref="#Rectangle 1187834852" connectloc="1"/>
          <o:proxy end="" idref="#Rectangle 1285111812" connectloc="3"/>
        </o:r>
        <o:r id="V:Rule36" type="connector" idref="#Straight Arrow Connector 1803358328">
          <o:proxy end="" idref="#Rectangle 858355639" connectloc="2"/>
        </o:r>
        <o:r id="V:Rule37" type="connector" idref="#Straight Arrow Connector 1640600527"/>
        <o:r id="V:Rule38" type="connector" idref="#Straight Arrow Connector 626238935"/>
        <o:r id="V:Rule39" type="connector" idref="#Straight Connector 404365198"/>
        <o:r id="V:Rule40" type="connector" idref="#Straight Arrow Connector 1577812456">
          <o:proxy end="" idref="#Rectangle 1322230092" connectloc="1"/>
        </o:r>
        <o:r id="V:Rule41" type="connector" idref="#Straight Arrow Connector 16499"/>
        <o:r id="V:Rule42" type="connector" idref="#Straight Arrow Connector 16578"/>
        <o:r id="V:Rule43" type="connector" idref="#Straight Arrow Connector 1140680477"/>
        <o:r id="V:Rule44" type="connector" idref="#Straight Arrow Connector 51618650"/>
        <o:r id="V:Rule45" type="connector" idref="#Straight Arrow Connector 2092286522"/>
        <o:r id="V:Rule46" type="connector" idref="#Straight Arrow Connector 2099841676"/>
      </o:rules>
    </o:shapelayout>
  </w:shapeDefaults>
  <w:decimalSymbol w:val="."/>
  <w:listSeparator w:val=","/>
  <w14:docId w14:val="4B0896DA"/>
  <w15:docId w15:val="{824A6082-4A69-436F-AEEA-8DC15AF13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E2C"/>
    <w:pPr>
      <w:spacing w:line="360" w:lineRule="auto"/>
      <w:jc w:val="right"/>
    </w:pPr>
    <w:rPr>
      <w:rFonts w:eastAsia="Times New Roman"/>
      <w:sz w:val="24"/>
      <w:szCs w:val="24"/>
    </w:rPr>
  </w:style>
  <w:style w:type="paragraph" w:styleId="Heading1">
    <w:name w:val="heading 1"/>
    <w:basedOn w:val="Normal"/>
    <w:next w:val="Normal"/>
    <w:link w:val="Heading1Char"/>
    <w:uiPriority w:val="9"/>
    <w:rsid w:val="0055458C"/>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rsid w:val="0055458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D0501"/>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DD050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55458C"/>
    <w:rPr>
      <w:rFonts w:ascii="Tahoma" w:hAnsi="Tahoma" w:cs="Tahoma"/>
      <w:sz w:val="16"/>
      <w:szCs w:val="16"/>
    </w:rPr>
  </w:style>
  <w:style w:type="paragraph" w:styleId="BodyText">
    <w:name w:val="Body Text"/>
    <w:basedOn w:val="Normal"/>
    <w:link w:val="BodyTextChar"/>
    <w:uiPriority w:val="1"/>
    <w:rsid w:val="0055458C"/>
    <w:pPr>
      <w:widowControl w:val="0"/>
      <w:autoSpaceDE w:val="0"/>
      <w:autoSpaceDN w:val="0"/>
      <w:spacing w:line="240" w:lineRule="auto"/>
    </w:pPr>
    <w:rPr>
      <w:sz w:val="20"/>
      <w:szCs w:val="20"/>
    </w:rPr>
  </w:style>
  <w:style w:type="character" w:styleId="CommentReference">
    <w:name w:val="annotation reference"/>
    <w:basedOn w:val="DefaultParagraphFont"/>
    <w:uiPriority w:val="99"/>
    <w:semiHidden/>
    <w:unhideWhenUsed/>
    <w:qFormat/>
    <w:rsid w:val="0055458C"/>
    <w:rPr>
      <w:sz w:val="16"/>
      <w:szCs w:val="16"/>
    </w:rPr>
  </w:style>
  <w:style w:type="paragraph" w:styleId="CommentText">
    <w:name w:val="annotation text"/>
    <w:basedOn w:val="Normal"/>
    <w:link w:val="CommentTextChar"/>
    <w:uiPriority w:val="99"/>
    <w:semiHidden/>
    <w:unhideWhenUsed/>
    <w:qFormat/>
    <w:rsid w:val="0055458C"/>
    <w:pPr>
      <w:spacing w:line="240" w:lineRule="auto"/>
      <w:jc w:val="left"/>
    </w:pPr>
    <w:rPr>
      <w:sz w:val="20"/>
      <w:szCs w:val="20"/>
    </w:rPr>
  </w:style>
  <w:style w:type="character" w:styleId="Emphasis">
    <w:name w:val="Emphasis"/>
    <w:basedOn w:val="DefaultParagraphFont"/>
    <w:uiPriority w:val="20"/>
    <w:qFormat/>
    <w:rsid w:val="0055458C"/>
    <w:rPr>
      <w:i/>
      <w:iCs/>
    </w:rPr>
  </w:style>
  <w:style w:type="character" w:styleId="FollowedHyperlink">
    <w:name w:val="FollowedHyperlink"/>
    <w:basedOn w:val="DefaultParagraphFont"/>
    <w:uiPriority w:val="99"/>
    <w:semiHidden/>
    <w:unhideWhenUsed/>
    <w:qFormat/>
    <w:rsid w:val="0055458C"/>
    <w:rPr>
      <w:color w:val="954F72" w:themeColor="followedHyperlink"/>
      <w:u w:val="single"/>
    </w:rPr>
  </w:style>
  <w:style w:type="paragraph" w:styleId="Footer">
    <w:name w:val="footer"/>
    <w:basedOn w:val="Normal"/>
    <w:link w:val="FooterChar"/>
    <w:uiPriority w:val="99"/>
    <w:unhideWhenUsed/>
    <w:qFormat/>
    <w:rsid w:val="0055458C"/>
    <w:pPr>
      <w:tabs>
        <w:tab w:val="center" w:pos="4513"/>
        <w:tab w:val="right" w:pos="9026"/>
      </w:tabs>
    </w:pPr>
  </w:style>
  <w:style w:type="paragraph" w:styleId="Header">
    <w:name w:val="header"/>
    <w:basedOn w:val="Normal"/>
    <w:link w:val="HeaderChar"/>
    <w:uiPriority w:val="99"/>
    <w:unhideWhenUsed/>
    <w:qFormat/>
    <w:rsid w:val="0055458C"/>
    <w:pPr>
      <w:tabs>
        <w:tab w:val="center" w:pos="4513"/>
        <w:tab w:val="right" w:pos="9026"/>
      </w:tabs>
    </w:pPr>
  </w:style>
  <w:style w:type="character" w:styleId="HTMLCode">
    <w:name w:val="HTML Code"/>
    <w:basedOn w:val="DefaultParagraphFont"/>
    <w:uiPriority w:val="99"/>
    <w:semiHidden/>
    <w:unhideWhenUsed/>
    <w:qFormat/>
    <w:rsid w:val="0055458C"/>
    <w:rPr>
      <w:rFonts w:ascii="Courier New" w:eastAsia="Times New Roman" w:hAnsi="Courier New" w:cs="Courier New"/>
      <w:sz w:val="20"/>
      <w:szCs w:val="20"/>
    </w:rPr>
  </w:style>
  <w:style w:type="character" w:styleId="Hyperlink">
    <w:name w:val="Hyperlink"/>
    <w:basedOn w:val="DefaultParagraphFont"/>
    <w:uiPriority w:val="99"/>
    <w:unhideWhenUsed/>
    <w:qFormat/>
    <w:rsid w:val="0055458C"/>
    <w:rPr>
      <w:color w:val="0000FF"/>
      <w:u w:val="single"/>
    </w:rPr>
  </w:style>
  <w:style w:type="character" w:styleId="LineNumber">
    <w:name w:val="line number"/>
    <w:basedOn w:val="DefaultParagraphFont"/>
    <w:uiPriority w:val="99"/>
    <w:semiHidden/>
    <w:unhideWhenUsed/>
    <w:qFormat/>
    <w:rsid w:val="0055458C"/>
  </w:style>
  <w:style w:type="paragraph" w:styleId="NormalWeb">
    <w:name w:val="Normal (Web)"/>
    <w:basedOn w:val="Normal"/>
    <w:uiPriority w:val="99"/>
    <w:unhideWhenUsed/>
    <w:qFormat/>
    <w:rsid w:val="0055458C"/>
    <w:pPr>
      <w:spacing w:before="100" w:beforeAutospacing="1" w:after="100" w:afterAutospacing="1"/>
    </w:pPr>
    <w:rPr>
      <w:rFonts w:eastAsiaTheme="minorEastAsia"/>
      <w:lang w:val="en-IN" w:eastAsia="en-IN"/>
    </w:rPr>
  </w:style>
  <w:style w:type="character" w:styleId="Strong">
    <w:name w:val="Strong"/>
    <w:basedOn w:val="DefaultParagraphFont"/>
    <w:uiPriority w:val="22"/>
    <w:qFormat/>
    <w:rsid w:val="0055458C"/>
    <w:rPr>
      <w:b/>
      <w:bCs/>
    </w:rPr>
  </w:style>
  <w:style w:type="paragraph" w:styleId="Subtitle">
    <w:name w:val="Subtitle"/>
    <w:basedOn w:val="Normal"/>
    <w:next w:val="Normal"/>
    <w:link w:val="SubtitleChar"/>
    <w:uiPriority w:val="11"/>
    <w:qFormat/>
    <w:rsid w:val="0055458C"/>
    <w:pPr>
      <w:spacing w:after="160"/>
    </w:pPr>
    <w:rPr>
      <w:rFonts w:asciiTheme="minorHAnsi" w:eastAsiaTheme="minorEastAsia" w:hAnsiTheme="minorHAnsi" w:cstheme="minorBidi"/>
      <w:color w:val="595959" w:themeColor="text1" w:themeTint="A6"/>
      <w:spacing w:val="15"/>
      <w:sz w:val="22"/>
      <w:szCs w:val="22"/>
    </w:rPr>
  </w:style>
  <w:style w:type="table" w:styleId="TableGrid">
    <w:name w:val="Table Grid"/>
    <w:basedOn w:val="TableNormal"/>
    <w:uiPriority w:val="59"/>
    <w:qFormat/>
    <w:rsid w:val="0055458C"/>
    <w:pPr>
      <w:jc w:val="center"/>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55458C"/>
    <w:pPr>
      <w:contextualSpacing/>
    </w:pPr>
    <w:rPr>
      <w:rFonts w:asciiTheme="majorHAnsi" w:eastAsiaTheme="majorEastAsia" w:hAnsiTheme="majorHAnsi" w:cstheme="majorBidi"/>
      <w:spacing w:val="-10"/>
      <w:kern w:val="28"/>
      <w:sz w:val="56"/>
      <w:szCs w:val="56"/>
      <w:lang w:val="en-IN"/>
    </w:rPr>
  </w:style>
  <w:style w:type="character" w:customStyle="1" w:styleId="Heading1Char">
    <w:name w:val="Heading 1 Char"/>
    <w:basedOn w:val="DefaultParagraphFont"/>
    <w:link w:val="Heading1"/>
    <w:uiPriority w:val="9"/>
    <w:qFormat/>
    <w:rsid w:val="0055458C"/>
    <w:rPr>
      <w:rFonts w:asciiTheme="majorHAnsi" w:eastAsiaTheme="majorEastAsia" w:hAnsiTheme="majorHAnsi" w:cstheme="majorBidi"/>
      <w:b/>
      <w:bCs/>
      <w:color w:val="2E74B5" w:themeColor="accent1" w:themeShade="BF"/>
      <w:sz w:val="28"/>
      <w:szCs w:val="28"/>
      <w:lang w:val="en-US"/>
    </w:rPr>
  </w:style>
  <w:style w:type="paragraph" w:customStyle="1" w:styleId="Default">
    <w:name w:val="Default"/>
    <w:qFormat/>
    <w:rsid w:val="0055458C"/>
    <w:pPr>
      <w:autoSpaceDE w:val="0"/>
      <w:autoSpaceDN w:val="0"/>
      <w:adjustRightInd w:val="0"/>
      <w:jc w:val="right"/>
    </w:pPr>
    <w:rPr>
      <w:rFonts w:eastAsiaTheme="minorHAnsi"/>
      <w:color w:val="000000"/>
      <w:sz w:val="24"/>
      <w:szCs w:val="24"/>
      <w:lang w:val="en-IN" w:bidi="ta-IN"/>
    </w:rPr>
  </w:style>
  <w:style w:type="paragraph" w:styleId="ListParagraph">
    <w:name w:val="List Paragraph"/>
    <w:basedOn w:val="Normal"/>
    <w:uiPriority w:val="34"/>
    <w:qFormat/>
    <w:rsid w:val="0055458C"/>
    <w:pPr>
      <w:spacing w:line="0" w:lineRule="atLeast"/>
      <w:ind w:left="720"/>
      <w:contextualSpacing/>
      <w:jc w:val="center"/>
    </w:pPr>
    <w:rPr>
      <w:rFonts w:asciiTheme="minorHAnsi" w:eastAsiaTheme="minorHAnsi" w:hAnsiTheme="minorHAnsi" w:cstheme="minorBidi"/>
      <w:sz w:val="22"/>
      <w:szCs w:val="22"/>
      <w:lang w:val="en-IN"/>
    </w:rPr>
  </w:style>
  <w:style w:type="character" w:customStyle="1" w:styleId="BalloonTextChar">
    <w:name w:val="Balloon Text Char"/>
    <w:basedOn w:val="DefaultParagraphFont"/>
    <w:link w:val="BalloonText"/>
    <w:uiPriority w:val="99"/>
    <w:semiHidden/>
    <w:qFormat/>
    <w:rsid w:val="0055458C"/>
    <w:rPr>
      <w:rFonts w:ascii="Tahoma" w:eastAsia="Times New Roman" w:hAnsi="Tahoma" w:cs="Tahoma"/>
      <w:sz w:val="16"/>
      <w:szCs w:val="16"/>
      <w:lang w:val="en-US"/>
    </w:rPr>
  </w:style>
  <w:style w:type="character" w:customStyle="1" w:styleId="HeaderChar">
    <w:name w:val="Header Char"/>
    <w:basedOn w:val="DefaultParagraphFont"/>
    <w:link w:val="Header"/>
    <w:uiPriority w:val="99"/>
    <w:qFormat/>
    <w:rsid w:val="0055458C"/>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qFormat/>
    <w:rsid w:val="0055458C"/>
    <w:rPr>
      <w:rFonts w:ascii="Times New Roman" w:eastAsia="Times New Roman" w:hAnsi="Times New Roman" w:cs="Times New Roman"/>
      <w:sz w:val="24"/>
      <w:szCs w:val="24"/>
      <w:lang w:val="en-US"/>
    </w:rPr>
  </w:style>
  <w:style w:type="character" w:customStyle="1" w:styleId="pre">
    <w:name w:val="pre"/>
    <w:basedOn w:val="DefaultParagraphFont"/>
    <w:rsid w:val="0055458C"/>
  </w:style>
  <w:style w:type="character" w:customStyle="1" w:styleId="TitleChar">
    <w:name w:val="Title Char"/>
    <w:basedOn w:val="DefaultParagraphFont"/>
    <w:link w:val="Title"/>
    <w:uiPriority w:val="10"/>
    <w:qFormat/>
    <w:rsid w:val="0055458C"/>
    <w:rPr>
      <w:rFonts w:asciiTheme="majorHAnsi" w:eastAsiaTheme="majorEastAsia" w:hAnsiTheme="majorHAnsi" w:cstheme="majorBidi"/>
      <w:spacing w:val="-10"/>
      <w:kern w:val="28"/>
      <w:sz w:val="56"/>
      <w:szCs w:val="56"/>
    </w:rPr>
  </w:style>
  <w:style w:type="character" w:customStyle="1" w:styleId="dcbld">
    <w:name w:val="dc_bld"/>
    <w:basedOn w:val="DefaultParagraphFont"/>
    <w:rsid w:val="0055458C"/>
  </w:style>
  <w:style w:type="character" w:customStyle="1" w:styleId="mi">
    <w:name w:val="mi"/>
    <w:basedOn w:val="DefaultParagraphFont"/>
    <w:rsid w:val="0055458C"/>
  </w:style>
  <w:style w:type="table" w:customStyle="1" w:styleId="PlainTable11">
    <w:name w:val="Plain Table 11"/>
    <w:basedOn w:val="TableNormal"/>
    <w:uiPriority w:val="41"/>
    <w:qFormat/>
    <w:rsid w:val="0055458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55458C"/>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PlaceholderText">
    <w:name w:val="Placeholder Text"/>
    <w:basedOn w:val="DefaultParagraphFont"/>
    <w:uiPriority w:val="99"/>
    <w:semiHidden/>
    <w:qFormat/>
    <w:rsid w:val="0055458C"/>
    <w:rPr>
      <w:color w:val="808080"/>
    </w:rPr>
  </w:style>
  <w:style w:type="character" w:customStyle="1" w:styleId="UnresolvedMention1">
    <w:name w:val="Unresolved Mention1"/>
    <w:basedOn w:val="DefaultParagraphFont"/>
    <w:uiPriority w:val="99"/>
    <w:semiHidden/>
    <w:unhideWhenUsed/>
    <w:qFormat/>
    <w:rsid w:val="0055458C"/>
    <w:rPr>
      <w:color w:val="605E5C"/>
      <w:shd w:val="clear" w:color="auto" w:fill="E1DFDD"/>
    </w:rPr>
  </w:style>
  <w:style w:type="character" w:customStyle="1" w:styleId="Heading2Char">
    <w:name w:val="Heading 2 Char"/>
    <w:basedOn w:val="DefaultParagraphFont"/>
    <w:link w:val="Heading2"/>
    <w:uiPriority w:val="9"/>
    <w:semiHidden/>
    <w:qFormat/>
    <w:rsid w:val="0055458C"/>
    <w:rPr>
      <w:rFonts w:asciiTheme="majorHAnsi" w:eastAsiaTheme="majorEastAsia" w:hAnsiTheme="majorHAnsi" w:cstheme="majorBidi"/>
      <w:color w:val="2E74B5" w:themeColor="accent1" w:themeShade="BF"/>
      <w:sz w:val="26"/>
      <w:szCs w:val="26"/>
      <w:lang w:val="en-US"/>
    </w:rPr>
  </w:style>
  <w:style w:type="character" w:customStyle="1" w:styleId="CommentTextChar">
    <w:name w:val="Comment Text Char"/>
    <w:basedOn w:val="DefaultParagraphFont"/>
    <w:link w:val="CommentText"/>
    <w:uiPriority w:val="99"/>
    <w:semiHidden/>
    <w:qFormat/>
    <w:rsid w:val="0055458C"/>
    <w:rPr>
      <w:rFonts w:ascii="Times New Roman" w:eastAsia="Times New Roman" w:hAnsi="Times New Roman" w:cs="Times New Roman"/>
      <w:sz w:val="20"/>
      <w:szCs w:val="20"/>
      <w:lang w:val="en-US"/>
    </w:rPr>
  </w:style>
  <w:style w:type="character" w:customStyle="1" w:styleId="SubtitleChar">
    <w:name w:val="Subtitle Char"/>
    <w:basedOn w:val="DefaultParagraphFont"/>
    <w:link w:val="Subtitle"/>
    <w:uiPriority w:val="11"/>
    <w:qFormat/>
    <w:rsid w:val="0055458C"/>
    <w:rPr>
      <w:rFonts w:eastAsiaTheme="minorEastAsia"/>
      <w:color w:val="595959" w:themeColor="text1" w:themeTint="A6"/>
      <w:spacing w:val="15"/>
      <w:lang w:val="en-US"/>
    </w:rPr>
  </w:style>
  <w:style w:type="character" w:customStyle="1" w:styleId="ipa">
    <w:name w:val="ipa"/>
    <w:basedOn w:val="DefaultParagraphFont"/>
    <w:rsid w:val="0055458C"/>
  </w:style>
  <w:style w:type="character" w:customStyle="1" w:styleId="e24kjd">
    <w:name w:val="e24kjd"/>
    <w:basedOn w:val="DefaultParagraphFont"/>
    <w:rsid w:val="0055458C"/>
  </w:style>
  <w:style w:type="character" w:customStyle="1" w:styleId="std">
    <w:name w:val="std"/>
    <w:basedOn w:val="DefaultParagraphFont"/>
    <w:rsid w:val="0055458C"/>
  </w:style>
  <w:style w:type="paragraph" w:customStyle="1" w:styleId="va-top">
    <w:name w:val="va-top"/>
    <w:basedOn w:val="Normal"/>
    <w:rsid w:val="0055458C"/>
    <w:pPr>
      <w:spacing w:before="100" w:beforeAutospacing="1" w:after="100" w:afterAutospacing="1" w:line="240" w:lineRule="auto"/>
      <w:jc w:val="left"/>
    </w:pPr>
    <w:rPr>
      <w:lang w:val="en-IN" w:eastAsia="en-IN"/>
    </w:rPr>
  </w:style>
  <w:style w:type="character" w:customStyle="1" w:styleId="mwe-math-mathml-inline">
    <w:name w:val="mwe-math-mathml-inline"/>
    <w:basedOn w:val="DefaultParagraphFont"/>
    <w:rsid w:val="0055458C"/>
  </w:style>
  <w:style w:type="character" w:customStyle="1" w:styleId="BodyTextChar">
    <w:name w:val="Body Text Char"/>
    <w:basedOn w:val="DefaultParagraphFont"/>
    <w:link w:val="BodyText"/>
    <w:uiPriority w:val="1"/>
    <w:rsid w:val="00E646E7"/>
    <w:rPr>
      <w:rFonts w:eastAsia="Times New Roman"/>
    </w:rPr>
  </w:style>
  <w:style w:type="paragraph" w:customStyle="1" w:styleId="paragraph">
    <w:name w:val="paragraph"/>
    <w:basedOn w:val="Normal"/>
    <w:link w:val="paragraphChar"/>
    <w:rsid w:val="00500F90"/>
    <w:pPr>
      <w:spacing w:before="100" w:beforeAutospacing="1" w:after="100" w:afterAutospacing="1" w:line="240" w:lineRule="auto"/>
      <w:jc w:val="left"/>
    </w:pPr>
    <w:rPr>
      <w:lang w:val="en-IN" w:eastAsia="en-IN"/>
    </w:rPr>
  </w:style>
  <w:style w:type="character" w:customStyle="1" w:styleId="normaltextrun">
    <w:name w:val="normaltextrun"/>
    <w:basedOn w:val="DefaultParagraphFont"/>
    <w:rsid w:val="00500F90"/>
  </w:style>
  <w:style w:type="character" w:customStyle="1" w:styleId="eop">
    <w:name w:val="eop"/>
    <w:basedOn w:val="DefaultParagraphFont"/>
    <w:rsid w:val="00500F90"/>
  </w:style>
  <w:style w:type="table" w:customStyle="1" w:styleId="PlainTable21">
    <w:name w:val="Plain Table 21"/>
    <w:basedOn w:val="TableNormal"/>
    <w:uiPriority w:val="42"/>
    <w:rsid w:val="0074112A"/>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74112A"/>
    <w:rPr>
      <w:rFonts w:ascii="Calibri" w:eastAsia="Calibri"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3">
    <w:name w:val="Plain Table 23"/>
    <w:basedOn w:val="TableNormal"/>
    <w:next w:val="PlainTable2"/>
    <w:uiPriority w:val="42"/>
    <w:rsid w:val="00C16632"/>
    <w:rPr>
      <w:rFonts w:ascii="Calibri" w:eastAsia="Calibri" w:hAnsi="Calibri"/>
      <w:sz w:val="22"/>
      <w:szCs w:val="22"/>
      <w:lang w:val="en-I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C1663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Heading10">
    <w:name w:val="Heading1"/>
    <w:basedOn w:val="Normal"/>
    <w:link w:val="Heading1Char0"/>
    <w:qFormat/>
    <w:rsid w:val="00287E69"/>
    <w:pPr>
      <w:spacing w:line="240" w:lineRule="auto"/>
    </w:pPr>
    <w:rPr>
      <w:b/>
      <w:bCs/>
      <w:sz w:val="32"/>
      <w:szCs w:val="32"/>
    </w:rPr>
  </w:style>
  <w:style w:type="character" w:customStyle="1" w:styleId="Heading1Char0">
    <w:name w:val="Heading1 Char"/>
    <w:basedOn w:val="DefaultParagraphFont"/>
    <w:link w:val="Heading10"/>
    <w:rsid w:val="00287E69"/>
    <w:rPr>
      <w:rFonts w:eastAsia="Times New Roman"/>
      <w:b/>
      <w:bCs/>
      <w:sz w:val="32"/>
      <w:szCs w:val="32"/>
    </w:rPr>
  </w:style>
  <w:style w:type="paragraph" w:customStyle="1" w:styleId="Heading20">
    <w:name w:val="Heading2"/>
    <w:basedOn w:val="paragraph"/>
    <w:link w:val="Heading2Char0"/>
    <w:qFormat/>
    <w:rsid w:val="00287E69"/>
    <w:pPr>
      <w:spacing w:before="0" w:beforeAutospacing="0" w:after="240" w:afterAutospacing="0" w:line="0" w:lineRule="atLeast"/>
      <w:contextualSpacing/>
      <w:textAlignment w:val="baseline"/>
    </w:pPr>
    <w:rPr>
      <w:b/>
      <w:bCs/>
      <w:sz w:val="28"/>
      <w:szCs w:val="28"/>
    </w:rPr>
  </w:style>
  <w:style w:type="character" w:customStyle="1" w:styleId="paragraphChar">
    <w:name w:val="paragraph Char"/>
    <w:basedOn w:val="DefaultParagraphFont"/>
    <w:link w:val="paragraph"/>
    <w:rsid w:val="00287E69"/>
    <w:rPr>
      <w:rFonts w:eastAsia="Times New Roman"/>
      <w:sz w:val="24"/>
      <w:szCs w:val="24"/>
      <w:lang w:val="en-IN" w:eastAsia="en-IN"/>
    </w:rPr>
  </w:style>
  <w:style w:type="character" w:customStyle="1" w:styleId="Heading2Char0">
    <w:name w:val="Heading2 Char"/>
    <w:basedOn w:val="paragraphChar"/>
    <w:link w:val="Heading20"/>
    <w:rsid w:val="00287E69"/>
    <w:rPr>
      <w:rFonts w:eastAsia="Times New Roman"/>
      <w:b/>
      <w:bCs/>
      <w:sz w:val="28"/>
      <w:szCs w:val="28"/>
      <w:lang w:val="en-IN" w:eastAsia="en-IN"/>
    </w:rPr>
  </w:style>
  <w:style w:type="paragraph" w:customStyle="1" w:styleId="BodyText0">
    <w:name w:val="BodyText"/>
    <w:basedOn w:val="Normal"/>
    <w:link w:val="BodyTextChar0"/>
    <w:qFormat/>
    <w:rsid w:val="004E050F"/>
    <w:pPr>
      <w:ind w:firstLine="709"/>
      <w:jc w:val="both"/>
    </w:pPr>
  </w:style>
  <w:style w:type="character" w:customStyle="1" w:styleId="BodyTextChar0">
    <w:name w:val="BodyText Char"/>
    <w:basedOn w:val="DefaultParagraphFont"/>
    <w:link w:val="BodyText0"/>
    <w:rsid w:val="004E050F"/>
    <w:rPr>
      <w:rFonts w:eastAsia="Times New Roman"/>
      <w:sz w:val="24"/>
      <w:szCs w:val="24"/>
    </w:rPr>
  </w:style>
  <w:style w:type="paragraph" w:customStyle="1" w:styleId="Heading30">
    <w:name w:val="Heading3"/>
    <w:basedOn w:val="Normal"/>
    <w:link w:val="Heading3Char0"/>
    <w:qFormat/>
    <w:rsid w:val="00321EE2"/>
    <w:pPr>
      <w:spacing w:after="120"/>
      <w:contextualSpacing/>
      <w:jc w:val="both"/>
    </w:pPr>
    <w:rPr>
      <w:b/>
      <w:bCs/>
      <w:caps/>
    </w:rPr>
  </w:style>
  <w:style w:type="character" w:customStyle="1" w:styleId="Heading3Char0">
    <w:name w:val="Heading3 Char"/>
    <w:basedOn w:val="DefaultParagraphFont"/>
    <w:link w:val="Heading30"/>
    <w:rsid w:val="00321EE2"/>
    <w:rPr>
      <w:rFonts w:eastAsia="Times New Roman"/>
      <w:b/>
      <w:bCs/>
      <w:caps/>
      <w:sz w:val="24"/>
      <w:szCs w:val="24"/>
    </w:rPr>
  </w:style>
  <w:style w:type="paragraph" w:customStyle="1" w:styleId="Heading40">
    <w:name w:val="Heading4"/>
    <w:basedOn w:val="Heading30"/>
    <w:link w:val="Heading4Char0"/>
    <w:qFormat/>
    <w:rsid w:val="00D71D0F"/>
    <w:rPr>
      <w:rFonts w:eastAsiaTheme="minorHAnsi"/>
      <w:lang w:val="en-IN"/>
    </w:rPr>
  </w:style>
  <w:style w:type="character" w:customStyle="1" w:styleId="Heading4Char0">
    <w:name w:val="Heading4 Char"/>
    <w:basedOn w:val="Heading3Char0"/>
    <w:link w:val="Heading40"/>
    <w:rsid w:val="00D71D0F"/>
    <w:rPr>
      <w:rFonts w:eastAsiaTheme="minorHAnsi"/>
      <w:b/>
      <w:bCs/>
      <w:caps/>
      <w:sz w:val="24"/>
      <w:szCs w:val="24"/>
      <w:lang w:val="en-IN"/>
    </w:rPr>
  </w:style>
  <w:style w:type="table" w:styleId="GridTable2">
    <w:name w:val="Grid Table 2"/>
    <w:basedOn w:val="TableNormal"/>
    <w:uiPriority w:val="47"/>
    <w:rsid w:val="00E12A7E"/>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76440C"/>
    <w:pPr>
      <w:spacing w:after="100"/>
    </w:pPr>
    <w:rPr>
      <w:b/>
    </w:rPr>
  </w:style>
  <w:style w:type="character" w:customStyle="1" w:styleId="Heading4Char">
    <w:name w:val="Heading 4 Char"/>
    <w:basedOn w:val="DefaultParagraphFont"/>
    <w:link w:val="Heading4"/>
    <w:uiPriority w:val="9"/>
    <w:semiHidden/>
    <w:rsid w:val="00DD0501"/>
    <w:rPr>
      <w:rFonts w:asciiTheme="majorHAnsi" w:eastAsiaTheme="majorEastAsia" w:hAnsiTheme="majorHAnsi" w:cstheme="majorBidi"/>
      <w:i/>
      <w:iCs/>
      <w:color w:val="2E74B5" w:themeColor="accent1" w:themeShade="BF"/>
      <w:sz w:val="24"/>
      <w:szCs w:val="24"/>
    </w:rPr>
  </w:style>
  <w:style w:type="character" w:customStyle="1" w:styleId="Heading3Char">
    <w:name w:val="Heading 3 Char"/>
    <w:basedOn w:val="DefaultParagraphFont"/>
    <w:link w:val="Heading3"/>
    <w:uiPriority w:val="9"/>
    <w:semiHidden/>
    <w:rsid w:val="00DD0501"/>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FF5FB4"/>
    <w:pPr>
      <w:pBdr>
        <w:top w:val="single" w:sz="4" w:space="1" w:color="auto"/>
        <w:left w:val="single" w:sz="4" w:space="1" w:color="auto"/>
        <w:bottom w:val="single" w:sz="4" w:space="1" w:color="auto"/>
        <w:right w:val="single" w:sz="4" w:space="1" w:color="auto"/>
      </w:pBdr>
      <w:tabs>
        <w:tab w:val="right" w:leader="dot" w:pos="9016"/>
      </w:tabs>
      <w:spacing w:after="100"/>
      <w:ind w:left="240"/>
      <w:jc w:val="both"/>
    </w:pPr>
  </w:style>
  <w:style w:type="paragraph" w:styleId="TOC3">
    <w:name w:val="toc 3"/>
    <w:basedOn w:val="Normal"/>
    <w:next w:val="Normal"/>
    <w:autoRedefine/>
    <w:uiPriority w:val="39"/>
    <w:unhideWhenUsed/>
    <w:rsid w:val="00DD0501"/>
    <w:pPr>
      <w:spacing w:after="100"/>
      <w:ind w:left="480"/>
    </w:pPr>
  </w:style>
  <w:style w:type="paragraph" w:styleId="TOC4">
    <w:name w:val="toc 4"/>
    <w:basedOn w:val="Normal"/>
    <w:next w:val="Normal"/>
    <w:autoRedefine/>
    <w:uiPriority w:val="39"/>
    <w:unhideWhenUsed/>
    <w:rsid w:val="00DD0501"/>
    <w:pPr>
      <w:spacing w:after="100"/>
      <w:ind w:left="720"/>
    </w:pPr>
  </w:style>
  <w:style w:type="paragraph" w:styleId="TOCHeading">
    <w:name w:val="TOC Heading"/>
    <w:basedOn w:val="Heading1"/>
    <w:next w:val="Normal"/>
    <w:uiPriority w:val="39"/>
    <w:unhideWhenUsed/>
    <w:qFormat/>
    <w:rsid w:val="002464CE"/>
    <w:pPr>
      <w:spacing w:before="240" w:line="259" w:lineRule="auto"/>
      <w:jc w:val="left"/>
      <w:outlineLvl w:val="9"/>
    </w:pPr>
    <w:rPr>
      <w:b w:val="0"/>
      <w:bCs w:val="0"/>
      <w:sz w:val="32"/>
      <w:szCs w:val="32"/>
    </w:rPr>
  </w:style>
  <w:style w:type="paragraph" w:styleId="TOC5">
    <w:name w:val="toc 5"/>
    <w:basedOn w:val="Normal"/>
    <w:next w:val="Normal"/>
    <w:autoRedefine/>
    <w:uiPriority w:val="39"/>
    <w:unhideWhenUsed/>
    <w:rsid w:val="00550D76"/>
    <w:pPr>
      <w:spacing w:after="100" w:line="259" w:lineRule="auto"/>
      <w:ind w:left="880"/>
      <w:jc w:val="left"/>
    </w:pPr>
    <w:rPr>
      <w:rFonts w:asciiTheme="minorHAnsi" w:eastAsiaTheme="minorEastAsia" w:hAnsiTheme="minorHAnsi" w:cstheme="minorBidi"/>
      <w:sz w:val="22"/>
      <w:szCs w:val="22"/>
      <w:lang w:val="en-IN" w:eastAsia="en-IN"/>
    </w:rPr>
  </w:style>
  <w:style w:type="paragraph" w:styleId="TOC6">
    <w:name w:val="toc 6"/>
    <w:basedOn w:val="Normal"/>
    <w:next w:val="Normal"/>
    <w:autoRedefine/>
    <w:uiPriority w:val="39"/>
    <w:unhideWhenUsed/>
    <w:rsid w:val="00550D76"/>
    <w:pPr>
      <w:spacing w:after="100" w:line="259" w:lineRule="auto"/>
      <w:ind w:left="1100"/>
      <w:jc w:val="left"/>
    </w:pPr>
    <w:rPr>
      <w:rFonts w:asciiTheme="minorHAnsi" w:eastAsiaTheme="minorEastAsia" w:hAnsiTheme="minorHAnsi" w:cstheme="minorBidi"/>
      <w:sz w:val="22"/>
      <w:szCs w:val="22"/>
      <w:lang w:val="en-IN" w:eastAsia="en-IN"/>
    </w:rPr>
  </w:style>
  <w:style w:type="paragraph" w:styleId="TOC7">
    <w:name w:val="toc 7"/>
    <w:basedOn w:val="Normal"/>
    <w:next w:val="Normal"/>
    <w:autoRedefine/>
    <w:uiPriority w:val="39"/>
    <w:unhideWhenUsed/>
    <w:rsid w:val="00550D76"/>
    <w:pPr>
      <w:spacing w:after="100" w:line="259" w:lineRule="auto"/>
      <w:ind w:left="1320"/>
      <w:jc w:val="left"/>
    </w:pPr>
    <w:rPr>
      <w:rFonts w:asciiTheme="minorHAnsi" w:eastAsiaTheme="minorEastAsia" w:hAnsiTheme="minorHAnsi" w:cstheme="minorBidi"/>
      <w:sz w:val="22"/>
      <w:szCs w:val="22"/>
      <w:lang w:val="en-IN" w:eastAsia="en-IN"/>
    </w:rPr>
  </w:style>
  <w:style w:type="paragraph" w:styleId="TOC8">
    <w:name w:val="toc 8"/>
    <w:basedOn w:val="Normal"/>
    <w:next w:val="Normal"/>
    <w:autoRedefine/>
    <w:uiPriority w:val="39"/>
    <w:unhideWhenUsed/>
    <w:rsid w:val="00550D76"/>
    <w:pPr>
      <w:spacing w:after="100" w:line="259" w:lineRule="auto"/>
      <w:ind w:left="1540"/>
      <w:jc w:val="left"/>
    </w:pPr>
    <w:rPr>
      <w:rFonts w:asciiTheme="minorHAnsi" w:eastAsiaTheme="minorEastAsia" w:hAnsiTheme="minorHAnsi" w:cstheme="minorBidi"/>
      <w:sz w:val="22"/>
      <w:szCs w:val="22"/>
      <w:lang w:val="en-IN" w:eastAsia="en-IN"/>
    </w:rPr>
  </w:style>
  <w:style w:type="paragraph" w:styleId="TOC9">
    <w:name w:val="toc 9"/>
    <w:basedOn w:val="Normal"/>
    <w:next w:val="Normal"/>
    <w:autoRedefine/>
    <w:uiPriority w:val="39"/>
    <w:unhideWhenUsed/>
    <w:rsid w:val="00550D76"/>
    <w:pPr>
      <w:spacing w:after="100" w:line="259" w:lineRule="auto"/>
      <w:ind w:left="1760"/>
      <w:jc w:val="left"/>
    </w:pPr>
    <w:rPr>
      <w:rFonts w:asciiTheme="minorHAnsi" w:eastAsiaTheme="minorEastAsia" w:hAnsiTheme="minorHAnsi" w:cstheme="minorBidi"/>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200573">
      <w:bodyDiv w:val="1"/>
      <w:marLeft w:val="0"/>
      <w:marRight w:val="0"/>
      <w:marTop w:val="0"/>
      <w:marBottom w:val="0"/>
      <w:divBdr>
        <w:top w:val="none" w:sz="0" w:space="0" w:color="auto"/>
        <w:left w:val="none" w:sz="0" w:space="0" w:color="auto"/>
        <w:bottom w:val="none" w:sz="0" w:space="0" w:color="auto"/>
        <w:right w:val="none" w:sz="0" w:space="0" w:color="auto"/>
      </w:divBdr>
    </w:div>
    <w:div w:id="168259164">
      <w:bodyDiv w:val="1"/>
      <w:marLeft w:val="0"/>
      <w:marRight w:val="0"/>
      <w:marTop w:val="0"/>
      <w:marBottom w:val="0"/>
      <w:divBdr>
        <w:top w:val="none" w:sz="0" w:space="0" w:color="auto"/>
        <w:left w:val="none" w:sz="0" w:space="0" w:color="auto"/>
        <w:bottom w:val="none" w:sz="0" w:space="0" w:color="auto"/>
        <w:right w:val="none" w:sz="0" w:space="0" w:color="auto"/>
      </w:divBdr>
    </w:div>
    <w:div w:id="254947164">
      <w:bodyDiv w:val="1"/>
      <w:marLeft w:val="0"/>
      <w:marRight w:val="0"/>
      <w:marTop w:val="0"/>
      <w:marBottom w:val="0"/>
      <w:divBdr>
        <w:top w:val="none" w:sz="0" w:space="0" w:color="auto"/>
        <w:left w:val="none" w:sz="0" w:space="0" w:color="auto"/>
        <w:bottom w:val="none" w:sz="0" w:space="0" w:color="auto"/>
        <w:right w:val="none" w:sz="0" w:space="0" w:color="auto"/>
      </w:divBdr>
    </w:div>
    <w:div w:id="298265558">
      <w:bodyDiv w:val="1"/>
      <w:marLeft w:val="0"/>
      <w:marRight w:val="0"/>
      <w:marTop w:val="0"/>
      <w:marBottom w:val="0"/>
      <w:divBdr>
        <w:top w:val="none" w:sz="0" w:space="0" w:color="auto"/>
        <w:left w:val="none" w:sz="0" w:space="0" w:color="auto"/>
        <w:bottom w:val="none" w:sz="0" w:space="0" w:color="auto"/>
        <w:right w:val="none" w:sz="0" w:space="0" w:color="auto"/>
      </w:divBdr>
    </w:div>
    <w:div w:id="525866920">
      <w:bodyDiv w:val="1"/>
      <w:marLeft w:val="0"/>
      <w:marRight w:val="0"/>
      <w:marTop w:val="0"/>
      <w:marBottom w:val="0"/>
      <w:divBdr>
        <w:top w:val="none" w:sz="0" w:space="0" w:color="auto"/>
        <w:left w:val="none" w:sz="0" w:space="0" w:color="auto"/>
        <w:bottom w:val="none" w:sz="0" w:space="0" w:color="auto"/>
        <w:right w:val="none" w:sz="0" w:space="0" w:color="auto"/>
      </w:divBdr>
    </w:div>
    <w:div w:id="641235023">
      <w:bodyDiv w:val="1"/>
      <w:marLeft w:val="0"/>
      <w:marRight w:val="0"/>
      <w:marTop w:val="0"/>
      <w:marBottom w:val="0"/>
      <w:divBdr>
        <w:top w:val="none" w:sz="0" w:space="0" w:color="auto"/>
        <w:left w:val="none" w:sz="0" w:space="0" w:color="auto"/>
        <w:bottom w:val="none" w:sz="0" w:space="0" w:color="auto"/>
        <w:right w:val="none" w:sz="0" w:space="0" w:color="auto"/>
      </w:divBdr>
    </w:div>
    <w:div w:id="692078639">
      <w:bodyDiv w:val="1"/>
      <w:marLeft w:val="0"/>
      <w:marRight w:val="0"/>
      <w:marTop w:val="0"/>
      <w:marBottom w:val="0"/>
      <w:divBdr>
        <w:top w:val="none" w:sz="0" w:space="0" w:color="auto"/>
        <w:left w:val="none" w:sz="0" w:space="0" w:color="auto"/>
        <w:bottom w:val="none" w:sz="0" w:space="0" w:color="auto"/>
        <w:right w:val="none" w:sz="0" w:space="0" w:color="auto"/>
      </w:divBdr>
    </w:div>
    <w:div w:id="706417833">
      <w:bodyDiv w:val="1"/>
      <w:marLeft w:val="0"/>
      <w:marRight w:val="0"/>
      <w:marTop w:val="0"/>
      <w:marBottom w:val="0"/>
      <w:divBdr>
        <w:top w:val="none" w:sz="0" w:space="0" w:color="auto"/>
        <w:left w:val="none" w:sz="0" w:space="0" w:color="auto"/>
        <w:bottom w:val="none" w:sz="0" w:space="0" w:color="auto"/>
        <w:right w:val="none" w:sz="0" w:space="0" w:color="auto"/>
      </w:divBdr>
    </w:div>
    <w:div w:id="732889295">
      <w:bodyDiv w:val="1"/>
      <w:marLeft w:val="0"/>
      <w:marRight w:val="0"/>
      <w:marTop w:val="0"/>
      <w:marBottom w:val="0"/>
      <w:divBdr>
        <w:top w:val="none" w:sz="0" w:space="0" w:color="auto"/>
        <w:left w:val="none" w:sz="0" w:space="0" w:color="auto"/>
        <w:bottom w:val="none" w:sz="0" w:space="0" w:color="auto"/>
        <w:right w:val="none" w:sz="0" w:space="0" w:color="auto"/>
      </w:divBdr>
    </w:div>
    <w:div w:id="758717193">
      <w:bodyDiv w:val="1"/>
      <w:marLeft w:val="0"/>
      <w:marRight w:val="0"/>
      <w:marTop w:val="0"/>
      <w:marBottom w:val="0"/>
      <w:divBdr>
        <w:top w:val="none" w:sz="0" w:space="0" w:color="auto"/>
        <w:left w:val="none" w:sz="0" w:space="0" w:color="auto"/>
        <w:bottom w:val="none" w:sz="0" w:space="0" w:color="auto"/>
        <w:right w:val="none" w:sz="0" w:space="0" w:color="auto"/>
      </w:divBdr>
    </w:div>
    <w:div w:id="786049299">
      <w:bodyDiv w:val="1"/>
      <w:marLeft w:val="0"/>
      <w:marRight w:val="0"/>
      <w:marTop w:val="0"/>
      <w:marBottom w:val="0"/>
      <w:divBdr>
        <w:top w:val="none" w:sz="0" w:space="0" w:color="auto"/>
        <w:left w:val="none" w:sz="0" w:space="0" w:color="auto"/>
        <w:bottom w:val="none" w:sz="0" w:space="0" w:color="auto"/>
        <w:right w:val="none" w:sz="0" w:space="0" w:color="auto"/>
      </w:divBdr>
    </w:div>
    <w:div w:id="842476180">
      <w:bodyDiv w:val="1"/>
      <w:marLeft w:val="0"/>
      <w:marRight w:val="0"/>
      <w:marTop w:val="0"/>
      <w:marBottom w:val="0"/>
      <w:divBdr>
        <w:top w:val="none" w:sz="0" w:space="0" w:color="auto"/>
        <w:left w:val="none" w:sz="0" w:space="0" w:color="auto"/>
        <w:bottom w:val="none" w:sz="0" w:space="0" w:color="auto"/>
        <w:right w:val="none" w:sz="0" w:space="0" w:color="auto"/>
      </w:divBdr>
    </w:div>
    <w:div w:id="931427129">
      <w:bodyDiv w:val="1"/>
      <w:marLeft w:val="0"/>
      <w:marRight w:val="0"/>
      <w:marTop w:val="0"/>
      <w:marBottom w:val="0"/>
      <w:divBdr>
        <w:top w:val="none" w:sz="0" w:space="0" w:color="auto"/>
        <w:left w:val="none" w:sz="0" w:space="0" w:color="auto"/>
        <w:bottom w:val="none" w:sz="0" w:space="0" w:color="auto"/>
        <w:right w:val="none" w:sz="0" w:space="0" w:color="auto"/>
      </w:divBdr>
    </w:div>
    <w:div w:id="1037387677">
      <w:bodyDiv w:val="1"/>
      <w:marLeft w:val="0"/>
      <w:marRight w:val="0"/>
      <w:marTop w:val="0"/>
      <w:marBottom w:val="0"/>
      <w:divBdr>
        <w:top w:val="none" w:sz="0" w:space="0" w:color="auto"/>
        <w:left w:val="none" w:sz="0" w:space="0" w:color="auto"/>
        <w:bottom w:val="none" w:sz="0" w:space="0" w:color="auto"/>
        <w:right w:val="none" w:sz="0" w:space="0" w:color="auto"/>
      </w:divBdr>
    </w:div>
    <w:div w:id="1067266483">
      <w:bodyDiv w:val="1"/>
      <w:marLeft w:val="0"/>
      <w:marRight w:val="0"/>
      <w:marTop w:val="0"/>
      <w:marBottom w:val="0"/>
      <w:divBdr>
        <w:top w:val="none" w:sz="0" w:space="0" w:color="auto"/>
        <w:left w:val="none" w:sz="0" w:space="0" w:color="auto"/>
        <w:bottom w:val="none" w:sz="0" w:space="0" w:color="auto"/>
        <w:right w:val="none" w:sz="0" w:space="0" w:color="auto"/>
      </w:divBdr>
    </w:div>
    <w:div w:id="1136407589">
      <w:bodyDiv w:val="1"/>
      <w:marLeft w:val="0"/>
      <w:marRight w:val="0"/>
      <w:marTop w:val="0"/>
      <w:marBottom w:val="0"/>
      <w:divBdr>
        <w:top w:val="none" w:sz="0" w:space="0" w:color="auto"/>
        <w:left w:val="none" w:sz="0" w:space="0" w:color="auto"/>
        <w:bottom w:val="none" w:sz="0" w:space="0" w:color="auto"/>
        <w:right w:val="none" w:sz="0" w:space="0" w:color="auto"/>
      </w:divBdr>
    </w:div>
    <w:div w:id="1228611277">
      <w:bodyDiv w:val="1"/>
      <w:marLeft w:val="0"/>
      <w:marRight w:val="0"/>
      <w:marTop w:val="0"/>
      <w:marBottom w:val="0"/>
      <w:divBdr>
        <w:top w:val="none" w:sz="0" w:space="0" w:color="auto"/>
        <w:left w:val="none" w:sz="0" w:space="0" w:color="auto"/>
        <w:bottom w:val="none" w:sz="0" w:space="0" w:color="auto"/>
        <w:right w:val="none" w:sz="0" w:space="0" w:color="auto"/>
      </w:divBdr>
    </w:div>
    <w:div w:id="1269895758">
      <w:bodyDiv w:val="1"/>
      <w:marLeft w:val="0"/>
      <w:marRight w:val="0"/>
      <w:marTop w:val="0"/>
      <w:marBottom w:val="0"/>
      <w:divBdr>
        <w:top w:val="none" w:sz="0" w:space="0" w:color="auto"/>
        <w:left w:val="none" w:sz="0" w:space="0" w:color="auto"/>
        <w:bottom w:val="none" w:sz="0" w:space="0" w:color="auto"/>
        <w:right w:val="none" w:sz="0" w:space="0" w:color="auto"/>
      </w:divBdr>
    </w:div>
    <w:div w:id="1344674512">
      <w:bodyDiv w:val="1"/>
      <w:marLeft w:val="0"/>
      <w:marRight w:val="0"/>
      <w:marTop w:val="0"/>
      <w:marBottom w:val="0"/>
      <w:divBdr>
        <w:top w:val="none" w:sz="0" w:space="0" w:color="auto"/>
        <w:left w:val="none" w:sz="0" w:space="0" w:color="auto"/>
        <w:bottom w:val="none" w:sz="0" w:space="0" w:color="auto"/>
        <w:right w:val="none" w:sz="0" w:space="0" w:color="auto"/>
      </w:divBdr>
      <w:divsChild>
        <w:div w:id="564529919">
          <w:marLeft w:val="0"/>
          <w:marRight w:val="0"/>
          <w:marTop w:val="0"/>
          <w:marBottom w:val="0"/>
          <w:divBdr>
            <w:top w:val="single" w:sz="2" w:space="0" w:color="E3E3E3"/>
            <w:left w:val="single" w:sz="2" w:space="0" w:color="E3E3E3"/>
            <w:bottom w:val="single" w:sz="2" w:space="0" w:color="E3E3E3"/>
            <w:right w:val="single" w:sz="2" w:space="0" w:color="E3E3E3"/>
          </w:divBdr>
          <w:divsChild>
            <w:div w:id="2027125226">
              <w:marLeft w:val="0"/>
              <w:marRight w:val="0"/>
              <w:marTop w:val="0"/>
              <w:marBottom w:val="0"/>
              <w:divBdr>
                <w:top w:val="single" w:sz="2" w:space="0" w:color="E3E3E3"/>
                <w:left w:val="single" w:sz="2" w:space="0" w:color="E3E3E3"/>
                <w:bottom w:val="single" w:sz="2" w:space="0" w:color="E3E3E3"/>
                <w:right w:val="single" w:sz="2" w:space="0" w:color="E3E3E3"/>
              </w:divBdr>
              <w:divsChild>
                <w:div w:id="651952515">
                  <w:marLeft w:val="0"/>
                  <w:marRight w:val="0"/>
                  <w:marTop w:val="0"/>
                  <w:marBottom w:val="0"/>
                  <w:divBdr>
                    <w:top w:val="single" w:sz="2" w:space="0" w:color="E3E3E3"/>
                    <w:left w:val="single" w:sz="2" w:space="0" w:color="E3E3E3"/>
                    <w:bottom w:val="single" w:sz="2" w:space="0" w:color="E3E3E3"/>
                    <w:right w:val="single" w:sz="2" w:space="0" w:color="E3E3E3"/>
                  </w:divBdr>
                  <w:divsChild>
                    <w:div w:id="447433137">
                      <w:marLeft w:val="0"/>
                      <w:marRight w:val="0"/>
                      <w:marTop w:val="0"/>
                      <w:marBottom w:val="0"/>
                      <w:divBdr>
                        <w:top w:val="single" w:sz="2" w:space="0" w:color="E3E3E3"/>
                        <w:left w:val="single" w:sz="2" w:space="0" w:color="E3E3E3"/>
                        <w:bottom w:val="single" w:sz="2" w:space="0" w:color="E3E3E3"/>
                        <w:right w:val="single" w:sz="2" w:space="0" w:color="E3E3E3"/>
                      </w:divBdr>
                      <w:divsChild>
                        <w:div w:id="1020357303">
                          <w:marLeft w:val="0"/>
                          <w:marRight w:val="0"/>
                          <w:marTop w:val="0"/>
                          <w:marBottom w:val="0"/>
                          <w:divBdr>
                            <w:top w:val="single" w:sz="2" w:space="0" w:color="E3E3E3"/>
                            <w:left w:val="single" w:sz="2" w:space="0" w:color="E3E3E3"/>
                            <w:bottom w:val="single" w:sz="2" w:space="0" w:color="E3E3E3"/>
                            <w:right w:val="single" w:sz="2" w:space="0" w:color="E3E3E3"/>
                          </w:divBdr>
                          <w:divsChild>
                            <w:div w:id="1136992406">
                              <w:marLeft w:val="0"/>
                              <w:marRight w:val="0"/>
                              <w:marTop w:val="100"/>
                              <w:marBottom w:val="100"/>
                              <w:divBdr>
                                <w:top w:val="single" w:sz="2" w:space="0" w:color="E3E3E3"/>
                                <w:left w:val="single" w:sz="2" w:space="0" w:color="E3E3E3"/>
                                <w:bottom w:val="single" w:sz="2" w:space="0" w:color="E3E3E3"/>
                                <w:right w:val="single" w:sz="2" w:space="0" w:color="E3E3E3"/>
                              </w:divBdr>
                              <w:divsChild>
                                <w:div w:id="373652253">
                                  <w:marLeft w:val="0"/>
                                  <w:marRight w:val="0"/>
                                  <w:marTop w:val="0"/>
                                  <w:marBottom w:val="0"/>
                                  <w:divBdr>
                                    <w:top w:val="single" w:sz="2" w:space="0" w:color="E3E3E3"/>
                                    <w:left w:val="single" w:sz="2" w:space="0" w:color="E3E3E3"/>
                                    <w:bottom w:val="single" w:sz="2" w:space="0" w:color="E3E3E3"/>
                                    <w:right w:val="single" w:sz="2" w:space="0" w:color="E3E3E3"/>
                                  </w:divBdr>
                                  <w:divsChild>
                                    <w:div w:id="1773551104">
                                      <w:marLeft w:val="0"/>
                                      <w:marRight w:val="0"/>
                                      <w:marTop w:val="0"/>
                                      <w:marBottom w:val="0"/>
                                      <w:divBdr>
                                        <w:top w:val="single" w:sz="2" w:space="0" w:color="E3E3E3"/>
                                        <w:left w:val="single" w:sz="2" w:space="0" w:color="E3E3E3"/>
                                        <w:bottom w:val="single" w:sz="2" w:space="0" w:color="E3E3E3"/>
                                        <w:right w:val="single" w:sz="2" w:space="0" w:color="E3E3E3"/>
                                      </w:divBdr>
                                      <w:divsChild>
                                        <w:div w:id="1690370611">
                                          <w:marLeft w:val="0"/>
                                          <w:marRight w:val="0"/>
                                          <w:marTop w:val="0"/>
                                          <w:marBottom w:val="0"/>
                                          <w:divBdr>
                                            <w:top w:val="single" w:sz="2" w:space="0" w:color="E3E3E3"/>
                                            <w:left w:val="single" w:sz="2" w:space="0" w:color="E3E3E3"/>
                                            <w:bottom w:val="single" w:sz="2" w:space="0" w:color="E3E3E3"/>
                                            <w:right w:val="single" w:sz="2" w:space="0" w:color="E3E3E3"/>
                                          </w:divBdr>
                                          <w:divsChild>
                                            <w:div w:id="409549647">
                                              <w:marLeft w:val="0"/>
                                              <w:marRight w:val="0"/>
                                              <w:marTop w:val="0"/>
                                              <w:marBottom w:val="0"/>
                                              <w:divBdr>
                                                <w:top w:val="single" w:sz="2" w:space="0" w:color="E3E3E3"/>
                                                <w:left w:val="single" w:sz="2" w:space="0" w:color="E3E3E3"/>
                                                <w:bottom w:val="single" w:sz="2" w:space="0" w:color="E3E3E3"/>
                                                <w:right w:val="single" w:sz="2" w:space="0" w:color="E3E3E3"/>
                                              </w:divBdr>
                                              <w:divsChild>
                                                <w:div w:id="548803249">
                                                  <w:marLeft w:val="0"/>
                                                  <w:marRight w:val="0"/>
                                                  <w:marTop w:val="0"/>
                                                  <w:marBottom w:val="0"/>
                                                  <w:divBdr>
                                                    <w:top w:val="single" w:sz="2" w:space="0" w:color="E3E3E3"/>
                                                    <w:left w:val="single" w:sz="2" w:space="0" w:color="E3E3E3"/>
                                                    <w:bottom w:val="single" w:sz="2" w:space="0" w:color="E3E3E3"/>
                                                    <w:right w:val="single" w:sz="2" w:space="0" w:color="E3E3E3"/>
                                                  </w:divBdr>
                                                  <w:divsChild>
                                                    <w:div w:id="831929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04592888">
          <w:marLeft w:val="0"/>
          <w:marRight w:val="0"/>
          <w:marTop w:val="0"/>
          <w:marBottom w:val="0"/>
          <w:divBdr>
            <w:top w:val="none" w:sz="0" w:space="0" w:color="auto"/>
            <w:left w:val="none" w:sz="0" w:space="0" w:color="auto"/>
            <w:bottom w:val="none" w:sz="0" w:space="0" w:color="auto"/>
            <w:right w:val="none" w:sz="0" w:space="0" w:color="auto"/>
          </w:divBdr>
        </w:div>
      </w:divsChild>
    </w:div>
    <w:div w:id="1365516066">
      <w:bodyDiv w:val="1"/>
      <w:marLeft w:val="0"/>
      <w:marRight w:val="0"/>
      <w:marTop w:val="0"/>
      <w:marBottom w:val="0"/>
      <w:divBdr>
        <w:top w:val="none" w:sz="0" w:space="0" w:color="auto"/>
        <w:left w:val="none" w:sz="0" w:space="0" w:color="auto"/>
        <w:bottom w:val="none" w:sz="0" w:space="0" w:color="auto"/>
        <w:right w:val="none" w:sz="0" w:space="0" w:color="auto"/>
      </w:divBdr>
      <w:divsChild>
        <w:div w:id="1482770833">
          <w:marLeft w:val="0"/>
          <w:marRight w:val="0"/>
          <w:marTop w:val="0"/>
          <w:marBottom w:val="0"/>
          <w:divBdr>
            <w:top w:val="none" w:sz="0" w:space="0" w:color="auto"/>
            <w:left w:val="none" w:sz="0" w:space="0" w:color="auto"/>
            <w:bottom w:val="none" w:sz="0" w:space="0" w:color="auto"/>
            <w:right w:val="none" w:sz="0" w:space="0" w:color="auto"/>
          </w:divBdr>
        </w:div>
        <w:div w:id="1268924117">
          <w:marLeft w:val="0"/>
          <w:marRight w:val="0"/>
          <w:marTop w:val="0"/>
          <w:marBottom w:val="0"/>
          <w:divBdr>
            <w:top w:val="none" w:sz="0" w:space="0" w:color="auto"/>
            <w:left w:val="none" w:sz="0" w:space="0" w:color="auto"/>
            <w:bottom w:val="none" w:sz="0" w:space="0" w:color="auto"/>
            <w:right w:val="none" w:sz="0" w:space="0" w:color="auto"/>
          </w:divBdr>
        </w:div>
        <w:div w:id="2122458537">
          <w:marLeft w:val="0"/>
          <w:marRight w:val="0"/>
          <w:marTop w:val="0"/>
          <w:marBottom w:val="0"/>
          <w:divBdr>
            <w:top w:val="none" w:sz="0" w:space="0" w:color="auto"/>
            <w:left w:val="none" w:sz="0" w:space="0" w:color="auto"/>
            <w:bottom w:val="none" w:sz="0" w:space="0" w:color="auto"/>
            <w:right w:val="none" w:sz="0" w:space="0" w:color="auto"/>
          </w:divBdr>
        </w:div>
      </w:divsChild>
    </w:div>
    <w:div w:id="1369917704">
      <w:bodyDiv w:val="1"/>
      <w:marLeft w:val="0"/>
      <w:marRight w:val="0"/>
      <w:marTop w:val="0"/>
      <w:marBottom w:val="0"/>
      <w:divBdr>
        <w:top w:val="none" w:sz="0" w:space="0" w:color="auto"/>
        <w:left w:val="none" w:sz="0" w:space="0" w:color="auto"/>
        <w:bottom w:val="none" w:sz="0" w:space="0" w:color="auto"/>
        <w:right w:val="none" w:sz="0" w:space="0" w:color="auto"/>
      </w:divBdr>
    </w:div>
    <w:div w:id="1443725310">
      <w:bodyDiv w:val="1"/>
      <w:marLeft w:val="0"/>
      <w:marRight w:val="0"/>
      <w:marTop w:val="0"/>
      <w:marBottom w:val="0"/>
      <w:divBdr>
        <w:top w:val="none" w:sz="0" w:space="0" w:color="auto"/>
        <w:left w:val="none" w:sz="0" w:space="0" w:color="auto"/>
        <w:bottom w:val="none" w:sz="0" w:space="0" w:color="auto"/>
        <w:right w:val="none" w:sz="0" w:space="0" w:color="auto"/>
      </w:divBdr>
      <w:divsChild>
        <w:div w:id="1187132242">
          <w:marLeft w:val="0"/>
          <w:marRight w:val="0"/>
          <w:marTop w:val="0"/>
          <w:marBottom w:val="0"/>
          <w:divBdr>
            <w:top w:val="single" w:sz="2" w:space="0" w:color="E3E3E3"/>
            <w:left w:val="single" w:sz="2" w:space="0" w:color="E3E3E3"/>
            <w:bottom w:val="single" w:sz="2" w:space="0" w:color="E3E3E3"/>
            <w:right w:val="single" w:sz="2" w:space="0" w:color="E3E3E3"/>
          </w:divBdr>
          <w:divsChild>
            <w:div w:id="200292468">
              <w:marLeft w:val="0"/>
              <w:marRight w:val="0"/>
              <w:marTop w:val="0"/>
              <w:marBottom w:val="0"/>
              <w:divBdr>
                <w:top w:val="single" w:sz="2" w:space="0" w:color="E3E3E3"/>
                <w:left w:val="single" w:sz="2" w:space="0" w:color="E3E3E3"/>
                <w:bottom w:val="single" w:sz="2" w:space="0" w:color="E3E3E3"/>
                <w:right w:val="single" w:sz="2" w:space="0" w:color="E3E3E3"/>
              </w:divBdr>
              <w:divsChild>
                <w:div w:id="1753618607">
                  <w:marLeft w:val="0"/>
                  <w:marRight w:val="0"/>
                  <w:marTop w:val="0"/>
                  <w:marBottom w:val="0"/>
                  <w:divBdr>
                    <w:top w:val="single" w:sz="2" w:space="0" w:color="E3E3E3"/>
                    <w:left w:val="single" w:sz="2" w:space="0" w:color="E3E3E3"/>
                    <w:bottom w:val="single" w:sz="2" w:space="0" w:color="E3E3E3"/>
                    <w:right w:val="single" w:sz="2" w:space="0" w:color="E3E3E3"/>
                  </w:divBdr>
                  <w:divsChild>
                    <w:div w:id="1832596666">
                      <w:marLeft w:val="0"/>
                      <w:marRight w:val="0"/>
                      <w:marTop w:val="0"/>
                      <w:marBottom w:val="0"/>
                      <w:divBdr>
                        <w:top w:val="single" w:sz="2" w:space="0" w:color="E3E3E3"/>
                        <w:left w:val="single" w:sz="2" w:space="0" w:color="E3E3E3"/>
                        <w:bottom w:val="single" w:sz="2" w:space="0" w:color="E3E3E3"/>
                        <w:right w:val="single" w:sz="2" w:space="0" w:color="E3E3E3"/>
                      </w:divBdr>
                      <w:divsChild>
                        <w:div w:id="387533588">
                          <w:marLeft w:val="0"/>
                          <w:marRight w:val="0"/>
                          <w:marTop w:val="0"/>
                          <w:marBottom w:val="0"/>
                          <w:divBdr>
                            <w:top w:val="single" w:sz="2" w:space="0" w:color="E3E3E3"/>
                            <w:left w:val="single" w:sz="2" w:space="0" w:color="E3E3E3"/>
                            <w:bottom w:val="single" w:sz="2" w:space="0" w:color="E3E3E3"/>
                            <w:right w:val="single" w:sz="2" w:space="0" w:color="E3E3E3"/>
                          </w:divBdr>
                          <w:divsChild>
                            <w:div w:id="1656370947">
                              <w:marLeft w:val="0"/>
                              <w:marRight w:val="0"/>
                              <w:marTop w:val="100"/>
                              <w:marBottom w:val="100"/>
                              <w:divBdr>
                                <w:top w:val="single" w:sz="2" w:space="0" w:color="E3E3E3"/>
                                <w:left w:val="single" w:sz="2" w:space="0" w:color="E3E3E3"/>
                                <w:bottom w:val="single" w:sz="2" w:space="0" w:color="E3E3E3"/>
                                <w:right w:val="single" w:sz="2" w:space="0" w:color="E3E3E3"/>
                              </w:divBdr>
                              <w:divsChild>
                                <w:div w:id="553321815">
                                  <w:marLeft w:val="0"/>
                                  <w:marRight w:val="0"/>
                                  <w:marTop w:val="0"/>
                                  <w:marBottom w:val="0"/>
                                  <w:divBdr>
                                    <w:top w:val="single" w:sz="2" w:space="0" w:color="E3E3E3"/>
                                    <w:left w:val="single" w:sz="2" w:space="0" w:color="E3E3E3"/>
                                    <w:bottom w:val="single" w:sz="2" w:space="0" w:color="E3E3E3"/>
                                    <w:right w:val="single" w:sz="2" w:space="0" w:color="E3E3E3"/>
                                  </w:divBdr>
                                  <w:divsChild>
                                    <w:div w:id="1032875116">
                                      <w:marLeft w:val="0"/>
                                      <w:marRight w:val="0"/>
                                      <w:marTop w:val="0"/>
                                      <w:marBottom w:val="0"/>
                                      <w:divBdr>
                                        <w:top w:val="single" w:sz="2" w:space="0" w:color="E3E3E3"/>
                                        <w:left w:val="single" w:sz="2" w:space="0" w:color="E3E3E3"/>
                                        <w:bottom w:val="single" w:sz="2" w:space="0" w:color="E3E3E3"/>
                                        <w:right w:val="single" w:sz="2" w:space="0" w:color="E3E3E3"/>
                                      </w:divBdr>
                                      <w:divsChild>
                                        <w:div w:id="462381912">
                                          <w:marLeft w:val="0"/>
                                          <w:marRight w:val="0"/>
                                          <w:marTop w:val="0"/>
                                          <w:marBottom w:val="0"/>
                                          <w:divBdr>
                                            <w:top w:val="single" w:sz="2" w:space="0" w:color="E3E3E3"/>
                                            <w:left w:val="single" w:sz="2" w:space="0" w:color="E3E3E3"/>
                                            <w:bottom w:val="single" w:sz="2" w:space="0" w:color="E3E3E3"/>
                                            <w:right w:val="single" w:sz="2" w:space="0" w:color="E3E3E3"/>
                                          </w:divBdr>
                                          <w:divsChild>
                                            <w:div w:id="370959201">
                                              <w:marLeft w:val="0"/>
                                              <w:marRight w:val="0"/>
                                              <w:marTop w:val="0"/>
                                              <w:marBottom w:val="0"/>
                                              <w:divBdr>
                                                <w:top w:val="single" w:sz="2" w:space="0" w:color="E3E3E3"/>
                                                <w:left w:val="single" w:sz="2" w:space="0" w:color="E3E3E3"/>
                                                <w:bottom w:val="single" w:sz="2" w:space="0" w:color="E3E3E3"/>
                                                <w:right w:val="single" w:sz="2" w:space="0" w:color="E3E3E3"/>
                                              </w:divBdr>
                                              <w:divsChild>
                                                <w:div w:id="1609775619">
                                                  <w:marLeft w:val="0"/>
                                                  <w:marRight w:val="0"/>
                                                  <w:marTop w:val="0"/>
                                                  <w:marBottom w:val="0"/>
                                                  <w:divBdr>
                                                    <w:top w:val="single" w:sz="2" w:space="0" w:color="E3E3E3"/>
                                                    <w:left w:val="single" w:sz="2" w:space="0" w:color="E3E3E3"/>
                                                    <w:bottom w:val="single" w:sz="2" w:space="0" w:color="E3E3E3"/>
                                                    <w:right w:val="single" w:sz="2" w:space="0" w:color="E3E3E3"/>
                                                  </w:divBdr>
                                                  <w:divsChild>
                                                    <w:div w:id="1021971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48000958">
          <w:marLeft w:val="0"/>
          <w:marRight w:val="0"/>
          <w:marTop w:val="0"/>
          <w:marBottom w:val="0"/>
          <w:divBdr>
            <w:top w:val="none" w:sz="0" w:space="0" w:color="auto"/>
            <w:left w:val="none" w:sz="0" w:space="0" w:color="auto"/>
            <w:bottom w:val="none" w:sz="0" w:space="0" w:color="auto"/>
            <w:right w:val="none" w:sz="0" w:space="0" w:color="auto"/>
          </w:divBdr>
        </w:div>
      </w:divsChild>
    </w:div>
    <w:div w:id="1594433114">
      <w:bodyDiv w:val="1"/>
      <w:marLeft w:val="0"/>
      <w:marRight w:val="0"/>
      <w:marTop w:val="0"/>
      <w:marBottom w:val="0"/>
      <w:divBdr>
        <w:top w:val="none" w:sz="0" w:space="0" w:color="auto"/>
        <w:left w:val="none" w:sz="0" w:space="0" w:color="auto"/>
        <w:bottom w:val="none" w:sz="0" w:space="0" w:color="auto"/>
        <w:right w:val="none" w:sz="0" w:space="0" w:color="auto"/>
      </w:divBdr>
    </w:div>
    <w:div w:id="1765682477">
      <w:bodyDiv w:val="1"/>
      <w:marLeft w:val="0"/>
      <w:marRight w:val="0"/>
      <w:marTop w:val="0"/>
      <w:marBottom w:val="0"/>
      <w:divBdr>
        <w:top w:val="none" w:sz="0" w:space="0" w:color="auto"/>
        <w:left w:val="none" w:sz="0" w:space="0" w:color="auto"/>
        <w:bottom w:val="none" w:sz="0" w:space="0" w:color="auto"/>
        <w:right w:val="none" w:sz="0" w:space="0" w:color="auto"/>
      </w:divBdr>
    </w:div>
    <w:div w:id="1841892618">
      <w:bodyDiv w:val="1"/>
      <w:marLeft w:val="0"/>
      <w:marRight w:val="0"/>
      <w:marTop w:val="0"/>
      <w:marBottom w:val="0"/>
      <w:divBdr>
        <w:top w:val="none" w:sz="0" w:space="0" w:color="auto"/>
        <w:left w:val="none" w:sz="0" w:space="0" w:color="auto"/>
        <w:bottom w:val="none" w:sz="0" w:space="0" w:color="auto"/>
        <w:right w:val="none" w:sz="0" w:space="0" w:color="auto"/>
      </w:divBdr>
    </w:div>
    <w:div w:id="1871801780">
      <w:bodyDiv w:val="1"/>
      <w:marLeft w:val="0"/>
      <w:marRight w:val="0"/>
      <w:marTop w:val="0"/>
      <w:marBottom w:val="0"/>
      <w:divBdr>
        <w:top w:val="none" w:sz="0" w:space="0" w:color="auto"/>
        <w:left w:val="none" w:sz="0" w:space="0" w:color="auto"/>
        <w:bottom w:val="none" w:sz="0" w:space="0" w:color="auto"/>
        <w:right w:val="none" w:sz="0" w:space="0" w:color="auto"/>
      </w:divBdr>
      <w:divsChild>
        <w:div w:id="1477726214">
          <w:marLeft w:val="0"/>
          <w:marRight w:val="0"/>
          <w:marTop w:val="0"/>
          <w:marBottom w:val="0"/>
          <w:divBdr>
            <w:top w:val="single" w:sz="2" w:space="0" w:color="E3E3E3"/>
            <w:left w:val="single" w:sz="2" w:space="0" w:color="E3E3E3"/>
            <w:bottom w:val="single" w:sz="2" w:space="0" w:color="E3E3E3"/>
            <w:right w:val="single" w:sz="2" w:space="0" w:color="E3E3E3"/>
          </w:divBdr>
          <w:divsChild>
            <w:div w:id="497963009">
              <w:marLeft w:val="0"/>
              <w:marRight w:val="0"/>
              <w:marTop w:val="0"/>
              <w:marBottom w:val="0"/>
              <w:divBdr>
                <w:top w:val="single" w:sz="2" w:space="0" w:color="E3E3E3"/>
                <w:left w:val="single" w:sz="2" w:space="0" w:color="E3E3E3"/>
                <w:bottom w:val="single" w:sz="2" w:space="0" w:color="E3E3E3"/>
                <w:right w:val="single" w:sz="2" w:space="0" w:color="E3E3E3"/>
              </w:divBdr>
              <w:divsChild>
                <w:div w:id="1230456497">
                  <w:marLeft w:val="0"/>
                  <w:marRight w:val="0"/>
                  <w:marTop w:val="0"/>
                  <w:marBottom w:val="0"/>
                  <w:divBdr>
                    <w:top w:val="single" w:sz="2" w:space="0" w:color="E3E3E3"/>
                    <w:left w:val="single" w:sz="2" w:space="0" w:color="E3E3E3"/>
                    <w:bottom w:val="single" w:sz="2" w:space="0" w:color="E3E3E3"/>
                    <w:right w:val="single" w:sz="2" w:space="0" w:color="E3E3E3"/>
                  </w:divBdr>
                  <w:divsChild>
                    <w:div w:id="519779337">
                      <w:marLeft w:val="0"/>
                      <w:marRight w:val="0"/>
                      <w:marTop w:val="0"/>
                      <w:marBottom w:val="0"/>
                      <w:divBdr>
                        <w:top w:val="single" w:sz="2" w:space="0" w:color="E3E3E3"/>
                        <w:left w:val="single" w:sz="2" w:space="0" w:color="E3E3E3"/>
                        <w:bottom w:val="single" w:sz="2" w:space="0" w:color="E3E3E3"/>
                        <w:right w:val="single" w:sz="2" w:space="0" w:color="E3E3E3"/>
                      </w:divBdr>
                      <w:divsChild>
                        <w:div w:id="73556576">
                          <w:marLeft w:val="0"/>
                          <w:marRight w:val="0"/>
                          <w:marTop w:val="0"/>
                          <w:marBottom w:val="0"/>
                          <w:divBdr>
                            <w:top w:val="single" w:sz="2" w:space="0" w:color="E3E3E3"/>
                            <w:left w:val="single" w:sz="2" w:space="0" w:color="E3E3E3"/>
                            <w:bottom w:val="single" w:sz="2" w:space="0" w:color="E3E3E3"/>
                            <w:right w:val="single" w:sz="2" w:space="0" w:color="E3E3E3"/>
                          </w:divBdr>
                          <w:divsChild>
                            <w:div w:id="3353526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00183331">
                                  <w:marLeft w:val="0"/>
                                  <w:marRight w:val="0"/>
                                  <w:marTop w:val="0"/>
                                  <w:marBottom w:val="0"/>
                                  <w:divBdr>
                                    <w:top w:val="single" w:sz="2" w:space="0" w:color="E3E3E3"/>
                                    <w:left w:val="single" w:sz="2" w:space="0" w:color="E3E3E3"/>
                                    <w:bottom w:val="single" w:sz="2" w:space="0" w:color="E3E3E3"/>
                                    <w:right w:val="single" w:sz="2" w:space="0" w:color="E3E3E3"/>
                                  </w:divBdr>
                                  <w:divsChild>
                                    <w:div w:id="465926308">
                                      <w:marLeft w:val="0"/>
                                      <w:marRight w:val="0"/>
                                      <w:marTop w:val="0"/>
                                      <w:marBottom w:val="0"/>
                                      <w:divBdr>
                                        <w:top w:val="single" w:sz="2" w:space="0" w:color="E3E3E3"/>
                                        <w:left w:val="single" w:sz="2" w:space="0" w:color="E3E3E3"/>
                                        <w:bottom w:val="single" w:sz="2" w:space="0" w:color="E3E3E3"/>
                                        <w:right w:val="single" w:sz="2" w:space="0" w:color="E3E3E3"/>
                                      </w:divBdr>
                                      <w:divsChild>
                                        <w:div w:id="1152983677">
                                          <w:marLeft w:val="0"/>
                                          <w:marRight w:val="0"/>
                                          <w:marTop w:val="0"/>
                                          <w:marBottom w:val="0"/>
                                          <w:divBdr>
                                            <w:top w:val="single" w:sz="2" w:space="0" w:color="E3E3E3"/>
                                            <w:left w:val="single" w:sz="2" w:space="0" w:color="E3E3E3"/>
                                            <w:bottom w:val="single" w:sz="2" w:space="0" w:color="E3E3E3"/>
                                            <w:right w:val="single" w:sz="2" w:space="0" w:color="E3E3E3"/>
                                          </w:divBdr>
                                          <w:divsChild>
                                            <w:div w:id="1361128693">
                                              <w:marLeft w:val="0"/>
                                              <w:marRight w:val="0"/>
                                              <w:marTop w:val="0"/>
                                              <w:marBottom w:val="0"/>
                                              <w:divBdr>
                                                <w:top w:val="single" w:sz="2" w:space="0" w:color="E3E3E3"/>
                                                <w:left w:val="single" w:sz="2" w:space="0" w:color="E3E3E3"/>
                                                <w:bottom w:val="single" w:sz="2" w:space="0" w:color="E3E3E3"/>
                                                <w:right w:val="single" w:sz="2" w:space="0" w:color="E3E3E3"/>
                                              </w:divBdr>
                                              <w:divsChild>
                                                <w:div w:id="1772315547">
                                                  <w:marLeft w:val="0"/>
                                                  <w:marRight w:val="0"/>
                                                  <w:marTop w:val="0"/>
                                                  <w:marBottom w:val="0"/>
                                                  <w:divBdr>
                                                    <w:top w:val="single" w:sz="2" w:space="0" w:color="E3E3E3"/>
                                                    <w:left w:val="single" w:sz="2" w:space="0" w:color="E3E3E3"/>
                                                    <w:bottom w:val="single" w:sz="2" w:space="0" w:color="E3E3E3"/>
                                                    <w:right w:val="single" w:sz="2" w:space="0" w:color="E3E3E3"/>
                                                  </w:divBdr>
                                                  <w:divsChild>
                                                    <w:div w:id="10516089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26392897">
          <w:marLeft w:val="0"/>
          <w:marRight w:val="0"/>
          <w:marTop w:val="0"/>
          <w:marBottom w:val="0"/>
          <w:divBdr>
            <w:top w:val="none" w:sz="0" w:space="0" w:color="auto"/>
            <w:left w:val="none" w:sz="0" w:space="0" w:color="auto"/>
            <w:bottom w:val="none" w:sz="0" w:space="0" w:color="auto"/>
            <w:right w:val="none" w:sz="0" w:space="0" w:color="auto"/>
          </w:divBdr>
        </w:div>
      </w:divsChild>
    </w:div>
    <w:div w:id="2028752725">
      <w:bodyDiv w:val="1"/>
      <w:marLeft w:val="0"/>
      <w:marRight w:val="0"/>
      <w:marTop w:val="0"/>
      <w:marBottom w:val="0"/>
      <w:divBdr>
        <w:top w:val="none" w:sz="0" w:space="0" w:color="auto"/>
        <w:left w:val="none" w:sz="0" w:space="0" w:color="auto"/>
        <w:bottom w:val="none" w:sz="0" w:space="0" w:color="auto"/>
        <w:right w:val="none" w:sz="0" w:space="0" w:color="auto"/>
      </w:divBdr>
      <w:divsChild>
        <w:div w:id="1832594678">
          <w:marLeft w:val="0"/>
          <w:marRight w:val="0"/>
          <w:marTop w:val="0"/>
          <w:marBottom w:val="0"/>
          <w:divBdr>
            <w:top w:val="none" w:sz="0" w:space="0" w:color="auto"/>
            <w:left w:val="none" w:sz="0" w:space="0" w:color="auto"/>
            <w:bottom w:val="none" w:sz="0" w:space="0" w:color="auto"/>
            <w:right w:val="none" w:sz="0" w:space="0" w:color="auto"/>
          </w:divBdr>
          <w:divsChild>
            <w:div w:id="1562330334">
              <w:marLeft w:val="0"/>
              <w:marRight w:val="0"/>
              <w:marTop w:val="0"/>
              <w:marBottom w:val="0"/>
              <w:divBdr>
                <w:top w:val="none" w:sz="0" w:space="0" w:color="auto"/>
                <w:left w:val="none" w:sz="0" w:space="0" w:color="auto"/>
                <w:bottom w:val="none" w:sz="0" w:space="0" w:color="auto"/>
                <w:right w:val="none" w:sz="0" w:space="0" w:color="auto"/>
              </w:divBdr>
            </w:div>
            <w:div w:id="214585482">
              <w:marLeft w:val="0"/>
              <w:marRight w:val="0"/>
              <w:marTop w:val="0"/>
              <w:marBottom w:val="0"/>
              <w:divBdr>
                <w:top w:val="none" w:sz="0" w:space="0" w:color="auto"/>
                <w:left w:val="none" w:sz="0" w:space="0" w:color="auto"/>
                <w:bottom w:val="none" w:sz="0" w:space="0" w:color="auto"/>
                <w:right w:val="none" w:sz="0" w:space="0" w:color="auto"/>
              </w:divBdr>
            </w:div>
            <w:div w:id="1653217203">
              <w:marLeft w:val="0"/>
              <w:marRight w:val="0"/>
              <w:marTop w:val="0"/>
              <w:marBottom w:val="0"/>
              <w:divBdr>
                <w:top w:val="none" w:sz="0" w:space="0" w:color="auto"/>
                <w:left w:val="none" w:sz="0" w:space="0" w:color="auto"/>
                <w:bottom w:val="none" w:sz="0" w:space="0" w:color="auto"/>
                <w:right w:val="none" w:sz="0" w:space="0" w:color="auto"/>
              </w:divBdr>
            </w:div>
            <w:div w:id="898709182">
              <w:marLeft w:val="0"/>
              <w:marRight w:val="0"/>
              <w:marTop w:val="0"/>
              <w:marBottom w:val="0"/>
              <w:divBdr>
                <w:top w:val="none" w:sz="0" w:space="0" w:color="auto"/>
                <w:left w:val="none" w:sz="0" w:space="0" w:color="auto"/>
                <w:bottom w:val="none" w:sz="0" w:space="0" w:color="auto"/>
                <w:right w:val="none" w:sz="0" w:space="0" w:color="auto"/>
              </w:divBdr>
            </w:div>
            <w:div w:id="1013191666">
              <w:marLeft w:val="0"/>
              <w:marRight w:val="0"/>
              <w:marTop w:val="0"/>
              <w:marBottom w:val="0"/>
              <w:divBdr>
                <w:top w:val="none" w:sz="0" w:space="0" w:color="auto"/>
                <w:left w:val="none" w:sz="0" w:space="0" w:color="auto"/>
                <w:bottom w:val="none" w:sz="0" w:space="0" w:color="auto"/>
                <w:right w:val="none" w:sz="0" w:space="0" w:color="auto"/>
              </w:divBdr>
            </w:div>
            <w:div w:id="899754377">
              <w:marLeft w:val="0"/>
              <w:marRight w:val="0"/>
              <w:marTop w:val="0"/>
              <w:marBottom w:val="0"/>
              <w:divBdr>
                <w:top w:val="none" w:sz="0" w:space="0" w:color="auto"/>
                <w:left w:val="none" w:sz="0" w:space="0" w:color="auto"/>
                <w:bottom w:val="none" w:sz="0" w:space="0" w:color="auto"/>
                <w:right w:val="none" w:sz="0" w:space="0" w:color="auto"/>
              </w:divBdr>
            </w:div>
            <w:div w:id="99572945">
              <w:marLeft w:val="0"/>
              <w:marRight w:val="0"/>
              <w:marTop w:val="0"/>
              <w:marBottom w:val="0"/>
              <w:divBdr>
                <w:top w:val="none" w:sz="0" w:space="0" w:color="auto"/>
                <w:left w:val="none" w:sz="0" w:space="0" w:color="auto"/>
                <w:bottom w:val="none" w:sz="0" w:space="0" w:color="auto"/>
                <w:right w:val="none" w:sz="0" w:space="0" w:color="auto"/>
              </w:divBdr>
            </w:div>
            <w:div w:id="1384329086">
              <w:marLeft w:val="0"/>
              <w:marRight w:val="0"/>
              <w:marTop w:val="0"/>
              <w:marBottom w:val="0"/>
              <w:divBdr>
                <w:top w:val="none" w:sz="0" w:space="0" w:color="auto"/>
                <w:left w:val="none" w:sz="0" w:space="0" w:color="auto"/>
                <w:bottom w:val="none" w:sz="0" w:space="0" w:color="auto"/>
                <w:right w:val="none" w:sz="0" w:space="0" w:color="auto"/>
              </w:divBdr>
            </w:div>
            <w:div w:id="295837713">
              <w:marLeft w:val="0"/>
              <w:marRight w:val="0"/>
              <w:marTop w:val="0"/>
              <w:marBottom w:val="0"/>
              <w:divBdr>
                <w:top w:val="none" w:sz="0" w:space="0" w:color="auto"/>
                <w:left w:val="none" w:sz="0" w:space="0" w:color="auto"/>
                <w:bottom w:val="none" w:sz="0" w:space="0" w:color="auto"/>
                <w:right w:val="none" w:sz="0" w:space="0" w:color="auto"/>
              </w:divBdr>
            </w:div>
            <w:div w:id="1326711176">
              <w:marLeft w:val="0"/>
              <w:marRight w:val="0"/>
              <w:marTop w:val="0"/>
              <w:marBottom w:val="0"/>
              <w:divBdr>
                <w:top w:val="none" w:sz="0" w:space="0" w:color="auto"/>
                <w:left w:val="none" w:sz="0" w:space="0" w:color="auto"/>
                <w:bottom w:val="none" w:sz="0" w:space="0" w:color="auto"/>
                <w:right w:val="none" w:sz="0" w:space="0" w:color="auto"/>
              </w:divBdr>
            </w:div>
            <w:div w:id="1026566767">
              <w:marLeft w:val="0"/>
              <w:marRight w:val="0"/>
              <w:marTop w:val="0"/>
              <w:marBottom w:val="0"/>
              <w:divBdr>
                <w:top w:val="none" w:sz="0" w:space="0" w:color="auto"/>
                <w:left w:val="none" w:sz="0" w:space="0" w:color="auto"/>
                <w:bottom w:val="none" w:sz="0" w:space="0" w:color="auto"/>
                <w:right w:val="none" w:sz="0" w:space="0" w:color="auto"/>
              </w:divBdr>
            </w:div>
            <w:div w:id="156117776">
              <w:marLeft w:val="0"/>
              <w:marRight w:val="0"/>
              <w:marTop w:val="0"/>
              <w:marBottom w:val="0"/>
              <w:divBdr>
                <w:top w:val="none" w:sz="0" w:space="0" w:color="auto"/>
                <w:left w:val="none" w:sz="0" w:space="0" w:color="auto"/>
                <w:bottom w:val="none" w:sz="0" w:space="0" w:color="auto"/>
                <w:right w:val="none" w:sz="0" w:space="0" w:color="auto"/>
              </w:divBdr>
            </w:div>
            <w:div w:id="249892331">
              <w:marLeft w:val="0"/>
              <w:marRight w:val="0"/>
              <w:marTop w:val="0"/>
              <w:marBottom w:val="0"/>
              <w:divBdr>
                <w:top w:val="none" w:sz="0" w:space="0" w:color="auto"/>
                <w:left w:val="none" w:sz="0" w:space="0" w:color="auto"/>
                <w:bottom w:val="none" w:sz="0" w:space="0" w:color="auto"/>
                <w:right w:val="none" w:sz="0" w:space="0" w:color="auto"/>
              </w:divBdr>
            </w:div>
            <w:div w:id="1815370789">
              <w:marLeft w:val="0"/>
              <w:marRight w:val="0"/>
              <w:marTop w:val="0"/>
              <w:marBottom w:val="0"/>
              <w:divBdr>
                <w:top w:val="none" w:sz="0" w:space="0" w:color="auto"/>
                <w:left w:val="none" w:sz="0" w:space="0" w:color="auto"/>
                <w:bottom w:val="none" w:sz="0" w:space="0" w:color="auto"/>
                <w:right w:val="none" w:sz="0" w:space="0" w:color="auto"/>
              </w:divBdr>
            </w:div>
            <w:div w:id="486408194">
              <w:marLeft w:val="0"/>
              <w:marRight w:val="0"/>
              <w:marTop w:val="0"/>
              <w:marBottom w:val="0"/>
              <w:divBdr>
                <w:top w:val="none" w:sz="0" w:space="0" w:color="auto"/>
                <w:left w:val="none" w:sz="0" w:space="0" w:color="auto"/>
                <w:bottom w:val="none" w:sz="0" w:space="0" w:color="auto"/>
                <w:right w:val="none" w:sz="0" w:space="0" w:color="auto"/>
              </w:divBdr>
            </w:div>
            <w:div w:id="1134256400">
              <w:marLeft w:val="0"/>
              <w:marRight w:val="0"/>
              <w:marTop w:val="0"/>
              <w:marBottom w:val="0"/>
              <w:divBdr>
                <w:top w:val="none" w:sz="0" w:space="0" w:color="auto"/>
                <w:left w:val="none" w:sz="0" w:space="0" w:color="auto"/>
                <w:bottom w:val="none" w:sz="0" w:space="0" w:color="auto"/>
                <w:right w:val="none" w:sz="0" w:space="0" w:color="auto"/>
              </w:divBdr>
            </w:div>
            <w:div w:id="1332829840">
              <w:marLeft w:val="0"/>
              <w:marRight w:val="0"/>
              <w:marTop w:val="0"/>
              <w:marBottom w:val="0"/>
              <w:divBdr>
                <w:top w:val="none" w:sz="0" w:space="0" w:color="auto"/>
                <w:left w:val="none" w:sz="0" w:space="0" w:color="auto"/>
                <w:bottom w:val="none" w:sz="0" w:space="0" w:color="auto"/>
                <w:right w:val="none" w:sz="0" w:space="0" w:color="auto"/>
              </w:divBdr>
            </w:div>
            <w:div w:id="1595244319">
              <w:marLeft w:val="0"/>
              <w:marRight w:val="0"/>
              <w:marTop w:val="0"/>
              <w:marBottom w:val="0"/>
              <w:divBdr>
                <w:top w:val="none" w:sz="0" w:space="0" w:color="auto"/>
                <w:left w:val="none" w:sz="0" w:space="0" w:color="auto"/>
                <w:bottom w:val="none" w:sz="0" w:space="0" w:color="auto"/>
                <w:right w:val="none" w:sz="0" w:space="0" w:color="auto"/>
              </w:divBdr>
            </w:div>
            <w:div w:id="2011829677">
              <w:marLeft w:val="0"/>
              <w:marRight w:val="0"/>
              <w:marTop w:val="0"/>
              <w:marBottom w:val="0"/>
              <w:divBdr>
                <w:top w:val="none" w:sz="0" w:space="0" w:color="auto"/>
                <w:left w:val="none" w:sz="0" w:space="0" w:color="auto"/>
                <w:bottom w:val="none" w:sz="0" w:space="0" w:color="auto"/>
                <w:right w:val="none" w:sz="0" w:space="0" w:color="auto"/>
              </w:divBdr>
            </w:div>
            <w:div w:id="198277906">
              <w:marLeft w:val="0"/>
              <w:marRight w:val="0"/>
              <w:marTop w:val="0"/>
              <w:marBottom w:val="0"/>
              <w:divBdr>
                <w:top w:val="none" w:sz="0" w:space="0" w:color="auto"/>
                <w:left w:val="none" w:sz="0" w:space="0" w:color="auto"/>
                <w:bottom w:val="none" w:sz="0" w:space="0" w:color="auto"/>
                <w:right w:val="none" w:sz="0" w:space="0" w:color="auto"/>
              </w:divBdr>
            </w:div>
            <w:div w:id="2070222043">
              <w:marLeft w:val="0"/>
              <w:marRight w:val="0"/>
              <w:marTop w:val="0"/>
              <w:marBottom w:val="0"/>
              <w:divBdr>
                <w:top w:val="none" w:sz="0" w:space="0" w:color="auto"/>
                <w:left w:val="none" w:sz="0" w:space="0" w:color="auto"/>
                <w:bottom w:val="none" w:sz="0" w:space="0" w:color="auto"/>
                <w:right w:val="none" w:sz="0" w:space="0" w:color="auto"/>
              </w:divBdr>
            </w:div>
            <w:div w:id="630793296">
              <w:marLeft w:val="0"/>
              <w:marRight w:val="0"/>
              <w:marTop w:val="0"/>
              <w:marBottom w:val="0"/>
              <w:divBdr>
                <w:top w:val="none" w:sz="0" w:space="0" w:color="auto"/>
                <w:left w:val="none" w:sz="0" w:space="0" w:color="auto"/>
                <w:bottom w:val="none" w:sz="0" w:space="0" w:color="auto"/>
                <w:right w:val="none" w:sz="0" w:space="0" w:color="auto"/>
              </w:divBdr>
            </w:div>
            <w:div w:id="755172060">
              <w:marLeft w:val="0"/>
              <w:marRight w:val="0"/>
              <w:marTop w:val="0"/>
              <w:marBottom w:val="0"/>
              <w:divBdr>
                <w:top w:val="none" w:sz="0" w:space="0" w:color="auto"/>
                <w:left w:val="none" w:sz="0" w:space="0" w:color="auto"/>
                <w:bottom w:val="none" w:sz="0" w:space="0" w:color="auto"/>
                <w:right w:val="none" w:sz="0" w:space="0" w:color="auto"/>
              </w:divBdr>
            </w:div>
            <w:div w:id="1218516038">
              <w:marLeft w:val="0"/>
              <w:marRight w:val="0"/>
              <w:marTop w:val="0"/>
              <w:marBottom w:val="0"/>
              <w:divBdr>
                <w:top w:val="none" w:sz="0" w:space="0" w:color="auto"/>
                <w:left w:val="none" w:sz="0" w:space="0" w:color="auto"/>
                <w:bottom w:val="none" w:sz="0" w:space="0" w:color="auto"/>
                <w:right w:val="none" w:sz="0" w:space="0" w:color="auto"/>
              </w:divBdr>
            </w:div>
            <w:div w:id="1536770514">
              <w:marLeft w:val="0"/>
              <w:marRight w:val="0"/>
              <w:marTop w:val="0"/>
              <w:marBottom w:val="0"/>
              <w:divBdr>
                <w:top w:val="none" w:sz="0" w:space="0" w:color="auto"/>
                <w:left w:val="none" w:sz="0" w:space="0" w:color="auto"/>
                <w:bottom w:val="none" w:sz="0" w:space="0" w:color="auto"/>
                <w:right w:val="none" w:sz="0" w:space="0" w:color="auto"/>
              </w:divBdr>
            </w:div>
            <w:div w:id="1077898848">
              <w:marLeft w:val="0"/>
              <w:marRight w:val="0"/>
              <w:marTop w:val="0"/>
              <w:marBottom w:val="0"/>
              <w:divBdr>
                <w:top w:val="none" w:sz="0" w:space="0" w:color="auto"/>
                <w:left w:val="none" w:sz="0" w:space="0" w:color="auto"/>
                <w:bottom w:val="none" w:sz="0" w:space="0" w:color="auto"/>
                <w:right w:val="none" w:sz="0" w:space="0" w:color="auto"/>
              </w:divBdr>
            </w:div>
            <w:div w:id="2064252949">
              <w:marLeft w:val="0"/>
              <w:marRight w:val="0"/>
              <w:marTop w:val="0"/>
              <w:marBottom w:val="0"/>
              <w:divBdr>
                <w:top w:val="none" w:sz="0" w:space="0" w:color="auto"/>
                <w:left w:val="none" w:sz="0" w:space="0" w:color="auto"/>
                <w:bottom w:val="none" w:sz="0" w:space="0" w:color="auto"/>
                <w:right w:val="none" w:sz="0" w:space="0" w:color="auto"/>
              </w:divBdr>
            </w:div>
            <w:div w:id="604771815">
              <w:marLeft w:val="0"/>
              <w:marRight w:val="0"/>
              <w:marTop w:val="0"/>
              <w:marBottom w:val="0"/>
              <w:divBdr>
                <w:top w:val="none" w:sz="0" w:space="0" w:color="auto"/>
                <w:left w:val="none" w:sz="0" w:space="0" w:color="auto"/>
                <w:bottom w:val="none" w:sz="0" w:space="0" w:color="auto"/>
                <w:right w:val="none" w:sz="0" w:space="0" w:color="auto"/>
              </w:divBdr>
            </w:div>
            <w:div w:id="1166167571">
              <w:marLeft w:val="0"/>
              <w:marRight w:val="0"/>
              <w:marTop w:val="0"/>
              <w:marBottom w:val="0"/>
              <w:divBdr>
                <w:top w:val="none" w:sz="0" w:space="0" w:color="auto"/>
                <w:left w:val="none" w:sz="0" w:space="0" w:color="auto"/>
                <w:bottom w:val="none" w:sz="0" w:space="0" w:color="auto"/>
                <w:right w:val="none" w:sz="0" w:space="0" w:color="auto"/>
              </w:divBdr>
            </w:div>
            <w:div w:id="1324891825">
              <w:marLeft w:val="0"/>
              <w:marRight w:val="0"/>
              <w:marTop w:val="0"/>
              <w:marBottom w:val="0"/>
              <w:divBdr>
                <w:top w:val="none" w:sz="0" w:space="0" w:color="auto"/>
                <w:left w:val="none" w:sz="0" w:space="0" w:color="auto"/>
                <w:bottom w:val="none" w:sz="0" w:space="0" w:color="auto"/>
                <w:right w:val="none" w:sz="0" w:space="0" w:color="auto"/>
              </w:divBdr>
            </w:div>
            <w:div w:id="715276782">
              <w:marLeft w:val="0"/>
              <w:marRight w:val="0"/>
              <w:marTop w:val="0"/>
              <w:marBottom w:val="0"/>
              <w:divBdr>
                <w:top w:val="none" w:sz="0" w:space="0" w:color="auto"/>
                <w:left w:val="none" w:sz="0" w:space="0" w:color="auto"/>
                <w:bottom w:val="none" w:sz="0" w:space="0" w:color="auto"/>
                <w:right w:val="none" w:sz="0" w:space="0" w:color="auto"/>
              </w:divBdr>
            </w:div>
            <w:div w:id="1926693204">
              <w:marLeft w:val="0"/>
              <w:marRight w:val="0"/>
              <w:marTop w:val="0"/>
              <w:marBottom w:val="0"/>
              <w:divBdr>
                <w:top w:val="none" w:sz="0" w:space="0" w:color="auto"/>
                <w:left w:val="none" w:sz="0" w:space="0" w:color="auto"/>
                <w:bottom w:val="none" w:sz="0" w:space="0" w:color="auto"/>
                <w:right w:val="none" w:sz="0" w:space="0" w:color="auto"/>
              </w:divBdr>
            </w:div>
            <w:div w:id="9723340">
              <w:marLeft w:val="0"/>
              <w:marRight w:val="0"/>
              <w:marTop w:val="0"/>
              <w:marBottom w:val="0"/>
              <w:divBdr>
                <w:top w:val="none" w:sz="0" w:space="0" w:color="auto"/>
                <w:left w:val="none" w:sz="0" w:space="0" w:color="auto"/>
                <w:bottom w:val="none" w:sz="0" w:space="0" w:color="auto"/>
                <w:right w:val="none" w:sz="0" w:space="0" w:color="auto"/>
              </w:divBdr>
            </w:div>
            <w:div w:id="1955404577">
              <w:marLeft w:val="0"/>
              <w:marRight w:val="0"/>
              <w:marTop w:val="0"/>
              <w:marBottom w:val="0"/>
              <w:divBdr>
                <w:top w:val="none" w:sz="0" w:space="0" w:color="auto"/>
                <w:left w:val="none" w:sz="0" w:space="0" w:color="auto"/>
                <w:bottom w:val="none" w:sz="0" w:space="0" w:color="auto"/>
                <w:right w:val="none" w:sz="0" w:space="0" w:color="auto"/>
              </w:divBdr>
            </w:div>
            <w:div w:id="1253054797">
              <w:marLeft w:val="0"/>
              <w:marRight w:val="0"/>
              <w:marTop w:val="0"/>
              <w:marBottom w:val="0"/>
              <w:divBdr>
                <w:top w:val="none" w:sz="0" w:space="0" w:color="auto"/>
                <w:left w:val="none" w:sz="0" w:space="0" w:color="auto"/>
                <w:bottom w:val="none" w:sz="0" w:space="0" w:color="auto"/>
                <w:right w:val="none" w:sz="0" w:space="0" w:color="auto"/>
              </w:divBdr>
            </w:div>
            <w:div w:id="986667997">
              <w:marLeft w:val="0"/>
              <w:marRight w:val="0"/>
              <w:marTop w:val="0"/>
              <w:marBottom w:val="0"/>
              <w:divBdr>
                <w:top w:val="none" w:sz="0" w:space="0" w:color="auto"/>
                <w:left w:val="none" w:sz="0" w:space="0" w:color="auto"/>
                <w:bottom w:val="none" w:sz="0" w:space="0" w:color="auto"/>
                <w:right w:val="none" w:sz="0" w:space="0" w:color="auto"/>
              </w:divBdr>
            </w:div>
            <w:div w:id="1094932133">
              <w:marLeft w:val="0"/>
              <w:marRight w:val="0"/>
              <w:marTop w:val="0"/>
              <w:marBottom w:val="0"/>
              <w:divBdr>
                <w:top w:val="none" w:sz="0" w:space="0" w:color="auto"/>
                <w:left w:val="none" w:sz="0" w:space="0" w:color="auto"/>
                <w:bottom w:val="none" w:sz="0" w:space="0" w:color="auto"/>
                <w:right w:val="none" w:sz="0" w:space="0" w:color="auto"/>
              </w:divBdr>
            </w:div>
            <w:div w:id="466120313">
              <w:marLeft w:val="0"/>
              <w:marRight w:val="0"/>
              <w:marTop w:val="0"/>
              <w:marBottom w:val="0"/>
              <w:divBdr>
                <w:top w:val="none" w:sz="0" w:space="0" w:color="auto"/>
                <w:left w:val="none" w:sz="0" w:space="0" w:color="auto"/>
                <w:bottom w:val="none" w:sz="0" w:space="0" w:color="auto"/>
                <w:right w:val="none" w:sz="0" w:space="0" w:color="auto"/>
              </w:divBdr>
            </w:div>
            <w:div w:id="916283841">
              <w:marLeft w:val="0"/>
              <w:marRight w:val="0"/>
              <w:marTop w:val="0"/>
              <w:marBottom w:val="0"/>
              <w:divBdr>
                <w:top w:val="none" w:sz="0" w:space="0" w:color="auto"/>
                <w:left w:val="none" w:sz="0" w:space="0" w:color="auto"/>
                <w:bottom w:val="none" w:sz="0" w:space="0" w:color="auto"/>
                <w:right w:val="none" w:sz="0" w:space="0" w:color="auto"/>
              </w:divBdr>
            </w:div>
            <w:div w:id="1307474618">
              <w:marLeft w:val="0"/>
              <w:marRight w:val="0"/>
              <w:marTop w:val="0"/>
              <w:marBottom w:val="0"/>
              <w:divBdr>
                <w:top w:val="none" w:sz="0" w:space="0" w:color="auto"/>
                <w:left w:val="none" w:sz="0" w:space="0" w:color="auto"/>
                <w:bottom w:val="none" w:sz="0" w:space="0" w:color="auto"/>
                <w:right w:val="none" w:sz="0" w:space="0" w:color="auto"/>
              </w:divBdr>
            </w:div>
            <w:div w:id="1472364031">
              <w:marLeft w:val="0"/>
              <w:marRight w:val="0"/>
              <w:marTop w:val="0"/>
              <w:marBottom w:val="0"/>
              <w:divBdr>
                <w:top w:val="none" w:sz="0" w:space="0" w:color="auto"/>
                <w:left w:val="none" w:sz="0" w:space="0" w:color="auto"/>
                <w:bottom w:val="none" w:sz="0" w:space="0" w:color="auto"/>
                <w:right w:val="none" w:sz="0" w:space="0" w:color="auto"/>
              </w:divBdr>
            </w:div>
            <w:div w:id="1319309262">
              <w:marLeft w:val="0"/>
              <w:marRight w:val="0"/>
              <w:marTop w:val="0"/>
              <w:marBottom w:val="0"/>
              <w:divBdr>
                <w:top w:val="none" w:sz="0" w:space="0" w:color="auto"/>
                <w:left w:val="none" w:sz="0" w:space="0" w:color="auto"/>
                <w:bottom w:val="none" w:sz="0" w:space="0" w:color="auto"/>
                <w:right w:val="none" w:sz="0" w:space="0" w:color="auto"/>
              </w:divBdr>
            </w:div>
            <w:div w:id="1409498781">
              <w:marLeft w:val="0"/>
              <w:marRight w:val="0"/>
              <w:marTop w:val="0"/>
              <w:marBottom w:val="0"/>
              <w:divBdr>
                <w:top w:val="none" w:sz="0" w:space="0" w:color="auto"/>
                <w:left w:val="none" w:sz="0" w:space="0" w:color="auto"/>
                <w:bottom w:val="none" w:sz="0" w:space="0" w:color="auto"/>
                <w:right w:val="none" w:sz="0" w:space="0" w:color="auto"/>
              </w:divBdr>
            </w:div>
            <w:div w:id="592203137">
              <w:marLeft w:val="0"/>
              <w:marRight w:val="0"/>
              <w:marTop w:val="0"/>
              <w:marBottom w:val="0"/>
              <w:divBdr>
                <w:top w:val="none" w:sz="0" w:space="0" w:color="auto"/>
                <w:left w:val="none" w:sz="0" w:space="0" w:color="auto"/>
                <w:bottom w:val="none" w:sz="0" w:space="0" w:color="auto"/>
                <w:right w:val="none" w:sz="0" w:space="0" w:color="auto"/>
              </w:divBdr>
            </w:div>
            <w:div w:id="2072458998">
              <w:marLeft w:val="0"/>
              <w:marRight w:val="0"/>
              <w:marTop w:val="0"/>
              <w:marBottom w:val="0"/>
              <w:divBdr>
                <w:top w:val="none" w:sz="0" w:space="0" w:color="auto"/>
                <w:left w:val="none" w:sz="0" w:space="0" w:color="auto"/>
                <w:bottom w:val="none" w:sz="0" w:space="0" w:color="auto"/>
                <w:right w:val="none" w:sz="0" w:space="0" w:color="auto"/>
              </w:divBdr>
            </w:div>
            <w:div w:id="135807043">
              <w:marLeft w:val="0"/>
              <w:marRight w:val="0"/>
              <w:marTop w:val="0"/>
              <w:marBottom w:val="0"/>
              <w:divBdr>
                <w:top w:val="none" w:sz="0" w:space="0" w:color="auto"/>
                <w:left w:val="none" w:sz="0" w:space="0" w:color="auto"/>
                <w:bottom w:val="none" w:sz="0" w:space="0" w:color="auto"/>
                <w:right w:val="none" w:sz="0" w:space="0" w:color="auto"/>
              </w:divBdr>
            </w:div>
            <w:div w:id="1987931356">
              <w:marLeft w:val="0"/>
              <w:marRight w:val="0"/>
              <w:marTop w:val="0"/>
              <w:marBottom w:val="0"/>
              <w:divBdr>
                <w:top w:val="none" w:sz="0" w:space="0" w:color="auto"/>
                <w:left w:val="none" w:sz="0" w:space="0" w:color="auto"/>
                <w:bottom w:val="none" w:sz="0" w:space="0" w:color="auto"/>
                <w:right w:val="none" w:sz="0" w:space="0" w:color="auto"/>
              </w:divBdr>
            </w:div>
            <w:div w:id="1578401577">
              <w:marLeft w:val="0"/>
              <w:marRight w:val="0"/>
              <w:marTop w:val="0"/>
              <w:marBottom w:val="0"/>
              <w:divBdr>
                <w:top w:val="none" w:sz="0" w:space="0" w:color="auto"/>
                <w:left w:val="none" w:sz="0" w:space="0" w:color="auto"/>
                <w:bottom w:val="none" w:sz="0" w:space="0" w:color="auto"/>
                <w:right w:val="none" w:sz="0" w:space="0" w:color="auto"/>
              </w:divBdr>
            </w:div>
            <w:div w:id="67191147">
              <w:marLeft w:val="0"/>
              <w:marRight w:val="0"/>
              <w:marTop w:val="0"/>
              <w:marBottom w:val="0"/>
              <w:divBdr>
                <w:top w:val="none" w:sz="0" w:space="0" w:color="auto"/>
                <w:left w:val="none" w:sz="0" w:space="0" w:color="auto"/>
                <w:bottom w:val="none" w:sz="0" w:space="0" w:color="auto"/>
                <w:right w:val="none" w:sz="0" w:space="0" w:color="auto"/>
              </w:divBdr>
            </w:div>
            <w:div w:id="831796545">
              <w:marLeft w:val="0"/>
              <w:marRight w:val="0"/>
              <w:marTop w:val="0"/>
              <w:marBottom w:val="0"/>
              <w:divBdr>
                <w:top w:val="none" w:sz="0" w:space="0" w:color="auto"/>
                <w:left w:val="none" w:sz="0" w:space="0" w:color="auto"/>
                <w:bottom w:val="none" w:sz="0" w:space="0" w:color="auto"/>
                <w:right w:val="none" w:sz="0" w:space="0" w:color="auto"/>
              </w:divBdr>
            </w:div>
            <w:div w:id="451829171">
              <w:marLeft w:val="0"/>
              <w:marRight w:val="0"/>
              <w:marTop w:val="0"/>
              <w:marBottom w:val="0"/>
              <w:divBdr>
                <w:top w:val="none" w:sz="0" w:space="0" w:color="auto"/>
                <w:left w:val="none" w:sz="0" w:space="0" w:color="auto"/>
                <w:bottom w:val="none" w:sz="0" w:space="0" w:color="auto"/>
                <w:right w:val="none" w:sz="0" w:space="0" w:color="auto"/>
              </w:divBdr>
            </w:div>
            <w:div w:id="1276212880">
              <w:marLeft w:val="0"/>
              <w:marRight w:val="0"/>
              <w:marTop w:val="0"/>
              <w:marBottom w:val="0"/>
              <w:divBdr>
                <w:top w:val="none" w:sz="0" w:space="0" w:color="auto"/>
                <w:left w:val="none" w:sz="0" w:space="0" w:color="auto"/>
                <w:bottom w:val="none" w:sz="0" w:space="0" w:color="auto"/>
                <w:right w:val="none" w:sz="0" w:space="0" w:color="auto"/>
              </w:divBdr>
            </w:div>
            <w:div w:id="324170923">
              <w:marLeft w:val="0"/>
              <w:marRight w:val="0"/>
              <w:marTop w:val="0"/>
              <w:marBottom w:val="0"/>
              <w:divBdr>
                <w:top w:val="none" w:sz="0" w:space="0" w:color="auto"/>
                <w:left w:val="none" w:sz="0" w:space="0" w:color="auto"/>
                <w:bottom w:val="none" w:sz="0" w:space="0" w:color="auto"/>
                <w:right w:val="none" w:sz="0" w:space="0" w:color="auto"/>
              </w:divBdr>
            </w:div>
            <w:div w:id="1601909488">
              <w:marLeft w:val="0"/>
              <w:marRight w:val="0"/>
              <w:marTop w:val="0"/>
              <w:marBottom w:val="0"/>
              <w:divBdr>
                <w:top w:val="none" w:sz="0" w:space="0" w:color="auto"/>
                <w:left w:val="none" w:sz="0" w:space="0" w:color="auto"/>
                <w:bottom w:val="none" w:sz="0" w:space="0" w:color="auto"/>
                <w:right w:val="none" w:sz="0" w:space="0" w:color="auto"/>
              </w:divBdr>
            </w:div>
            <w:div w:id="795682889">
              <w:marLeft w:val="0"/>
              <w:marRight w:val="0"/>
              <w:marTop w:val="0"/>
              <w:marBottom w:val="0"/>
              <w:divBdr>
                <w:top w:val="none" w:sz="0" w:space="0" w:color="auto"/>
                <w:left w:val="none" w:sz="0" w:space="0" w:color="auto"/>
                <w:bottom w:val="none" w:sz="0" w:space="0" w:color="auto"/>
                <w:right w:val="none" w:sz="0" w:space="0" w:color="auto"/>
              </w:divBdr>
            </w:div>
            <w:div w:id="234511929">
              <w:marLeft w:val="0"/>
              <w:marRight w:val="0"/>
              <w:marTop w:val="0"/>
              <w:marBottom w:val="0"/>
              <w:divBdr>
                <w:top w:val="none" w:sz="0" w:space="0" w:color="auto"/>
                <w:left w:val="none" w:sz="0" w:space="0" w:color="auto"/>
                <w:bottom w:val="none" w:sz="0" w:space="0" w:color="auto"/>
                <w:right w:val="none" w:sz="0" w:space="0" w:color="auto"/>
              </w:divBdr>
            </w:div>
            <w:div w:id="1105270079">
              <w:marLeft w:val="0"/>
              <w:marRight w:val="0"/>
              <w:marTop w:val="0"/>
              <w:marBottom w:val="0"/>
              <w:divBdr>
                <w:top w:val="none" w:sz="0" w:space="0" w:color="auto"/>
                <w:left w:val="none" w:sz="0" w:space="0" w:color="auto"/>
                <w:bottom w:val="none" w:sz="0" w:space="0" w:color="auto"/>
                <w:right w:val="none" w:sz="0" w:space="0" w:color="auto"/>
              </w:divBdr>
            </w:div>
            <w:div w:id="814880627">
              <w:marLeft w:val="0"/>
              <w:marRight w:val="0"/>
              <w:marTop w:val="0"/>
              <w:marBottom w:val="0"/>
              <w:divBdr>
                <w:top w:val="none" w:sz="0" w:space="0" w:color="auto"/>
                <w:left w:val="none" w:sz="0" w:space="0" w:color="auto"/>
                <w:bottom w:val="none" w:sz="0" w:space="0" w:color="auto"/>
                <w:right w:val="none" w:sz="0" w:space="0" w:color="auto"/>
              </w:divBdr>
            </w:div>
            <w:div w:id="425007537">
              <w:marLeft w:val="0"/>
              <w:marRight w:val="0"/>
              <w:marTop w:val="0"/>
              <w:marBottom w:val="0"/>
              <w:divBdr>
                <w:top w:val="none" w:sz="0" w:space="0" w:color="auto"/>
                <w:left w:val="none" w:sz="0" w:space="0" w:color="auto"/>
                <w:bottom w:val="none" w:sz="0" w:space="0" w:color="auto"/>
                <w:right w:val="none" w:sz="0" w:space="0" w:color="auto"/>
              </w:divBdr>
            </w:div>
            <w:div w:id="873620194">
              <w:marLeft w:val="0"/>
              <w:marRight w:val="0"/>
              <w:marTop w:val="0"/>
              <w:marBottom w:val="0"/>
              <w:divBdr>
                <w:top w:val="none" w:sz="0" w:space="0" w:color="auto"/>
                <w:left w:val="none" w:sz="0" w:space="0" w:color="auto"/>
                <w:bottom w:val="none" w:sz="0" w:space="0" w:color="auto"/>
                <w:right w:val="none" w:sz="0" w:space="0" w:color="auto"/>
              </w:divBdr>
            </w:div>
            <w:div w:id="804851961">
              <w:marLeft w:val="0"/>
              <w:marRight w:val="0"/>
              <w:marTop w:val="0"/>
              <w:marBottom w:val="0"/>
              <w:divBdr>
                <w:top w:val="none" w:sz="0" w:space="0" w:color="auto"/>
                <w:left w:val="none" w:sz="0" w:space="0" w:color="auto"/>
                <w:bottom w:val="none" w:sz="0" w:space="0" w:color="auto"/>
                <w:right w:val="none" w:sz="0" w:space="0" w:color="auto"/>
              </w:divBdr>
            </w:div>
            <w:div w:id="685404576">
              <w:marLeft w:val="0"/>
              <w:marRight w:val="0"/>
              <w:marTop w:val="0"/>
              <w:marBottom w:val="0"/>
              <w:divBdr>
                <w:top w:val="none" w:sz="0" w:space="0" w:color="auto"/>
                <w:left w:val="none" w:sz="0" w:space="0" w:color="auto"/>
                <w:bottom w:val="none" w:sz="0" w:space="0" w:color="auto"/>
                <w:right w:val="none" w:sz="0" w:space="0" w:color="auto"/>
              </w:divBdr>
            </w:div>
            <w:div w:id="734086778">
              <w:marLeft w:val="0"/>
              <w:marRight w:val="0"/>
              <w:marTop w:val="0"/>
              <w:marBottom w:val="0"/>
              <w:divBdr>
                <w:top w:val="none" w:sz="0" w:space="0" w:color="auto"/>
                <w:left w:val="none" w:sz="0" w:space="0" w:color="auto"/>
                <w:bottom w:val="none" w:sz="0" w:space="0" w:color="auto"/>
                <w:right w:val="none" w:sz="0" w:space="0" w:color="auto"/>
              </w:divBdr>
            </w:div>
            <w:div w:id="1136146054">
              <w:marLeft w:val="0"/>
              <w:marRight w:val="0"/>
              <w:marTop w:val="0"/>
              <w:marBottom w:val="0"/>
              <w:divBdr>
                <w:top w:val="none" w:sz="0" w:space="0" w:color="auto"/>
                <w:left w:val="none" w:sz="0" w:space="0" w:color="auto"/>
                <w:bottom w:val="none" w:sz="0" w:space="0" w:color="auto"/>
                <w:right w:val="none" w:sz="0" w:space="0" w:color="auto"/>
              </w:divBdr>
            </w:div>
            <w:div w:id="1213081255">
              <w:marLeft w:val="0"/>
              <w:marRight w:val="0"/>
              <w:marTop w:val="0"/>
              <w:marBottom w:val="0"/>
              <w:divBdr>
                <w:top w:val="none" w:sz="0" w:space="0" w:color="auto"/>
                <w:left w:val="none" w:sz="0" w:space="0" w:color="auto"/>
                <w:bottom w:val="none" w:sz="0" w:space="0" w:color="auto"/>
                <w:right w:val="none" w:sz="0" w:space="0" w:color="auto"/>
              </w:divBdr>
            </w:div>
            <w:div w:id="1609700898">
              <w:marLeft w:val="0"/>
              <w:marRight w:val="0"/>
              <w:marTop w:val="0"/>
              <w:marBottom w:val="0"/>
              <w:divBdr>
                <w:top w:val="none" w:sz="0" w:space="0" w:color="auto"/>
                <w:left w:val="none" w:sz="0" w:space="0" w:color="auto"/>
                <w:bottom w:val="none" w:sz="0" w:space="0" w:color="auto"/>
                <w:right w:val="none" w:sz="0" w:space="0" w:color="auto"/>
              </w:divBdr>
            </w:div>
            <w:div w:id="481237171">
              <w:marLeft w:val="0"/>
              <w:marRight w:val="0"/>
              <w:marTop w:val="0"/>
              <w:marBottom w:val="0"/>
              <w:divBdr>
                <w:top w:val="none" w:sz="0" w:space="0" w:color="auto"/>
                <w:left w:val="none" w:sz="0" w:space="0" w:color="auto"/>
                <w:bottom w:val="none" w:sz="0" w:space="0" w:color="auto"/>
                <w:right w:val="none" w:sz="0" w:space="0" w:color="auto"/>
              </w:divBdr>
            </w:div>
            <w:div w:id="371076087">
              <w:marLeft w:val="0"/>
              <w:marRight w:val="0"/>
              <w:marTop w:val="0"/>
              <w:marBottom w:val="0"/>
              <w:divBdr>
                <w:top w:val="none" w:sz="0" w:space="0" w:color="auto"/>
                <w:left w:val="none" w:sz="0" w:space="0" w:color="auto"/>
                <w:bottom w:val="none" w:sz="0" w:space="0" w:color="auto"/>
                <w:right w:val="none" w:sz="0" w:space="0" w:color="auto"/>
              </w:divBdr>
            </w:div>
            <w:div w:id="1200052154">
              <w:marLeft w:val="0"/>
              <w:marRight w:val="0"/>
              <w:marTop w:val="0"/>
              <w:marBottom w:val="0"/>
              <w:divBdr>
                <w:top w:val="none" w:sz="0" w:space="0" w:color="auto"/>
                <w:left w:val="none" w:sz="0" w:space="0" w:color="auto"/>
                <w:bottom w:val="none" w:sz="0" w:space="0" w:color="auto"/>
                <w:right w:val="none" w:sz="0" w:space="0" w:color="auto"/>
              </w:divBdr>
            </w:div>
            <w:div w:id="794907010">
              <w:marLeft w:val="0"/>
              <w:marRight w:val="0"/>
              <w:marTop w:val="0"/>
              <w:marBottom w:val="0"/>
              <w:divBdr>
                <w:top w:val="none" w:sz="0" w:space="0" w:color="auto"/>
                <w:left w:val="none" w:sz="0" w:space="0" w:color="auto"/>
                <w:bottom w:val="none" w:sz="0" w:space="0" w:color="auto"/>
                <w:right w:val="none" w:sz="0" w:space="0" w:color="auto"/>
              </w:divBdr>
            </w:div>
            <w:div w:id="2102723596">
              <w:marLeft w:val="0"/>
              <w:marRight w:val="0"/>
              <w:marTop w:val="0"/>
              <w:marBottom w:val="0"/>
              <w:divBdr>
                <w:top w:val="none" w:sz="0" w:space="0" w:color="auto"/>
                <w:left w:val="none" w:sz="0" w:space="0" w:color="auto"/>
                <w:bottom w:val="none" w:sz="0" w:space="0" w:color="auto"/>
                <w:right w:val="none" w:sz="0" w:space="0" w:color="auto"/>
              </w:divBdr>
            </w:div>
            <w:div w:id="1490516048">
              <w:marLeft w:val="0"/>
              <w:marRight w:val="0"/>
              <w:marTop w:val="0"/>
              <w:marBottom w:val="0"/>
              <w:divBdr>
                <w:top w:val="none" w:sz="0" w:space="0" w:color="auto"/>
                <w:left w:val="none" w:sz="0" w:space="0" w:color="auto"/>
                <w:bottom w:val="none" w:sz="0" w:space="0" w:color="auto"/>
                <w:right w:val="none" w:sz="0" w:space="0" w:color="auto"/>
              </w:divBdr>
            </w:div>
            <w:div w:id="991298955">
              <w:marLeft w:val="0"/>
              <w:marRight w:val="0"/>
              <w:marTop w:val="0"/>
              <w:marBottom w:val="0"/>
              <w:divBdr>
                <w:top w:val="none" w:sz="0" w:space="0" w:color="auto"/>
                <w:left w:val="none" w:sz="0" w:space="0" w:color="auto"/>
                <w:bottom w:val="none" w:sz="0" w:space="0" w:color="auto"/>
                <w:right w:val="none" w:sz="0" w:space="0" w:color="auto"/>
              </w:divBdr>
            </w:div>
            <w:div w:id="1021932829">
              <w:marLeft w:val="0"/>
              <w:marRight w:val="0"/>
              <w:marTop w:val="0"/>
              <w:marBottom w:val="0"/>
              <w:divBdr>
                <w:top w:val="none" w:sz="0" w:space="0" w:color="auto"/>
                <w:left w:val="none" w:sz="0" w:space="0" w:color="auto"/>
                <w:bottom w:val="none" w:sz="0" w:space="0" w:color="auto"/>
                <w:right w:val="none" w:sz="0" w:space="0" w:color="auto"/>
              </w:divBdr>
            </w:div>
            <w:div w:id="320739709">
              <w:marLeft w:val="0"/>
              <w:marRight w:val="0"/>
              <w:marTop w:val="0"/>
              <w:marBottom w:val="0"/>
              <w:divBdr>
                <w:top w:val="none" w:sz="0" w:space="0" w:color="auto"/>
                <w:left w:val="none" w:sz="0" w:space="0" w:color="auto"/>
                <w:bottom w:val="none" w:sz="0" w:space="0" w:color="auto"/>
                <w:right w:val="none" w:sz="0" w:space="0" w:color="auto"/>
              </w:divBdr>
            </w:div>
            <w:div w:id="1645230802">
              <w:marLeft w:val="0"/>
              <w:marRight w:val="0"/>
              <w:marTop w:val="0"/>
              <w:marBottom w:val="0"/>
              <w:divBdr>
                <w:top w:val="none" w:sz="0" w:space="0" w:color="auto"/>
                <w:left w:val="none" w:sz="0" w:space="0" w:color="auto"/>
                <w:bottom w:val="none" w:sz="0" w:space="0" w:color="auto"/>
                <w:right w:val="none" w:sz="0" w:space="0" w:color="auto"/>
              </w:divBdr>
            </w:div>
            <w:div w:id="655299976">
              <w:marLeft w:val="0"/>
              <w:marRight w:val="0"/>
              <w:marTop w:val="0"/>
              <w:marBottom w:val="0"/>
              <w:divBdr>
                <w:top w:val="none" w:sz="0" w:space="0" w:color="auto"/>
                <w:left w:val="none" w:sz="0" w:space="0" w:color="auto"/>
                <w:bottom w:val="none" w:sz="0" w:space="0" w:color="auto"/>
                <w:right w:val="none" w:sz="0" w:space="0" w:color="auto"/>
              </w:divBdr>
            </w:div>
            <w:div w:id="62217420">
              <w:marLeft w:val="0"/>
              <w:marRight w:val="0"/>
              <w:marTop w:val="0"/>
              <w:marBottom w:val="0"/>
              <w:divBdr>
                <w:top w:val="none" w:sz="0" w:space="0" w:color="auto"/>
                <w:left w:val="none" w:sz="0" w:space="0" w:color="auto"/>
                <w:bottom w:val="none" w:sz="0" w:space="0" w:color="auto"/>
                <w:right w:val="none" w:sz="0" w:space="0" w:color="auto"/>
              </w:divBdr>
            </w:div>
            <w:div w:id="746727181">
              <w:marLeft w:val="0"/>
              <w:marRight w:val="0"/>
              <w:marTop w:val="0"/>
              <w:marBottom w:val="0"/>
              <w:divBdr>
                <w:top w:val="none" w:sz="0" w:space="0" w:color="auto"/>
                <w:left w:val="none" w:sz="0" w:space="0" w:color="auto"/>
                <w:bottom w:val="none" w:sz="0" w:space="0" w:color="auto"/>
                <w:right w:val="none" w:sz="0" w:space="0" w:color="auto"/>
              </w:divBdr>
            </w:div>
            <w:div w:id="1080176186">
              <w:marLeft w:val="0"/>
              <w:marRight w:val="0"/>
              <w:marTop w:val="0"/>
              <w:marBottom w:val="0"/>
              <w:divBdr>
                <w:top w:val="none" w:sz="0" w:space="0" w:color="auto"/>
                <w:left w:val="none" w:sz="0" w:space="0" w:color="auto"/>
                <w:bottom w:val="none" w:sz="0" w:space="0" w:color="auto"/>
                <w:right w:val="none" w:sz="0" w:space="0" w:color="auto"/>
              </w:divBdr>
            </w:div>
            <w:div w:id="2117673323">
              <w:marLeft w:val="0"/>
              <w:marRight w:val="0"/>
              <w:marTop w:val="0"/>
              <w:marBottom w:val="0"/>
              <w:divBdr>
                <w:top w:val="none" w:sz="0" w:space="0" w:color="auto"/>
                <w:left w:val="none" w:sz="0" w:space="0" w:color="auto"/>
                <w:bottom w:val="none" w:sz="0" w:space="0" w:color="auto"/>
                <w:right w:val="none" w:sz="0" w:space="0" w:color="auto"/>
              </w:divBdr>
            </w:div>
            <w:div w:id="305858328">
              <w:marLeft w:val="0"/>
              <w:marRight w:val="0"/>
              <w:marTop w:val="0"/>
              <w:marBottom w:val="0"/>
              <w:divBdr>
                <w:top w:val="none" w:sz="0" w:space="0" w:color="auto"/>
                <w:left w:val="none" w:sz="0" w:space="0" w:color="auto"/>
                <w:bottom w:val="none" w:sz="0" w:space="0" w:color="auto"/>
                <w:right w:val="none" w:sz="0" w:space="0" w:color="auto"/>
              </w:divBdr>
            </w:div>
            <w:div w:id="476455566">
              <w:marLeft w:val="0"/>
              <w:marRight w:val="0"/>
              <w:marTop w:val="0"/>
              <w:marBottom w:val="0"/>
              <w:divBdr>
                <w:top w:val="none" w:sz="0" w:space="0" w:color="auto"/>
                <w:left w:val="none" w:sz="0" w:space="0" w:color="auto"/>
                <w:bottom w:val="none" w:sz="0" w:space="0" w:color="auto"/>
                <w:right w:val="none" w:sz="0" w:space="0" w:color="auto"/>
              </w:divBdr>
            </w:div>
            <w:div w:id="1059547482">
              <w:marLeft w:val="0"/>
              <w:marRight w:val="0"/>
              <w:marTop w:val="0"/>
              <w:marBottom w:val="0"/>
              <w:divBdr>
                <w:top w:val="none" w:sz="0" w:space="0" w:color="auto"/>
                <w:left w:val="none" w:sz="0" w:space="0" w:color="auto"/>
                <w:bottom w:val="none" w:sz="0" w:space="0" w:color="auto"/>
                <w:right w:val="none" w:sz="0" w:space="0" w:color="auto"/>
              </w:divBdr>
            </w:div>
            <w:div w:id="1154952076">
              <w:marLeft w:val="0"/>
              <w:marRight w:val="0"/>
              <w:marTop w:val="0"/>
              <w:marBottom w:val="0"/>
              <w:divBdr>
                <w:top w:val="none" w:sz="0" w:space="0" w:color="auto"/>
                <w:left w:val="none" w:sz="0" w:space="0" w:color="auto"/>
                <w:bottom w:val="none" w:sz="0" w:space="0" w:color="auto"/>
                <w:right w:val="none" w:sz="0" w:space="0" w:color="auto"/>
              </w:divBdr>
            </w:div>
            <w:div w:id="542326779">
              <w:marLeft w:val="0"/>
              <w:marRight w:val="0"/>
              <w:marTop w:val="0"/>
              <w:marBottom w:val="0"/>
              <w:divBdr>
                <w:top w:val="none" w:sz="0" w:space="0" w:color="auto"/>
                <w:left w:val="none" w:sz="0" w:space="0" w:color="auto"/>
                <w:bottom w:val="none" w:sz="0" w:space="0" w:color="auto"/>
                <w:right w:val="none" w:sz="0" w:space="0" w:color="auto"/>
              </w:divBdr>
            </w:div>
            <w:div w:id="568465283">
              <w:marLeft w:val="0"/>
              <w:marRight w:val="0"/>
              <w:marTop w:val="0"/>
              <w:marBottom w:val="0"/>
              <w:divBdr>
                <w:top w:val="none" w:sz="0" w:space="0" w:color="auto"/>
                <w:left w:val="none" w:sz="0" w:space="0" w:color="auto"/>
                <w:bottom w:val="none" w:sz="0" w:space="0" w:color="auto"/>
                <w:right w:val="none" w:sz="0" w:space="0" w:color="auto"/>
              </w:divBdr>
            </w:div>
            <w:div w:id="215094458">
              <w:marLeft w:val="0"/>
              <w:marRight w:val="0"/>
              <w:marTop w:val="0"/>
              <w:marBottom w:val="0"/>
              <w:divBdr>
                <w:top w:val="none" w:sz="0" w:space="0" w:color="auto"/>
                <w:left w:val="none" w:sz="0" w:space="0" w:color="auto"/>
                <w:bottom w:val="none" w:sz="0" w:space="0" w:color="auto"/>
                <w:right w:val="none" w:sz="0" w:space="0" w:color="auto"/>
              </w:divBdr>
            </w:div>
            <w:div w:id="1010566458">
              <w:marLeft w:val="0"/>
              <w:marRight w:val="0"/>
              <w:marTop w:val="0"/>
              <w:marBottom w:val="0"/>
              <w:divBdr>
                <w:top w:val="none" w:sz="0" w:space="0" w:color="auto"/>
                <w:left w:val="none" w:sz="0" w:space="0" w:color="auto"/>
                <w:bottom w:val="none" w:sz="0" w:space="0" w:color="auto"/>
                <w:right w:val="none" w:sz="0" w:space="0" w:color="auto"/>
              </w:divBdr>
            </w:div>
            <w:div w:id="159925521">
              <w:marLeft w:val="0"/>
              <w:marRight w:val="0"/>
              <w:marTop w:val="0"/>
              <w:marBottom w:val="0"/>
              <w:divBdr>
                <w:top w:val="none" w:sz="0" w:space="0" w:color="auto"/>
                <w:left w:val="none" w:sz="0" w:space="0" w:color="auto"/>
                <w:bottom w:val="none" w:sz="0" w:space="0" w:color="auto"/>
                <w:right w:val="none" w:sz="0" w:space="0" w:color="auto"/>
              </w:divBdr>
            </w:div>
            <w:div w:id="825516616">
              <w:marLeft w:val="0"/>
              <w:marRight w:val="0"/>
              <w:marTop w:val="0"/>
              <w:marBottom w:val="0"/>
              <w:divBdr>
                <w:top w:val="none" w:sz="0" w:space="0" w:color="auto"/>
                <w:left w:val="none" w:sz="0" w:space="0" w:color="auto"/>
                <w:bottom w:val="none" w:sz="0" w:space="0" w:color="auto"/>
                <w:right w:val="none" w:sz="0" w:space="0" w:color="auto"/>
              </w:divBdr>
            </w:div>
            <w:div w:id="33425740">
              <w:marLeft w:val="0"/>
              <w:marRight w:val="0"/>
              <w:marTop w:val="0"/>
              <w:marBottom w:val="0"/>
              <w:divBdr>
                <w:top w:val="none" w:sz="0" w:space="0" w:color="auto"/>
                <w:left w:val="none" w:sz="0" w:space="0" w:color="auto"/>
                <w:bottom w:val="none" w:sz="0" w:space="0" w:color="auto"/>
                <w:right w:val="none" w:sz="0" w:space="0" w:color="auto"/>
              </w:divBdr>
            </w:div>
            <w:div w:id="1092966828">
              <w:marLeft w:val="0"/>
              <w:marRight w:val="0"/>
              <w:marTop w:val="0"/>
              <w:marBottom w:val="0"/>
              <w:divBdr>
                <w:top w:val="none" w:sz="0" w:space="0" w:color="auto"/>
                <w:left w:val="none" w:sz="0" w:space="0" w:color="auto"/>
                <w:bottom w:val="none" w:sz="0" w:space="0" w:color="auto"/>
                <w:right w:val="none" w:sz="0" w:space="0" w:color="auto"/>
              </w:divBdr>
            </w:div>
            <w:div w:id="912203315">
              <w:marLeft w:val="0"/>
              <w:marRight w:val="0"/>
              <w:marTop w:val="0"/>
              <w:marBottom w:val="0"/>
              <w:divBdr>
                <w:top w:val="none" w:sz="0" w:space="0" w:color="auto"/>
                <w:left w:val="none" w:sz="0" w:space="0" w:color="auto"/>
                <w:bottom w:val="none" w:sz="0" w:space="0" w:color="auto"/>
                <w:right w:val="none" w:sz="0" w:space="0" w:color="auto"/>
              </w:divBdr>
            </w:div>
            <w:div w:id="245263491">
              <w:marLeft w:val="0"/>
              <w:marRight w:val="0"/>
              <w:marTop w:val="0"/>
              <w:marBottom w:val="0"/>
              <w:divBdr>
                <w:top w:val="none" w:sz="0" w:space="0" w:color="auto"/>
                <w:left w:val="none" w:sz="0" w:space="0" w:color="auto"/>
                <w:bottom w:val="none" w:sz="0" w:space="0" w:color="auto"/>
                <w:right w:val="none" w:sz="0" w:space="0" w:color="auto"/>
              </w:divBdr>
            </w:div>
            <w:div w:id="41025803">
              <w:marLeft w:val="0"/>
              <w:marRight w:val="0"/>
              <w:marTop w:val="0"/>
              <w:marBottom w:val="0"/>
              <w:divBdr>
                <w:top w:val="none" w:sz="0" w:space="0" w:color="auto"/>
                <w:left w:val="none" w:sz="0" w:space="0" w:color="auto"/>
                <w:bottom w:val="none" w:sz="0" w:space="0" w:color="auto"/>
                <w:right w:val="none" w:sz="0" w:space="0" w:color="auto"/>
              </w:divBdr>
            </w:div>
            <w:div w:id="487599244">
              <w:marLeft w:val="0"/>
              <w:marRight w:val="0"/>
              <w:marTop w:val="0"/>
              <w:marBottom w:val="0"/>
              <w:divBdr>
                <w:top w:val="none" w:sz="0" w:space="0" w:color="auto"/>
                <w:left w:val="none" w:sz="0" w:space="0" w:color="auto"/>
                <w:bottom w:val="none" w:sz="0" w:space="0" w:color="auto"/>
                <w:right w:val="none" w:sz="0" w:space="0" w:color="auto"/>
              </w:divBdr>
            </w:div>
            <w:div w:id="440805425">
              <w:marLeft w:val="0"/>
              <w:marRight w:val="0"/>
              <w:marTop w:val="0"/>
              <w:marBottom w:val="0"/>
              <w:divBdr>
                <w:top w:val="none" w:sz="0" w:space="0" w:color="auto"/>
                <w:left w:val="none" w:sz="0" w:space="0" w:color="auto"/>
                <w:bottom w:val="none" w:sz="0" w:space="0" w:color="auto"/>
                <w:right w:val="none" w:sz="0" w:space="0" w:color="auto"/>
              </w:divBdr>
            </w:div>
            <w:div w:id="1647736674">
              <w:marLeft w:val="0"/>
              <w:marRight w:val="0"/>
              <w:marTop w:val="0"/>
              <w:marBottom w:val="0"/>
              <w:divBdr>
                <w:top w:val="none" w:sz="0" w:space="0" w:color="auto"/>
                <w:left w:val="none" w:sz="0" w:space="0" w:color="auto"/>
                <w:bottom w:val="none" w:sz="0" w:space="0" w:color="auto"/>
                <w:right w:val="none" w:sz="0" w:space="0" w:color="auto"/>
              </w:divBdr>
            </w:div>
            <w:div w:id="67192894">
              <w:marLeft w:val="0"/>
              <w:marRight w:val="0"/>
              <w:marTop w:val="0"/>
              <w:marBottom w:val="0"/>
              <w:divBdr>
                <w:top w:val="none" w:sz="0" w:space="0" w:color="auto"/>
                <w:left w:val="none" w:sz="0" w:space="0" w:color="auto"/>
                <w:bottom w:val="none" w:sz="0" w:space="0" w:color="auto"/>
                <w:right w:val="none" w:sz="0" w:space="0" w:color="auto"/>
              </w:divBdr>
            </w:div>
            <w:div w:id="556402468">
              <w:marLeft w:val="0"/>
              <w:marRight w:val="0"/>
              <w:marTop w:val="0"/>
              <w:marBottom w:val="0"/>
              <w:divBdr>
                <w:top w:val="none" w:sz="0" w:space="0" w:color="auto"/>
                <w:left w:val="none" w:sz="0" w:space="0" w:color="auto"/>
                <w:bottom w:val="none" w:sz="0" w:space="0" w:color="auto"/>
                <w:right w:val="none" w:sz="0" w:space="0" w:color="auto"/>
              </w:divBdr>
            </w:div>
            <w:div w:id="1857426437">
              <w:marLeft w:val="0"/>
              <w:marRight w:val="0"/>
              <w:marTop w:val="0"/>
              <w:marBottom w:val="0"/>
              <w:divBdr>
                <w:top w:val="none" w:sz="0" w:space="0" w:color="auto"/>
                <w:left w:val="none" w:sz="0" w:space="0" w:color="auto"/>
                <w:bottom w:val="none" w:sz="0" w:space="0" w:color="auto"/>
                <w:right w:val="none" w:sz="0" w:space="0" w:color="auto"/>
              </w:divBdr>
            </w:div>
            <w:div w:id="109932572">
              <w:marLeft w:val="0"/>
              <w:marRight w:val="0"/>
              <w:marTop w:val="0"/>
              <w:marBottom w:val="0"/>
              <w:divBdr>
                <w:top w:val="none" w:sz="0" w:space="0" w:color="auto"/>
                <w:left w:val="none" w:sz="0" w:space="0" w:color="auto"/>
                <w:bottom w:val="none" w:sz="0" w:space="0" w:color="auto"/>
                <w:right w:val="none" w:sz="0" w:space="0" w:color="auto"/>
              </w:divBdr>
            </w:div>
            <w:div w:id="63533048">
              <w:marLeft w:val="0"/>
              <w:marRight w:val="0"/>
              <w:marTop w:val="0"/>
              <w:marBottom w:val="0"/>
              <w:divBdr>
                <w:top w:val="none" w:sz="0" w:space="0" w:color="auto"/>
                <w:left w:val="none" w:sz="0" w:space="0" w:color="auto"/>
                <w:bottom w:val="none" w:sz="0" w:space="0" w:color="auto"/>
                <w:right w:val="none" w:sz="0" w:space="0" w:color="auto"/>
              </w:divBdr>
            </w:div>
            <w:div w:id="920413456">
              <w:marLeft w:val="0"/>
              <w:marRight w:val="0"/>
              <w:marTop w:val="0"/>
              <w:marBottom w:val="0"/>
              <w:divBdr>
                <w:top w:val="none" w:sz="0" w:space="0" w:color="auto"/>
                <w:left w:val="none" w:sz="0" w:space="0" w:color="auto"/>
                <w:bottom w:val="none" w:sz="0" w:space="0" w:color="auto"/>
                <w:right w:val="none" w:sz="0" w:space="0" w:color="auto"/>
              </w:divBdr>
            </w:div>
            <w:div w:id="92865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4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matplotlib.org/api/_as_gen/matplotlib.pyplot.html" TargetMode="External"/><Relationship Id="rId26" Type="http://schemas.openxmlformats.org/officeDocument/2006/relationships/image" Target="media/image15.jpeg"/><Relationship Id="rId39" Type="http://schemas.openxmlformats.org/officeDocument/2006/relationships/hyperlink" Target="https://ieeexplore.ieee.org/document/9629345" TargetMode="External"/><Relationship Id="rId21" Type="http://schemas.openxmlformats.org/officeDocument/2006/relationships/image" Target="media/image10.png"/><Relationship Id="rId34" Type="http://schemas.openxmlformats.org/officeDocument/2006/relationships/hyperlink" Target="https://ieeexplore.ieee.org/document/7762117" TargetMode="External"/><Relationship Id="rId42" Type="http://schemas.openxmlformats.org/officeDocument/2006/relationships/hyperlink" Target="https://ieeexplore.ieee.org/document/9216529" TargetMode="External"/><Relationship Id="rId47" Type="http://schemas.openxmlformats.org/officeDocument/2006/relationships/hyperlink" Target="https://pubmed.ncbi.nlm.nih.gov/25187409" TargetMode="External"/><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ieeexplore.ieee.org/document/8949465" TargetMode="Externa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ieeexplore.ieee.org/document/8320774" TargetMode="External"/><Relationship Id="rId37" Type="http://schemas.openxmlformats.org/officeDocument/2006/relationships/hyperlink" Target="https://www.researchgate.net/publication/378597255_Hippopotamus_optimization_algorithm_a_novel_nature-inspired_optimization_algorithm" TargetMode="External"/><Relationship Id="rId40" Type="http://schemas.openxmlformats.org/officeDocument/2006/relationships/hyperlink" Target="https://ieeexplore.ieee.org/document/10001697" TargetMode="External"/><Relationship Id="rId45" Type="http://schemas.openxmlformats.org/officeDocument/2006/relationships/hyperlink" Target="https://ieeexplore.ieee.org/document/5972272"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ieeexplore.ieee.org/document/9963925" TargetMode="External"/><Relationship Id="rId36" Type="http://schemas.openxmlformats.org/officeDocument/2006/relationships/hyperlink" Target="https://ieeexplore.ieee.org/document/9698086" TargetMode="External"/><Relationship Id="rId49"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ieeexplore.ieee.org/document/9211478" TargetMode="External"/><Relationship Id="rId44" Type="http://schemas.openxmlformats.org/officeDocument/2006/relationships/hyperlink" Target="https://ieeexplore.ieee.org/document/9804750"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hyperlink" Target="https://ieeexplore.ieee.org/document/9964214" TargetMode="External"/><Relationship Id="rId35" Type="http://schemas.openxmlformats.org/officeDocument/2006/relationships/hyperlink" Target="https://ieeexplore.ieee.org/document/9353265" TargetMode="External"/><Relationship Id="rId43" Type="http://schemas.openxmlformats.org/officeDocument/2006/relationships/hyperlink" Target="https://ieeexplore.ieee.org/document/9795032" TargetMode="External"/><Relationship Id="rId48"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hyperlink" Target="https://ieeexplore.ieee.org/document/9652095" TargetMode="External"/><Relationship Id="rId38" Type="http://schemas.openxmlformats.org/officeDocument/2006/relationships/hyperlink" Target="https://ieeexplore.ieee.org/stamp/stamp.jsp?tp=&amp;arnumber=7438792" TargetMode="External"/><Relationship Id="rId46" Type="http://schemas.openxmlformats.org/officeDocument/2006/relationships/hyperlink" Target="https://ieeexplore.ieee.org/document/9072496" TargetMode="External"/><Relationship Id="rId20" Type="http://schemas.openxmlformats.org/officeDocument/2006/relationships/image" Target="media/image9.png"/><Relationship Id="rId41" Type="http://schemas.openxmlformats.org/officeDocument/2006/relationships/hyperlink" Target="https://ieeexplore.ieee.org/document/10478009"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38B5715-793E-41B4-A861-96E567C44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5</TotalTime>
  <Pages>135</Pages>
  <Words>21560</Words>
  <Characters>122894</Characters>
  <Application>Microsoft Office Word</Application>
  <DocSecurity>0</DocSecurity>
  <Lines>1024</Lines>
  <Paragraphs>2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vetha Inbasagaran</dc:creator>
  <cp:lastModifiedBy>Microsoft account</cp:lastModifiedBy>
  <cp:revision>362</cp:revision>
  <cp:lastPrinted>2024-04-12T10:39:00Z</cp:lastPrinted>
  <dcterms:created xsi:type="dcterms:W3CDTF">2022-11-05T21:08:00Z</dcterms:created>
  <dcterms:modified xsi:type="dcterms:W3CDTF">2024-04-1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03070E7F39BF4F93AF5956C68562C6E3</vt:lpwstr>
  </property>
  <property fmtid="{D5CDD505-2E9C-101B-9397-08002B2CF9AE}" pid="4" name="GrammarlyDocumentId">
    <vt:lpwstr>4ce7fb3257c3f9eb65e2bb65e47415dd9a7c153954def392735def1bd4805c9f</vt:lpwstr>
  </property>
</Properties>
</file>